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AD26B2" w14:textId="2C1E9DB6" w:rsidR="00444D77" w:rsidRPr="000B1BCB" w:rsidRDefault="00444D77" w:rsidP="00444D77">
      <w:pPr>
        <w:rPr>
          <w:rFonts w:ascii="Arial" w:hAnsi="Arial" w:cs="Arial"/>
          <w:sz w:val="19"/>
          <w:szCs w:val="19"/>
        </w:rPr>
      </w:pPr>
      <w:r w:rsidRPr="008729CC">
        <w:rPr>
          <w:rFonts w:ascii="Arial" w:hAnsi="Arial" w:cs="Arial"/>
          <w:sz w:val="18"/>
          <w:szCs w:val="18"/>
        </w:rPr>
        <w:t xml:space="preserve">The </w:t>
      </w:r>
      <w:r w:rsidR="007E120D" w:rsidRPr="008729CC">
        <w:rPr>
          <w:rFonts w:ascii="Arial" w:hAnsi="Arial" w:cs="Arial"/>
          <w:b/>
          <w:bCs/>
          <w:sz w:val="18"/>
          <w:szCs w:val="18"/>
        </w:rPr>
        <w:t xml:space="preserve">“All-Time </w:t>
      </w:r>
      <w:r w:rsidRPr="008729CC">
        <w:rPr>
          <w:rFonts w:ascii="Arial" w:hAnsi="Arial" w:cs="Arial"/>
          <w:b/>
          <w:bCs/>
          <w:sz w:val="18"/>
          <w:szCs w:val="18"/>
        </w:rPr>
        <w:t xml:space="preserve">Colorado Collegiate Football </w:t>
      </w:r>
      <w:r w:rsidRPr="000B1BCB">
        <w:rPr>
          <w:rFonts w:ascii="Arial" w:hAnsi="Arial" w:cs="Arial"/>
          <w:b/>
          <w:bCs/>
          <w:sz w:val="19"/>
          <w:szCs w:val="19"/>
        </w:rPr>
        <w:t>Bests</w:t>
      </w:r>
      <w:r w:rsidR="007E120D" w:rsidRPr="000B1BCB">
        <w:rPr>
          <w:rFonts w:ascii="Arial" w:hAnsi="Arial" w:cs="Arial"/>
          <w:b/>
          <w:bCs/>
          <w:sz w:val="19"/>
          <w:szCs w:val="19"/>
        </w:rPr>
        <w:t>”</w:t>
      </w:r>
      <w:r w:rsidRPr="000B1BCB">
        <w:rPr>
          <w:rFonts w:ascii="Arial" w:hAnsi="Arial" w:cs="Arial"/>
          <w:b/>
          <w:bCs/>
          <w:sz w:val="19"/>
          <w:szCs w:val="19"/>
        </w:rPr>
        <w:t xml:space="preserve"> </w:t>
      </w:r>
      <w:r w:rsidRPr="000B1BCB">
        <w:rPr>
          <w:rFonts w:ascii="Arial" w:hAnsi="Arial" w:cs="Arial"/>
          <w:sz w:val="19"/>
          <w:szCs w:val="19"/>
        </w:rPr>
        <w:t>has been compiled to aid both the media and sports communication professionals in covering</w:t>
      </w:r>
      <w:r w:rsidR="005F5134" w:rsidRPr="000B1BCB">
        <w:rPr>
          <w:rFonts w:ascii="Arial" w:hAnsi="Arial" w:cs="Arial"/>
          <w:sz w:val="19"/>
          <w:szCs w:val="19"/>
        </w:rPr>
        <w:t xml:space="preserve"> college</w:t>
      </w:r>
      <w:r w:rsidRPr="000B1BCB">
        <w:rPr>
          <w:rFonts w:ascii="Arial" w:hAnsi="Arial" w:cs="Arial"/>
          <w:sz w:val="19"/>
          <w:szCs w:val="19"/>
        </w:rPr>
        <w:t xml:space="preserve"> football in the “Centennial State”.  </w:t>
      </w:r>
      <w:r w:rsidR="00C77CD3" w:rsidRPr="000B1BCB">
        <w:rPr>
          <w:rFonts w:ascii="Arial" w:hAnsi="Arial" w:cs="Arial"/>
          <w:sz w:val="19"/>
          <w:szCs w:val="19"/>
        </w:rPr>
        <w:t xml:space="preserve">In researching the records, various school, NCAA and NAIA web sites were visited along with obtaining </w:t>
      </w:r>
      <w:r w:rsidR="00CF5B5D" w:rsidRPr="000B1BCB">
        <w:rPr>
          <w:rFonts w:ascii="Arial" w:hAnsi="Arial" w:cs="Arial"/>
          <w:sz w:val="19"/>
          <w:szCs w:val="19"/>
        </w:rPr>
        <w:t>data</w:t>
      </w:r>
      <w:r w:rsidR="00C77CD3" w:rsidRPr="000B1BCB">
        <w:rPr>
          <w:rFonts w:ascii="Arial" w:hAnsi="Arial" w:cs="Arial"/>
          <w:sz w:val="19"/>
          <w:szCs w:val="19"/>
        </w:rPr>
        <w:t xml:space="preserve"> from historical newspaper clippings.</w:t>
      </w:r>
      <w:r w:rsidR="00467AFA" w:rsidRPr="000B1BCB">
        <w:rPr>
          <w:rFonts w:ascii="Arial" w:hAnsi="Arial" w:cs="Arial"/>
          <w:sz w:val="19"/>
          <w:szCs w:val="19"/>
        </w:rPr>
        <w:t xml:space="preserve">  Please note that the University of Colorado does not include bowl games in its season or career records.</w:t>
      </w:r>
    </w:p>
    <w:p w14:paraId="0C38B691" w14:textId="76C08C00" w:rsidR="00C77CD3" w:rsidRPr="000B1BCB" w:rsidRDefault="00C77CD3" w:rsidP="00444D77">
      <w:pPr>
        <w:rPr>
          <w:rFonts w:ascii="Arial" w:hAnsi="Arial" w:cs="Arial"/>
          <w:sz w:val="19"/>
          <w:szCs w:val="19"/>
        </w:rPr>
      </w:pPr>
    </w:p>
    <w:p w14:paraId="53C7C619" w14:textId="7BB3734E" w:rsidR="00C77CD3" w:rsidRPr="000B1BCB" w:rsidRDefault="00F2143F" w:rsidP="00444D77">
      <w:pPr>
        <w:rPr>
          <w:rFonts w:ascii="Arial" w:hAnsi="Arial" w:cs="Arial"/>
          <w:sz w:val="19"/>
          <w:szCs w:val="19"/>
        </w:rPr>
      </w:pPr>
      <w:r w:rsidRPr="000B1BCB">
        <w:rPr>
          <w:rFonts w:ascii="Arial" w:hAnsi="Arial" w:cs="Arial"/>
          <w:sz w:val="19"/>
          <w:szCs w:val="19"/>
        </w:rPr>
        <w:t>The goal of this document is to compile a complete history of college football played at four-year schools available next spring for distribution at the banquet for the Colorado Chapter of the National Football Foundation.  C</w:t>
      </w:r>
      <w:r w:rsidR="00AF1594" w:rsidRPr="000B1BCB">
        <w:rPr>
          <w:rFonts w:ascii="Arial" w:hAnsi="Arial" w:cs="Arial"/>
          <w:sz w:val="19"/>
          <w:szCs w:val="19"/>
        </w:rPr>
        <w:t>omments on the presentation of the material in this document are welcome</w:t>
      </w:r>
      <w:r w:rsidR="00CC129A" w:rsidRPr="000B1BCB">
        <w:rPr>
          <w:rFonts w:ascii="Arial" w:hAnsi="Arial" w:cs="Arial"/>
          <w:sz w:val="19"/>
          <w:szCs w:val="19"/>
        </w:rPr>
        <w:t>d</w:t>
      </w:r>
      <w:r w:rsidR="00AF1594" w:rsidRPr="000B1BCB">
        <w:rPr>
          <w:rFonts w:ascii="Arial" w:hAnsi="Arial" w:cs="Arial"/>
          <w:sz w:val="19"/>
          <w:szCs w:val="19"/>
        </w:rPr>
        <w:t xml:space="preserve"> along with any edits, revisions</w:t>
      </w:r>
      <w:r w:rsidR="00547DE7" w:rsidRPr="000B1BCB">
        <w:rPr>
          <w:rFonts w:ascii="Arial" w:hAnsi="Arial" w:cs="Arial"/>
          <w:sz w:val="19"/>
          <w:szCs w:val="19"/>
        </w:rPr>
        <w:t xml:space="preserve"> and/or</w:t>
      </w:r>
      <w:r w:rsidR="00AF1594" w:rsidRPr="000B1BCB">
        <w:rPr>
          <w:rFonts w:ascii="Arial" w:hAnsi="Arial" w:cs="Arial"/>
          <w:sz w:val="19"/>
          <w:szCs w:val="19"/>
        </w:rPr>
        <w:t xml:space="preserve"> updates</w:t>
      </w:r>
      <w:r w:rsidR="00547DE7" w:rsidRPr="000B1BCB">
        <w:rPr>
          <w:rFonts w:ascii="Arial" w:hAnsi="Arial" w:cs="Arial"/>
          <w:sz w:val="19"/>
          <w:szCs w:val="19"/>
        </w:rPr>
        <w:t>.  If an individual locates a “missing” single-game, single-season and/or career best achievement, please email Tim Simmons (</w:t>
      </w:r>
      <w:hyperlink r:id="rId6" w:history="1">
        <w:r w:rsidR="00547DE7" w:rsidRPr="000B1BCB">
          <w:rPr>
            <w:rStyle w:val="Hyperlink"/>
            <w:rFonts w:ascii="Arial" w:hAnsi="Arial" w:cs="Arial"/>
            <w:sz w:val="19"/>
            <w:szCs w:val="19"/>
          </w:rPr>
          <w:t>bfishinc@aol.com</w:t>
        </w:r>
      </w:hyperlink>
      <w:r w:rsidR="00547DE7" w:rsidRPr="000B1BCB">
        <w:rPr>
          <w:rFonts w:ascii="Arial" w:hAnsi="Arial" w:cs="Arial"/>
          <w:sz w:val="19"/>
          <w:szCs w:val="19"/>
        </w:rPr>
        <w:t>) with the  “missing” fact.</w:t>
      </w:r>
    </w:p>
    <w:p w14:paraId="258B7902" w14:textId="222365B4" w:rsidR="00E47019" w:rsidRDefault="008729CC" w:rsidP="00E47019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jc w:val="center"/>
        <w:rPr>
          <w:rFonts w:ascii="Arial" w:hAnsi="Arial" w:cs="Arial"/>
          <w:b/>
          <w:bCs/>
          <w:sz w:val="18"/>
          <w:szCs w:val="18"/>
        </w:rPr>
      </w:pPr>
      <w:r w:rsidRPr="008729CC">
        <w:rPr>
          <w:rFonts w:ascii="Arial" w:hAnsi="Arial" w:cs="Arial"/>
          <w:b/>
          <w:bCs/>
          <w:sz w:val="18"/>
          <w:szCs w:val="18"/>
        </w:rPr>
        <w:br w:type="column"/>
      </w:r>
      <w:r w:rsidR="00E47019">
        <w:rPr>
          <w:rFonts w:ascii="Arial" w:hAnsi="Arial" w:cs="Arial"/>
          <w:b/>
          <w:bCs/>
          <w:sz w:val="18"/>
          <w:szCs w:val="18"/>
        </w:rPr>
        <w:t xml:space="preserve">All-Time </w:t>
      </w:r>
      <w:r w:rsidR="00D4379E">
        <w:rPr>
          <w:rFonts w:ascii="Arial" w:hAnsi="Arial" w:cs="Arial"/>
          <w:b/>
          <w:bCs/>
          <w:sz w:val="18"/>
          <w:szCs w:val="18"/>
        </w:rPr>
        <w:t xml:space="preserve">Colorado Collegiate Football </w:t>
      </w:r>
      <w:r w:rsidR="00E47019">
        <w:rPr>
          <w:rFonts w:ascii="Arial" w:hAnsi="Arial" w:cs="Arial"/>
          <w:b/>
          <w:bCs/>
          <w:sz w:val="18"/>
          <w:szCs w:val="18"/>
        </w:rPr>
        <w:t>Record</w:t>
      </w:r>
      <w:r w:rsidR="00D4379E">
        <w:rPr>
          <w:rFonts w:ascii="Arial" w:hAnsi="Arial" w:cs="Arial"/>
          <w:b/>
          <w:bCs/>
          <w:sz w:val="18"/>
          <w:szCs w:val="18"/>
        </w:rPr>
        <w:t>s</w:t>
      </w:r>
    </w:p>
    <w:p w14:paraId="051C8115" w14:textId="726B5644" w:rsidR="008729CC" w:rsidRPr="008729CC" w:rsidRDefault="008729CC" w:rsidP="008729CC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b/>
          <w:bCs/>
          <w:sz w:val="18"/>
          <w:szCs w:val="18"/>
        </w:rPr>
      </w:pPr>
      <w:r w:rsidRPr="008729CC">
        <w:rPr>
          <w:rFonts w:ascii="Arial" w:hAnsi="Arial" w:cs="Arial"/>
          <w:b/>
          <w:bCs/>
          <w:sz w:val="18"/>
          <w:szCs w:val="18"/>
        </w:rPr>
        <w:t>Team</w:t>
      </w:r>
      <w:r w:rsidRPr="008729CC">
        <w:rPr>
          <w:rFonts w:ascii="Arial" w:hAnsi="Arial" w:cs="Arial"/>
          <w:b/>
          <w:bCs/>
          <w:sz w:val="18"/>
          <w:szCs w:val="18"/>
        </w:rPr>
        <w:tab/>
        <w:t>Years</w:t>
      </w:r>
      <w:r w:rsidRPr="008729CC">
        <w:rPr>
          <w:rFonts w:ascii="Arial" w:hAnsi="Arial" w:cs="Arial"/>
          <w:b/>
          <w:bCs/>
          <w:sz w:val="18"/>
          <w:szCs w:val="18"/>
        </w:rPr>
        <w:tab/>
        <w:t>Games</w:t>
      </w:r>
      <w:r w:rsidRPr="008729CC">
        <w:rPr>
          <w:rFonts w:ascii="Arial" w:hAnsi="Arial" w:cs="Arial"/>
          <w:b/>
          <w:bCs/>
          <w:sz w:val="18"/>
          <w:szCs w:val="18"/>
        </w:rPr>
        <w:tab/>
        <w:t>Won</w:t>
      </w:r>
      <w:r w:rsidRPr="008729CC">
        <w:rPr>
          <w:rFonts w:ascii="Arial" w:hAnsi="Arial" w:cs="Arial"/>
          <w:b/>
          <w:bCs/>
          <w:sz w:val="18"/>
          <w:szCs w:val="18"/>
        </w:rPr>
        <w:tab/>
        <w:t>Lost</w:t>
      </w:r>
      <w:r w:rsidRPr="008729CC">
        <w:rPr>
          <w:rFonts w:ascii="Arial" w:hAnsi="Arial" w:cs="Arial"/>
          <w:b/>
          <w:bCs/>
          <w:sz w:val="18"/>
          <w:szCs w:val="18"/>
        </w:rPr>
        <w:tab/>
        <w:t>Tied</w:t>
      </w:r>
      <w:r w:rsidRPr="008729CC">
        <w:rPr>
          <w:rFonts w:ascii="Arial" w:hAnsi="Arial" w:cs="Arial"/>
          <w:b/>
          <w:bCs/>
          <w:sz w:val="18"/>
          <w:szCs w:val="18"/>
        </w:rPr>
        <w:tab/>
        <w:t>Pct</w:t>
      </w:r>
      <w:r w:rsidR="00A33BCA">
        <w:rPr>
          <w:rFonts w:ascii="Arial" w:hAnsi="Arial" w:cs="Arial"/>
          <w:b/>
          <w:bCs/>
          <w:sz w:val="18"/>
          <w:szCs w:val="18"/>
        </w:rPr>
        <w:t>.</w:t>
      </w:r>
    </w:p>
    <w:p w14:paraId="2538F538" w14:textId="7BA72EA7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bookmarkStart w:id="0" w:name="_Hlk112756449"/>
      <w:r w:rsidRPr="00A33BCA">
        <w:rPr>
          <w:rFonts w:ascii="Arial" w:hAnsi="Arial" w:cs="Arial"/>
          <w:sz w:val="18"/>
          <w:szCs w:val="18"/>
        </w:rPr>
        <w:t>Adams</w:t>
      </w:r>
      <w:r w:rsidRPr="00A33BCA">
        <w:rPr>
          <w:rFonts w:ascii="Arial" w:hAnsi="Arial" w:cs="Arial"/>
          <w:sz w:val="18"/>
          <w:szCs w:val="18"/>
        </w:rPr>
        <w:tab/>
      </w:r>
      <w:r w:rsidR="00D73C08">
        <w:rPr>
          <w:rFonts w:ascii="Arial" w:hAnsi="Arial" w:cs="Arial"/>
          <w:sz w:val="18"/>
          <w:szCs w:val="18"/>
        </w:rPr>
        <w:t>88</w:t>
      </w:r>
      <w:r w:rsidRPr="00A33BCA">
        <w:rPr>
          <w:rFonts w:ascii="Arial" w:hAnsi="Arial" w:cs="Arial"/>
          <w:sz w:val="18"/>
          <w:szCs w:val="18"/>
        </w:rPr>
        <w:tab/>
        <w:t>8</w:t>
      </w:r>
      <w:r w:rsidR="003A1412">
        <w:rPr>
          <w:rFonts w:ascii="Arial" w:hAnsi="Arial" w:cs="Arial"/>
          <w:sz w:val="18"/>
          <w:szCs w:val="18"/>
        </w:rPr>
        <w:t>16</w:t>
      </w:r>
      <w:r w:rsidRPr="00A33BCA">
        <w:rPr>
          <w:rFonts w:ascii="Arial" w:hAnsi="Arial" w:cs="Arial"/>
          <w:sz w:val="18"/>
          <w:szCs w:val="18"/>
        </w:rPr>
        <w:tab/>
      </w:r>
      <w:r w:rsidR="00D73C08">
        <w:rPr>
          <w:rFonts w:ascii="Arial" w:hAnsi="Arial" w:cs="Arial"/>
          <w:sz w:val="18"/>
          <w:szCs w:val="18"/>
        </w:rPr>
        <w:t>380</w:t>
      </w:r>
      <w:r w:rsidRPr="00A33BCA">
        <w:rPr>
          <w:rFonts w:ascii="Arial" w:hAnsi="Arial" w:cs="Arial"/>
          <w:sz w:val="18"/>
          <w:szCs w:val="18"/>
        </w:rPr>
        <w:tab/>
      </w:r>
      <w:r w:rsidR="00D73C08">
        <w:rPr>
          <w:rFonts w:ascii="Arial" w:hAnsi="Arial" w:cs="Arial"/>
          <w:sz w:val="18"/>
          <w:szCs w:val="18"/>
        </w:rPr>
        <w:t>419</w:t>
      </w:r>
      <w:r w:rsidRPr="00A33BCA">
        <w:rPr>
          <w:rFonts w:ascii="Arial" w:hAnsi="Arial" w:cs="Arial"/>
          <w:sz w:val="18"/>
          <w:szCs w:val="18"/>
        </w:rPr>
        <w:tab/>
        <w:t>17</w:t>
      </w:r>
      <w:r w:rsidRPr="00A33BCA">
        <w:rPr>
          <w:rFonts w:ascii="Arial" w:hAnsi="Arial" w:cs="Arial"/>
          <w:sz w:val="18"/>
          <w:szCs w:val="18"/>
        </w:rPr>
        <w:tab/>
        <w:t>47.9</w:t>
      </w:r>
    </w:p>
    <w:p w14:paraId="15242C87" w14:textId="171B1C87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Air Force</w:t>
      </w:r>
      <w:r w:rsidRPr="00A33BCA">
        <w:rPr>
          <w:rFonts w:ascii="Arial" w:hAnsi="Arial" w:cs="Arial"/>
          <w:sz w:val="18"/>
          <w:szCs w:val="18"/>
        </w:rPr>
        <w:tab/>
      </w:r>
      <w:r w:rsidR="000D2406">
        <w:rPr>
          <w:rFonts w:ascii="Arial" w:hAnsi="Arial" w:cs="Arial"/>
          <w:sz w:val="18"/>
          <w:szCs w:val="18"/>
        </w:rPr>
        <w:t>68</w:t>
      </w:r>
      <w:r w:rsidRPr="00A33BCA">
        <w:rPr>
          <w:rFonts w:ascii="Arial" w:hAnsi="Arial" w:cs="Arial"/>
          <w:sz w:val="18"/>
          <w:szCs w:val="18"/>
        </w:rPr>
        <w:tab/>
      </w:r>
      <w:r w:rsidR="00132E44">
        <w:rPr>
          <w:rFonts w:ascii="Arial" w:hAnsi="Arial" w:cs="Arial"/>
          <w:sz w:val="18"/>
          <w:szCs w:val="18"/>
        </w:rPr>
        <w:t>788</w:t>
      </w:r>
      <w:r w:rsidRPr="00A33BCA">
        <w:rPr>
          <w:rFonts w:ascii="Arial" w:hAnsi="Arial" w:cs="Arial"/>
          <w:sz w:val="18"/>
          <w:szCs w:val="18"/>
        </w:rPr>
        <w:tab/>
      </w:r>
      <w:r w:rsidR="000D2406">
        <w:rPr>
          <w:rFonts w:ascii="Arial" w:hAnsi="Arial" w:cs="Arial"/>
          <w:sz w:val="18"/>
          <w:szCs w:val="18"/>
        </w:rPr>
        <w:t>433</w:t>
      </w:r>
      <w:r w:rsidRPr="00A33BCA">
        <w:rPr>
          <w:rFonts w:ascii="Arial" w:hAnsi="Arial" w:cs="Arial"/>
          <w:sz w:val="18"/>
          <w:szCs w:val="18"/>
        </w:rPr>
        <w:tab/>
      </w:r>
      <w:r w:rsidR="000D2406">
        <w:rPr>
          <w:rFonts w:ascii="Arial" w:hAnsi="Arial" w:cs="Arial"/>
          <w:sz w:val="18"/>
          <w:szCs w:val="18"/>
        </w:rPr>
        <w:t>342</w:t>
      </w:r>
      <w:r w:rsidRPr="00A33BCA">
        <w:rPr>
          <w:rFonts w:ascii="Arial" w:hAnsi="Arial" w:cs="Arial"/>
          <w:sz w:val="18"/>
          <w:szCs w:val="18"/>
        </w:rPr>
        <w:tab/>
        <w:t>13</w:t>
      </w:r>
      <w:r w:rsidRPr="00A33BCA">
        <w:rPr>
          <w:rFonts w:ascii="Arial" w:hAnsi="Arial" w:cs="Arial"/>
          <w:sz w:val="18"/>
          <w:szCs w:val="18"/>
        </w:rPr>
        <w:tab/>
        <w:t>55.</w:t>
      </w:r>
      <w:r w:rsidR="00132E44">
        <w:rPr>
          <w:rFonts w:ascii="Arial" w:hAnsi="Arial" w:cs="Arial"/>
          <w:sz w:val="18"/>
          <w:szCs w:val="18"/>
        </w:rPr>
        <w:t>8</w:t>
      </w:r>
    </w:p>
    <w:p w14:paraId="27CCFFF3" w14:textId="095A27E0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CU</w:t>
      </w:r>
      <w:r w:rsidRPr="00A33BCA">
        <w:rPr>
          <w:rFonts w:ascii="Arial" w:hAnsi="Arial" w:cs="Arial"/>
          <w:sz w:val="18"/>
          <w:szCs w:val="18"/>
        </w:rPr>
        <w:tab/>
      </w:r>
      <w:r w:rsidR="00A60497">
        <w:rPr>
          <w:rFonts w:ascii="Arial" w:hAnsi="Arial" w:cs="Arial"/>
          <w:sz w:val="18"/>
          <w:szCs w:val="18"/>
        </w:rPr>
        <w:t>134</w:t>
      </w:r>
      <w:r w:rsidRPr="00A33BCA">
        <w:rPr>
          <w:rFonts w:ascii="Arial" w:hAnsi="Arial" w:cs="Arial"/>
          <w:sz w:val="18"/>
          <w:szCs w:val="18"/>
        </w:rPr>
        <w:tab/>
        <w:t>1</w:t>
      </w:r>
      <w:r>
        <w:rPr>
          <w:rFonts w:ascii="Arial" w:hAnsi="Arial" w:cs="Arial"/>
          <w:sz w:val="18"/>
          <w:szCs w:val="18"/>
        </w:rPr>
        <w:t>,</w:t>
      </w:r>
      <w:r w:rsidR="00132E44">
        <w:rPr>
          <w:rFonts w:ascii="Arial" w:hAnsi="Arial" w:cs="Arial"/>
          <w:sz w:val="18"/>
          <w:szCs w:val="18"/>
        </w:rPr>
        <w:t>303</w:t>
      </w:r>
      <w:r w:rsidRPr="00A33BCA">
        <w:rPr>
          <w:rFonts w:ascii="Arial" w:hAnsi="Arial" w:cs="Arial"/>
          <w:sz w:val="18"/>
          <w:szCs w:val="18"/>
        </w:rPr>
        <w:tab/>
      </w:r>
      <w:r w:rsidR="00A60497">
        <w:rPr>
          <w:rFonts w:ascii="Arial" w:hAnsi="Arial" w:cs="Arial"/>
          <w:sz w:val="18"/>
          <w:szCs w:val="18"/>
        </w:rPr>
        <w:t>723</w:t>
      </w:r>
      <w:r w:rsidRPr="00A33BCA">
        <w:rPr>
          <w:rFonts w:ascii="Arial" w:hAnsi="Arial" w:cs="Arial"/>
          <w:sz w:val="18"/>
          <w:szCs w:val="18"/>
        </w:rPr>
        <w:tab/>
      </w:r>
      <w:r w:rsidR="00A60497">
        <w:rPr>
          <w:rFonts w:ascii="Arial" w:hAnsi="Arial" w:cs="Arial"/>
          <w:sz w:val="18"/>
          <w:szCs w:val="18"/>
        </w:rPr>
        <w:t>544</w:t>
      </w:r>
      <w:r w:rsidRPr="00A33BCA">
        <w:rPr>
          <w:rFonts w:ascii="Arial" w:hAnsi="Arial" w:cs="Arial"/>
          <w:sz w:val="18"/>
          <w:szCs w:val="18"/>
        </w:rPr>
        <w:tab/>
        <w:t>36</w:t>
      </w:r>
      <w:r w:rsidRPr="00A33BCA">
        <w:rPr>
          <w:rFonts w:ascii="Arial" w:hAnsi="Arial" w:cs="Arial"/>
          <w:sz w:val="18"/>
          <w:szCs w:val="18"/>
        </w:rPr>
        <w:tab/>
        <w:t>5</w:t>
      </w:r>
      <w:r w:rsidR="00A60497">
        <w:rPr>
          <w:rFonts w:ascii="Arial" w:hAnsi="Arial" w:cs="Arial"/>
          <w:sz w:val="18"/>
          <w:szCs w:val="18"/>
        </w:rPr>
        <w:t>6.9</w:t>
      </w:r>
    </w:p>
    <w:p w14:paraId="7E83DCFF" w14:textId="06DB5104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CC</w:t>
      </w:r>
      <w:r w:rsidRPr="00A33BCA">
        <w:rPr>
          <w:rFonts w:ascii="Arial" w:hAnsi="Arial" w:cs="Arial"/>
          <w:sz w:val="18"/>
          <w:szCs w:val="18"/>
        </w:rPr>
        <w:tab/>
        <w:t>122</w:t>
      </w:r>
      <w:r w:rsidRPr="00A33BCA">
        <w:rPr>
          <w:rFonts w:ascii="Arial" w:hAnsi="Arial" w:cs="Arial"/>
          <w:sz w:val="18"/>
          <w:szCs w:val="18"/>
        </w:rPr>
        <w:tab/>
      </w:r>
      <w:r w:rsidR="00807A21">
        <w:rPr>
          <w:rFonts w:ascii="Arial" w:hAnsi="Arial" w:cs="Arial"/>
          <w:sz w:val="18"/>
          <w:szCs w:val="18"/>
        </w:rPr>
        <w:t>970</w:t>
      </w:r>
      <w:r w:rsidRPr="00A33BCA">
        <w:rPr>
          <w:rFonts w:ascii="Arial" w:hAnsi="Arial" w:cs="Arial"/>
          <w:sz w:val="18"/>
          <w:szCs w:val="18"/>
        </w:rPr>
        <w:tab/>
        <w:t>46</w:t>
      </w:r>
      <w:r w:rsidR="00807A21">
        <w:rPr>
          <w:rFonts w:ascii="Arial" w:hAnsi="Arial" w:cs="Arial"/>
          <w:sz w:val="18"/>
          <w:szCs w:val="18"/>
        </w:rPr>
        <w:t>3</w:t>
      </w:r>
      <w:r w:rsidRPr="00A33BCA">
        <w:rPr>
          <w:rFonts w:ascii="Arial" w:hAnsi="Arial" w:cs="Arial"/>
          <w:sz w:val="18"/>
          <w:szCs w:val="18"/>
        </w:rPr>
        <w:tab/>
      </w:r>
      <w:r w:rsidR="00807A21">
        <w:rPr>
          <w:rFonts w:ascii="Arial" w:hAnsi="Arial" w:cs="Arial"/>
          <w:sz w:val="18"/>
          <w:szCs w:val="18"/>
        </w:rPr>
        <w:t>471</w:t>
      </w:r>
      <w:r w:rsidRPr="00A33BCA">
        <w:rPr>
          <w:rFonts w:ascii="Arial" w:hAnsi="Arial" w:cs="Arial"/>
          <w:sz w:val="18"/>
          <w:szCs w:val="18"/>
        </w:rPr>
        <w:tab/>
        <w:t>36</w:t>
      </w:r>
      <w:r w:rsidRPr="00A33BCA">
        <w:rPr>
          <w:rFonts w:ascii="Arial" w:hAnsi="Arial" w:cs="Arial"/>
          <w:sz w:val="18"/>
          <w:szCs w:val="18"/>
        </w:rPr>
        <w:tab/>
      </w:r>
      <w:r w:rsidR="00807A21">
        <w:rPr>
          <w:rFonts w:ascii="Arial" w:hAnsi="Arial" w:cs="Arial"/>
          <w:sz w:val="18"/>
          <w:szCs w:val="18"/>
        </w:rPr>
        <w:t>49.3</w:t>
      </w:r>
    </w:p>
    <w:p w14:paraId="23C22D08" w14:textId="2D6A9B8A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Mesa</w:t>
      </w:r>
      <w:r w:rsidRPr="00A33BCA">
        <w:rPr>
          <w:rFonts w:ascii="Arial" w:hAnsi="Arial" w:cs="Arial"/>
          <w:sz w:val="18"/>
          <w:szCs w:val="18"/>
        </w:rPr>
        <w:tab/>
      </w:r>
      <w:r w:rsidR="00921C57">
        <w:rPr>
          <w:rFonts w:ascii="Arial" w:hAnsi="Arial" w:cs="Arial"/>
          <w:sz w:val="18"/>
          <w:szCs w:val="18"/>
        </w:rPr>
        <w:t>48</w:t>
      </w:r>
      <w:r w:rsidRPr="00A33BCA">
        <w:rPr>
          <w:rFonts w:ascii="Arial" w:hAnsi="Arial" w:cs="Arial"/>
          <w:sz w:val="18"/>
          <w:szCs w:val="18"/>
        </w:rPr>
        <w:tab/>
        <w:t>5</w:t>
      </w:r>
      <w:r w:rsidR="00921C57">
        <w:rPr>
          <w:rFonts w:ascii="Arial" w:hAnsi="Arial" w:cs="Arial"/>
          <w:sz w:val="18"/>
          <w:szCs w:val="18"/>
        </w:rPr>
        <w:t>13</w:t>
      </w:r>
      <w:r w:rsidRPr="00A33BCA">
        <w:rPr>
          <w:rFonts w:ascii="Arial" w:hAnsi="Arial" w:cs="Arial"/>
          <w:sz w:val="18"/>
          <w:szCs w:val="18"/>
        </w:rPr>
        <w:tab/>
      </w:r>
      <w:r w:rsidR="00921C57">
        <w:rPr>
          <w:rFonts w:ascii="Arial" w:hAnsi="Arial" w:cs="Arial"/>
          <w:sz w:val="18"/>
          <w:szCs w:val="18"/>
        </w:rPr>
        <w:t>282</w:t>
      </w:r>
      <w:r w:rsidRPr="00A33BCA">
        <w:rPr>
          <w:rFonts w:ascii="Arial" w:hAnsi="Arial" w:cs="Arial"/>
          <w:sz w:val="18"/>
          <w:szCs w:val="18"/>
        </w:rPr>
        <w:tab/>
      </w:r>
      <w:r w:rsidR="00921C57">
        <w:rPr>
          <w:rFonts w:ascii="Arial" w:hAnsi="Arial" w:cs="Arial"/>
          <w:sz w:val="18"/>
          <w:szCs w:val="18"/>
        </w:rPr>
        <w:t>226</w:t>
      </w:r>
      <w:r w:rsidRPr="00A33BCA">
        <w:rPr>
          <w:rFonts w:ascii="Arial" w:hAnsi="Arial" w:cs="Arial"/>
          <w:sz w:val="18"/>
          <w:szCs w:val="18"/>
        </w:rPr>
        <w:tab/>
        <w:t>5</w:t>
      </w:r>
      <w:r w:rsidRPr="00A33BCA">
        <w:rPr>
          <w:rFonts w:ascii="Arial" w:hAnsi="Arial" w:cs="Arial"/>
          <w:sz w:val="18"/>
          <w:szCs w:val="18"/>
        </w:rPr>
        <w:tab/>
        <w:t>55.5</w:t>
      </w:r>
    </w:p>
    <w:p w14:paraId="6B465243" w14:textId="68378779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Mines</w:t>
      </w:r>
      <w:r w:rsidRPr="00A33BCA">
        <w:rPr>
          <w:rFonts w:ascii="Arial" w:hAnsi="Arial" w:cs="Arial"/>
          <w:sz w:val="18"/>
          <w:szCs w:val="18"/>
        </w:rPr>
        <w:tab/>
      </w:r>
      <w:r w:rsidR="00EF49FD">
        <w:rPr>
          <w:rFonts w:ascii="Arial" w:hAnsi="Arial" w:cs="Arial"/>
          <w:sz w:val="18"/>
          <w:szCs w:val="18"/>
        </w:rPr>
        <w:t>133</w:t>
      </w:r>
      <w:r w:rsidRPr="00A33BCA">
        <w:rPr>
          <w:rFonts w:ascii="Arial" w:hAnsi="Arial" w:cs="Arial"/>
          <w:sz w:val="18"/>
          <w:szCs w:val="18"/>
        </w:rPr>
        <w:tab/>
        <w:t>1</w:t>
      </w:r>
      <w:r>
        <w:rPr>
          <w:rFonts w:ascii="Arial" w:hAnsi="Arial" w:cs="Arial"/>
          <w:sz w:val="18"/>
          <w:szCs w:val="18"/>
        </w:rPr>
        <w:t>,</w:t>
      </w:r>
      <w:r w:rsidR="00BA3A39">
        <w:rPr>
          <w:rFonts w:ascii="Arial" w:hAnsi="Arial" w:cs="Arial"/>
          <w:sz w:val="18"/>
          <w:szCs w:val="18"/>
        </w:rPr>
        <w:t>11</w:t>
      </w:r>
      <w:r w:rsidR="00EF49FD">
        <w:rPr>
          <w:rFonts w:ascii="Arial" w:hAnsi="Arial" w:cs="Arial"/>
          <w:sz w:val="18"/>
          <w:szCs w:val="18"/>
        </w:rPr>
        <w:t>0</w:t>
      </w:r>
      <w:r w:rsidRPr="00A33BCA">
        <w:rPr>
          <w:rFonts w:ascii="Arial" w:hAnsi="Arial" w:cs="Arial"/>
          <w:sz w:val="18"/>
          <w:szCs w:val="18"/>
        </w:rPr>
        <w:tab/>
      </w:r>
      <w:r w:rsidR="00EF49FD">
        <w:rPr>
          <w:rFonts w:ascii="Arial" w:hAnsi="Arial" w:cs="Arial"/>
          <w:sz w:val="18"/>
          <w:szCs w:val="18"/>
        </w:rPr>
        <w:t>516</w:t>
      </w:r>
      <w:r w:rsidRPr="00A33BCA">
        <w:rPr>
          <w:rFonts w:ascii="Arial" w:hAnsi="Arial" w:cs="Arial"/>
          <w:sz w:val="18"/>
          <w:szCs w:val="18"/>
        </w:rPr>
        <w:tab/>
      </w:r>
      <w:r w:rsidR="00EF49FD">
        <w:rPr>
          <w:rFonts w:ascii="Arial" w:hAnsi="Arial" w:cs="Arial"/>
          <w:sz w:val="18"/>
          <w:szCs w:val="18"/>
        </w:rPr>
        <w:t>562</w:t>
      </w:r>
      <w:r w:rsidRPr="00A33BCA">
        <w:rPr>
          <w:rFonts w:ascii="Arial" w:hAnsi="Arial" w:cs="Arial"/>
          <w:sz w:val="18"/>
          <w:szCs w:val="18"/>
        </w:rPr>
        <w:tab/>
        <w:t>32</w:t>
      </w:r>
      <w:r w:rsidRPr="00A33BCA">
        <w:rPr>
          <w:rFonts w:ascii="Arial" w:hAnsi="Arial" w:cs="Arial"/>
          <w:sz w:val="18"/>
          <w:szCs w:val="18"/>
        </w:rPr>
        <w:tab/>
        <w:t>47.</w:t>
      </w:r>
      <w:r w:rsidR="00EF49FD">
        <w:rPr>
          <w:rFonts w:ascii="Arial" w:hAnsi="Arial" w:cs="Arial"/>
          <w:sz w:val="18"/>
          <w:szCs w:val="18"/>
        </w:rPr>
        <w:t>9</w:t>
      </w:r>
    </w:p>
    <w:p w14:paraId="03CEC3B0" w14:textId="513ECD39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CSU</w:t>
      </w:r>
      <w:r w:rsidRPr="00A33BCA">
        <w:rPr>
          <w:rFonts w:ascii="Arial" w:hAnsi="Arial" w:cs="Arial"/>
          <w:sz w:val="18"/>
          <w:szCs w:val="18"/>
        </w:rPr>
        <w:tab/>
      </w:r>
      <w:r w:rsidR="0017114A">
        <w:rPr>
          <w:rFonts w:ascii="Arial" w:hAnsi="Arial" w:cs="Arial"/>
          <w:sz w:val="18"/>
          <w:szCs w:val="18"/>
        </w:rPr>
        <w:t>125</w:t>
      </w:r>
      <w:r w:rsidRPr="00A33BCA">
        <w:rPr>
          <w:rFonts w:ascii="Arial" w:hAnsi="Arial" w:cs="Arial"/>
          <w:sz w:val="18"/>
          <w:szCs w:val="18"/>
        </w:rPr>
        <w:tab/>
        <w:t>1</w:t>
      </w:r>
      <w:r>
        <w:rPr>
          <w:rFonts w:ascii="Arial" w:hAnsi="Arial" w:cs="Arial"/>
          <w:sz w:val="18"/>
          <w:szCs w:val="18"/>
        </w:rPr>
        <w:t>,</w:t>
      </w:r>
      <w:r w:rsidRPr="00A33BCA">
        <w:rPr>
          <w:rFonts w:ascii="Arial" w:hAnsi="Arial" w:cs="Arial"/>
          <w:sz w:val="18"/>
          <w:szCs w:val="18"/>
        </w:rPr>
        <w:t>1</w:t>
      </w:r>
      <w:r w:rsidR="00AE1DD2">
        <w:rPr>
          <w:rFonts w:ascii="Arial" w:hAnsi="Arial" w:cs="Arial"/>
          <w:sz w:val="18"/>
          <w:szCs w:val="18"/>
        </w:rPr>
        <w:t>88</w:t>
      </w:r>
      <w:r w:rsidRPr="00A33BCA">
        <w:rPr>
          <w:rFonts w:ascii="Arial" w:hAnsi="Arial" w:cs="Arial"/>
          <w:sz w:val="18"/>
          <w:szCs w:val="18"/>
        </w:rPr>
        <w:tab/>
      </w:r>
      <w:r w:rsidR="0017114A">
        <w:rPr>
          <w:rFonts w:ascii="Arial" w:hAnsi="Arial" w:cs="Arial"/>
          <w:sz w:val="18"/>
          <w:szCs w:val="18"/>
        </w:rPr>
        <w:t>539</w:t>
      </w:r>
      <w:r w:rsidRPr="00A33BCA">
        <w:rPr>
          <w:rFonts w:ascii="Arial" w:hAnsi="Arial" w:cs="Arial"/>
          <w:sz w:val="18"/>
          <w:szCs w:val="18"/>
        </w:rPr>
        <w:tab/>
      </w:r>
      <w:r w:rsidR="0017114A">
        <w:rPr>
          <w:rFonts w:ascii="Arial" w:hAnsi="Arial" w:cs="Arial"/>
          <w:sz w:val="18"/>
          <w:szCs w:val="18"/>
        </w:rPr>
        <w:t>616</w:t>
      </w:r>
      <w:r w:rsidRPr="00A33BCA">
        <w:rPr>
          <w:rFonts w:ascii="Arial" w:hAnsi="Arial" w:cs="Arial"/>
          <w:sz w:val="18"/>
          <w:szCs w:val="18"/>
        </w:rPr>
        <w:tab/>
        <w:t>33</w:t>
      </w:r>
      <w:r w:rsidRPr="00A33BCA">
        <w:rPr>
          <w:rFonts w:ascii="Arial" w:hAnsi="Arial" w:cs="Arial"/>
          <w:sz w:val="18"/>
          <w:szCs w:val="18"/>
        </w:rPr>
        <w:tab/>
        <w:t>46.8</w:t>
      </w:r>
    </w:p>
    <w:p w14:paraId="2E35E76B" w14:textId="59E00B12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CSU Pueblo</w:t>
      </w:r>
      <w:r w:rsidRPr="00A33BCA">
        <w:rPr>
          <w:rFonts w:ascii="Arial" w:hAnsi="Arial" w:cs="Arial"/>
          <w:sz w:val="18"/>
          <w:szCs w:val="18"/>
        </w:rPr>
        <w:tab/>
      </w:r>
      <w:r w:rsidR="00AD4DD1">
        <w:rPr>
          <w:rFonts w:ascii="Arial" w:hAnsi="Arial" w:cs="Arial"/>
          <w:sz w:val="18"/>
          <w:szCs w:val="18"/>
        </w:rPr>
        <w:t>37</w:t>
      </w:r>
      <w:r w:rsidRPr="00A33BCA">
        <w:rPr>
          <w:rFonts w:ascii="Arial" w:hAnsi="Arial" w:cs="Arial"/>
          <w:sz w:val="18"/>
          <w:szCs w:val="18"/>
        </w:rPr>
        <w:tab/>
      </w:r>
      <w:r w:rsidR="00DA63C4">
        <w:rPr>
          <w:rFonts w:ascii="Arial" w:hAnsi="Arial" w:cs="Arial"/>
          <w:sz w:val="18"/>
          <w:szCs w:val="18"/>
        </w:rPr>
        <w:t>397</w:t>
      </w:r>
      <w:r w:rsidRPr="00A33BCA">
        <w:rPr>
          <w:rFonts w:ascii="Arial" w:hAnsi="Arial" w:cs="Arial"/>
          <w:sz w:val="18"/>
          <w:szCs w:val="18"/>
        </w:rPr>
        <w:tab/>
      </w:r>
      <w:r w:rsidR="00DA63C4">
        <w:rPr>
          <w:rFonts w:ascii="Arial" w:hAnsi="Arial" w:cs="Arial"/>
          <w:sz w:val="18"/>
          <w:szCs w:val="18"/>
        </w:rPr>
        <w:t>257</w:t>
      </w:r>
      <w:r w:rsidRPr="00A33BCA">
        <w:rPr>
          <w:rFonts w:ascii="Arial" w:hAnsi="Arial" w:cs="Arial"/>
          <w:sz w:val="18"/>
          <w:szCs w:val="18"/>
        </w:rPr>
        <w:tab/>
      </w:r>
      <w:r w:rsidR="00DA63C4">
        <w:rPr>
          <w:rFonts w:ascii="Arial" w:hAnsi="Arial" w:cs="Arial"/>
          <w:sz w:val="18"/>
          <w:szCs w:val="18"/>
        </w:rPr>
        <w:t>136</w:t>
      </w:r>
      <w:r w:rsidRPr="00A33BCA">
        <w:rPr>
          <w:rFonts w:ascii="Arial" w:hAnsi="Arial" w:cs="Arial"/>
          <w:sz w:val="18"/>
          <w:szCs w:val="18"/>
        </w:rPr>
        <w:tab/>
        <w:t>4</w:t>
      </w:r>
      <w:r w:rsidRPr="00A33BCA">
        <w:rPr>
          <w:rFonts w:ascii="Arial" w:hAnsi="Arial" w:cs="Arial"/>
          <w:sz w:val="18"/>
          <w:szCs w:val="18"/>
        </w:rPr>
        <w:tab/>
        <w:t>65.</w:t>
      </w:r>
      <w:r w:rsidR="00251001">
        <w:rPr>
          <w:rFonts w:ascii="Arial" w:hAnsi="Arial" w:cs="Arial"/>
          <w:sz w:val="18"/>
          <w:szCs w:val="18"/>
        </w:rPr>
        <w:t>2</w:t>
      </w:r>
    </w:p>
    <w:p w14:paraId="64FBBB5A" w14:textId="700A343F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DU</w:t>
      </w:r>
      <w:r w:rsidRPr="00A33BCA">
        <w:rPr>
          <w:rFonts w:ascii="Arial" w:hAnsi="Arial" w:cs="Arial"/>
          <w:sz w:val="18"/>
          <w:szCs w:val="18"/>
        </w:rPr>
        <w:tab/>
        <w:t>73</w:t>
      </w:r>
      <w:r w:rsidRPr="00A33BCA">
        <w:rPr>
          <w:rFonts w:ascii="Arial" w:hAnsi="Arial" w:cs="Arial"/>
          <w:sz w:val="18"/>
          <w:szCs w:val="18"/>
        </w:rPr>
        <w:tab/>
      </w:r>
      <w:r w:rsidR="004B5229">
        <w:rPr>
          <w:rFonts w:ascii="Arial" w:hAnsi="Arial" w:cs="Arial"/>
          <w:sz w:val="18"/>
          <w:szCs w:val="18"/>
        </w:rPr>
        <w:t>572</w:t>
      </w:r>
      <w:r w:rsidRPr="00A33BCA">
        <w:rPr>
          <w:rFonts w:ascii="Arial" w:hAnsi="Arial" w:cs="Arial"/>
          <w:sz w:val="18"/>
          <w:szCs w:val="18"/>
        </w:rPr>
        <w:tab/>
      </w:r>
      <w:r w:rsidR="00C81AC3">
        <w:rPr>
          <w:rFonts w:ascii="Arial" w:hAnsi="Arial" w:cs="Arial"/>
          <w:sz w:val="18"/>
          <w:szCs w:val="18"/>
        </w:rPr>
        <w:t>270</w:t>
      </w:r>
      <w:r w:rsidRPr="00A33BCA">
        <w:rPr>
          <w:rFonts w:ascii="Arial" w:hAnsi="Arial" w:cs="Arial"/>
          <w:sz w:val="18"/>
          <w:szCs w:val="18"/>
        </w:rPr>
        <w:tab/>
      </w:r>
      <w:r w:rsidR="00C81AC3">
        <w:rPr>
          <w:rFonts w:ascii="Arial" w:hAnsi="Arial" w:cs="Arial"/>
          <w:sz w:val="18"/>
          <w:szCs w:val="18"/>
        </w:rPr>
        <w:t>263</w:t>
      </w:r>
      <w:r w:rsidRPr="00A33BCA">
        <w:rPr>
          <w:rFonts w:ascii="Arial" w:hAnsi="Arial" w:cs="Arial"/>
          <w:sz w:val="18"/>
          <w:szCs w:val="18"/>
        </w:rPr>
        <w:tab/>
      </w:r>
      <w:r w:rsidR="00C81AC3">
        <w:rPr>
          <w:rFonts w:ascii="Arial" w:hAnsi="Arial" w:cs="Arial"/>
          <w:sz w:val="18"/>
          <w:szCs w:val="18"/>
        </w:rPr>
        <w:t>39</w:t>
      </w:r>
      <w:r w:rsidRPr="00A33BCA">
        <w:rPr>
          <w:rFonts w:ascii="Arial" w:hAnsi="Arial" w:cs="Arial"/>
          <w:sz w:val="18"/>
          <w:szCs w:val="18"/>
        </w:rPr>
        <w:tab/>
        <w:t>5</w:t>
      </w:r>
      <w:r w:rsidR="00605650">
        <w:rPr>
          <w:rFonts w:ascii="Arial" w:hAnsi="Arial" w:cs="Arial"/>
          <w:sz w:val="18"/>
          <w:szCs w:val="18"/>
        </w:rPr>
        <w:t>0.6</w:t>
      </w:r>
    </w:p>
    <w:p w14:paraId="284F507A" w14:textId="44164B75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Fort Lewis</w:t>
      </w:r>
      <w:r w:rsidRPr="00A33BCA">
        <w:rPr>
          <w:rFonts w:ascii="Arial" w:hAnsi="Arial" w:cs="Arial"/>
          <w:sz w:val="18"/>
          <w:szCs w:val="18"/>
        </w:rPr>
        <w:tab/>
      </w:r>
      <w:r w:rsidR="00417217">
        <w:rPr>
          <w:rFonts w:ascii="Arial" w:hAnsi="Arial" w:cs="Arial"/>
          <w:sz w:val="18"/>
          <w:szCs w:val="18"/>
        </w:rPr>
        <w:t>61</w:t>
      </w:r>
      <w:r w:rsidRPr="00A33BCA">
        <w:rPr>
          <w:rFonts w:ascii="Arial" w:hAnsi="Arial" w:cs="Arial"/>
          <w:sz w:val="18"/>
          <w:szCs w:val="18"/>
        </w:rPr>
        <w:tab/>
        <w:t>5</w:t>
      </w:r>
      <w:r w:rsidR="00417217">
        <w:rPr>
          <w:rFonts w:ascii="Arial" w:hAnsi="Arial" w:cs="Arial"/>
          <w:sz w:val="18"/>
          <w:szCs w:val="18"/>
        </w:rPr>
        <w:t>96</w:t>
      </w:r>
      <w:r w:rsidRPr="00A33BCA">
        <w:rPr>
          <w:rFonts w:ascii="Arial" w:hAnsi="Arial" w:cs="Arial"/>
          <w:sz w:val="18"/>
          <w:szCs w:val="18"/>
        </w:rPr>
        <w:tab/>
        <w:t>186</w:t>
      </w:r>
      <w:r w:rsidRPr="00A33BCA">
        <w:rPr>
          <w:rFonts w:ascii="Arial" w:hAnsi="Arial" w:cs="Arial"/>
          <w:sz w:val="18"/>
          <w:szCs w:val="18"/>
        </w:rPr>
        <w:tab/>
      </w:r>
      <w:r w:rsidR="00417217">
        <w:rPr>
          <w:rFonts w:ascii="Arial" w:hAnsi="Arial" w:cs="Arial"/>
          <w:sz w:val="18"/>
          <w:szCs w:val="18"/>
        </w:rPr>
        <w:t>407</w:t>
      </w:r>
      <w:r w:rsidRPr="00A33BCA">
        <w:rPr>
          <w:rFonts w:ascii="Arial" w:hAnsi="Arial" w:cs="Arial"/>
          <w:sz w:val="18"/>
          <w:szCs w:val="18"/>
        </w:rPr>
        <w:tab/>
        <w:t>3</w:t>
      </w:r>
      <w:r w:rsidRPr="00A33BCA">
        <w:rPr>
          <w:rFonts w:ascii="Arial" w:hAnsi="Arial" w:cs="Arial"/>
          <w:sz w:val="18"/>
          <w:szCs w:val="18"/>
        </w:rPr>
        <w:tab/>
        <w:t>3</w:t>
      </w:r>
      <w:r w:rsidR="00417217">
        <w:rPr>
          <w:rFonts w:ascii="Arial" w:hAnsi="Arial" w:cs="Arial"/>
          <w:sz w:val="18"/>
          <w:szCs w:val="18"/>
        </w:rPr>
        <w:t>1.5</w:t>
      </w:r>
    </w:p>
    <w:p w14:paraId="05CF1790" w14:textId="098AA464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UNC</w:t>
      </w:r>
      <w:r w:rsidRPr="00A33BCA">
        <w:rPr>
          <w:rFonts w:ascii="Arial" w:hAnsi="Arial" w:cs="Arial"/>
          <w:sz w:val="18"/>
          <w:szCs w:val="18"/>
        </w:rPr>
        <w:tab/>
      </w:r>
      <w:r w:rsidR="00C04CB6">
        <w:rPr>
          <w:rFonts w:ascii="Arial" w:hAnsi="Arial" w:cs="Arial"/>
          <w:sz w:val="18"/>
          <w:szCs w:val="18"/>
        </w:rPr>
        <w:t>110</w:t>
      </w:r>
      <w:r w:rsidRPr="00A33BCA">
        <w:rPr>
          <w:rFonts w:ascii="Arial" w:hAnsi="Arial" w:cs="Arial"/>
          <w:sz w:val="18"/>
          <w:szCs w:val="18"/>
        </w:rPr>
        <w:tab/>
      </w:r>
      <w:r w:rsidR="00C04CB6">
        <w:rPr>
          <w:rFonts w:ascii="Arial" w:hAnsi="Arial" w:cs="Arial"/>
          <w:sz w:val="18"/>
          <w:szCs w:val="18"/>
        </w:rPr>
        <w:t>992</w:t>
      </w:r>
      <w:r w:rsidRPr="00A33BCA">
        <w:rPr>
          <w:rFonts w:ascii="Arial" w:hAnsi="Arial" w:cs="Arial"/>
          <w:sz w:val="18"/>
          <w:szCs w:val="18"/>
        </w:rPr>
        <w:tab/>
        <w:t>451</w:t>
      </w:r>
      <w:r w:rsidRPr="00A33BCA">
        <w:rPr>
          <w:rFonts w:ascii="Arial" w:hAnsi="Arial" w:cs="Arial"/>
          <w:sz w:val="18"/>
          <w:szCs w:val="18"/>
        </w:rPr>
        <w:tab/>
      </w:r>
      <w:r w:rsidR="00C04CB6">
        <w:rPr>
          <w:rFonts w:ascii="Arial" w:hAnsi="Arial" w:cs="Arial"/>
          <w:sz w:val="18"/>
          <w:szCs w:val="18"/>
        </w:rPr>
        <w:t>518</w:t>
      </w:r>
      <w:r w:rsidRPr="00A33BCA">
        <w:rPr>
          <w:rFonts w:ascii="Arial" w:hAnsi="Arial" w:cs="Arial"/>
          <w:sz w:val="18"/>
          <w:szCs w:val="18"/>
        </w:rPr>
        <w:tab/>
        <w:t>23</w:t>
      </w:r>
      <w:r w:rsidRPr="00A33BCA">
        <w:rPr>
          <w:rFonts w:ascii="Arial" w:hAnsi="Arial" w:cs="Arial"/>
          <w:sz w:val="18"/>
          <w:szCs w:val="18"/>
        </w:rPr>
        <w:tab/>
        <w:t>4</w:t>
      </w:r>
      <w:r w:rsidR="00C04CB6">
        <w:rPr>
          <w:rFonts w:ascii="Arial" w:hAnsi="Arial" w:cs="Arial"/>
          <w:sz w:val="18"/>
          <w:szCs w:val="18"/>
        </w:rPr>
        <w:t>6.6</w:t>
      </w:r>
    </w:p>
    <w:p w14:paraId="74C7AE79" w14:textId="77777777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Regis</w:t>
      </w:r>
      <w:r w:rsidRPr="00A33BCA">
        <w:rPr>
          <w:rFonts w:ascii="Arial" w:hAnsi="Arial" w:cs="Arial"/>
          <w:sz w:val="18"/>
          <w:szCs w:val="18"/>
        </w:rPr>
        <w:tab/>
        <w:t>3</w:t>
      </w:r>
      <w:r w:rsidRPr="00A33BCA">
        <w:rPr>
          <w:rFonts w:ascii="Arial" w:hAnsi="Arial" w:cs="Arial"/>
          <w:sz w:val="18"/>
          <w:szCs w:val="18"/>
        </w:rPr>
        <w:tab/>
        <w:t>25</w:t>
      </w:r>
      <w:r w:rsidRPr="00A33BCA">
        <w:rPr>
          <w:rFonts w:ascii="Arial" w:hAnsi="Arial" w:cs="Arial"/>
          <w:sz w:val="18"/>
          <w:szCs w:val="18"/>
        </w:rPr>
        <w:tab/>
        <w:t>9</w:t>
      </w:r>
      <w:r w:rsidRPr="00A33BCA">
        <w:rPr>
          <w:rFonts w:ascii="Arial" w:hAnsi="Arial" w:cs="Arial"/>
          <w:sz w:val="18"/>
          <w:szCs w:val="18"/>
        </w:rPr>
        <w:tab/>
        <w:t>16</w:t>
      </w:r>
      <w:r w:rsidRPr="00A33BCA">
        <w:rPr>
          <w:rFonts w:ascii="Arial" w:hAnsi="Arial" w:cs="Arial"/>
          <w:sz w:val="18"/>
          <w:szCs w:val="18"/>
        </w:rPr>
        <w:tab/>
        <w:t>0</w:t>
      </w:r>
      <w:r w:rsidRPr="00A33BCA">
        <w:rPr>
          <w:rFonts w:ascii="Arial" w:hAnsi="Arial" w:cs="Arial"/>
          <w:sz w:val="18"/>
          <w:szCs w:val="18"/>
        </w:rPr>
        <w:tab/>
        <w:t>36.0</w:t>
      </w:r>
    </w:p>
    <w:p w14:paraId="2B7D5CE2" w14:textId="2D043B64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A33BCA">
        <w:rPr>
          <w:rFonts w:ascii="Arial" w:hAnsi="Arial" w:cs="Arial"/>
          <w:sz w:val="18"/>
          <w:szCs w:val="18"/>
        </w:rPr>
        <w:t>Western</w:t>
      </w:r>
      <w:r w:rsidRPr="00A33BCA">
        <w:rPr>
          <w:rFonts w:ascii="Arial" w:hAnsi="Arial" w:cs="Arial"/>
          <w:sz w:val="18"/>
          <w:szCs w:val="18"/>
        </w:rPr>
        <w:tab/>
      </w:r>
      <w:r w:rsidR="0033119A">
        <w:rPr>
          <w:rFonts w:ascii="Arial" w:hAnsi="Arial" w:cs="Arial"/>
          <w:sz w:val="18"/>
          <w:szCs w:val="18"/>
        </w:rPr>
        <w:t>101</w:t>
      </w:r>
      <w:r w:rsidRPr="00A33BCA">
        <w:rPr>
          <w:rFonts w:ascii="Arial" w:hAnsi="Arial" w:cs="Arial"/>
          <w:sz w:val="18"/>
          <w:szCs w:val="18"/>
        </w:rPr>
        <w:tab/>
        <w:t>9</w:t>
      </w:r>
      <w:r w:rsidR="004A56F8">
        <w:rPr>
          <w:rFonts w:ascii="Arial" w:hAnsi="Arial" w:cs="Arial"/>
          <w:sz w:val="18"/>
          <w:szCs w:val="18"/>
        </w:rPr>
        <w:t>22</w:t>
      </w:r>
      <w:r w:rsidRPr="00A33BCA">
        <w:rPr>
          <w:rFonts w:ascii="Arial" w:hAnsi="Arial" w:cs="Arial"/>
          <w:sz w:val="18"/>
          <w:szCs w:val="18"/>
        </w:rPr>
        <w:tab/>
      </w:r>
      <w:r w:rsidR="0033119A">
        <w:rPr>
          <w:rFonts w:ascii="Arial" w:hAnsi="Arial" w:cs="Arial"/>
          <w:sz w:val="18"/>
          <w:szCs w:val="18"/>
        </w:rPr>
        <w:t>422</w:t>
      </w:r>
      <w:r w:rsidRPr="00A33BCA">
        <w:rPr>
          <w:rFonts w:ascii="Arial" w:hAnsi="Arial" w:cs="Arial"/>
          <w:sz w:val="18"/>
          <w:szCs w:val="18"/>
        </w:rPr>
        <w:tab/>
      </w:r>
      <w:r w:rsidR="0033119A">
        <w:rPr>
          <w:rFonts w:ascii="Arial" w:hAnsi="Arial" w:cs="Arial"/>
          <w:sz w:val="18"/>
          <w:szCs w:val="18"/>
        </w:rPr>
        <w:t>4</w:t>
      </w:r>
      <w:r w:rsidR="004A56F8">
        <w:rPr>
          <w:rFonts w:ascii="Arial" w:hAnsi="Arial" w:cs="Arial"/>
          <w:sz w:val="18"/>
          <w:szCs w:val="18"/>
        </w:rPr>
        <w:t>8</w:t>
      </w:r>
      <w:r w:rsidR="0033119A">
        <w:rPr>
          <w:rFonts w:ascii="Arial" w:hAnsi="Arial" w:cs="Arial"/>
          <w:sz w:val="18"/>
          <w:szCs w:val="18"/>
        </w:rPr>
        <w:t>6</w:t>
      </w:r>
      <w:r w:rsidRPr="00A33BCA">
        <w:rPr>
          <w:rFonts w:ascii="Arial" w:hAnsi="Arial" w:cs="Arial"/>
          <w:sz w:val="18"/>
          <w:szCs w:val="18"/>
        </w:rPr>
        <w:tab/>
        <w:t>14</w:t>
      </w:r>
      <w:r w:rsidRPr="00A33BCA">
        <w:rPr>
          <w:rFonts w:ascii="Arial" w:hAnsi="Arial" w:cs="Arial"/>
          <w:sz w:val="18"/>
          <w:szCs w:val="18"/>
        </w:rPr>
        <w:tab/>
        <w:t>46.</w:t>
      </w:r>
      <w:r w:rsidR="0033119A">
        <w:rPr>
          <w:rFonts w:ascii="Arial" w:hAnsi="Arial" w:cs="Arial"/>
          <w:sz w:val="18"/>
          <w:szCs w:val="18"/>
        </w:rPr>
        <w:t>5</w:t>
      </w:r>
    </w:p>
    <w:p w14:paraId="16E6C3CC" w14:textId="3642DB86" w:rsidR="00A33BCA" w:rsidRPr="00A33BCA" w:rsidRDefault="00A33BCA" w:rsidP="00A33BCA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b/>
          <w:bCs/>
          <w:sz w:val="18"/>
          <w:szCs w:val="18"/>
        </w:rPr>
      </w:pPr>
      <w:r w:rsidRPr="00A33BCA">
        <w:rPr>
          <w:rFonts w:ascii="Arial" w:hAnsi="Arial" w:cs="Arial"/>
          <w:b/>
          <w:bCs/>
          <w:sz w:val="18"/>
          <w:szCs w:val="18"/>
        </w:rPr>
        <w:t>Totals</w:t>
      </w:r>
      <w:r w:rsidRPr="00A33BCA">
        <w:rPr>
          <w:rFonts w:ascii="Arial" w:hAnsi="Arial" w:cs="Arial"/>
          <w:b/>
          <w:bCs/>
          <w:sz w:val="18"/>
          <w:szCs w:val="18"/>
        </w:rPr>
        <w:tab/>
        <w:t>1</w:t>
      </w:r>
      <w:r>
        <w:rPr>
          <w:rFonts w:ascii="Arial" w:hAnsi="Arial" w:cs="Arial"/>
          <w:b/>
          <w:bCs/>
          <w:sz w:val="18"/>
          <w:szCs w:val="18"/>
        </w:rPr>
        <w:t>,</w:t>
      </w:r>
      <w:r w:rsidR="006A0177">
        <w:rPr>
          <w:rFonts w:ascii="Arial" w:hAnsi="Arial" w:cs="Arial"/>
          <w:b/>
          <w:bCs/>
          <w:sz w:val="18"/>
          <w:szCs w:val="18"/>
        </w:rPr>
        <w:t>1</w:t>
      </w:r>
      <w:r w:rsidR="005D2A4A">
        <w:rPr>
          <w:rFonts w:ascii="Arial" w:hAnsi="Arial" w:cs="Arial"/>
          <w:b/>
          <w:bCs/>
          <w:sz w:val="18"/>
          <w:szCs w:val="18"/>
        </w:rPr>
        <w:t>03</w:t>
      </w:r>
      <w:r w:rsidRPr="00A33BCA">
        <w:rPr>
          <w:rFonts w:ascii="Arial" w:hAnsi="Arial" w:cs="Arial"/>
          <w:b/>
          <w:bCs/>
          <w:sz w:val="18"/>
          <w:szCs w:val="18"/>
        </w:rPr>
        <w:tab/>
      </w:r>
      <w:r w:rsidR="005D2A4A">
        <w:rPr>
          <w:rFonts w:ascii="Arial" w:hAnsi="Arial" w:cs="Arial"/>
          <w:b/>
          <w:bCs/>
          <w:sz w:val="18"/>
          <w:szCs w:val="18"/>
        </w:rPr>
        <w:t>10,192</w:t>
      </w:r>
      <w:r w:rsidRPr="00A33BCA">
        <w:rPr>
          <w:rFonts w:ascii="Arial" w:hAnsi="Arial" w:cs="Arial"/>
          <w:b/>
          <w:bCs/>
          <w:sz w:val="18"/>
          <w:szCs w:val="18"/>
        </w:rPr>
        <w:tab/>
        <w:t>4</w:t>
      </w:r>
      <w:r>
        <w:rPr>
          <w:rFonts w:ascii="Arial" w:hAnsi="Arial" w:cs="Arial"/>
          <w:b/>
          <w:bCs/>
          <w:sz w:val="18"/>
          <w:szCs w:val="18"/>
        </w:rPr>
        <w:t>,</w:t>
      </w:r>
      <w:r w:rsidR="005D2A4A">
        <w:rPr>
          <w:rFonts w:ascii="Arial" w:hAnsi="Arial" w:cs="Arial"/>
          <w:b/>
          <w:bCs/>
          <w:sz w:val="18"/>
          <w:szCs w:val="18"/>
        </w:rPr>
        <w:t>931</w:t>
      </w:r>
      <w:r w:rsidRPr="00A33BCA">
        <w:rPr>
          <w:rFonts w:ascii="Arial" w:hAnsi="Arial" w:cs="Arial"/>
          <w:b/>
          <w:bCs/>
          <w:sz w:val="18"/>
          <w:szCs w:val="18"/>
        </w:rPr>
        <w:tab/>
      </w:r>
      <w:r w:rsidR="005D2A4A">
        <w:rPr>
          <w:rFonts w:ascii="Arial" w:hAnsi="Arial" w:cs="Arial"/>
          <w:b/>
          <w:bCs/>
          <w:sz w:val="18"/>
          <w:szCs w:val="18"/>
        </w:rPr>
        <w:t>5,006</w:t>
      </w:r>
      <w:r w:rsidRPr="00A33BCA">
        <w:rPr>
          <w:rFonts w:ascii="Arial" w:hAnsi="Arial" w:cs="Arial"/>
          <w:b/>
          <w:bCs/>
          <w:sz w:val="18"/>
          <w:szCs w:val="18"/>
        </w:rPr>
        <w:tab/>
      </w:r>
      <w:r w:rsidR="00232643">
        <w:rPr>
          <w:rFonts w:ascii="Arial" w:hAnsi="Arial" w:cs="Arial"/>
          <w:b/>
          <w:bCs/>
          <w:sz w:val="18"/>
          <w:szCs w:val="18"/>
        </w:rPr>
        <w:t>255</w:t>
      </w:r>
      <w:r w:rsidRPr="00A33BCA">
        <w:rPr>
          <w:rFonts w:ascii="Arial" w:hAnsi="Arial" w:cs="Arial"/>
          <w:b/>
          <w:bCs/>
          <w:sz w:val="18"/>
          <w:szCs w:val="18"/>
        </w:rPr>
        <w:tab/>
      </w:r>
      <w:r w:rsidR="00232643">
        <w:rPr>
          <w:rFonts w:ascii="Arial" w:hAnsi="Arial" w:cs="Arial"/>
          <w:b/>
          <w:bCs/>
          <w:sz w:val="18"/>
          <w:szCs w:val="18"/>
        </w:rPr>
        <w:t>49.6</w:t>
      </w:r>
    </w:p>
    <w:bookmarkEnd w:id="0"/>
    <w:p w14:paraId="35D61961" w14:textId="38CFE565" w:rsidR="00E47019" w:rsidRPr="008729CC" w:rsidRDefault="00E47019" w:rsidP="000B1BCB">
      <w:pPr>
        <w:tabs>
          <w:tab w:val="center" w:pos="2160"/>
          <w:tab w:val="center" w:pos="2880"/>
          <w:tab w:val="center" w:pos="3480"/>
          <w:tab w:val="center" w:pos="3960"/>
          <w:tab w:val="center" w:pos="4440"/>
          <w:tab w:val="right" w:pos="5280"/>
          <w:tab w:val="center" w:pos="5760"/>
        </w:tabs>
        <w:rPr>
          <w:rFonts w:ascii="Arial" w:hAnsi="Arial" w:cs="Arial"/>
          <w:sz w:val="18"/>
          <w:szCs w:val="18"/>
        </w:rPr>
      </w:pPr>
      <w:r w:rsidRPr="00E47019">
        <w:rPr>
          <w:rFonts w:ascii="Arial" w:hAnsi="Arial" w:cs="Arial"/>
          <w:b/>
          <w:bCs/>
          <w:sz w:val="18"/>
          <w:szCs w:val="18"/>
        </w:rPr>
        <w:t>NOTE</w:t>
      </w:r>
      <w:r>
        <w:rPr>
          <w:rFonts w:ascii="Arial" w:hAnsi="Arial" w:cs="Arial"/>
          <w:sz w:val="18"/>
          <w:szCs w:val="18"/>
        </w:rPr>
        <w:t xml:space="preserve">: </w:t>
      </w:r>
      <w:r w:rsidRPr="00E47019">
        <w:rPr>
          <w:rFonts w:ascii="Arial" w:hAnsi="Arial" w:cs="Arial"/>
          <w:b/>
          <w:bCs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 xml:space="preserve"> was voted the nation’s top team in 1990 by ASSOCIATED PRESS.  </w:t>
      </w:r>
      <w:r w:rsidRPr="00E47019">
        <w:rPr>
          <w:rFonts w:ascii="Arial" w:hAnsi="Arial" w:cs="Arial"/>
          <w:b/>
          <w:bCs/>
          <w:sz w:val="18"/>
          <w:szCs w:val="18"/>
        </w:rPr>
        <w:t>Northern</w:t>
      </w:r>
      <w:r>
        <w:rPr>
          <w:rFonts w:ascii="Arial" w:hAnsi="Arial" w:cs="Arial"/>
          <w:sz w:val="18"/>
          <w:szCs w:val="18"/>
        </w:rPr>
        <w:t xml:space="preserve"> </w:t>
      </w:r>
      <w:r w:rsidRPr="00E47019">
        <w:rPr>
          <w:rFonts w:ascii="Arial" w:hAnsi="Arial" w:cs="Arial"/>
          <w:b/>
          <w:bCs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 xml:space="preserve"> captured the 1996 and 1997 NCAA Division </w:t>
      </w:r>
      <w:r w:rsidR="00A7668C">
        <w:rPr>
          <w:rFonts w:ascii="Arial" w:hAnsi="Arial" w:cs="Arial"/>
          <w:sz w:val="18"/>
          <w:szCs w:val="18"/>
        </w:rPr>
        <w:t>II</w:t>
      </w:r>
      <w:r w:rsidR="00D4379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championships and </w:t>
      </w:r>
      <w:r w:rsidRPr="00E47019">
        <w:rPr>
          <w:rFonts w:ascii="Arial" w:hAnsi="Arial" w:cs="Arial"/>
          <w:b/>
          <w:bCs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 xml:space="preserve"> </w:t>
      </w:r>
      <w:r w:rsidRPr="00E47019">
        <w:rPr>
          <w:rFonts w:ascii="Arial" w:hAnsi="Arial" w:cs="Arial"/>
          <w:b/>
          <w:bCs/>
          <w:sz w:val="18"/>
          <w:szCs w:val="18"/>
        </w:rPr>
        <w:t>State</w:t>
      </w:r>
      <w:r>
        <w:rPr>
          <w:rFonts w:ascii="Arial" w:hAnsi="Arial" w:cs="Arial"/>
          <w:sz w:val="18"/>
          <w:szCs w:val="18"/>
        </w:rPr>
        <w:t xml:space="preserve"> </w:t>
      </w:r>
      <w:r w:rsidRPr="00E47019">
        <w:rPr>
          <w:rFonts w:ascii="Arial" w:hAnsi="Arial" w:cs="Arial"/>
          <w:b/>
          <w:bCs/>
          <w:sz w:val="18"/>
          <w:szCs w:val="18"/>
        </w:rPr>
        <w:t>Pueblo</w:t>
      </w:r>
      <w:r>
        <w:rPr>
          <w:rFonts w:ascii="Arial" w:hAnsi="Arial" w:cs="Arial"/>
          <w:sz w:val="18"/>
          <w:szCs w:val="18"/>
        </w:rPr>
        <w:t xml:space="preserve"> was crowned the champion in 2014.</w:t>
      </w:r>
    </w:p>
    <w:p w14:paraId="38DA1795" w14:textId="77777777" w:rsidR="008729CC" w:rsidRDefault="008729CC" w:rsidP="00444D77">
      <w:pPr>
        <w:jc w:val="center"/>
        <w:rPr>
          <w:rFonts w:ascii="Arial" w:hAnsi="Arial" w:cs="Arial"/>
          <w:b/>
          <w:bCs/>
          <w:sz w:val="24"/>
          <w:szCs w:val="24"/>
        </w:rPr>
        <w:sectPr w:rsidR="008729CC" w:rsidSect="00640DE5">
          <w:headerReference w:type="default" r:id="rId7"/>
          <w:footerReference w:type="default" r:id="rId8"/>
          <w:pgSz w:w="12240" w:h="15840" w:code="1"/>
          <w:pgMar w:top="480" w:right="720" w:bottom="480" w:left="840" w:header="240" w:footer="240" w:gutter="0"/>
          <w:cols w:num="2" w:space="240"/>
          <w:docGrid w:linePitch="360"/>
        </w:sectPr>
      </w:pPr>
    </w:p>
    <w:p w14:paraId="4CE8727F" w14:textId="77777777" w:rsidR="00444D77" w:rsidRPr="008729CC" w:rsidRDefault="00444D77" w:rsidP="00444D77">
      <w:pPr>
        <w:jc w:val="center"/>
        <w:rPr>
          <w:rFonts w:ascii="Arial" w:hAnsi="Arial" w:cs="Arial"/>
          <w:b/>
          <w:bCs/>
          <w:sz w:val="6"/>
          <w:szCs w:val="6"/>
        </w:rPr>
      </w:pPr>
    </w:p>
    <w:p w14:paraId="3AF27072" w14:textId="2CB23D5A" w:rsidR="00444D77" w:rsidRPr="00AF1594" w:rsidRDefault="00444D77" w:rsidP="00444D77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AF1594">
        <w:rPr>
          <w:rFonts w:ascii="Arial" w:hAnsi="Arial" w:cs="Arial"/>
          <w:b/>
          <w:bCs/>
          <w:sz w:val="40"/>
          <w:szCs w:val="40"/>
        </w:rPr>
        <w:t>TABLE OF CONTENTS</w:t>
      </w:r>
    </w:p>
    <w:p w14:paraId="2B1BE0A8" w14:textId="77777777" w:rsidR="00444D77" w:rsidRPr="008729CC" w:rsidRDefault="00444D77" w:rsidP="00444D77">
      <w:pPr>
        <w:jc w:val="center"/>
        <w:rPr>
          <w:rFonts w:ascii="Arial" w:hAnsi="Arial" w:cs="Arial"/>
          <w:sz w:val="6"/>
          <w:szCs w:val="6"/>
        </w:rPr>
      </w:pPr>
    </w:p>
    <w:p w14:paraId="721B8155" w14:textId="4BCDD97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b/>
          <w:bCs/>
          <w:sz w:val="20"/>
          <w:szCs w:val="20"/>
        </w:rPr>
      </w:pPr>
      <w:r w:rsidRPr="00444D77">
        <w:rPr>
          <w:rFonts w:ascii="Arial" w:hAnsi="Arial" w:cs="Arial"/>
          <w:b/>
          <w:bCs/>
          <w:sz w:val="20"/>
          <w:szCs w:val="20"/>
        </w:rPr>
        <w:t>Single-Games Bests</w:t>
      </w:r>
      <w:r w:rsidR="00F90931">
        <w:rPr>
          <w:rFonts w:ascii="Arial" w:hAnsi="Arial" w:cs="Arial"/>
          <w:b/>
          <w:bCs/>
          <w:sz w:val="20"/>
          <w:szCs w:val="20"/>
        </w:rPr>
        <w:tab/>
        <w:t>Page</w:t>
      </w:r>
    </w:p>
    <w:p w14:paraId="243D7C09" w14:textId="21A8D12D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444D77">
        <w:rPr>
          <w:rFonts w:ascii="Arial" w:hAnsi="Arial" w:cs="Arial"/>
          <w:b/>
          <w:bCs/>
          <w:sz w:val="20"/>
          <w:szCs w:val="20"/>
        </w:rPr>
        <w:t>Rushing</w:t>
      </w:r>
      <w:r w:rsidR="00981457">
        <w:rPr>
          <w:rFonts w:ascii="Arial" w:hAnsi="Arial" w:cs="Arial"/>
          <w:b/>
          <w:bCs/>
          <w:sz w:val="20"/>
          <w:szCs w:val="20"/>
        </w:rPr>
        <w:t xml:space="preserve"> Yard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B36A6E">
        <w:rPr>
          <w:rFonts w:ascii="Arial" w:hAnsi="Arial" w:cs="Arial"/>
          <w:sz w:val="20"/>
          <w:szCs w:val="20"/>
        </w:rPr>
        <w:t>-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E11990">
        <w:rPr>
          <w:rFonts w:ascii="Arial" w:hAnsi="Arial" w:cs="Arial"/>
          <w:sz w:val="20"/>
          <w:szCs w:val="20"/>
        </w:rPr>
        <w:t>374 (19 rus</w:t>
      </w:r>
      <w:r w:rsidR="00B36A6E">
        <w:rPr>
          <w:rFonts w:ascii="Arial" w:hAnsi="Arial" w:cs="Arial"/>
          <w:sz w:val="20"/>
          <w:szCs w:val="20"/>
        </w:rPr>
        <w:t>hes)</w:t>
      </w:r>
      <w:r w:rsidRPr="00444D77">
        <w:rPr>
          <w:rFonts w:ascii="Arial" w:hAnsi="Arial" w:cs="Arial"/>
          <w:sz w:val="20"/>
          <w:szCs w:val="20"/>
        </w:rPr>
        <w:t>, Dutch Clark, Colorado College vs. Wyoming, November 24, 1928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3</w:t>
      </w:r>
    </w:p>
    <w:p w14:paraId="65CC3D4F" w14:textId="5D3F61A9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Rush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F90931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6 times, last 6, David Tann, Colorado Mesa vs Adams State, October 22, 2016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3</w:t>
      </w:r>
    </w:p>
    <w:p w14:paraId="6758E9F2" w14:textId="63926CC7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ass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638, Andrew Webb, Fort Lewis vs. Colorado Mesa, November 16, 2002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3</w:t>
      </w:r>
    </w:p>
    <w:p w14:paraId="5913D87B" w14:textId="03640D13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ass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F90931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F90931">
        <w:rPr>
          <w:rFonts w:ascii="Arial" w:hAnsi="Arial" w:cs="Arial"/>
          <w:sz w:val="20"/>
          <w:szCs w:val="20"/>
        </w:rPr>
        <w:t xml:space="preserve">- </w:t>
      </w:r>
      <w:r w:rsidRPr="00444D77">
        <w:rPr>
          <w:rFonts w:ascii="Arial" w:hAnsi="Arial" w:cs="Arial"/>
          <w:sz w:val="20"/>
          <w:szCs w:val="20"/>
        </w:rPr>
        <w:t>8</w:t>
      </w:r>
      <w:r w:rsidR="00F90931">
        <w:rPr>
          <w:rFonts w:ascii="Arial" w:hAnsi="Arial" w:cs="Arial"/>
          <w:sz w:val="20"/>
          <w:szCs w:val="20"/>
        </w:rPr>
        <w:t>,</w:t>
      </w:r>
      <w:r w:rsidRPr="00444D77">
        <w:rPr>
          <w:rFonts w:ascii="Arial" w:hAnsi="Arial" w:cs="Arial"/>
          <w:sz w:val="20"/>
          <w:szCs w:val="20"/>
        </w:rPr>
        <w:t xml:space="preserve"> Justin Dvorak, Colorado Mines vs South Dakota Mines, September 5, 2015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4</w:t>
      </w:r>
    </w:p>
    <w:p w14:paraId="6964D247" w14:textId="30565244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Total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Offense</w:t>
      </w:r>
      <w:r w:rsidRPr="00444D77">
        <w:rPr>
          <w:rFonts w:ascii="Arial" w:hAnsi="Arial" w:cs="Arial"/>
          <w:sz w:val="20"/>
          <w:szCs w:val="20"/>
        </w:rPr>
        <w:t xml:space="preserve"> - 660, Andrew Webb, Fort Lewis vs. Colorado Mesa, November 16, 2002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4</w:t>
      </w:r>
    </w:p>
    <w:p w14:paraId="513CAC2C" w14:textId="0941097E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ass Receptions</w:t>
      </w:r>
      <w:r w:rsidRPr="00444D77">
        <w:rPr>
          <w:rFonts w:ascii="Arial" w:hAnsi="Arial" w:cs="Arial"/>
          <w:sz w:val="20"/>
          <w:szCs w:val="20"/>
        </w:rPr>
        <w:t xml:space="preserve"> - twice, last 19 , Nelson Spruce at California (2 OT), September 27, 2014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5</w:t>
      </w:r>
    </w:p>
    <w:p w14:paraId="1FA5EE46" w14:textId="1F15D382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Receptio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CF5B5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315, Patrick Walker, Northern Colorado vs. North Dakota, October 29, 2011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5</w:t>
      </w:r>
    </w:p>
    <w:p w14:paraId="3BB2C88C" w14:textId="235FE690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Reception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4 times, last 5, Brody Oliver, Colorado Mines vs. Adams State, September 1, 2018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6</w:t>
      </w:r>
    </w:p>
    <w:p w14:paraId="54C489E3" w14:textId="62C755D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All</w:t>
      </w:r>
      <w:r w:rsidRPr="00444D77">
        <w:rPr>
          <w:rFonts w:ascii="Arial" w:hAnsi="Arial" w:cs="Arial"/>
          <w:sz w:val="20"/>
          <w:szCs w:val="20"/>
        </w:rPr>
        <w:t>-</w:t>
      </w:r>
      <w:r w:rsidRPr="007E120D">
        <w:rPr>
          <w:rFonts w:ascii="Arial" w:hAnsi="Arial" w:cs="Arial"/>
          <w:b/>
          <w:bCs/>
          <w:sz w:val="20"/>
          <w:szCs w:val="20"/>
        </w:rPr>
        <w:t>Purpos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</w:t>
      </w:r>
      <w:r w:rsidR="00CA4F7D">
        <w:rPr>
          <w:rFonts w:ascii="Arial" w:hAnsi="Arial" w:cs="Arial"/>
          <w:sz w:val="20"/>
          <w:szCs w:val="20"/>
        </w:rPr>
        <w:t>390</w:t>
      </w:r>
      <w:r w:rsidR="000C422D" w:rsidRPr="00444D77">
        <w:rPr>
          <w:rFonts w:ascii="Arial" w:hAnsi="Arial" w:cs="Arial"/>
          <w:sz w:val="20"/>
          <w:szCs w:val="20"/>
        </w:rPr>
        <w:t xml:space="preserve">, </w:t>
      </w:r>
      <w:r w:rsidR="00CA4F7D">
        <w:rPr>
          <w:rFonts w:ascii="Arial" w:hAnsi="Arial" w:cs="Arial"/>
          <w:sz w:val="20"/>
          <w:szCs w:val="20"/>
        </w:rPr>
        <w:t>Johnny Cox</w:t>
      </w:r>
      <w:r w:rsidR="000C422D" w:rsidRPr="00444D77">
        <w:rPr>
          <w:rFonts w:ascii="Arial" w:hAnsi="Arial" w:cs="Arial"/>
          <w:sz w:val="20"/>
          <w:szCs w:val="20"/>
        </w:rPr>
        <w:t xml:space="preserve">, </w:t>
      </w:r>
      <w:r w:rsidR="00CA4F7D">
        <w:rPr>
          <w:rFonts w:ascii="Arial" w:hAnsi="Arial" w:cs="Arial"/>
          <w:sz w:val="20"/>
          <w:szCs w:val="20"/>
        </w:rPr>
        <w:t>Fort Lewis vs.</w:t>
      </w:r>
      <w:r w:rsidR="000C422D" w:rsidRPr="00444D77">
        <w:rPr>
          <w:rFonts w:ascii="Arial" w:hAnsi="Arial" w:cs="Arial"/>
          <w:sz w:val="20"/>
          <w:szCs w:val="20"/>
        </w:rPr>
        <w:t xml:space="preserve"> </w:t>
      </w:r>
      <w:r w:rsidR="00CA4F7D">
        <w:rPr>
          <w:rFonts w:ascii="Arial" w:hAnsi="Arial" w:cs="Arial"/>
          <w:sz w:val="20"/>
          <w:szCs w:val="20"/>
        </w:rPr>
        <w:t>New Me</w:t>
      </w:r>
      <w:r w:rsidR="000A7C84">
        <w:rPr>
          <w:rFonts w:ascii="Arial" w:hAnsi="Arial" w:cs="Arial"/>
          <w:sz w:val="20"/>
          <w:szCs w:val="20"/>
        </w:rPr>
        <w:t>xico Highlands</w:t>
      </w:r>
      <w:r w:rsidR="000C422D" w:rsidRPr="00444D77">
        <w:rPr>
          <w:rFonts w:ascii="Arial" w:hAnsi="Arial" w:cs="Arial"/>
          <w:sz w:val="20"/>
          <w:szCs w:val="20"/>
        </w:rPr>
        <w:t xml:space="preserve">, </w:t>
      </w:r>
      <w:r w:rsidR="000A7C84">
        <w:rPr>
          <w:rFonts w:ascii="Arial" w:hAnsi="Arial" w:cs="Arial"/>
          <w:sz w:val="20"/>
          <w:szCs w:val="20"/>
        </w:rPr>
        <w:t>October</w:t>
      </w:r>
      <w:r w:rsidR="000C422D" w:rsidRPr="00444D77">
        <w:rPr>
          <w:rFonts w:ascii="Arial" w:hAnsi="Arial" w:cs="Arial"/>
          <w:sz w:val="20"/>
          <w:szCs w:val="20"/>
        </w:rPr>
        <w:t xml:space="preserve"> </w:t>
      </w:r>
      <w:r w:rsidR="000A7C84">
        <w:rPr>
          <w:rFonts w:ascii="Arial" w:hAnsi="Arial" w:cs="Arial"/>
          <w:sz w:val="20"/>
          <w:szCs w:val="20"/>
        </w:rPr>
        <w:t>16</w:t>
      </w:r>
      <w:r w:rsidR="000C422D" w:rsidRPr="00444D77">
        <w:rPr>
          <w:rFonts w:ascii="Arial" w:hAnsi="Arial" w:cs="Arial"/>
          <w:sz w:val="20"/>
          <w:szCs w:val="20"/>
        </w:rPr>
        <w:t xml:space="preserve">, </w:t>
      </w:r>
      <w:r w:rsidR="000A7C84">
        <w:rPr>
          <w:rFonts w:ascii="Arial" w:hAnsi="Arial" w:cs="Arial"/>
          <w:sz w:val="20"/>
          <w:szCs w:val="20"/>
        </w:rPr>
        <w:t>1993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6</w:t>
      </w:r>
    </w:p>
    <w:p w14:paraId="12EA99F1" w14:textId="3E084C9A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Fiel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Goal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Made</w:t>
      </w:r>
      <w:r w:rsidRPr="00444D77">
        <w:rPr>
          <w:rFonts w:ascii="Arial" w:hAnsi="Arial" w:cs="Arial"/>
          <w:sz w:val="20"/>
          <w:szCs w:val="20"/>
        </w:rPr>
        <w:t xml:space="preserve"> - 6, Rocky Paulson, Adams State vs. Western Colorado, 1980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6</w:t>
      </w:r>
    </w:p>
    <w:p w14:paraId="4D20692C" w14:textId="5F6F85BD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Total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Tackles</w:t>
      </w:r>
      <w:r w:rsidRPr="00444D77">
        <w:rPr>
          <w:rFonts w:ascii="Arial" w:hAnsi="Arial" w:cs="Arial"/>
          <w:sz w:val="20"/>
          <w:szCs w:val="20"/>
        </w:rPr>
        <w:t xml:space="preserve"> - 32, Jeff Harper, Colorado State vs. Wyoming, September 11, 1982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7</w:t>
      </w:r>
    </w:p>
    <w:p w14:paraId="6F6FA6C8" w14:textId="53CBBC39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Quarterback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Sacks</w:t>
      </w:r>
      <w:r w:rsidRPr="00444D77">
        <w:rPr>
          <w:rFonts w:ascii="Arial" w:hAnsi="Arial" w:cs="Arial"/>
          <w:sz w:val="20"/>
          <w:szCs w:val="20"/>
        </w:rPr>
        <w:t xml:space="preserve"> - 6, Connor Wright, Colorado Mesa vs</w:t>
      </w:r>
      <w:r w:rsidR="00547DE7">
        <w:rPr>
          <w:rFonts w:ascii="Arial" w:hAnsi="Arial" w:cs="Arial"/>
          <w:sz w:val="20"/>
          <w:szCs w:val="20"/>
        </w:rPr>
        <w:t>.</w:t>
      </w:r>
      <w:r w:rsidRPr="00444D77">
        <w:rPr>
          <w:rFonts w:ascii="Arial" w:hAnsi="Arial" w:cs="Arial"/>
          <w:sz w:val="20"/>
          <w:szCs w:val="20"/>
        </w:rPr>
        <w:t xml:space="preserve"> Dixie State, 2011</w:t>
      </w:r>
      <w:r w:rsidR="00F90931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7</w:t>
      </w:r>
    </w:p>
    <w:p w14:paraId="68B74488" w14:textId="77777777" w:rsidR="000C422D" w:rsidRPr="00444D77" w:rsidRDefault="000C422D" w:rsidP="000C422D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Fumbl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coveries</w:t>
      </w:r>
      <w:r w:rsidRPr="00444D77">
        <w:rPr>
          <w:rFonts w:ascii="Arial" w:hAnsi="Arial" w:cs="Arial"/>
          <w:sz w:val="20"/>
          <w:szCs w:val="20"/>
        </w:rPr>
        <w:t xml:space="preserve"> - 4 times, last 3, Marchello Graddy, Air Force vs. Army, November 9, 2003</w:t>
      </w:r>
      <w:r>
        <w:rPr>
          <w:rFonts w:ascii="Arial" w:hAnsi="Arial" w:cs="Arial"/>
          <w:sz w:val="20"/>
          <w:szCs w:val="20"/>
        </w:rPr>
        <w:tab/>
        <w:t>7</w:t>
      </w:r>
    </w:p>
    <w:p w14:paraId="295E32C8" w14:textId="21920994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as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Interceptions</w:t>
      </w:r>
      <w:r w:rsidRPr="00444D77">
        <w:rPr>
          <w:rFonts w:ascii="Arial" w:hAnsi="Arial" w:cs="Arial"/>
          <w:sz w:val="20"/>
          <w:szCs w:val="20"/>
        </w:rPr>
        <w:t xml:space="preserve"> - 4, Mike Pierce, Northern Colorado vs. Fort Hays State, September 29, 1973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8</w:t>
      </w:r>
    </w:p>
    <w:p w14:paraId="239AA0C9" w14:textId="7469D22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Blocke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Kicks</w:t>
      </w:r>
      <w:r w:rsidRPr="00444D77">
        <w:rPr>
          <w:rFonts w:ascii="Arial" w:hAnsi="Arial" w:cs="Arial"/>
          <w:sz w:val="20"/>
          <w:szCs w:val="20"/>
        </w:rPr>
        <w:t xml:space="preserve"> - 6 times, last 2, Douglas Rippy, Colorado at Toledo September. 11, 2009 (2 punts)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8</w:t>
      </w:r>
    </w:p>
    <w:p w14:paraId="7E16F171" w14:textId="1AAFD2F3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A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Kicking</w:t>
      </w:r>
      <w:r w:rsidRPr="00444D77">
        <w:rPr>
          <w:rFonts w:ascii="Arial" w:hAnsi="Arial" w:cs="Arial"/>
          <w:sz w:val="20"/>
          <w:szCs w:val="20"/>
        </w:rPr>
        <w:t xml:space="preserve"> - twice, last 11, Austin Toussaint, Colorado Mines vs. Black Hills State, November 12, 2016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8</w:t>
      </w:r>
    </w:p>
    <w:p w14:paraId="5139859E" w14:textId="663C7158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s</w:t>
      </w:r>
      <w:r w:rsidRPr="00444D77">
        <w:rPr>
          <w:rFonts w:ascii="Arial" w:hAnsi="Arial" w:cs="Arial"/>
          <w:sz w:val="20"/>
          <w:szCs w:val="20"/>
        </w:rPr>
        <w:t xml:space="preserve"> - 10, Deon Figures, Colorado vs. Kansas State, October 24, 1992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9</w:t>
      </w:r>
    </w:p>
    <w:p w14:paraId="26C7EB1F" w14:textId="37D5183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196, Greg Kucera, Northern Colorado vs. Nebraska-Omaha, October 10, 1970 (88, 73 TDs)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9</w:t>
      </w:r>
    </w:p>
    <w:p w14:paraId="5E93CD3E" w14:textId="050F726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Average</w:t>
      </w:r>
      <w:r w:rsidRPr="00444D77">
        <w:rPr>
          <w:rFonts w:ascii="Arial" w:hAnsi="Arial" w:cs="Arial"/>
          <w:sz w:val="20"/>
          <w:szCs w:val="20"/>
        </w:rPr>
        <w:t xml:space="preserve"> - 59.7, Chip Hough, Air Force vs. SMU, October 9, 1971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9</w:t>
      </w:r>
    </w:p>
    <w:p w14:paraId="67359A37" w14:textId="3CA52453" w:rsidR="00444D77" w:rsidRPr="00444D77" w:rsidRDefault="00444D77" w:rsidP="00CC2F0F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Kickoff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s</w:t>
      </w:r>
      <w:r w:rsidRPr="00444D77">
        <w:rPr>
          <w:rFonts w:ascii="Arial" w:hAnsi="Arial" w:cs="Arial"/>
          <w:sz w:val="20"/>
          <w:szCs w:val="20"/>
        </w:rPr>
        <w:t xml:space="preserve"> - 12, Johnny Cox, Fort Lewis vs. Colorado Mesa, November 3, 1990 (NCAA DII record)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9</w:t>
      </w:r>
    </w:p>
    <w:p w14:paraId="0E6A0FE4" w14:textId="3A2C3B16" w:rsidR="00444D77" w:rsidRPr="00444D77" w:rsidRDefault="00444D77" w:rsidP="00CC2F0F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Kickoff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</w:t>
      </w:r>
      <w:r w:rsidR="006D6C18">
        <w:rPr>
          <w:rFonts w:ascii="Arial" w:hAnsi="Arial" w:cs="Arial"/>
          <w:sz w:val="20"/>
          <w:szCs w:val="20"/>
        </w:rPr>
        <w:t>234 (12-NA), Johnny Cox, Fort Lewis vs. Colorado Mesa, November 3, 1990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0</w:t>
      </w:r>
    </w:p>
    <w:p w14:paraId="15F0647D" w14:textId="41341D40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Kickoff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Average</w:t>
      </w:r>
      <w:r w:rsidRPr="00444D77">
        <w:rPr>
          <w:rFonts w:ascii="Arial" w:hAnsi="Arial" w:cs="Arial"/>
          <w:sz w:val="20"/>
          <w:szCs w:val="20"/>
        </w:rPr>
        <w:t xml:space="preserve"> - 53.3, Walter Stanley, Colorado vs. Oklahoma, October 4, 1980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0</w:t>
      </w:r>
    </w:p>
    <w:p w14:paraId="424BCDE7" w14:textId="14A1BDE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unts</w:t>
      </w:r>
      <w:r w:rsidRPr="00444D77">
        <w:rPr>
          <w:rFonts w:ascii="Arial" w:hAnsi="Arial" w:cs="Arial"/>
          <w:sz w:val="20"/>
          <w:szCs w:val="20"/>
        </w:rPr>
        <w:t xml:space="preserve"> - 13, Brent Werner, Western Colorado vs. Weber State, September 14, 1996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0</w:t>
      </w:r>
    </w:p>
    <w:p w14:paraId="7126DD20" w14:textId="39F3F9AE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unt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Average</w:t>
      </w:r>
      <w:r w:rsidRPr="00444D77">
        <w:rPr>
          <w:rFonts w:ascii="Arial" w:hAnsi="Arial" w:cs="Arial"/>
          <w:sz w:val="20"/>
          <w:szCs w:val="20"/>
        </w:rPr>
        <w:t xml:space="preserve"> - 59.8, Keith English, Colorado vs. Oregon State, September 24, 1988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0</w:t>
      </w:r>
    </w:p>
    <w:p w14:paraId="7AFDF607" w14:textId="12C9019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</w:p>
    <w:p w14:paraId="7BD46FD6" w14:textId="5F2C148E" w:rsidR="00444D77" w:rsidRPr="00444D77" w:rsidRDefault="00444D77" w:rsidP="006C05AF">
      <w:pPr>
        <w:tabs>
          <w:tab w:val="right" w:leader="dot" w:pos="10680"/>
        </w:tabs>
        <w:rPr>
          <w:rFonts w:ascii="Arial" w:hAnsi="Arial" w:cs="Arial"/>
          <w:b/>
          <w:bCs/>
          <w:sz w:val="20"/>
          <w:szCs w:val="20"/>
        </w:rPr>
      </w:pPr>
      <w:r w:rsidRPr="00444D77">
        <w:rPr>
          <w:rFonts w:ascii="Arial" w:hAnsi="Arial" w:cs="Arial"/>
          <w:b/>
          <w:bCs/>
          <w:sz w:val="20"/>
          <w:szCs w:val="20"/>
        </w:rPr>
        <w:t>Long Plays</w:t>
      </w:r>
      <w:r w:rsidR="007E120D">
        <w:rPr>
          <w:rFonts w:ascii="Arial" w:hAnsi="Arial" w:cs="Arial"/>
          <w:b/>
          <w:bCs/>
          <w:sz w:val="20"/>
          <w:szCs w:val="20"/>
        </w:rPr>
        <w:tab/>
        <w:t>Page</w:t>
      </w:r>
    </w:p>
    <w:p w14:paraId="1FD36A57" w14:textId="3A0473D6" w:rsidR="00444D77" w:rsidRPr="00444D77" w:rsidRDefault="00444D77" w:rsidP="006C05AF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6C05AF">
        <w:rPr>
          <w:rFonts w:ascii="Arial" w:hAnsi="Arial" w:cs="Arial"/>
          <w:b/>
          <w:bCs/>
          <w:sz w:val="20"/>
          <w:szCs w:val="20"/>
        </w:rPr>
        <w:t>Rush</w:t>
      </w:r>
      <w:r w:rsidRPr="006C05AF">
        <w:rPr>
          <w:rFonts w:ascii="Arial" w:hAnsi="Arial" w:cs="Arial"/>
          <w:sz w:val="20"/>
          <w:szCs w:val="20"/>
        </w:rPr>
        <w:t xml:space="preserve"> - </w:t>
      </w:r>
      <w:r w:rsidR="006C05AF" w:rsidRPr="006C05AF">
        <w:rPr>
          <w:rFonts w:ascii="Arial" w:hAnsi="Arial" w:cs="Arial"/>
          <w:sz w:val="20"/>
          <w:szCs w:val="20"/>
        </w:rPr>
        <w:t>99, Dave Lanoha, Colorado College vs. Texas Lutheran, October 14, 1967</w:t>
      </w:r>
      <w:r w:rsidR="006C05AF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1</w:t>
      </w:r>
    </w:p>
    <w:p w14:paraId="0CA3605A" w14:textId="7919B338" w:rsidR="00444D77" w:rsidRPr="00444D77" w:rsidRDefault="00444D77" w:rsidP="005431B9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ass</w:t>
      </w:r>
      <w:r w:rsidRPr="00444D77">
        <w:rPr>
          <w:rFonts w:ascii="Arial" w:hAnsi="Arial" w:cs="Arial"/>
          <w:sz w:val="20"/>
          <w:szCs w:val="20"/>
        </w:rPr>
        <w:t xml:space="preserve"> - 99, Nick Pannunzio to Herman Heard, CSU Pueblo at. Adams State, November 6, 1982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1</w:t>
      </w:r>
    </w:p>
    <w:p w14:paraId="72B420E1" w14:textId="287F2A35" w:rsidR="00444D77" w:rsidRPr="00444D77" w:rsidRDefault="00444D77" w:rsidP="005431B9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25517C">
        <w:rPr>
          <w:rFonts w:ascii="Arial" w:hAnsi="Arial" w:cs="Arial"/>
          <w:b/>
          <w:bCs/>
          <w:sz w:val="20"/>
          <w:szCs w:val="20"/>
        </w:rPr>
        <w:t>Kickoff</w:t>
      </w:r>
      <w:r w:rsidRPr="0025517C">
        <w:rPr>
          <w:rFonts w:ascii="Arial" w:hAnsi="Arial" w:cs="Arial"/>
          <w:sz w:val="20"/>
          <w:szCs w:val="20"/>
        </w:rPr>
        <w:t xml:space="preserve"> </w:t>
      </w:r>
      <w:r w:rsidRPr="0025517C">
        <w:rPr>
          <w:rFonts w:ascii="Arial" w:hAnsi="Arial" w:cs="Arial"/>
          <w:b/>
          <w:bCs/>
          <w:sz w:val="20"/>
          <w:szCs w:val="20"/>
        </w:rPr>
        <w:t>Return</w:t>
      </w:r>
      <w:r w:rsidRPr="0025517C">
        <w:rPr>
          <w:rFonts w:ascii="Arial" w:hAnsi="Arial" w:cs="Arial"/>
          <w:sz w:val="20"/>
          <w:szCs w:val="20"/>
        </w:rPr>
        <w:t xml:space="preserve"> - </w:t>
      </w:r>
      <w:r w:rsidR="00B96BF9">
        <w:rPr>
          <w:rFonts w:ascii="Arial" w:hAnsi="Arial" w:cs="Arial"/>
          <w:sz w:val="20"/>
          <w:szCs w:val="20"/>
        </w:rPr>
        <w:t>32</w:t>
      </w:r>
      <w:r w:rsidRPr="0025517C">
        <w:rPr>
          <w:rFonts w:ascii="Arial" w:hAnsi="Arial" w:cs="Arial"/>
          <w:sz w:val="20"/>
          <w:szCs w:val="20"/>
        </w:rPr>
        <w:t xml:space="preserve"> times, last 100, </w:t>
      </w:r>
      <w:r w:rsidR="0025517C" w:rsidRPr="0025517C">
        <w:rPr>
          <w:rFonts w:ascii="Arial" w:hAnsi="Arial" w:cs="Arial"/>
          <w:sz w:val="20"/>
          <w:szCs w:val="20"/>
        </w:rPr>
        <w:t>Moosah Alsaffar, CSU Pueblo vs. Black Hills State, November 11, 2023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2</w:t>
      </w:r>
    </w:p>
    <w:p w14:paraId="035E3CD2" w14:textId="327BA26F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- 99, Chris Brown, Northern Colorado vs. Colorado Mines, September 16, 1972 (TD)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2</w:t>
      </w:r>
    </w:p>
    <w:p w14:paraId="514FF91D" w14:textId="1B05F024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Interceptio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- 7 times, last, 100, Cameron French, </w:t>
      </w:r>
      <w:r w:rsidR="007E120D">
        <w:rPr>
          <w:rFonts w:ascii="Arial" w:hAnsi="Arial" w:cs="Arial"/>
          <w:sz w:val="20"/>
          <w:szCs w:val="20"/>
        </w:rPr>
        <w:t>Colo.</w:t>
      </w:r>
      <w:r w:rsidRPr="00444D77">
        <w:rPr>
          <w:rFonts w:ascii="Arial" w:hAnsi="Arial" w:cs="Arial"/>
          <w:sz w:val="20"/>
          <w:szCs w:val="20"/>
        </w:rPr>
        <w:t xml:space="preserve"> Mesa vs. South Dakota Mines, November 4, 2017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3</w:t>
      </w:r>
    </w:p>
    <w:p w14:paraId="0414A98D" w14:textId="4D99592B" w:rsidR="00444D77" w:rsidRPr="00444D77" w:rsidRDefault="00444D77" w:rsidP="00A85FA2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Fiel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Goal</w:t>
      </w:r>
      <w:r w:rsidRPr="00444D77">
        <w:rPr>
          <w:rFonts w:ascii="Arial" w:hAnsi="Arial" w:cs="Arial"/>
          <w:sz w:val="20"/>
          <w:szCs w:val="20"/>
        </w:rPr>
        <w:t xml:space="preserve"> - 63, Clark Kemble, Colorado State vs. Arizona, November 18, 1975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3</w:t>
      </w:r>
    </w:p>
    <w:p w14:paraId="27B93BCC" w14:textId="21FF781A" w:rsidR="00444D77" w:rsidRPr="00A85FA2" w:rsidRDefault="00444D77" w:rsidP="00A85FA2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A85FA2">
        <w:rPr>
          <w:rFonts w:ascii="Arial" w:hAnsi="Arial" w:cs="Arial"/>
          <w:b/>
          <w:bCs/>
          <w:sz w:val="20"/>
          <w:szCs w:val="20"/>
        </w:rPr>
        <w:t>Punt</w:t>
      </w:r>
      <w:r w:rsidRPr="00A85FA2">
        <w:rPr>
          <w:rFonts w:ascii="Arial" w:hAnsi="Arial" w:cs="Arial"/>
          <w:sz w:val="20"/>
          <w:szCs w:val="20"/>
        </w:rPr>
        <w:t xml:space="preserve"> - </w:t>
      </w:r>
      <w:r w:rsidR="00A85FA2" w:rsidRPr="00A85FA2">
        <w:rPr>
          <w:rFonts w:ascii="Arial" w:hAnsi="Arial" w:cs="Arial"/>
          <w:sz w:val="20"/>
          <w:szCs w:val="20"/>
        </w:rPr>
        <w:t xml:space="preserve">95, Bob Justis, Colorado College vs. Fort Lewis, </w:t>
      </w:r>
      <w:r w:rsidR="00A85FA2">
        <w:rPr>
          <w:rFonts w:ascii="Arial" w:hAnsi="Arial" w:cs="Arial"/>
          <w:sz w:val="20"/>
          <w:szCs w:val="20"/>
        </w:rPr>
        <w:t xml:space="preserve">October 3, </w:t>
      </w:r>
      <w:r w:rsidR="00A85FA2" w:rsidRPr="00A85FA2">
        <w:rPr>
          <w:rFonts w:ascii="Arial" w:hAnsi="Arial" w:cs="Arial"/>
          <w:sz w:val="20"/>
          <w:szCs w:val="20"/>
        </w:rPr>
        <w:t>1964</w:t>
      </w:r>
      <w:r w:rsidR="007E120D" w:rsidRPr="00A85FA2">
        <w:rPr>
          <w:rFonts w:ascii="Arial" w:hAnsi="Arial" w:cs="Arial"/>
          <w:sz w:val="20"/>
          <w:szCs w:val="20"/>
        </w:rPr>
        <w:tab/>
      </w:r>
      <w:r w:rsidR="000C422D" w:rsidRPr="00A85FA2">
        <w:rPr>
          <w:rFonts w:ascii="Arial" w:hAnsi="Arial" w:cs="Arial"/>
          <w:sz w:val="20"/>
          <w:szCs w:val="20"/>
        </w:rPr>
        <w:t>14</w:t>
      </w:r>
    </w:p>
    <w:p w14:paraId="0837D615" w14:textId="48126D76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Fumbl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- 98, Adam Zanotti, Air Force vs. Army, November 3, 2006 (TD)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4</w:t>
      </w:r>
    </w:p>
    <w:p w14:paraId="20C0F9C7" w14:textId="4791844E" w:rsidR="00444D77" w:rsidRPr="00851A3E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851A3E">
        <w:rPr>
          <w:rFonts w:ascii="Arial" w:hAnsi="Arial" w:cs="Arial"/>
          <w:b/>
          <w:bCs/>
          <w:sz w:val="20"/>
          <w:szCs w:val="20"/>
        </w:rPr>
        <w:t>Defensive</w:t>
      </w:r>
      <w:r w:rsidRPr="00851A3E">
        <w:rPr>
          <w:rFonts w:ascii="Arial" w:hAnsi="Arial" w:cs="Arial"/>
          <w:sz w:val="20"/>
          <w:szCs w:val="20"/>
        </w:rPr>
        <w:t xml:space="preserve"> </w:t>
      </w:r>
      <w:r w:rsidRPr="00851A3E">
        <w:rPr>
          <w:rFonts w:ascii="Arial" w:hAnsi="Arial" w:cs="Arial"/>
          <w:b/>
          <w:bCs/>
          <w:sz w:val="20"/>
          <w:szCs w:val="20"/>
        </w:rPr>
        <w:t>extra</w:t>
      </w:r>
      <w:r w:rsidRPr="00851A3E">
        <w:rPr>
          <w:rFonts w:ascii="Arial" w:hAnsi="Arial" w:cs="Arial"/>
          <w:sz w:val="20"/>
          <w:szCs w:val="20"/>
        </w:rPr>
        <w:t xml:space="preserve"> </w:t>
      </w:r>
      <w:r w:rsidRPr="00851A3E">
        <w:rPr>
          <w:rFonts w:ascii="Arial" w:hAnsi="Arial" w:cs="Arial"/>
          <w:b/>
          <w:bCs/>
          <w:sz w:val="20"/>
          <w:szCs w:val="20"/>
        </w:rPr>
        <w:t>point</w:t>
      </w:r>
      <w:r w:rsidRPr="00851A3E">
        <w:rPr>
          <w:rFonts w:ascii="Arial" w:hAnsi="Arial" w:cs="Arial"/>
          <w:sz w:val="20"/>
          <w:szCs w:val="20"/>
        </w:rPr>
        <w:t xml:space="preserve"> - </w:t>
      </w:r>
      <w:r w:rsidR="00851A3E" w:rsidRPr="00851A3E">
        <w:rPr>
          <w:rFonts w:ascii="Arial" w:hAnsi="Arial" w:cs="Arial"/>
          <w:color w:val="1D2228"/>
          <w:sz w:val="20"/>
          <w:szCs w:val="20"/>
        </w:rPr>
        <w:t>88, Kendrich Breedlove, Colorado vs. Oregon State, November 4, 2023</w:t>
      </w:r>
      <w:r w:rsidR="007E120D" w:rsidRPr="00851A3E">
        <w:rPr>
          <w:rFonts w:ascii="Arial" w:hAnsi="Arial" w:cs="Arial"/>
          <w:sz w:val="20"/>
          <w:szCs w:val="20"/>
        </w:rPr>
        <w:tab/>
      </w:r>
      <w:r w:rsidR="000C422D" w:rsidRPr="00851A3E">
        <w:rPr>
          <w:rFonts w:ascii="Arial" w:hAnsi="Arial" w:cs="Arial"/>
          <w:sz w:val="20"/>
          <w:szCs w:val="20"/>
        </w:rPr>
        <w:t>14</w:t>
      </w:r>
    </w:p>
    <w:p w14:paraId="6A67B47F" w14:textId="0A723AE5" w:rsidR="00046491" w:rsidRPr="00046491" w:rsidRDefault="00046491" w:rsidP="0004649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046491">
        <w:rPr>
          <w:rFonts w:ascii="Arial" w:hAnsi="Arial" w:cs="Arial"/>
          <w:b/>
          <w:bCs/>
          <w:sz w:val="20"/>
          <w:szCs w:val="20"/>
        </w:rPr>
        <w:t>Blocked field goal</w:t>
      </w:r>
      <w:r w:rsidRPr="0004649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-</w:t>
      </w:r>
      <w:r w:rsidRPr="0004649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77, </w:t>
      </w:r>
      <w:r w:rsidRPr="00046491">
        <w:rPr>
          <w:rFonts w:ascii="Arial" w:hAnsi="Arial" w:cs="Arial"/>
          <w:sz w:val="20"/>
          <w:szCs w:val="20"/>
        </w:rPr>
        <w:t>A.J. Scott, Air Force vs. Notre Dame, October 5, 1985</w:t>
      </w:r>
      <w:r>
        <w:rPr>
          <w:rFonts w:ascii="Arial" w:hAnsi="Arial" w:cs="Arial"/>
          <w:sz w:val="20"/>
          <w:szCs w:val="20"/>
        </w:rPr>
        <w:tab/>
        <w:t>14</w:t>
      </w:r>
    </w:p>
    <w:p w14:paraId="263AFD2B" w14:textId="5F8BAD64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Intercepte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lateral</w:t>
      </w:r>
      <w:r w:rsidRPr="00444D77">
        <w:rPr>
          <w:rFonts w:ascii="Arial" w:hAnsi="Arial" w:cs="Arial"/>
          <w:sz w:val="20"/>
          <w:szCs w:val="20"/>
        </w:rPr>
        <w:t xml:space="preserve"> - 76, Stan Hendrickson, Colorado at Missouri at Columbia, October 3, 1942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4</w:t>
      </w:r>
    </w:p>
    <w:p w14:paraId="400F251A" w14:textId="4D604A6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7E120D">
        <w:rPr>
          <w:rFonts w:ascii="Arial" w:hAnsi="Arial" w:cs="Arial"/>
          <w:b/>
          <w:bCs/>
          <w:sz w:val="20"/>
          <w:szCs w:val="20"/>
        </w:rPr>
        <w:t>Blocke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7E120D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- 62, Art Unger at Colorado College, October 31, 1936</w:t>
      </w:r>
      <w:r w:rsidR="007E120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4</w:t>
      </w:r>
    </w:p>
    <w:p w14:paraId="3B41EFAA" w14:textId="253E06DE" w:rsidR="00AF1594" w:rsidRPr="00AF1594" w:rsidRDefault="00AF1594" w:rsidP="00F90931">
      <w:pPr>
        <w:tabs>
          <w:tab w:val="right" w:leader="dot" w:pos="10800"/>
        </w:tabs>
        <w:jc w:val="center"/>
        <w:rPr>
          <w:rFonts w:ascii="Arial" w:hAnsi="Arial" w:cs="Arial"/>
          <w:b/>
          <w:bCs/>
          <w:sz w:val="40"/>
          <w:szCs w:val="40"/>
        </w:rPr>
      </w:pPr>
      <w:r w:rsidRPr="00AF1594">
        <w:rPr>
          <w:rFonts w:ascii="Arial" w:hAnsi="Arial" w:cs="Arial"/>
          <w:b/>
          <w:bCs/>
          <w:sz w:val="40"/>
          <w:szCs w:val="40"/>
        </w:rPr>
        <w:lastRenderedPageBreak/>
        <w:t>TABLE OF CONTENTS</w:t>
      </w:r>
    </w:p>
    <w:p w14:paraId="7F270FEF" w14:textId="77777777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</w:p>
    <w:p w14:paraId="189B3857" w14:textId="77777777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b/>
          <w:bCs/>
          <w:sz w:val="20"/>
          <w:szCs w:val="20"/>
        </w:rPr>
      </w:pPr>
      <w:r w:rsidRPr="00444D77">
        <w:rPr>
          <w:rFonts w:ascii="Arial" w:hAnsi="Arial" w:cs="Arial"/>
          <w:b/>
          <w:bCs/>
          <w:sz w:val="20"/>
          <w:szCs w:val="20"/>
        </w:rPr>
        <w:t>Single-Season Bests</w:t>
      </w:r>
    </w:p>
    <w:p w14:paraId="15CD2678" w14:textId="298B1219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Rush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2,235, Cameron McDondle, Colorado State Pueblo, 2015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5</w:t>
      </w:r>
    </w:p>
    <w:p w14:paraId="7A497A4B" w14:textId="1A96D636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Rush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CF5B5D" w:rsidRPr="00981457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31, Kapri Bibbs, Colorado State, 2013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5</w:t>
      </w:r>
    </w:p>
    <w:p w14:paraId="6FE591FE" w14:textId="3F731188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ass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4,</w:t>
      </w:r>
      <w:r w:rsidR="003D5360">
        <w:rPr>
          <w:rFonts w:ascii="Arial" w:hAnsi="Arial" w:cs="Arial"/>
          <w:sz w:val="20"/>
          <w:szCs w:val="20"/>
        </w:rPr>
        <w:t>778</w:t>
      </w:r>
      <w:r w:rsidRPr="00444D77">
        <w:rPr>
          <w:rFonts w:ascii="Arial" w:hAnsi="Arial" w:cs="Arial"/>
          <w:sz w:val="20"/>
          <w:szCs w:val="20"/>
        </w:rPr>
        <w:t xml:space="preserve">, </w:t>
      </w:r>
      <w:r w:rsidR="003D5360">
        <w:rPr>
          <w:rFonts w:ascii="Arial" w:hAnsi="Arial" w:cs="Arial"/>
          <w:sz w:val="20"/>
          <w:szCs w:val="20"/>
        </w:rPr>
        <w:t>John Matocha</w:t>
      </w:r>
      <w:r w:rsidRPr="00444D77">
        <w:rPr>
          <w:rFonts w:ascii="Arial" w:hAnsi="Arial" w:cs="Arial"/>
          <w:sz w:val="20"/>
          <w:szCs w:val="20"/>
        </w:rPr>
        <w:t xml:space="preserve">, Colorado Mines, </w:t>
      </w:r>
      <w:r w:rsidR="003D5360">
        <w:rPr>
          <w:rFonts w:ascii="Arial" w:hAnsi="Arial" w:cs="Arial"/>
          <w:sz w:val="20"/>
          <w:szCs w:val="20"/>
        </w:rPr>
        <w:t>2022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5</w:t>
      </w:r>
    </w:p>
    <w:p w14:paraId="551EBC20" w14:textId="2C5926D8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ass</w:t>
      </w:r>
      <w:r w:rsidR="00CF5B5D" w:rsidRPr="00CF5B5D">
        <w:rPr>
          <w:rFonts w:ascii="Arial" w:hAnsi="Arial" w:cs="Arial"/>
          <w:b/>
          <w:bCs/>
          <w:sz w:val="20"/>
          <w:szCs w:val="20"/>
        </w:rPr>
        <w:t>ing</w:t>
      </w:r>
      <w:r w:rsidR="00CF5B5D">
        <w:rPr>
          <w:rFonts w:ascii="Arial" w:hAnsi="Arial" w:cs="Arial"/>
          <w:sz w:val="20"/>
          <w:szCs w:val="20"/>
        </w:rPr>
        <w:t xml:space="preserve"> </w:t>
      </w:r>
      <w:r w:rsidR="00CF5B5D" w:rsidRPr="00981457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53, Justin Dvorak, Colorado Mines, 2016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6</w:t>
      </w:r>
    </w:p>
    <w:p w14:paraId="17240566" w14:textId="2A1A21F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Total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Offens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5,363, Chad Friehauf, Colorado Mines, 2004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6</w:t>
      </w:r>
    </w:p>
    <w:p w14:paraId="5BEFD180" w14:textId="4AC95EAE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as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Receptions</w:t>
      </w:r>
      <w:r w:rsidRPr="00444D77">
        <w:rPr>
          <w:rFonts w:ascii="Arial" w:hAnsi="Arial" w:cs="Arial"/>
          <w:sz w:val="20"/>
          <w:szCs w:val="20"/>
        </w:rPr>
        <w:t xml:space="preserve"> - 124, Justin Johnson, Fort Lewis, 2009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7</w:t>
      </w:r>
    </w:p>
    <w:p w14:paraId="1A45053A" w14:textId="46880CE0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as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Receptio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1,750, Rashard Higgins, Colorado State, 2014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7</w:t>
      </w:r>
    </w:p>
    <w:p w14:paraId="64E640DC" w14:textId="226AB2B6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Receptions</w:t>
      </w:r>
      <w:r w:rsidR="00981457">
        <w:rPr>
          <w:rFonts w:ascii="Arial" w:hAnsi="Arial" w:cs="Arial"/>
          <w:sz w:val="20"/>
          <w:szCs w:val="20"/>
        </w:rPr>
        <w:t xml:space="preserve"> </w:t>
      </w:r>
      <w:r w:rsidR="00981457" w:rsidRPr="00981457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26, Brody Oliver, Colorado Mines, 2016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8</w:t>
      </w:r>
    </w:p>
    <w:p w14:paraId="70531A00" w14:textId="00A0D1F7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Touchdown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Scored</w:t>
      </w:r>
      <w:r w:rsidRPr="00444D77">
        <w:rPr>
          <w:rFonts w:ascii="Arial" w:hAnsi="Arial" w:cs="Arial"/>
          <w:sz w:val="20"/>
          <w:szCs w:val="20"/>
        </w:rPr>
        <w:t xml:space="preserve"> - 31, Kapri Bibbs, Colorado State, 2013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8</w:t>
      </w:r>
    </w:p>
    <w:p w14:paraId="3F196949" w14:textId="0335EA12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Points (All)</w:t>
      </w:r>
      <w:r w:rsidRPr="00444D77">
        <w:rPr>
          <w:rFonts w:ascii="Arial" w:hAnsi="Arial" w:cs="Arial"/>
          <w:sz w:val="20"/>
          <w:szCs w:val="20"/>
        </w:rPr>
        <w:t xml:space="preserve"> - 186, Kapri Bibbs, Colorado State, 2013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9</w:t>
      </w:r>
    </w:p>
    <w:p w14:paraId="4CE8F5F4" w14:textId="22F2B6C7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Points (Kicking</w:t>
      </w:r>
      <w:r w:rsidRPr="00444D77">
        <w:rPr>
          <w:rFonts w:ascii="Arial" w:hAnsi="Arial" w:cs="Arial"/>
          <w:sz w:val="20"/>
          <w:szCs w:val="20"/>
        </w:rPr>
        <w:t>) - 124, Greg O’Donnell, Colorado State Pueblo, 2014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9</w:t>
      </w:r>
    </w:p>
    <w:p w14:paraId="203062B7" w14:textId="390C5768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Field Goals Mad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981457">
        <w:rPr>
          <w:rFonts w:ascii="Arial" w:hAnsi="Arial" w:cs="Arial"/>
          <w:sz w:val="20"/>
          <w:szCs w:val="20"/>
        </w:rPr>
        <w:t>-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AF1594">
        <w:rPr>
          <w:rFonts w:ascii="Arial" w:hAnsi="Arial" w:cs="Arial"/>
          <w:sz w:val="20"/>
          <w:szCs w:val="20"/>
        </w:rPr>
        <w:t xml:space="preserve">twice, last </w:t>
      </w:r>
      <w:r w:rsidRPr="00444D77">
        <w:rPr>
          <w:rFonts w:ascii="Arial" w:hAnsi="Arial" w:cs="Arial"/>
          <w:sz w:val="20"/>
          <w:szCs w:val="20"/>
        </w:rPr>
        <w:t>24, Ryan Harrison, Air Force, 2008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19</w:t>
      </w:r>
    </w:p>
    <w:p w14:paraId="7B47CE7C" w14:textId="79A82C6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Fiel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Goal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Attempted</w:t>
      </w:r>
      <w:r w:rsidRPr="00444D77">
        <w:rPr>
          <w:rFonts w:ascii="Arial" w:hAnsi="Arial" w:cs="Arial"/>
          <w:sz w:val="20"/>
          <w:szCs w:val="20"/>
        </w:rPr>
        <w:t xml:space="preserve"> - 35, Greg O’Donnell, Colorado State Pueblo, 2014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0</w:t>
      </w:r>
    </w:p>
    <w:p w14:paraId="0CC95A3E" w14:textId="43CF0ECA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Average</w:t>
      </w:r>
      <w:r w:rsidRPr="00444D77">
        <w:rPr>
          <w:rFonts w:ascii="Arial" w:hAnsi="Arial" w:cs="Arial"/>
          <w:sz w:val="20"/>
          <w:szCs w:val="20"/>
        </w:rPr>
        <w:t xml:space="preserve"> - 26.5, Darran Hall, Colorado State, 1997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0</w:t>
      </w:r>
    </w:p>
    <w:p w14:paraId="2397C548" w14:textId="6DA638DA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Returns</w:t>
      </w:r>
      <w:r w:rsidRPr="00444D77">
        <w:rPr>
          <w:rFonts w:ascii="Arial" w:hAnsi="Arial" w:cs="Arial"/>
          <w:sz w:val="20"/>
          <w:szCs w:val="20"/>
        </w:rPr>
        <w:t xml:space="preserve"> - 47, Byron White, Colorado, 1937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1</w:t>
      </w:r>
    </w:p>
    <w:p w14:paraId="10781CF2" w14:textId="5482A4C1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981457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981457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644, Stephan Dickens, Colo</w:t>
      </w:r>
      <w:r w:rsidR="00AF1594">
        <w:rPr>
          <w:rFonts w:ascii="Arial" w:hAnsi="Arial" w:cs="Arial"/>
          <w:sz w:val="20"/>
          <w:szCs w:val="20"/>
        </w:rPr>
        <w:t>rado</w:t>
      </w:r>
      <w:r w:rsidRPr="00444D77">
        <w:rPr>
          <w:rFonts w:ascii="Arial" w:hAnsi="Arial" w:cs="Arial"/>
          <w:sz w:val="20"/>
          <w:szCs w:val="20"/>
        </w:rPr>
        <w:t xml:space="preserve"> State Pueblo, 2014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1</w:t>
      </w:r>
    </w:p>
    <w:p w14:paraId="6AFB35D2" w14:textId="5919F698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unt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CF5B5D" w:rsidRPr="00CF5B5D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4, Cliff Branch, Colorado, 1971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1</w:t>
      </w:r>
    </w:p>
    <w:p w14:paraId="424CA530" w14:textId="66EAC341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Kickoff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Average</w:t>
      </w:r>
      <w:r w:rsidRPr="00444D77">
        <w:rPr>
          <w:rFonts w:ascii="Arial" w:hAnsi="Arial" w:cs="Arial"/>
          <w:sz w:val="20"/>
          <w:szCs w:val="20"/>
        </w:rPr>
        <w:t xml:space="preserve"> - 46.7, Byron White, Colorado, 1936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2</w:t>
      </w:r>
    </w:p>
    <w:p w14:paraId="1169EB7F" w14:textId="57518B39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Kickoff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Retur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1,276, Josh Smith, Colorado, 2008</w:t>
      </w:r>
      <w:r w:rsidR="00CF5B5D">
        <w:rPr>
          <w:rFonts w:ascii="Arial" w:hAnsi="Arial" w:cs="Arial"/>
          <w:sz w:val="20"/>
          <w:szCs w:val="20"/>
        </w:rPr>
        <w:tab/>
      </w:r>
      <w:r w:rsidR="000C422D">
        <w:rPr>
          <w:rFonts w:ascii="Arial" w:hAnsi="Arial" w:cs="Arial"/>
          <w:sz w:val="20"/>
          <w:szCs w:val="20"/>
        </w:rPr>
        <w:t>22</w:t>
      </w:r>
    </w:p>
    <w:p w14:paraId="277C1E70" w14:textId="538610A6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Kickoff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Returns</w:t>
      </w:r>
      <w:r w:rsidRPr="00444D77">
        <w:rPr>
          <w:rFonts w:ascii="Arial" w:hAnsi="Arial" w:cs="Arial"/>
          <w:sz w:val="20"/>
          <w:szCs w:val="20"/>
        </w:rPr>
        <w:t xml:space="preserve"> - 50, Josh Smith, Colorado, 2008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3</w:t>
      </w:r>
    </w:p>
    <w:p w14:paraId="5FA8641C" w14:textId="11D6E3B3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Interceptions</w:t>
      </w:r>
      <w:r w:rsidRPr="00444D77">
        <w:rPr>
          <w:rFonts w:ascii="Arial" w:hAnsi="Arial" w:cs="Arial"/>
          <w:sz w:val="20"/>
          <w:szCs w:val="20"/>
        </w:rPr>
        <w:t xml:space="preserve"> - 11, Scott Wiedeman, Adams St., 1988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3</w:t>
      </w:r>
    </w:p>
    <w:p w14:paraId="5A157391" w14:textId="5BEB414F" w:rsidR="00444D77" w:rsidRPr="00444D77" w:rsidRDefault="00444D77" w:rsidP="007B1DCE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Interceptio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201, Bill Campbell, Western Colorado, 1978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3</w:t>
      </w:r>
    </w:p>
    <w:p w14:paraId="03FF6303" w14:textId="19923324" w:rsidR="00444D77" w:rsidRPr="00444D77" w:rsidRDefault="00444D77" w:rsidP="007B1DCE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Interception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Returne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TD</w:t>
      </w:r>
      <w:r w:rsidR="00AF1594">
        <w:rPr>
          <w:rFonts w:ascii="Arial" w:hAnsi="Arial" w:cs="Arial"/>
          <w:sz w:val="20"/>
          <w:szCs w:val="20"/>
        </w:rPr>
        <w:t xml:space="preserve"> -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7B1DCE">
        <w:rPr>
          <w:rFonts w:ascii="Arial" w:hAnsi="Arial" w:cs="Arial"/>
          <w:sz w:val="20"/>
          <w:szCs w:val="20"/>
        </w:rPr>
        <w:t>3, Nick Ciccio, Colorado Mesa, 2019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3</w:t>
      </w:r>
    </w:p>
    <w:p w14:paraId="77861BB0" w14:textId="5C0DEE24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All</w:t>
      </w:r>
      <w:r w:rsidRPr="00444D77">
        <w:rPr>
          <w:rFonts w:ascii="Arial" w:hAnsi="Arial" w:cs="Arial"/>
          <w:sz w:val="20"/>
          <w:szCs w:val="20"/>
        </w:rPr>
        <w:t>-</w:t>
      </w:r>
      <w:r w:rsidRPr="00CF5B5D">
        <w:rPr>
          <w:rFonts w:ascii="Arial" w:hAnsi="Arial" w:cs="Arial"/>
          <w:b/>
          <w:bCs/>
          <w:sz w:val="20"/>
          <w:szCs w:val="20"/>
        </w:rPr>
        <w:t>Purpos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2,683, Chad Hall, Air Force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4</w:t>
      </w:r>
    </w:p>
    <w:p w14:paraId="6EE13894" w14:textId="485F84E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unting</w:t>
      </w:r>
      <w:r w:rsidRPr="00444D77">
        <w:rPr>
          <w:rFonts w:ascii="Arial" w:hAnsi="Arial" w:cs="Arial"/>
          <w:sz w:val="20"/>
          <w:szCs w:val="20"/>
        </w:rPr>
        <w:t xml:space="preserve"> Average - 51.3 (49, 2,505), Taylor Accardi, Colorado Mines, 2012 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4</w:t>
      </w:r>
    </w:p>
    <w:p w14:paraId="51447987" w14:textId="08157DAC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Punts</w:t>
      </w:r>
      <w:r w:rsidRPr="00444D77">
        <w:rPr>
          <w:rFonts w:ascii="Arial" w:hAnsi="Arial" w:cs="Arial"/>
          <w:sz w:val="20"/>
          <w:szCs w:val="20"/>
        </w:rPr>
        <w:t xml:space="preserve"> - 79, Scottie Gallardo, Fort Lewis, 2013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4</w:t>
      </w:r>
    </w:p>
    <w:p w14:paraId="4AF7224F" w14:textId="28C817D7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Tackles</w:t>
      </w:r>
      <w:r w:rsidRPr="00444D77">
        <w:rPr>
          <w:rFonts w:ascii="Arial" w:hAnsi="Arial" w:cs="Arial"/>
          <w:sz w:val="20"/>
          <w:szCs w:val="20"/>
        </w:rPr>
        <w:t xml:space="preserve"> - 198, Kevin McLain, Colorado State, 1974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5</w:t>
      </w:r>
    </w:p>
    <w:p w14:paraId="05EC0A9E" w14:textId="10738560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CF5B5D">
        <w:rPr>
          <w:rFonts w:ascii="Arial" w:hAnsi="Arial" w:cs="Arial"/>
          <w:b/>
          <w:bCs/>
          <w:sz w:val="20"/>
          <w:szCs w:val="20"/>
        </w:rPr>
        <w:t>Sacks</w:t>
      </w:r>
      <w:r w:rsidRPr="00444D77">
        <w:rPr>
          <w:rFonts w:ascii="Arial" w:hAnsi="Arial" w:cs="Arial"/>
          <w:sz w:val="20"/>
          <w:szCs w:val="20"/>
        </w:rPr>
        <w:t xml:space="preserve"> - 26, Brian Johnson, Colorado Mesa, 1990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5</w:t>
      </w:r>
    </w:p>
    <w:p w14:paraId="4B6001AD" w14:textId="369F7F5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</w:p>
    <w:p w14:paraId="3D2D1F1E" w14:textId="77777777" w:rsidR="00444D77" w:rsidRPr="00F90931" w:rsidRDefault="00444D77" w:rsidP="00F90931">
      <w:pPr>
        <w:tabs>
          <w:tab w:val="right" w:leader="dot" w:pos="10800"/>
        </w:tabs>
        <w:rPr>
          <w:rFonts w:ascii="Arial" w:hAnsi="Arial" w:cs="Arial"/>
          <w:b/>
          <w:bCs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Career Bests</w:t>
      </w:r>
    </w:p>
    <w:p w14:paraId="070F9081" w14:textId="6A897D4D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Rushing</w:t>
      </w:r>
      <w:r w:rsidRPr="00444D77">
        <w:rPr>
          <w:rFonts w:ascii="Arial" w:hAnsi="Arial" w:cs="Arial"/>
          <w:sz w:val="20"/>
          <w:szCs w:val="20"/>
        </w:rPr>
        <w:t xml:space="preserve"> - 5,956, Cameron McDondle, Colorado St. Pueblo, 2012-2015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6</w:t>
      </w:r>
    </w:p>
    <w:p w14:paraId="7B2746BA" w14:textId="7FDB8C5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Rush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F90931">
        <w:rPr>
          <w:rFonts w:ascii="Arial" w:hAnsi="Arial" w:cs="Arial"/>
          <w:b/>
          <w:bCs/>
          <w:sz w:val="20"/>
          <w:szCs w:val="20"/>
        </w:rPr>
        <w:t>TDs</w:t>
      </w:r>
      <w:r w:rsidRPr="00444D77">
        <w:rPr>
          <w:rFonts w:ascii="Arial" w:hAnsi="Arial" w:cs="Arial"/>
          <w:sz w:val="20"/>
          <w:szCs w:val="20"/>
        </w:rPr>
        <w:t xml:space="preserve"> - 56, Cameron McDondle, Colorado State Pueblo, 2012-2015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6</w:t>
      </w:r>
    </w:p>
    <w:p w14:paraId="2CD151AC" w14:textId="1217CB73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ass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</w:t>
      </w:r>
      <w:r w:rsidR="00CA4498">
        <w:rPr>
          <w:rFonts w:ascii="Arial" w:hAnsi="Arial" w:cs="Arial"/>
          <w:sz w:val="20"/>
          <w:szCs w:val="20"/>
        </w:rPr>
        <w:t>15</w:t>
      </w:r>
      <w:r w:rsidRPr="00444D77">
        <w:rPr>
          <w:rFonts w:ascii="Arial" w:hAnsi="Arial" w:cs="Arial"/>
          <w:sz w:val="20"/>
          <w:szCs w:val="20"/>
        </w:rPr>
        <w:t>,</w:t>
      </w:r>
      <w:r w:rsidR="00CA4498">
        <w:rPr>
          <w:rFonts w:ascii="Arial" w:hAnsi="Arial" w:cs="Arial"/>
          <w:sz w:val="20"/>
          <w:szCs w:val="20"/>
        </w:rPr>
        <w:t>006</w:t>
      </w:r>
      <w:r w:rsidRPr="00444D77">
        <w:rPr>
          <w:rFonts w:ascii="Arial" w:hAnsi="Arial" w:cs="Arial"/>
          <w:sz w:val="20"/>
          <w:szCs w:val="20"/>
        </w:rPr>
        <w:t xml:space="preserve">, </w:t>
      </w:r>
      <w:r w:rsidR="00CA4498">
        <w:rPr>
          <w:rFonts w:ascii="Arial" w:hAnsi="Arial" w:cs="Arial"/>
          <w:sz w:val="20"/>
          <w:szCs w:val="20"/>
        </w:rPr>
        <w:t>Joh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CA4498">
        <w:rPr>
          <w:rFonts w:ascii="Arial" w:hAnsi="Arial" w:cs="Arial"/>
          <w:sz w:val="20"/>
          <w:szCs w:val="20"/>
        </w:rPr>
        <w:t>Matocha</w:t>
      </w:r>
      <w:r w:rsidRPr="00444D77">
        <w:rPr>
          <w:rFonts w:ascii="Arial" w:hAnsi="Arial" w:cs="Arial"/>
          <w:sz w:val="20"/>
          <w:szCs w:val="20"/>
        </w:rPr>
        <w:t xml:space="preserve">, Colorado Mines, </w:t>
      </w:r>
      <w:r w:rsidR="009D13E2">
        <w:rPr>
          <w:rFonts w:ascii="Arial" w:hAnsi="Arial" w:cs="Arial"/>
          <w:sz w:val="20"/>
          <w:szCs w:val="20"/>
        </w:rPr>
        <w:t>2019</w:t>
      </w:r>
      <w:r w:rsidRPr="00444D77">
        <w:rPr>
          <w:rFonts w:ascii="Arial" w:hAnsi="Arial" w:cs="Arial"/>
          <w:sz w:val="20"/>
          <w:szCs w:val="20"/>
        </w:rPr>
        <w:t>-20</w:t>
      </w:r>
      <w:r w:rsidR="009D13E2">
        <w:rPr>
          <w:rFonts w:ascii="Arial" w:hAnsi="Arial" w:cs="Arial"/>
          <w:sz w:val="20"/>
          <w:szCs w:val="20"/>
        </w:rPr>
        <w:t>23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17</w:t>
      </w:r>
    </w:p>
    <w:p w14:paraId="7536EFF3" w14:textId="061829FA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ass</w:t>
      </w:r>
      <w:r w:rsidR="00F90931">
        <w:rPr>
          <w:rFonts w:ascii="Arial" w:hAnsi="Arial" w:cs="Arial"/>
          <w:b/>
          <w:bCs/>
          <w:sz w:val="20"/>
          <w:szCs w:val="20"/>
        </w:rPr>
        <w:t>ing TD</w:t>
      </w:r>
      <w:r w:rsidRPr="00F90931">
        <w:rPr>
          <w:rFonts w:ascii="Arial" w:hAnsi="Arial" w:cs="Arial"/>
          <w:b/>
          <w:bCs/>
          <w:sz w:val="20"/>
          <w:szCs w:val="20"/>
        </w:rPr>
        <w:t>s</w:t>
      </w:r>
      <w:r w:rsidRPr="00444D77">
        <w:rPr>
          <w:rFonts w:ascii="Arial" w:hAnsi="Arial" w:cs="Arial"/>
          <w:sz w:val="20"/>
          <w:szCs w:val="20"/>
        </w:rPr>
        <w:t xml:space="preserve"> - </w:t>
      </w:r>
      <w:r w:rsidR="009D13E2">
        <w:rPr>
          <w:rFonts w:ascii="Arial" w:hAnsi="Arial" w:cs="Arial"/>
          <w:sz w:val="20"/>
          <w:szCs w:val="20"/>
        </w:rPr>
        <w:t>162</w:t>
      </w:r>
      <w:r w:rsidRPr="00444D77">
        <w:rPr>
          <w:rFonts w:ascii="Arial" w:hAnsi="Arial" w:cs="Arial"/>
          <w:sz w:val="20"/>
          <w:szCs w:val="20"/>
        </w:rPr>
        <w:t xml:space="preserve">, </w:t>
      </w:r>
      <w:r w:rsidR="009D13E2">
        <w:rPr>
          <w:rFonts w:ascii="Arial" w:hAnsi="Arial" w:cs="Arial"/>
          <w:sz w:val="20"/>
          <w:szCs w:val="20"/>
        </w:rPr>
        <w:t>John</w:t>
      </w:r>
      <w:r w:rsidR="009D13E2" w:rsidRPr="00444D77">
        <w:rPr>
          <w:rFonts w:ascii="Arial" w:hAnsi="Arial" w:cs="Arial"/>
          <w:sz w:val="20"/>
          <w:szCs w:val="20"/>
        </w:rPr>
        <w:t xml:space="preserve"> </w:t>
      </w:r>
      <w:r w:rsidR="009D13E2">
        <w:rPr>
          <w:rFonts w:ascii="Arial" w:hAnsi="Arial" w:cs="Arial"/>
          <w:sz w:val="20"/>
          <w:szCs w:val="20"/>
        </w:rPr>
        <w:t>Matocha</w:t>
      </w:r>
      <w:r w:rsidR="009D13E2" w:rsidRPr="00444D77">
        <w:rPr>
          <w:rFonts w:ascii="Arial" w:hAnsi="Arial" w:cs="Arial"/>
          <w:sz w:val="20"/>
          <w:szCs w:val="20"/>
        </w:rPr>
        <w:t xml:space="preserve">, Colorado Mines, </w:t>
      </w:r>
      <w:r w:rsidR="009D13E2">
        <w:rPr>
          <w:rFonts w:ascii="Arial" w:hAnsi="Arial" w:cs="Arial"/>
          <w:sz w:val="20"/>
          <w:szCs w:val="20"/>
        </w:rPr>
        <w:t>2019</w:t>
      </w:r>
      <w:r w:rsidR="009D13E2" w:rsidRPr="00444D77">
        <w:rPr>
          <w:rFonts w:ascii="Arial" w:hAnsi="Arial" w:cs="Arial"/>
          <w:sz w:val="20"/>
          <w:szCs w:val="20"/>
        </w:rPr>
        <w:t>-20</w:t>
      </w:r>
      <w:r w:rsidR="009D13E2">
        <w:rPr>
          <w:rFonts w:ascii="Arial" w:hAnsi="Arial" w:cs="Arial"/>
          <w:sz w:val="20"/>
          <w:szCs w:val="20"/>
        </w:rPr>
        <w:t>23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7</w:t>
      </w:r>
    </w:p>
    <w:p w14:paraId="57A02D85" w14:textId="65153CCB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Total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Offens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</w:t>
      </w:r>
      <w:r w:rsidR="005E62A0">
        <w:rPr>
          <w:rFonts w:ascii="Arial" w:hAnsi="Arial" w:cs="Arial"/>
          <w:sz w:val="20"/>
          <w:szCs w:val="20"/>
        </w:rPr>
        <w:t>17</w:t>
      </w:r>
      <w:r w:rsidRPr="00444D77">
        <w:rPr>
          <w:rFonts w:ascii="Arial" w:hAnsi="Arial" w:cs="Arial"/>
          <w:sz w:val="20"/>
          <w:szCs w:val="20"/>
        </w:rPr>
        <w:t>,</w:t>
      </w:r>
      <w:r w:rsidR="005E62A0">
        <w:rPr>
          <w:rFonts w:ascii="Arial" w:hAnsi="Arial" w:cs="Arial"/>
          <w:sz w:val="20"/>
          <w:szCs w:val="20"/>
        </w:rPr>
        <w:t>006</w:t>
      </w:r>
      <w:r w:rsidRPr="00444D77">
        <w:rPr>
          <w:rFonts w:ascii="Arial" w:hAnsi="Arial" w:cs="Arial"/>
          <w:sz w:val="20"/>
          <w:szCs w:val="20"/>
        </w:rPr>
        <w:t>, Justin Dvorak, Colorado Mines, 2013-2016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8</w:t>
      </w:r>
    </w:p>
    <w:p w14:paraId="36FF250D" w14:textId="64804F68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as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Receptions</w:t>
      </w:r>
      <w:r w:rsidRPr="00444D77">
        <w:rPr>
          <w:rFonts w:ascii="Arial" w:hAnsi="Arial" w:cs="Arial"/>
          <w:sz w:val="20"/>
          <w:szCs w:val="20"/>
        </w:rPr>
        <w:t xml:space="preserve"> - 294, Nelson Spruce, Colorado, 2012-2015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8</w:t>
      </w:r>
    </w:p>
    <w:p w14:paraId="753D467A" w14:textId="44511969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Reception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="00CF5B5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4,010, Brody Oliver, Colorado Mines, 2015-2018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9</w:t>
      </w:r>
    </w:p>
    <w:p w14:paraId="4AC59F98" w14:textId="5F2A3C51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T</w:t>
      </w:r>
      <w:r w:rsidR="00F90931">
        <w:rPr>
          <w:rFonts w:ascii="Arial" w:hAnsi="Arial" w:cs="Arial"/>
          <w:b/>
          <w:bCs/>
          <w:sz w:val="20"/>
          <w:szCs w:val="20"/>
        </w:rPr>
        <w:t>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Receptions</w:t>
      </w:r>
      <w:r w:rsidRPr="00444D77">
        <w:rPr>
          <w:rFonts w:ascii="Arial" w:hAnsi="Arial" w:cs="Arial"/>
          <w:sz w:val="20"/>
          <w:szCs w:val="20"/>
        </w:rPr>
        <w:t xml:space="preserve"> - 59, Brodie Oliver, Colorado Mines, 2015-2018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29</w:t>
      </w:r>
    </w:p>
    <w:p w14:paraId="1A886C01" w14:textId="56E85C70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All</w:t>
      </w:r>
      <w:r w:rsidRPr="00444D77">
        <w:rPr>
          <w:rFonts w:ascii="Arial" w:hAnsi="Arial" w:cs="Arial"/>
          <w:sz w:val="20"/>
          <w:szCs w:val="20"/>
        </w:rPr>
        <w:t>-</w:t>
      </w:r>
      <w:r w:rsidRPr="00F90931">
        <w:rPr>
          <w:rFonts w:ascii="Arial" w:hAnsi="Arial" w:cs="Arial"/>
          <w:b/>
          <w:bCs/>
          <w:sz w:val="20"/>
          <w:szCs w:val="20"/>
        </w:rPr>
        <w:t>Purpose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CF5B5D">
        <w:rPr>
          <w:rFonts w:ascii="Arial" w:hAnsi="Arial" w:cs="Arial"/>
          <w:b/>
          <w:bCs/>
          <w:sz w:val="20"/>
          <w:szCs w:val="20"/>
        </w:rPr>
        <w:t>Yards</w:t>
      </w:r>
      <w:r w:rsidRPr="00444D77">
        <w:rPr>
          <w:rFonts w:ascii="Arial" w:hAnsi="Arial" w:cs="Arial"/>
          <w:sz w:val="20"/>
          <w:szCs w:val="20"/>
        </w:rPr>
        <w:t xml:space="preserve"> - 7,092, Austin Ekeler, Western Colorado, 2013-2016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0</w:t>
      </w:r>
    </w:p>
    <w:p w14:paraId="7EA41769" w14:textId="49300CFD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oints</w:t>
      </w:r>
      <w:r w:rsidRPr="00444D77">
        <w:rPr>
          <w:rFonts w:ascii="Arial" w:hAnsi="Arial" w:cs="Arial"/>
          <w:sz w:val="20"/>
          <w:szCs w:val="20"/>
        </w:rPr>
        <w:t xml:space="preserve"> - 431, Greg O’Donnell, Colorado State Pueblo, 2012-2015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0</w:t>
      </w:r>
    </w:p>
    <w:p w14:paraId="7823080F" w14:textId="68CB9E4D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oint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Score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Kicking</w:t>
      </w:r>
      <w:r w:rsidRPr="00444D77">
        <w:rPr>
          <w:rFonts w:ascii="Arial" w:hAnsi="Arial" w:cs="Arial"/>
          <w:sz w:val="20"/>
          <w:szCs w:val="20"/>
        </w:rPr>
        <w:t xml:space="preserve"> - 431, Greg O’Donnell, Colorado State Pueblo, 2012-2015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0</w:t>
      </w:r>
    </w:p>
    <w:p w14:paraId="72F91D75" w14:textId="10757445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Field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Goals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F90931">
        <w:rPr>
          <w:rFonts w:ascii="Arial" w:hAnsi="Arial" w:cs="Arial"/>
          <w:b/>
          <w:bCs/>
          <w:sz w:val="20"/>
          <w:szCs w:val="20"/>
        </w:rPr>
        <w:t>Made</w:t>
      </w:r>
      <w:r w:rsidRPr="00444D77">
        <w:rPr>
          <w:rFonts w:ascii="Arial" w:hAnsi="Arial" w:cs="Arial"/>
          <w:sz w:val="20"/>
          <w:szCs w:val="20"/>
        </w:rPr>
        <w:t xml:space="preserve"> - 66 Mason Crosby, Colorado, 2003-2006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1</w:t>
      </w:r>
    </w:p>
    <w:p w14:paraId="59EC1500" w14:textId="0F118291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Tackles</w:t>
      </w:r>
      <w:r w:rsidRPr="00444D77">
        <w:rPr>
          <w:rFonts w:ascii="Arial" w:hAnsi="Arial" w:cs="Arial"/>
          <w:sz w:val="20"/>
          <w:szCs w:val="20"/>
        </w:rPr>
        <w:t xml:space="preserve"> - 505, Bob Knapton, Northern Colorado, 1978-1981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1</w:t>
      </w:r>
    </w:p>
    <w:p w14:paraId="50EE98CF" w14:textId="5103C476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Sacks</w:t>
      </w:r>
      <w:r w:rsidRPr="00444D77">
        <w:rPr>
          <w:rFonts w:ascii="Arial" w:hAnsi="Arial" w:cs="Arial"/>
          <w:sz w:val="20"/>
          <w:szCs w:val="20"/>
        </w:rPr>
        <w:t xml:space="preserve"> - 56.5, Brian Johnson, Colorado Mesa, 1986-1990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2</w:t>
      </w:r>
    </w:p>
    <w:p w14:paraId="6C69280B" w14:textId="3F22BCAE" w:rsidR="00444D77" w:rsidRP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unting</w:t>
      </w:r>
      <w:r w:rsidRPr="00444D77">
        <w:rPr>
          <w:rFonts w:ascii="Arial" w:hAnsi="Arial" w:cs="Arial"/>
          <w:sz w:val="20"/>
          <w:szCs w:val="20"/>
        </w:rPr>
        <w:t xml:space="preserve"> </w:t>
      </w:r>
      <w:r w:rsidRPr="00D20911">
        <w:rPr>
          <w:rFonts w:ascii="Arial" w:hAnsi="Arial" w:cs="Arial"/>
          <w:b/>
          <w:bCs/>
          <w:sz w:val="20"/>
          <w:szCs w:val="20"/>
        </w:rPr>
        <w:t>Average</w:t>
      </w:r>
      <w:r w:rsidRPr="00444D77">
        <w:rPr>
          <w:rFonts w:ascii="Arial" w:hAnsi="Arial" w:cs="Arial"/>
          <w:sz w:val="20"/>
          <w:szCs w:val="20"/>
        </w:rPr>
        <w:t xml:space="preserve"> - 47.78, Ryan Stonehouse, Colorado State, 2017-2021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3</w:t>
      </w:r>
    </w:p>
    <w:p w14:paraId="5811E12C" w14:textId="254CE330" w:rsidR="00444D77" w:rsidRDefault="00444D77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90931">
        <w:rPr>
          <w:rFonts w:ascii="Arial" w:hAnsi="Arial" w:cs="Arial"/>
          <w:b/>
          <w:bCs/>
          <w:sz w:val="20"/>
          <w:szCs w:val="20"/>
        </w:rPr>
        <w:t>Punts</w:t>
      </w:r>
      <w:r w:rsidRPr="00444D77">
        <w:rPr>
          <w:rFonts w:ascii="Arial" w:hAnsi="Arial" w:cs="Arial"/>
          <w:sz w:val="20"/>
          <w:szCs w:val="20"/>
        </w:rPr>
        <w:t xml:space="preserve"> - 281, Darragh O’Neill, Colorado, 2011-2014</w:t>
      </w:r>
      <w:r w:rsidR="00CF5B5D">
        <w:rPr>
          <w:rFonts w:ascii="Arial" w:hAnsi="Arial" w:cs="Arial"/>
          <w:sz w:val="20"/>
          <w:szCs w:val="20"/>
        </w:rPr>
        <w:tab/>
      </w:r>
      <w:r w:rsidR="005F5134">
        <w:rPr>
          <w:rFonts w:ascii="Arial" w:hAnsi="Arial" w:cs="Arial"/>
          <w:sz w:val="20"/>
          <w:szCs w:val="20"/>
        </w:rPr>
        <w:t>33</w:t>
      </w:r>
    </w:p>
    <w:p w14:paraId="7DDAEA22" w14:textId="100238D8" w:rsidR="005926E0" w:rsidRDefault="005926E0" w:rsidP="00C54B12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5926E0">
        <w:rPr>
          <w:rFonts w:ascii="Arial" w:hAnsi="Arial" w:cs="Arial"/>
          <w:b/>
          <w:bCs/>
          <w:sz w:val="20"/>
          <w:szCs w:val="20"/>
        </w:rPr>
        <w:t>Interceptions</w:t>
      </w:r>
      <w:r>
        <w:rPr>
          <w:rFonts w:ascii="Arial" w:hAnsi="Arial" w:cs="Arial"/>
          <w:sz w:val="20"/>
          <w:szCs w:val="20"/>
        </w:rPr>
        <w:t xml:space="preserve"> - </w:t>
      </w:r>
      <w:r w:rsidRPr="005926E0">
        <w:rPr>
          <w:rFonts w:ascii="Arial" w:hAnsi="Arial" w:cs="Arial"/>
          <w:sz w:val="20"/>
          <w:szCs w:val="20"/>
        </w:rPr>
        <w:t>21, Scott Wiedeman, Adams State, 1988-1991</w:t>
      </w:r>
      <w:r>
        <w:rPr>
          <w:rFonts w:ascii="Arial" w:hAnsi="Arial" w:cs="Arial"/>
          <w:sz w:val="20"/>
          <w:szCs w:val="20"/>
        </w:rPr>
        <w:tab/>
        <w:t>33</w:t>
      </w:r>
    </w:p>
    <w:p w14:paraId="404B606E" w14:textId="36AFCCBC" w:rsidR="003E1772" w:rsidRPr="00C54B12" w:rsidRDefault="003E1772" w:rsidP="00C54B12">
      <w:pPr>
        <w:tabs>
          <w:tab w:val="right" w:leader="dot" w:pos="10680"/>
        </w:tabs>
        <w:rPr>
          <w:rFonts w:ascii="Arial" w:hAnsi="Arial" w:cs="Arial"/>
          <w:sz w:val="20"/>
          <w:szCs w:val="20"/>
        </w:rPr>
      </w:pPr>
      <w:r w:rsidRPr="00C54B12">
        <w:rPr>
          <w:rFonts w:ascii="Arial" w:hAnsi="Arial" w:cs="Arial"/>
          <w:b/>
          <w:bCs/>
          <w:sz w:val="20"/>
          <w:szCs w:val="20"/>
        </w:rPr>
        <w:t>Punt Return Average</w:t>
      </w:r>
      <w:r w:rsidRPr="00C54B12">
        <w:rPr>
          <w:rFonts w:ascii="Arial" w:hAnsi="Arial" w:cs="Arial"/>
          <w:sz w:val="20"/>
          <w:szCs w:val="20"/>
        </w:rPr>
        <w:t xml:space="preserve"> </w:t>
      </w:r>
      <w:r w:rsidR="00A92BD9">
        <w:rPr>
          <w:rFonts w:ascii="Arial" w:hAnsi="Arial" w:cs="Arial"/>
          <w:sz w:val="20"/>
          <w:szCs w:val="20"/>
        </w:rPr>
        <w:t>-</w:t>
      </w:r>
      <w:r w:rsidRPr="00C54B12">
        <w:rPr>
          <w:rFonts w:ascii="Arial" w:hAnsi="Arial" w:cs="Arial"/>
          <w:sz w:val="20"/>
          <w:szCs w:val="20"/>
        </w:rPr>
        <w:t xml:space="preserve"> </w:t>
      </w:r>
      <w:r w:rsidR="00A92BD9">
        <w:rPr>
          <w:rFonts w:ascii="Arial" w:hAnsi="Arial" w:cs="Arial"/>
          <w:sz w:val="20"/>
          <w:szCs w:val="20"/>
        </w:rPr>
        <w:t xml:space="preserve">32.0, </w:t>
      </w:r>
      <w:r w:rsidR="00C54B12" w:rsidRPr="00C54B12">
        <w:rPr>
          <w:rFonts w:ascii="Arial" w:hAnsi="Arial" w:cs="Arial"/>
          <w:sz w:val="20"/>
          <w:szCs w:val="20"/>
        </w:rPr>
        <w:t>Reed Duvall, Fort Lewis, 2001, 2004-2006</w:t>
      </w:r>
      <w:r w:rsidR="00B86016" w:rsidRPr="00C54B12">
        <w:rPr>
          <w:rFonts w:ascii="Arial" w:hAnsi="Arial" w:cs="Arial"/>
          <w:sz w:val="20"/>
          <w:szCs w:val="20"/>
        </w:rPr>
        <w:tab/>
        <w:t>34</w:t>
      </w:r>
    </w:p>
    <w:p w14:paraId="55861B6A" w14:textId="4DDED9DC" w:rsidR="003E1772" w:rsidRDefault="003E1772" w:rsidP="003E1772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B86016">
        <w:rPr>
          <w:rFonts w:ascii="Arial" w:hAnsi="Arial" w:cs="Arial"/>
          <w:b/>
          <w:bCs/>
          <w:sz w:val="20"/>
          <w:szCs w:val="20"/>
        </w:rPr>
        <w:t>Kickoff Return Average</w:t>
      </w:r>
      <w:r>
        <w:rPr>
          <w:rFonts w:ascii="Arial" w:hAnsi="Arial" w:cs="Arial"/>
          <w:sz w:val="20"/>
          <w:szCs w:val="20"/>
        </w:rPr>
        <w:t xml:space="preserve"> - </w:t>
      </w:r>
      <w:r w:rsidR="00B86016" w:rsidRPr="00B86016">
        <w:rPr>
          <w:rFonts w:ascii="Arial" w:hAnsi="Arial" w:cs="Arial"/>
          <w:sz w:val="20"/>
          <w:szCs w:val="20"/>
        </w:rPr>
        <w:t>42.2, Byron White, Colorado, 1935-1937</w:t>
      </w:r>
      <w:r w:rsidR="00B86016">
        <w:rPr>
          <w:rFonts w:ascii="Arial" w:hAnsi="Arial" w:cs="Arial"/>
          <w:sz w:val="20"/>
          <w:szCs w:val="20"/>
        </w:rPr>
        <w:tab/>
        <w:t>34</w:t>
      </w:r>
    </w:p>
    <w:p w14:paraId="4E8500E5" w14:textId="77777777" w:rsidR="005926E0" w:rsidRDefault="005926E0" w:rsidP="00F90931">
      <w:pPr>
        <w:tabs>
          <w:tab w:val="right" w:leader="dot" w:pos="10800"/>
        </w:tabs>
        <w:rPr>
          <w:rFonts w:ascii="Arial" w:hAnsi="Arial" w:cs="Arial"/>
          <w:b/>
          <w:bCs/>
          <w:sz w:val="20"/>
          <w:szCs w:val="20"/>
        </w:rPr>
      </w:pPr>
    </w:p>
    <w:p w14:paraId="500E2365" w14:textId="03221B7B" w:rsidR="00E17013" w:rsidRDefault="00E17013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3901FC">
        <w:rPr>
          <w:rFonts w:ascii="Arial" w:hAnsi="Arial" w:cs="Arial"/>
          <w:b/>
          <w:bCs/>
          <w:sz w:val="20"/>
          <w:szCs w:val="20"/>
        </w:rPr>
        <w:t>Coaching</w:t>
      </w:r>
    </w:p>
    <w:p w14:paraId="13CD8394" w14:textId="77E09715" w:rsidR="00E17013" w:rsidRDefault="00E17013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3901FC">
        <w:rPr>
          <w:rFonts w:ascii="Arial" w:hAnsi="Arial" w:cs="Arial"/>
          <w:b/>
          <w:bCs/>
          <w:sz w:val="20"/>
          <w:szCs w:val="20"/>
        </w:rPr>
        <w:t>Victories</w:t>
      </w:r>
      <w:r>
        <w:rPr>
          <w:rFonts w:ascii="Arial" w:hAnsi="Arial" w:cs="Arial"/>
          <w:sz w:val="20"/>
          <w:szCs w:val="20"/>
        </w:rPr>
        <w:t xml:space="preserve"> </w:t>
      </w:r>
      <w:r w:rsidR="003A2FDD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 xml:space="preserve"> </w:t>
      </w:r>
      <w:r w:rsidR="003901FC">
        <w:rPr>
          <w:rFonts w:ascii="Arial" w:hAnsi="Arial" w:cs="Arial"/>
          <w:sz w:val="20"/>
          <w:szCs w:val="20"/>
        </w:rPr>
        <w:t>169</w:t>
      </w:r>
      <w:r w:rsidR="003A2FDD">
        <w:rPr>
          <w:rFonts w:ascii="Arial" w:hAnsi="Arial" w:cs="Arial"/>
          <w:sz w:val="20"/>
          <w:szCs w:val="20"/>
        </w:rPr>
        <w:t>-109-1, 60.8%</w:t>
      </w:r>
      <w:r w:rsidR="003901F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Fisher DeBerry, Air Force</w:t>
      </w:r>
      <w:r w:rsidR="003901FC">
        <w:rPr>
          <w:rFonts w:ascii="Arial" w:hAnsi="Arial" w:cs="Arial"/>
          <w:sz w:val="20"/>
          <w:szCs w:val="20"/>
        </w:rPr>
        <w:tab/>
      </w:r>
      <w:r w:rsidR="003E1772">
        <w:rPr>
          <w:rFonts w:ascii="Arial" w:hAnsi="Arial" w:cs="Arial"/>
          <w:sz w:val="20"/>
          <w:szCs w:val="20"/>
        </w:rPr>
        <w:t>35</w:t>
      </w:r>
    </w:p>
    <w:p w14:paraId="42C98C0F" w14:textId="4CBFF464" w:rsidR="00E17013" w:rsidRDefault="00E17013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3901FC">
        <w:rPr>
          <w:rFonts w:ascii="Arial" w:hAnsi="Arial" w:cs="Arial"/>
          <w:b/>
          <w:bCs/>
          <w:sz w:val="20"/>
          <w:szCs w:val="20"/>
        </w:rPr>
        <w:t>Percentage</w:t>
      </w:r>
      <w:r>
        <w:rPr>
          <w:rFonts w:ascii="Arial" w:hAnsi="Arial" w:cs="Arial"/>
          <w:sz w:val="20"/>
          <w:szCs w:val="20"/>
        </w:rPr>
        <w:t xml:space="preserve"> </w:t>
      </w:r>
      <w:r w:rsidR="003A2FDD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</w:t>
      </w:r>
      <w:r w:rsidR="003901FC">
        <w:rPr>
          <w:rFonts w:ascii="Arial" w:hAnsi="Arial" w:cs="Arial"/>
          <w:sz w:val="20"/>
          <w:szCs w:val="20"/>
        </w:rPr>
        <w:t>7</w:t>
      </w:r>
      <w:r w:rsidR="003A2FDD">
        <w:rPr>
          <w:rFonts w:ascii="Arial" w:hAnsi="Arial" w:cs="Arial"/>
          <w:sz w:val="20"/>
          <w:szCs w:val="20"/>
        </w:rPr>
        <w:t>8.4</w:t>
      </w:r>
      <w:r w:rsidR="003901FC">
        <w:rPr>
          <w:rFonts w:ascii="Arial" w:hAnsi="Arial" w:cs="Arial"/>
          <w:sz w:val="20"/>
          <w:szCs w:val="20"/>
        </w:rPr>
        <w:t>%</w:t>
      </w:r>
      <w:r w:rsidR="003A2FDD">
        <w:rPr>
          <w:rFonts w:ascii="Arial" w:hAnsi="Arial" w:cs="Arial"/>
          <w:sz w:val="20"/>
          <w:szCs w:val="20"/>
        </w:rPr>
        <w:t xml:space="preserve"> (131-26-0)</w:t>
      </w:r>
      <w:r w:rsidR="003901F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John Wristen, Colorado State Pueblo</w:t>
      </w:r>
      <w:r w:rsidR="003901FC">
        <w:rPr>
          <w:rFonts w:ascii="Arial" w:hAnsi="Arial" w:cs="Arial"/>
          <w:sz w:val="20"/>
          <w:szCs w:val="20"/>
        </w:rPr>
        <w:tab/>
      </w:r>
      <w:r w:rsidR="003E1772">
        <w:rPr>
          <w:rFonts w:ascii="Arial" w:hAnsi="Arial" w:cs="Arial"/>
          <w:sz w:val="20"/>
          <w:szCs w:val="20"/>
        </w:rPr>
        <w:t>36</w:t>
      </w:r>
    </w:p>
    <w:p w14:paraId="0AE9BD06" w14:textId="71700EF0" w:rsidR="00E17013" w:rsidRPr="00444D77" w:rsidRDefault="00E17013" w:rsidP="00F90931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3901FC">
        <w:rPr>
          <w:rFonts w:ascii="Arial" w:hAnsi="Arial" w:cs="Arial"/>
          <w:b/>
          <w:bCs/>
          <w:sz w:val="20"/>
          <w:szCs w:val="20"/>
        </w:rPr>
        <w:t>Games</w:t>
      </w:r>
      <w:r w:rsidR="004F2FF1">
        <w:rPr>
          <w:rFonts w:ascii="Arial" w:hAnsi="Arial" w:cs="Arial"/>
          <w:b/>
          <w:bCs/>
          <w:sz w:val="20"/>
          <w:szCs w:val="20"/>
        </w:rPr>
        <w:t xml:space="preserve"> Coaches</w:t>
      </w:r>
      <w:r>
        <w:rPr>
          <w:rFonts w:ascii="Arial" w:hAnsi="Arial" w:cs="Arial"/>
          <w:sz w:val="20"/>
          <w:szCs w:val="20"/>
        </w:rPr>
        <w:t xml:space="preserve"> </w:t>
      </w:r>
      <w:r w:rsidR="00417324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 xml:space="preserve"> </w:t>
      </w:r>
      <w:r w:rsidR="003901FC">
        <w:rPr>
          <w:rFonts w:ascii="Arial" w:hAnsi="Arial" w:cs="Arial"/>
          <w:sz w:val="20"/>
          <w:szCs w:val="20"/>
        </w:rPr>
        <w:t>292</w:t>
      </w:r>
      <w:r w:rsidR="003A2FDD">
        <w:rPr>
          <w:rFonts w:ascii="Arial" w:hAnsi="Arial" w:cs="Arial"/>
          <w:sz w:val="20"/>
          <w:szCs w:val="20"/>
        </w:rPr>
        <w:t xml:space="preserve"> (137-150-</w:t>
      </w:r>
      <w:r w:rsidR="00417324">
        <w:rPr>
          <w:rFonts w:ascii="Arial" w:hAnsi="Arial" w:cs="Arial"/>
          <w:sz w:val="20"/>
          <w:szCs w:val="20"/>
        </w:rPr>
        <w:t>5, 47.8%)</w:t>
      </w:r>
      <w:r w:rsidR="003901FC">
        <w:rPr>
          <w:rFonts w:ascii="Arial" w:hAnsi="Arial" w:cs="Arial"/>
          <w:sz w:val="20"/>
          <w:szCs w:val="20"/>
        </w:rPr>
        <w:t>, Jerry Carle, Colorado College</w:t>
      </w:r>
      <w:r w:rsidR="003901FC">
        <w:rPr>
          <w:rFonts w:ascii="Arial" w:hAnsi="Arial" w:cs="Arial"/>
          <w:sz w:val="20"/>
          <w:szCs w:val="20"/>
        </w:rPr>
        <w:tab/>
      </w:r>
      <w:r w:rsidR="003E1772">
        <w:rPr>
          <w:rFonts w:ascii="Arial" w:hAnsi="Arial" w:cs="Arial"/>
          <w:sz w:val="20"/>
          <w:szCs w:val="20"/>
        </w:rPr>
        <w:t>36</w:t>
      </w:r>
    </w:p>
    <w:p w14:paraId="7AB5EB8B" w14:textId="0ED53914" w:rsidR="00417324" w:rsidRPr="00F73088" w:rsidRDefault="00417324" w:rsidP="00417324">
      <w:pPr>
        <w:tabs>
          <w:tab w:val="right" w:leader="dot" w:pos="10800"/>
        </w:tabs>
        <w:rPr>
          <w:rFonts w:ascii="Arial" w:hAnsi="Arial" w:cs="Arial"/>
          <w:sz w:val="20"/>
          <w:szCs w:val="20"/>
        </w:rPr>
      </w:pPr>
      <w:r w:rsidRPr="00F73088">
        <w:rPr>
          <w:rFonts w:ascii="Arial" w:hAnsi="Arial" w:cs="Arial"/>
          <w:b/>
          <w:bCs/>
          <w:sz w:val="20"/>
          <w:szCs w:val="20"/>
        </w:rPr>
        <w:t>Seasons</w:t>
      </w:r>
      <w:r w:rsidRPr="00F73088">
        <w:rPr>
          <w:rFonts w:ascii="Arial" w:hAnsi="Arial" w:cs="Arial"/>
          <w:b/>
          <w:bCs/>
          <w:sz w:val="20"/>
          <w:szCs w:val="20"/>
        </w:rPr>
        <w:t xml:space="preserve"> Coaches</w:t>
      </w:r>
      <w:r w:rsidRPr="00F73088">
        <w:rPr>
          <w:rFonts w:ascii="Arial" w:hAnsi="Arial" w:cs="Arial"/>
          <w:sz w:val="20"/>
          <w:szCs w:val="20"/>
        </w:rPr>
        <w:t xml:space="preserve"> - </w:t>
      </w:r>
      <w:r w:rsidRPr="00F73088">
        <w:rPr>
          <w:rFonts w:ascii="Arial" w:hAnsi="Arial" w:cs="Arial"/>
          <w:sz w:val="20"/>
          <w:szCs w:val="20"/>
        </w:rPr>
        <w:t>33</w:t>
      </w:r>
      <w:r w:rsidRPr="00F73088">
        <w:rPr>
          <w:rFonts w:ascii="Arial" w:hAnsi="Arial" w:cs="Arial"/>
          <w:sz w:val="20"/>
          <w:szCs w:val="20"/>
        </w:rPr>
        <w:t xml:space="preserve"> (</w:t>
      </w:r>
      <w:r w:rsidR="00F73088" w:rsidRPr="00F73088">
        <w:rPr>
          <w:rFonts w:ascii="Arial" w:hAnsi="Arial" w:cs="Arial"/>
          <w:sz w:val="20"/>
          <w:szCs w:val="20"/>
        </w:rPr>
        <w:t>1957-1989</w:t>
      </w:r>
      <w:r w:rsidR="00F73088" w:rsidRPr="00F73088">
        <w:rPr>
          <w:rFonts w:ascii="Arial" w:hAnsi="Arial" w:cs="Arial"/>
          <w:sz w:val="20"/>
          <w:szCs w:val="20"/>
        </w:rPr>
        <w:t xml:space="preserve">, </w:t>
      </w:r>
      <w:r w:rsidRPr="00F73088">
        <w:rPr>
          <w:rFonts w:ascii="Arial" w:hAnsi="Arial" w:cs="Arial"/>
          <w:sz w:val="20"/>
          <w:szCs w:val="20"/>
        </w:rPr>
        <w:t>137-150-5, 47.8%), Jerry Carle, Colorado College</w:t>
      </w:r>
      <w:r w:rsidRPr="00F73088">
        <w:rPr>
          <w:rFonts w:ascii="Arial" w:hAnsi="Arial" w:cs="Arial"/>
          <w:sz w:val="20"/>
          <w:szCs w:val="20"/>
        </w:rPr>
        <w:tab/>
        <w:t>36</w:t>
      </w:r>
    </w:p>
    <w:p w14:paraId="36C70F96" w14:textId="08F592FA" w:rsidR="009918F1" w:rsidRPr="005D1975" w:rsidRDefault="009918F1" w:rsidP="003B5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</w:t>
      </w:r>
      <w:r w:rsidR="00CE2722">
        <w:rPr>
          <w:rFonts w:ascii="Arial" w:hAnsi="Arial" w:cs="Arial"/>
          <w:b/>
          <w:bCs/>
          <w:sz w:val="32"/>
          <w:szCs w:val="28"/>
        </w:rPr>
        <w:t>e</w:t>
      </w:r>
    </w:p>
    <w:p w14:paraId="40D3F777" w14:textId="77777777" w:rsidR="004D2FC3" w:rsidRPr="005D1975" w:rsidRDefault="004D2FC3" w:rsidP="003B5144">
      <w:pPr>
        <w:rPr>
          <w:rFonts w:ascii="Arial" w:hAnsi="Arial" w:cs="Arial"/>
          <w:b/>
          <w:bCs/>
        </w:rPr>
      </w:pPr>
    </w:p>
    <w:p w14:paraId="5FDED908" w14:textId="1ADAF0F8" w:rsidR="00E37279" w:rsidRPr="00CC4D83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  <w:b/>
          <w:bCs/>
        </w:rPr>
        <w:t>Rushing</w:t>
      </w:r>
      <w:r w:rsidR="00B566F7">
        <w:rPr>
          <w:rFonts w:ascii="Arial" w:hAnsi="Arial" w:cs="Arial"/>
          <w:b/>
          <w:bCs/>
        </w:rPr>
        <w:t xml:space="preserve"> Yards</w:t>
      </w:r>
      <w:r w:rsidR="00CC4D83">
        <w:rPr>
          <w:rFonts w:ascii="Arial" w:hAnsi="Arial" w:cs="Arial"/>
        </w:rPr>
        <w:t xml:space="preserve"> (carries, </w:t>
      </w:r>
      <w:r w:rsidR="00B055AF">
        <w:rPr>
          <w:rFonts w:ascii="Arial" w:hAnsi="Arial" w:cs="Arial"/>
        </w:rPr>
        <w:t>touchdowns</w:t>
      </w:r>
      <w:r w:rsidR="00CC4D83">
        <w:rPr>
          <w:rFonts w:ascii="Arial" w:hAnsi="Arial" w:cs="Arial"/>
        </w:rPr>
        <w:t>)</w:t>
      </w:r>
    </w:p>
    <w:p w14:paraId="0339032B" w14:textId="263D5579" w:rsidR="00E37279" w:rsidRPr="005D1975" w:rsidRDefault="00E11990" w:rsidP="003B5144">
      <w:pPr>
        <w:rPr>
          <w:rFonts w:ascii="Arial" w:hAnsi="Arial" w:cs="Arial"/>
        </w:rPr>
      </w:pPr>
      <w:r>
        <w:rPr>
          <w:rFonts w:ascii="Arial" w:hAnsi="Arial" w:cs="Arial"/>
        </w:rPr>
        <w:t>374</w:t>
      </w:r>
      <w:r w:rsidR="004444D0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19</w:t>
      </w:r>
      <w:r w:rsidR="004444D0">
        <w:rPr>
          <w:rFonts w:ascii="Arial" w:hAnsi="Arial" w:cs="Arial"/>
        </w:rPr>
        <w:t>, 5)</w:t>
      </w:r>
      <w:r w:rsidR="00E37279" w:rsidRPr="005D1975">
        <w:rPr>
          <w:rFonts w:ascii="Arial" w:hAnsi="Arial" w:cs="Arial"/>
        </w:rPr>
        <w:t xml:space="preserve">, Dutch Clark, Colorado College vs. Wyoming, </w:t>
      </w:r>
      <w:r w:rsidR="003218B1" w:rsidRPr="005D1975">
        <w:rPr>
          <w:rFonts w:ascii="Arial" w:hAnsi="Arial" w:cs="Arial"/>
        </w:rPr>
        <w:t xml:space="preserve">November </w:t>
      </w:r>
      <w:r w:rsidR="00E37279" w:rsidRPr="005D1975">
        <w:rPr>
          <w:rFonts w:ascii="Arial" w:hAnsi="Arial" w:cs="Arial"/>
        </w:rPr>
        <w:t>24</w:t>
      </w:r>
      <w:r w:rsidR="003218B1" w:rsidRPr="005D1975">
        <w:rPr>
          <w:rFonts w:ascii="Arial" w:hAnsi="Arial" w:cs="Arial"/>
        </w:rPr>
        <w:t xml:space="preserve">, </w:t>
      </w:r>
      <w:r w:rsidR="00E37279" w:rsidRPr="005D1975">
        <w:rPr>
          <w:rFonts w:ascii="Arial" w:hAnsi="Arial" w:cs="Arial"/>
        </w:rPr>
        <w:t>1928</w:t>
      </w:r>
    </w:p>
    <w:p w14:paraId="5D712AAC" w14:textId="308C642A" w:rsidR="005D175A" w:rsidRDefault="005D175A" w:rsidP="003B5144">
      <w:pPr>
        <w:rPr>
          <w:rFonts w:ascii="Arial" w:hAnsi="Arial" w:cs="Arial"/>
        </w:rPr>
      </w:pPr>
      <w:r>
        <w:rPr>
          <w:rFonts w:ascii="Arial" w:hAnsi="Arial" w:cs="Arial"/>
        </w:rPr>
        <w:t>344</w:t>
      </w:r>
      <w:r w:rsidR="00CC4D83">
        <w:rPr>
          <w:rFonts w:ascii="Arial" w:hAnsi="Arial" w:cs="Arial"/>
        </w:rPr>
        <w:t xml:space="preserve"> (30, 4)</w:t>
      </w:r>
      <w:r>
        <w:rPr>
          <w:rFonts w:ascii="Arial" w:hAnsi="Arial" w:cs="Arial"/>
        </w:rPr>
        <w:t>, Marquis Malcom, Colorado C</w:t>
      </w:r>
      <w:r w:rsidR="00A836C1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llege vs. Macalester, </w:t>
      </w:r>
      <w:r w:rsidR="00D50FFA">
        <w:rPr>
          <w:rFonts w:ascii="Arial" w:hAnsi="Arial" w:cs="Arial"/>
        </w:rPr>
        <w:t xml:space="preserve">October 9, </w:t>
      </w:r>
      <w:r>
        <w:rPr>
          <w:rFonts w:ascii="Arial" w:hAnsi="Arial" w:cs="Arial"/>
        </w:rPr>
        <w:t>2004</w:t>
      </w:r>
    </w:p>
    <w:p w14:paraId="3D3B3461" w14:textId="1DEB79DE" w:rsidR="00E37279" w:rsidRPr="005D1975" w:rsidRDefault="00CC4D83" w:rsidP="003B5144">
      <w:pPr>
        <w:rPr>
          <w:rFonts w:ascii="Arial" w:hAnsi="Arial" w:cs="Arial"/>
        </w:rPr>
      </w:pPr>
      <w:r>
        <w:rPr>
          <w:rFonts w:ascii="Arial" w:hAnsi="Arial" w:cs="Arial"/>
        </w:rPr>
        <w:t>344 (33, 5)</w:t>
      </w:r>
      <w:r w:rsidR="00E37279" w:rsidRPr="005D1975">
        <w:rPr>
          <w:rFonts w:ascii="Arial" w:hAnsi="Arial" w:cs="Arial"/>
        </w:rPr>
        <w:t xml:space="preserve">, Austin Ekeler, </w:t>
      </w:r>
      <w:r w:rsidR="002D7163" w:rsidRPr="005D1975">
        <w:rPr>
          <w:rFonts w:ascii="Arial" w:hAnsi="Arial" w:cs="Arial"/>
        </w:rPr>
        <w:t>Western Colorado</w:t>
      </w:r>
      <w:r w:rsidR="00E37279" w:rsidRPr="005D1975">
        <w:rPr>
          <w:rFonts w:ascii="Arial" w:hAnsi="Arial" w:cs="Arial"/>
        </w:rPr>
        <w:t xml:space="preserve"> vs. Western New Mexico, </w:t>
      </w:r>
      <w:r w:rsidR="002D7163" w:rsidRPr="005D1975">
        <w:rPr>
          <w:rFonts w:ascii="Arial" w:hAnsi="Arial" w:cs="Arial"/>
        </w:rPr>
        <w:t>Oct</w:t>
      </w:r>
      <w:r w:rsidR="003218B1" w:rsidRPr="005D1975">
        <w:rPr>
          <w:rFonts w:ascii="Arial" w:hAnsi="Arial" w:cs="Arial"/>
        </w:rPr>
        <w:t>ober</w:t>
      </w:r>
      <w:r w:rsidR="002D7163" w:rsidRPr="005D1975">
        <w:rPr>
          <w:rFonts w:ascii="Arial" w:hAnsi="Arial" w:cs="Arial"/>
        </w:rPr>
        <w:t xml:space="preserve"> 24, </w:t>
      </w:r>
      <w:r w:rsidR="00E37279" w:rsidRPr="005D1975">
        <w:rPr>
          <w:rFonts w:ascii="Arial" w:hAnsi="Arial" w:cs="Arial"/>
        </w:rPr>
        <w:t>2015</w:t>
      </w:r>
    </w:p>
    <w:p w14:paraId="23554A14" w14:textId="285D0839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42</w:t>
      </w:r>
      <w:r w:rsidR="003447C3">
        <w:rPr>
          <w:rFonts w:ascii="Arial" w:hAnsi="Arial" w:cs="Arial"/>
        </w:rPr>
        <w:t xml:space="preserve"> (34, 1)</w:t>
      </w:r>
      <w:r w:rsidRPr="005D1975">
        <w:rPr>
          <w:rFonts w:ascii="Arial" w:hAnsi="Arial" w:cs="Arial"/>
        </w:rPr>
        <w:t>, Charlie Davis, Colorado vs. Oklahoma State, Nov</w:t>
      </w:r>
      <w:r w:rsidR="003218B1" w:rsidRPr="005D1975">
        <w:rPr>
          <w:rFonts w:ascii="Arial" w:hAnsi="Arial" w:cs="Arial"/>
        </w:rPr>
        <w:t>ember</w:t>
      </w:r>
      <w:r w:rsidRPr="005D1975">
        <w:rPr>
          <w:rFonts w:ascii="Arial" w:hAnsi="Arial" w:cs="Arial"/>
        </w:rPr>
        <w:t xml:space="preserve"> 13, 1971</w:t>
      </w:r>
    </w:p>
    <w:p w14:paraId="1A07ADC5" w14:textId="402A50FA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 xml:space="preserve">327, Bill Rhodes, </w:t>
      </w:r>
      <w:r w:rsidR="002D7163" w:rsidRPr="005D1975">
        <w:rPr>
          <w:rFonts w:ascii="Arial" w:hAnsi="Arial" w:cs="Arial"/>
        </w:rPr>
        <w:t>Western Colorado</w:t>
      </w:r>
      <w:r w:rsidRPr="005D1975">
        <w:rPr>
          <w:rFonts w:ascii="Arial" w:hAnsi="Arial" w:cs="Arial"/>
        </w:rPr>
        <w:t xml:space="preserve"> vs. Adams State, </w:t>
      </w:r>
      <w:r w:rsidR="004D2FC3" w:rsidRPr="005D1975">
        <w:rPr>
          <w:rFonts w:ascii="Arial" w:hAnsi="Arial" w:cs="Arial"/>
        </w:rPr>
        <w:t xml:space="preserve">October 20, </w:t>
      </w:r>
      <w:r w:rsidRPr="005D1975">
        <w:rPr>
          <w:rFonts w:ascii="Arial" w:hAnsi="Arial" w:cs="Arial"/>
        </w:rPr>
        <w:t>1956</w:t>
      </w:r>
    </w:p>
    <w:p w14:paraId="6CAD8B89" w14:textId="64AF82AB" w:rsidR="0079137D" w:rsidRPr="005D1975" w:rsidRDefault="0079137D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21</w:t>
      </w:r>
      <w:r w:rsidR="003447C3">
        <w:rPr>
          <w:rFonts w:ascii="Arial" w:hAnsi="Arial" w:cs="Arial"/>
        </w:rPr>
        <w:t xml:space="preserve"> (35, 4)</w:t>
      </w:r>
      <w:r w:rsidRPr="005D1975">
        <w:rPr>
          <w:rFonts w:ascii="Arial" w:hAnsi="Arial" w:cs="Arial"/>
        </w:rPr>
        <w:t xml:space="preserve">, Michael Zeman, </w:t>
      </w:r>
      <w:r w:rsidR="00B1710E" w:rsidRPr="005D1975">
        <w:rPr>
          <w:rFonts w:ascii="Arial" w:hAnsi="Arial" w:cs="Arial"/>
        </w:rPr>
        <w:t xml:space="preserve">Colorado </w:t>
      </w:r>
      <w:r w:rsidRPr="005D1975">
        <w:rPr>
          <w:rFonts w:ascii="Arial" w:hAnsi="Arial" w:cs="Arial"/>
        </w:rPr>
        <w:t>Mines at South Dakota Mines, November 2, 2019</w:t>
      </w:r>
    </w:p>
    <w:p w14:paraId="33A22380" w14:textId="39E1CC32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20</w:t>
      </w:r>
      <w:r w:rsidR="002C59F7">
        <w:rPr>
          <w:rFonts w:ascii="Arial" w:hAnsi="Arial" w:cs="Arial"/>
        </w:rPr>
        <w:t xml:space="preserve"> (21, 2)</w:t>
      </w:r>
      <w:r w:rsidRPr="005D1975">
        <w:rPr>
          <w:rFonts w:ascii="Arial" w:hAnsi="Arial" w:cs="Arial"/>
        </w:rPr>
        <w:t xml:space="preserve">, Mike Vaughn, Colorado Mesa vs Southern Utah, </w:t>
      </w:r>
      <w:r w:rsidR="0076065E" w:rsidRPr="005D1975">
        <w:rPr>
          <w:rFonts w:ascii="Arial" w:hAnsi="Arial" w:cs="Arial"/>
        </w:rPr>
        <w:t xml:space="preserve">November 21, </w:t>
      </w:r>
      <w:r w:rsidRPr="005D1975">
        <w:rPr>
          <w:rFonts w:ascii="Arial" w:hAnsi="Arial" w:cs="Arial"/>
        </w:rPr>
        <w:t>1987</w:t>
      </w:r>
    </w:p>
    <w:p w14:paraId="6E38C388" w14:textId="23ACE60C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17</w:t>
      </w:r>
      <w:r w:rsidR="00D00442">
        <w:rPr>
          <w:rFonts w:ascii="Arial" w:hAnsi="Arial" w:cs="Arial"/>
        </w:rPr>
        <w:t xml:space="preserve"> (35, 1)</w:t>
      </w:r>
      <w:r w:rsidRPr="005D1975">
        <w:rPr>
          <w:rFonts w:ascii="Arial" w:hAnsi="Arial" w:cs="Arial"/>
        </w:rPr>
        <w:t>, Rashaan Salaam, Colorado at Texas, Oct</w:t>
      </w:r>
      <w:r w:rsidR="003218B1" w:rsidRPr="005D1975">
        <w:rPr>
          <w:rFonts w:ascii="Arial" w:hAnsi="Arial" w:cs="Arial"/>
        </w:rPr>
        <w:t>ober</w:t>
      </w:r>
      <w:r w:rsidRPr="005D1975">
        <w:rPr>
          <w:rFonts w:ascii="Arial" w:hAnsi="Arial" w:cs="Arial"/>
        </w:rPr>
        <w:t xml:space="preserve"> 1, 1994</w:t>
      </w:r>
    </w:p>
    <w:p w14:paraId="12B2370A" w14:textId="145160C7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16</w:t>
      </w:r>
      <w:r w:rsidR="00981AC7">
        <w:rPr>
          <w:rFonts w:ascii="Arial" w:hAnsi="Arial" w:cs="Arial"/>
        </w:rPr>
        <w:t xml:space="preserve"> (32, 3)</w:t>
      </w:r>
      <w:r w:rsidRPr="005D1975">
        <w:rPr>
          <w:rFonts w:ascii="Arial" w:hAnsi="Arial" w:cs="Arial"/>
        </w:rPr>
        <w:t xml:space="preserve">, Austin Ekeler, </w:t>
      </w:r>
      <w:r w:rsidR="002D7163" w:rsidRPr="005D1975">
        <w:rPr>
          <w:rFonts w:ascii="Arial" w:hAnsi="Arial" w:cs="Arial"/>
        </w:rPr>
        <w:t>Western Colorado</w:t>
      </w:r>
      <w:r w:rsidRPr="005D1975">
        <w:rPr>
          <w:rFonts w:ascii="Arial" w:hAnsi="Arial" w:cs="Arial"/>
        </w:rPr>
        <w:t xml:space="preserve"> vs. Colorado Mines, </w:t>
      </w:r>
      <w:r w:rsidR="003218B1" w:rsidRPr="005D1975">
        <w:rPr>
          <w:rFonts w:ascii="Arial" w:hAnsi="Arial" w:cs="Arial"/>
        </w:rPr>
        <w:t xml:space="preserve">September </w:t>
      </w:r>
      <w:r w:rsidRPr="005D1975">
        <w:rPr>
          <w:rFonts w:ascii="Arial" w:hAnsi="Arial" w:cs="Arial"/>
        </w:rPr>
        <w:t>23</w:t>
      </w:r>
      <w:r w:rsidR="003218B1" w:rsidRPr="005D1975">
        <w:rPr>
          <w:rFonts w:ascii="Arial" w:hAnsi="Arial" w:cs="Arial"/>
        </w:rPr>
        <w:t xml:space="preserve">, </w:t>
      </w:r>
      <w:r w:rsidRPr="005D1975">
        <w:rPr>
          <w:rFonts w:ascii="Arial" w:hAnsi="Arial" w:cs="Arial"/>
        </w:rPr>
        <w:t>2016</w:t>
      </w:r>
    </w:p>
    <w:p w14:paraId="54313B65" w14:textId="7A768151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12</w:t>
      </w:r>
      <w:r w:rsidR="00981AC7">
        <w:rPr>
          <w:rFonts w:ascii="Arial" w:hAnsi="Arial" w:cs="Arial"/>
        </w:rPr>
        <w:t xml:space="preserve"> (30, 4)</w:t>
      </w:r>
      <w:r w:rsidRPr="005D1975">
        <w:rPr>
          <w:rFonts w:ascii="Arial" w:hAnsi="Arial" w:cs="Arial"/>
        </w:rPr>
        <w:t xml:space="preserve">, Kapri Bibbs, Colorado State vs. Nevada, </w:t>
      </w:r>
      <w:r w:rsidR="00CF4048" w:rsidRPr="005D1975">
        <w:rPr>
          <w:rFonts w:ascii="Arial" w:hAnsi="Arial" w:cs="Arial"/>
        </w:rPr>
        <w:t xml:space="preserve">November </w:t>
      </w:r>
      <w:r w:rsidRPr="005D1975">
        <w:rPr>
          <w:rFonts w:ascii="Arial" w:hAnsi="Arial" w:cs="Arial"/>
        </w:rPr>
        <w:t>9</w:t>
      </w:r>
      <w:r w:rsidR="00CF4048" w:rsidRPr="005D1975">
        <w:rPr>
          <w:rFonts w:ascii="Arial" w:hAnsi="Arial" w:cs="Arial"/>
        </w:rPr>
        <w:t xml:space="preserve">, </w:t>
      </w:r>
      <w:r w:rsidRPr="005D1975">
        <w:rPr>
          <w:rFonts w:ascii="Arial" w:hAnsi="Arial" w:cs="Arial"/>
        </w:rPr>
        <w:t>2013</w:t>
      </w:r>
    </w:p>
    <w:p w14:paraId="2B42FE02" w14:textId="73C5684C" w:rsidR="0079137D" w:rsidRPr="005D1975" w:rsidRDefault="0079137D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12</w:t>
      </w:r>
      <w:r w:rsidR="00981AC7">
        <w:rPr>
          <w:rFonts w:ascii="Arial" w:hAnsi="Arial" w:cs="Arial"/>
        </w:rPr>
        <w:t xml:space="preserve"> (31, 3)</w:t>
      </w:r>
      <w:r w:rsidRPr="005D1975">
        <w:rPr>
          <w:rFonts w:ascii="Arial" w:hAnsi="Arial" w:cs="Arial"/>
        </w:rPr>
        <w:t>, Cameron Mayberry,</w:t>
      </w:r>
      <w:r w:rsidR="00B1710E" w:rsidRPr="005D1975">
        <w:rPr>
          <w:rFonts w:ascii="Arial" w:hAnsi="Arial" w:cs="Arial"/>
        </w:rPr>
        <w:t xml:space="preserve"> Colorado</w:t>
      </w:r>
      <w:r w:rsidRPr="005D1975">
        <w:rPr>
          <w:rFonts w:ascii="Arial" w:hAnsi="Arial" w:cs="Arial"/>
        </w:rPr>
        <w:t xml:space="preserve"> Mines at Adams State, November 4, 2017</w:t>
      </w:r>
    </w:p>
    <w:p w14:paraId="7FC0762B" w14:textId="17C4CAE9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10</w:t>
      </w:r>
      <w:r w:rsidR="00B551F0">
        <w:rPr>
          <w:rFonts w:ascii="Arial" w:hAnsi="Arial" w:cs="Arial"/>
        </w:rPr>
        <w:t xml:space="preserve"> (28, 3)</w:t>
      </w:r>
      <w:r w:rsidRPr="005D1975">
        <w:rPr>
          <w:rFonts w:ascii="Arial" w:hAnsi="Arial" w:cs="Arial"/>
        </w:rPr>
        <w:t xml:space="preserve">, Tony Alford, Colorado State at Utah, </w:t>
      </w:r>
      <w:r w:rsidR="00CF4048" w:rsidRPr="005D1975">
        <w:rPr>
          <w:rFonts w:ascii="Arial" w:hAnsi="Arial" w:cs="Arial"/>
        </w:rPr>
        <w:t xml:space="preserve">October </w:t>
      </w:r>
      <w:r w:rsidRPr="005D1975">
        <w:rPr>
          <w:rFonts w:ascii="Arial" w:hAnsi="Arial" w:cs="Arial"/>
        </w:rPr>
        <w:t>28</w:t>
      </w:r>
      <w:r w:rsidR="00CF4048" w:rsidRPr="005D1975">
        <w:rPr>
          <w:rFonts w:ascii="Arial" w:hAnsi="Arial" w:cs="Arial"/>
        </w:rPr>
        <w:t xml:space="preserve">, </w:t>
      </w:r>
      <w:r w:rsidRPr="005D1975">
        <w:rPr>
          <w:rFonts w:ascii="Arial" w:hAnsi="Arial" w:cs="Arial"/>
        </w:rPr>
        <w:t>1989</w:t>
      </w:r>
    </w:p>
    <w:p w14:paraId="15823FB7" w14:textId="319598A8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09</w:t>
      </w:r>
      <w:r w:rsidR="00D00442">
        <w:rPr>
          <w:rFonts w:ascii="Arial" w:hAnsi="Arial" w:cs="Arial"/>
        </w:rPr>
        <w:t xml:space="preserve"> (25, 2)</w:t>
      </w:r>
      <w:r w:rsidRPr="005D1975">
        <w:rPr>
          <w:rFonts w:ascii="Arial" w:hAnsi="Arial" w:cs="Arial"/>
        </w:rPr>
        <w:t>, Chris Brown, Colorado at Kansas Oct</w:t>
      </w:r>
      <w:r w:rsidR="00CF4048" w:rsidRPr="005D1975">
        <w:rPr>
          <w:rFonts w:ascii="Arial" w:hAnsi="Arial" w:cs="Arial"/>
        </w:rPr>
        <w:t>ober</w:t>
      </w:r>
      <w:r w:rsidRPr="005D1975">
        <w:rPr>
          <w:rFonts w:ascii="Arial" w:hAnsi="Arial" w:cs="Arial"/>
        </w:rPr>
        <w:t xml:space="preserve"> 12, 2002</w:t>
      </w:r>
    </w:p>
    <w:p w14:paraId="40D31F21" w14:textId="5159E1D0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08</w:t>
      </w:r>
      <w:r w:rsidR="00B551F0">
        <w:rPr>
          <w:rFonts w:ascii="Arial" w:hAnsi="Arial" w:cs="Arial"/>
        </w:rPr>
        <w:t xml:space="preserve"> (27, 2)</w:t>
      </w:r>
      <w:r w:rsidRPr="005D1975">
        <w:rPr>
          <w:rFonts w:ascii="Arial" w:hAnsi="Arial" w:cs="Arial"/>
        </w:rPr>
        <w:t xml:space="preserve">, Cameron McDondle, </w:t>
      </w:r>
      <w:r w:rsidR="00A70CCA" w:rsidRPr="005D1975">
        <w:rPr>
          <w:rFonts w:ascii="Arial" w:hAnsi="Arial" w:cs="Arial"/>
        </w:rPr>
        <w:t xml:space="preserve">Colorado State </w:t>
      </w:r>
      <w:r w:rsidRPr="005D1975">
        <w:rPr>
          <w:rFonts w:ascii="Arial" w:hAnsi="Arial" w:cs="Arial"/>
        </w:rPr>
        <w:t xml:space="preserve">Pueblo vs. Colorado Mines, </w:t>
      </w:r>
      <w:r w:rsidR="004D2FC3" w:rsidRPr="005D1975">
        <w:rPr>
          <w:rFonts w:ascii="Arial" w:hAnsi="Arial" w:cs="Arial"/>
        </w:rPr>
        <w:t xml:space="preserve">October 24, </w:t>
      </w:r>
      <w:r w:rsidRPr="005D1975">
        <w:rPr>
          <w:rFonts w:ascii="Arial" w:hAnsi="Arial" w:cs="Arial"/>
        </w:rPr>
        <w:t>2015</w:t>
      </w:r>
    </w:p>
    <w:p w14:paraId="26DBF8DD" w14:textId="536A7A5C" w:rsidR="0083163A" w:rsidRDefault="0083163A" w:rsidP="00545A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304 (16, </w:t>
      </w:r>
      <w:r w:rsidR="00606137">
        <w:rPr>
          <w:rFonts w:ascii="Arial" w:hAnsi="Arial" w:cs="Arial"/>
        </w:rPr>
        <w:t>3</w:t>
      </w:r>
      <w:r>
        <w:rPr>
          <w:rFonts w:ascii="Arial" w:hAnsi="Arial" w:cs="Arial"/>
        </w:rPr>
        <w:t>), Frank Hester, Colorado State Pueblo vs. Emporia State, October 16, 1965</w:t>
      </w:r>
    </w:p>
    <w:p w14:paraId="28F0C59C" w14:textId="5F2E216D" w:rsidR="00545A34" w:rsidRPr="005D1975" w:rsidRDefault="00545A34" w:rsidP="00545A34">
      <w:pPr>
        <w:rPr>
          <w:rFonts w:ascii="Arial" w:hAnsi="Arial" w:cs="Arial"/>
        </w:rPr>
      </w:pPr>
      <w:r>
        <w:rPr>
          <w:rFonts w:ascii="Arial" w:hAnsi="Arial" w:cs="Arial"/>
        </w:rPr>
        <w:t>303</w:t>
      </w:r>
      <w:r w:rsidR="00101346">
        <w:rPr>
          <w:rFonts w:ascii="Arial" w:hAnsi="Arial" w:cs="Arial"/>
        </w:rPr>
        <w:t xml:space="preserve"> (</w:t>
      </w:r>
      <w:r w:rsidR="00284F8F">
        <w:rPr>
          <w:rFonts w:ascii="Arial" w:hAnsi="Arial" w:cs="Arial"/>
        </w:rPr>
        <w:t>26</w:t>
      </w:r>
      <w:r w:rsidR="00101346">
        <w:rPr>
          <w:rFonts w:ascii="Arial" w:hAnsi="Arial" w:cs="Arial"/>
        </w:rPr>
        <w:t>, 7)</w:t>
      </w:r>
      <w:r w:rsidRPr="005D1975">
        <w:rPr>
          <w:rFonts w:ascii="Arial" w:hAnsi="Arial" w:cs="Arial"/>
        </w:rPr>
        <w:t>, Ray Overstreet, Adams State vs. Colorado Mesa, November 15, 1975</w:t>
      </w:r>
    </w:p>
    <w:p w14:paraId="7E5E120C" w14:textId="3EB3C981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30</w:t>
      </w:r>
      <w:r w:rsidR="0083163A">
        <w:rPr>
          <w:rFonts w:ascii="Arial" w:hAnsi="Arial" w:cs="Arial"/>
        </w:rPr>
        <w:t>1</w:t>
      </w:r>
      <w:r w:rsidR="00981AC7">
        <w:rPr>
          <w:rFonts w:ascii="Arial" w:hAnsi="Arial" w:cs="Arial"/>
        </w:rPr>
        <w:t xml:space="preserve"> (25, </w:t>
      </w:r>
      <w:r w:rsidR="002D647D">
        <w:rPr>
          <w:rFonts w:ascii="Arial" w:hAnsi="Arial" w:cs="Arial"/>
        </w:rPr>
        <w:t>1</w:t>
      </w:r>
      <w:r w:rsidR="00981AC7">
        <w:rPr>
          <w:rFonts w:ascii="Arial" w:hAnsi="Arial" w:cs="Arial"/>
        </w:rPr>
        <w:t>)</w:t>
      </w:r>
      <w:r w:rsidRPr="005D1975">
        <w:rPr>
          <w:rFonts w:ascii="Arial" w:hAnsi="Arial" w:cs="Arial"/>
        </w:rPr>
        <w:t>, Jarek Broussard, Colorado at Arizona, Dec</w:t>
      </w:r>
      <w:r w:rsidR="00CF4048" w:rsidRPr="005D1975">
        <w:rPr>
          <w:rFonts w:ascii="Arial" w:hAnsi="Arial" w:cs="Arial"/>
        </w:rPr>
        <w:t>ember</w:t>
      </w:r>
      <w:r w:rsidRPr="005D1975">
        <w:rPr>
          <w:rFonts w:ascii="Arial" w:hAnsi="Arial" w:cs="Arial"/>
        </w:rPr>
        <w:t xml:space="preserve"> 5, 2012</w:t>
      </w:r>
    </w:p>
    <w:p w14:paraId="79E74720" w14:textId="77777777" w:rsidR="00E37279" w:rsidRPr="005D1975" w:rsidRDefault="00E37279" w:rsidP="003B5144">
      <w:pPr>
        <w:rPr>
          <w:rFonts w:ascii="Arial" w:hAnsi="Arial" w:cs="Arial"/>
        </w:rPr>
      </w:pPr>
    </w:p>
    <w:p w14:paraId="38A07EB4" w14:textId="4D2D0622" w:rsidR="00E37279" w:rsidRPr="002D647D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  <w:b/>
          <w:bCs/>
        </w:rPr>
        <w:t xml:space="preserve">Rushing </w:t>
      </w:r>
      <w:r w:rsidR="00B566F7">
        <w:rPr>
          <w:rFonts w:ascii="Arial" w:hAnsi="Arial" w:cs="Arial"/>
          <w:b/>
          <w:bCs/>
        </w:rPr>
        <w:t>TDs</w:t>
      </w:r>
      <w:r w:rsidR="002D647D">
        <w:rPr>
          <w:rFonts w:ascii="Arial" w:hAnsi="Arial" w:cs="Arial"/>
        </w:rPr>
        <w:t xml:space="preserve"> (carries, yards)</w:t>
      </w:r>
    </w:p>
    <w:p w14:paraId="00297E69" w14:textId="42C113EF" w:rsidR="00E37279" w:rsidRPr="005D1975" w:rsidRDefault="00101346" w:rsidP="003B5144">
      <w:pPr>
        <w:rPr>
          <w:rFonts w:ascii="Arial" w:hAnsi="Arial" w:cs="Arial"/>
        </w:rPr>
      </w:pPr>
      <w:r>
        <w:rPr>
          <w:rFonts w:ascii="Arial" w:hAnsi="Arial" w:cs="Arial"/>
        </w:rPr>
        <w:t>7 (</w:t>
      </w:r>
      <w:r w:rsidR="00284F8F">
        <w:rPr>
          <w:rFonts w:ascii="Arial" w:hAnsi="Arial" w:cs="Arial"/>
        </w:rPr>
        <w:t>26</w:t>
      </w:r>
      <w:r>
        <w:rPr>
          <w:rFonts w:ascii="Arial" w:hAnsi="Arial" w:cs="Arial"/>
        </w:rPr>
        <w:t>, 303)</w:t>
      </w:r>
      <w:r w:rsidR="00E37279" w:rsidRPr="005D1975">
        <w:rPr>
          <w:rFonts w:ascii="Arial" w:hAnsi="Arial" w:cs="Arial"/>
        </w:rPr>
        <w:t xml:space="preserve">, Ray Overstreet, Adams State vs. Colorado Mesa, </w:t>
      </w:r>
      <w:r w:rsidR="002411DC" w:rsidRPr="005D1975">
        <w:rPr>
          <w:rFonts w:ascii="Arial" w:hAnsi="Arial" w:cs="Arial"/>
        </w:rPr>
        <w:t xml:space="preserve">November 15, </w:t>
      </w:r>
      <w:r w:rsidR="00E37279" w:rsidRPr="005D1975">
        <w:rPr>
          <w:rFonts w:ascii="Arial" w:hAnsi="Arial" w:cs="Arial"/>
        </w:rPr>
        <w:t>1975</w:t>
      </w:r>
      <w:r>
        <w:rPr>
          <w:rFonts w:ascii="Arial" w:hAnsi="Arial" w:cs="Arial"/>
        </w:rPr>
        <w:t xml:space="preserve"> (3, 2, 4, 41, 12, 58, 42)</w:t>
      </w:r>
    </w:p>
    <w:p w14:paraId="702B5657" w14:textId="3F92CCD8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6</w:t>
      </w:r>
      <w:r w:rsidR="008112C2">
        <w:rPr>
          <w:rFonts w:ascii="Arial" w:hAnsi="Arial" w:cs="Arial"/>
        </w:rPr>
        <w:t xml:space="preserve"> (13, 249)</w:t>
      </w:r>
      <w:r w:rsidRPr="005D1975">
        <w:rPr>
          <w:rFonts w:ascii="Arial" w:hAnsi="Arial" w:cs="Arial"/>
        </w:rPr>
        <w:t xml:space="preserve">, Dee Dowis, Air Force vs. San Diego State, </w:t>
      </w:r>
      <w:r w:rsidR="002411DC" w:rsidRPr="005D1975">
        <w:rPr>
          <w:rFonts w:ascii="Arial" w:hAnsi="Arial" w:cs="Arial"/>
        </w:rPr>
        <w:t xml:space="preserve">September 2, </w:t>
      </w:r>
      <w:r w:rsidRPr="005D1975">
        <w:rPr>
          <w:rFonts w:ascii="Arial" w:hAnsi="Arial" w:cs="Arial"/>
        </w:rPr>
        <w:t>1989</w:t>
      </w:r>
    </w:p>
    <w:p w14:paraId="499C378C" w14:textId="5D1AB546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6</w:t>
      </w:r>
      <w:r w:rsidR="008112C2">
        <w:rPr>
          <w:rFonts w:ascii="Arial" w:hAnsi="Arial" w:cs="Arial"/>
        </w:rPr>
        <w:t xml:space="preserve"> (24, 198)</w:t>
      </w:r>
      <w:r w:rsidRPr="005D1975">
        <w:rPr>
          <w:rFonts w:ascii="Arial" w:hAnsi="Arial" w:cs="Arial"/>
        </w:rPr>
        <w:t xml:space="preserve">, Chris Brown, Colorado vs. Nebraska, </w:t>
      </w:r>
      <w:r w:rsidR="00CF4048" w:rsidRPr="005D1975">
        <w:rPr>
          <w:rFonts w:ascii="Arial" w:hAnsi="Arial" w:cs="Arial"/>
        </w:rPr>
        <w:t>November</w:t>
      </w:r>
      <w:r w:rsidRPr="005D1975">
        <w:rPr>
          <w:rFonts w:ascii="Arial" w:hAnsi="Arial" w:cs="Arial"/>
        </w:rPr>
        <w:t xml:space="preserve"> 23, 2001</w:t>
      </w:r>
    </w:p>
    <w:p w14:paraId="090BDE17" w14:textId="7084D839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6</w:t>
      </w:r>
      <w:r w:rsidR="008112C2">
        <w:rPr>
          <w:rFonts w:ascii="Arial" w:hAnsi="Arial" w:cs="Arial"/>
        </w:rPr>
        <w:t xml:space="preserve"> (38, 291)</w:t>
      </w:r>
      <w:r w:rsidRPr="005D1975">
        <w:rPr>
          <w:rFonts w:ascii="Arial" w:hAnsi="Arial" w:cs="Arial"/>
        </w:rPr>
        <w:t xml:space="preserve">, Kapri Bibbs, Colorado State at New Mexico, </w:t>
      </w:r>
      <w:r w:rsidR="00CF4048" w:rsidRPr="005D1975">
        <w:rPr>
          <w:rFonts w:ascii="Arial" w:hAnsi="Arial" w:cs="Arial"/>
        </w:rPr>
        <w:t xml:space="preserve">November </w:t>
      </w:r>
      <w:r w:rsidRPr="005D1975">
        <w:rPr>
          <w:rFonts w:ascii="Arial" w:hAnsi="Arial" w:cs="Arial"/>
        </w:rPr>
        <w:t>16</w:t>
      </w:r>
      <w:r w:rsidR="00CF4048" w:rsidRPr="005D1975">
        <w:rPr>
          <w:rFonts w:ascii="Arial" w:hAnsi="Arial" w:cs="Arial"/>
        </w:rPr>
        <w:t xml:space="preserve">, </w:t>
      </w:r>
      <w:r w:rsidRPr="005D1975">
        <w:rPr>
          <w:rFonts w:ascii="Arial" w:hAnsi="Arial" w:cs="Arial"/>
        </w:rPr>
        <w:t>2013</w:t>
      </w:r>
    </w:p>
    <w:p w14:paraId="2753BEDF" w14:textId="05941052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6</w:t>
      </w:r>
      <w:r w:rsidR="003564E3">
        <w:rPr>
          <w:rFonts w:ascii="Arial" w:hAnsi="Arial" w:cs="Arial"/>
        </w:rPr>
        <w:t xml:space="preserve"> (30, 157)</w:t>
      </w:r>
      <w:r w:rsidRPr="005D1975">
        <w:rPr>
          <w:rFonts w:ascii="Arial" w:hAnsi="Arial" w:cs="Arial"/>
        </w:rPr>
        <w:t xml:space="preserve">, David Tann, Colorado Mesa vs Adams State, </w:t>
      </w:r>
      <w:r w:rsidR="00CF4048" w:rsidRPr="005D1975">
        <w:rPr>
          <w:rFonts w:ascii="Arial" w:hAnsi="Arial" w:cs="Arial"/>
        </w:rPr>
        <w:t xml:space="preserve">October </w:t>
      </w:r>
      <w:r w:rsidRPr="005D1975">
        <w:rPr>
          <w:rFonts w:ascii="Arial" w:hAnsi="Arial" w:cs="Arial"/>
        </w:rPr>
        <w:t>22</w:t>
      </w:r>
      <w:r w:rsidR="00CF4048" w:rsidRPr="005D1975">
        <w:rPr>
          <w:rFonts w:ascii="Arial" w:hAnsi="Arial" w:cs="Arial"/>
        </w:rPr>
        <w:t>, 20</w:t>
      </w:r>
      <w:r w:rsidRPr="005D1975">
        <w:rPr>
          <w:rFonts w:ascii="Arial" w:hAnsi="Arial" w:cs="Arial"/>
        </w:rPr>
        <w:t>16</w:t>
      </w:r>
      <w:r w:rsidR="003564E3">
        <w:rPr>
          <w:rFonts w:ascii="Arial" w:hAnsi="Arial" w:cs="Arial"/>
        </w:rPr>
        <w:t xml:space="preserve"> (72-yard TD reception)</w:t>
      </w:r>
    </w:p>
    <w:p w14:paraId="2A053E9D" w14:textId="30037B09" w:rsidR="00B90774" w:rsidRPr="005D1975" w:rsidRDefault="00B90774" w:rsidP="00B90774">
      <w:pPr>
        <w:rPr>
          <w:rFonts w:ascii="Arial" w:hAnsi="Arial" w:cs="Arial"/>
        </w:rPr>
      </w:pPr>
      <w:r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(19, </w:t>
      </w:r>
      <w:r>
        <w:rPr>
          <w:rFonts w:ascii="Arial" w:hAnsi="Arial" w:cs="Arial"/>
        </w:rPr>
        <w:t>374</w:t>
      </w:r>
      <w:r>
        <w:rPr>
          <w:rFonts w:ascii="Arial" w:hAnsi="Arial" w:cs="Arial"/>
        </w:rPr>
        <w:t>)</w:t>
      </w:r>
      <w:r w:rsidRPr="005D1975">
        <w:rPr>
          <w:rFonts w:ascii="Arial" w:hAnsi="Arial" w:cs="Arial"/>
        </w:rPr>
        <w:t>, Dutch Clark, Colorado College vs. Wyoming, November 24, 1928</w:t>
      </w:r>
      <w:r w:rsidR="003B2911">
        <w:rPr>
          <w:rFonts w:ascii="Arial" w:hAnsi="Arial" w:cs="Arial"/>
        </w:rPr>
        <w:t xml:space="preserve"> (87, 50, 70, NA, NA)</w:t>
      </w:r>
    </w:p>
    <w:p w14:paraId="1B5A8DC3" w14:textId="235575E4" w:rsidR="00F5560A" w:rsidRPr="005D1975" w:rsidRDefault="00F5560A" w:rsidP="00F5560A">
      <w:pPr>
        <w:rPr>
          <w:rFonts w:ascii="Arial" w:hAnsi="Arial" w:cs="Arial"/>
        </w:rPr>
      </w:pPr>
      <w:r>
        <w:rPr>
          <w:rFonts w:ascii="Arial" w:hAnsi="Arial" w:cs="Arial"/>
        </w:rPr>
        <w:t>5 (18, 105)</w:t>
      </w:r>
      <w:r w:rsidRPr="005D1975">
        <w:rPr>
          <w:rFonts w:ascii="Arial" w:hAnsi="Arial" w:cs="Arial"/>
        </w:rPr>
        <w:t>, Russ Hodgson, Colorado Mesa vs Western Montana, November 6, 1982</w:t>
      </w:r>
      <w:r>
        <w:rPr>
          <w:rFonts w:ascii="Arial" w:hAnsi="Arial" w:cs="Arial"/>
        </w:rPr>
        <w:t xml:space="preserve"> (37-yard TD reception)</w:t>
      </w:r>
    </w:p>
    <w:p w14:paraId="52CE326C" w14:textId="70BE5869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</w:t>
      </w:r>
      <w:r w:rsidR="003564E3">
        <w:rPr>
          <w:rFonts w:ascii="Arial" w:hAnsi="Arial" w:cs="Arial"/>
        </w:rPr>
        <w:t xml:space="preserve"> (19, 91)</w:t>
      </w:r>
      <w:r w:rsidRPr="005D1975">
        <w:rPr>
          <w:rFonts w:ascii="Arial" w:hAnsi="Arial" w:cs="Arial"/>
        </w:rPr>
        <w:t xml:space="preserve">, Marty Louthan, Air Force vs. Navy, </w:t>
      </w:r>
      <w:r w:rsidR="002411DC" w:rsidRPr="005D1975">
        <w:rPr>
          <w:rFonts w:ascii="Arial" w:hAnsi="Arial" w:cs="Arial"/>
        </w:rPr>
        <w:t xml:space="preserve">October 9, </w:t>
      </w:r>
      <w:r w:rsidRPr="005D1975">
        <w:rPr>
          <w:rFonts w:ascii="Arial" w:hAnsi="Arial" w:cs="Arial"/>
        </w:rPr>
        <w:t>1983</w:t>
      </w:r>
    </w:p>
    <w:p w14:paraId="4B714907" w14:textId="3BBDE66D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</w:t>
      </w:r>
      <w:r w:rsidR="002D647D">
        <w:rPr>
          <w:rFonts w:ascii="Arial" w:hAnsi="Arial" w:cs="Arial"/>
        </w:rPr>
        <w:t xml:space="preserve"> (20, 230)</w:t>
      </w:r>
      <w:r w:rsidRPr="005D1975">
        <w:rPr>
          <w:rFonts w:ascii="Arial" w:hAnsi="Arial" w:cs="Arial"/>
        </w:rPr>
        <w:t xml:space="preserve">, Dee Hart, Colorado State vs. New Mexico, </w:t>
      </w:r>
      <w:r w:rsidR="00CF4048" w:rsidRPr="005D1975">
        <w:rPr>
          <w:rFonts w:ascii="Arial" w:hAnsi="Arial" w:cs="Arial"/>
        </w:rPr>
        <w:t xml:space="preserve">November </w:t>
      </w:r>
      <w:r w:rsidRPr="005D1975">
        <w:rPr>
          <w:rFonts w:ascii="Arial" w:hAnsi="Arial" w:cs="Arial"/>
        </w:rPr>
        <w:t>22</w:t>
      </w:r>
      <w:r w:rsidR="00CF4048" w:rsidRPr="005D1975">
        <w:rPr>
          <w:rFonts w:ascii="Arial" w:hAnsi="Arial" w:cs="Arial"/>
        </w:rPr>
        <w:t xml:space="preserve">, </w:t>
      </w:r>
      <w:r w:rsidRPr="005D1975">
        <w:rPr>
          <w:rFonts w:ascii="Arial" w:hAnsi="Arial" w:cs="Arial"/>
        </w:rPr>
        <w:t>2014</w:t>
      </w:r>
      <w:r w:rsidR="003564E3">
        <w:rPr>
          <w:rFonts w:ascii="Arial" w:hAnsi="Arial" w:cs="Arial"/>
        </w:rPr>
        <w:t xml:space="preserve"> (20-yard TD reception)</w:t>
      </w:r>
    </w:p>
    <w:p w14:paraId="6046B13A" w14:textId="29ACF65B" w:rsidR="00162C7C" w:rsidRPr="005D1975" w:rsidRDefault="00162C7C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</w:t>
      </w:r>
      <w:r w:rsidR="002D647D">
        <w:rPr>
          <w:rFonts w:ascii="Arial" w:hAnsi="Arial" w:cs="Arial"/>
        </w:rPr>
        <w:t xml:space="preserve"> (33, 344)</w:t>
      </w:r>
      <w:r w:rsidRPr="005D1975">
        <w:rPr>
          <w:rFonts w:ascii="Arial" w:hAnsi="Arial" w:cs="Arial"/>
        </w:rPr>
        <w:t>, Austin Ekeler, Western Colorado vs. Western New Mexico, October 24, 2015</w:t>
      </w:r>
    </w:p>
    <w:p w14:paraId="00399A96" w14:textId="308FF77E" w:rsidR="00162C7C" w:rsidRPr="005D1975" w:rsidRDefault="00162C7C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</w:t>
      </w:r>
      <w:r w:rsidR="002D647D">
        <w:rPr>
          <w:rFonts w:ascii="Arial" w:hAnsi="Arial" w:cs="Arial"/>
        </w:rPr>
        <w:t xml:space="preserve"> (39, 224)</w:t>
      </w:r>
      <w:r w:rsidRPr="005D1975">
        <w:rPr>
          <w:rFonts w:ascii="Arial" w:hAnsi="Arial" w:cs="Arial"/>
        </w:rPr>
        <w:t>, Isaac Fuqua, Western Colorado vs. Adams State, September 22, 2018</w:t>
      </w:r>
    </w:p>
    <w:p w14:paraId="0A97DF99" w14:textId="6192CF5D" w:rsidR="00162275" w:rsidRPr="00696813" w:rsidRDefault="00696813" w:rsidP="00162275">
      <w:pPr>
        <w:rPr>
          <w:rFonts w:ascii="Arial" w:hAnsi="Arial" w:cs="Arial"/>
          <w:sz w:val="18"/>
          <w:szCs w:val="18"/>
        </w:rPr>
      </w:pPr>
      <w:r w:rsidRPr="00696813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 - </w:t>
      </w:r>
      <w:r w:rsidR="00162275" w:rsidRPr="00696813">
        <w:rPr>
          <w:rFonts w:ascii="Arial" w:hAnsi="Arial" w:cs="Arial"/>
          <w:sz w:val="18"/>
          <w:szCs w:val="18"/>
        </w:rPr>
        <w:t>4 (7, 172), Bill Schmalz, Western Colo. vs. Adams St., Oct. 19, 1957 (</w:t>
      </w:r>
      <w:r w:rsidR="00B055AF">
        <w:rPr>
          <w:rFonts w:ascii="Arial" w:hAnsi="Arial" w:cs="Arial"/>
          <w:sz w:val="18"/>
          <w:szCs w:val="18"/>
        </w:rPr>
        <w:t xml:space="preserve">also, </w:t>
      </w:r>
      <w:r w:rsidR="00162275" w:rsidRPr="00696813">
        <w:rPr>
          <w:rFonts w:ascii="Arial" w:hAnsi="Arial" w:cs="Arial"/>
          <w:sz w:val="18"/>
          <w:szCs w:val="18"/>
        </w:rPr>
        <w:t xml:space="preserve">10-yard TD </w:t>
      </w:r>
      <w:r>
        <w:rPr>
          <w:rFonts w:ascii="Arial" w:hAnsi="Arial" w:cs="Arial"/>
          <w:sz w:val="18"/>
          <w:szCs w:val="18"/>
        </w:rPr>
        <w:t>reception</w:t>
      </w:r>
      <w:r w:rsidR="00162275" w:rsidRPr="00696813">
        <w:rPr>
          <w:rFonts w:ascii="Arial" w:hAnsi="Arial" w:cs="Arial"/>
          <w:sz w:val="18"/>
          <w:szCs w:val="18"/>
        </w:rPr>
        <w:t>, 80-yard punt return)</w:t>
      </w:r>
    </w:p>
    <w:p w14:paraId="540B6BAE" w14:textId="77777777" w:rsidR="00E37279" w:rsidRPr="005D1975" w:rsidRDefault="00E37279" w:rsidP="003B5144">
      <w:pPr>
        <w:rPr>
          <w:rFonts w:ascii="Arial" w:hAnsi="Arial" w:cs="Arial"/>
        </w:rPr>
      </w:pPr>
    </w:p>
    <w:p w14:paraId="552EDFC1" w14:textId="68400075" w:rsidR="00E37279" w:rsidRPr="00A762A7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  <w:b/>
          <w:bCs/>
        </w:rPr>
        <w:t>Passing Yards</w:t>
      </w:r>
      <w:r w:rsidR="00A762A7">
        <w:rPr>
          <w:rFonts w:ascii="Arial" w:hAnsi="Arial" w:cs="Arial"/>
        </w:rPr>
        <w:t xml:space="preserve"> (complete-attempt-intercept, </w:t>
      </w:r>
      <w:r w:rsidR="00B055AF">
        <w:rPr>
          <w:rFonts w:ascii="Arial" w:hAnsi="Arial" w:cs="Arial"/>
        </w:rPr>
        <w:t>touchdowns</w:t>
      </w:r>
      <w:r w:rsidR="00A762A7">
        <w:rPr>
          <w:rFonts w:ascii="Arial" w:hAnsi="Arial" w:cs="Arial"/>
        </w:rPr>
        <w:t>)</w:t>
      </w:r>
    </w:p>
    <w:p w14:paraId="024ADE63" w14:textId="006F9482" w:rsidR="00E37279" w:rsidRPr="005D1975" w:rsidRDefault="00E37279" w:rsidP="003B5144">
      <w:pPr>
        <w:rPr>
          <w:rFonts w:ascii="Arial" w:hAnsi="Arial" w:cs="Arial"/>
        </w:rPr>
      </w:pPr>
      <w:bookmarkStart w:id="1" w:name="_Hlk144668424"/>
      <w:r w:rsidRPr="005D1975">
        <w:rPr>
          <w:rFonts w:ascii="Arial" w:hAnsi="Arial" w:cs="Arial"/>
        </w:rPr>
        <w:t>638 (</w:t>
      </w:r>
      <w:r w:rsidR="00915670" w:rsidRPr="005D1975">
        <w:rPr>
          <w:rFonts w:ascii="Arial" w:hAnsi="Arial" w:cs="Arial"/>
        </w:rPr>
        <w:t>39-60-</w:t>
      </w:r>
      <w:r w:rsidR="00920BCF">
        <w:rPr>
          <w:rFonts w:ascii="Arial" w:hAnsi="Arial" w:cs="Arial"/>
        </w:rPr>
        <w:t>1</w:t>
      </w:r>
      <w:r w:rsidR="00915670" w:rsidRPr="005D1975">
        <w:rPr>
          <w:rFonts w:ascii="Arial" w:hAnsi="Arial" w:cs="Arial"/>
        </w:rPr>
        <w:t xml:space="preserve">, </w:t>
      </w:r>
      <w:r w:rsidR="00920BCF">
        <w:rPr>
          <w:rFonts w:ascii="Arial" w:hAnsi="Arial" w:cs="Arial"/>
        </w:rPr>
        <w:t>7</w:t>
      </w:r>
      <w:r w:rsidRPr="005D1975">
        <w:rPr>
          <w:rFonts w:ascii="Arial" w:hAnsi="Arial" w:cs="Arial"/>
        </w:rPr>
        <w:t xml:space="preserve">), Andrew Webb, Fort Lewis vs. Colorado Mesa, </w:t>
      </w:r>
      <w:r w:rsidR="00CF4048" w:rsidRPr="005D1975">
        <w:rPr>
          <w:rFonts w:ascii="Arial" w:hAnsi="Arial" w:cs="Arial"/>
        </w:rPr>
        <w:t xml:space="preserve">November </w:t>
      </w:r>
      <w:r w:rsidRPr="005D1975">
        <w:rPr>
          <w:rFonts w:ascii="Arial" w:hAnsi="Arial" w:cs="Arial"/>
        </w:rPr>
        <w:t>16</w:t>
      </w:r>
      <w:r w:rsidR="00D73DD7" w:rsidRPr="005D1975">
        <w:rPr>
          <w:rFonts w:ascii="Arial" w:hAnsi="Arial" w:cs="Arial"/>
        </w:rPr>
        <w:t>,</w:t>
      </w:r>
      <w:r w:rsidR="00CF4048" w:rsidRPr="005D1975">
        <w:rPr>
          <w:rFonts w:ascii="Arial" w:hAnsi="Arial" w:cs="Arial"/>
        </w:rPr>
        <w:t xml:space="preserve"> 20</w:t>
      </w:r>
      <w:r w:rsidRPr="005D1975">
        <w:rPr>
          <w:rFonts w:ascii="Arial" w:hAnsi="Arial" w:cs="Arial"/>
        </w:rPr>
        <w:t>02</w:t>
      </w:r>
    </w:p>
    <w:p w14:paraId="35682327" w14:textId="231EE167" w:rsidR="0079137D" w:rsidRPr="005D1975" w:rsidRDefault="0079137D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 xml:space="preserve">606 (52-80-2, 4), Matt Brown, Colorado Mines vs. New Mexico Highlands, </w:t>
      </w:r>
      <w:r w:rsidR="003729CA" w:rsidRPr="005D1975">
        <w:rPr>
          <w:rFonts w:ascii="Arial" w:hAnsi="Arial" w:cs="Arial"/>
        </w:rPr>
        <w:t xml:space="preserve">September 22, </w:t>
      </w:r>
      <w:r w:rsidRPr="005D1975">
        <w:rPr>
          <w:rFonts w:ascii="Arial" w:hAnsi="Arial" w:cs="Arial"/>
        </w:rPr>
        <w:t>2012</w:t>
      </w:r>
    </w:p>
    <w:p w14:paraId="3D9EC52F" w14:textId="622C824F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60 (</w:t>
      </w:r>
      <w:r w:rsidR="00915670" w:rsidRPr="005D1975">
        <w:rPr>
          <w:rFonts w:ascii="Arial" w:hAnsi="Arial" w:cs="Arial"/>
        </w:rPr>
        <w:t>41-70</w:t>
      </w:r>
      <w:r w:rsidR="00AC66CC" w:rsidRPr="005D1975">
        <w:rPr>
          <w:rFonts w:ascii="Arial" w:hAnsi="Arial" w:cs="Arial"/>
        </w:rPr>
        <w:t>-</w:t>
      </w:r>
      <w:r w:rsidR="00915670" w:rsidRPr="005D1975">
        <w:rPr>
          <w:rFonts w:ascii="Arial" w:hAnsi="Arial" w:cs="Arial"/>
        </w:rPr>
        <w:t xml:space="preserve">NA, </w:t>
      </w:r>
      <w:r w:rsidR="00920BCF">
        <w:rPr>
          <w:rFonts w:ascii="Arial" w:hAnsi="Arial" w:cs="Arial"/>
        </w:rPr>
        <w:t>6</w:t>
      </w:r>
      <w:r w:rsidRPr="005D1975">
        <w:rPr>
          <w:rFonts w:ascii="Arial" w:hAnsi="Arial" w:cs="Arial"/>
        </w:rPr>
        <w:t xml:space="preserve">), Andrew Webb, Fort Lewis </w:t>
      </w:r>
      <w:r w:rsidR="00957407" w:rsidRPr="005D1975">
        <w:rPr>
          <w:rFonts w:ascii="Arial" w:hAnsi="Arial" w:cs="Arial"/>
        </w:rPr>
        <w:t>at</w:t>
      </w:r>
      <w:r w:rsidRPr="005D1975">
        <w:rPr>
          <w:rFonts w:ascii="Arial" w:hAnsi="Arial" w:cs="Arial"/>
        </w:rPr>
        <w:t xml:space="preserve"> Western New Mexico, </w:t>
      </w:r>
      <w:r w:rsidR="003729CA" w:rsidRPr="005D1975">
        <w:rPr>
          <w:rFonts w:ascii="Arial" w:hAnsi="Arial" w:cs="Arial"/>
        </w:rPr>
        <w:t xml:space="preserve">November 2, </w:t>
      </w:r>
      <w:r w:rsidRPr="005D1975">
        <w:rPr>
          <w:rFonts w:ascii="Arial" w:hAnsi="Arial" w:cs="Arial"/>
        </w:rPr>
        <w:t>2002</w:t>
      </w:r>
    </w:p>
    <w:p w14:paraId="0EFF795B" w14:textId="47BE638D" w:rsidR="00E37279" w:rsidRPr="005D1975" w:rsidRDefault="00957407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61</w:t>
      </w:r>
      <w:r w:rsidR="00E37279" w:rsidRPr="005D1975">
        <w:rPr>
          <w:rFonts w:ascii="Arial" w:hAnsi="Arial" w:cs="Arial"/>
        </w:rPr>
        <w:t xml:space="preserve"> (</w:t>
      </w:r>
      <w:r w:rsidRPr="005D1975">
        <w:rPr>
          <w:rFonts w:ascii="Arial" w:hAnsi="Arial" w:cs="Arial"/>
        </w:rPr>
        <w:t>43-66-NA, 2</w:t>
      </w:r>
      <w:r w:rsidR="00E37279" w:rsidRPr="005D1975">
        <w:rPr>
          <w:rFonts w:ascii="Arial" w:hAnsi="Arial" w:cs="Arial"/>
        </w:rPr>
        <w:t xml:space="preserve">), Bobby Saiz, Adams State </w:t>
      </w:r>
      <w:r w:rsidRPr="005D1975">
        <w:rPr>
          <w:rFonts w:ascii="Arial" w:hAnsi="Arial" w:cs="Arial"/>
        </w:rPr>
        <w:t>vs.</w:t>
      </w:r>
      <w:r w:rsidR="00E37279" w:rsidRPr="005D1975">
        <w:rPr>
          <w:rFonts w:ascii="Arial" w:hAnsi="Arial" w:cs="Arial"/>
        </w:rPr>
        <w:t xml:space="preserve"> Emporia State, </w:t>
      </w:r>
      <w:r w:rsidRPr="005D1975">
        <w:rPr>
          <w:rFonts w:ascii="Arial" w:hAnsi="Arial" w:cs="Arial"/>
        </w:rPr>
        <w:t>December 9, 1989</w:t>
      </w:r>
    </w:p>
    <w:p w14:paraId="3F0C4410" w14:textId="1BE3E893" w:rsidR="0079137D" w:rsidRPr="005D1975" w:rsidRDefault="0079137D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55 (3</w:t>
      </w:r>
      <w:r w:rsidR="00AC66CC" w:rsidRPr="005D1975">
        <w:rPr>
          <w:rFonts w:ascii="Arial" w:hAnsi="Arial" w:cs="Arial"/>
        </w:rPr>
        <w:t>7</w:t>
      </w:r>
      <w:r w:rsidRPr="005D1975">
        <w:rPr>
          <w:rFonts w:ascii="Arial" w:hAnsi="Arial" w:cs="Arial"/>
        </w:rPr>
        <w:t xml:space="preserve">-49-0, 8), Justin Dvorak, Colorado Mines vs. South Dakota Mines, </w:t>
      </w:r>
      <w:r w:rsidR="00AC66CC" w:rsidRPr="005D1975">
        <w:rPr>
          <w:rFonts w:ascii="Arial" w:hAnsi="Arial" w:cs="Arial"/>
        </w:rPr>
        <w:t xml:space="preserve">September 5, </w:t>
      </w:r>
      <w:r w:rsidRPr="005D1975">
        <w:rPr>
          <w:rFonts w:ascii="Arial" w:hAnsi="Arial" w:cs="Arial"/>
        </w:rPr>
        <w:t>2015</w:t>
      </w:r>
    </w:p>
    <w:p w14:paraId="04E90963" w14:textId="69B13EB4" w:rsidR="00E37279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37 (</w:t>
      </w:r>
      <w:r w:rsidR="00B76B85" w:rsidRPr="005D1975">
        <w:rPr>
          <w:rFonts w:ascii="Arial" w:hAnsi="Arial" w:cs="Arial"/>
        </w:rPr>
        <w:t>34-50-1, 5</w:t>
      </w:r>
      <w:r w:rsidRPr="005D1975">
        <w:rPr>
          <w:rFonts w:ascii="Arial" w:hAnsi="Arial" w:cs="Arial"/>
        </w:rPr>
        <w:t xml:space="preserve">), K.J. Carta-Samuels, Colorado State vs. Hawai'i, </w:t>
      </w:r>
      <w:r w:rsidR="00CF4048" w:rsidRPr="005D1975">
        <w:rPr>
          <w:rFonts w:ascii="Arial" w:hAnsi="Arial" w:cs="Arial"/>
        </w:rPr>
        <w:t xml:space="preserve">August </w:t>
      </w:r>
      <w:r w:rsidRPr="005D1975">
        <w:rPr>
          <w:rFonts w:ascii="Arial" w:hAnsi="Arial" w:cs="Arial"/>
        </w:rPr>
        <w:t>25</w:t>
      </w:r>
      <w:r w:rsidR="00CF4048" w:rsidRPr="005D1975">
        <w:rPr>
          <w:rFonts w:ascii="Arial" w:hAnsi="Arial" w:cs="Arial"/>
        </w:rPr>
        <w:t xml:space="preserve">, </w:t>
      </w:r>
      <w:r w:rsidRPr="005D1975">
        <w:rPr>
          <w:rFonts w:ascii="Arial" w:hAnsi="Arial" w:cs="Arial"/>
        </w:rPr>
        <w:t>2018</w:t>
      </w:r>
    </w:p>
    <w:p w14:paraId="533BF2F2" w14:textId="7D1E6B9D" w:rsidR="00765E07" w:rsidRPr="005D1975" w:rsidRDefault="00765E07" w:rsidP="003B5144">
      <w:pPr>
        <w:rPr>
          <w:rFonts w:ascii="Arial" w:hAnsi="Arial" w:cs="Arial"/>
        </w:rPr>
      </w:pPr>
      <w:r>
        <w:rPr>
          <w:rFonts w:ascii="Arial" w:hAnsi="Arial" w:cs="Arial"/>
        </w:rPr>
        <w:t>510 (38-47-0, 4), Shedeur Sanders, Colorado at TCU, September 2, 2023</w:t>
      </w:r>
    </w:p>
    <w:p w14:paraId="7D80439B" w14:textId="2AFCA014" w:rsidR="0079137D" w:rsidRPr="005D1975" w:rsidRDefault="0079137D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506 (36-48-0, 6), David Pesek,</w:t>
      </w:r>
      <w:r w:rsidR="00B1710E" w:rsidRPr="005D1975">
        <w:rPr>
          <w:rFonts w:ascii="Arial" w:hAnsi="Arial" w:cs="Arial"/>
        </w:rPr>
        <w:t xml:space="preserve"> Colorado</w:t>
      </w:r>
      <w:r w:rsidRPr="005D1975">
        <w:rPr>
          <w:rFonts w:ascii="Arial" w:hAnsi="Arial" w:cs="Arial"/>
        </w:rPr>
        <w:t xml:space="preserve"> Mines vs. New Mexico Highlands, November 7, 2009</w:t>
      </w:r>
    </w:p>
    <w:p w14:paraId="4A3CB486" w14:textId="343BAE09" w:rsidR="00B128BF" w:rsidRDefault="00B128BF" w:rsidP="003B5144">
      <w:pPr>
        <w:rPr>
          <w:rFonts w:ascii="Arial" w:hAnsi="Arial" w:cs="Arial"/>
        </w:rPr>
      </w:pPr>
      <w:r>
        <w:rPr>
          <w:rFonts w:ascii="Arial" w:hAnsi="Arial" w:cs="Arial"/>
        </w:rPr>
        <w:t>501 (</w:t>
      </w:r>
      <w:r w:rsidR="00B551F0">
        <w:rPr>
          <w:rFonts w:ascii="Arial" w:hAnsi="Arial" w:cs="Arial"/>
        </w:rPr>
        <w:t>36-58-2, 3</w:t>
      </w:r>
      <w:r>
        <w:rPr>
          <w:rFonts w:ascii="Arial" w:hAnsi="Arial" w:cs="Arial"/>
        </w:rPr>
        <w:t>), Tim Jenkins, Fort Lewis vs. Colorado State Pueblo, September 29, 2012</w:t>
      </w:r>
    </w:p>
    <w:p w14:paraId="0C3D0780" w14:textId="35CB3004" w:rsidR="00B128BF" w:rsidRDefault="00B128BF" w:rsidP="003B5144">
      <w:pPr>
        <w:rPr>
          <w:rFonts w:ascii="Arial" w:hAnsi="Arial" w:cs="Arial"/>
        </w:rPr>
      </w:pPr>
      <w:r>
        <w:rPr>
          <w:rFonts w:ascii="Arial" w:hAnsi="Arial" w:cs="Arial"/>
        </w:rPr>
        <w:t>493</w:t>
      </w:r>
      <w:r w:rsidR="008213DC">
        <w:rPr>
          <w:rFonts w:ascii="Arial" w:hAnsi="Arial" w:cs="Arial"/>
        </w:rPr>
        <w:t xml:space="preserve"> (</w:t>
      </w:r>
      <w:r w:rsidR="007C5AB5">
        <w:rPr>
          <w:rFonts w:ascii="Arial" w:hAnsi="Arial" w:cs="Arial"/>
        </w:rPr>
        <w:t>31-52-2, 5</w:t>
      </w:r>
      <w:r w:rsidR="008213DC">
        <w:rPr>
          <w:rFonts w:ascii="Arial" w:hAnsi="Arial" w:cs="Arial"/>
        </w:rPr>
        <w:t>)</w:t>
      </w:r>
      <w:r>
        <w:rPr>
          <w:rFonts w:ascii="Arial" w:hAnsi="Arial" w:cs="Arial"/>
        </w:rPr>
        <w:t>, Andrew Webb, Fort Lewis vs. Western New Mexico, October 20, 200</w:t>
      </w:r>
      <w:r w:rsidR="007C5AB5">
        <w:rPr>
          <w:rFonts w:ascii="Arial" w:hAnsi="Arial" w:cs="Arial"/>
        </w:rPr>
        <w:t>1</w:t>
      </w:r>
    </w:p>
    <w:p w14:paraId="7B19D0D6" w14:textId="4AF3F64F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474 (</w:t>
      </w:r>
      <w:r w:rsidR="00B76B85" w:rsidRPr="005D1975">
        <w:rPr>
          <w:rFonts w:ascii="Arial" w:hAnsi="Arial" w:cs="Arial"/>
        </w:rPr>
        <w:t>28</w:t>
      </w:r>
      <w:r w:rsidRPr="005D1975">
        <w:rPr>
          <w:rFonts w:ascii="Arial" w:hAnsi="Arial" w:cs="Arial"/>
        </w:rPr>
        <w:t>-</w:t>
      </w:r>
      <w:r w:rsidR="00B76B85" w:rsidRPr="005D1975">
        <w:rPr>
          <w:rFonts w:ascii="Arial" w:hAnsi="Arial" w:cs="Arial"/>
        </w:rPr>
        <w:t>49</w:t>
      </w:r>
      <w:r w:rsidRPr="005D1975">
        <w:rPr>
          <w:rFonts w:ascii="Arial" w:hAnsi="Arial" w:cs="Arial"/>
        </w:rPr>
        <w:t>-0, 3), Tyler Hansen</w:t>
      </w:r>
      <w:r w:rsidR="00A70CCA" w:rsidRPr="005D1975">
        <w:rPr>
          <w:rFonts w:ascii="Arial" w:hAnsi="Arial" w:cs="Arial"/>
        </w:rPr>
        <w:t>, Colorado vs.</w:t>
      </w:r>
      <w:r w:rsidRPr="005D1975">
        <w:rPr>
          <w:rFonts w:ascii="Arial" w:hAnsi="Arial" w:cs="Arial"/>
        </w:rPr>
        <w:t xml:space="preserve"> California (OT) </w:t>
      </w:r>
      <w:r w:rsidR="00CF4048" w:rsidRPr="005D1975">
        <w:rPr>
          <w:rFonts w:ascii="Arial" w:hAnsi="Arial" w:cs="Arial"/>
        </w:rPr>
        <w:t>September</w:t>
      </w:r>
      <w:r w:rsidRPr="005D1975">
        <w:rPr>
          <w:rFonts w:ascii="Arial" w:hAnsi="Arial" w:cs="Arial"/>
        </w:rPr>
        <w:t xml:space="preserve"> 10, 2011</w:t>
      </w:r>
    </w:p>
    <w:p w14:paraId="286D9296" w14:textId="70205C2F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465 (</w:t>
      </w:r>
      <w:r w:rsidR="00B76B85" w:rsidRPr="005D1975">
        <w:rPr>
          <w:rFonts w:ascii="Arial" w:hAnsi="Arial" w:cs="Arial"/>
        </w:rPr>
        <w:t>25</w:t>
      </w:r>
      <w:r w:rsidRPr="005D1975">
        <w:rPr>
          <w:rFonts w:ascii="Arial" w:hAnsi="Arial" w:cs="Arial"/>
        </w:rPr>
        <w:t>-</w:t>
      </w:r>
      <w:r w:rsidR="00B76B85" w:rsidRPr="005D1975">
        <w:rPr>
          <w:rFonts w:ascii="Arial" w:hAnsi="Arial" w:cs="Arial"/>
        </w:rPr>
        <w:t>32</w:t>
      </w:r>
      <w:r w:rsidRPr="005D1975">
        <w:rPr>
          <w:rFonts w:ascii="Arial" w:hAnsi="Arial" w:cs="Arial"/>
        </w:rPr>
        <w:t>-0, 2), Mike Moschetti</w:t>
      </w:r>
      <w:r w:rsidR="00005EC9" w:rsidRPr="005D1975">
        <w:rPr>
          <w:rFonts w:ascii="Arial" w:hAnsi="Arial" w:cs="Arial"/>
        </w:rPr>
        <w:t>, Colorado vs.</w:t>
      </w:r>
      <w:r w:rsidRPr="005D1975">
        <w:rPr>
          <w:rFonts w:ascii="Arial" w:hAnsi="Arial" w:cs="Arial"/>
        </w:rPr>
        <w:t xml:space="preserve"> San Jose State </w:t>
      </w:r>
      <w:r w:rsidR="00CF4048" w:rsidRPr="005D1975">
        <w:rPr>
          <w:rFonts w:ascii="Arial" w:hAnsi="Arial" w:cs="Arial"/>
        </w:rPr>
        <w:t>September</w:t>
      </w:r>
      <w:r w:rsidRPr="005D1975">
        <w:rPr>
          <w:rFonts w:ascii="Arial" w:hAnsi="Arial" w:cs="Arial"/>
        </w:rPr>
        <w:t xml:space="preserve"> 11, 1999</w:t>
      </w:r>
    </w:p>
    <w:p w14:paraId="0E9D4D40" w14:textId="2008EB0F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457 (</w:t>
      </w:r>
      <w:r w:rsidR="00B76B85" w:rsidRPr="005D1975">
        <w:rPr>
          <w:rFonts w:ascii="Arial" w:hAnsi="Arial" w:cs="Arial"/>
        </w:rPr>
        <w:t>19</w:t>
      </w:r>
      <w:r w:rsidRPr="005D1975">
        <w:rPr>
          <w:rFonts w:ascii="Arial" w:hAnsi="Arial" w:cs="Arial"/>
        </w:rPr>
        <w:t>-</w:t>
      </w:r>
      <w:r w:rsidR="00B76B85" w:rsidRPr="005D1975">
        <w:rPr>
          <w:rFonts w:ascii="Arial" w:hAnsi="Arial" w:cs="Arial"/>
        </w:rPr>
        <w:t>33</w:t>
      </w:r>
      <w:r w:rsidRPr="005D1975">
        <w:rPr>
          <w:rFonts w:ascii="Arial" w:hAnsi="Arial" w:cs="Arial"/>
        </w:rPr>
        <w:t>-1, 3), Koy Detmer</w:t>
      </w:r>
      <w:r w:rsidR="00005EC9" w:rsidRPr="005D1975">
        <w:rPr>
          <w:rFonts w:ascii="Arial" w:hAnsi="Arial" w:cs="Arial"/>
        </w:rPr>
        <w:t>,</w:t>
      </w:r>
      <w:r w:rsidRPr="005D1975">
        <w:rPr>
          <w:rFonts w:ascii="Arial" w:hAnsi="Arial" w:cs="Arial"/>
        </w:rPr>
        <w:t xml:space="preserve"> </w:t>
      </w:r>
      <w:r w:rsidR="00005EC9" w:rsidRPr="005D1975">
        <w:rPr>
          <w:rFonts w:ascii="Arial" w:hAnsi="Arial" w:cs="Arial"/>
        </w:rPr>
        <w:t xml:space="preserve">Colorado </w:t>
      </w:r>
      <w:r w:rsidRPr="005D1975">
        <w:rPr>
          <w:rFonts w:ascii="Arial" w:hAnsi="Arial" w:cs="Arial"/>
        </w:rPr>
        <w:t>at Missouri</w:t>
      </w:r>
      <w:r w:rsidR="00957407" w:rsidRPr="005D1975">
        <w:rPr>
          <w:rFonts w:ascii="Arial" w:hAnsi="Arial" w:cs="Arial"/>
        </w:rPr>
        <w:t>,</w:t>
      </w:r>
      <w:r w:rsidRPr="005D1975">
        <w:rPr>
          <w:rFonts w:ascii="Arial" w:hAnsi="Arial" w:cs="Arial"/>
        </w:rPr>
        <w:t xml:space="preserve"> Nov</w:t>
      </w:r>
      <w:r w:rsidR="00CF4048" w:rsidRPr="005D1975">
        <w:rPr>
          <w:rFonts w:ascii="Arial" w:hAnsi="Arial" w:cs="Arial"/>
        </w:rPr>
        <w:t>ember</w:t>
      </w:r>
      <w:r w:rsidRPr="005D1975">
        <w:rPr>
          <w:rFonts w:ascii="Arial" w:hAnsi="Arial" w:cs="Arial"/>
        </w:rPr>
        <w:t xml:space="preserve"> 2, 1996</w:t>
      </w:r>
    </w:p>
    <w:p w14:paraId="1CCB0E03" w14:textId="2F1A86AD" w:rsidR="005475C7" w:rsidRDefault="005475C7" w:rsidP="003B5144">
      <w:pPr>
        <w:rPr>
          <w:rFonts w:ascii="Arial" w:hAnsi="Arial" w:cs="Arial"/>
        </w:rPr>
      </w:pPr>
      <w:r>
        <w:rPr>
          <w:rFonts w:ascii="Arial" w:hAnsi="Arial" w:cs="Arial"/>
        </w:rPr>
        <w:t>457 (36-51-3, 4), Jay Macias, Colorado College vs. Cornell, September 6, 2003</w:t>
      </w:r>
    </w:p>
    <w:p w14:paraId="43A9520A" w14:textId="6AB9FDCE" w:rsidR="00E37279" w:rsidRPr="005D1975" w:rsidRDefault="00E37279" w:rsidP="003B5144">
      <w:pPr>
        <w:rPr>
          <w:rFonts w:ascii="Arial" w:hAnsi="Arial" w:cs="Arial"/>
        </w:rPr>
      </w:pPr>
      <w:r w:rsidRPr="005D1975">
        <w:rPr>
          <w:rFonts w:ascii="Arial" w:hAnsi="Arial" w:cs="Arial"/>
        </w:rPr>
        <w:t>455 (</w:t>
      </w:r>
      <w:r w:rsidR="00B76B85" w:rsidRPr="005D1975">
        <w:rPr>
          <w:rFonts w:ascii="Arial" w:hAnsi="Arial" w:cs="Arial"/>
        </w:rPr>
        <w:t>46</w:t>
      </w:r>
      <w:r w:rsidRPr="005D1975">
        <w:rPr>
          <w:rFonts w:ascii="Arial" w:hAnsi="Arial" w:cs="Arial"/>
        </w:rPr>
        <w:t>-</w:t>
      </w:r>
      <w:r w:rsidR="00B76B85" w:rsidRPr="005D1975">
        <w:rPr>
          <w:rFonts w:ascii="Arial" w:hAnsi="Arial" w:cs="Arial"/>
        </w:rPr>
        <w:t>67</w:t>
      </w:r>
      <w:r w:rsidRPr="005D1975">
        <w:rPr>
          <w:rFonts w:ascii="Arial" w:hAnsi="Arial" w:cs="Arial"/>
        </w:rPr>
        <w:t>-1, 7), Sefo Liufau</w:t>
      </w:r>
      <w:r w:rsidR="00005EC9" w:rsidRPr="005D1975">
        <w:rPr>
          <w:rFonts w:ascii="Arial" w:hAnsi="Arial" w:cs="Arial"/>
        </w:rPr>
        <w:t>, Colorado</w:t>
      </w:r>
      <w:r w:rsidRPr="005D1975">
        <w:rPr>
          <w:rFonts w:ascii="Arial" w:hAnsi="Arial" w:cs="Arial"/>
        </w:rPr>
        <w:t xml:space="preserve"> at California (2 OT) </w:t>
      </w:r>
      <w:r w:rsidR="00CF4048" w:rsidRPr="005D1975">
        <w:rPr>
          <w:rFonts w:ascii="Arial" w:hAnsi="Arial" w:cs="Arial"/>
        </w:rPr>
        <w:t>September</w:t>
      </w:r>
      <w:r w:rsidRPr="005D1975">
        <w:rPr>
          <w:rFonts w:ascii="Arial" w:hAnsi="Arial" w:cs="Arial"/>
        </w:rPr>
        <w:t xml:space="preserve"> 27, 2014</w:t>
      </w:r>
    </w:p>
    <w:bookmarkEnd w:id="1"/>
    <w:p w14:paraId="791798D8" w14:textId="77777777" w:rsidR="009F0DC4" w:rsidRPr="005D1975" w:rsidRDefault="009F0DC4" w:rsidP="003B5144">
      <w:pPr>
        <w:rPr>
          <w:rFonts w:ascii="Arial" w:hAnsi="Arial" w:cs="Arial"/>
        </w:rPr>
      </w:pPr>
    </w:p>
    <w:p w14:paraId="6A60D642" w14:textId="77777777" w:rsidR="009F0DC4" w:rsidRPr="005D1975" w:rsidRDefault="009F0DC4" w:rsidP="003B5144">
      <w:pPr>
        <w:rPr>
          <w:rFonts w:ascii="Arial" w:hAnsi="Arial" w:cs="Arial"/>
          <w:b/>
          <w:bCs/>
          <w:sz w:val="28"/>
          <w:szCs w:val="28"/>
        </w:rPr>
      </w:pPr>
      <w:r w:rsidRPr="005D1975">
        <w:rPr>
          <w:rFonts w:ascii="Arial" w:hAnsi="Arial" w:cs="Arial"/>
          <w:b/>
          <w:bCs/>
          <w:sz w:val="28"/>
          <w:szCs w:val="28"/>
        </w:rPr>
        <w:br w:type="page"/>
      </w:r>
    </w:p>
    <w:p w14:paraId="4801A640" w14:textId="55E60307" w:rsidR="005D1975" w:rsidRPr="005D1975" w:rsidRDefault="005D1975" w:rsidP="005D19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e</w:t>
      </w:r>
    </w:p>
    <w:p w14:paraId="5F7DE20E" w14:textId="77777777" w:rsidR="005D1975" w:rsidRPr="00B566F7" w:rsidRDefault="005D1975" w:rsidP="003B5144">
      <w:pPr>
        <w:rPr>
          <w:rFonts w:ascii="Arial" w:hAnsi="Arial" w:cs="Arial"/>
          <w:b/>
          <w:bCs/>
        </w:rPr>
      </w:pPr>
    </w:p>
    <w:p w14:paraId="0B9CBFCA" w14:textId="3D37A8EB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  <w:b/>
          <w:bCs/>
        </w:rPr>
        <w:t xml:space="preserve">Passing </w:t>
      </w:r>
      <w:r w:rsidR="00B566F7" w:rsidRPr="00B566F7">
        <w:rPr>
          <w:rFonts w:ascii="Arial" w:hAnsi="Arial" w:cs="Arial"/>
          <w:b/>
          <w:bCs/>
        </w:rPr>
        <w:t>TDs</w:t>
      </w:r>
      <w:r w:rsidR="00545A34" w:rsidRPr="00B566F7">
        <w:rPr>
          <w:rFonts w:ascii="Arial" w:hAnsi="Arial" w:cs="Arial"/>
        </w:rPr>
        <w:t xml:space="preserve"> (complete-attempt-intercept)</w:t>
      </w:r>
    </w:p>
    <w:p w14:paraId="1776654D" w14:textId="391C31C4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8 (</w:t>
      </w:r>
      <w:r w:rsidR="0079137D" w:rsidRPr="00B566F7">
        <w:rPr>
          <w:rFonts w:ascii="Arial" w:hAnsi="Arial" w:cs="Arial"/>
        </w:rPr>
        <w:t>34-49-0</w:t>
      </w:r>
      <w:r w:rsidRPr="00B566F7">
        <w:rPr>
          <w:rFonts w:ascii="Arial" w:hAnsi="Arial" w:cs="Arial"/>
        </w:rPr>
        <w:t>)</w:t>
      </w:r>
      <w:r w:rsidR="00F90931" w:rsidRPr="00B566F7">
        <w:rPr>
          <w:rFonts w:ascii="Arial" w:hAnsi="Arial" w:cs="Arial"/>
        </w:rPr>
        <w:t>,</w:t>
      </w:r>
      <w:r w:rsidRPr="00B566F7">
        <w:rPr>
          <w:rFonts w:ascii="Arial" w:hAnsi="Arial" w:cs="Arial"/>
        </w:rPr>
        <w:t xml:space="preserve"> Justin Dvorak, Colorado Mines vs South Dakota Mines, </w:t>
      </w:r>
      <w:r w:rsidR="00CF4048" w:rsidRPr="00B566F7">
        <w:rPr>
          <w:rFonts w:ascii="Arial" w:hAnsi="Arial" w:cs="Arial"/>
        </w:rPr>
        <w:t xml:space="preserve">September </w:t>
      </w:r>
      <w:r w:rsidRPr="00B566F7">
        <w:rPr>
          <w:rFonts w:ascii="Arial" w:hAnsi="Arial" w:cs="Arial"/>
        </w:rPr>
        <w:t>5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2015</w:t>
      </w:r>
    </w:p>
    <w:p w14:paraId="293343FE" w14:textId="4046B473" w:rsidR="0046396D" w:rsidRPr="00B566F7" w:rsidRDefault="0046396D" w:rsidP="0046396D">
      <w:pPr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Pr="00B566F7">
        <w:rPr>
          <w:rFonts w:ascii="Arial" w:hAnsi="Arial" w:cs="Arial"/>
        </w:rPr>
        <w:t xml:space="preserve"> (41-70-NA), Andrew Webb, Fort Lewis at Western New Mexico, November 2, 2002</w:t>
      </w:r>
    </w:p>
    <w:p w14:paraId="3419084D" w14:textId="03C94934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7 (</w:t>
      </w:r>
      <w:r w:rsidR="0079137D" w:rsidRPr="00B566F7">
        <w:rPr>
          <w:rFonts w:ascii="Arial" w:hAnsi="Arial" w:cs="Arial"/>
        </w:rPr>
        <w:t>36-58-1</w:t>
      </w:r>
      <w:r w:rsidRPr="00B566F7">
        <w:rPr>
          <w:rFonts w:ascii="Arial" w:hAnsi="Arial" w:cs="Arial"/>
        </w:rPr>
        <w:t>), Nate Jackson, Colorado. Mines vs. Fort Hays State, 2001</w:t>
      </w:r>
    </w:p>
    <w:p w14:paraId="3F6036D5" w14:textId="035FADC3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7 (</w:t>
      </w:r>
      <w:r w:rsidR="00915670" w:rsidRPr="00B566F7">
        <w:rPr>
          <w:rFonts w:ascii="Arial" w:hAnsi="Arial" w:cs="Arial"/>
        </w:rPr>
        <w:t>39-60-</w:t>
      </w:r>
      <w:r w:rsidR="00920BCF" w:rsidRPr="00B566F7">
        <w:rPr>
          <w:rFonts w:ascii="Arial" w:hAnsi="Arial" w:cs="Arial"/>
        </w:rPr>
        <w:t>1</w:t>
      </w:r>
      <w:r w:rsidRPr="00B566F7">
        <w:rPr>
          <w:rFonts w:ascii="Arial" w:hAnsi="Arial" w:cs="Arial"/>
        </w:rPr>
        <w:t>),</w:t>
      </w:r>
      <w:r w:rsidR="00B76B85" w:rsidRPr="00B566F7">
        <w:rPr>
          <w:rFonts w:ascii="Arial" w:hAnsi="Arial" w:cs="Arial"/>
        </w:rPr>
        <w:t xml:space="preserve"> </w:t>
      </w:r>
      <w:r w:rsidRPr="00B566F7">
        <w:rPr>
          <w:rFonts w:ascii="Arial" w:hAnsi="Arial" w:cs="Arial"/>
        </w:rPr>
        <w:t xml:space="preserve">Andrew Webb, Fort Lewis vs. Colorado Mesa, </w:t>
      </w:r>
      <w:r w:rsidR="0076065E" w:rsidRPr="00B566F7">
        <w:rPr>
          <w:rFonts w:ascii="Arial" w:hAnsi="Arial" w:cs="Arial"/>
        </w:rPr>
        <w:t xml:space="preserve">November 16, </w:t>
      </w:r>
      <w:r w:rsidRPr="00B566F7">
        <w:rPr>
          <w:rFonts w:ascii="Arial" w:hAnsi="Arial" w:cs="Arial"/>
        </w:rPr>
        <w:t>2002</w:t>
      </w:r>
    </w:p>
    <w:p w14:paraId="3394D1CD" w14:textId="230B82CD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7 (</w:t>
      </w:r>
      <w:r w:rsidR="00B76B85" w:rsidRPr="00B566F7">
        <w:rPr>
          <w:rFonts w:ascii="Arial" w:hAnsi="Arial" w:cs="Arial"/>
        </w:rPr>
        <w:t>46</w:t>
      </w:r>
      <w:r w:rsidRPr="00B566F7">
        <w:rPr>
          <w:rFonts w:ascii="Arial" w:hAnsi="Arial" w:cs="Arial"/>
        </w:rPr>
        <w:t>-</w:t>
      </w:r>
      <w:r w:rsidR="00B76B85" w:rsidRPr="00B566F7">
        <w:rPr>
          <w:rFonts w:ascii="Arial" w:hAnsi="Arial" w:cs="Arial"/>
        </w:rPr>
        <w:t>67</w:t>
      </w:r>
      <w:r w:rsidRPr="00B566F7">
        <w:rPr>
          <w:rFonts w:ascii="Arial" w:hAnsi="Arial" w:cs="Arial"/>
        </w:rPr>
        <w:t xml:space="preserve">-1), Sefo Liufau at California (2 OT), </w:t>
      </w:r>
      <w:r w:rsidR="00CF4048" w:rsidRPr="00B566F7">
        <w:rPr>
          <w:rFonts w:ascii="Arial" w:hAnsi="Arial" w:cs="Arial"/>
        </w:rPr>
        <w:t>September</w:t>
      </w:r>
      <w:r w:rsidRPr="00B566F7">
        <w:rPr>
          <w:rFonts w:ascii="Arial" w:hAnsi="Arial" w:cs="Arial"/>
        </w:rPr>
        <w:t xml:space="preserve"> 27, 2014</w:t>
      </w:r>
    </w:p>
    <w:p w14:paraId="6F417DE3" w14:textId="235B1866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 (</w:t>
      </w:r>
      <w:r w:rsidR="00561FF4">
        <w:rPr>
          <w:rFonts w:ascii="Arial" w:hAnsi="Arial" w:cs="Arial"/>
        </w:rPr>
        <w:t>17-25-NA</w:t>
      </w:r>
      <w:r w:rsidRPr="00B566F7">
        <w:rPr>
          <w:rFonts w:ascii="Arial" w:hAnsi="Arial" w:cs="Arial"/>
        </w:rPr>
        <w:t xml:space="preserve">), Mark Driscoll, Colorado State vs. Nevada, </w:t>
      </w:r>
      <w:r w:rsidR="00CF4048" w:rsidRPr="00B566F7">
        <w:rPr>
          <w:rFonts w:ascii="Arial" w:hAnsi="Arial" w:cs="Arial"/>
        </w:rPr>
        <w:t>October 1</w:t>
      </w:r>
      <w:r w:rsidRPr="00B566F7">
        <w:rPr>
          <w:rFonts w:ascii="Arial" w:hAnsi="Arial" w:cs="Arial"/>
        </w:rPr>
        <w:t>9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1974</w:t>
      </w:r>
    </w:p>
    <w:p w14:paraId="386DF4D1" w14:textId="22E8B342" w:rsidR="009E3523" w:rsidRPr="00B566F7" w:rsidRDefault="009E3523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6 </w:t>
      </w:r>
      <w:r w:rsidR="00B531D0" w:rsidRPr="00B566F7">
        <w:rPr>
          <w:rFonts w:ascii="Arial" w:hAnsi="Arial" w:cs="Arial"/>
        </w:rPr>
        <w:t>(</w:t>
      </w:r>
      <w:r w:rsidR="00467AB3">
        <w:rPr>
          <w:rFonts w:ascii="Arial" w:hAnsi="Arial" w:cs="Arial"/>
        </w:rPr>
        <w:t>21-32-0</w:t>
      </w:r>
      <w:r w:rsidR="00B531D0" w:rsidRPr="00B566F7">
        <w:rPr>
          <w:rFonts w:ascii="Arial" w:hAnsi="Arial" w:cs="Arial"/>
        </w:rPr>
        <w:t xml:space="preserve">), </w:t>
      </w:r>
      <w:r w:rsidRPr="00B566F7">
        <w:rPr>
          <w:rFonts w:ascii="Arial" w:hAnsi="Arial" w:cs="Arial"/>
        </w:rPr>
        <w:t>Jason Davis, Western Colorado vs. Western Montana, September 18, 1993</w:t>
      </w:r>
    </w:p>
    <w:p w14:paraId="3E875431" w14:textId="64CCC2AB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 (</w:t>
      </w:r>
      <w:r w:rsidR="00467AB3">
        <w:rPr>
          <w:rFonts w:ascii="Arial" w:hAnsi="Arial" w:cs="Arial"/>
        </w:rPr>
        <w:t>16-20-0</w:t>
      </w:r>
      <w:r w:rsidRPr="00B566F7">
        <w:rPr>
          <w:rFonts w:ascii="Arial" w:hAnsi="Arial" w:cs="Arial"/>
        </w:rPr>
        <w:t xml:space="preserve">), Corte McGuffey, Northern Colorado vs. Adams State, </w:t>
      </w:r>
      <w:r w:rsidR="00CF4048" w:rsidRPr="00B566F7">
        <w:rPr>
          <w:rFonts w:ascii="Arial" w:hAnsi="Arial" w:cs="Arial"/>
        </w:rPr>
        <w:t xml:space="preserve">September </w:t>
      </w:r>
      <w:r w:rsidRPr="00B566F7">
        <w:rPr>
          <w:rFonts w:ascii="Arial" w:hAnsi="Arial" w:cs="Arial"/>
        </w:rPr>
        <w:t>5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1998</w:t>
      </w:r>
    </w:p>
    <w:p w14:paraId="68B5B6D6" w14:textId="0CF47BDB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 (</w:t>
      </w:r>
      <w:r w:rsidR="00467AB3">
        <w:rPr>
          <w:rFonts w:ascii="Arial" w:hAnsi="Arial" w:cs="Arial"/>
        </w:rPr>
        <w:t>23-30-0</w:t>
      </w:r>
      <w:r w:rsidRPr="00B566F7">
        <w:rPr>
          <w:rFonts w:ascii="Arial" w:hAnsi="Arial" w:cs="Arial"/>
        </w:rPr>
        <w:t xml:space="preserve">), Corte McGuffey, Northern Colorado vs. </w:t>
      </w:r>
      <w:r w:rsidR="002D7163" w:rsidRPr="00B566F7">
        <w:rPr>
          <w:rFonts w:ascii="Arial" w:hAnsi="Arial" w:cs="Arial"/>
        </w:rPr>
        <w:t>Western Colorado</w:t>
      </w:r>
      <w:r w:rsidRPr="00B566F7">
        <w:rPr>
          <w:rFonts w:ascii="Arial" w:hAnsi="Arial" w:cs="Arial"/>
        </w:rPr>
        <w:t xml:space="preserve">, </w:t>
      </w:r>
      <w:r w:rsidR="00CF4048" w:rsidRPr="00B566F7">
        <w:rPr>
          <w:rFonts w:ascii="Arial" w:hAnsi="Arial" w:cs="Arial"/>
        </w:rPr>
        <w:t xml:space="preserve">September </w:t>
      </w:r>
      <w:r w:rsidRPr="00B566F7">
        <w:rPr>
          <w:rFonts w:ascii="Arial" w:hAnsi="Arial" w:cs="Arial"/>
        </w:rPr>
        <w:t>12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1998</w:t>
      </w:r>
    </w:p>
    <w:p w14:paraId="450BFC5D" w14:textId="58186B93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6 (27-36-0), Justin Dvorak, </w:t>
      </w:r>
      <w:r w:rsidR="00B1710E" w:rsidRPr="00B566F7">
        <w:rPr>
          <w:rFonts w:ascii="Arial" w:hAnsi="Arial" w:cs="Arial"/>
        </w:rPr>
        <w:t xml:space="preserve">Colorado </w:t>
      </w:r>
      <w:r w:rsidRPr="00B566F7">
        <w:rPr>
          <w:rFonts w:ascii="Arial" w:hAnsi="Arial" w:cs="Arial"/>
        </w:rPr>
        <w:t>Mines vs. CSU Pueblo, September 1, 2016</w:t>
      </w:r>
    </w:p>
    <w:p w14:paraId="1E34242F" w14:textId="0A95D461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 (</w:t>
      </w:r>
      <w:r w:rsidR="00A762A7" w:rsidRPr="00B566F7">
        <w:rPr>
          <w:rFonts w:ascii="Arial" w:hAnsi="Arial" w:cs="Arial"/>
        </w:rPr>
        <w:t>25-32-1</w:t>
      </w:r>
      <w:r w:rsidRPr="00B566F7">
        <w:rPr>
          <w:rFonts w:ascii="Arial" w:hAnsi="Arial" w:cs="Arial"/>
        </w:rPr>
        <w:t>), Kyle Sloter, Northern Colorado at Abilene Christian,</w:t>
      </w:r>
      <w:r w:rsidR="00CF4048" w:rsidRPr="00B566F7">
        <w:rPr>
          <w:rFonts w:ascii="Arial" w:hAnsi="Arial" w:cs="Arial"/>
        </w:rPr>
        <w:t xml:space="preserve"> September </w:t>
      </w:r>
      <w:r w:rsidRPr="00B566F7">
        <w:rPr>
          <w:rFonts w:ascii="Arial" w:hAnsi="Arial" w:cs="Arial"/>
        </w:rPr>
        <w:t>10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2016</w:t>
      </w:r>
    </w:p>
    <w:p w14:paraId="515CDCE4" w14:textId="61D349F7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 (</w:t>
      </w:r>
      <w:r w:rsidR="00545A34" w:rsidRPr="00B566F7">
        <w:rPr>
          <w:rFonts w:ascii="Arial" w:hAnsi="Arial" w:cs="Arial"/>
        </w:rPr>
        <w:t>14-19-0</w:t>
      </w:r>
      <w:r w:rsidRPr="00B566F7">
        <w:rPr>
          <w:rFonts w:ascii="Arial" w:hAnsi="Arial" w:cs="Arial"/>
        </w:rPr>
        <w:t>), Rex Dausin, C</w:t>
      </w:r>
      <w:r w:rsidR="00A70CCA" w:rsidRPr="00B566F7">
        <w:rPr>
          <w:rFonts w:ascii="Arial" w:hAnsi="Arial" w:cs="Arial"/>
        </w:rPr>
        <w:t xml:space="preserve">olorado </w:t>
      </w:r>
      <w:r w:rsidRPr="00B566F7">
        <w:rPr>
          <w:rFonts w:ascii="Arial" w:hAnsi="Arial" w:cs="Arial"/>
        </w:rPr>
        <w:t xml:space="preserve">Pueblo at Black Hills State, </w:t>
      </w:r>
      <w:r w:rsidR="00CF4048" w:rsidRPr="00B566F7">
        <w:rPr>
          <w:rFonts w:ascii="Arial" w:hAnsi="Arial" w:cs="Arial"/>
        </w:rPr>
        <w:t xml:space="preserve">October </w:t>
      </w:r>
      <w:r w:rsidRPr="00B566F7">
        <w:rPr>
          <w:rFonts w:ascii="Arial" w:hAnsi="Arial" w:cs="Arial"/>
        </w:rPr>
        <w:t>26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2016</w:t>
      </w:r>
    </w:p>
    <w:p w14:paraId="7292EB0B" w14:textId="3ABD672D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 (</w:t>
      </w:r>
      <w:r w:rsidR="00A762A7" w:rsidRPr="00B566F7">
        <w:rPr>
          <w:rFonts w:ascii="Arial" w:hAnsi="Arial" w:cs="Arial"/>
        </w:rPr>
        <w:t>26-42-0</w:t>
      </w:r>
      <w:r w:rsidRPr="00B566F7">
        <w:rPr>
          <w:rFonts w:ascii="Arial" w:hAnsi="Arial" w:cs="Arial"/>
        </w:rPr>
        <w:t xml:space="preserve">), Kyle Sloter, Northern Colorado at Cal Poly, </w:t>
      </w:r>
      <w:r w:rsidR="00CF4048" w:rsidRPr="00B566F7">
        <w:rPr>
          <w:rFonts w:ascii="Arial" w:hAnsi="Arial" w:cs="Arial"/>
        </w:rPr>
        <w:t xml:space="preserve">November </w:t>
      </w:r>
      <w:r w:rsidRPr="00B566F7">
        <w:rPr>
          <w:rFonts w:ascii="Arial" w:hAnsi="Arial" w:cs="Arial"/>
        </w:rPr>
        <w:t>19</w:t>
      </w:r>
      <w:r w:rsidR="00CF4048" w:rsidRPr="00B566F7">
        <w:rPr>
          <w:rFonts w:ascii="Arial" w:hAnsi="Arial" w:cs="Arial"/>
        </w:rPr>
        <w:t>, 2016</w:t>
      </w:r>
    </w:p>
    <w:p w14:paraId="2F61D6BF" w14:textId="77777777" w:rsidR="00E37279" w:rsidRPr="00B566F7" w:rsidRDefault="00E37279" w:rsidP="003B5144">
      <w:pPr>
        <w:rPr>
          <w:rFonts w:ascii="Arial" w:hAnsi="Arial" w:cs="Arial"/>
        </w:rPr>
      </w:pPr>
    </w:p>
    <w:p w14:paraId="57783461" w14:textId="10E0A147" w:rsidR="00E37279" w:rsidRPr="00B566F7" w:rsidRDefault="00E37279" w:rsidP="003B5144">
      <w:pPr>
        <w:rPr>
          <w:rFonts w:ascii="Arial" w:hAnsi="Arial" w:cs="Arial"/>
          <w:b/>
          <w:bCs/>
        </w:rPr>
      </w:pPr>
      <w:r w:rsidRPr="00B566F7">
        <w:rPr>
          <w:rFonts w:ascii="Arial" w:hAnsi="Arial" w:cs="Arial"/>
          <w:b/>
          <w:bCs/>
        </w:rPr>
        <w:t>Total Offense</w:t>
      </w:r>
      <w:r w:rsidRPr="00B566F7">
        <w:rPr>
          <w:rFonts w:ascii="Arial" w:hAnsi="Arial" w:cs="Arial"/>
        </w:rPr>
        <w:t xml:space="preserve"> (pass, rush)</w:t>
      </w:r>
    </w:p>
    <w:p w14:paraId="397E42A8" w14:textId="1C44685E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60 (</w:t>
      </w:r>
      <w:r w:rsidR="00B76B85" w:rsidRPr="00B566F7">
        <w:rPr>
          <w:rFonts w:ascii="Arial" w:hAnsi="Arial" w:cs="Arial"/>
        </w:rPr>
        <w:t>638, 22</w:t>
      </w:r>
      <w:r w:rsidRPr="00B566F7">
        <w:rPr>
          <w:rFonts w:ascii="Arial" w:hAnsi="Arial" w:cs="Arial"/>
        </w:rPr>
        <w:t xml:space="preserve">), Andrew Webb, Fort Lewis vs. Colorado Mesa, </w:t>
      </w:r>
      <w:r w:rsidR="00CF4048" w:rsidRPr="00B566F7">
        <w:rPr>
          <w:rFonts w:ascii="Arial" w:hAnsi="Arial" w:cs="Arial"/>
        </w:rPr>
        <w:t xml:space="preserve">November </w:t>
      </w:r>
      <w:r w:rsidRPr="00B566F7">
        <w:rPr>
          <w:rFonts w:ascii="Arial" w:hAnsi="Arial" w:cs="Arial"/>
        </w:rPr>
        <w:t>16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2002</w:t>
      </w:r>
    </w:p>
    <w:p w14:paraId="3BD00391" w14:textId="08055C62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610 (</w:t>
      </w:r>
      <w:r w:rsidR="00B76B85" w:rsidRPr="00B566F7">
        <w:rPr>
          <w:rFonts w:ascii="Arial" w:hAnsi="Arial" w:cs="Arial"/>
        </w:rPr>
        <w:t>560, 50</w:t>
      </w:r>
      <w:r w:rsidRPr="00B566F7">
        <w:rPr>
          <w:rFonts w:ascii="Arial" w:hAnsi="Arial" w:cs="Arial"/>
        </w:rPr>
        <w:t xml:space="preserve">), Andrew Webb, Fort Lewis vs. Western New Mexico, </w:t>
      </w:r>
      <w:r w:rsidR="00AC66CC" w:rsidRPr="00B566F7">
        <w:rPr>
          <w:rFonts w:ascii="Arial" w:hAnsi="Arial" w:cs="Arial"/>
        </w:rPr>
        <w:t xml:space="preserve">November 2, </w:t>
      </w:r>
      <w:r w:rsidRPr="00B566F7">
        <w:rPr>
          <w:rFonts w:ascii="Arial" w:hAnsi="Arial" w:cs="Arial"/>
        </w:rPr>
        <w:t>2002</w:t>
      </w:r>
    </w:p>
    <w:p w14:paraId="019DA7A1" w14:textId="070A485D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600 (606, -6), Matt Brown, Colorado Mines vs. New Mexico Highlands, </w:t>
      </w:r>
      <w:r w:rsidR="00255527" w:rsidRPr="00B566F7">
        <w:rPr>
          <w:rFonts w:ascii="Arial" w:hAnsi="Arial" w:cs="Arial"/>
        </w:rPr>
        <w:t xml:space="preserve">September 22, </w:t>
      </w:r>
      <w:r w:rsidRPr="00B566F7">
        <w:rPr>
          <w:rFonts w:ascii="Arial" w:hAnsi="Arial" w:cs="Arial"/>
        </w:rPr>
        <w:t>2012</w:t>
      </w:r>
    </w:p>
    <w:p w14:paraId="6011C307" w14:textId="30B21505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82 (</w:t>
      </w:r>
      <w:r w:rsidR="00255527" w:rsidRPr="00B566F7">
        <w:rPr>
          <w:rFonts w:ascii="Arial" w:hAnsi="Arial" w:cs="Arial"/>
        </w:rPr>
        <w:t>307, 275</w:t>
      </w:r>
      <w:r w:rsidRPr="00B566F7">
        <w:rPr>
          <w:rFonts w:ascii="Arial" w:hAnsi="Arial" w:cs="Arial"/>
        </w:rPr>
        <w:t xml:space="preserve">), Eystin Salum, Colorado Mesa vs. Adams State, </w:t>
      </w:r>
      <w:r w:rsidR="00CF4048" w:rsidRPr="00B566F7">
        <w:rPr>
          <w:rFonts w:ascii="Arial" w:hAnsi="Arial" w:cs="Arial"/>
        </w:rPr>
        <w:t xml:space="preserve">October </w:t>
      </w:r>
      <w:r w:rsidRPr="00B566F7">
        <w:rPr>
          <w:rFonts w:ascii="Arial" w:hAnsi="Arial" w:cs="Arial"/>
        </w:rPr>
        <w:t>22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2016</w:t>
      </w:r>
    </w:p>
    <w:p w14:paraId="2473BF42" w14:textId="6B8EDE4C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81 (</w:t>
      </w:r>
      <w:r w:rsidR="00255527" w:rsidRPr="00B566F7">
        <w:rPr>
          <w:rFonts w:ascii="Arial" w:hAnsi="Arial" w:cs="Arial"/>
        </w:rPr>
        <w:t>3</w:t>
      </w:r>
      <w:r w:rsidR="007B5FDA">
        <w:rPr>
          <w:rFonts w:ascii="Arial" w:hAnsi="Arial" w:cs="Arial"/>
        </w:rPr>
        <w:t>74</w:t>
      </w:r>
      <w:r w:rsidR="00255527" w:rsidRPr="00B566F7">
        <w:rPr>
          <w:rFonts w:ascii="Arial" w:hAnsi="Arial" w:cs="Arial"/>
        </w:rPr>
        <w:t>, 20</w:t>
      </w:r>
      <w:r w:rsidR="007B5FDA">
        <w:rPr>
          <w:rFonts w:ascii="Arial" w:hAnsi="Arial" w:cs="Arial"/>
        </w:rPr>
        <w:t>7</w:t>
      </w:r>
      <w:r w:rsidRPr="00B566F7">
        <w:rPr>
          <w:rFonts w:ascii="Arial" w:hAnsi="Arial" w:cs="Arial"/>
        </w:rPr>
        <w:t xml:space="preserve">), Dutch Clark, Colorado College vs. Wyoming, </w:t>
      </w:r>
      <w:r w:rsidR="00AC66CC" w:rsidRPr="00B566F7">
        <w:rPr>
          <w:rFonts w:ascii="Arial" w:hAnsi="Arial" w:cs="Arial"/>
        </w:rPr>
        <w:t xml:space="preserve">November 24, </w:t>
      </w:r>
      <w:r w:rsidRPr="00B566F7">
        <w:rPr>
          <w:rFonts w:ascii="Arial" w:hAnsi="Arial" w:cs="Arial"/>
        </w:rPr>
        <w:t>1928</w:t>
      </w:r>
    </w:p>
    <w:p w14:paraId="0156B6FC" w14:textId="77777777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67 (555, 12), Justin Dvorak, Colorado Mines vs. South Dakota Mines, September 5, 2015</w:t>
      </w:r>
    </w:p>
    <w:p w14:paraId="6283F015" w14:textId="04FCC3A3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62 (</w:t>
      </w:r>
      <w:r w:rsidR="00255527" w:rsidRPr="00B566F7">
        <w:rPr>
          <w:rFonts w:ascii="Arial" w:hAnsi="Arial" w:cs="Arial"/>
        </w:rPr>
        <w:t>537, 25</w:t>
      </w:r>
      <w:r w:rsidRPr="00B566F7">
        <w:rPr>
          <w:rFonts w:ascii="Arial" w:hAnsi="Arial" w:cs="Arial"/>
        </w:rPr>
        <w:t xml:space="preserve">), K.J. Carta-Samuels, Colorado State </w:t>
      </w:r>
      <w:r w:rsidR="00255527" w:rsidRPr="00B566F7">
        <w:rPr>
          <w:rFonts w:ascii="Arial" w:hAnsi="Arial" w:cs="Arial"/>
        </w:rPr>
        <w:t xml:space="preserve">vs. </w:t>
      </w:r>
      <w:r w:rsidRPr="00B566F7">
        <w:rPr>
          <w:rFonts w:ascii="Arial" w:hAnsi="Arial" w:cs="Arial"/>
        </w:rPr>
        <w:t xml:space="preserve">Hawai'i, </w:t>
      </w:r>
      <w:r w:rsidR="00CF4048" w:rsidRPr="00B566F7">
        <w:rPr>
          <w:rFonts w:ascii="Arial" w:hAnsi="Arial" w:cs="Arial"/>
        </w:rPr>
        <w:t xml:space="preserve">August </w:t>
      </w:r>
      <w:r w:rsidRPr="00B566F7">
        <w:rPr>
          <w:rFonts w:ascii="Arial" w:hAnsi="Arial" w:cs="Arial"/>
        </w:rPr>
        <w:t>25</w:t>
      </w:r>
      <w:r w:rsidR="00CF4048" w:rsidRPr="00B566F7">
        <w:rPr>
          <w:rFonts w:ascii="Arial" w:hAnsi="Arial" w:cs="Arial"/>
        </w:rPr>
        <w:t xml:space="preserve">, </w:t>
      </w:r>
      <w:r w:rsidRPr="00B566F7">
        <w:rPr>
          <w:rFonts w:ascii="Arial" w:hAnsi="Arial" w:cs="Arial"/>
        </w:rPr>
        <w:t>2018</w:t>
      </w:r>
    </w:p>
    <w:p w14:paraId="6835D3E9" w14:textId="64DA5A67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559 (467, 82), Chad Friehauf, </w:t>
      </w:r>
      <w:r w:rsidR="00A70CCA" w:rsidRPr="00B566F7">
        <w:rPr>
          <w:rFonts w:ascii="Arial" w:hAnsi="Arial" w:cs="Arial"/>
        </w:rPr>
        <w:t xml:space="preserve">Colorado </w:t>
      </w:r>
      <w:r w:rsidRPr="00B566F7">
        <w:rPr>
          <w:rFonts w:ascii="Arial" w:hAnsi="Arial" w:cs="Arial"/>
        </w:rPr>
        <w:t xml:space="preserve">Mines vs. Midwestern State, </w:t>
      </w:r>
      <w:r w:rsidR="0051276C" w:rsidRPr="00B566F7">
        <w:rPr>
          <w:rFonts w:ascii="Arial" w:hAnsi="Arial" w:cs="Arial"/>
        </w:rPr>
        <w:t xml:space="preserve">November 13, </w:t>
      </w:r>
      <w:r w:rsidRPr="00B566F7">
        <w:rPr>
          <w:rFonts w:ascii="Arial" w:hAnsi="Arial" w:cs="Arial"/>
        </w:rPr>
        <w:t>2004</w:t>
      </w:r>
    </w:p>
    <w:p w14:paraId="740F8987" w14:textId="221AE7F5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553 (505, 48), Justin Dvorak, </w:t>
      </w:r>
      <w:r w:rsidR="00B1710E" w:rsidRPr="00B566F7">
        <w:rPr>
          <w:rFonts w:ascii="Arial" w:hAnsi="Arial" w:cs="Arial"/>
        </w:rPr>
        <w:t xml:space="preserve">Colorado </w:t>
      </w:r>
      <w:r w:rsidRPr="00B566F7">
        <w:rPr>
          <w:rFonts w:ascii="Arial" w:hAnsi="Arial" w:cs="Arial"/>
        </w:rPr>
        <w:t>Mines vs. Western Colorado, November 7, 2015</w:t>
      </w:r>
    </w:p>
    <w:p w14:paraId="3833B634" w14:textId="7D415A1F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547 (484, 63), Justin Dvorak, </w:t>
      </w:r>
      <w:r w:rsidR="00B1710E" w:rsidRPr="00B566F7">
        <w:rPr>
          <w:rFonts w:ascii="Arial" w:hAnsi="Arial" w:cs="Arial"/>
        </w:rPr>
        <w:t xml:space="preserve">Colorado </w:t>
      </w:r>
      <w:r w:rsidRPr="00B566F7">
        <w:rPr>
          <w:rFonts w:ascii="Arial" w:hAnsi="Arial" w:cs="Arial"/>
        </w:rPr>
        <w:t>Mines vs. Western New Mexico, October 10, 2015</w:t>
      </w:r>
    </w:p>
    <w:p w14:paraId="7A9E5395" w14:textId="68645DEC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27 (455,</w:t>
      </w:r>
      <w:r w:rsidR="009B27E5" w:rsidRPr="00B566F7">
        <w:rPr>
          <w:rFonts w:ascii="Arial" w:hAnsi="Arial" w:cs="Arial"/>
        </w:rPr>
        <w:t xml:space="preserve"> </w:t>
      </w:r>
      <w:r w:rsidRPr="00B566F7">
        <w:rPr>
          <w:rFonts w:ascii="Arial" w:hAnsi="Arial" w:cs="Arial"/>
        </w:rPr>
        <w:t xml:space="preserve">72), Sefo Liufau, Colorado at California (2 OT), </w:t>
      </w:r>
      <w:r w:rsidR="00CF4048" w:rsidRPr="00B566F7">
        <w:rPr>
          <w:rFonts w:ascii="Arial" w:hAnsi="Arial" w:cs="Arial"/>
        </w:rPr>
        <w:t>September</w:t>
      </w:r>
      <w:r w:rsidRPr="00B566F7">
        <w:rPr>
          <w:rFonts w:ascii="Arial" w:hAnsi="Arial" w:cs="Arial"/>
        </w:rPr>
        <w:t xml:space="preserve"> 27, 2014</w:t>
      </w:r>
    </w:p>
    <w:p w14:paraId="4B93252E" w14:textId="57F8AB9B" w:rsidR="00B128BF" w:rsidRDefault="00B128BF" w:rsidP="003B5144">
      <w:pPr>
        <w:rPr>
          <w:rFonts w:ascii="Arial" w:hAnsi="Arial" w:cs="Arial"/>
        </w:rPr>
      </w:pPr>
      <w:r>
        <w:rPr>
          <w:rFonts w:ascii="Arial" w:hAnsi="Arial" w:cs="Arial"/>
        </w:rPr>
        <w:t>509 (</w:t>
      </w:r>
      <w:r w:rsidR="008213DC">
        <w:rPr>
          <w:rFonts w:ascii="Arial" w:hAnsi="Arial" w:cs="Arial"/>
        </w:rPr>
        <w:t>501, 8</w:t>
      </w:r>
      <w:r>
        <w:rPr>
          <w:rFonts w:ascii="Arial" w:hAnsi="Arial" w:cs="Arial"/>
        </w:rPr>
        <w:t>), Tim Jenkins, Fort Lewis vs. Colorado State Pueblo, September 29, 2012</w:t>
      </w:r>
    </w:p>
    <w:p w14:paraId="3B532E8C" w14:textId="2273FEA4" w:rsidR="008213DC" w:rsidRDefault="008213DC" w:rsidP="008213DC">
      <w:pPr>
        <w:rPr>
          <w:rFonts w:ascii="Arial" w:hAnsi="Arial" w:cs="Arial"/>
        </w:rPr>
      </w:pPr>
      <w:r>
        <w:rPr>
          <w:rFonts w:ascii="Arial" w:hAnsi="Arial" w:cs="Arial"/>
        </w:rPr>
        <w:t>506 (493, 13), Andrew Webb, Fort Lewis vs. Western New Mexico, October 20, 2002</w:t>
      </w:r>
    </w:p>
    <w:p w14:paraId="175363A7" w14:textId="79DC4E7E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504 (485, 19), Justin Dvorak, </w:t>
      </w:r>
      <w:r w:rsidR="00B1710E" w:rsidRPr="00B566F7">
        <w:rPr>
          <w:rFonts w:ascii="Arial" w:hAnsi="Arial" w:cs="Arial"/>
        </w:rPr>
        <w:t xml:space="preserve">Colorado </w:t>
      </w:r>
      <w:r w:rsidRPr="00B566F7">
        <w:rPr>
          <w:rFonts w:ascii="Arial" w:hAnsi="Arial" w:cs="Arial"/>
        </w:rPr>
        <w:t>Mines vs. Colorado Mesa (2OT), September 15, 2015</w:t>
      </w:r>
    </w:p>
    <w:p w14:paraId="12DADE55" w14:textId="4D0F1EAB" w:rsidR="0079137D" w:rsidRPr="00B566F7" w:rsidRDefault="0079137D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 xml:space="preserve">502 (415, 87), Chad Friehauf, </w:t>
      </w:r>
      <w:r w:rsidR="00B1710E" w:rsidRPr="00B566F7">
        <w:rPr>
          <w:rFonts w:ascii="Arial" w:hAnsi="Arial" w:cs="Arial"/>
        </w:rPr>
        <w:t xml:space="preserve">Colorado </w:t>
      </w:r>
      <w:r w:rsidRPr="00B566F7">
        <w:rPr>
          <w:rFonts w:ascii="Arial" w:hAnsi="Arial" w:cs="Arial"/>
        </w:rPr>
        <w:t>Mines vs. Western Colorado, 2014</w:t>
      </w:r>
    </w:p>
    <w:p w14:paraId="26F961EF" w14:textId="3D204487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00 (465,</w:t>
      </w:r>
      <w:r w:rsidR="009B27E5" w:rsidRPr="00B566F7">
        <w:rPr>
          <w:rFonts w:ascii="Arial" w:hAnsi="Arial" w:cs="Arial"/>
        </w:rPr>
        <w:t xml:space="preserve"> </w:t>
      </w:r>
      <w:r w:rsidRPr="00B566F7">
        <w:rPr>
          <w:rFonts w:ascii="Arial" w:hAnsi="Arial" w:cs="Arial"/>
        </w:rPr>
        <w:t xml:space="preserve">35), Mike Moschetti, Colorado at San Jose State, </w:t>
      </w:r>
      <w:r w:rsidR="00CF4048" w:rsidRPr="00B566F7">
        <w:rPr>
          <w:rFonts w:ascii="Arial" w:hAnsi="Arial" w:cs="Arial"/>
        </w:rPr>
        <w:t>September</w:t>
      </w:r>
      <w:r w:rsidRPr="00B566F7">
        <w:rPr>
          <w:rFonts w:ascii="Arial" w:hAnsi="Arial" w:cs="Arial"/>
        </w:rPr>
        <w:t xml:space="preserve"> 11, 1999</w:t>
      </w:r>
    </w:p>
    <w:p w14:paraId="482EC964" w14:textId="19F1B2C8" w:rsidR="00E37279" w:rsidRPr="00B566F7" w:rsidRDefault="00E37279" w:rsidP="003B5144">
      <w:pPr>
        <w:rPr>
          <w:rFonts w:ascii="Arial" w:hAnsi="Arial" w:cs="Arial"/>
        </w:rPr>
      </w:pPr>
      <w:r w:rsidRPr="00B566F7">
        <w:rPr>
          <w:rFonts w:ascii="Arial" w:hAnsi="Arial" w:cs="Arial"/>
        </w:rPr>
        <w:t>500 (474,</w:t>
      </w:r>
      <w:r w:rsidR="009B27E5" w:rsidRPr="00B566F7">
        <w:rPr>
          <w:rFonts w:ascii="Arial" w:hAnsi="Arial" w:cs="Arial"/>
        </w:rPr>
        <w:t xml:space="preserve"> </w:t>
      </w:r>
      <w:r w:rsidRPr="00B566F7">
        <w:rPr>
          <w:rFonts w:ascii="Arial" w:hAnsi="Arial" w:cs="Arial"/>
        </w:rPr>
        <w:t xml:space="preserve">26), Tyler Hansen, Colorado  California (OT), </w:t>
      </w:r>
      <w:r w:rsidR="00CF4048" w:rsidRPr="00B566F7">
        <w:rPr>
          <w:rFonts w:ascii="Arial" w:hAnsi="Arial" w:cs="Arial"/>
        </w:rPr>
        <w:t>September</w:t>
      </w:r>
      <w:r w:rsidRPr="00B566F7">
        <w:rPr>
          <w:rFonts w:ascii="Arial" w:hAnsi="Arial" w:cs="Arial"/>
        </w:rPr>
        <w:t xml:space="preserve"> 10, 2011</w:t>
      </w:r>
    </w:p>
    <w:p w14:paraId="03B0E14F" w14:textId="77777777" w:rsidR="0074189B" w:rsidRPr="00133677" w:rsidRDefault="0074189B" w:rsidP="0074189B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</w:p>
    <w:p w14:paraId="3C89ACD1" w14:textId="77777777" w:rsidR="00B566F7" w:rsidRDefault="00B566F7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0C34D1DC" w14:textId="1A9761A5" w:rsidR="00B63767" w:rsidRPr="005D1975" w:rsidRDefault="00B63767" w:rsidP="00B637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</w:t>
      </w:r>
      <w:r w:rsidR="00D20139">
        <w:rPr>
          <w:rFonts w:ascii="Arial" w:hAnsi="Arial" w:cs="Arial"/>
          <w:b/>
          <w:bCs/>
          <w:sz w:val="32"/>
          <w:szCs w:val="28"/>
        </w:rPr>
        <w:t>e</w:t>
      </w:r>
    </w:p>
    <w:p w14:paraId="616391BA" w14:textId="77777777" w:rsidR="00B63767" w:rsidRPr="00F035B3" w:rsidRDefault="00B63767" w:rsidP="00B63767">
      <w:pPr>
        <w:rPr>
          <w:rFonts w:ascii="Arial" w:hAnsi="Arial" w:cs="Arial"/>
          <w:b/>
          <w:bCs/>
          <w:sz w:val="6"/>
          <w:szCs w:val="6"/>
        </w:rPr>
      </w:pPr>
    </w:p>
    <w:p w14:paraId="48616A65" w14:textId="52609A83" w:rsidR="00E37279" w:rsidRPr="00B63767" w:rsidRDefault="009B27E5" w:rsidP="003B5144">
      <w:pPr>
        <w:rPr>
          <w:rFonts w:ascii="Arial" w:hAnsi="Arial" w:cs="Arial"/>
        </w:rPr>
      </w:pPr>
      <w:r w:rsidRPr="00B63767">
        <w:rPr>
          <w:rFonts w:ascii="Arial" w:hAnsi="Arial" w:cs="Arial"/>
          <w:b/>
          <w:bCs/>
        </w:rPr>
        <w:t>Pass</w:t>
      </w:r>
      <w:r w:rsidR="00E37279" w:rsidRPr="00B63767">
        <w:rPr>
          <w:rFonts w:ascii="Arial" w:hAnsi="Arial" w:cs="Arial"/>
          <w:b/>
          <w:bCs/>
        </w:rPr>
        <w:t xml:space="preserve"> Receptions</w:t>
      </w:r>
      <w:r w:rsidR="00E37279" w:rsidRPr="00B63767">
        <w:rPr>
          <w:rFonts w:ascii="Arial" w:hAnsi="Arial" w:cs="Arial"/>
        </w:rPr>
        <w:t xml:space="preserve"> (</w:t>
      </w:r>
      <w:r w:rsidR="00B055AF">
        <w:rPr>
          <w:rFonts w:ascii="Arial" w:hAnsi="Arial" w:cs="Arial"/>
        </w:rPr>
        <w:t>yards</w:t>
      </w:r>
      <w:r w:rsidR="00E37279" w:rsidRPr="00B63767">
        <w:rPr>
          <w:rFonts w:ascii="Arial" w:hAnsi="Arial" w:cs="Arial"/>
        </w:rPr>
        <w:t>-</w:t>
      </w:r>
      <w:r w:rsidR="00B055AF">
        <w:rPr>
          <w:rFonts w:ascii="Arial" w:hAnsi="Arial" w:cs="Arial"/>
        </w:rPr>
        <w:t>touchdowns</w:t>
      </w:r>
      <w:r w:rsidR="00E37279" w:rsidRPr="00B63767">
        <w:rPr>
          <w:rFonts w:ascii="Arial" w:hAnsi="Arial" w:cs="Arial"/>
        </w:rPr>
        <w:t>)</w:t>
      </w:r>
    </w:p>
    <w:p w14:paraId="5C3B74A3" w14:textId="426D195D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9 (</w:t>
      </w:r>
      <w:r w:rsidR="0002303E" w:rsidRPr="00B06BD2">
        <w:rPr>
          <w:rFonts w:ascii="Arial" w:hAnsi="Arial" w:cs="Arial"/>
          <w:sz w:val="20"/>
          <w:szCs w:val="20"/>
        </w:rPr>
        <w:t>143-2</w:t>
      </w:r>
      <w:r w:rsidRPr="00B06BD2">
        <w:rPr>
          <w:rFonts w:ascii="Arial" w:hAnsi="Arial" w:cs="Arial"/>
          <w:sz w:val="20"/>
          <w:szCs w:val="20"/>
        </w:rPr>
        <w:t xml:space="preserve">), Justin Johnson, Fort Lewis vs. Western New Mexico, </w:t>
      </w:r>
      <w:r w:rsidR="00F85128" w:rsidRPr="00B06BD2">
        <w:rPr>
          <w:rFonts w:ascii="Arial" w:hAnsi="Arial" w:cs="Arial"/>
          <w:sz w:val="20"/>
          <w:szCs w:val="20"/>
        </w:rPr>
        <w:t xml:space="preserve">November 7, </w:t>
      </w:r>
      <w:r w:rsidRPr="00B06BD2">
        <w:rPr>
          <w:rFonts w:ascii="Arial" w:hAnsi="Arial" w:cs="Arial"/>
          <w:sz w:val="20"/>
          <w:szCs w:val="20"/>
        </w:rPr>
        <w:t>2009</w:t>
      </w:r>
    </w:p>
    <w:p w14:paraId="6FF68A26" w14:textId="593E76F1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 xml:space="preserve">19 (179-3), Nelson Spruce at California (2 OT), </w:t>
      </w:r>
      <w:r w:rsidR="00CF4048" w:rsidRPr="00B06BD2">
        <w:rPr>
          <w:rFonts w:ascii="Arial" w:hAnsi="Arial" w:cs="Arial"/>
          <w:sz w:val="20"/>
          <w:szCs w:val="20"/>
        </w:rPr>
        <w:t>September</w:t>
      </w:r>
      <w:r w:rsidRPr="00B06BD2">
        <w:rPr>
          <w:rFonts w:ascii="Arial" w:hAnsi="Arial" w:cs="Arial"/>
          <w:sz w:val="20"/>
          <w:szCs w:val="20"/>
        </w:rPr>
        <w:t xml:space="preserve"> 27, 2014</w:t>
      </w:r>
    </w:p>
    <w:p w14:paraId="4068DD49" w14:textId="5A5FED08" w:rsidR="00B06BD2" w:rsidRPr="00B06BD2" w:rsidRDefault="00B06BD2" w:rsidP="00B06BD2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8 (204-3), Jamal Allen, Fort Lewis at Nebraska Kearney, October 13, 2001</w:t>
      </w:r>
    </w:p>
    <w:p w14:paraId="302B79BC" w14:textId="545CD1D9" w:rsidR="007A0664" w:rsidRPr="00B06BD2" w:rsidRDefault="007A0664" w:rsidP="007A066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7 (263-2), Jamal Allen, Fort Lewis vs. Western New Mexico, October 20, 2001</w:t>
      </w:r>
    </w:p>
    <w:p w14:paraId="601EB416" w14:textId="259BF3E9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6 (</w:t>
      </w:r>
      <w:r w:rsidR="00F85128" w:rsidRPr="00B06BD2">
        <w:rPr>
          <w:rFonts w:ascii="Arial" w:hAnsi="Arial" w:cs="Arial"/>
          <w:sz w:val="20"/>
          <w:szCs w:val="20"/>
        </w:rPr>
        <w:t>288-3</w:t>
      </w:r>
      <w:r w:rsidRPr="00B06BD2">
        <w:rPr>
          <w:rFonts w:ascii="Arial" w:hAnsi="Arial" w:cs="Arial"/>
          <w:sz w:val="20"/>
          <w:szCs w:val="20"/>
        </w:rPr>
        <w:t xml:space="preserve">), Chris Brewer, Fort Lewis vs. Western New Mexico, </w:t>
      </w:r>
      <w:r w:rsidR="00F85128" w:rsidRPr="00B06BD2">
        <w:rPr>
          <w:rFonts w:ascii="Arial" w:hAnsi="Arial" w:cs="Arial"/>
          <w:sz w:val="20"/>
          <w:szCs w:val="20"/>
        </w:rPr>
        <w:t xml:space="preserve">November 2, </w:t>
      </w:r>
      <w:r w:rsidRPr="00B06BD2">
        <w:rPr>
          <w:rFonts w:ascii="Arial" w:hAnsi="Arial" w:cs="Arial"/>
          <w:sz w:val="20"/>
          <w:szCs w:val="20"/>
        </w:rPr>
        <w:t>2002</w:t>
      </w:r>
    </w:p>
    <w:p w14:paraId="14EF9992" w14:textId="0D9A6A8A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6 (</w:t>
      </w:r>
      <w:r w:rsidR="00F85128" w:rsidRPr="00B06BD2">
        <w:rPr>
          <w:rFonts w:ascii="Arial" w:hAnsi="Arial" w:cs="Arial"/>
          <w:sz w:val="20"/>
          <w:szCs w:val="20"/>
        </w:rPr>
        <w:t>131-1</w:t>
      </w:r>
      <w:r w:rsidRPr="00B06BD2">
        <w:rPr>
          <w:rFonts w:ascii="Arial" w:hAnsi="Arial" w:cs="Arial"/>
          <w:sz w:val="20"/>
          <w:szCs w:val="20"/>
        </w:rPr>
        <w:t xml:space="preserve">), Justin Johnson, Fort Lewis vs. Nebraska-Kearney, </w:t>
      </w:r>
      <w:r w:rsidR="00F85128" w:rsidRPr="00B06BD2">
        <w:rPr>
          <w:rFonts w:ascii="Arial" w:hAnsi="Arial" w:cs="Arial"/>
          <w:sz w:val="20"/>
          <w:szCs w:val="20"/>
        </w:rPr>
        <w:t xml:space="preserve">October 24, </w:t>
      </w:r>
      <w:r w:rsidRPr="00B06BD2">
        <w:rPr>
          <w:rFonts w:ascii="Arial" w:hAnsi="Arial" w:cs="Arial"/>
          <w:sz w:val="20"/>
          <w:szCs w:val="20"/>
        </w:rPr>
        <w:t>2009</w:t>
      </w:r>
    </w:p>
    <w:p w14:paraId="46E326E4" w14:textId="70A181ED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6 (</w:t>
      </w:r>
      <w:r w:rsidR="00FB5BED" w:rsidRPr="00B06BD2">
        <w:rPr>
          <w:rFonts w:ascii="Arial" w:hAnsi="Arial" w:cs="Arial"/>
          <w:sz w:val="20"/>
          <w:szCs w:val="20"/>
        </w:rPr>
        <w:t>179-2</w:t>
      </w:r>
      <w:r w:rsidRPr="00B06BD2">
        <w:rPr>
          <w:rFonts w:ascii="Arial" w:hAnsi="Arial" w:cs="Arial"/>
          <w:sz w:val="20"/>
          <w:szCs w:val="20"/>
        </w:rPr>
        <w:t xml:space="preserve">), David Pawelek, Colorado Mines vs </w:t>
      </w:r>
      <w:r w:rsidR="00487044" w:rsidRPr="00B06BD2">
        <w:rPr>
          <w:rFonts w:ascii="Arial" w:hAnsi="Arial" w:cs="Arial"/>
          <w:sz w:val="20"/>
          <w:szCs w:val="20"/>
        </w:rPr>
        <w:t>Western Colorado</w:t>
      </w:r>
      <w:r w:rsidRPr="00B06BD2">
        <w:rPr>
          <w:rFonts w:ascii="Arial" w:hAnsi="Arial" w:cs="Arial"/>
          <w:sz w:val="20"/>
          <w:szCs w:val="20"/>
        </w:rPr>
        <w:t xml:space="preserve">, </w:t>
      </w:r>
      <w:r w:rsidR="00487044" w:rsidRPr="00B06BD2">
        <w:rPr>
          <w:rFonts w:ascii="Arial" w:hAnsi="Arial" w:cs="Arial"/>
          <w:sz w:val="20"/>
          <w:szCs w:val="20"/>
        </w:rPr>
        <w:t xml:space="preserve">October 27, </w:t>
      </w:r>
      <w:r w:rsidRPr="00B06BD2">
        <w:rPr>
          <w:rFonts w:ascii="Arial" w:hAnsi="Arial" w:cs="Arial"/>
          <w:sz w:val="20"/>
          <w:szCs w:val="20"/>
        </w:rPr>
        <w:t>2012</w:t>
      </w:r>
    </w:p>
    <w:p w14:paraId="1A27AF9D" w14:textId="2E237A63" w:rsidR="00FB5BED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 xml:space="preserve">16 (212-2), Jerrod Doucet, </w:t>
      </w:r>
      <w:r w:rsidR="00B1710E" w:rsidRPr="00B06BD2">
        <w:rPr>
          <w:rFonts w:ascii="Arial" w:hAnsi="Arial" w:cs="Arial"/>
          <w:sz w:val="20"/>
          <w:szCs w:val="20"/>
        </w:rPr>
        <w:t xml:space="preserve">Colorado </w:t>
      </w:r>
      <w:r w:rsidRPr="00B06BD2">
        <w:rPr>
          <w:rFonts w:ascii="Arial" w:hAnsi="Arial" w:cs="Arial"/>
          <w:sz w:val="20"/>
          <w:szCs w:val="20"/>
        </w:rPr>
        <w:t>Mines at New Mexico Highlands, September 22, 2012</w:t>
      </w:r>
    </w:p>
    <w:p w14:paraId="2D345B88" w14:textId="18D82972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5 (</w:t>
      </w:r>
      <w:r w:rsidR="000941B0" w:rsidRPr="00B06BD2">
        <w:rPr>
          <w:rFonts w:ascii="Arial" w:hAnsi="Arial" w:cs="Arial"/>
          <w:sz w:val="20"/>
          <w:szCs w:val="20"/>
        </w:rPr>
        <w:t>235-2</w:t>
      </w:r>
      <w:r w:rsidRPr="00B06BD2">
        <w:rPr>
          <w:rFonts w:ascii="Arial" w:hAnsi="Arial" w:cs="Arial"/>
          <w:sz w:val="20"/>
          <w:szCs w:val="20"/>
        </w:rPr>
        <w:t xml:space="preserve">), Ernie Jennings, Air Force vs. Wyoming, </w:t>
      </w:r>
      <w:r w:rsidR="0051276C" w:rsidRPr="00B06BD2">
        <w:rPr>
          <w:rFonts w:ascii="Arial" w:hAnsi="Arial" w:cs="Arial"/>
          <w:sz w:val="20"/>
          <w:szCs w:val="20"/>
        </w:rPr>
        <w:t xml:space="preserve">September 27, </w:t>
      </w:r>
      <w:r w:rsidRPr="00B06BD2">
        <w:rPr>
          <w:rFonts w:ascii="Arial" w:hAnsi="Arial" w:cs="Arial"/>
          <w:sz w:val="20"/>
          <w:szCs w:val="20"/>
        </w:rPr>
        <w:t>1969</w:t>
      </w:r>
    </w:p>
    <w:p w14:paraId="380BE7C0" w14:textId="1BE5D8DB" w:rsidR="00EF7969" w:rsidRPr="00B06BD2" w:rsidRDefault="00EF796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5 (NA), Brian O’Sullivan, Colorado College vs. Nebraska Wesleyan, 1997</w:t>
      </w:r>
    </w:p>
    <w:p w14:paraId="74A89AB8" w14:textId="08802B5B" w:rsidR="001A0B7B" w:rsidRPr="00B06BD2" w:rsidRDefault="001A0B7B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5 (NA), Johnny Cox, Fort Lewis vs. New Mexico Highlands, October 16, 1993</w:t>
      </w:r>
    </w:p>
    <w:p w14:paraId="1357E328" w14:textId="044C0D58" w:rsidR="00E37279" w:rsidRPr="00B06BD2" w:rsidRDefault="00E37279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5 (</w:t>
      </w:r>
      <w:r w:rsidR="00B5650E" w:rsidRPr="00B06BD2">
        <w:rPr>
          <w:rFonts w:ascii="Arial" w:hAnsi="Arial" w:cs="Arial"/>
          <w:sz w:val="20"/>
          <w:szCs w:val="20"/>
        </w:rPr>
        <w:t>227-1</w:t>
      </w:r>
      <w:r w:rsidRPr="00B06BD2">
        <w:rPr>
          <w:rFonts w:ascii="Arial" w:hAnsi="Arial" w:cs="Arial"/>
          <w:sz w:val="20"/>
          <w:szCs w:val="20"/>
        </w:rPr>
        <w:t xml:space="preserve">), Vincent Jackson, Northern Colorado at Montana, </w:t>
      </w:r>
      <w:r w:rsidR="00CF4048" w:rsidRPr="00B06BD2">
        <w:rPr>
          <w:rFonts w:ascii="Arial" w:hAnsi="Arial" w:cs="Arial"/>
          <w:sz w:val="20"/>
          <w:szCs w:val="20"/>
        </w:rPr>
        <w:t xml:space="preserve">September </w:t>
      </w:r>
      <w:r w:rsidRPr="00B06BD2">
        <w:rPr>
          <w:rFonts w:ascii="Arial" w:hAnsi="Arial" w:cs="Arial"/>
          <w:sz w:val="20"/>
          <w:szCs w:val="20"/>
        </w:rPr>
        <w:t>25</w:t>
      </w:r>
      <w:r w:rsidR="00CF4048" w:rsidRPr="00B06BD2">
        <w:rPr>
          <w:rFonts w:ascii="Arial" w:hAnsi="Arial" w:cs="Arial"/>
          <w:sz w:val="20"/>
          <w:szCs w:val="20"/>
        </w:rPr>
        <w:t xml:space="preserve">, </w:t>
      </w:r>
      <w:r w:rsidR="00D15944" w:rsidRPr="00B06BD2">
        <w:rPr>
          <w:rFonts w:ascii="Arial" w:hAnsi="Arial" w:cs="Arial"/>
          <w:sz w:val="20"/>
          <w:szCs w:val="20"/>
        </w:rPr>
        <w:t>20</w:t>
      </w:r>
      <w:r w:rsidRPr="00B06BD2">
        <w:rPr>
          <w:rFonts w:ascii="Arial" w:hAnsi="Arial" w:cs="Arial"/>
          <w:sz w:val="20"/>
          <w:szCs w:val="20"/>
        </w:rPr>
        <w:t>04</w:t>
      </w:r>
    </w:p>
    <w:p w14:paraId="5034F57C" w14:textId="1BC4B58F" w:rsidR="001A0B7B" w:rsidRPr="00B06BD2" w:rsidRDefault="001A0B7B" w:rsidP="001A0B7B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5 (</w:t>
      </w:r>
      <w:r w:rsidR="002E36B0" w:rsidRPr="00B06BD2">
        <w:rPr>
          <w:rFonts w:ascii="Arial" w:hAnsi="Arial" w:cs="Arial"/>
          <w:sz w:val="20"/>
          <w:szCs w:val="20"/>
        </w:rPr>
        <w:t>115-0</w:t>
      </w:r>
      <w:r w:rsidRPr="00B06BD2">
        <w:rPr>
          <w:rFonts w:ascii="Arial" w:hAnsi="Arial" w:cs="Arial"/>
          <w:sz w:val="20"/>
          <w:szCs w:val="20"/>
        </w:rPr>
        <w:t xml:space="preserve">), Justin Johnson, Fort Lewis at Colorado Mines, September </w:t>
      </w:r>
      <w:r w:rsidR="0046396D" w:rsidRPr="00B06BD2">
        <w:rPr>
          <w:rFonts w:ascii="Arial" w:hAnsi="Arial" w:cs="Arial"/>
          <w:sz w:val="20"/>
          <w:szCs w:val="20"/>
        </w:rPr>
        <w:t>1</w:t>
      </w:r>
      <w:r w:rsidRPr="00B06BD2">
        <w:rPr>
          <w:rFonts w:ascii="Arial" w:hAnsi="Arial" w:cs="Arial"/>
          <w:sz w:val="20"/>
          <w:szCs w:val="20"/>
        </w:rPr>
        <w:t>9, 2009</w:t>
      </w:r>
    </w:p>
    <w:p w14:paraId="380F9B8A" w14:textId="0ED47BE0" w:rsidR="001A0B7B" w:rsidRPr="00B06BD2" w:rsidRDefault="001A0B7B" w:rsidP="001A0B7B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5 (</w:t>
      </w:r>
      <w:r w:rsidR="002E36B0" w:rsidRPr="00B06BD2">
        <w:rPr>
          <w:rFonts w:ascii="Arial" w:hAnsi="Arial" w:cs="Arial"/>
          <w:sz w:val="20"/>
          <w:szCs w:val="20"/>
        </w:rPr>
        <w:t>170-1</w:t>
      </w:r>
      <w:r w:rsidRPr="00B06BD2">
        <w:rPr>
          <w:rFonts w:ascii="Arial" w:hAnsi="Arial" w:cs="Arial"/>
          <w:sz w:val="20"/>
          <w:szCs w:val="20"/>
        </w:rPr>
        <w:t>), Justin Johnson, Fort Lewis at Chadron State, October 17, 2009</w:t>
      </w:r>
    </w:p>
    <w:p w14:paraId="409F7136" w14:textId="09C0833D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 xml:space="preserve">15 (110-1), Cody Renken, </w:t>
      </w:r>
      <w:r w:rsidR="00B1710E" w:rsidRPr="00B06BD2">
        <w:rPr>
          <w:rFonts w:ascii="Arial" w:hAnsi="Arial" w:cs="Arial"/>
          <w:sz w:val="20"/>
          <w:szCs w:val="20"/>
        </w:rPr>
        <w:t xml:space="preserve">Colorado </w:t>
      </w:r>
      <w:r w:rsidRPr="00B06BD2">
        <w:rPr>
          <w:rFonts w:ascii="Arial" w:hAnsi="Arial" w:cs="Arial"/>
          <w:sz w:val="20"/>
          <w:szCs w:val="20"/>
        </w:rPr>
        <w:t>Mines vs. Western Colorado, October 23, 2010</w:t>
      </w:r>
    </w:p>
    <w:p w14:paraId="721E14EA" w14:textId="6A1E777A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</w:t>
      </w:r>
      <w:r w:rsidR="002B3B58" w:rsidRPr="00B06BD2">
        <w:rPr>
          <w:rFonts w:ascii="Arial" w:hAnsi="Arial" w:cs="Arial"/>
          <w:sz w:val="20"/>
          <w:szCs w:val="20"/>
        </w:rPr>
        <w:t>135-1</w:t>
      </w:r>
      <w:r w:rsidRPr="00B06BD2">
        <w:rPr>
          <w:rFonts w:ascii="Arial" w:hAnsi="Arial" w:cs="Arial"/>
          <w:sz w:val="20"/>
          <w:szCs w:val="20"/>
        </w:rPr>
        <w:t xml:space="preserve">), Mike Bolen, Air Force vs. Colorado, </w:t>
      </w:r>
      <w:r w:rsidR="0051276C" w:rsidRPr="00B06BD2">
        <w:rPr>
          <w:rFonts w:ascii="Arial" w:hAnsi="Arial" w:cs="Arial"/>
          <w:sz w:val="20"/>
          <w:szCs w:val="20"/>
        </w:rPr>
        <w:t xml:space="preserve">November 21, </w:t>
      </w:r>
      <w:r w:rsidRPr="00B06BD2">
        <w:rPr>
          <w:rFonts w:ascii="Arial" w:hAnsi="Arial" w:cs="Arial"/>
          <w:sz w:val="20"/>
          <w:szCs w:val="20"/>
        </w:rPr>
        <w:t>1970</w:t>
      </w:r>
    </w:p>
    <w:p w14:paraId="5747D7D0" w14:textId="7ED8BAB8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</w:t>
      </w:r>
      <w:r w:rsidR="005310C0" w:rsidRPr="00B06BD2">
        <w:rPr>
          <w:rFonts w:ascii="Arial" w:hAnsi="Arial" w:cs="Arial"/>
          <w:sz w:val="20"/>
          <w:szCs w:val="20"/>
        </w:rPr>
        <w:t>192-1</w:t>
      </w:r>
      <w:r w:rsidRPr="00B06BD2">
        <w:rPr>
          <w:rFonts w:ascii="Arial" w:hAnsi="Arial" w:cs="Arial"/>
          <w:sz w:val="20"/>
          <w:szCs w:val="20"/>
        </w:rPr>
        <w:t>)</w:t>
      </w:r>
      <w:r w:rsidR="00B5650E" w:rsidRPr="00B06BD2">
        <w:rPr>
          <w:rFonts w:ascii="Arial" w:hAnsi="Arial" w:cs="Arial"/>
          <w:sz w:val="20"/>
          <w:szCs w:val="20"/>
        </w:rPr>
        <w:t>,</w:t>
      </w:r>
      <w:r w:rsidRPr="00B06BD2">
        <w:rPr>
          <w:rFonts w:ascii="Arial" w:hAnsi="Arial" w:cs="Arial"/>
          <w:sz w:val="20"/>
          <w:szCs w:val="20"/>
        </w:rPr>
        <w:t xml:space="preserve"> Jeff Champine, Colorado State vs. New Mexico, October 29, 1983</w:t>
      </w:r>
    </w:p>
    <w:p w14:paraId="2B88956D" w14:textId="77777777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244-5), Dayven Johnston, Colorado Mines vs. Fort Hays State, September 22, 2001</w:t>
      </w:r>
    </w:p>
    <w:p w14:paraId="373D77D6" w14:textId="338363EB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216-4)</w:t>
      </w:r>
      <w:r w:rsidR="00FB1DA8" w:rsidRPr="00B06BD2">
        <w:rPr>
          <w:rFonts w:ascii="Arial" w:hAnsi="Arial" w:cs="Arial"/>
          <w:sz w:val="20"/>
          <w:szCs w:val="20"/>
        </w:rPr>
        <w:t>,</w:t>
      </w:r>
      <w:r w:rsidRPr="00B06BD2">
        <w:rPr>
          <w:rFonts w:ascii="Arial" w:hAnsi="Arial" w:cs="Arial"/>
          <w:sz w:val="20"/>
          <w:szCs w:val="20"/>
        </w:rPr>
        <w:t xml:space="preserve"> Adam Saur, </w:t>
      </w:r>
      <w:r w:rsidR="00B1710E" w:rsidRPr="00B06BD2">
        <w:rPr>
          <w:rFonts w:ascii="Arial" w:hAnsi="Arial" w:cs="Arial"/>
          <w:sz w:val="20"/>
          <w:szCs w:val="20"/>
        </w:rPr>
        <w:t xml:space="preserve">Colorado </w:t>
      </w:r>
      <w:r w:rsidRPr="00B06BD2">
        <w:rPr>
          <w:rFonts w:ascii="Arial" w:hAnsi="Arial" w:cs="Arial"/>
          <w:sz w:val="20"/>
          <w:szCs w:val="20"/>
        </w:rPr>
        <w:t>Mines vs. N.M. Highlands, November 7, 2009</w:t>
      </w:r>
    </w:p>
    <w:p w14:paraId="7876EFCA" w14:textId="281053DE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</w:t>
      </w:r>
      <w:r w:rsidR="00EC12C7" w:rsidRPr="00B06BD2">
        <w:rPr>
          <w:rFonts w:ascii="Arial" w:hAnsi="Arial" w:cs="Arial"/>
          <w:sz w:val="20"/>
          <w:szCs w:val="20"/>
        </w:rPr>
        <w:t>166-1</w:t>
      </w:r>
      <w:r w:rsidRPr="00B06BD2">
        <w:rPr>
          <w:rFonts w:ascii="Arial" w:hAnsi="Arial" w:cs="Arial"/>
          <w:sz w:val="20"/>
          <w:szCs w:val="20"/>
        </w:rPr>
        <w:t>), Patrick Walke</w:t>
      </w:r>
      <w:r w:rsidR="00EC12C7" w:rsidRPr="00B06BD2">
        <w:rPr>
          <w:rFonts w:ascii="Arial" w:hAnsi="Arial" w:cs="Arial"/>
          <w:sz w:val="20"/>
          <w:szCs w:val="20"/>
        </w:rPr>
        <w:t>r</w:t>
      </w:r>
      <w:r w:rsidRPr="00B06BD2">
        <w:rPr>
          <w:rFonts w:ascii="Arial" w:hAnsi="Arial" w:cs="Arial"/>
          <w:sz w:val="20"/>
          <w:szCs w:val="20"/>
        </w:rPr>
        <w:t>, Northern Colorado at Eastern Washington, October 15, 2011</w:t>
      </w:r>
    </w:p>
    <w:p w14:paraId="3FC6ECC6" w14:textId="2720E1CE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163-1)</w:t>
      </w:r>
      <w:r w:rsidR="00FB1DA8" w:rsidRPr="00B06BD2">
        <w:rPr>
          <w:rFonts w:ascii="Arial" w:hAnsi="Arial" w:cs="Arial"/>
          <w:sz w:val="20"/>
          <w:szCs w:val="20"/>
        </w:rPr>
        <w:t>,</w:t>
      </w:r>
      <w:r w:rsidRPr="00B06BD2">
        <w:rPr>
          <w:rFonts w:ascii="Arial" w:hAnsi="Arial" w:cs="Arial"/>
          <w:sz w:val="20"/>
          <w:szCs w:val="20"/>
        </w:rPr>
        <w:t xml:space="preserve"> Cody Renken, </w:t>
      </w:r>
      <w:r w:rsidR="00A70CCA" w:rsidRPr="00B06BD2">
        <w:rPr>
          <w:rFonts w:ascii="Arial" w:hAnsi="Arial" w:cs="Arial"/>
          <w:sz w:val="20"/>
          <w:szCs w:val="20"/>
        </w:rPr>
        <w:t xml:space="preserve">Colorado </w:t>
      </w:r>
      <w:r w:rsidRPr="00B06BD2">
        <w:rPr>
          <w:rFonts w:ascii="Arial" w:hAnsi="Arial" w:cs="Arial"/>
          <w:sz w:val="20"/>
          <w:szCs w:val="20"/>
        </w:rPr>
        <w:t>Mines vs. Black Hills State, September 15, 2012</w:t>
      </w:r>
    </w:p>
    <w:p w14:paraId="5CDF6AD8" w14:textId="12907442" w:rsidR="001A0B7B" w:rsidRPr="00B06BD2" w:rsidRDefault="001A0B7B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</w:t>
      </w:r>
      <w:r w:rsidR="0046396D" w:rsidRPr="00B06BD2">
        <w:rPr>
          <w:rFonts w:ascii="Arial" w:hAnsi="Arial" w:cs="Arial"/>
          <w:sz w:val="20"/>
          <w:szCs w:val="20"/>
        </w:rPr>
        <w:t>168-</w:t>
      </w:r>
      <w:r w:rsidR="002E36B0" w:rsidRPr="00B06BD2">
        <w:rPr>
          <w:rFonts w:ascii="Arial" w:hAnsi="Arial" w:cs="Arial"/>
          <w:sz w:val="20"/>
          <w:szCs w:val="20"/>
        </w:rPr>
        <w:t>1</w:t>
      </w:r>
      <w:r w:rsidRPr="00B06BD2">
        <w:rPr>
          <w:rFonts w:ascii="Arial" w:hAnsi="Arial" w:cs="Arial"/>
          <w:sz w:val="20"/>
          <w:szCs w:val="20"/>
        </w:rPr>
        <w:t>), Doyle Bode, Fort Lewis vs. Colorado State Pueblo, September 29, 2012</w:t>
      </w:r>
    </w:p>
    <w:p w14:paraId="37F0AC09" w14:textId="4DEB7474" w:rsidR="00FB5BED" w:rsidRPr="00B06BD2" w:rsidRDefault="00FB5BED" w:rsidP="003B5144">
      <w:pPr>
        <w:rPr>
          <w:rFonts w:ascii="Arial" w:hAnsi="Arial" w:cs="Arial"/>
          <w:sz w:val="20"/>
          <w:szCs w:val="20"/>
        </w:rPr>
      </w:pPr>
      <w:r w:rsidRPr="00B06BD2">
        <w:rPr>
          <w:rFonts w:ascii="Arial" w:hAnsi="Arial" w:cs="Arial"/>
          <w:sz w:val="20"/>
          <w:szCs w:val="20"/>
        </w:rPr>
        <w:t>14 (195-2)</w:t>
      </w:r>
      <w:r w:rsidR="00FB1DA8" w:rsidRPr="00B06BD2">
        <w:rPr>
          <w:rFonts w:ascii="Arial" w:hAnsi="Arial" w:cs="Arial"/>
          <w:sz w:val="20"/>
          <w:szCs w:val="20"/>
        </w:rPr>
        <w:t>,</w:t>
      </w:r>
      <w:r w:rsidRPr="00B06BD2">
        <w:rPr>
          <w:rFonts w:ascii="Arial" w:hAnsi="Arial" w:cs="Arial"/>
          <w:sz w:val="20"/>
          <w:szCs w:val="20"/>
        </w:rPr>
        <w:t xml:space="preserve"> Riley Hoff, </w:t>
      </w:r>
      <w:r w:rsidR="00B1710E" w:rsidRPr="00B06BD2">
        <w:rPr>
          <w:rFonts w:ascii="Arial" w:hAnsi="Arial" w:cs="Arial"/>
          <w:sz w:val="20"/>
          <w:szCs w:val="20"/>
        </w:rPr>
        <w:t xml:space="preserve">Colorado </w:t>
      </w:r>
      <w:r w:rsidRPr="00B06BD2">
        <w:rPr>
          <w:rFonts w:ascii="Arial" w:hAnsi="Arial" w:cs="Arial"/>
          <w:sz w:val="20"/>
          <w:szCs w:val="20"/>
        </w:rPr>
        <w:t>Mines vs. South Dakota Mines, October 14, 2017</w:t>
      </w:r>
    </w:p>
    <w:p w14:paraId="3BC3AEB7" w14:textId="3B0D8815" w:rsidR="008B7000" w:rsidRPr="00B06BD2" w:rsidRDefault="008B7000" w:rsidP="008B700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 (153-0), Max McLeod, Colorado Mines vs. Harding, December 16, 2023 (D2 championship game)</w:t>
      </w:r>
    </w:p>
    <w:p w14:paraId="75B4382A" w14:textId="084F030A" w:rsidR="00B63767" w:rsidRPr="00F035B3" w:rsidRDefault="00B63767" w:rsidP="003B5144">
      <w:pPr>
        <w:rPr>
          <w:rFonts w:ascii="Arial" w:hAnsi="Arial" w:cs="Arial"/>
          <w:sz w:val="6"/>
          <w:szCs w:val="6"/>
        </w:rPr>
      </w:pPr>
    </w:p>
    <w:p w14:paraId="603143A1" w14:textId="60DDB688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b/>
          <w:bCs/>
          <w:sz w:val="20"/>
          <w:szCs w:val="20"/>
        </w:rPr>
        <w:t>Reception Yardage</w:t>
      </w:r>
      <w:r w:rsidRPr="0098527D">
        <w:rPr>
          <w:rFonts w:ascii="Arial" w:hAnsi="Arial" w:cs="Arial"/>
          <w:sz w:val="20"/>
          <w:szCs w:val="20"/>
        </w:rPr>
        <w:t xml:space="preserve"> (</w:t>
      </w:r>
      <w:r w:rsidR="00B055AF">
        <w:rPr>
          <w:rFonts w:ascii="Arial" w:hAnsi="Arial" w:cs="Arial"/>
          <w:sz w:val="20"/>
          <w:szCs w:val="20"/>
        </w:rPr>
        <w:t>receptions</w:t>
      </w:r>
      <w:r w:rsidRPr="0098527D">
        <w:rPr>
          <w:rFonts w:ascii="Arial" w:hAnsi="Arial" w:cs="Arial"/>
          <w:sz w:val="20"/>
          <w:szCs w:val="20"/>
        </w:rPr>
        <w:t>-</w:t>
      </w:r>
      <w:r w:rsidR="00B055AF">
        <w:rPr>
          <w:rFonts w:ascii="Arial" w:hAnsi="Arial" w:cs="Arial"/>
          <w:sz w:val="20"/>
          <w:szCs w:val="20"/>
        </w:rPr>
        <w:t>touchdowns</w:t>
      </w:r>
      <w:r w:rsidRPr="0098527D">
        <w:rPr>
          <w:rFonts w:ascii="Arial" w:hAnsi="Arial" w:cs="Arial"/>
          <w:sz w:val="20"/>
          <w:szCs w:val="20"/>
        </w:rPr>
        <w:t>)</w:t>
      </w:r>
    </w:p>
    <w:p w14:paraId="5CFC5E4A" w14:textId="2DF0DDF5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315 (</w:t>
      </w:r>
      <w:r w:rsidR="003B2519" w:rsidRPr="0098527D">
        <w:rPr>
          <w:rFonts w:ascii="Arial" w:hAnsi="Arial" w:cs="Arial"/>
          <w:sz w:val="20"/>
          <w:szCs w:val="20"/>
        </w:rPr>
        <w:t>10-2</w:t>
      </w:r>
      <w:r w:rsidRPr="0098527D">
        <w:rPr>
          <w:rFonts w:ascii="Arial" w:hAnsi="Arial" w:cs="Arial"/>
          <w:sz w:val="20"/>
          <w:szCs w:val="20"/>
        </w:rPr>
        <w:t xml:space="preserve">), Patrick Walker, Northern Colorado vs. North Dakota, </w:t>
      </w:r>
      <w:r w:rsidR="003218B1" w:rsidRPr="0098527D">
        <w:rPr>
          <w:rFonts w:ascii="Arial" w:hAnsi="Arial" w:cs="Arial"/>
          <w:sz w:val="20"/>
          <w:szCs w:val="20"/>
        </w:rPr>
        <w:t xml:space="preserve">October </w:t>
      </w:r>
      <w:r w:rsidRPr="0098527D">
        <w:rPr>
          <w:rFonts w:ascii="Arial" w:hAnsi="Arial" w:cs="Arial"/>
          <w:sz w:val="20"/>
          <w:szCs w:val="20"/>
        </w:rPr>
        <w:t>29</w:t>
      </w:r>
      <w:r w:rsidR="003218B1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2011</w:t>
      </w:r>
    </w:p>
    <w:p w14:paraId="58BA1ED0" w14:textId="545CDC20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310 (</w:t>
      </w:r>
      <w:r w:rsidR="00DB1059" w:rsidRPr="0098527D">
        <w:rPr>
          <w:rFonts w:ascii="Arial" w:hAnsi="Arial" w:cs="Arial"/>
          <w:sz w:val="20"/>
          <w:szCs w:val="20"/>
        </w:rPr>
        <w:t>10</w:t>
      </w:r>
      <w:r w:rsidR="0057230C" w:rsidRPr="0098527D">
        <w:rPr>
          <w:rFonts w:ascii="Arial" w:hAnsi="Arial" w:cs="Arial"/>
          <w:sz w:val="20"/>
          <w:szCs w:val="20"/>
        </w:rPr>
        <w:t>-3</w:t>
      </w:r>
      <w:r w:rsidRPr="0098527D">
        <w:rPr>
          <w:rFonts w:ascii="Arial" w:hAnsi="Arial" w:cs="Arial"/>
          <w:sz w:val="20"/>
          <w:szCs w:val="20"/>
        </w:rPr>
        <w:t xml:space="preserve">), Mike Collodi, Colorado Mines vs. Westminster, </w:t>
      </w:r>
      <w:r w:rsidR="0051276C" w:rsidRPr="0098527D">
        <w:rPr>
          <w:rFonts w:ascii="Arial" w:hAnsi="Arial" w:cs="Arial"/>
          <w:sz w:val="20"/>
          <w:szCs w:val="20"/>
        </w:rPr>
        <w:t xml:space="preserve">October 3, </w:t>
      </w:r>
      <w:r w:rsidRPr="0098527D">
        <w:rPr>
          <w:rFonts w:ascii="Arial" w:hAnsi="Arial" w:cs="Arial"/>
          <w:sz w:val="20"/>
          <w:szCs w:val="20"/>
        </w:rPr>
        <w:t>1970</w:t>
      </w:r>
    </w:p>
    <w:p w14:paraId="773CFAE9" w14:textId="6B30BB28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91 (</w:t>
      </w:r>
      <w:r w:rsidR="00E65161" w:rsidRPr="0098527D">
        <w:rPr>
          <w:rFonts w:ascii="Arial" w:hAnsi="Arial" w:cs="Arial"/>
          <w:sz w:val="20"/>
          <w:szCs w:val="20"/>
        </w:rPr>
        <w:t>12-4</w:t>
      </w:r>
      <w:r w:rsidRPr="0098527D">
        <w:rPr>
          <w:rFonts w:ascii="Arial" w:hAnsi="Arial" w:cs="Arial"/>
          <w:sz w:val="20"/>
          <w:szCs w:val="20"/>
        </w:rPr>
        <w:t xml:space="preserve">), Chris Perry, Adams State vs. Fort Hays State, </w:t>
      </w:r>
      <w:r w:rsidR="00E65161" w:rsidRPr="0098527D">
        <w:rPr>
          <w:rFonts w:ascii="Arial" w:hAnsi="Arial" w:cs="Arial"/>
          <w:sz w:val="20"/>
          <w:szCs w:val="20"/>
        </w:rPr>
        <w:t xml:space="preserve">October 21, </w:t>
      </w:r>
      <w:r w:rsidRPr="0098527D">
        <w:rPr>
          <w:rFonts w:ascii="Arial" w:hAnsi="Arial" w:cs="Arial"/>
          <w:sz w:val="20"/>
          <w:szCs w:val="20"/>
        </w:rPr>
        <w:t>1995</w:t>
      </w:r>
    </w:p>
    <w:p w14:paraId="7972A551" w14:textId="6D1AD1D3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88 (</w:t>
      </w:r>
      <w:r w:rsidR="00F85128" w:rsidRPr="0098527D">
        <w:rPr>
          <w:rFonts w:ascii="Arial" w:hAnsi="Arial" w:cs="Arial"/>
          <w:sz w:val="20"/>
          <w:szCs w:val="20"/>
        </w:rPr>
        <w:t>16</w:t>
      </w:r>
      <w:r w:rsidR="00820060" w:rsidRPr="0098527D">
        <w:rPr>
          <w:rFonts w:ascii="Arial" w:hAnsi="Arial" w:cs="Arial"/>
          <w:sz w:val="20"/>
          <w:szCs w:val="20"/>
        </w:rPr>
        <w:t>-3</w:t>
      </w:r>
      <w:r w:rsidRPr="0098527D">
        <w:rPr>
          <w:rFonts w:ascii="Arial" w:hAnsi="Arial" w:cs="Arial"/>
          <w:sz w:val="20"/>
          <w:szCs w:val="20"/>
        </w:rPr>
        <w:t xml:space="preserve">), Chris Brewer, Fort Lewis </w:t>
      </w:r>
      <w:r w:rsidR="00784ACD" w:rsidRPr="0098527D">
        <w:rPr>
          <w:rFonts w:ascii="Arial" w:hAnsi="Arial" w:cs="Arial"/>
          <w:sz w:val="20"/>
          <w:szCs w:val="20"/>
        </w:rPr>
        <w:t>at</w:t>
      </w:r>
      <w:r w:rsidRPr="0098527D">
        <w:rPr>
          <w:rFonts w:ascii="Arial" w:hAnsi="Arial" w:cs="Arial"/>
          <w:sz w:val="20"/>
          <w:szCs w:val="20"/>
        </w:rPr>
        <w:t xml:space="preserve"> Western New Mexico, </w:t>
      </w:r>
      <w:r w:rsidR="00820060" w:rsidRPr="0098527D">
        <w:rPr>
          <w:rFonts w:ascii="Arial" w:hAnsi="Arial" w:cs="Arial"/>
          <w:sz w:val="20"/>
          <w:szCs w:val="20"/>
        </w:rPr>
        <w:t xml:space="preserve">November 2, </w:t>
      </w:r>
      <w:r w:rsidRPr="0098527D">
        <w:rPr>
          <w:rFonts w:ascii="Arial" w:hAnsi="Arial" w:cs="Arial"/>
          <w:sz w:val="20"/>
          <w:szCs w:val="20"/>
        </w:rPr>
        <w:t>2002</w:t>
      </w:r>
    </w:p>
    <w:p w14:paraId="3E3D0B30" w14:textId="37F10A1A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84 (11-2), Paul Richardson, Colorado vs. California (OT), Sept</w:t>
      </w:r>
      <w:r w:rsidR="003218B1" w:rsidRPr="0098527D">
        <w:rPr>
          <w:rFonts w:ascii="Arial" w:hAnsi="Arial" w:cs="Arial"/>
          <w:sz w:val="20"/>
          <w:szCs w:val="20"/>
        </w:rPr>
        <w:t>ember</w:t>
      </w:r>
      <w:r w:rsidRPr="0098527D">
        <w:rPr>
          <w:rFonts w:ascii="Arial" w:hAnsi="Arial" w:cs="Arial"/>
          <w:sz w:val="20"/>
          <w:szCs w:val="20"/>
        </w:rPr>
        <w:t xml:space="preserve"> 10, 2011</w:t>
      </w:r>
    </w:p>
    <w:p w14:paraId="46E30688" w14:textId="4BE63AF5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80 (</w:t>
      </w:r>
      <w:r w:rsidR="00E65161" w:rsidRPr="0098527D">
        <w:rPr>
          <w:rFonts w:ascii="Arial" w:hAnsi="Arial" w:cs="Arial"/>
          <w:sz w:val="20"/>
          <w:szCs w:val="20"/>
        </w:rPr>
        <w:t>9-2</w:t>
      </w:r>
      <w:r w:rsidRPr="0098527D">
        <w:rPr>
          <w:rFonts w:ascii="Arial" w:hAnsi="Arial" w:cs="Arial"/>
          <w:sz w:val="20"/>
          <w:szCs w:val="20"/>
        </w:rPr>
        <w:t xml:space="preserve">), Bryan Uhl, Fort Lewis </w:t>
      </w:r>
      <w:r w:rsidR="00784ACD" w:rsidRPr="0098527D">
        <w:rPr>
          <w:rFonts w:ascii="Arial" w:hAnsi="Arial" w:cs="Arial"/>
          <w:sz w:val="20"/>
          <w:szCs w:val="20"/>
        </w:rPr>
        <w:t>at</w:t>
      </w:r>
      <w:r w:rsidRPr="0098527D">
        <w:rPr>
          <w:rFonts w:ascii="Arial" w:hAnsi="Arial" w:cs="Arial"/>
          <w:sz w:val="20"/>
          <w:szCs w:val="20"/>
        </w:rPr>
        <w:t xml:space="preserve"> Montana Tech, </w:t>
      </w:r>
      <w:r w:rsidR="00E65161" w:rsidRPr="0098527D">
        <w:rPr>
          <w:rFonts w:ascii="Arial" w:hAnsi="Arial" w:cs="Arial"/>
          <w:sz w:val="20"/>
          <w:szCs w:val="20"/>
        </w:rPr>
        <w:t xml:space="preserve">September 23, </w:t>
      </w:r>
      <w:r w:rsidRPr="0098527D">
        <w:rPr>
          <w:rFonts w:ascii="Arial" w:hAnsi="Arial" w:cs="Arial"/>
          <w:sz w:val="20"/>
          <w:szCs w:val="20"/>
        </w:rPr>
        <w:t>1995</w:t>
      </w:r>
    </w:p>
    <w:p w14:paraId="0E7E5DEF" w14:textId="258BE7E9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 xml:space="preserve">270 (NA), Tyrone Johnson, Western </w:t>
      </w:r>
      <w:r w:rsidR="003B2519" w:rsidRPr="0098527D">
        <w:rPr>
          <w:rFonts w:ascii="Arial" w:hAnsi="Arial" w:cs="Arial"/>
          <w:sz w:val="20"/>
          <w:szCs w:val="20"/>
        </w:rPr>
        <w:t>Colorado</w:t>
      </w:r>
      <w:r w:rsidRPr="0098527D">
        <w:rPr>
          <w:rFonts w:ascii="Arial" w:hAnsi="Arial" w:cs="Arial"/>
          <w:sz w:val="20"/>
          <w:szCs w:val="20"/>
        </w:rPr>
        <w:t xml:space="preserve"> vs. For</w:t>
      </w:r>
      <w:r w:rsidR="00D15944" w:rsidRPr="0098527D">
        <w:rPr>
          <w:rFonts w:ascii="Arial" w:hAnsi="Arial" w:cs="Arial"/>
          <w:sz w:val="20"/>
          <w:szCs w:val="20"/>
        </w:rPr>
        <w:t>t</w:t>
      </w:r>
      <w:r w:rsidRPr="0098527D">
        <w:rPr>
          <w:rFonts w:ascii="Arial" w:hAnsi="Arial" w:cs="Arial"/>
          <w:sz w:val="20"/>
          <w:szCs w:val="20"/>
        </w:rPr>
        <w:t xml:space="preserve"> Hays State, 1991</w:t>
      </w:r>
    </w:p>
    <w:p w14:paraId="20E65B17" w14:textId="12F5A068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 xml:space="preserve">265 (NA), Barry West, Northern Colorado vs. Colorado Mines, </w:t>
      </w:r>
      <w:r w:rsidR="003218B1" w:rsidRPr="0098527D">
        <w:rPr>
          <w:rFonts w:ascii="Arial" w:hAnsi="Arial" w:cs="Arial"/>
          <w:sz w:val="20"/>
          <w:szCs w:val="20"/>
        </w:rPr>
        <w:t xml:space="preserve">September </w:t>
      </w:r>
      <w:r w:rsidRPr="0098527D">
        <w:rPr>
          <w:rFonts w:ascii="Arial" w:hAnsi="Arial" w:cs="Arial"/>
          <w:sz w:val="20"/>
          <w:szCs w:val="20"/>
        </w:rPr>
        <w:t>26</w:t>
      </w:r>
      <w:r w:rsidR="003218B1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1970</w:t>
      </w:r>
    </w:p>
    <w:p w14:paraId="74177278" w14:textId="77A3C02D" w:rsidR="00784ACD" w:rsidRPr="0098527D" w:rsidRDefault="00784ACD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63 (</w:t>
      </w:r>
      <w:r w:rsidR="007C5AB5">
        <w:rPr>
          <w:rFonts w:ascii="Arial" w:hAnsi="Arial" w:cs="Arial"/>
          <w:sz w:val="20"/>
          <w:szCs w:val="20"/>
        </w:rPr>
        <w:t>17-</w:t>
      </w:r>
      <w:r w:rsidR="007A0664">
        <w:rPr>
          <w:rFonts w:ascii="Arial" w:hAnsi="Arial" w:cs="Arial"/>
          <w:sz w:val="20"/>
          <w:szCs w:val="20"/>
        </w:rPr>
        <w:t>2</w:t>
      </w:r>
      <w:r w:rsidRPr="0098527D">
        <w:rPr>
          <w:rFonts w:ascii="Arial" w:hAnsi="Arial" w:cs="Arial"/>
          <w:sz w:val="20"/>
          <w:szCs w:val="20"/>
        </w:rPr>
        <w:t>), Jamal Allen, Fort Lewis vs. Western New Mexico, October 20, 2001</w:t>
      </w:r>
    </w:p>
    <w:p w14:paraId="40413CD9" w14:textId="5BCCB6CA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63 (</w:t>
      </w:r>
      <w:r w:rsidR="009F3EE4" w:rsidRPr="0098527D">
        <w:rPr>
          <w:rFonts w:ascii="Arial" w:hAnsi="Arial" w:cs="Arial"/>
          <w:sz w:val="20"/>
          <w:szCs w:val="20"/>
        </w:rPr>
        <w:t>13-3</w:t>
      </w:r>
      <w:r w:rsidRPr="0098527D">
        <w:rPr>
          <w:rFonts w:ascii="Arial" w:hAnsi="Arial" w:cs="Arial"/>
          <w:sz w:val="20"/>
          <w:szCs w:val="20"/>
        </w:rPr>
        <w:t xml:space="preserve">), Michael Gallup, Colorado State vs. Nevada, </w:t>
      </w:r>
      <w:r w:rsidR="003218B1" w:rsidRPr="0098527D">
        <w:rPr>
          <w:rFonts w:ascii="Arial" w:hAnsi="Arial" w:cs="Arial"/>
          <w:sz w:val="20"/>
          <w:szCs w:val="20"/>
        </w:rPr>
        <w:t xml:space="preserve">October </w:t>
      </w:r>
      <w:r w:rsidRPr="0098527D">
        <w:rPr>
          <w:rFonts w:ascii="Arial" w:hAnsi="Arial" w:cs="Arial"/>
          <w:sz w:val="20"/>
          <w:szCs w:val="20"/>
        </w:rPr>
        <w:t>14</w:t>
      </w:r>
      <w:r w:rsidR="003218B1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2017</w:t>
      </w:r>
    </w:p>
    <w:p w14:paraId="21C83337" w14:textId="7613381A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56</w:t>
      </w:r>
      <w:r w:rsidR="000941B0" w:rsidRPr="0098527D">
        <w:rPr>
          <w:rFonts w:ascii="Arial" w:hAnsi="Arial" w:cs="Arial"/>
          <w:sz w:val="20"/>
          <w:szCs w:val="20"/>
        </w:rPr>
        <w:t xml:space="preserve"> </w:t>
      </w:r>
      <w:r w:rsidRPr="0098527D">
        <w:rPr>
          <w:rFonts w:ascii="Arial" w:hAnsi="Arial" w:cs="Arial"/>
          <w:sz w:val="20"/>
          <w:szCs w:val="20"/>
        </w:rPr>
        <w:t>(</w:t>
      </w:r>
      <w:r w:rsidR="007A0664">
        <w:rPr>
          <w:rFonts w:ascii="Arial" w:hAnsi="Arial" w:cs="Arial"/>
          <w:sz w:val="20"/>
          <w:szCs w:val="20"/>
        </w:rPr>
        <w:t>10-2</w:t>
      </w:r>
      <w:r w:rsidRPr="0098527D">
        <w:rPr>
          <w:rFonts w:ascii="Arial" w:hAnsi="Arial" w:cs="Arial"/>
          <w:sz w:val="20"/>
          <w:szCs w:val="20"/>
        </w:rPr>
        <w:t xml:space="preserve">), Greg Primus, Colorado State vs. Hawai'i, </w:t>
      </w:r>
      <w:r w:rsidR="003218B1" w:rsidRPr="0098527D">
        <w:rPr>
          <w:rFonts w:ascii="Arial" w:hAnsi="Arial" w:cs="Arial"/>
          <w:sz w:val="20"/>
          <w:szCs w:val="20"/>
        </w:rPr>
        <w:t xml:space="preserve">September </w:t>
      </w:r>
      <w:r w:rsidRPr="0098527D">
        <w:rPr>
          <w:rFonts w:ascii="Arial" w:hAnsi="Arial" w:cs="Arial"/>
          <w:sz w:val="20"/>
          <w:szCs w:val="20"/>
        </w:rPr>
        <w:t>28</w:t>
      </w:r>
      <w:r w:rsidR="003218B1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1991</w:t>
      </w:r>
    </w:p>
    <w:p w14:paraId="18618B6A" w14:textId="6FD2125C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48 (</w:t>
      </w:r>
      <w:r w:rsidR="00617D95" w:rsidRPr="0098527D">
        <w:rPr>
          <w:rFonts w:ascii="Arial" w:hAnsi="Arial" w:cs="Arial"/>
          <w:sz w:val="20"/>
          <w:szCs w:val="20"/>
        </w:rPr>
        <w:t>12-3</w:t>
      </w:r>
      <w:r w:rsidRPr="0098527D">
        <w:rPr>
          <w:rFonts w:ascii="Arial" w:hAnsi="Arial" w:cs="Arial"/>
          <w:sz w:val="20"/>
          <w:szCs w:val="20"/>
        </w:rPr>
        <w:t xml:space="preserve">), Preston Williams, Colorado State at Air Force, </w:t>
      </w:r>
      <w:r w:rsidR="003218B1" w:rsidRPr="0098527D">
        <w:rPr>
          <w:rFonts w:ascii="Arial" w:hAnsi="Arial" w:cs="Arial"/>
          <w:sz w:val="20"/>
          <w:szCs w:val="20"/>
        </w:rPr>
        <w:t xml:space="preserve">November </w:t>
      </w:r>
      <w:r w:rsidRPr="0098527D">
        <w:rPr>
          <w:rFonts w:ascii="Arial" w:hAnsi="Arial" w:cs="Arial"/>
          <w:sz w:val="20"/>
          <w:szCs w:val="20"/>
        </w:rPr>
        <w:t>22</w:t>
      </w:r>
      <w:r w:rsidR="003218B1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2018</w:t>
      </w:r>
    </w:p>
    <w:p w14:paraId="712E3174" w14:textId="01420AEE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 xml:space="preserve">246 (NA), Vincent Jackson, Northern Colorado vs. UC Davis, </w:t>
      </w:r>
      <w:r w:rsidR="003218B1" w:rsidRPr="0098527D">
        <w:rPr>
          <w:rFonts w:ascii="Arial" w:hAnsi="Arial" w:cs="Arial"/>
          <w:sz w:val="20"/>
          <w:szCs w:val="20"/>
        </w:rPr>
        <w:t xml:space="preserve">October 2, </w:t>
      </w:r>
      <w:r w:rsidRPr="0098527D">
        <w:rPr>
          <w:rFonts w:ascii="Arial" w:hAnsi="Arial" w:cs="Arial"/>
          <w:sz w:val="20"/>
          <w:szCs w:val="20"/>
        </w:rPr>
        <w:t>2</w:t>
      </w:r>
      <w:r w:rsidR="003218B1" w:rsidRPr="0098527D">
        <w:rPr>
          <w:rFonts w:ascii="Arial" w:hAnsi="Arial" w:cs="Arial"/>
          <w:sz w:val="20"/>
          <w:szCs w:val="20"/>
        </w:rPr>
        <w:t>0</w:t>
      </w:r>
      <w:r w:rsidRPr="0098527D">
        <w:rPr>
          <w:rFonts w:ascii="Arial" w:hAnsi="Arial" w:cs="Arial"/>
          <w:sz w:val="20"/>
          <w:szCs w:val="20"/>
        </w:rPr>
        <w:t>04</w:t>
      </w:r>
    </w:p>
    <w:p w14:paraId="7EF1EA74" w14:textId="77777777" w:rsidR="00FB5BED" w:rsidRPr="0098527D" w:rsidRDefault="00FB5BED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44 (14-5), Dayven Johnston, Colorado Mines vs. Fort Hays State, September 22, 2001</w:t>
      </w:r>
    </w:p>
    <w:p w14:paraId="54DF246F" w14:textId="2B63B579" w:rsidR="00725F68" w:rsidRPr="0098527D" w:rsidRDefault="00725F68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36 (NA), Jake Craig, Colorado College vs. Rhodes, 2003</w:t>
      </w:r>
    </w:p>
    <w:p w14:paraId="142C2814" w14:textId="666F3F60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35 (</w:t>
      </w:r>
      <w:r w:rsidR="000941B0" w:rsidRPr="0098527D">
        <w:rPr>
          <w:rFonts w:ascii="Arial" w:hAnsi="Arial" w:cs="Arial"/>
          <w:sz w:val="20"/>
          <w:szCs w:val="20"/>
        </w:rPr>
        <w:t>15-2</w:t>
      </w:r>
      <w:r w:rsidRPr="0098527D">
        <w:rPr>
          <w:rFonts w:ascii="Arial" w:hAnsi="Arial" w:cs="Arial"/>
          <w:sz w:val="20"/>
          <w:szCs w:val="20"/>
        </w:rPr>
        <w:t xml:space="preserve">), Ernie Jennings, Air Force vs. Wyoming, </w:t>
      </w:r>
      <w:r w:rsidR="003B2519" w:rsidRPr="0098527D">
        <w:rPr>
          <w:rFonts w:ascii="Arial" w:hAnsi="Arial" w:cs="Arial"/>
          <w:sz w:val="20"/>
          <w:szCs w:val="20"/>
        </w:rPr>
        <w:t xml:space="preserve">September 19, </w:t>
      </w:r>
      <w:r w:rsidRPr="0098527D">
        <w:rPr>
          <w:rFonts w:ascii="Arial" w:hAnsi="Arial" w:cs="Arial"/>
          <w:sz w:val="20"/>
          <w:szCs w:val="20"/>
        </w:rPr>
        <w:t>1970</w:t>
      </w:r>
    </w:p>
    <w:p w14:paraId="7D0A4155" w14:textId="5A811BFD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32 (</w:t>
      </w:r>
      <w:r w:rsidR="0030274E" w:rsidRPr="0098527D">
        <w:rPr>
          <w:rFonts w:ascii="Arial" w:hAnsi="Arial" w:cs="Arial"/>
          <w:sz w:val="20"/>
          <w:szCs w:val="20"/>
        </w:rPr>
        <w:t>12-1</w:t>
      </w:r>
      <w:r w:rsidRPr="0098527D">
        <w:rPr>
          <w:rFonts w:ascii="Arial" w:hAnsi="Arial" w:cs="Arial"/>
          <w:sz w:val="20"/>
          <w:szCs w:val="20"/>
        </w:rPr>
        <w:t xml:space="preserve">), David Anderson, Colorado State vs. BYU, </w:t>
      </w:r>
      <w:r w:rsidR="00CF4048" w:rsidRPr="0098527D">
        <w:rPr>
          <w:rFonts w:ascii="Arial" w:hAnsi="Arial" w:cs="Arial"/>
          <w:sz w:val="20"/>
          <w:szCs w:val="20"/>
        </w:rPr>
        <w:t xml:space="preserve">October </w:t>
      </w:r>
      <w:r w:rsidRPr="0098527D">
        <w:rPr>
          <w:rFonts w:ascii="Arial" w:hAnsi="Arial" w:cs="Arial"/>
          <w:sz w:val="20"/>
          <w:szCs w:val="20"/>
        </w:rPr>
        <w:t>2</w:t>
      </w:r>
      <w:r w:rsidR="00CF4048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2004</w:t>
      </w:r>
    </w:p>
    <w:p w14:paraId="0D795151" w14:textId="42DEE257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30 (</w:t>
      </w:r>
      <w:r w:rsidR="00B06BD2">
        <w:rPr>
          <w:rFonts w:ascii="Arial" w:hAnsi="Arial" w:cs="Arial"/>
          <w:sz w:val="20"/>
          <w:szCs w:val="20"/>
        </w:rPr>
        <w:t>9-1</w:t>
      </w:r>
      <w:r w:rsidRPr="0098527D">
        <w:rPr>
          <w:rFonts w:ascii="Arial" w:hAnsi="Arial" w:cs="Arial"/>
          <w:sz w:val="20"/>
          <w:szCs w:val="20"/>
        </w:rPr>
        <w:t xml:space="preserve">), Willie Miller, Colorado State at Arizona State, </w:t>
      </w:r>
      <w:r w:rsidR="003218B1" w:rsidRPr="0098527D">
        <w:rPr>
          <w:rFonts w:ascii="Arial" w:hAnsi="Arial" w:cs="Arial"/>
          <w:sz w:val="20"/>
          <w:szCs w:val="20"/>
        </w:rPr>
        <w:t>November 2</w:t>
      </w:r>
      <w:r w:rsidRPr="0098527D">
        <w:rPr>
          <w:rFonts w:ascii="Arial" w:hAnsi="Arial" w:cs="Arial"/>
          <w:sz w:val="20"/>
          <w:szCs w:val="20"/>
        </w:rPr>
        <w:t>3</w:t>
      </w:r>
      <w:r w:rsidR="003218B1" w:rsidRPr="0098527D">
        <w:rPr>
          <w:rFonts w:ascii="Arial" w:hAnsi="Arial" w:cs="Arial"/>
          <w:sz w:val="20"/>
          <w:szCs w:val="20"/>
        </w:rPr>
        <w:t xml:space="preserve">, </w:t>
      </w:r>
      <w:r w:rsidRPr="0098527D">
        <w:rPr>
          <w:rFonts w:ascii="Arial" w:hAnsi="Arial" w:cs="Arial"/>
          <w:sz w:val="20"/>
          <w:szCs w:val="20"/>
        </w:rPr>
        <w:t>1974</w:t>
      </w:r>
    </w:p>
    <w:p w14:paraId="2BF6633B" w14:textId="261BA230" w:rsidR="00784ACD" w:rsidRPr="0098527D" w:rsidRDefault="00784ACD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28 (NA), Bryan Uhl, Fort Lewis at Nebraska-Kearney, October 4, 1997</w:t>
      </w:r>
    </w:p>
    <w:p w14:paraId="0D29C6C9" w14:textId="0F43358C" w:rsidR="00784ACD" w:rsidRPr="0098527D" w:rsidRDefault="00784ACD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26 (</w:t>
      </w:r>
      <w:r w:rsidR="003613EC">
        <w:rPr>
          <w:rFonts w:ascii="Arial" w:hAnsi="Arial" w:cs="Arial"/>
          <w:sz w:val="20"/>
          <w:szCs w:val="20"/>
        </w:rPr>
        <w:t>13-2</w:t>
      </w:r>
      <w:r w:rsidRPr="0098527D">
        <w:rPr>
          <w:rFonts w:ascii="Arial" w:hAnsi="Arial" w:cs="Arial"/>
          <w:sz w:val="20"/>
          <w:szCs w:val="20"/>
        </w:rPr>
        <w:t>), Chris Brewer, Fort Lewis vs. Colorado Mesa, November 16, 2002</w:t>
      </w:r>
    </w:p>
    <w:p w14:paraId="02315896" w14:textId="5A70944E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 xml:space="preserve">222 (5-2), Walter Stanley, Colorado vs. Texas Tech, </w:t>
      </w:r>
      <w:r w:rsidR="00CF4048" w:rsidRPr="0098527D">
        <w:rPr>
          <w:rFonts w:ascii="Arial" w:hAnsi="Arial" w:cs="Arial"/>
          <w:sz w:val="20"/>
          <w:szCs w:val="20"/>
        </w:rPr>
        <w:t>September</w:t>
      </w:r>
      <w:r w:rsidRPr="0098527D">
        <w:rPr>
          <w:rFonts w:ascii="Arial" w:hAnsi="Arial" w:cs="Arial"/>
          <w:sz w:val="20"/>
          <w:szCs w:val="20"/>
        </w:rPr>
        <w:t xml:space="preserve"> 12, 1981</w:t>
      </w:r>
    </w:p>
    <w:p w14:paraId="3A2022E6" w14:textId="28080973" w:rsidR="00E37279" w:rsidRPr="0098527D" w:rsidRDefault="00E37279" w:rsidP="003B5144">
      <w:pPr>
        <w:rPr>
          <w:rFonts w:ascii="Arial" w:hAnsi="Arial" w:cs="Arial"/>
          <w:sz w:val="20"/>
          <w:szCs w:val="20"/>
        </w:rPr>
      </w:pPr>
      <w:r w:rsidRPr="0098527D">
        <w:rPr>
          <w:rFonts w:ascii="Arial" w:hAnsi="Arial" w:cs="Arial"/>
          <w:sz w:val="20"/>
          <w:szCs w:val="20"/>
        </w:rPr>
        <w:t>222 (7-2), Rae Carruth, Colorado at Missouri</w:t>
      </w:r>
      <w:r w:rsidR="00720145" w:rsidRPr="0098527D">
        <w:rPr>
          <w:rFonts w:ascii="Arial" w:hAnsi="Arial" w:cs="Arial"/>
          <w:sz w:val="20"/>
          <w:szCs w:val="20"/>
        </w:rPr>
        <w:t>,</w:t>
      </w:r>
      <w:r w:rsidRPr="0098527D">
        <w:rPr>
          <w:rFonts w:ascii="Arial" w:hAnsi="Arial" w:cs="Arial"/>
          <w:sz w:val="20"/>
          <w:szCs w:val="20"/>
        </w:rPr>
        <w:t xml:space="preserve"> Nov</w:t>
      </w:r>
      <w:r w:rsidR="00720145" w:rsidRPr="0098527D">
        <w:rPr>
          <w:rFonts w:ascii="Arial" w:hAnsi="Arial" w:cs="Arial"/>
          <w:sz w:val="20"/>
          <w:szCs w:val="20"/>
        </w:rPr>
        <w:t>ember</w:t>
      </w:r>
      <w:r w:rsidRPr="0098527D">
        <w:rPr>
          <w:rFonts w:ascii="Arial" w:hAnsi="Arial" w:cs="Arial"/>
          <w:sz w:val="20"/>
          <w:szCs w:val="20"/>
        </w:rPr>
        <w:t xml:space="preserve"> 2, 1996</w:t>
      </w:r>
    </w:p>
    <w:p w14:paraId="54838A8D" w14:textId="5AA72633" w:rsidR="00AF3C77" w:rsidRDefault="00E37279">
      <w:pPr>
        <w:rPr>
          <w:rFonts w:ascii="Arial" w:hAnsi="Arial" w:cs="Arial"/>
          <w:b/>
          <w:bCs/>
          <w:sz w:val="32"/>
          <w:szCs w:val="28"/>
        </w:rPr>
      </w:pPr>
      <w:r w:rsidRPr="0098527D">
        <w:rPr>
          <w:rFonts w:ascii="Arial" w:hAnsi="Arial" w:cs="Arial"/>
          <w:sz w:val="20"/>
          <w:szCs w:val="20"/>
        </w:rPr>
        <w:t xml:space="preserve">220 (NA), Cormac Carney, Air Force vs. Georigia Tech, </w:t>
      </w:r>
      <w:r w:rsidR="00F85128" w:rsidRPr="0098527D">
        <w:rPr>
          <w:rFonts w:ascii="Arial" w:hAnsi="Arial" w:cs="Arial"/>
          <w:sz w:val="20"/>
          <w:szCs w:val="20"/>
        </w:rPr>
        <w:t xml:space="preserve">November 11, </w:t>
      </w:r>
      <w:r w:rsidRPr="0098527D">
        <w:rPr>
          <w:rFonts w:ascii="Arial" w:hAnsi="Arial" w:cs="Arial"/>
          <w:sz w:val="20"/>
          <w:szCs w:val="20"/>
        </w:rPr>
        <w:t>1978</w:t>
      </w:r>
      <w:r w:rsidR="00AF3C77">
        <w:rPr>
          <w:rFonts w:ascii="Arial" w:hAnsi="Arial" w:cs="Arial"/>
          <w:b/>
          <w:bCs/>
          <w:sz w:val="32"/>
          <w:szCs w:val="28"/>
        </w:rPr>
        <w:br w:type="page"/>
      </w:r>
    </w:p>
    <w:p w14:paraId="4908CBFD" w14:textId="5EC8B2E3" w:rsidR="00B63767" w:rsidRPr="005D1975" w:rsidRDefault="00B63767" w:rsidP="00B637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e</w:t>
      </w:r>
    </w:p>
    <w:p w14:paraId="718679C1" w14:textId="77777777" w:rsidR="00B63767" w:rsidRPr="00EE1BAB" w:rsidRDefault="00B63767" w:rsidP="00B63767">
      <w:pPr>
        <w:rPr>
          <w:rFonts w:ascii="Arial" w:hAnsi="Arial" w:cs="Arial"/>
          <w:b/>
          <w:bCs/>
          <w:sz w:val="6"/>
          <w:szCs w:val="6"/>
        </w:rPr>
      </w:pPr>
    </w:p>
    <w:p w14:paraId="7337CDEA" w14:textId="48056217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b/>
          <w:bCs/>
          <w:sz w:val="20"/>
          <w:szCs w:val="20"/>
        </w:rPr>
        <w:t>Receptions</w:t>
      </w:r>
      <w:r w:rsidRPr="00EE1BAB">
        <w:rPr>
          <w:rFonts w:ascii="Arial" w:hAnsi="Arial" w:cs="Arial"/>
          <w:sz w:val="20"/>
          <w:szCs w:val="20"/>
        </w:rPr>
        <w:t xml:space="preserve"> </w:t>
      </w:r>
      <w:r w:rsidR="00B566F7" w:rsidRPr="00EE1BAB">
        <w:rPr>
          <w:rFonts w:ascii="Arial" w:hAnsi="Arial" w:cs="Arial"/>
          <w:b/>
          <w:bCs/>
          <w:sz w:val="20"/>
          <w:szCs w:val="20"/>
        </w:rPr>
        <w:t>TDs</w:t>
      </w:r>
      <w:r w:rsidR="00CF3C72" w:rsidRPr="00EE1BAB">
        <w:rPr>
          <w:rFonts w:ascii="Arial" w:hAnsi="Arial" w:cs="Arial"/>
          <w:b/>
          <w:bCs/>
          <w:sz w:val="20"/>
          <w:szCs w:val="20"/>
        </w:rPr>
        <w:t xml:space="preserve"> </w:t>
      </w:r>
      <w:r w:rsidRPr="00EE1BAB">
        <w:rPr>
          <w:rFonts w:ascii="Arial" w:hAnsi="Arial" w:cs="Arial"/>
          <w:sz w:val="20"/>
          <w:szCs w:val="20"/>
        </w:rPr>
        <w:t>(</w:t>
      </w:r>
      <w:r w:rsidR="00B055AF">
        <w:rPr>
          <w:rFonts w:ascii="Arial" w:hAnsi="Arial" w:cs="Arial"/>
          <w:sz w:val="20"/>
          <w:szCs w:val="20"/>
        </w:rPr>
        <w:t>receptions</w:t>
      </w:r>
      <w:r w:rsidRPr="00EE1BAB">
        <w:rPr>
          <w:rFonts w:ascii="Arial" w:hAnsi="Arial" w:cs="Arial"/>
          <w:sz w:val="20"/>
          <w:szCs w:val="20"/>
        </w:rPr>
        <w:t>-</w:t>
      </w:r>
      <w:r w:rsidR="00B055AF">
        <w:rPr>
          <w:rFonts w:ascii="Arial" w:hAnsi="Arial" w:cs="Arial"/>
          <w:sz w:val="20"/>
          <w:szCs w:val="20"/>
        </w:rPr>
        <w:t>yards</w:t>
      </w:r>
      <w:r w:rsidRPr="00EE1BAB">
        <w:rPr>
          <w:rFonts w:ascii="Arial" w:hAnsi="Arial" w:cs="Arial"/>
          <w:sz w:val="20"/>
          <w:szCs w:val="20"/>
        </w:rPr>
        <w:t>)</w:t>
      </w:r>
    </w:p>
    <w:p w14:paraId="3EE391B4" w14:textId="4B9BEC00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5 (</w:t>
      </w:r>
      <w:r w:rsidR="00097129" w:rsidRPr="00EE1BAB">
        <w:rPr>
          <w:rFonts w:ascii="Arial" w:hAnsi="Arial" w:cs="Arial"/>
          <w:sz w:val="20"/>
          <w:szCs w:val="20"/>
        </w:rPr>
        <w:t>7-175</w:t>
      </w:r>
      <w:r w:rsidRPr="00EE1BAB">
        <w:rPr>
          <w:rFonts w:ascii="Arial" w:hAnsi="Arial" w:cs="Arial"/>
          <w:sz w:val="20"/>
          <w:szCs w:val="20"/>
        </w:rPr>
        <w:t xml:space="preserve">) Ernie Jennings, Air Force vs. Utah State, </w:t>
      </w:r>
      <w:r w:rsidR="00097129" w:rsidRPr="00EE1BAB">
        <w:rPr>
          <w:rFonts w:ascii="Arial" w:hAnsi="Arial" w:cs="Arial"/>
          <w:sz w:val="20"/>
          <w:szCs w:val="20"/>
        </w:rPr>
        <w:t>November 8, 1</w:t>
      </w:r>
      <w:r w:rsidRPr="00EE1BAB">
        <w:rPr>
          <w:rFonts w:ascii="Arial" w:hAnsi="Arial" w:cs="Arial"/>
          <w:sz w:val="20"/>
          <w:szCs w:val="20"/>
        </w:rPr>
        <w:t>969</w:t>
      </w:r>
    </w:p>
    <w:p w14:paraId="3B597E6F" w14:textId="4F2D3430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5 (NA), Chris Perry, Adams State vs. Colorado Mesa, </w:t>
      </w:r>
      <w:r w:rsidR="000F28DF" w:rsidRPr="00EE1BAB">
        <w:rPr>
          <w:rFonts w:ascii="Arial" w:hAnsi="Arial" w:cs="Arial"/>
          <w:sz w:val="20"/>
          <w:szCs w:val="20"/>
        </w:rPr>
        <w:t xml:space="preserve">November 4, </w:t>
      </w:r>
      <w:r w:rsidRPr="00EE1BAB">
        <w:rPr>
          <w:rFonts w:ascii="Arial" w:hAnsi="Arial" w:cs="Arial"/>
          <w:sz w:val="20"/>
          <w:szCs w:val="20"/>
        </w:rPr>
        <w:t>1995</w:t>
      </w:r>
      <w:r w:rsidR="000F28DF" w:rsidRPr="00EE1BAB">
        <w:rPr>
          <w:rFonts w:ascii="Arial" w:hAnsi="Arial" w:cs="Arial"/>
          <w:sz w:val="20"/>
          <w:szCs w:val="20"/>
        </w:rPr>
        <w:t xml:space="preserve"> (</w:t>
      </w:r>
      <w:r w:rsidR="00FA329F" w:rsidRPr="00EE1BAB">
        <w:rPr>
          <w:rFonts w:ascii="Arial" w:hAnsi="Arial" w:cs="Arial"/>
          <w:sz w:val="20"/>
          <w:szCs w:val="20"/>
        </w:rPr>
        <w:t>four</w:t>
      </w:r>
      <w:r w:rsidR="000F28DF" w:rsidRPr="00EE1BAB">
        <w:rPr>
          <w:rFonts w:ascii="Arial" w:hAnsi="Arial" w:cs="Arial"/>
          <w:sz w:val="20"/>
          <w:szCs w:val="20"/>
        </w:rPr>
        <w:t xml:space="preserve"> in 2nd quarter</w:t>
      </w:r>
      <w:r w:rsidR="003756D3" w:rsidRPr="00EE1BAB">
        <w:rPr>
          <w:rFonts w:ascii="Arial" w:hAnsi="Arial" w:cs="Arial"/>
          <w:sz w:val="20"/>
          <w:szCs w:val="20"/>
        </w:rPr>
        <w:t>, NCAA D2 best</w:t>
      </w:r>
      <w:r w:rsidR="000F28DF" w:rsidRPr="00EE1BAB">
        <w:rPr>
          <w:rFonts w:ascii="Arial" w:hAnsi="Arial" w:cs="Arial"/>
          <w:sz w:val="20"/>
          <w:szCs w:val="20"/>
        </w:rPr>
        <w:t>)</w:t>
      </w:r>
    </w:p>
    <w:p w14:paraId="629A1A40" w14:textId="77777777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5 (14-244), Dayven Johnston, Colorado Mines vs. Fort Hays State, September 22, 2001</w:t>
      </w:r>
    </w:p>
    <w:p w14:paraId="4CEDE2DD" w14:textId="70722AA8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5 (10-198), Brody Oliver, </w:t>
      </w:r>
      <w:r w:rsidR="00F0323C" w:rsidRPr="00EE1BAB">
        <w:rPr>
          <w:rFonts w:ascii="Arial" w:hAnsi="Arial" w:cs="Arial"/>
          <w:sz w:val="20"/>
          <w:szCs w:val="20"/>
        </w:rPr>
        <w:t xml:space="preserve">Colorado </w:t>
      </w:r>
      <w:r w:rsidRPr="00EE1BAB">
        <w:rPr>
          <w:rFonts w:ascii="Arial" w:hAnsi="Arial" w:cs="Arial"/>
          <w:sz w:val="20"/>
          <w:szCs w:val="20"/>
        </w:rPr>
        <w:t>Mines vs. Adams State, September 1, 2018</w:t>
      </w:r>
    </w:p>
    <w:p w14:paraId="0C2BBC77" w14:textId="77777777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4 (NA), Barry West, Northern Colorado vs. Colorado Mines, September 26, 1970</w:t>
      </w:r>
    </w:p>
    <w:p w14:paraId="04E9D948" w14:textId="77777777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4 (NA), Vincent Jackson, Northern Colorado vs New Mexico Highlands, August 30, 2003</w:t>
      </w:r>
    </w:p>
    <w:p w14:paraId="438C0EEB" w14:textId="66DB68A3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4 (14-216), Adam Saur, </w:t>
      </w:r>
      <w:r w:rsidR="00F0323C" w:rsidRPr="00EE1BAB">
        <w:rPr>
          <w:rFonts w:ascii="Arial" w:hAnsi="Arial" w:cs="Arial"/>
          <w:sz w:val="20"/>
          <w:szCs w:val="20"/>
        </w:rPr>
        <w:t xml:space="preserve">Colorado </w:t>
      </w:r>
      <w:r w:rsidRPr="00EE1BAB">
        <w:rPr>
          <w:rFonts w:ascii="Arial" w:hAnsi="Arial" w:cs="Arial"/>
          <w:sz w:val="20"/>
          <w:szCs w:val="20"/>
        </w:rPr>
        <w:t>Mines vs. New Mexico Highlands, November 7, 2009</w:t>
      </w:r>
    </w:p>
    <w:p w14:paraId="5D251B6A" w14:textId="5AD0A879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4 (11-124), Cody Renken,</w:t>
      </w:r>
      <w:r w:rsidR="00F0323C" w:rsidRPr="00EE1BAB">
        <w:rPr>
          <w:rFonts w:ascii="Arial" w:hAnsi="Arial" w:cs="Arial"/>
          <w:sz w:val="20"/>
          <w:szCs w:val="20"/>
        </w:rPr>
        <w:t xml:space="preserve"> Colorado</w:t>
      </w:r>
      <w:r w:rsidRPr="00EE1BAB">
        <w:rPr>
          <w:rFonts w:ascii="Arial" w:hAnsi="Arial" w:cs="Arial"/>
          <w:sz w:val="20"/>
          <w:szCs w:val="20"/>
        </w:rPr>
        <w:t xml:space="preserve"> Mines at Fort Lewis, 2012</w:t>
      </w:r>
    </w:p>
    <w:p w14:paraId="6F853223" w14:textId="25F3CBAC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4 (</w:t>
      </w:r>
      <w:r w:rsidR="0097385A" w:rsidRPr="00EE1BAB">
        <w:rPr>
          <w:rFonts w:ascii="Arial" w:hAnsi="Arial" w:cs="Arial"/>
          <w:sz w:val="20"/>
          <w:szCs w:val="20"/>
        </w:rPr>
        <w:t>6-178</w:t>
      </w:r>
      <w:r w:rsidRPr="00EE1BAB">
        <w:rPr>
          <w:rFonts w:ascii="Arial" w:hAnsi="Arial" w:cs="Arial"/>
          <w:sz w:val="20"/>
          <w:szCs w:val="20"/>
        </w:rPr>
        <w:t>), Rashard Higgins, Colorado State vs. Tulsa, October 4, 2014</w:t>
      </w:r>
    </w:p>
    <w:p w14:paraId="664CB270" w14:textId="11DC1FD3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4 (9-164), Brody Oliver, </w:t>
      </w:r>
      <w:r w:rsidR="00F0323C" w:rsidRPr="00EE1BAB">
        <w:rPr>
          <w:rFonts w:ascii="Arial" w:hAnsi="Arial" w:cs="Arial"/>
          <w:sz w:val="20"/>
          <w:szCs w:val="20"/>
        </w:rPr>
        <w:t xml:space="preserve">Colorado </w:t>
      </w:r>
      <w:r w:rsidRPr="00EE1BAB">
        <w:rPr>
          <w:rFonts w:ascii="Arial" w:hAnsi="Arial" w:cs="Arial"/>
          <w:sz w:val="20"/>
          <w:szCs w:val="20"/>
        </w:rPr>
        <w:t>Mines at New Mexico Highlands, September 10, 2016</w:t>
      </w:r>
    </w:p>
    <w:p w14:paraId="5801A777" w14:textId="78957A89" w:rsidR="00CF3C72" w:rsidRPr="00EE1BAB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4</w:t>
      </w:r>
      <w:r w:rsidR="0097385A" w:rsidRPr="00EE1BAB">
        <w:rPr>
          <w:rFonts w:ascii="Arial" w:hAnsi="Arial" w:cs="Arial"/>
          <w:sz w:val="20"/>
          <w:szCs w:val="20"/>
        </w:rPr>
        <w:t xml:space="preserve"> (8-204)</w:t>
      </w:r>
      <w:r w:rsidRPr="00EE1BAB">
        <w:rPr>
          <w:rFonts w:ascii="Arial" w:hAnsi="Arial" w:cs="Arial"/>
          <w:sz w:val="20"/>
          <w:szCs w:val="20"/>
        </w:rPr>
        <w:t>, Kyle Adkins, Western Colorado at South Dakota Mines, November 12, 2016</w:t>
      </w:r>
    </w:p>
    <w:p w14:paraId="27666F72" w14:textId="44BD8A6A" w:rsidR="00CF3C72" w:rsidRDefault="00CF3C72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4 (9-127), Brody Oliver, </w:t>
      </w:r>
      <w:r w:rsidR="00F0323C" w:rsidRPr="00EE1BAB">
        <w:rPr>
          <w:rFonts w:ascii="Arial" w:hAnsi="Arial" w:cs="Arial"/>
          <w:sz w:val="20"/>
          <w:szCs w:val="20"/>
        </w:rPr>
        <w:t xml:space="preserve">Colorado </w:t>
      </w:r>
      <w:r w:rsidRPr="00EE1BAB">
        <w:rPr>
          <w:rFonts w:ascii="Arial" w:hAnsi="Arial" w:cs="Arial"/>
          <w:sz w:val="20"/>
          <w:szCs w:val="20"/>
        </w:rPr>
        <w:t>Mines at Fort Lewis, October 13, 2018</w:t>
      </w:r>
    </w:p>
    <w:p w14:paraId="60237C21" w14:textId="59CC1A2C" w:rsidR="003506C6" w:rsidRPr="00EE1BAB" w:rsidRDefault="003506C6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 (</w:t>
      </w:r>
      <w:r w:rsidR="00DA1AA4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>-159), Andrew Cook, Colorado State Pueblo vs. Chadron State, October 22, 2022</w:t>
      </w:r>
    </w:p>
    <w:p w14:paraId="758E349C" w14:textId="77777777" w:rsidR="00B566F7" w:rsidRPr="00D93532" w:rsidRDefault="00B566F7" w:rsidP="00B566F7">
      <w:pPr>
        <w:rPr>
          <w:rFonts w:ascii="Arial" w:hAnsi="Arial" w:cs="Arial"/>
          <w:b/>
          <w:bCs/>
          <w:sz w:val="8"/>
          <w:szCs w:val="8"/>
        </w:rPr>
      </w:pPr>
    </w:p>
    <w:p w14:paraId="6B854373" w14:textId="77777777" w:rsidR="00B566F7" w:rsidRPr="00450970" w:rsidRDefault="00B566F7" w:rsidP="00B566F7">
      <w:pPr>
        <w:tabs>
          <w:tab w:val="left" w:pos="168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ll-Purpose Yards</w:t>
      </w:r>
      <w:r w:rsidRPr="00450970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 w:rsidRPr="00450970">
        <w:rPr>
          <w:rFonts w:ascii="Arial" w:hAnsi="Arial" w:cs="Arial"/>
          <w:b/>
          <w:bCs/>
          <w:sz w:val="18"/>
          <w:szCs w:val="18"/>
        </w:rPr>
        <w:tab/>
        <w:t>Rushing</w:t>
      </w:r>
      <w:r w:rsidRPr="00450970">
        <w:rPr>
          <w:rFonts w:ascii="Arial" w:hAnsi="Arial" w:cs="Arial"/>
          <w:b/>
          <w:bCs/>
          <w:sz w:val="18"/>
          <w:szCs w:val="18"/>
        </w:rPr>
        <w:tab/>
        <w:t>Receiving</w:t>
      </w:r>
      <w:r w:rsidRPr="00450970">
        <w:rPr>
          <w:rFonts w:ascii="Arial" w:hAnsi="Arial" w:cs="Arial"/>
          <w:b/>
          <w:bCs/>
          <w:sz w:val="18"/>
          <w:szCs w:val="18"/>
        </w:rPr>
        <w:tab/>
        <w:t>PR</w:t>
      </w:r>
      <w:r w:rsidRPr="00450970">
        <w:rPr>
          <w:rFonts w:ascii="Arial" w:hAnsi="Arial" w:cs="Arial"/>
          <w:b/>
          <w:bCs/>
          <w:sz w:val="18"/>
          <w:szCs w:val="18"/>
        </w:rPr>
        <w:tab/>
        <w:t>KOR</w:t>
      </w:r>
      <w:r w:rsidRPr="00450970">
        <w:rPr>
          <w:rFonts w:ascii="Arial" w:hAnsi="Arial" w:cs="Arial"/>
          <w:b/>
          <w:bCs/>
          <w:sz w:val="18"/>
          <w:szCs w:val="18"/>
        </w:rPr>
        <w:tab/>
        <w:t>Totals</w:t>
      </w:r>
    </w:p>
    <w:p w14:paraId="72797980" w14:textId="6AFB3F52" w:rsidR="00B566F7" w:rsidRPr="00450970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b/>
          <w:bCs/>
          <w:sz w:val="18"/>
          <w:szCs w:val="18"/>
        </w:rPr>
      </w:pPr>
      <w:r w:rsidRPr="00450970">
        <w:rPr>
          <w:rFonts w:ascii="Arial" w:hAnsi="Arial" w:cs="Arial"/>
          <w:b/>
          <w:bCs/>
          <w:sz w:val="18"/>
          <w:szCs w:val="18"/>
        </w:rPr>
        <w:t>Player</w:t>
      </w:r>
      <w:r w:rsidRPr="00450970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School</w:t>
      </w:r>
      <w:r>
        <w:rPr>
          <w:rFonts w:ascii="Arial" w:hAnsi="Arial" w:cs="Arial"/>
          <w:b/>
          <w:bCs/>
          <w:sz w:val="18"/>
          <w:szCs w:val="18"/>
        </w:rPr>
        <w:tab/>
      </w:r>
      <w:r w:rsidRPr="00450970">
        <w:rPr>
          <w:rFonts w:ascii="Arial" w:hAnsi="Arial" w:cs="Arial"/>
          <w:b/>
          <w:bCs/>
          <w:sz w:val="18"/>
          <w:szCs w:val="18"/>
        </w:rPr>
        <w:t>Date Opponent</w:t>
      </w:r>
      <w:r w:rsidRPr="00450970">
        <w:rPr>
          <w:rFonts w:ascii="Arial" w:hAnsi="Arial" w:cs="Arial"/>
          <w:b/>
          <w:bCs/>
          <w:sz w:val="18"/>
          <w:szCs w:val="18"/>
        </w:rPr>
        <w:tab/>
        <w:t>No-Yds</w:t>
      </w:r>
      <w:r w:rsidRPr="00450970">
        <w:rPr>
          <w:rFonts w:ascii="Arial" w:hAnsi="Arial" w:cs="Arial"/>
          <w:b/>
          <w:bCs/>
          <w:sz w:val="18"/>
          <w:szCs w:val="18"/>
        </w:rPr>
        <w:tab/>
        <w:t>No-Yds</w:t>
      </w:r>
      <w:r w:rsidRPr="00450970">
        <w:rPr>
          <w:rFonts w:ascii="Arial" w:hAnsi="Arial" w:cs="Arial"/>
          <w:b/>
          <w:bCs/>
          <w:sz w:val="18"/>
          <w:szCs w:val="18"/>
        </w:rPr>
        <w:tab/>
        <w:t>No-Yds</w:t>
      </w:r>
      <w:r w:rsidRPr="00450970">
        <w:rPr>
          <w:rFonts w:ascii="Arial" w:hAnsi="Arial" w:cs="Arial"/>
          <w:b/>
          <w:bCs/>
          <w:sz w:val="18"/>
          <w:szCs w:val="18"/>
        </w:rPr>
        <w:tab/>
        <w:t>No-Yds</w:t>
      </w:r>
      <w:r w:rsidRPr="00450970">
        <w:rPr>
          <w:rFonts w:ascii="Arial" w:hAnsi="Arial" w:cs="Arial"/>
          <w:b/>
          <w:bCs/>
          <w:sz w:val="18"/>
          <w:szCs w:val="18"/>
        </w:rPr>
        <w:tab/>
        <w:t>No-Yds</w:t>
      </w:r>
    </w:p>
    <w:p w14:paraId="31FB60EA" w14:textId="091D8E5E" w:rsidR="008213DC" w:rsidRDefault="008213DC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ohnny Cox</w:t>
      </w:r>
      <w:r>
        <w:rPr>
          <w:rFonts w:ascii="Arial" w:hAnsi="Arial" w:cs="Arial"/>
          <w:sz w:val="18"/>
          <w:szCs w:val="18"/>
        </w:rPr>
        <w:tab/>
        <w:t>Fort Lewis</w:t>
      </w:r>
      <w:r>
        <w:rPr>
          <w:rFonts w:ascii="Arial" w:hAnsi="Arial" w:cs="Arial"/>
          <w:sz w:val="18"/>
          <w:szCs w:val="18"/>
        </w:rPr>
        <w:tab/>
        <w:t>Oct. 16, 1993 vs. NM Highlands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1A0B7B">
        <w:rPr>
          <w:rFonts w:ascii="Arial" w:hAnsi="Arial" w:cs="Arial"/>
          <w:sz w:val="18"/>
          <w:szCs w:val="18"/>
        </w:rPr>
        <w:t>15-</w:t>
      </w:r>
      <w:r w:rsidR="00CA4F7D">
        <w:rPr>
          <w:rFonts w:ascii="Arial" w:hAnsi="Arial" w:cs="Arial"/>
          <w:sz w:val="18"/>
          <w:szCs w:val="18"/>
        </w:rPr>
        <w:t>188</w:t>
      </w:r>
      <w:r>
        <w:rPr>
          <w:rFonts w:ascii="Arial" w:hAnsi="Arial" w:cs="Arial"/>
          <w:sz w:val="18"/>
          <w:szCs w:val="18"/>
        </w:rPr>
        <w:tab/>
      </w:r>
      <w:r w:rsidR="00CA4F7D">
        <w:rPr>
          <w:rFonts w:ascii="Arial" w:hAnsi="Arial" w:cs="Arial"/>
          <w:sz w:val="18"/>
          <w:szCs w:val="18"/>
        </w:rPr>
        <w:t>35</w:t>
      </w:r>
      <w:r>
        <w:rPr>
          <w:rFonts w:ascii="Arial" w:hAnsi="Arial" w:cs="Arial"/>
          <w:sz w:val="18"/>
          <w:szCs w:val="18"/>
        </w:rPr>
        <w:tab/>
      </w:r>
      <w:r w:rsidR="00CA4F7D">
        <w:rPr>
          <w:rFonts w:ascii="Arial" w:hAnsi="Arial" w:cs="Arial"/>
          <w:sz w:val="18"/>
          <w:szCs w:val="18"/>
        </w:rPr>
        <w:t>167</w:t>
      </w:r>
      <w:r>
        <w:rPr>
          <w:rFonts w:ascii="Arial" w:hAnsi="Arial" w:cs="Arial"/>
          <w:sz w:val="18"/>
          <w:szCs w:val="18"/>
        </w:rPr>
        <w:tab/>
        <w:t>390</w:t>
      </w:r>
    </w:p>
    <w:p w14:paraId="393724E7" w14:textId="56FC8EB4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Michael Zeman</w:t>
      </w:r>
      <w:r w:rsidRPr="00133677">
        <w:rPr>
          <w:rFonts w:ascii="Arial" w:hAnsi="Arial" w:cs="Arial"/>
          <w:sz w:val="18"/>
          <w:szCs w:val="18"/>
        </w:rPr>
        <w:tab/>
        <w:t>Colorado Mines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2, 2019</w:t>
      </w:r>
      <w:r>
        <w:rPr>
          <w:rFonts w:ascii="Arial" w:hAnsi="Arial" w:cs="Arial"/>
          <w:sz w:val="18"/>
          <w:szCs w:val="18"/>
        </w:rPr>
        <w:t xml:space="preserve"> vs. </w:t>
      </w:r>
      <w:r w:rsidRPr="00133677">
        <w:rPr>
          <w:rFonts w:ascii="Arial" w:hAnsi="Arial" w:cs="Arial"/>
          <w:sz w:val="18"/>
          <w:szCs w:val="18"/>
        </w:rPr>
        <w:t xml:space="preserve">at </w:t>
      </w:r>
      <w:r>
        <w:rPr>
          <w:rFonts w:ascii="Arial" w:hAnsi="Arial" w:cs="Arial"/>
          <w:sz w:val="18"/>
          <w:szCs w:val="18"/>
        </w:rPr>
        <w:t>SD</w:t>
      </w:r>
      <w:r w:rsidRPr="00133677">
        <w:rPr>
          <w:rFonts w:ascii="Arial" w:hAnsi="Arial" w:cs="Arial"/>
          <w:sz w:val="18"/>
          <w:szCs w:val="18"/>
        </w:rPr>
        <w:t xml:space="preserve"> Mines,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5-</w:t>
      </w:r>
      <w:r w:rsidRPr="00133677">
        <w:rPr>
          <w:rFonts w:ascii="Arial" w:hAnsi="Arial" w:cs="Arial"/>
          <w:sz w:val="18"/>
          <w:szCs w:val="18"/>
        </w:rPr>
        <w:t>321</w:t>
      </w:r>
      <w:r>
        <w:rPr>
          <w:rFonts w:ascii="Arial" w:hAnsi="Arial" w:cs="Arial"/>
          <w:sz w:val="18"/>
          <w:szCs w:val="18"/>
        </w:rPr>
        <w:tab/>
        <w:t>2-65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7-386</w:t>
      </w:r>
    </w:p>
    <w:p w14:paraId="138F8012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Austin Ekeler</w:t>
      </w:r>
      <w:r w:rsidRPr="00133677">
        <w:rPr>
          <w:rFonts w:ascii="Arial" w:hAnsi="Arial" w:cs="Arial"/>
          <w:sz w:val="18"/>
          <w:szCs w:val="18"/>
        </w:rPr>
        <w:tab/>
        <w:t>Western Colorado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Oct.</w:t>
      </w:r>
      <w:r w:rsidRPr="00133677">
        <w:rPr>
          <w:rFonts w:ascii="Arial" w:hAnsi="Arial" w:cs="Arial"/>
          <w:sz w:val="18"/>
          <w:szCs w:val="18"/>
        </w:rPr>
        <w:t xml:space="preserve"> 24, 2015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>vs. West</w:t>
      </w:r>
      <w:r>
        <w:rPr>
          <w:rFonts w:ascii="Arial" w:hAnsi="Arial" w:cs="Arial"/>
          <w:sz w:val="18"/>
          <w:szCs w:val="18"/>
        </w:rPr>
        <w:t>.</w:t>
      </w:r>
      <w:r w:rsidRPr="00133677">
        <w:rPr>
          <w:rFonts w:ascii="Arial" w:hAnsi="Arial" w:cs="Arial"/>
          <w:sz w:val="18"/>
          <w:szCs w:val="18"/>
        </w:rPr>
        <w:t xml:space="preserve"> N</w:t>
      </w:r>
      <w:r>
        <w:rPr>
          <w:rFonts w:ascii="Arial" w:hAnsi="Arial" w:cs="Arial"/>
          <w:sz w:val="18"/>
          <w:szCs w:val="18"/>
        </w:rPr>
        <w:t>.</w:t>
      </w:r>
      <w:r w:rsidRPr="00133677">
        <w:rPr>
          <w:rFonts w:ascii="Arial" w:hAnsi="Arial" w:cs="Arial"/>
          <w:sz w:val="18"/>
          <w:szCs w:val="18"/>
        </w:rPr>
        <w:t xml:space="preserve"> M</w:t>
      </w:r>
      <w:r>
        <w:rPr>
          <w:rFonts w:ascii="Arial" w:hAnsi="Arial" w:cs="Arial"/>
          <w:sz w:val="18"/>
          <w:szCs w:val="18"/>
        </w:rPr>
        <w:t>.</w:t>
      </w:r>
      <w:r w:rsidRPr="00133677">
        <w:rPr>
          <w:rFonts w:ascii="Arial" w:hAnsi="Arial" w:cs="Arial"/>
          <w:sz w:val="18"/>
          <w:szCs w:val="18"/>
        </w:rPr>
        <w:t>,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3-</w:t>
      </w:r>
      <w:r w:rsidRPr="00133677">
        <w:rPr>
          <w:rFonts w:ascii="Arial" w:hAnsi="Arial" w:cs="Arial"/>
          <w:sz w:val="18"/>
          <w:szCs w:val="18"/>
        </w:rPr>
        <w:t>344</w:t>
      </w:r>
      <w:r>
        <w:rPr>
          <w:rFonts w:ascii="Arial" w:hAnsi="Arial" w:cs="Arial"/>
          <w:sz w:val="18"/>
          <w:szCs w:val="18"/>
        </w:rPr>
        <w:tab/>
        <w:t>4-41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7- 385</w:t>
      </w:r>
    </w:p>
    <w:p w14:paraId="0330F754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Cameron Mayberry</w:t>
      </w:r>
      <w:r w:rsidRPr="00133677">
        <w:rPr>
          <w:rFonts w:ascii="Arial" w:hAnsi="Arial" w:cs="Arial"/>
          <w:sz w:val="18"/>
          <w:szCs w:val="18"/>
        </w:rPr>
        <w:tab/>
        <w:t>Colorado Mines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4, 2017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>at Adams State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1-</w:t>
      </w:r>
      <w:r w:rsidRPr="00133677">
        <w:rPr>
          <w:rFonts w:ascii="Arial" w:hAnsi="Arial" w:cs="Arial"/>
          <w:sz w:val="18"/>
          <w:szCs w:val="18"/>
        </w:rPr>
        <w:t>312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-70</w:t>
      </w:r>
      <w:r>
        <w:rPr>
          <w:rFonts w:ascii="Arial" w:hAnsi="Arial" w:cs="Arial"/>
          <w:sz w:val="18"/>
          <w:szCs w:val="18"/>
        </w:rPr>
        <w:tab/>
        <w:t>34-382</w:t>
      </w:r>
    </w:p>
    <w:p w14:paraId="088CFB41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Dutch Clark</w:t>
      </w:r>
      <w:r w:rsidRPr="00133677">
        <w:rPr>
          <w:rFonts w:ascii="Arial" w:hAnsi="Arial" w:cs="Arial"/>
          <w:sz w:val="18"/>
          <w:szCs w:val="18"/>
        </w:rPr>
        <w:tab/>
        <w:t>Colorado College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24, 1928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>vs. Wyoming,</w:t>
      </w:r>
      <w:r w:rsidRPr="00133677">
        <w:rPr>
          <w:rFonts w:ascii="Arial" w:hAnsi="Arial" w:cs="Arial"/>
          <w:sz w:val="18"/>
          <w:szCs w:val="18"/>
        </w:rPr>
        <w:tab/>
        <w:t>381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81</w:t>
      </w:r>
    </w:p>
    <w:p w14:paraId="6651B3C3" w14:textId="74AAD4BB" w:rsidR="00EA6DFE" w:rsidRDefault="005F5134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Gartrell</w:t>
      </w:r>
      <w:r w:rsidR="00EA6DFE">
        <w:rPr>
          <w:rFonts w:ascii="Arial" w:hAnsi="Arial" w:cs="Arial"/>
          <w:sz w:val="18"/>
          <w:szCs w:val="18"/>
        </w:rPr>
        <w:t xml:space="preserve"> Johnson III</w:t>
      </w:r>
      <w:r w:rsidR="00EA6DFE">
        <w:rPr>
          <w:rFonts w:ascii="Arial" w:hAnsi="Arial" w:cs="Arial"/>
          <w:sz w:val="18"/>
          <w:szCs w:val="18"/>
        </w:rPr>
        <w:tab/>
        <w:t>Colorado State</w:t>
      </w:r>
      <w:r w:rsidR="00EA6DFE">
        <w:rPr>
          <w:rFonts w:ascii="Arial" w:hAnsi="Arial" w:cs="Arial"/>
          <w:sz w:val="18"/>
          <w:szCs w:val="18"/>
        </w:rPr>
        <w:tab/>
        <w:t>Dec. 20, 2008 vs. Fresno St.</w:t>
      </w:r>
      <w:r w:rsidR="00EA6DFE">
        <w:rPr>
          <w:rFonts w:ascii="Arial" w:hAnsi="Arial" w:cs="Arial"/>
          <w:sz w:val="18"/>
          <w:szCs w:val="18"/>
        </w:rPr>
        <w:tab/>
        <w:t>27-285</w:t>
      </w:r>
      <w:r w:rsidR="00EA6DFE">
        <w:rPr>
          <w:rFonts w:ascii="Arial" w:hAnsi="Arial" w:cs="Arial"/>
          <w:sz w:val="18"/>
          <w:szCs w:val="18"/>
        </w:rPr>
        <w:tab/>
        <w:t>5-90</w:t>
      </w:r>
      <w:r w:rsidR="00EA6DFE">
        <w:rPr>
          <w:rFonts w:ascii="Arial" w:hAnsi="Arial" w:cs="Arial"/>
          <w:sz w:val="18"/>
          <w:szCs w:val="18"/>
        </w:rPr>
        <w:tab/>
      </w:r>
      <w:r w:rsidR="00EA6DFE">
        <w:rPr>
          <w:rFonts w:ascii="Arial" w:hAnsi="Arial" w:cs="Arial"/>
          <w:sz w:val="18"/>
          <w:szCs w:val="18"/>
        </w:rPr>
        <w:tab/>
      </w:r>
      <w:r w:rsidR="00EA6DFE">
        <w:rPr>
          <w:rFonts w:ascii="Arial" w:hAnsi="Arial" w:cs="Arial"/>
          <w:sz w:val="18"/>
          <w:szCs w:val="18"/>
        </w:rPr>
        <w:tab/>
        <w:t>32-375</w:t>
      </w:r>
    </w:p>
    <w:p w14:paraId="238FA6C3" w14:textId="00BCCEAF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Austin Ekeler</w:t>
      </w:r>
      <w:r w:rsidRPr="00133677">
        <w:rPr>
          <w:rFonts w:ascii="Arial" w:hAnsi="Arial" w:cs="Arial"/>
          <w:sz w:val="18"/>
          <w:szCs w:val="18"/>
        </w:rPr>
        <w:tab/>
        <w:t>Western Colorado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pt.</w:t>
      </w:r>
      <w:r w:rsidRPr="00133677">
        <w:rPr>
          <w:rFonts w:ascii="Arial" w:hAnsi="Arial" w:cs="Arial"/>
          <w:sz w:val="18"/>
          <w:szCs w:val="18"/>
        </w:rPr>
        <w:t xml:space="preserve"> 23, 2016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 xml:space="preserve">vs. </w:t>
      </w:r>
      <w:r>
        <w:rPr>
          <w:rFonts w:ascii="Arial" w:hAnsi="Arial" w:cs="Arial"/>
          <w:sz w:val="18"/>
          <w:szCs w:val="18"/>
        </w:rPr>
        <w:t>Co.</w:t>
      </w:r>
      <w:r w:rsidRPr="00133677">
        <w:rPr>
          <w:rFonts w:ascii="Arial" w:hAnsi="Arial" w:cs="Arial"/>
          <w:sz w:val="18"/>
          <w:szCs w:val="18"/>
        </w:rPr>
        <w:t xml:space="preserve"> Mines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2-</w:t>
      </w:r>
      <w:r w:rsidRPr="00133677">
        <w:rPr>
          <w:rFonts w:ascii="Arial" w:hAnsi="Arial" w:cs="Arial"/>
          <w:sz w:val="18"/>
          <w:szCs w:val="18"/>
        </w:rPr>
        <w:t>316</w:t>
      </w:r>
      <w:r>
        <w:rPr>
          <w:rFonts w:ascii="Arial" w:hAnsi="Arial" w:cs="Arial"/>
          <w:sz w:val="18"/>
          <w:szCs w:val="18"/>
        </w:rPr>
        <w:tab/>
        <w:t>2-49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4-365</w:t>
      </w:r>
    </w:p>
    <w:p w14:paraId="58FD4F82" w14:textId="7777777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Rashaan Salaam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>Oct. 1, 1994 at Texas</w:t>
      </w:r>
      <w:r w:rsidRPr="00215807">
        <w:rPr>
          <w:rFonts w:ascii="Arial" w:hAnsi="Arial" w:cs="Arial"/>
          <w:sz w:val="18"/>
          <w:szCs w:val="18"/>
        </w:rPr>
        <w:tab/>
        <w:t>35-317</w:t>
      </w:r>
      <w:r w:rsidRPr="00215807">
        <w:rPr>
          <w:rFonts w:ascii="Arial" w:hAnsi="Arial" w:cs="Arial"/>
          <w:sz w:val="18"/>
          <w:szCs w:val="18"/>
        </w:rPr>
        <w:tab/>
        <w:t>5-45</w:t>
      </w:r>
      <w:r w:rsidRPr="00215807">
        <w:rPr>
          <w:rFonts w:ascii="Arial" w:hAnsi="Arial" w:cs="Arial"/>
          <w:sz w:val="18"/>
          <w:szCs w:val="18"/>
        </w:rPr>
        <w:tab/>
        <w:t>0-0</w:t>
      </w:r>
      <w:r w:rsidRPr="00215807">
        <w:rPr>
          <w:rFonts w:ascii="Arial" w:hAnsi="Arial" w:cs="Arial"/>
          <w:sz w:val="18"/>
          <w:szCs w:val="18"/>
        </w:rPr>
        <w:tab/>
        <w:t>0-0</w:t>
      </w:r>
      <w:r w:rsidRPr="00215807">
        <w:rPr>
          <w:rFonts w:ascii="Arial" w:hAnsi="Arial" w:cs="Arial"/>
          <w:sz w:val="18"/>
          <w:szCs w:val="18"/>
        </w:rPr>
        <w:tab/>
        <w:t>40-362</w:t>
      </w:r>
    </w:p>
    <w:p w14:paraId="08E02687" w14:textId="11F0D9B2" w:rsidR="00B566F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Charlie Davis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 xml:space="preserve">Nov. 13, 1971 </w:t>
      </w:r>
      <w:r>
        <w:rPr>
          <w:rFonts w:ascii="Arial" w:hAnsi="Arial" w:cs="Arial"/>
          <w:sz w:val="18"/>
          <w:szCs w:val="18"/>
        </w:rPr>
        <w:t xml:space="preserve">vs. </w:t>
      </w:r>
      <w:r w:rsidRPr="00215807">
        <w:rPr>
          <w:rFonts w:ascii="Arial" w:hAnsi="Arial" w:cs="Arial"/>
          <w:sz w:val="18"/>
          <w:szCs w:val="18"/>
        </w:rPr>
        <w:t>Okla</w:t>
      </w:r>
      <w:r>
        <w:rPr>
          <w:rFonts w:ascii="Arial" w:hAnsi="Arial" w:cs="Arial"/>
          <w:sz w:val="18"/>
          <w:szCs w:val="18"/>
        </w:rPr>
        <w:t>.</w:t>
      </w:r>
      <w:r w:rsidRPr="00215807">
        <w:rPr>
          <w:rFonts w:ascii="Arial" w:hAnsi="Arial" w:cs="Arial"/>
          <w:sz w:val="18"/>
          <w:szCs w:val="18"/>
        </w:rPr>
        <w:t xml:space="preserve"> State</w:t>
      </w:r>
      <w:r w:rsidRPr="00215807">
        <w:rPr>
          <w:rFonts w:ascii="Arial" w:hAnsi="Arial" w:cs="Arial"/>
          <w:sz w:val="18"/>
          <w:szCs w:val="18"/>
        </w:rPr>
        <w:tab/>
        <w:t xml:space="preserve"> 34-342</w:t>
      </w:r>
      <w:r w:rsidRPr="00215807">
        <w:rPr>
          <w:rFonts w:ascii="Arial" w:hAnsi="Arial" w:cs="Arial"/>
          <w:sz w:val="18"/>
          <w:szCs w:val="18"/>
        </w:rPr>
        <w:tab/>
        <w:t xml:space="preserve"> 2-11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36-353</w:t>
      </w:r>
    </w:p>
    <w:p w14:paraId="5FDC337D" w14:textId="18F3624C" w:rsidR="008213DC" w:rsidRPr="00215807" w:rsidRDefault="008213DC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hris Brewer</w:t>
      </w:r>
      <w:r>
        <w:rPr>
          <w:rFonts w:ascii="Arial" w:hAnsi="Arial" w:cs="Arial"/>
          <w:sz w:val="18"/>
          <w:szCs w:val="18"/>
        </w:rPr>
        <w:tab/>
        <w:t>Fort Lewis</w:t>
      </w:r>
      <w:r>
        <w:rPr>
          <w:rFonts w:ascii="Arial" w:hAnsi="Arial" w:cs="Arial"/>
          <w:sz w:val="18"/>
          <w:szCs w:val="18"/>
        </w:rPr>
        <w:tab/>
        <w:t>Oct. 20, 20022 at Colo. Mines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53</w:t>
      </w:r>
    </w:p>
    <w:p w14:paraId="1A32C13E" w14:textId="7777777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Byron White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>Nov. 6, 1937 at Utah</w:t>
      </w:r>
      <w:r w:rsidRPr="00215807">
        <w:rPr>
          <w:rFonts w:ascii="Arial" w:hAnsi="Arial" w:cs="Arial"/>
          <w:sz w:val="18"/>
          <w:szCs w:val="18"/>
        </w:rPr>
        <w:tab/>
        <w:t xml:space="preserve"> 24-192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>3-159</w:t>
      </w:r>
      <w:r w:rsidRPr="00215807">
        <w:rPr>
          <w:rFonts w:ascii="Arial" w:hAnsi="Arial" w:cs="Arial"/>
          <w:sz w:val="18"/>
          <w:szCs w:val="18"/>
        </w:rPr>
        <w:tab/>
        <w:t>0-0</w:t>
      </w:r>
      <w:r w:rsidRPr="00215807">
        <w:rPr>
          <w:rFonts w:ascii="Arial" w:hAnsi="Arial" w:cs="Arial"/>
          <w:sz w:val="18"/>
          <w:szCs w:val="18"/>
        </w:rPr>
        <w:tab/>
        <w:t>27-351</w:t>
      </w:r>
    </w:p>
    <w:p w14:paraId="282C23D8" w14:textId="7777777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Byron White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 xml:space="preserve">Nov. 7, 1936 </w:t>
      </w:r>
      <w:r>
        <w:rPr>
          <w:rFonts w:ascii="Arial" w:hAnsi="Arial" w:cs="Arial"/>
          <w:sz w:val="18"/>
          <w:szCs w:val="18"/>
        </w:rPr>
        <w:t xml:space="preserve">vs. </w:t>
      </w:r>
      <w:r w:rsidRPr="00215807">
        <w:rPr>
          <w:rFonts w:ascii="Arial" w:hAnsi="Arial" w:cs="Arial"/>
          <w:sz w:val="18"/>
          <w:szCs w:val="18"/>
        </w:rPr>
        <w:t>Utah</w:t>
      </w:r>
      <w:r w:rsidRPr="00215807">
        <w:rPr>
          <w:rFonts w:ascii="Arial" w:hAnsi="Arial" w:cs="Arial"/>
          <w:sz w:val="18"/>
          <w:szCs w:val="18"/>
        </w:rPr>
        <w:tab/>
        <w:t xml:space="preserve"> 11-138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>5-121</w:t>
      </w:r>
      <w:r w:rsidRPr="00215807">
        <w:rPr>
          <w:rFonts w:ascii="Arial" w:hAnsi="Arial" w:cs="Arial"/>
          <w:sz w:val="18"/>
          <w:szCs w:val="18"/>
        </w:rPr>
        <w:tab/>
        <w:t>1-90</w:t>
      </w:r>
      <w:r w:rsidRPr="00215807">
        <w:rPr>
          <w:rFonts w:ascii="Arial" w:hAnsi="Arial" w:cs="Arial"/>
          <w:sz w:val="18"/>
          <w:szCs w:val="18"/>
        </w:rPr>
        <w:tab/>
        <w:t>17-349</w:t>
      </w:r>
    </w:p>
    <w:p w14:paraId="4067D169" w14:textId="77777777" w:rsidR="00B566F7" w:rsidRPr="00A50E0F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A50E0F">
        <w:rPr>
          <w:rFonts w:ascii="Arial" w:hAnsi="Arial" w:cs="Arial"/>
          <w:sz w:val="18"/>
          <w:szCs w:val="18"/>
        </w:rPr>
        <w:t>Vincent Jackson</w:t>
      </w:r>
      <w:r w:rsidRPr="00A50E0F">
        <w:rPr>
          <w:rFonts w:ascii="Arial" w:hAnsi="Arial" w:cs="Arial"/>
          <w:sz w:val="18"/>
          <w:szCs w:val="18"/>
        </w:rPr>
        <w:tab/>
        <w:t>Northern Colorado</w:t>
      </w:r>
      <w:r w:rsidRPr="00A50E0F">
        <w:rPr>
          <w:rFonts w:ascii="Arial" w:hAnsi="Arial" w:cs="Arial"/>
          <w:sz w:val="18"/>
          <w:szCs w:val="18"/>
        </w:rPr>
        <w:tab/>
        <w:t>Sept. 25, 200</w:t>
      </w:r>
      <w:r>
        <w:rPr>
          <w:rFonts w:ascii="Arial" w:hAnsi="Arial" w:cs="Arial"/>
          <w:sz w:val="18"/>
          <w:szCs w:val="18"/>
        </w:rPr>
        <w:t>4</w:t>
      </w:r>
      <w:r w:rsidRPr="00A50E0F">
        <w:rPr>
          <w:rFonts w:ascii="Arial" w:hAnsi="Arial" w:cs="Arial"/>
          <w:sz w:val="18"/>
          <w:szCs w:val="18"/>
        </w:rPr>
        <w:t xml:space="preserve"> at Montana</w:t>
      </w:r>
      <w:r w:rsidRPr="00A50E0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15-227</w:t>
      </w:r>
      <w:r>
        <w:rPr>
          <w:rFonts w:ascii="Arial" w:hAnsi="Arial" w:cs="Arial"/>
          <w:sz w:val="18"/>
          <w:szCs w:val="18"/>
        </w:rPr>
        <w:tab/>
        <w:t>6-84</w:t>
      </w:r>
      <w:r>
        <w:rPr>
          <w:rFonts w:ascii="Arial" w:hAnsi="Arial" w:cs="Arial"/>
          <w:sz w:val="18"/>
          <w:szCs w:val="18"/>
        </w:rPr>
        <w:tab/>
        <w:t>2-38</w:t>
      </w:r>
      <w:r>
        <w:rPr>
          <w:rFonts w:ascii="Arial" w:hAnsi="Arial" w:cs="Arial"/>
          <w:sz w:val="18"/>
          <w:szCs w:val="18"/>
        </w:rPr>
        <w:tab/>
        <w:t>23-</w:t>
      </w:r>
      <w:r w:rsidRPr="00A50E0F">
        <w:rPr>
          <w:rFonts w:ascii="Arial" w:hAnsi="Arial" w:cs="Arial"/>
          <w:sz w:val="18"/>
          <w:szCs w:val="18"/>
        </w:rPr>
        <w:t>349</w:t>
      </w:r>
    </w:p>
    <w:p w14:paraId="69D98EF8" w14:textId="7777777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Walter Stanley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 xml:space="preserve">Sept. 12, 1981 </w:t>
      </w:r>
      <w:r>
        <w:rPr>
          <w:rFonts w:ascii="Arial" w:hAnsi="Arial" w:cs="Arial"/>
          <w:sz w:val="18"/>
          <w:szCs w:val="18"/>
        </w:rPr>
        <w:t xml:space="preserve">vs. </w:t>
      </w:r>
      <w:r w:rsidRPr="00215807">
        <w:rPr>
          <w:rFonts w:ascii="Arial" w:hAnsi="Arial" w:cs="Arial"/>
          <w:sz w:val="18"/>
          <w:szCs w:val="18"/>
        </w:rPr>
        <w:t>Texas Tech</w:t>
      </w:r>
      <w:r w:rsidRPr="00215807">
        <w:rPr>
          <w:rFonts w:ascii="Arial" w:hAnsi="Arial" w:cs="Arial"/>
          <w:sz w:val="18"/>
          <w:szCs w:val="18"/>
        </w:rPr>
        <w:tab/>
        <w:t xml:space="preserve"> 4-28</w:t>
      </w:r>
      <w:r w:rsidRPr="00215807">
        <w:rPr>
          <w:rFonts w:ascii="Arial" w:hAnsi="Arial" w:cs="Arial"/>
          <w:sz w:val="18"/>
          <w:szCs w:val="18"/>
        </w:rPr>
        <w:tab/>
        <w:t xml:space="preserve"> 5-222</w:t>
      </w:r>
      <w:r w:rsidRPr="00215807">
        <w:rPr>
          <w:rFonts w:ascii="Arial" w:hAnsi="Arial" w:cs="Arial"/>
          <w:sz w:val="18"/>
          <w:szCs w:val="18"/>
        </w:rPr>
        <w:tab/>
        <w:t xml:space="preserve"> 4-87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13-337</w:t>
      </w:r>
    </w:p>
    <w:p w14:paraId="5A4EBA86" w14:textId="77777777" w:rsidR="00B566F7" w:rsidRPr="0074189B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74189B">
        <w:rPr>
          <w:rFonts w:ascii="Arial" w:hAnsi="Arial" w:cs="Arial"/>
          <w:sz w:val="18"/>
          <w:szCs w:val="18"/>
        </w:rPr>
        <w:t>Chad Hall</w:t>
      </w:r>
      <w:r w:rsidRPr="0074189B">
        <w:rPr>
          <w:rFonts w:ascii="Arial" w:hAnsi="Arial" w:cs="Arial"/>
          <w:sz w:val="18"/>
          <w:szCs w:val="18"/>
        </w:rPr>
        <w:tab/>
        <w:t>Air Force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Nov. 3, </w:t>
      </w:r>
      <w:r w:rsidRPr="0074189B">
        <w:rPr>
          <w:rFonts w:ascii="Arial" w:hAnsi="Arial" w:cs="Arial"/>
          <w:sz w:val="18"/>
          <w:szCs w:val="18"/>
        </w:rPr>
        <w:t>2007 vs. Army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4-</w:t>
      </w:r>
      <w:r w:rsidRPr="0074189B">
        <w:rPr>
          <w:rFonts w:ascii="Arial" w:hAnsi="Arial" w:cs="Arial"/>
          <w:sz w:val="18"/>
          <w:szCs w:val="18"/>
        </w:rPr>
        <w:t>275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-</w:t>
      </w:r>
      <w:r w:rsidRPr="0074189B">
        <w:rPr>
          <w:rFonts w:ascii="Arial" w:hAnsi="Arial" w:cs="Arial"/>
          <w:sz w:val="18"/>
          <w:szCs w:val="18"/>
        </w:rPr>
        <w:t>19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-</w:t>
      </w:r>
      <w:r w:rsidRPr="0074189B">
        <w:rPr>
          <w:rFonts w:ascii="Arial" w:hAnsi="Arial" w:cs="Arial"/>
          <w:sz w:val="18"/>
          <w:szCs w:val="18"/>
        </w:rPr>
        <w:t>39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40-</w:t>
      </w:r>
      <w:r w:rsidRPr="0074189B">
        <w:rPr>
          <w:rFonts w:ascii="Arial" w:hAnsi="Arial" w:cs="Arial"/>
          <w:sz w:val="18"/>
          <w:szCs w:val="18"/>
        </w:rPr>
        <w:t>333</w:t>
      </w:r>
    </w:p>
    <w:p w14:paraId="19569F3E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Bill Rhodes</w:t>
      </w:r>
      <w:r w:rsidRPr="00133677">
        <w:rPr>
          <w:rFonts w:ascii="Arial" w:hAnsi="Arial" w:cs="Arial"/>
          <w:sz w:val="18"/>
          <w:szCs w:val="18"/>
        </w:rPr>
        <w:tab/>
        <w:t>Western Colorado</w:t>
      </w:r>
      <w:r>
        <w:rPr>
          <w:rFonts w:ascii="Arial" w:hAnsi="Arial" w:cs="Arial"/>
          <w:sz w:val="18"/>
          <w:szCs w:val="18"/>
        </w:rPr>
        <w:tab/>
        <w:t>Oct.</w:t>
      </w:r>
      <w:r w:rsidRPr="00133677">
        <w:rPr>
          <w:rFonts w:ascii="Arial" w:hAnsi="Arial" w:cs="Arial"/>
          <w:sz w:val="18"/>
          <w:szCs w:val="18"/>
        </w:rPr>
        <w:t xml:space="preserve"> 20, 1956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>vs. Adams State,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133677">
        <w:rPr>
          <w:rFonts w:ascii="Arial" w:hAnsi="Arial" w:cs="Arial"/>
          <w:sz w:val="18"/>
          <w:szCs w:val="18"/>
        </w:rPr>
        <w:t>327</w:t>
      </w:r>
    </w:p>
    <w:p w14:paraId="2B27CAF7" w14:textId="7777777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Hugh Charles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 xml:space="preserve">Nov. 23, 2007 </w:t>
      </w:r>
      <w:r>
        <w:rPr>
          <w:rFonts w:ascii="Arial" w:hAnsi="Arial" w:cs="Arial"/>
          <w:sz w:val="18"/>
          <w:szCs w:val="18"/>
        </w:rPr>
        <w:t xml:space="preserve">vs. </w:t>
      </w:r>
      <w:r w:rsidRPr="00215807">
        <w:rPr>
          <w:rFonts w:ascii="Arial" w:hAnsi="Arial" w:cs="Arial"/>
          <w:sz w:val="18"/>
          <w:szCs w:val="18"/>
        </w:rPr>
        <w:t>Nebraska</w:t>
      </w:r>
      <w:r w:rsidRPr="00215807">
        <w:rPr>
          <w:rFonts w:ascii="Arial" w:hAnsi="Arial" w:cs="Arial"/>
          <w:sz w:val="18"/>
          <w:szCs w:val="18"/>
        </w:rPr>
        <w:tab/>
        <w:t xml:space="preserve"> 31-169</w:t>
      </w:r>
      <w:r w:rsidRPr="00215807">
        <w:rPr>
          <w:rFonts w:ascii="Arial" w:hAnsi="Arial" w:cs="Arial"/>
          <w:sz w:val="18"/>
          <w:szCs w:val="18"/>
        </w:rPr>
        <w:tab/>
        <w:t xml:space="preserve"> 1-33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5-125</w:t>
      </w:r>
      <w:r w:rsidRPr="00215807">
        <w:rPr>
          <w:rFonts w:ascii="Arial" w:hAnsi="Arial" w:cs="Arial"/>
          <w:sz w:val="18"/>
          <w:szCs w:val="18"/>
        </w:rPr>
        <w:tab/>
        <w:t xml:space="preserve"> 39-327</w:t>
      </w:r>
    </w:p>
    <w:p w14:paraId="30A23D79" w14:textId="77777777" w:rsidR="00B566F7" w:rsidRPr="00A50E0F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A50E0F">
        <w:rPr>
          <w:rFonts w:ascii="Arial" w:hAnsi="Arial" w:cs="Arial"/>
          <w:sz w:val="18"/>
          <w:szCs w:val="18"/>
        </w:rPr>
        <w:t>Vincent Jackson</w:t>
      </w:r>
      <w:r w:rsidRPr="00A50E0F">
        <w:rPr>
          <w:rFonts w:ascii="Arial" w:hAnsi="Arial" w:cs="Arial"/>
          <w:sz w:val="18"/>
          <w:szCs w:val="18"/>
        </w:rPr>
        <w:tab/>
        <w:t>Northern Colorado</w:t>
      </w:r>
      <w:r w:rsidRPr="00A50E0F">
        <w:rPr>
          <w:rFonts w:ascii="Arial" w:hAnsi="Arial" w:cs="Arial"/>
          <w:sz w:val="18"/>
          <w:szCs w:val="18"/>
        </w:rPr>
        <w:tab/>
        <w:t>Oct. 2, 2004 vs. UC Davis</w:t>
      </w:r>
      <w:r w:rsidRPr="00A50E0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9-246</w:t>
      </w:r>
      <w:r>
        <w:rPr>
          <w:rFonts w:ascii="Arial" w:hAnsi="Arial" w:cs="Arial"/>
          <w:sz w:val="18"/>
          <w:szCs w:val="18"/>
        </w:rPr>
        <w:tab/>
        <w:t>4-65</w:t>
      </w:r>
      <w:r>
        <w:rPr>
          <w:rFonts w:ascii="Arial" w:hAnsi="Arial" w:cs="Arial"/>
          <w:sz w:val="18"/>
          <w:szCs w:val="18"/>
        </w:rPr>
        <w:tab/>
        <w:t>1-12</w:t>
      </w:r>
      <w:r>
        <w:rPr>
          <w:rFonts w:ascii="Arial" w:hAnsi="Arial" w:cs="Arial"/>
          <w:sz w:val="18"/>
          <w:szCs w:val="18"/>
        </w:rPr>
        <w:tab/>
        <w:t>14-</w:t>
      </w:r>
      <w:r w:rsidRPr="00A50E0F">
        <w:rPr>
          <w:rFonts w:ascii="Arial" w:hAnsi="Arial" w:cs="Arial"/>
          <w:sz w:val="18"/>
          <w:szCs w:val="18"/>
        </w:rPr>
        <w:t>323</w:t>
      </w:r>
    </w:p>
    <w:p w14:paraId="5B1D1955" w14:textId="7C124715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Mike Vaughn</w:t>
      </w:r>
      <w:r w:rsidRPr="00133677">
        <w:rPr>
          <w:rFonts w:ascii="Arial" w:hAnsi="Arial" w:cs="Arial"/>
          <w:sz w:val="18"/>
          <w:szCs w:val="18"/>
        </w:rPr>
        <w:tab/>
        <w:t>Colorado Mesa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21, 1987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 xml:space="preserve">vs </w:t>
      </w:r>
      <w:r>
        <w:rPr>
          <w:rFonts w:ascii="Arial" w:hAnsi="Arial" w:cs="Arial"/>
          <w:sz w:val="18"/>
          <w:szCs w:val="18"/>
        </w:rPr>
        <w:t>So.</w:t>
      </w:r>
      <w:r w:rsidRPr="00133677">
        <w:rPr>
          <w:rFonts w:ascii="Arial" w:hAnsi="Arial" w:cs="Arial"/>
          <w:sz w:val="18"/>
          <w:szCs w:val="18"/>
        </w:rPr>
        <w:t xml:space="preserve"> Uta</w:t>
      </w:r>
      <w:r>
        <w:rPr>
          <w:rFonts w:ascii="Arial" w:hAnsi="Arial" w:cs="Arial"/>
          <w:sz w:val="18"/>
          <w:szCs w:val="18"/>
        </w:rPr>
        <w:t>h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133677">
        <w:rPr>
          <w:rFonts w:ascii="Arial" w:hAnsi="Arial" w:cs="Arial"/>
          <w:sz w:val="18"/>
          <w:szCs w:val="18"/>
        </w:rPr>
        <w:t>320</w:t>
      </w:r>
    </w:p>
    <w:p w14:paraId="0661AB92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Tony Alford</w:t>
      </w:r>
      <w:r w:rsidRPr="00133677">
        <w:rPr>
          <w:rFonts w:ascii="Arial" w:hAnsi="Arial" w:cs="Arial"/>
          <w:sz w:val="18"/>
          <w:szCs w:val="18"/>
        </w:rPr>
        <w:tab/>
        <w:t>Colorado State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Oct.</w:t>
      </w:r>
      <w:r w:rsidRPr="00133677">
        <w:rPr>
          <w:rFonts w:ascii="Arial" w:hAnsi="Arial" w:cs="Arial"/>
          <w:sz w:val="18"/>
          <w:szCs w:val="18"/>
        </w:rPr>
        <w:t xml:space="preserve"> 28, 1989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>at Utah,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8-</w:t>
      </w:r>
      <w:r w:rsidRPr="00133677">
        <w:rPr>
          <w:rFonts w:ascii="Arial" w:hAnsi="Arial" w:cs="Arial"/>
          <w:sz w:val="18"/>
          <w:szCs w:val="18"/>
        </w:rPr>
        <w:t>310</w:t>
      </w:r>
      <w:r>
        <w:rPr>
          <w:rFonts w:ascii="Arial" w:hAnsi="Arial" w:cs="Arial"/>
          <w:sz w:val="18"/>
          <w:szCs w:val="18"/>
        </w:rPr>
        <w:tab/>
        <w:t>1-10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29-320</w:t>
      </w:r>
    </w:p>
    <w:p w14:paraId="6BFFC3C6" w14:textId="4C91E9A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Phillip Lindsay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 xml:space="preserve">Oct. 7, 2017 </w:t>
      </w:r>
      <w:r>
        <w:rPr>
          <w:rFonts w:ascii="Arial" w:hAnsi="Arial" w:cs="Arial"/>
          <w:sz w:val="18"/>
          <w:szCs w:val="18"/>
        </w:rPr>
        <w:t xml:space="preserve">vs. </w:t>
      </w:r>
      <w:r w:rsidRPr="00215807">
        <w:rPr>
          <w:rFonts w:ascii="Arial" w:hAnsi="Arial" w:cs="Arial"/>
          <w:sz w:val="18"/>
          <w:szCs w:val="18"/>
        </w:rPr>
        <w:t>Arizona</w:t>
      </w:r>
      <w:r w:rsidRPr="00215807">
        <w:rPr>
          <w:rFonts w:ascii="Arial" w:hAnsi="Arial" w:cs="Arial"/>
          <w:sz w:val="18"/>
          <w:szCs w:val="18"/>
        </w:rPr>
        <w:tab/>
        <w:t xml:space="preserve"> 41-281</w:t>
      </w:r>
      <w:r w:rsidRPr="00215807">
        <w:rPr>
          <w:rFonts w:ascii="Arial" w:hAnsi="Arial" w:cs="Arial"/>
          <w:sz w:val="18"/>
          <w:szCs w:val="18"/>
        </w:rPr>
        <w:tab/>
        <w:t>3-39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44-320</w:t>
      </w:r>
    </w:p>
    <w:p w14:paraId="4072ACA5" w14:textId="73D4FA44" w:rsidR="0068137A" w:rsidRDefault="0068137A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rank Hester</w:t>
      </w:r>
      <w:r>
        <w:rPr>
          <w:rFonts w:ascii="Arial" w:hAnsi="Arial" w:cs="Arial"/>
          <w:sz w:val="18"/>
          <w:szCs w:val="18"/>
        </w:rPr>
        <w:tab/>
        <w:t>Colorado State Pueblo</w:t>
      </w:r>
      <w:r>
        <w:rPr>
          <w:rFonts w:ascii="Arial" w:hAnsi="Arial" w:cs="Arial"/>
          <w:sz w:val="18"/>
          <w:szCs w:val="18"/>
        </w:rPr>
        <w:tab/>
        <w:t>October 16, 1965</w:t>
      </w:r>
      <w:r>
        <w:rPr>
          <w:rFonts w:ascii="Arial" w:hAnsi="Arial" w:cs="Arial"/>
          <w:sz w:val="18"/>
          <w:szCs w:val="18"/>
        </w:rPr>
        <w:tab/>
        <w:t>16-304</w:t>
      </w:r>
      <w:r>
        <w:rPr>
          <w:rFonts w:ascii="Arial" w:hAnsi="Arial" w:cs="Arial"/>
          <w:sz w:val="18"/>
          <w:szCs w:val="18"/>
        </w:rPr>
        <w:tab/>
        <w:t>1-15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17-319</w:t>
      </w:r>
    </w:p>
    <w:p w14:paraId="4E066490" w14:textId="56316814" w:rsidR="00B566F7" w:rsidRPr="0074189B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74189B">
        <w:rPr>
          <w:rFonts w:ascii="Arial" w:hAnsi="Arial" w:cs="Arial"/>
          <w:sz w:val="18"/>
          <w:szCs w:val="18"/>
        </w:rPr>
        <w:t>Ernie Jennings</w:t>
      </w:r>
      <w:r w:rsidRPr="0074189B">
        <w:rPr>
          <w:rFonts w:ascii="Arial" w:hAnsi="Arial" w:cs="Arial"/>
          <w:sz w:val="18"/>
          <w:szCs w:val="18"/>
        </w:rPr>
        <w:tab/>
        <w:t>Air Force</w:t>
      </w:r>
      <w:r w:rsidRPr="0074189B">
        <w:rPr>
          <w:rFonts w:ascii="Arial" w:hAnsi="Arial" w:cs="Arial"/>
          <w:sz w:val="18"/>
          <w:szCs w:val="18"/>
        </w:rPr>
        <w:tab/>
      </w:r>
      <w:r w:rsidR="00F035B3">
        <w:rPr>
          <w:rFonts w:ascii="Arial" w:hAnsi="Arial" w:cs="Arial"/>
          <w:sz w:val="18"/>
          <w:szCs w:val="18"/>
        </w:rPr>
        <w:t xml:space="preserve">Oct. 19, </w:t>
      </w:r>
      <w:r w:rsidRPr="0074189B">
        <w:rPr>
          <w:rFonts w:ascii="Arial" w:hAnsi="Arial" w:cs="Arial"/>
          <w:sz w:val="18"/>
          <w:szCs w:val="18"/>
        </w:rPr>
        <w:t>1968 vs. Colorado</w:t>
      </w:r>
      <w:r w:rsidRPr="0074189B">
        <w:rPr>
          <w:rFonts w:ascii="Arial" w:hAnsi="Arial" w:cs="Arial"/>
          <w:sz w:val="18"/>
          <w:szCs w:val="18"/>
        </w:rPr>
        <w:tab/>
        <w:t>124</w:t>
      </w:r>
      <w:r w:rsidRPr="0074189B">
        <w:rPr>
          <w:rFonts w:ascii="Arial" w:hAnsi="Arial" w:cs="Arial"/>
          <w:sz w:val="18"/>
          <w:szCs w:val="18"/>
        </w:rPr>
        <w:tab/>
        <w:t>76</w:t>
      </w:r>
      <w:r w:rsidRPr="0074189B">
        <w:rPr>
          <w:rFonts w:ascii="Arial" w:hAnsi="Arial" w:cs="Arial"/>
          <w:sz w:val="18"/>
          <w:szCs w:val="18"/>
        </w:rPr>
        <w:tab/>
        <w:t>115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74189B">
        <w:rPr>
          <w:rFonts w:ascii="Arial" w:hAnsi="Arial" w:cs="Arial"/>
          <w:sz w:val="18"/>
          <w:szCs w:val="18"/>
        </w:rPr>
        <w:t>315</w:t>
      </w:r>
    </w:p>
    <w:p w14:paraId="664CB5DC" w14:textId="77777777" w:rsidR="00B566F7" w:rsidRPr="00A50E0F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A50E0F">
        <w:rPr>
          <w:rFonts w:ascii="Arial" w:hAnsi="Arial" w:cs="Arial"/>
          <w:sz w:val="18"/>
          <w:szCs w:val="18"/>
        </w:rPr>
        <w:t>Adam Matthews</w:t>
      </w:r>
      <w:r w:rsidRPr="00A50E0F">
        <w:rPr>
          <w:rFonts w:ascii="Arial" w:hAnsi="Arial" w:cs="Arial"/>
          <w:sz w:val="18"/>
          <w:szCs w:val="18"/>
        </w:rPr>
        <w:tab/>
        <w:t>Northern Colorado</w:t>
      </w:r>
      <w:r w:rsidRPr="00A50E0F">
        <w:rPr>
          <w:rFonts w:ascii="Arial" w:hAnsi="Arial" w:cs="Arial"/>
          <w:sz w:val="18"/>
          <w:szCs w:val="18"/>
        </w:rPr>
        <w:tab/>
        <w:t xml:space="preserve">Nov. 23, 2002 vs Central </w:t>
      </w:r>
      <w:r>
        <w:rPr>
          <w:rFonts w:ascii="Arial" w:hAnsi="Arial" w:cs="Arial"/>
          <w:sz w:val="18"/>
          <w:szCs w:val="18"/>
        </w:rPr>
        <w:t>Mo.</w:t>
      </w:r>
      <w:r w:rsidRPr="00A50E0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4-253</w:t>
      </w:r>
      <w:r>
        <w:rPr>
          <w:rFonts w:ascii="Arial" w:hAnsi="Arial" w:cs="Arial"/>
          <w:sz w:val="18"/>
          <w:szCs w:val="18"/>
        </w:rPr>
        <w:tab/>
        <w:t>2-62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26-</w:t>
      </w:r>
      <w:r w:rsidRPr="00A50E0F">
        <w:rPr>
          <w:rFonts w:ascii="Arial" w:hAnsi="Arial" w:cs="Arial"/>
          <w:sz w:val="18"/>
          <w:szCs w:val="18"/>
        </w:rPr>
        <w:t>315</w:t>
      </w:r>
    </w:p>
    <w:p w14:paraId="27E9B90D" w14:textId="77777777" w:rsidR="00B566F7" w:rsidRPr="00A50E0F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A50E0F">
        <w:rPr>
          <w:rFonts w:ascii="Arial" w:hAnsi="Arial" w:cs="Arial"/>
          <w:sz w:val="18"/>
          <w:szCs w:val="18"/>
        </w:rPr>
        <w:t>Patrick Walker</w:t>
      </w:r>
      <w:r w:rsidRPr="00A50E0F">
        <w:rPr>
          <w:rFonts w:ascii="Arial" w:hAnsi="Arial" w:cs="Arial"/>
          <w:sz w:val="18"/>
          <w:szCs w:val="18"/>
        </w:rPr>
        <w:tab/>
        <w:t>Northern Colorado</w:t>
      </w:r>
      <w:r w:rsidRPr="00A50E0F">
        <w:rPr>
          <w:rFonts w:ascii="Arial" w:hAnsi="Arial" w:cs="Arial"/>
          <w:sz w:val="18"/>
          <w:szCs w:val="18"/>
        </w:rPr>
        <w:tab/>
        <w:t xml:space="preserve">Oct. 29, 2011 vs </w:t>
      </w:r>
      <w:r>
        <w:rPr>
          <w:rFonts w:ascii="Arial" w:hAnsi="Arial" w:cs="Arial"/>
          <w:sz w:val="18"/>
          <w:szCs w:val="18"/>
        </w:rPr>
        <w:t>No.</w:t>
      </w:r>
      <w:r w:rsidRPr="00A50E0F">
        <w:rPr>
          <w:rFonts w:ascii="Arial" w:hAnsi="Arial" w:cs="Arial"/>
          <w:sz w:val="18"/>
          <w:szCs w:val="18"/>
        </w:rPr>
        <w:t xml:space="preserve"> Dakota</w:t>
      </w:r>
      <w:r w:rsidRPr="00A50E0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10-315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10-</w:t>
      </w:r>
      <w:r w:rsidRPr="00A50E0F">
        <w:rPr>
          <w:rFonts w:ascii="Arial" w:hAnsi="Arial" w:cs="Arial"/>
          <w:sz w:val="18"/>
          <w:szCs w:val="18"/>
        </w:rPr>
        <w:t>315</w:t>
      </w:r>
    </w:p>
    <w:p w14:paraId="4C6CF26D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Ray Overstreet</w:t>
      </w:r>
      <w:r w:rsidRPr="00133677">
        <w:rPr>
          <w:rFonts w:ascii="Arial" w:hAnsi="Arial" w:cs="Arial"/>
          <w:sz w:val="18"/>
          <w:szCs w:val="18"/>
        </w:rPr>
        <w:tab/>
        <w:t>Adams State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15, 1975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 xml:space="preserve">vs. </w:t>
      </w:r>
      <w:r>
        <w:rPr>
          <w:rFonts w:ascii="Arial" w:hAnsi="Arial" w:cs="Arial"/>
          <w:sz w:val="18"/>
          <w:szCs w:val="18"/>
        </w:rPr>
        <w:t>Colo.</w:t>
      </w:r>
      <w:r w:rsidRPr="00133677">
        <w:rPr>
          <w:rFonts w:ascii="Arial" w:hAnsi="Arial" w:cs="Arial"/>
          <w:sz w:val="18"/>
          <w:szCs w:val="18"/>
        </w:rPr>
        <w:t xml:space="preserve"> Mesa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133677">
        <w:rPr>
          <w:rFonts w:ascii="Arial" w:hAnsi="Arial" w:cs="Arial"/>
          <w:sz w:val="18"/>
          <w:szCs w:val="18"/>
        </w:rPr>
        <w:t>314</w:t>
      </w:r>
    </w:p>
    <w:p w14:paraId="0A9D1D1D" w14:textId="77777777" w:rsidR="00B566F7" w:rsidRPr="0074189B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74189B">
        <w:rPr>
          <w:rFonts w:ascii="Arial" w:hAnsi="Arial" w:cs="Arial"/>
          <w:sz w:val="18"/>
          <w:szCs w:val="18"/>
        </w:rPr>
        <w:t>Anthony LaCoste</w:t>
      </w:r>
      <w:r w:rsidRPr="0074189B">
        <w:rPr>
          <w:rFonts w:ascii="Arial" w:hAnsi="Arial" w:cs="Arial"/>
          <w:sz w:val="18"/>
          <w:szCs w:val="18"/>
        </w:rPr>
        <w:tab/>
        <w:t>Air Force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Nov. 8 </w:t>
      </w:r>
      <w:r w:rsidRPr="0074189B">
        <w:rPr>
          <w:rFonts w:ascii="Arial" w:hAnsi="Arial" w:cs="Arial"/>
          <w:sz w:val="18"/>
          <w:szCs w:val="18"/>
        </w:rPr>
        <w:t>2013 vs. New Mexico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1-</w:t>
      </w:r>
      <w:r w:rsidRPr="0074189B">
        <w:rPr>
          <w:rFonts w:ascii="Arial" w:hAnsi="Arial" w:cs="Arial"/>
          <w:sz w:val="18"/>
          <w:szCs w:val="18"/>
        </w:rPr>
        <w:t>177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-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-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5-137</w:t>
      </w:r>
      <w:r>
        <w:rPr>
          <w:rFonts w:ascii="Arial" w:hAnsi="Arial" w:cs="Arial"/>
          <w:sz w:val="18"/>
          <w:szCs w:val="18"/>
        </w:rPr>
        <w:tab/>
        <w:t>26-</w:t>
      </w:r>
      <w:r w:rsidRPr="0074189B">
        <w:rPr>
          <w:rFonts w:ascii="Arial" w:hAnsi="Arial" w:cs="Arial"/>
          <w:sz w:val="18"/>
          <w:szCs w:val="18"/>
        </w:rPr>
        <w:t>314</w:t>
      </w:r>
    </w:p>
    <w:p w14:paraId="48728906" w14:textId="477AD6C6" w:rsidR="00B566F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74189B">
        <w:rPr>
          <w:rFonts w:ascii="Arial" w:hAnsi="Arial" w:cs="Arial"/>
          <w:sz w:val="18"/>
          <w:szCs w:val="18"/>
        </w:rPr>
        <w:t>Cormac Carney</w:t>
      </w:r>
      <w:r w:rsidRPr="0074189B">
        <w:rPr>
          <w:rFonts w:ascii="Arial" w:hAnsi="Arial" w:cs="Arial"/>
          <w:sz w:val="18"/>
          <w:szCs w:val="18"/>
        </w:rPr>
        <w:tab/>
        <w:t>Air Force</w:t>
      </w:r>
      <w:r w:rsidRPr="0074189B">
        <w:rPr>
          <w:rFonts w:ascii="Arial" w:hAnsi="Arial" w:cs="Arial"/>
          <w:sz w:val="18"/>
          <w:szCs w:val="18"/>
        </w:rPr>
        <w:tab/>
      </w:r>
      <w:r w:rsidR="00F035B3">
        <w:rPr>
          <w:rFonts w:ascii="Arial" w:hAnsi="Arial" w:cs="Arial"/>
          <w:sz w:val="18"/>
          <w:szCs w:val="18"/>
        </w:rPr>
        <w:t xml:space="preserve">Nov. 11, </w:t>
      </w:r>
      <w:r w:rsidRPr="0074189B">
        <w:rPr>
          <w:rFonts w:ascii="Arial" w:hAnsi="Arial" w:cs="Arial"/>
          <w:sz w:val="18"/>
          <w:szCs w:val="18"/>
        </w:rPr>
        <w:t>1978 vs. Ga. Tech</w:t>
      </w:r>
      <w:r w:rsidRPr="0074189B">
        <w:rPr>
          <w:rFonts w:ascii="Arial" w:hAnsi="Arial" w:cs="Arial"/>
          <w:sz w:val="18"/>
          <w:szCs w:val="18"/>
        </w:rPr>
        <w:tab/>
        <w:t>0</w:t>
      </w:r>
      <w:r w:rsidRPr="0074189B">
        <w:rPr>
          <w:rFonts w:ascii="Arial" w:hAnsi="Arial" w:cs="Arial"/>
          <w:sz w:val="18"/>
          <w:szCs w:val="18"/>
        </w:rPr>
        <w:tab/>
        <w:t>220</w:t>
      </w:r>
      <w:r w:rsidRPr="0074189B">
        <w:rPr>
          <w:rFonts w:ascii="Arial" w:hAnsi="Arial" w:cs="Arial"/>
          <w:sz w:val="18"/>
          <w:szCs w:val="18"/>
        </w:rPr>
        <w:tab/>
        <w:t>93</w:t>
      </w:r>
      <w:r w:rsidRPr="0074189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74189B">
        <w:rPr>
          <w:rFonts w:ascii="Arial" w:hAnsi="Arial" w:cs="Arial"/>
          <w:sz w:val="18"/>
          <w:szCs w:val="18"/>
        </w:rPr>
        <w:t>313</w:t>
      </w:r>
    </w:p>
    <w:p w14:paraId="6CFF7A74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Kapri Bibbs</w:t>
      </w:r>
      <w:r w:rsidRPr="00133677">
        <w:rPr>
          <w:rFonts w:ascii="Arial" w:hAnsi="Arial" w:cs="Arial"/>
          <w:sz w:val="18"/>
          <w:szCs w:val="18"/>
        </w:rPr>
        <w:tab/>
        <w:t>Colorado State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9, 2013</w:t>
      </w:r>
      <w:r>
        <w:rPr>
          <w:rFonts w:ascii="Arial" w:hAnsi="Arial" w:cs="Arial"/>
          <w:sz w:val="18"/>
          <w:szCs w:val="18"/>
        </w:rPr>
        <w:t xml:space="preserve"> </w:t>
      </w:r>
      <w:r w:rsidRPr="00133677">
        <w:rPr>
          <w:rFonts w:ascii="Arial" w:hAnsi="Arial" w:cs="Arial"/>
          <w:sz w:val="18"/>
          <w:szCs w:val="18"/>
        </w:rPr>
        <w:t>vs. Nevada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0-</w:t>
      </w:r>
      <w:r w:rsidRPr="00133677">
        <w:rPr>
          <w:rFonts w:ascii="Arial" w:hAnsi="Arial" w:cs="Arial"/>
          <w:sz w:val="18"/>
          <w:szCs w:val="18"/>
        </w:rPr>
        <w:t>312</w:t>
      </w:r>
      <w:r>
        <w:rPr>
          <w:rFonts w:ascii="Arial" w:hAnsi="Arial" w:cs="Arial"/>
          <w:sz w:val="18"/>
          <w:szCs w:val="18"/>
        </w:rPr>
        <w:tab/>
        <w:t>1-2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31-312</w:t>
      </w:r>
    </w:p>
    <w:p w14:paraId="200994BA" w14:textId="77777777" w:rsidR="00B566F7" w:rsidRPr="0021580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Chris Brown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>Oct. 12, 2002 at Kansas</w:t>
      </w:r>
      <w:r w:rsidRPr="00215807">
        <w:rPr>
          <w:rFonts w:ascii="Arial" w:hAnsi="Arial" w:cs="Arial"/>
          <w:sz w:val="18"/>
          <w:szCs w:val="18"/>
        </w:rPr>
        <w:tab/>
        <w:t xml:space="preserve"> 25-309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25-309</w:t>
      </w:r>
    </w:p>
    <w:p w14:paraId="2A9B5C4B" w14:textId="77777777" w:rsidR="00B566F7" w:rsidRPr="0013367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Cameron McDondle</w:t>
      </w:r>
      <w:r w:rsidRPr="00133677">
        <w:rPr>
          <w:rFonts w:ascii="Arial" w:hAnsi="Arial" w:cs="Arial"/>
          <w:sz w:val="18"/>
          <w:szCs w:val="18"/>
        </w:rPr>
        <w:tab/>
        <w:t>Colorado State Pueblo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24, 2015</w:t>
      </w:r>
      <w:r>
        <w:rPr>
          <w:rFonts w:ascii="Arial" w:hAnsi="Arial" w:cs="Arial"/>
          <w:sz w:val="18"/>
          <w:szCs w:val="18"/>
        </w:rPr>
        <w:t xml:space="preserve"> vs. Co. Mines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7-</w:t>
      </w:r>
      <w:r w:rsidRPr="00133677">
        <w:rPr>
          <w:rFonts w:ascii="Arial" w:hAnsi="Arial" w:cs="Arial"/>
          <w:sz w:val="18"/>
          <w:szCs w:val="18"/>
        </w:rPr>
        <w:t>308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27-308</w:t>
      </w:r>
    </w:p>
    <w:p w14:paraId="25306FFB" w14:textId="77777777" w:rsidR="00B566F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ston Williams</w:t>
      </w:r>
      <w:r>
        <w:rPr>
          <w:rFonts w:ascii="Arial" w:hAnsi="Arial" w:cs="Arial"/>
          <w:sz w:val="18"/>
          <w:szCs w:val="18"/>
        </w:rPr>
        <w:tab/>
        <w:t>Colorado State</w:t>
      </w:r>
      <w:r>
        <w:rPr>
          <w:rFonts w:ascii="Arial" w:hAnsi="Arial" w:cs="Arial"/>
          <w:sz w:val="18"/>
          <w:szCs w:val="18"/>
        </w:rPr>
        <w:tab/>
        <w:t>August 25, 2018 vs. Hawai’I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9-188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6-119</w:t>
      </w:r>
      <w:r>
        <w:rPr>
          <w:rFonts w:ascii="Arial" w:hAnsi="Arial" w:cs="Arial"/>
          <w:sz w:val="18"/>
          <w:szCs w:val="18"/>
        </w:rPr>
        <w:tab/>
        <w:t>15-307</w:t>
      </w:r>
    </w:p>
    <w:p w14:paraId="4E44B5A4" w14:textId="0319FD71" w:rsidR="00B566F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133677">
        <w:rPr>
          <w:rFonts w:ascii="Arial" w:hAnsi="Arial" w:cs="Arial"/>
          <w:sz w:val="18"/>
          <w:szCs w:val="18"/>
        </w:rPr>
        <w:t>Ray Overstreet</w:t>
      </w:r>
      <w:r w:rsidRPr="00133677">
        <w:rPr>
          <w:rFonts w:ascii="Arial" w:hAnsi="Arial" w:cs="Arial"/>
          <w:sz w:val="18"/>
          <w:szCs w:val="18"/>
        </w:rPr>
        <w:tab/>
        <w:t>Adams State</w:t>
      </w:r>
      <w:r w:rsidRPr="0013367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133677">
        <w:rPr>
          <w:rFonts w:ascii="Arial" w:hAnsi="Arial" w:cs="Arial"/>
          <w:sz w:val="18"/>
          <w:szCs w:val="18"/>
        </w:rPr>
        <w:t xml:space="preserve"> 15, 1975</w:t>
      </w:r>
      <w:r>
        <w:rPr>
          <w:rFonts w:ascii="Arial" w:hAnsi="Arial" w:cs="Arial"/>
          <w:sz w:val="18"/>
          <w:szCs w:val="18"/>
        </w:rPr>
        <w:t xml:space="preserve"> vs. Colo. Mines</w:t>
      </w:r>
      <w:r w:rsidRPr="00133677">
        <w:rPr>
          <w:rFonts w:ascii="Arial" w:hAnsi="Arial" w:cs="Arial"/>
          <w:sz w:val="18"/>
          <w:szCs w:val="18"/>
        </w:rPr>
        <w:tab/>
      </w:r>
      <w:r w:rsidR="005B0D3C">
        <w:rPr>
          <w:rFonts w:ascii="Arial" w:hAnsi="Arial" w:cs="Arial"/>
          <w:sz w:val="18"/>
          <w:szCs w:val="18"/>
        </w:rPr>
        <w:t>26-303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133677">
        <w:rPr>
          <w:rFonts w:ascii="Arial" w:hAnsi="Arial" w:cs="Arial"/>
          <w:sz w:val="18"/>
          <w:szCs w:val="18"/>
        </w:rPr>
        <w:t>303</w:t>
      </w:r>
    </w:p>
    <w:p w14:paraId="3CF93D07" w14:textId="77777777" w:rsidR="00B566F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A50E0F">
        <w:rPr>
          <w:rFonts w:ascii="Arial" w:hAnsi="Arial" w:cs="Arial"/>
          <w:sz w:val="18"/>
          <w:szCs w:val="18"/>
        </w:rPr>
        <w:t>Cedric Tillman</w:t>
      </w:r>
      <w:r w:rsidRPr="00A50E0F">
        <w:rPr>
          <w:rFonts w:ascii="Arial" w:hAnsi="Arial" w:cs="Arial"/>
          <w:sz w:val="18"/>
          <w:szCs w:val="18"/>
        </w:rPr>
        <w:tab/>
        <w:t>Northern Colorado</w:t>
      </w:r>
      <w:r w:rsidRPr="00A50E0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Nov.</w:t>
      </w:r>
      <w:r w:rsidRPr="00A50E0F">
        <w:rPr>
          <w:rFonts w:ascii="Arial" w:hAnsi="Arial" w:cs="Arial"/>
          <w:sz w:val="18"/>
          <w:szCs w:val="18"/>
        </w:rPr>
        <w:t xml:space="preserve"> 11, 1989 vs. </w:t>
      </w:r>
      <w:r>
        <w:rPr>
          <w:rFonts w:ascii="Arial" w:hAnsi="Arial" w:cs="Arial"/>
          <w:sz w:val="18"/>
          <w:szCs w:val="18"/>
        </w:rPr>
        <w:t>So</w:t>
      </w:r>
      <w:r w:rsidRPr="00A50E0F">
        <w:rPr>
          <w:rFonts w:ascii="Arial" w:hAnsi="Arial" w:cs="Arial"/>
          <w:sz w:val="18"/>
          <w:szCs w:val="18"/>
        </w:rPr>
        <w:t xml:space="preserve"> Dakota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A50E0F">
        <w:rPr>
          <w:rFonts w:ascii="Arial" w:hAnsi="Arial" w:cs="Arial"/>
          <w:sz w:val="18"/>
          <w:szCs w:val="18"/>
        </w:rPr>
        <w:tab/>
        <w:t>302</w:t>
      </w:r>
    </w:p>
    <w:p w14:paraId="40A71753" w14:textId="77777777" w:rsidR="00B566F7" w:rsidRDefault="00B566F7" w:rsidP="00B566F7">
      <w:pPr>
        <w:tabs>
          <w:tab w:val="left" w:pos="1920"/>
          <w:tab w:val="left" w:pos="3840"/>
          <w:tab w:val="center" w:pos="6600"/>
          <w:tab w:val="center" w:pos="7680"/>
          <w:tab w:val="center" w:pos="8520"/>
          <w:tab w:val="center" w:pos="9360"/>
          <w:tab w:val="right" w:pos="10560"/>
        </w:tabs>
        <w:rPr>
          <w:rFonts w:ascii="Arial" w:hAnsi="Arial" w:cs="Arial"/>
          <w:sz w:val="18"/>
          <w:szCs w:val="18"/>
        </w:rPr>
      </w:pPr>
      <w:r w:rsidRPr="00215807">
        <w:rPr>
          <w:rFonts w:ascii="Arial" w:hAnsi="Arial" w:cs="Arial"/>
          <w:sz w:val="18"/>
          <w:szCs w:val="18"/>
        </w:rPr>
        <w:t>Jarek Broussard</w:t>
      </w:r>
      <w:r w:rsidRPr="0021580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Colorado</w:t>
      </w:r>
      <w:r>
        <w:rPr>
          <w:rFonts w:ascii="Arial" w:hAnsi="Arial" w:cs="Arial"/>
          <w:sz w:val="18"/>
          <w:szCs w:val="18"/>
        </w:rPr>
        <w:tab/>
      </w:r>
      <w:r w:rsidRPr="00215807">
        <w:rPr>
          <w:rFonts w:ascii="Arial" w:hAnsi="Arial" w:cs="Arial"/>
          <w:sz w:val="18"/>
          <w:szCs w:val="18"/>
        </w:rPr>
        <w:t>Dec. 5, 2020 at Arizona</w:t>
      </w:r>
      <w:r w:rsidRPr="00215807">
        <w:rPr>
          <w:rFonts w:ascii="Arial" w:hAnsi="Arial" w:cs="Arial"/>
          <w:sz w:val="18"/>
          <w:szCs w:val="18"/>
        </w:rPr>
        <w:tab/>
        <w:t xml:space="preserve"> 25-301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0-0</w:t>
      </w:r>
      <w:r w:rsidRPr="00215807">
        <w:rPr>
          <w:rFonts w:ascii="Arial" w:hAnsi="Arial" w:cs="Arial"/>
          <w:sz w:val="18"/>
          <w:szCs w:val="18"/>
        </w:rPr>
        <w:tab/>
        <w:t xml:space="preserve"> 25-301</w:t>
      </w:r>
    </w:p>
    <w:p w14:paraId="1FED8183" w14:textId="77777777" w:rsidR="00B566F7" w:rsidRPr="00EE1BAB" w:rsidRDefault="00B566F7" w:rsidP="003B5144">
      <w:pPr>
        <w:rPr>
          <w:rFonts w:ascii="Arial" w:hAnsi="Arial" w:cs="Arial"/>
          <w:sz w:val="6"/>
          <w:szCs w:val="6"/>
        </w:rPr>
      </w:pPr>
    </w:p>
    <w:p w14:paraId="7067BDB9" w14:textId="27AF8659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b/>
          <w:bCs/>
          <w:sz w:val="20"/>
          <w:szCs w:val="20"/>
        </w:rPr>
        <w:t>Field Goals</w:t>
      </w:r>
      <w:r w:rsidR="00F0323C" w:rsidRPr="00EE1BAB">
        <w:rPr>
          <w:rFonts w:ascii="Arial" w:hAnsi="Arial" w:cs="Arial"/>
          <w:b/>
          <w:bCs/>
          <w:sz w:val="20"/>
          <w:szCs w:val="20"/>
        </w:rPr>
        <w:t xml:space="preserve"> Made</w:t>
      </w:r>
      <w:r w:rsidRPr="00EE1BAB">
        <w:rPr>
          <w:rFonts w:ascii="Arial" w:hAnsi="Arial" w:cs="Arial"/>
          <w:sz w:val="20"/>
          <w:szCs w:val="20"/>
        </w:rPr>
        <w:t xml:space="preserve"> (yards)</w:t>
      </w:r>
    </w:p>
    <w:p w14:paraId="56E6548C" w14:textId="238AE471" w:rsidR="00E37279" w:rsidRPr="00B2740D" w:rsidRDefault="00E37279" w:rsidP="003B5144">
      <w:pPr>
        <w:rPr>
          <w:rFonts w:ascii="Arial" w:hAnsi="Arial" w:cs="Arial"/>
          <w:sz w:val="14"/>
          <w:szCs w:val="14"/>
        </w:rPr>
      </w:pPr>
      <w:r w:rsidRPr="00EE1BAB">
        <w:rPr>
          <w:rFonts w:ascii="Arial" w:hAnsi="Arial" w:cs="Arial"/>
          <w:sz w:val="20"/>
          <w:szCs w:val="20"/>
        </w:rPr>
        <w:t>6 (</w:t>
      </w:r>
      <w:r w:rsidR="00695F42" w:rsidRPr="00677687">
        <w:rPr>
          <w:rFonts w:ascii="Arial" w:hAnsi="Arial" w:cs="Arial"/>
          <w:sz w:val="16"/>
          <w:szCs w:val="16"/>
        </w:rPr>
        <w:t>19, 26, 37, 21, 25, 43</w:t>
      </w:r>
      <w:r w:rsidRPr="00EE1BAB">
        <w:rPr>
          <w:rFonts w:ascii="Arial" w:hAnsi="Arial" w:cs="Arial"/>
          <w:sz w:val="20"/>
          <w:szCs w:val="20"/>
        </w:rPr>
        <w:t xml:space="preserve">), Rocky Paulson, Adams State vs. </w:t>
      </w:r>
      <w:r w:rsidR="002D7163" w:rsidRPr="00EE1BAB">
        <w:rPr>
          <w:rFonts w:ascii="Arial" w:hAnsi="Arial" w:cs="Arial"/>
          <w:sz w:val="20"/>
          <w:szCs w:val="20"/>
        </w:rPr>
        <w:t>Western Colorado</w:t>
      </w:r>
      <w:r w:rsidRPr="00EE1BAB">
        <w:rPr>
          <w:rFonts w:ascii="Arial" w:hAnsi="Arial" w:cs="Arial"/>
          <w:sz w:val="20"/>
          <w:szCs w:val="20"/>
        </w:rPr>
        <w:t xml:space="preserve">, </w:t>
      </w:r>
      <w:r w:rsidR="00C4632A">
        <w:rPr>
          <w:rFonts w:ascii="Arial" w:hAnsi="Arial" w:cs="Arial"/>
          <w:sz w:val="20"/>
          <w:szCs w:val="20"/>
        </w:rPr>
        <w:t xml:space="preserve">October 11, </w:t>
      </w:r>
      <w:r w:rsidRPr="00B2740D">
        <w:rPr>
          <w:rFonts w:ascii="Arial" w:hAnsi="Arial" w:cs="Arial"/>
          <w:sz w:val="14"/>
          <w:szCs w:val="14"/>
        </w:rPr>
        <w:t>1980</w:t>
      </w:r>
      <w:r w:rsidR="00C4632A" w:rsidRPr="00B2740D">
        <w:rPr>
          <w:rFonts w:ascii="Arial" w:hAnsi="Arial" w:cs="Arial"/>
          <w:sz w:val="14"/>
          <w:szCs w:val="14"/>
        </w:rPr>
        <w:t xml:space="preserve"> (also recovered a fumble for TD, PAT)</w:t>
      </w:r>
    </w:p>
    <w:p w14:paraId="5D465FE4" w14:textId="33F1289C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5 (</w:t>
      </w:r>
      <w:r w:rsidR="005A0AB1">
        <w:rPr>
          <w:rFonts w:ascii="Arial" w:hAnsi="Arial" w:cs="Arial"/>
          <w:sz w:val="20"/>
          <w:szCs w:val="20"/>
        </w:rPr>
        <w:t>24, 25, 30, 42, 51</w:t>
      </w:r>
      <w:r w:rsidRPr="00EE1BAB">
        <w:rPr>
          <w:rFonts w:ascii="Arial" w:hAnsi="Arial" w:cs="Arial"/>
          <w:sz w:val="20"/>
          <w:szCs w:val="20"/>
        </w:rPr>
        <w:t>), Kevin Jelden, Northern Colorado vs</w:t>
      </w:r>
      <w:r w:rsidR="005A0AB1">
        <w:rPr>
          <w:rFonts w:ascii="Arial" w:hAnsi="Arial" w:cs="Arial"/>
          <w:sz w:val="20"/>
          <w:szCs w:val="20"/>
        </w:rPr>
        <w:t>.</w:t>
      </w:r>
      <w:r w:rsidRPr="00EE1BAB">
        <w:rPr>
          <w:rFonts w:ascii="Arial" w:hAnsi="Arial" w:cs="Arial"/>
          <w:sz w:val="20"/>
          <w:szCs w:val="20"/>
        </w:rPr>
        <w:t xml:space="preserve"> South Dakota State, </w:t>
      </w:r>
      <w:r w:rsidR="003218B1" w:rsidRPr="00EE1BAB">
        <w:rPr>
          <w:rFonts w:ascii="Arial" w:hAnsi="Arial" w:cs="Arial"/>
          <w:sz w:val="20"/>
          <w:szCs w:val="20"/>
        </w:rPr>
        <w:t xml:space="preserve">October </w:t>
      </w:r>
      <w:r w:rsidRPr="00EE1BAB">
        <w:rPr>
          <w:rFonts w:ascii="Arial" w:hAnsi="Arial" w:cs="Arial"/>
          <w:sz w:val="20"/>
          <w:szCs w:val="20"/>
        </w:rPr>
        <w:t>3</w:t>
      </w:r>
      <w:r w:rsidR="003218B1" w:rsidRPr="00EE1BAB">
        <w:rPr>
          <w:rFonts w:ascii="Arial" w:hAnsi="Arial" w:cs="Arial"/>
          <w:sz w:val="20"/>
          <w:szCs w:val="20"/>
        </w:rPr>
        <w:t xml:space="preserve">, </w:t>
      </w:r>
      <w:r w:rsidRPr="00EE1BAB">
        <w:rPr>
          <w:rFonts w:ascii="Arial" w:hAnsi="Arial" w:cs="Arial"/>
          <w:sz w:val="20"/>
          <w:szCs w:val="20"/>
        </w:rPr>
        <w:t>1981</w:t>
      </w:r>
    </w:p>
    <w:p w14:paraId="6FD99048" w14:textId="0ED4B0E6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5 (NA), Ryan Anderson, Northern Colorado vs. </w:t>
      </w:r>
      <w:r w:rsidR="002D7163" w:rsidRPr="00EE1BAB">
        <w:rPr>
          <w:rFonts w:ascii="Arial" w:hAnsi="Arial" w:cs="Arial"/>
          <w:sz w:val="20"/>
          <w:szCs w:val="20"/>
        </w:rPr>
        <w:t>Western Colorado</w:t>
      </w:r>
      <w:r w:rsidRPr="00EE1BAB">
        <w:rPr>
          <w:rFonts w:ascii="Arial" w:hAnsi="Arial" w:cs="Arial"/>
          <w:sz w:val="20"/>
          <w:szCs w:val="20"/>
        </w:rPr>
        <w:t xml:space="preserve">, </w:t>
      </w:r>
      <w:r w:rsidR="003218B1" w:rsidRPr="00EE1BAB">
        <w:rPr>
          <w:rFonts w:ascii="Arial" w:hAnsi="Arial" w:cs="Arial"/>
          <w:sz w:val="20"/>
          <w:szCs w:val="20"/>
        </w:rPr>
        <w:t xml:space="preserve">September </w:t>
      </w:r>
      <w:r w:rsidRPr="00EE1BAB">
        <w:rPr>
          <w:rFonts w:ascii="Arial" w:hAnsi="Arial" w:cs="Arial"/>
          <w:sz w:val="20"/>
          <w:szCs w:val="20"/>
        </w:rPr>
        <w:t>2</w:t>
      </w:r>
      <w:r w:rsidR="003218B1" w:rsidRPr="00EE1BAB">
        <w:rPr>
          <w:rFonts w:ascii="Arial" w:hAnsi="Arial" w:cs="Arial"/>
          <w:sz w:val="20"/>
          <w:szCs w:val="20"/>
        </w:rPr>
        <w:t xml:space="preserve">, </w:t>
      </w:r>
      <w:r w:rsidRPr="00EE1BAB">
        <w:rPr>
          <w:rFonts w:ascii="Arial" w:hAnsi="Arial" w:cs="Arial"/>
          <w:sz w:val="20"/>
          <w:szCs w:val="20"/>
        </w:rPr>
        <w:t>1995</w:t>
      </w:r>
    </w:p>
    <w:p w14:paraId="08810DED" w14:textId="26DC5304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5 (49,42,48,41,40), Jeremy Aldrich, Colorado vs. Kansas, </w:t>
      </w:r>
      <w:r w:rsidR="003218B1" w:rsidRPr="00EE1BAB">
        <w:rPr>
          <w:rFonts w:ascii="Arial" w:hAnsi="Arial" w:cs="Arial"/>
          <w:sz w:val="20"/>
          <w:szCs w:val="20"/>
        </w:rPr>
        <w:t>September</w:t>
      </w:r>
      <w:r w:rsidRPr="00EE1BAB">
        <w:rPr>
          <w:rFonts w:ascii="Arial" w:hAnsi="Arial" w:cs="Arial"/>
          <w:sz w:val="20"/>
          <w:szCs w:val="20"/>
        </w:rPr>
        <w:t xml:space="preserve"> 18, 1999</w:t>
      </w:r>
    </w:p>
    <w:p w14:paraId="59FFE2A3" w14:textId="1246E3B3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5 (19, 26, 38, 21, 26), Mike Swim, Northern Colorado at North Dakota State, </w:t>
      </w:r>
      <w:r w:rsidR="003218B1" w:rsidRPr="00EE1BAB">
        <w:rPr>
          <w:rFonts w:ascii="Arial" w:hAnsi="Arial" w:cs="Arial"/>
          <w:sz w:val="20"/>
          <w:szCs w:val="20"/>
        </w:rPr>
        <w:t xml:space="preserve">November </w:t>
      </w:r>
      <w:r w:rsidRPr="00EE1BAB">
        <w:rPr>
          <w:rFonts w:ascii="Arial" w:hAnsi="Arial" w:cs="Arial"/>
          <w:sz w:val="20"/>
          <w:szCs w:val="20"/>
        </w:rPr>
        <w:t>2</w:t>
      </w:r>
      <w:r w:rsidR="003218B1" w:rsidRPr="00EE1BAB">
        <w:rPr>
          <w:rFonts w:ascii="Arial" w:hAnsi="Arial" w:cs="Arial"/>
          <w:sz w:val="20"/>
          <w:szCs w:val="20"/>
        </w:rPr>
        <w:t xml:space="preserve">, </w:t>
      </w:r>
      <w:r w:rsidRPr="00EE1BAB">
        <w:rPr>
          <w:rFonts w:ascii="Arial" w:hAnsi="Arial" w:cs="Arial"/>
          <w:sz w:val="20"/>
          <w:szCs w:val="20"/>
        </w:rPr>
        <w:t>2002</w:t>
      </w:r>
    </w:p>
    <w:p w14:paraId="48A66121" w14:textId="3F72D691" w:rsidR="00E37279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 xml:space="preserve">5 (31, 38, 26, 24, 21), Justin Zaitz, Northern Colorado vs. North Dakota State, </w:t>
      </w:r>
      <w:r w:rsidR="003218B1" w:rsidRPr="00EE1BAB">
        <w:rPr>
          <w:rFonts w:ascii="Arial" w:hAnsi="Arial" w:cs="Arial"/>
          <w:sz w:val="20"/>
          <w:szCs w:val="20"/>
        </w:rPr>
        <w:t xml:space="preserve">September </w:t>
      </w:r>
      <w:r w:rsidRPr="00EE1BAB">
        <w:rPr>
          <w:rFonts w:ascii="Arial" w:hAnsi="Arial" w:cs="Arial"/>
          <w:sz w:val="20"/>
          <w:szCs w:val="20"/>
        </w:rPr>
        <w:t>4</w:t>
      </w:r>
      <w:r w:rsidR="003218B1" w:rsidRPr="00EE1BAB">
        <w:rPr>
          <w:rFonts w:ascii="Arial" w:hAnsi="Arial" w:cs="Arial"/>
          <w:sz w:val="20"/>
          <w:szCs w:val="20"/>
        </w:rPr>
        <w:t xml:space="preserve">, </w:t>
      </w:r>
      <w:r w:rsidRPr="00EE1BAB">
        <w:rPr>
          <w:rFonts w:ascii="Arial" w:hAnsi="Arial" w:cs="Arial"/>
          <w:sz w:val="20"/>
          <w:szCs w:val="20"/>
        </w:rPr>
        <w:t>2004</w:t>
      </w:r>
    </w:p>
    <w:p w14:paraId="4B107B17" w14:textId="0EF9A5E3" w:rsidR="00C55260" w:rsidRPr="00EE1BAB" w:rsidRDefault="00E37279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5 (41,</w:t>
      </w:r>
      <w:r w:rsidR="005A0AB1">
        <w:rPr>
          <w:rFonts w:ascii="Arial" w:hAnsi="Arial" w:cs="Arial"/>
          <w:sz w:val="20"/>
          <w:szCs w:val="20"/>
        </w:rPr>
        <w:t xml:space="preserve"> </w:t>
      </w:r>
      <w:r w:rsidRPr="00EE1BAB">
        <w:rPr>
          <w:rFonts w:ascii="Arial" w:hAnsi="Arial" w:cs="Arial"/>
          <w:sz w:val="20"/>
          <w:szCs w:val="20"/>
        </w:rPr>
        <w:t>44,54,42,30), Kevin Eberhart, Colorado at Baylor, Oct</w:t>
      </w:r>
      <w:r w:rsidR="003218B1" w:rsidRPr="00EE1BAB">
        <w:rPr>
          <w:rFonts w:ascii="Arial" w:hAnsi="Arial" w:cs="Arial"/>
          <w:sz w:val="20"/>
          <w:szCs w:val="20"/>
        </w:rPr>
        <w:t>ober</w:t>
      </w:r>
      <w:r w:rsidRPr="00EE1BAB">
        <w:rPr>
          <w:rFonts w:ascii="Arial" w:hAnsi="Arial" w:cs="Arial"/>
          <w:sz w:val="20"/>
          <w:szCs w:val="20"/>
        </w:rPr>
        <w:t xml:space="preserve"> 6, 2007</w:t>
      </w:r>
    </w:p>
    <w:p w14:paraId="41E9BAA9" w14:textId="59A3F519" w:rsidR="006A411A" w:rsidRDefault="006A411A" w:rsidP="003B5144">
      <w:pPr>
        <w:rPr>
          <w:rFonts w:ascii="Arial" w:hAnsi="Arial" w:cs="Arial"/>
          <w:sz w:val="20"/>
          <w:szCs w:val="20"/>
        </w:rPr>
      </w:pPr>
      <w:r w:rsidRPr="00EE1BAB">
        <w:rPr>
          <w:rFonts w:ascii="Arial" w:hAnsi="Arial" w:cs="Arial"/>
          <w:sz w:val="20"/>
          <w:szCs w:val="20"/>
        </w:rPr>
        <w:t>5 (</w:t>
      </w:r>
      <w:r w:rsidR="00E90C97" w:rsidRPr="00EE1BAB">
        <w:rPr>
          <w:rFonts w:ascii="Arial" w:hAnsi="Arial" w:cs="Arial"/>
          <w:sz w:val="20"/>
          <w:szCs w:val="20"/>
        </w:rPr>
        <w:t>32, 22, 47, 38, 27</w:t>
      </w:r>
      <w:r w:rsidRPr="00EE1BAB">
        <w:rPr>
          <w:rFonts w:ascii="Arial" w:hAnsi="Arial" w:cs="Arial"/>
          <w:sz w:val="20"/>
          <w:szCs w:val="20"/>
        </w:rPr>
        <w:t>), Lloyd Tucker, Western Colorado vs. New Mexico Highlands, October 1, 2011</w:t>
      </w:r>
    </w:p>
    <w:p w14:paraId="0DCFEACC" w14:textId="6E5B9DAE" w:rsidR="001830FF" w:rsidRPr="005D1975" w:rsidRDefault="001830FF" w:rsidP="001830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e</w:t>
      </w:r>
    </w:p>
    <w:p w14:paraId="532B81E6" w14:textId="77777777" w:rsidR="001830FF" w:rsidRPr="00B2740D" w:rsidRDefault="001830FF" w:rsidP="00C54EB3">
      <w:pPr>
        <w:rPr>
          <w:rFonts w:ascii="Arial" w:hAnsi="Arial" w:cs="Arial"/>
          <w:b/>
          <w:bCs/>
          <w:sz w:val="6"/>
          <w:szCs w:val="6"/>
        </w:rPr>
      </w:pPr>
    </w:p>
    <w:p w14:paraId="1453DBC0" w14:textId="1C4CBA53" w:rsidR="00C54EB3" w:rsidRPr="00B055AF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  <w:b/>
          <w:bCs/>
        </w:rPr>
        <w:t>Total Tackles</w:t>
      </w:r>
      <w:r w:rsidR="00B055AF">
        <w:rPr>
          <w:rFonts w:ascii="Arial" w:hAnsi="Arial" w:cs="Arial"/>
        </w:rPr>
        <w:t xml:space="preserve"> (unassisted-assisters)</w:t>
      </w:r>
    </w:p>
    <w:p w14:paraId="3C1DD239" w14:textId="3A8FC4D7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32</w:t>
      </w:r>
      <w:r w:rsidR="006A4007">
        <w:rPr>
          <w:rFonts w:ascii="Arial" w:hAnsi="Arial" w:cs="Arial"/>
        </w:rPr>
        <w:t xml:space="preserve"> (14-18)</w:t>
      </w:r>
      <w:r w:rsidRPr="00C54EB3">
        <w:rPr>
          <w:rFonts w:ascii="Arial" w:hAnsi="Arial" w:cs="Arial"/>
        </w:rPr>
        <w:t>, Jeff Harper, Colorado State vs. Wyoming</w:t>
      </w:r>
      <w:r>
        <w:rPr>
          <w:rFonts w:ascii="Arial" w:hAnsi="Arial" w:cs="Arial"/>
        </w:rPr>
        <w:t>, September 11, 1982</w:t>
      </w:r>
    </w:p>
    <w:p w14:paraId="5F1695F8" w14:textId="1D439850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30</w:t>
      </w:r>
      <w:r w:rsidR="00F618DE">
        <w:rPr>
          <w:rFonts w:ascii="Arial" w:hAnsi="Arial" w:cs="Arial"/>
        </w:rPr>
        <w:t xml:space="preserve"> (19-11)</w:t>
      </w:r>
      <w:r w:rsidRPr="00C54EB3">
        <w:rPr>
          <w:rFonts w:ascii="Arial" w:hAnsi="Arial" w:cs="Arial"/>
        </w:rPr>
        <w:t xml:space="preserve">, Terry Maki, Air Force vs. Notre Dame, </w:t>
      </w:r>
      <w:r w:rsidR="00E76D05">
        <w:rPr>
          <w:rFonts w:ascii="Arial" w:hAnsi="Arial" w:cs="Arial"/>
        </w:rPr>
        <w:t xml:space="preserve">October 15, </w:t>
      </w:r>
      <w:r w:rsidRPr="00C54EB3">
        <w:rPr>
          <w:rFonts w:ascii="Arial" w:hAnsi="Arial" w:cs="Arial"/>
        </w:rPr>
        <w:t>1985</w:t>
      </w:r>
    </w:p>
    <w:p w14:paraId="00842CF4" w14:textId="6E14634E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30</w:t>
      </w:r>
      <w:r w:rsidR="00FA329F">
        <w:rPr>
          <w:rFonts w:ascii="Arial" w:hAnsi="Arial" w:cs="Arial"/>
        </w:rPr>
        <w:t xml:space="preserve"> </w:t>
      </w:r>
      <w:r w:rsidRPr="00C54EB3">
        <w:rPr>
          <w:rFonts w:ascii="Arial" w:hAnsi="Arial" w:cs="Arial"/>
        </w:rPr>
        <w:t>(5-25)</w:t>
      </w:r>
      <w:r w:rsidR="00E76D05"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Jeff Geiser, Colorado vs. Kansas State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Nov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24, 1973</w:t>
      </w:r>
    </w:p>
    <w:p w14:paraId="69BD48A8" w14:textId="1DFCC193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8 (12-16)</w:t>
      </w:r>
      <w:r w:rsidR="00E76D05"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Ryan Sutter, Colorado at Michigan Sept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13, 1997</w:t>
      </w:r>
    </w:p>
    <w:p w14:paraId="1D9941D5" w14:textId="1BC98B96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8 (19- 9)</w:t>
      </w:r>
      <w:r w:rsidR="00E76D05"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Hannibal Navies, Colorado vs. Missouri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Nov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1, 1997</w:t>
      </w:r>
    </w:p>
    <w:p w14:paraId="1B7F3D6E" w14:textId="27D15C0E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8, B.J. Russell, Colorado Mesa vs</w:t>
      </w:r>
      <w:r>
        <w:rPr>
          <w:rFonts w:ascii="Arial" w:hAnsi="Arial" w:cs="Arial"/>
        </w:rPr>
        <w:t>.</w:t>
      </w:r>
      <w:r w:rsidRPr="00C54EB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t Lewis, September </w:t>
      </w:r>
      <w:r w:rsidRPr="00C54EB3">
        <w:rPr>
          <w:rFonts w:ascii="Arial" w:hAnsi="Arial" w:cs="Arial"/>
        </w:rPr>
        <w:t>11</w:t>
      </w:r>
      <w:r>
        <w:rPr>
          <w:rFonts w:ascii="Arial" w:hAnsi="Arial" w:cs="Arial"/>
        </w:rPr>
        <w:t>, 20</w:t>
      </w:r>
      <w:r w:rsidRPr="00C54EB3">
        <w:rPr>
          <w:rFonts w:ascii="Arial" w:hAnsi="Arial" w:cs="Arial"/>
        </w:rPr>
        <w:t>04</w:t>
      </w:r>
    </w:p>
    <w:p w14:paraId="7B646F83" w14:textId="25C552F0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7, Mike Horton, Northern Colorado vs</w:t>
      </w:r>
      <w:r>
        <w:rPr>
          <w:rFonts w:ascii="Arial" w:hAnsi="Arial" w:cs="Arial"/>
        </w:rPr>
        <w:t>.</w:t>
      </w:r>
      <w:r w:rsidRPr="00C54EB3">
        <w:rPr>
          <w:rFonts w:ascii="Arial" w:hAnsi="Arial" w:cs="Arial"/>
        </w:rPr>
        <w:t xml:space="preserve"> North Dakota State, September 27, 1980</w:t>
      </w:r>
    </w:p>
    <w:p w14:paraId="5716EA87" w14:textId="2B0A4CAC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7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Eric Tippeconnic, Colorado State at Arkansas</w:t>
      </w:r>
      <w:r>
        <w:rPr>
          <w:rFonts w:ascii="Arial" w:hAnsi="Arial" w:cs="Arial"/>
        </w:rPr>
        <w:t xml:space="preserve">, September </w:t>
      </w:r>
      <w:r w:rsidRPr="00C54EB3">
        <w:rPr>
          <w:rFonts w:ascii="Arial" w:hAnsi="Arial" w:cs="Arial"/>
        </w:rPr>
        <w:t>29</w:t>
      </w:r>
      <w:r>
        <w:rPr>
          <w:rFonts w:ascii="Arial" w:hAnsi="Arial" w:cs="Arial"/>
        </w:rPr>
        <w:t xml:space="preserve">, </w:t>
      </w:r>
      <w:r w:rsidRPr="00C54EB3">
        <w:rPr>
          <w:rFonts w:ascii="Arial" w:hAnsi="Arial" w:cs="Arial"/>
        </w:rPr>
        <w:t>1990</w:t>
      </w:r>
    </w:p>
    <w:p w14:paraId="2530134A" w14:textId="44AAE514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 xml:space="preserve">26, Jack Kucera, Air Force vs. Boston College, </w:t>
      </w:r>
      <w:r w:rsidR="00E76D05">
        <w:rPr>
          <w:rFonts w:ascii="Arial" w:hAnsi="Arial" w:cs="Arial"/>
        </w:rPr>
        <w:t xml:space="preserve">October 29, </w:t>
      </w:r>
      <w:r w:rsidRPr="00C54EB3">
        <w:rPr>
          <w:rFonts w:ascii="Arial" w:hAnsi="Arial" w:cs="Arial"/>
        </w:rPr>
        <w:t>1977</w:t>
      </w:r>
    </w:p>
    <w:p w14:paraId="2C9FCC8F" w14:textId="77777777" w:rsidR="006A4007" w:rsidRPr="00C54EB3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>25 ( 4-21)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Lennie Ciufo, Colorado vs. Oklahoma State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Nov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17, 1973</w:t>
      </w:r>
    </w:p>
    <w:p w14:paraId="70C2FE78" w14:textId="77777777" w:rsidR="006A4007" w:rsidRPr="00C54EB3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>25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(13-12)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Brian Cabral, Colorado vs. Stanford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Sept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10, 1977</w:t>
      </w:r>
    </w:p>
    <w:p w14:paraId="7E73A92A" w14:textId="77777777" w:rsidR="006A4007" w:rsidRPr="00C54EB3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 xml:space="preserve">25, Tom Foertsch, Air Force </w:t>
      </w:r>
      <w:r>
        <w:rPr>
          <w:rFonts w:ascii="Arial" w:hAnsi="Arial" w:cs="Arial"/>
        </w:rPr>
        <w:t>at</w:t>
      </w:r>
      <w:r w:rsidRPr="00C54EB3">
        <w:rPr>
          <w:rFonts w:ascii="Arial" w:hAnsi="Arial" w:cs="Arial"/>
        </w:rPr>
        <w:t xml:space="preserve"> Notre Dame, </w:t>
      </w:r>
      <w:r>
        <w:rPr>
          <w:rFonts w:ascii="Arial" w:hAnsi="Arial" w:cs="Arial"/>
        </w:rPr>
        <w:t xml:space="preserve">November 19, </w:t>
      </w:r>
      <w:r w:rsidRPr="00C54EB3">
        <w:rPr>
          <w:rFonts w:ascii="Arial" w:hAnsi="Arial" w:cs="Arial"/>
        </w:rPr>
        <w:t>1977</w:t>
      </w:r>
    </w:p>
    <w:p w14:paraId="4060B3FB" w14:textId="77777777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5, Bob Knapton, Northern Colorado vs. North Dakota State, September 27, 1980</w:t>
      </w:r>
    </w:p>
    <w:p w14:paraId="58E58391" w14:textId="3DA632FF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 xml:space="preserve">25, Terry Maki, Air Force </w:t>
      </w:r>
      <w:r w:rsidR="00E76D05">
        <w:rPr>
          <w:rFonts w:ascii="Arial" w:hAnsi="Arial" w:cs="Arial"/>
        </w:rPr>
        <w:t>at</w:t>
      </w:r>
      <w:r w:rsidRPr="00C54EB3">
        <w:rPr>
          <w:rFonts w:ascii="Arial" w:hAnsi="Arial" w:cs="Arial"/>
        </w:rPr>
        <w:t xml:space="preserve"> Wyoming, </w:t>
      </w:r>
      <w:r w:rsidR="00E76D05">
        <w:rPr>
          <w:rFonts w:ascii="Arial" w:hAnsi="Arial" w:cs="Arial"/>
        </w:rPr>
        <w:t xml:space="preserve">September 14, </w:t>
      </w:r>
      <w:r w:rsidRPr="00C54EB3">
        <w:rPr>
          <w:rFonts w:ascii="Arial" w:hAnsi="Arial" w:cs="Arial"/>
        </w:rPr>
        <w:t>1985</w:t>
      </w:r>
    </w:p>
    <w:p w14:paraId="47A5BCC6" w14:textId="77777777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5, Tom Vertovec, Northern Colorado vs. Augustana, November 3, 1984</w:t>
      </w:r>
    </w:p>
    <w:p w14:paraId="6D83B789" w14:textId="77777777" w:rsidR="006A4007" w:rsidRPr="00C54EB3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>24 ( 4-20)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Jeff Geiser, Colorado vs. at Oklahoma Oct</w:t>
      </w:r>
      <w:r>
        <w:rPr>
          <w:rFonts w:ascii="Arial" w:hAnsi="Arial" w:cs="Arial"/>
        </w:rPr>
        <w:t>ober</w:t>
      </w:r>
      <w:r w:rsidRPr="00C54EB3">
        <w:rPr>
          <w:rFonts w:ascii="Arial" w:hAnsi="Arial" w:cs="Arial"/>
        </w:rPr>
        <w:t xml:space="preserve"> 20, 1973</w:t>
      </w:r>
    </w:p>
    <w:p w14:paraId="3C47C9AD" w14:textId="4BA676AD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4</w:t>
      </w:r>
      <w:r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Jack Kucera, Air Force vs. Arizona St</w:t>
      </w:r>
      <w:r w:rsidR="00E76D05">
        <w:rPr>
          <w:rFonts w:ascii="Arial" w:hAnsi="Arial" w:cs="Arial"/>
        </w:rPr>
        <w:t>ate</w:t>
      </w:r>
      <w:r w:rsidRPr="00C54EB3">
        <w:rPr>
          <w:rFonts w:ascii="Arial" w:hAnsi="Arial" w:cs="Arial"/>
        </w:rPr>
        <w:t xml:space="preserve">, </w:t>
      </w:r>
      <w:r w:rsidR="00E76D05">
        <w:rPr>
          <w:rFonts w:ascii="Arial" w:hAnsi="Arial" w:cs="Arial"/>
        </w:rPr>
        <w:t xml:space="preserve">October 15, </w:t>
      </w:r>
      <w:r w:rsidRPr="00C54EB3">
        <w:rPr>
          <w:rFonts w:ascii="Arial" w:hAnsi="Arial" w:cs="Arial"/>
        </w:rPr>
        <w:t>1977</w:t>
      </w:r>
    </w:p>
    <w:p w14:paraId="055D055D" w14:textId="2FD0B177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4 ( 9-15)</w:t>
      </w:r>
      <w:r w:rsidR="00E76D05"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Bill Roe, Colorado vs. Kansas State Nov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24, 1979</w:t>
      </w:r>
    </w:p>
    <w:p w14:paraId="1535C132" w14:textId="77777777" w:rsidR="006A4007" w:rsidRPr="00C54EB3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>24, David Hirsch, Northern Colorado vs</w:t>
      </w:r>
      <w:r>
        <w:rPr>
          <w:rFonts w:ascii="Arial" w:hAnsi="Arial" w:cs="Arial"/>
        </w:rPr>
        <w:t xml:space="preserve"> </w:t>
      </w:r>
      <w:r w:rsidRPr="00C54EB3">
        <w:rPr>
          <w:rFonts w:ascii="Arial" w:hAnsi="Arial" w:cs="Arial"/>
        </w:rPr>
        <w:t>.North Dakota State</w:t>
      </w:r>
      <w:r>
        <w:rPr>
          <w:rFonts w:ascii="Arial" w:hAnsi="Arial" w:cs="Arial"/>
        </w:rPr>
        <w:t xml:space="preserve">, October </w:t>
      </w:r>
      <w:r w:rsidRPr="00C54EB3">
        <w:rPr>
          <w:rFonts w:ascii="Arial" w:hAnsi="Arial" w:cs="Arial"/>
        </w:rPr>
        <w:t>30</w:t>
      </w:r>
      <w:r>
        <w:rPr>
          <w:rFonts w:ascii="Arial" w:hAnsi="Arial" w:cs="Arial"/>
        </w:rPr>
        <w:t>, 198</w:t>
      </w:r>
      <w:r w:rsidRPr="00C54EB3">
        <w:rPr>
          <w:rFonts w:ascii="Arial" w:hAnsi="Arial" w:cs="Arial"/>
        </w:rPr>
        <w:t>2</w:t>
      </w:r>
    </w:p>
    <w:p w14:paraId="5CA3668C" w14:textId="49432434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24 (11-13)</w:t>
      </w:r>
      <w:r w:rsidR="00E76D05">
        <w:rPr>
          <w:rFonts w:ascii="Arial" w:hAnsi="Arial" w:cs="Arial"/>
        </w:rPr>
        <w:t>,</w:t>
      </w:r>
      <w:r w:rsidRPr="00C54EB3">
        <w:rPr>
          <w:rFonts w:ascii="Arial" w:hAnsi="Arial" w:cs="Arial"/>
        </w:rPr>
        <w:t xml:space="preserve"> Don DeLuzio, Colorado vs. at Oregon Sept</w:t>
      </w:r>
      <w:r>
        <w:rPr>
          <w:rFonts w:ascii="Arial" w:hAnsi="Arial" w:cs="Arial"/>
        </w:rPr>
        <w:t>ember</w:t>
      </w:r>
      <w:r w:rsidRPr="00C54EB3">
        <w:rPr>
          <w:rFonts w:ascii="Arial" w:hAnsi="Arial" w:cs="Arial"/>
        </w:rPr>
        <w:t xml:space="preserve"> 13, 1986</w:t>
      </w:r>
    </w:p>
    <w:p w14:paraId="53232033" w14:textId="77777777" w:rsidR="00C54EB3" w:rsidRPr="00C54EB3" w:rsidRDefault="00C54EB3" w:rsidP="00C54EB3">
      <w:pPr>
        <w:rPr>
          <w:rFonts w:ascii="Arial" w:hAnsi="Arial" w:cs="Arial"/>
        </w:rPr>
      </w:pPr>
    </w:p>
    <w:p w14:paraId="05971F45" w14:textId="307DE99C" w:rsidR="00C54EB3" w:rsidRPr="00B055AF" w:rsidRDefault="00C54EB3" w:rsidP="00C54EB3">
      <w:pPr>
        <w:rPr>
          <w:rFonts w:ascii="Arial" w:hAnsi="Arial" w:cs="Arial"/>
        </w:rPr>
      </w:pPr>
      <w:r w:rsidRPr="001616BB">
        <w:rPr>
          <w:rFonts w:ascii="Arial" w:hAnsi="Arial" w:cs="Arial"/>
          <w:b/>
          <w:bCs/>
        </w:rPr>
        <w:t>Quarterback Sacks</w:t>
      </w:r>
      <w:r w:rsidR="00B055AF">
        <w:rPr>
          <w:rFonts w:ascii="Arial" w:hAnsi="Arial" w:cs="Arial"/>
        </w:rPr>
        <w:t xml:space="preserve"> (yards)</w:t>
      </w:r>
    </w:p>
    <w:p w14:paraId="11C437EE" w14:textId="20CA50A2" w:rsidR="001616BB" w:rsidRPr="00C54EB3" w:rsidRDefault="001616BB" w:rsidP="001616BB">
      <w:pPr>
        <w:rPr>
          <w:rFonts w:ascii="Arial" w:hAnsi="Arial" w:cs="Arial"/>
        </w:rPr>
      </w:pPr>
      <w:r w:rsidRPr="00C54EB3">
        <w:rPr>
          <w:rFonts w:ascii="Arial" w:hAnsi="Arial" w:cs="Arial"/>
        </w:rPr>
        <w:t>6</w:t>
      </w:r>
      <w:r w:rsidR="00336BC2">
        <w:rPr>
          <w:rFonts w:ascii="Arial" w:hAnsi="Arial" w:cs="Arial"/>
        </w:rPr>
        <w:t xml:space="preserve"> (-37)</w:t>
      </w:r>
      <w:r>
        <w:rPr>
          <w:rFonts w:ascii="Arial" w:hAnsi="Arial" w:cs="Arial"/>
        </w:rPr>
        <w:t xml:space="preserve">, </w:t>
      </w:r>
      <w:r w:rsidRPr="00C54EB3">
        <w:rPr>
          <w:rFonts w:ascii="Arial" w:hAnsi="Arial" w:cs="Arial"/>
        </w:rPr>
        <w:t>Connor Wright, Colorado Mesa vs Dixie St</w:t>
      </w:r>
      <w:r>
        <w:rPr>
          <w:rFonts w:ascii="Arial" w:hAnsi="Arial" w:cs="Arial"/>
        </w:rPr>
        <w:t>ate,</w:t>
      </w:r>
      <w:r w:rsidRPr="00C54EB3">
        <w:rPr>
          <w:rFonts w:ascii="Arial" w:hAnsi="Arial" w:cs="Arial"/>
        </w:rPr>
        <w:t xml:space="preserve"> 2011</w:t>
      </w:r>
      <w:r w:rsidR="00336BC2">
        <w:rPr>
          <w:rFonts w:ascii="Arial" w:hAnsi="Arial" w:cs="Arial"/>
        </w:rPr>
        <w:t xml:space="preserve"> (7½ tackles for losses overall, -39)</w:t>
      </w:r>
    </w:p>
    <w:p w14:paraId="14A236A4" w14:textId="77777777" w:rsidR="00336BC2" w:rsidRPr="00C54EB3" w:rsidRDefault="00336BC2" w:rsidP="00336BC2">
      <w:pPr>
        <w:rPr>
          <w:rFonts w:ascii="Arial" w:hAnsi="Arial" w:cs="Arial"/>
        </w:rPr>
      </w:pPr>
      <w:r w:rsidRPr="00C54EB3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(</w:t>
      </w:r>
      <w:r w:rsidRPr="00C54EB3">
        <w:rPr>
          <w:rFonts w:ascii="Arial" w:hAnsi="Arial" w:cs="Arial"/>
        </w:rPr>
        <w:t>-41</w:t>
      </w:r>
      <w:r>
        <w:rPr>
          <w:rFonts w:ascii="Arial" w:hAnsi="Arial" w:cs="Arial"/>
        </w:rPr>
        <w:t>),</w:t>
      </w:r>
      <w:r w:rsidRPr="00C54EB3">
        <w:rPr>
          <w:rFonts w:ascii="Arial" w:hAnsi="Arial" w:cs="Arial"/>
        </w:rPr>
        <w:t xml:space="preserve"> Bill Brundige, Colorado vs.</w:t>
      </w:r>
      <w:r>
        <w:rPr>
          <w:rFonts w:ascii="Arial" w:hAnsi="Arial" w:cs="Arial"/>
        </w:rPr>
        <w:t xml:space="preserve"> </w:t>
      </w:r>
      <w:r w:rsidRPr="00C54EB3">
        <w:rPr>
          <w:rFonts w:ascii="Arial" w:hAnsi="Arial" w:cs="Arial"/>
        </w:rPr>
        <w:t>Alabama Dec. 13, 1969</w:t>
      </w:r>
    </w:p>
    <w:p w14:paraId="6A8C9C45" w14:textId="77777777" w:rsidR="00336BC2" w:rsidRPr="00C54EB3" w:rsidRDefault="00336BC2" w:rsidP="00336BC2">
      <w:pPr>
        <w:rPr>
          <w:rFonts w:ascii="Arial" w:hAnsi="Arial" w:cs="Arial"/>
        </w:rPr>
      </w:pPr>
      <w:r w:rsidRPr="00C54EB3">
        <w:rPr>
          <w:rFonts w:ascii="Arial" w:hAnsi="Arial" w:cs="Arial"/>
        </w:rPr>
        <w:t>5 (-36</w:t>
      </w:r>
      <w:r>
        <w:rPr>
          <w:rFonts w:ascii="Arial" w:hAnsi="Arial" w:cs="Arial"/>
        </w:rPr>
        <w:t>),</w:t>
      </w:r>
      <w:r w:rsidRPr="00C54EB3">
        <w:rPr>
          <w:rFonts w:ascii="Arial" w:hAnsi="Arial" w:cs="Arial"/>
        </w:rPr>
        <w:t xml:space="preserve"> Dan McMillen, Colorado at Kansas Nov. 2, 1985</w:t>
      </w:r>
    </w:p>
    <w:p w14:paraId="7F206EEB" w14:textId="342A45D7" w:rsidR="00CF3FAD" w:rsidRDefault="00CF3FAD" w:rsidP="00336BC2">
      <w:pPr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5A0AB1">
        <w:rPr>
          <w:rFonts w:ascii="Arial" w:hAnsi="Arial" w:cs="Arial"/>
        </w:rPr>
        <w:t xml:space="preserve"> (-39)</w:t>
      </w:r>
      <w:r>
        <w:rPr>
          <w:rFonts w:ascii="Arial" w:hAnsi="Arial" w:cs="Arial"/>
        </w:rPr>
        <w:t xml:space="preserve">, Alani Pututau, Adams State vs. Western Colorado, </w:t>
      </w:r>
      <w:r w:rsidR="00984999">
        <w:rPr>
          <w:rFonts w:ascii="Arial" w:hAnsi="Arial" w:cs="Arial"/>
        </w:rPr>
        <w:t>September 28, 2019</w:t>
      </w:r>
    </w:p>
    <w:p w14:paraId="42DC138A" w14:textId="56867417" w:rsidR="00336BC2" w:rsidRPr="00C54EB3" w:rsidRDefault="00336BC2" w:rsidP="00336BC2">
      <w:pPr>
        <w:rPr>
          <w:rFonts w:ascii="Arial" w:hAnsi="Arial" w:cs="Arial"/>
        </w:rPr>
      </w:pPr>
      <w:r w:rsidRPr="00C54EB3">
        <w:rPr>
          <w:rFonts w:ascii="Arial" w:hAnsi="Arial" w:cs="Arial"/>
        </w:rPr>
        <w:t>4.5 (-46</w:t>
      </w:r>
      <w:r>
        <w:rPr>
          <w:rFonts w:ascii="Arial" w:hAnsi="Arial" w:cs="Arial"/>
        </w:rPr>
        <w:t>),</w:t>
      </w:r>
      <w:r w:rsidRPr="00C54EB3">
        <w:rPr>
          <w:rFonts w:ascii="Arial" w:hAnsi="Arial" w:cs="Arial"/>
        </w:rPr>
        <w:t xml:space="preserve"> Ronnie Woolfork, </w:t>
      </w:r>
      <w:r>
        <w:rPr>
          <w:rFonts w:ascii="Arial" w:hAnsi="Arial" w:cs="Arial"/>
        </w:rPr>
        <w:t>Colorado vs.</w:t>
      </w:r>
      <w:r w:rsidRPr="00C54EB3">
        <w:rPr>
          <w:rFonts w:ascii="Arial" w:hAnsi="Arial" w:cs="Arial"/>
        </w:rPr>
        <w:t xml:space="preserve"> Iowa Sept. 26, 1992</w:t>
      </w:r>
    </w:p>
    <w:p w14:paraId="11974C46" w14:textId="15B87F7C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>4.5</w:t>
      </w:r>
      <w:r w:rsidR="00743023">
        <w:rPr>
          <w:rFonts w:ascii="Arial" w:hAnsi="Arial" w:cs="Arial"/>
        </w:rPr>
        <w:t xml:space="preserve"> (-38)</w:t>
      </w:r>
      <w:r w:rsidRPr="00C54EB3">
        <w:rPr>
          <w:rFonts w:ascii="Arial" w:hAnsi="Arial" w:cs="Arial"/>
        </w:rPr>
        <w:t>, Aaron Smith, Northern Colorado vs. vs South Dakota State</w:t>
      </w:r>
      <w:r w:rsidR="006A4007">
        <w:rPr>
          <w:rFonts w:ascii="Arial" w:hAnsi="Arial" w:cs="Arial"/>
        </w:rPr>
        <w:t>, November 8, 1997</w:t>
      </w:r>
    </w:p>
    <w:p w14:paraId="45FB432F" w14:textId="3101469C" w:rsidR="00174F4D" w:rsidRPr="00C54EB3" w:rsidRDefault="00174F4D" w:rsidP="00174F4D">
      <w:pPr>
        <w:rPr>
          <w:rFonts w:ascii="Arial" w:hAnsi="Arial" w:cs="Arial"/>
        </w:rPr>
      </w:pPr>
      <w:r w:rsidRPr="00C54EB3">
        <w:rPr>
          <w:rFonts w:ascii="Arial" w:hAnsi="Arial" w:cs="Arial"/>
        </w:rPr>
        <w:t>4.5</w:t>
      </w:r>
      <w:r>
        <w:rPr>
          <w:rFonts w:ascii="Arial" w:hAnsi="Arial" w:cs="Arial"/>
        </w:rPr>
        <w:t xml:space="preserve">, </w:t>
      </w:r>
      <w:r w:rsidRPr="00C54EB3">
        <w:rPr>
          <w:rFonts w:ascii="Arial" w:hAnsi="Arial" w:cs="Arial"/>
        </w:rPr>
        <w:t>Chase Vaughn, CSU-Pueblo vs</w:t>
      </w:r>
      <w:r w:rsidR="00A05A12">
        <w:rPr>
          <w:rFonts w:ascii="Arial" w:hAnsi="Arial" w:cs="Arial"/>
        </w:rPr>
        <w:t>.</w:t>
      </w:r>
      <w:r w:rsidRPr="00C54EB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klahoma Panhandle</w:t>
      </w:r>
      <w:r w:rsidRPr="00C54EB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September 6, </w:t>
      </w:r>
      <w:r w:rsidRPr="00C54EB3">
        <w:rPr>
          <w:rFonts w:ascii="Arial" w:hAnsi="Arial" w:cs="Arial"/>
        </w:rPr>
        <w:t>2008</w:t>
      </w:r>
      <w:r>
        <w:rPr>
          <w:rFonts w:ascii="Arial" w:hAnsi="Arial" w:cs="Arial"/>
        </w:rPr>
        <w:t xml:space="preserve"> (restart, first game)</w:t>
      </w:r>
    </w:p>
    <w:p w14:paraId="07A5A3D7" w14:textId="4562EE04" w:rsidR="003E7972" w:rsidRPr="00C54EB3" w:rsidRDefault="003E7972" w:rsidP="003E7972">
      <w:pPr>
        <w:rPr>
          <w:rFonts w:ascii="Arial" w:hAnsi="Arial" w:cs="Arial"/>
        </w:rPr>
      </w:pPr>
      <w:r w:rsidRPr="00C54EB3">
        <w:rPr>
          <w:rFonts w:ascii="Arial" w:hAnsi="Arial" w:cs="Arial"/>
        </w:rPr>
        <w:t>4.5</w:t>
      </w:r>
      <w:r w:rsidR="00174F4D">
        <w:rPr>
          <w:rFonts w:ascii="Arial" w:hAnsi="Arial" w:cs="Arial"/>
        </w:rPr>
        <w:t xml:space="preserve"> (-33)</w:t>
      </w:r>
      <w:r w:rsidRPr="00C54EB3">
        <w:rPr>
          <w:rFonts w:ascii="Arial" w:hAnsi="Arial" w:cs="Arial"/>
        </w:rPr>
        <w:t>, Guy Miller, Colorado State</w:t>
      </w:r>
      <w:r>
        <w:rPr>
          <w:rFonts w:ascii="Arial" w:hAnsi="Arial" w:cs="Arial"/>
        </w:rPr>
        <w:t xml:space="preserve"> vs. Nevada-Ls Vegas</w:t>
      </w:r>
      <w:r w:rsidRPr="00C54EB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October 16, 2</w:t>
      </w:r>
      <w:r w:rsidRPr="00C54EB3">
        <w:rPr>
          <w:rFonts w:ascii="Arial" w:hAnsi="Arial" w:cs="Arial"/>
        </w:rPr>
        <w:t>010</w:t>
      </w:r>
    </w:p>
    <w:p w14:paraId="6B17D430" w14:textId="77777777" w:rsidR="00BF1CBA" w:rsidRPr="00C54EB3" w:rsidRDefault="00BF1CBA" w:rsidP="00BF1CBA">
      <w:pPr>
        <w:rPr>
          <w:rFonts w:ascii="Arial" w:hAnsi="Arial" w:cs="Arial"/>
        </w:rPr>
      </w:pPr>
      <w:r w:rsidRPr="00C54EB3">
        <w:rPr>
          <w:rFonts w:ascii="Arial" w:hAnsi="Arial" w:cs="Arial"/>
        </w:rPr>
        <w:t xml:space="preserve">4 </w:t>
      </w:r>
      <w:r>
        <w:rPr>
          <w:rFonts w:ascii="Arial" w:hAnsi="Arial" w:cs="Arial"/>
        </w:rPr>
        <w:t>(</w:t>
      </w:r>
      <w:r w:rsidRPr="00C54EB3">
        <w:rPr>
          <w:rFonts w:ascii="Arial" w:hAnsi="Arial" w:cs="Arial"/>
        </w:rPr>
        <w:t>-36</w:t>
      </w:r>
      <w:r>
        <w:rPr>
          <w:rFonts w:ascii="Arial" w:hAnsi="Arial" w:cs="Arial"/>
        </w:rPr>
        <w:t>),</w:t>
      </w:r>
      <w:r w:rsidRPr="00C54EB3">
        <w:rPr>
          <w:rFonts w:ascii="Arial" w:hAnsi="Arial" w:cs="Arial"/>
        </w:rPr>
        <w:t xml:space="preserve"> Bill Brundige, Colorado at Iowa State </w:t>
      </w:r>
      <w:r>
        <w:rPr>
          <w:rFonts w:ascii="Arial" w:hAnsi="Arial" w:cs="Arial"/>
        </w:rPr>
        <w:t>October</w:t>
      </w:r>
      <w:r w:rsidRPr="00C54EB3">
        <w:rPr>
          <w:rFonts w:ascii="Arial" w:hAnsi="Arial" w:cs="Arial"/>
        </w:rPr>
        <w:t xml:space="preserve"> 11, 1969</w:t>
      </w:r>
    </w:p>
    <w:p w14:paraId="06192654" w14:textId="77777777" w:rsidR="00BF1CBA" w:rsidRPr="00C54EB3" w:rsidRDefault="00BF1CBA" w:rsidP="00BF1CBA">
      <w:pPr>
        <w:rPr>
          <w:rFonts w:ascii="Arial" w:hAnsi="Arial" w:cs="Arial"/>
        </w:rPr>
      </w:pPr>
      <w:r w:rsidRPr="00C54EB3">
        <w:rPr>
          <w:rFonts w:ascii="Arial" w:hAnsi="Arial" w:cs="Arial"/>
        </w:rPr>
        <w:t>4, Mike Bell, Colorado State vs. Arizona State</w:t>
      </w:r>
      <w:r>
        <w:rPr>
          <w:rFonts w:ascii="Arial" w:hAnsi="Arial" w:cs="Arial"/>
        </w:rPr>
        <w:t>, October 19, 1977</w:t>
      </w:r>
    </w:p>
    <w:p w14:paraId="0B665EEF" w14:textId="77777777" w:rsidR="00174F4D" w:rsidRPr="00C54EB3" w:rsidRDefault="00174F4D" w:rsidP="00174F4D">
      <w:pPr>
        <w:rPr>
          <w:rFonts w:ascii="Arial" w:hAnsi="Arial" w:cs="Arial"/>
        </w:rPr>
      </w:pPr>
      <w:r w:rsidRPr="00C54EB3">
        <w:rPr>
          <w:rFonts w:ascii="Arial" w:hAnsi="Arial" w:cs="Arial"/>
        </w:rPr>
        <w:t>4, Dave Kuhns, Western Colorado vs. Adams State, 1977</w:t>
      </w:r>
    </w:p>
    <w:p w14:paraId="499E10F1" w14:textId="77777777" w:rsidR="006A4007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>4, Deacon Nauslar</w:t>
      </w:r>
      <w:r>
        <w:rPr>
          <w:rFonts w:ascii="Arial" w:hAnsi="Arial" w:cs="Arial"/>
        </w:rPr>
        <w:t>, Northern Colorado</w:t>
      </w:r>
      <w:r w:rsidRPr="00C54EB3">
        <w:rPr>
          <w:rFonts w:ascii="Arial" w:hAnsi="Arial" w:cs="Arial"/>
        </w:rPr>
        <w:t xml:space="preserve"> vs</w:t>
      </w:r>
      <w:r>
        <w:rPr>
          <w:rFonts w:ascii="Arial" w:hAnsi="Arial" w:cs="Arial"/>
        </w:rPr>
        <w:t>.</w:t>
      </w:r>
      <w:r w:rsidRPr="00C54EB3">
        <w:rPr>
          <w:rFonts w:ascii="Arial" w:hAnsi="Arial" w:cs="Arial"/>
        </w:rPr>
        <w:t xml:space="preserve"> E</w:t>
      </w:r>
      <w:r>
        <w:rPr>
          <w:rFonts w:ascii="Arial" w:hAnsi="Arial" w:cs="Arial"/>
        </w:rPr>
        <w:t xml:space="preserve">astern </w:t>
      </w:r>
      <w:r w:rsidRPr="00C54EB3">
        <w:rPr>
          <w:rFonts w:ascii="Arial" w:hAnsi="Arial" w:cs="Arial"/>
        </w:rPr>
        <w:t>Washington</w:t>
      </w:r>
      <w:r>
        <w:rPr>
          <w:rFonts w:ascii="Arial" w:hAnsi="Arial" w:cs="Arial"/>
        </w:rPr>
        <w:t>, November 6, 1981</w:t>
      </w:r>
    </w:p>
    <w:p w14:paraId="31CB2F43" w14:textId="77777777" w:rsidR="00174F4D" w:rsidRPr="00C54EB3" w:rsidRDefault="00174F4D" w:rsidP="00174F4D">
      <w:pPr>
        <w:rPr>
          <w:rFonts w:ascii="Arial" w:hAnsi="Arial" w:cs="Arial"/>
        </w:rPr>
      </w:pPr>
      <w:r w:rsidRPr="00C54EB3">
        <w:rPr>
          <w:rFonts w:ascii="Arial" w:hAnsi="Arial" w:cs="Arial"/>
        </w:rPr>
        <w:t xml:space="preserve">4, Roe Harris, Western Colorado vs. Fort Lewis, </w:t>
      </w:r>
      <w:r>
        <w:rPr>
          <w:rFonts w:ascii="Arial" w:hAnsi="Arial" w:cs="Arial"/>
        </w:rPr>
        <w:t xml:space="preserve">October </w:t>
      </w:r>
      <w:r w:rsidRPr="00C54EB3">
        <w:rPr>
          <w:rFonts w:ascii="Arial" w:hAnsi="Arial" w:cs="Arial"/>
        </w:rPr>
        <w:t>9</w:t>
      </w:r>
      <w:r>
        <w:rPr>
          <w:rFonts w:ascii="Arial" w:hAnsi="Arial" w:cs="Arial"/>
        </w:rPr>
        <w:t>, 19</w:t>
      </w:r>
      <w:r w:rsidRPr="00C54EB3">
        <w:rPr>
          <w:rFonts w:ascii="Arial" w:hAnsi="Arial" w:cs="Arial"/>
        </w:rPr>
        <w:t>9</w:t>
      </w:r>
      <w:r>
        <w:rPr>
          <w:rFonts w:ascii="Arial" w:hAnsi="Arial" w:cs="Arial"/>
        </w:rPr>
        <w:t>3</w:t>
      </w:r>
    </w:p>
    <w:p w14:paraId="006571FA" w14:textId="77777777" w:rsidR="006A4007" w:rsidRPr="00C54EB3" w:rsidRDefault="006A4007" w:rsidP="006A4007">
      <w:pPr>
        <w:rPr>
          <w:rFonts w:ascii="Arial" w:hAnsi="Arial" w:cs="Arial"/>
        </w:rPr>
      </w:pPr>
      <w:r w:rsidRPr="00C54EB3">
        <w:rPr>
          <w:rFonts w:ascii="Arial" w:hAnsi="Arial" w:cs="Arial"/>
        </w:rPr>
        <w:t>4, Adam Popielarcheck, Northern Colorado vs. Neb</w:t>
      </w:r>
      <w:r>
        <w:rPr>
          <w:rFonts w:ascii="Arial" w:hAnsi="Arial" w:cs="Arial"/>
        </w:rPr>
        <w:t>raska</w:t>
      </w:r>
      <w:r w:rsidRPr="00C54EB3">
        <w:rPr>
          <w:rFonts w:ascii="Arial" w:hAnsi="Arial" w:cs="Arial"/>
        </w:rPr>
        <w:t>-Omaha</w:t>
      </w:r>
      <w:r>
        <w:rPr>
          <w:rFonts w:ascii="Arial" w:hAnsi="Arial" w:cs="Arial"/>
        </w:rPr>
        <w:t>, October 30, 19</w:t>
      </w:r>
      <w:r w:rsidRPr="00C54EB3">
        <w:rPr>
          <w:rFonts w:ascii="Arial" w:hAnsi="Arial" w:cs="Arial"/>
        </w:rPr>
        <w:t>93</w:t>
      </w:r>
    </w:p>
    <w:p w14:paraId="1A365359" w14:textId="77777777" w:rsidR="006130C8" w:rsidRPr="00C54EB3" w:rsidRDefault="006130C8" w:rsidP="006130C8">
      <w:pPr>
        <w:rPr>
          <w:rFonts w:ascii="Arial" w:hAnsi="Arial" w:cs="Arial"/>
        </w:rPr>
      </w:pPr>
      <w:r w:rsidRPr="00C54EB3">
        <w:rPr>
          <w:rFonts w:ascii="Arial" w:hAnsi="Arial" w:cs="Arial"/>
        </w:rPr>
        <w:t>4, Adam Popielarcheck, Northern Colorado vs. Augustana</w:t>
      </w:r>
      <w:r>
        <w:rPr>
          <w:rFonts w:ascii="Arial" w:hAnsi="Arial" w:cs="Arial"/>
        </w:rPr>
        <w:t xml:space="preserve">, September </w:t>
      </w:r>
      <w:r w:rsidRPr="00C54EB3">
        <w:rPr>
          <w:rFonts w:ascii="Arial" w:hAnsi="Arial" w:cs="Arial"/>
        </w:rPr>
        <w:t>17</w:t>
      </w:r>
      <w:r>
        <w:rPr>
          <w:rFonts w:ascii="Arial" w:hAnsi="Arial" w:cs="Arial"/>
        </w:rPr>
        <w:t>, 19</w:t>
      </w:r>
      <w:r w:rsidRPr="00C54EB3">
        <w:rPr>
          <w:rFonts w:ascii="Arial" w:hAnsi="Arial" w:cs="Arial"/>
        </w:rPr>
        <w:t>94</w:t>
      </w:r>
    </w:p>
    <w:p w14:paraId="4210D80A" w14:textId="1CB45F3C" w:rsidR="00C54EB3" w:rsidRPr="00C54EB3" w:rsidRDefault="00C54EB3" w:rsidP="00C54EB3">
      <w:pPr>
        <w:rPr>
          <w:rFonts w:ascii="Arial" w:hAnsi="Arial" w:cs="Arial"/>
        </w:rPr>
      </w:pPr>
      <w:r w:rsidRPr="00C54EB3">
        <w:rPr>
          <w:rFonts w:ascii="Arial" w:hAnsi="Arial" w:cs="Arial"/>
        </w:rPr>
        <w:t xml:space="preserve">4, Brady Smith, Colorado State vs. </w:t>
      </w:r>
      <w:r w:rsidR="00174F4D">
        <w:rPr>
          <w:rFonts w:ascii="Arial" w:hAnsi="Arial" w:cs="Arial"/>
        </w:rPr>
        <w:t xml:space="preserve">Brigham Young, September </w:t>
      </w:r>
      <w:r w:rsidRPr="00C54EB3">
        <w:rPr>
          <w:rFonts w:ascii="Arial" w:hAnsi="Arial" w:cs="Arial"/>
        </w:rPr>
        <w:t>30</w:t>
      </w:r>
      <w:r w:rsidR="00174F4D">
        <w:rPr>
          <w:rFonts w:ascii="Arial" w:hAnsi="Arial" w:cs="Arial"/>
        </w:rPr>
        <w:t xml:space="preserve">, </w:t>
      </w:r>
      <w:r w:rsidRPr="00C54EB3">
        <w:rPr>
          <w:rFonts w:ascii="Arial" w:hAnsi="Arial" w:cs="Arial"/>
        </w:rPr>
        <w:t>1995</w:t>
      </w:r>
    </w:p>
    <w:p w14:paraId="7376CB99" w14:textId="7DE85592" w:rsidR="00E844C7" w:rsidRPr="00C54EB3" w:rsidRDefault="00E844C7" w:rsidP="00E844C7">
      <w:pPr>
        <w:rPr>
          <w:rFonts w:ascii="Arial" w:hAnsi="Arial" w:cs="Arial"/>
        </w:rPr>
      </w:pPr>
      <w:r w:rsidRPr="00C54EB3">
        <w:rPr>
          <w:rFonts w:ascii="Arial" w:hAnsi="Arial" w:cs="Arial"/>
        </w:rPr>
        <w:t>4</w:t>
      </w:r>
      <w:r w:rsidR="00222AE1">
        <w:rPr>
          <w:rFonts w:ascii="Arial" w:hAnsi="Arial" w:cs="Arial"/>
        </w:rPr>
        <w:t xml:space="preserve"> (-27)</w:t>
      </w:r>
      <w:r>
        <w:rPr>
          <w:rFonts w:ascii="Arial" w:hAnsi="Arial" w:cs="Arial"/>
        </w:rPr>
        <w:t xml:space="preserve">, </w:t>
      </w:r>
      <w:r w:rsidRPr="00C54EB3">
        <w:rPr>
          <w:rFonts w:ascii="Arial" w:hAnsi="Arial" w:cs="Arial"/>
        </w:rPr>
        <w:t xml:space="preserve">Marc Scheichl, Colorado Mines </w:t>
      </w:r>
      <w:r>
        <w:rPr>
          <w:rFonts w:ascii="Arial" w:hAnsi="Arial" w:cs="Arial"/>
        </w:rPr>
        <w:t>at</w:t>
      </w:r>
      <w:r w:rsidRPr="00C54EB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ew Mexico Highlands</w:t>
      </w:r>
      <w:r w:rsidRPr="00C54EB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October 6, </w:t>
      </w:r>
      <w:r w:rsidRPr="00C54EB3">
        <w:rPr>
          <w:rFonts w:ascii="Arial" w:hAnsi="Arial" w:cs="Arial"/>
        </w:rPr>
        <w:t>2007</w:t>
      </w:r>
    </w:p>
    <w:p w14:paraId="1FA0E560" w14:textId="77777777" w:rsidR="006130C8" w:rsidRPr="00C54EB3" w:rsidRDefault="006130C8" w:rsidP="006130C8">
      <w:pPr>
        <w:rPr>
          <w:rFonts w:ascii="Arial" w:hAnsi="Arial" w:cs="Arial"/>
        </w:rPr>
      </w:pPr>
      <w:r>
        <w:rPr>
          <w:rFonts w:ascii="Arial" w:hAnsi="Arial" w:cs="Arial"/>
        </w:rPr>
        <w:t xml:space="preserve">4 (-15), </w:t>
      </w:r>
      <w:r w:rsidRPr="00C54EB3">
        <w:rPr>
          <w:rFonts w:ascii="Arial" w:hAnsi="Arial" w:cs="Arial"/>
        </w:rPr>
        <w:t xml:space="preserve">Thomas Chavira, Western Colorado vs. Wayland Baptist, </w:t>
      </w:r>
      <w:r>
        <w:rPr>
          <w:rFonts w:ascii="Arial" w:hAnsi="Arial" w:cs="Arial"/>
        </w:rPr>
        <w:t xml:space="preserve">September </w:t>
      </w:r>
      <w:r w:rsidRPr="00C54EB3">
        <w:rPr>
          <w:rFonts w:ascii="Arial" w:hAnsi="Arial" w:cs="Arial"/>
        </w:rPr>
        <w:t>6</w:t>
      </w:r>
      <w:r>
        <w:rPr>
          <w:rFonts w:ascii="Arial" w:hAnsi="Arial" w:cs="Arial"/>
        </w:rPr>
        <w:t>, 20</w:t>
      </w:r>
      <w:r w:rsidRPr="00C54EB3">
        <w:rPr>
          <w:rFonts w:ascii="Arial" w:hAnsi="Arial" w:cs="Arial"/>
        </w:rPr>
        <w:t>14</w:t>
      </w:r>
    </w:p>
    <w:p w14:paraId="160E3EBC" w14:textId="77777777" w:rsidR="00C22652" w:rsidRPr="00C54EB3" w:rsidRDefault="00C22652" w:rsidP="00C22652">
      <w:pPr>
        <w:rPr>
          <w:rFonts w:ascii="Arial" w:hAnsi="Arial" w:cs="Arial"/>
        </w:rPr>
      </w:pPr>
    </w:p>
    <w:p w14:paraId="3B896A45" w14:textId="77777777" w:rsidR="00C22652" w:rsidRPr="00EE26F4" w:rsidRDefault="00C22652" w:rsidP="00C22652">
      <w:pPr>
        <w:rPr>
          <w:rFonts w:ascii="Arial" w:hAnsi="Arial" w:cs="Arial"/>
          <w:b/>
          <w:bCs/>
        </w:rPr>
      </w:pPr>
      <w:r w:rsidRPr="00EE26F4">
        <w:rPr>
          <w:rFonts w:ascii="Arial" w:hAnsi="Arial" w:cs="Arial"/>
          <w:b/>
          <w:bCs/>
        </w:rPr>
        <w:t>Fumble Recoveries</w:t>
      </w:r>
    </w:p>
    <w:p w14:paraId="21BEA6D8" w14:textId="77777777" w:rsidR="00C22652" w:rsidRPr="00C54EB3" w:rsidRDefault="00C22652" w:rsidP="00C226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3, </w:t>
      </w:r>
      <w:r w:rsidRPr="00C54EB3">
        <w:rPr>
          <w:rFonts w:ascii="Arial" w:hAnsi="Arial" w:cs="Arial"/>
        </w:rPr>
        <w:t xml:space="preserve">Steve Heil, Air Force vs. Pittsburgh, </w:t>
      </w:r>
      <w:r>
        <w:rPr>
          <w:rFonts w:ascii="Arial" w:hAnsi="Arial" w:cs="Arial"/>
        </w:rPr>
        <w:t xml:space="preserve">September 23, </w:t>
      </w:r>
      <w:r w:rsidRPr="00C54EB3">
        <w:rPr>
          <w:rFonts w:ascii="Arial" w:hAnsi="Arial" w:cs="Arial"/>
        </w:rPr>
        <w:t>1972</w:t>
      </w:r>
    </w:p>
    <w:p w14:paraId="2A1374C7" w14:textId="77777777" w:rsidR="00C22652" w:rsidRPr="00C54EB3" w:rsidRDefault="00C22652" w:rsidP="00C22652">
      <w:pPr>
        <w:rPr>
          <w:rFonts w:ascii="Arial" w:hAnsi="Arial" w:cs="Arial"/>
        </w:rPr>
      </w:pPr>
      <w:r w:rsidRPr="00C54EB3">
        <w:rPr>
          <w:rFonts w:ascii="Arial" w:hAnsi="Arial" w:cs="Arial"/>
        </w:rPr>
        <w:t>3, Dave Nelson , Northern Colorado vs.</w:t>
      </w:r>
      <w:r>
        <w:rPr>
          <w:rFonts w:ascii="Arial" w:hAnsi="Arial" w:cs="Arial"/>
        </w:rPr>
        <w:t xml:space="preserve"> </w:t>
      </w:r>
      <w:r w:rsidRPr="00C54EB3">
        <w:rPr>
          <w:rFonts w:ascii="Arial" w:hAnsi="Arial" w:cs="Arial"/>
        </w:rPr>
        <w:t>Western State</w:t>
      </w:r>
      <w:r>
        <w:rPr>
          <w:rFonts w:ascii="Arial" w:hAnsi="Arial" w:cs="Arial"/>
        </w:rPr>
        <w:t xml:space="preserve">, September </w:t>
      </w:r>
      <w:r w:rsidRPr="00C54EB3">
        <w:rPr>
          <w:rFonts w:ascii="Arial" w:hAnsi="Arial" w:cs="Arial"/>
        </w:rPr>
        <w:t>20</w:t>
      </w:r>
      <w:r>
        <w:rPr>
          <w:rFonts w:ascii="Arial" w:hAnsi="Arial" w:cs="Arial"/>
        </w:rPr>
        <w:t>, 19</w:t>
      </w:r>
      <w:r w:rsidRPr="00C54EB3">
        <w:rPr>
          <w:rFonts w:ascii="Arial" w:hAnsi="Arial" w:cs="Arial"/>
        </w:rPr>
        <w:t>75</w:t>
      </w:r>
    </w:p>
    <w:p w14:paraId="4773B4A2" w14:textId="77777777" w:rsidR="00C22652" w:rsidRPr="00C54EB3" w:rsidRDefault="00C22652" w:rsidP="00C226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3, </w:t>
      </w:r>
      <w:r w:rsidRPr="00C54EB3">
        <w:rPr>
          <w:rFonts w:ascii="Arial" w:hAnsi="Arial" w:cs="Arial"/>
        </w:rPr>
        <w:t xml:space="preserve">Dave Scott, Air Force vs. Boston College, </w:t>
      </w:r>
      <w:r>
        <w:rPr>
          <w:rFonts w:ascii="Arial" w:hAnsi="Arial" w:cs="Arial"/>
        </w:rPr>
        <w:t xml:space="preserve">October 29, </w:t>
      </w:r>
      <w:r w:rsidRPr="00C54EB3">
        <w:rPr>
          <w:rFonts w:ascii="Arial" w:hAnsi="Arial" w:cs="Arial"/>
        </w:rPr>
        <w:t>1977</w:t>
      </w:r>
    </w:p>
    <w:p w14:paraId="3CE5897D" w14:textId="77777777" w:rsidR="00C22652" w:rsidRDefault="00C22652" w:rsidP="00C22652">
      <w:pPr>
        <w:rPr>
          <w:rFonts w:ascii="Arial" w:hAnsi="Arial" w:cs="Arial"/>
        </w:rPr>
      </w:pPr>
      <w:r>
        <w:rPr>
          <w:rFonts w:ascii="Arial" w:hAnsi="Arial" w:cs="Arial"/>
        </w:rPr>
        <w:t>3,</w:t>
      </w:r>
      <w:r w:rsidRPr="00C54EB3">
        <w:rPr>
          <w:rFonts w:ascii="Arial" w:hAnsi="Arial" w:cs="Arial"/>
        </w:rPr>
        <w:t xml:space="preserve"> Marchello Graddy, Air Force vs. Army, </w:t>
      </w:r>
      <w:r>
        <w:rPr>
          <w:rFonts w:ascii="Arial" w:hAnsi="Arial" w:cs="Arial"/>
        </w:rPr>
        <w:t xml:space="preserve">November 9, </w:t>
      </w:r>
      <w:r w:rsidRPr="00C54EB3">
        <w:rPr>
          <w:rFonts w:ascii="Arial" w:hAnsi="Arial" w:cs="Arial"/>
        </w:rPr>
        <w:t>2003</w:t>
      </w:r>
    </w:p>
    <w:p w14:paraId="1AABA744" w14:textId="74289C85" w:rsidR="00BF1CBA" w:rsidRDefault="00BF1CBA" w:rsidP="00C54EB3">
      <w:pPr>
        <w:rPr>
          <w:rFonts w:ascii="Arial" w:hAnsi="Arial" w:cs="Arial"/>
          <w:b/>
          <w:bCs/>
        </w:rPr>
      </w:pPr>
    </w:p>
    <w:p w14:paraId="1CDD62EB" w14:textId="77777777" w:rsidR="00BF1CBA" w:rsidRDefault="00BF1CB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12DBB06D" w14:textId="77777777" w:rsidR="001830FF" w:rsidRPr="005D1975" w:rsidRDefault="001830FF" w:rsidP="001830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e</w:t>
      </w:r>
    </w:p>
    <w:p w14:paraId="2B2DB093" w14:textId="77777777" w:rsidR="001830FF" w:rsidRPr="006141D2" w:rsidRDefault="001830FF" w:rsidP="00C54EB3">
      <w:pPr>
        <w:rPr>
          <w:rFonts w:ascii="Arial" w:hAnsi="Arial" w:cs="Arial"/>
          <w:b/>
          <w:bCs/>
          <w:sz w:val="20"/>
          <w:szCs w:val="20"/>
        </w:rPr>
      </w:pPr>
    </w:p>
    <w:p w14:paraId="523322AB" w14:textId="4B608D7F" w:rsidR="00C54EB3" w:rsidRPr="00695F42" w:rsidRDefault="00BF1CBA" w:rsidP="00C54EB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b/>
          <w:bCs/>
          <w:sz w:val="20"/>
          <w:szCs w:val="20"/>
        </w:rPr>
        <w:t>P</w:t>
      </w:r>
      <w:r w:rsidR="00C54EB3" w:rsidRPr="006141D2">
        <w:rPr>
          <w:rFonts w:ascii="Arial" w:hAnsi="Arial" w:cs="Arial"/>
          <w:b/>
          <w:bCs/>
          <w:sz w:val="20"/>
          <w:szCs w:val="20"/>
        </w:rPr>
        <w:t>ass Interceptions</w:t>
      </w:r>
      <w:r w:rsidR="00695F42">
        <w:rPr>
          <w:rFonts w:ascii="Arial" w:hAnsi="Arial" w:cs="Arial"/>
          <w:sz w:val="20"/>
          <w:szCs w:val="20"/>
        </w:rPr>
        <w:t xml:space="preserve"> (yards-</w:t>
      </w:r>
      <w:r w:rsidR="00B055AF">
        <w:rPr>
          <w:rFonts w:ascii="Arial" w:hAnsi="Arial" w:cs="Arial"/>
          <w:sz w:val="20"/>
          <w:szCs w:val="20"/>
        </w:rPr>
        <w:t>touchdowns</w:t>
      </w:r>
      <w:r w:rsidR="00695F42">
        <w:rPr>
          <w:rFonts w:ascii="Arial" w:hAnsi="Arial" w:cs="Arial"/>
          <w:sz w:val="20"/>
          <w:szCs w:val="20"/>
        </w:rPr>
        <w:t>)</w:t>
      </w:r>
    </w:p>
    <w:p w14:paraId="0EC5E4F9" w14:textId="6BC5ADEF" w:rsidR="00C54EB3" w:rsidRPr="006141D2" w:rsidRDefault="00C54EB3" w:rsidP="00C54EB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 xml:space="preserve">4, Mike Pierce, Northern Colorado vs. </w:t>
      </w:r>
      <w:r w:rsidR="00BF1CBA" w:rsidRPr="006141D2">
        <w:rPr>
          <w:rFonts w:ascii="Arial" w:hAnsi="Arial" w:cs="Arial"/>
          <w:sz w:val="20"/>
          <w:szCs w:val="20"/>
        </w:rPr>
        <w:t>Fort</w:t>
      </w:r>
      <w:r w:rsidRPr="006141D2">
        <w:rPr>
          <w:rFonts w:ascii="Arial" w:hAnsi="Arial" w:cs="Arial"/>
          <w:sz w:val="20"/>
          <w:szCs w:val="20"/>
        </w:rPr>
        <w:t xml:space="preserve"> Hays State</w:t>
      </w:r>
      <w:r w:rsidR="00BF1CBA" w:rsidRPr="006141D2">
        <w:rPr>
          <w:rFonts w:ascii="Arial" w:hAnsi="Arial" w:cs="Arial"/>
          <w:sz w:val="20"/>
          <w:szCs w:val="20"/>
        </w:rPr>
        <w:t xml:space="preserve">, September </w:t>
      </w:r>
      <w:r w:rsidRPr="006141D2">
        <w:rPr>
          <w:rFonts w:ascii="Arial" w:hAnsi="Arial" w:cs="Arial"/>
          <w:sz w:val="20"/>
          <w:szCs w:val="20"/>
        </w:rPr>
        <w:t>29</w:t>
      </w:r>
      <w:r w:rsidR="00BF1CBA" w:rsidRPr="006141D2">
        <w:rPr>
          <w:rFonts w:ascii="Arial" w:hAnsi="Arial" w:cs="Arial"/>
          <w:sz w:val="20"/>
          <w:szCs w:val="20"/>
        </w:rPr>
        <w:t>, 19</w:t>
      </w:r>
      <w:r w:rsidRPr="006141D2">
        <w:rPr>
          <w:rFonts w:ascii="Arial" w:hAnsi="Arial" w:cs="Arial"/>
          <w:sz w:val="20"/>
          <w:szCs w:val="20"/>
        </w:rPr>
        <w:t>73</w:t>
      </w:r>
    </w:p>
    <w:p w14:paraId="712E90D5" w14:textId="53168B49" w:rsidR="00AF3C77" w:rsidRDefault="00AF3C77" w:rsidP="00BF1CBA">
      <w:pPr>
        <w:rPr>
          <w:rFonts w:ascii="Arial" w:hAnsi="Arial" w:cs="Arial"/>
          <w:sz w:val="20"/>
          <w:szCs w:val="20"/>
        </w:rPr>
      </w:pPr>
      <w:bookmarkStart w:id="2" w:name="_Hlk112308870"/>
      <w:r>
        <w:rPr>
          <w:rFonts w:ascii="Arial" w:hAnsi="Arial" w:cs="Arial"/>
          <w:sz w:val="20"/>
          <w:szCs w:val="20"/>
        </w:rPr>
        <w:t>3, Howard Benham, Denver vs. Colorado Mines, 1948</w:t>
      </w:r>
    </w:p>
    <w:bookmarkEnd w:id="2"/>
    <w:p w14:paraId="04CBE087" w14:textId="22773B35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 (17-0), Malcolm Miller, Colorado vs. Kansas, September 24, 1949</w:t>
      </w:r>
    </w:p>
    <w:p w14:paraId="1C7143CE" w14:textId="6ED5C2D1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 (38-1), Roy Shepherd, Colorado vs. Colorado State, November 29, 1952</w:t>
      </w:r>
    </w:p>
    <w:p w14:paraId="4043087B" w14:textId="3C6E4EE7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 xml:space="preserve">3 (90-0), Frank Bernardi, Colorado vs. Utah, </w:t>
      </w:r>
      <w:r w:rsidR="00B21CC3" w:rsidRPr="006141D2">
        <w:rPr>
          <w:rFonts w:ascii="Arial" w:hAnsi="Arial" w:cs="Arial"/>
          <w:sz w:val="20"/>
          <w:szCs w:val="20"/>
        </w:rPr>
        <w:t>November</w:t>
      </w:r>
      <w:r w:rsidRPr="006141D2">
        <w:rPr>
          <w:rFonts w:ascii="Arial" w:hAnsi="Arial" w:cs="Arial"/>
          <w:sz w:val="20"/>
          <w:szCs w:val="20"/>
        </w:rPr>
        <w:t>. 7, 1953</w:t>
      </w:r>
    </w:p>
    <w:p w14:paraId="66A93DEF" w14:textId="541EA3E0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 xml:space="preserve">3 (35-0), Carroll Hardy, Colorado vs. Utah, </w:t>
      </w:r>
      <w:r w:rsidR="00B21CC3" w:rsidRPr="006141D2">
        <w:rPr>
          <w:rFonts w:ascii="Arial" w:hAnsi="Arial" w:cs="Arial"/>
          <w:sz w:val="20"/>
          <w:szCs w:val="20"/>
        </w:rPr>
        <w:t>November</w:t>
      </w:r>
      <w:r w:rsidRPr="006141D2">
        <w:rPr>
          <w:rFonts w:ascii="Arial" w:hAnsi="Arial" w:cs="Arial"/>
          <w:sz w:val="20"/>
          <w:szCs w:val="20"/>
        </w:rPr>
        <w:t>. 7, 1953</w:t>
      </w:r>
    </w:p>
    <w:p w14:paraId="3681BDF0" w14:textId="7289EC54" w:rsidR="006141D2" w:rsidRPr="006141D2" w:rsidRDefault="006141D2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Al Helein, Colorado State Pueblo vs. Emporia State, October 16, 1965</w:t>
      </w:r>
    </w:p>
    <w:p w14:paraId="05B9DF35" w14:textId="3EC12277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 (23-0), Dick Anderson, Colorado at Oregon</w:t>
      </w:r>
      <w:r w:rsidR="00B21CC3" w:rsidRPr="006141D2">
        <w:rPr>
          <w:rFonts w:ascii="Arial" w:hAnsi="Arial" w:cs="Arial"/>
          <w:sz w:val="20"/>
          <w:szCs w:val="20"/>
        </w:rPr>
        <w:t>,</w:t>
      </w:r>
      <w:r w:rsidRPr="006141D2">
        <w:rPr>
          <w:rFonts w:ascii="Arial" w:hAnsi="Arial" w:cs="Arial"/>
          <w:sz w:val="20"/>
          <w:szCs w:val="20"/>
        </w:rPr>
        <w:t xml:space="preserve"> </w:t>
      </w:r>
      <w:r w:rsidR="00B21CC3" w:rsidRPr="006141D2">
        <w:rPr>
          <w:rFonts w:ascii="Arial" w:hAnsi="Arial" w:cs="Arial"/>
          <w:sz w:val="20"/>
          <w:szCs w:val="20"/>
        </w:rPr>
        <w:t>September</w:t>
      </w:r>
      <w:r w:rsidRPr="006141D2">
        <w:rPr>
          <w:rFonts w:ascii="Arial" w:hAnsi="Arial" w:cs="Arial"/>
          <w:sz w:val="20"/>
          <w:szCs w:val="20"/>
        </w:rPr>
        <w:t xml:space="preserve"> 23, 1967</w:t>
      </w:r>
    </w:p>
    <w:p w14:paraId="74BE330D" w14:textId="303C3C64" w:rsidR="00B21CC3" w:rsidRPr="006141D2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Cyd Maattala, Air Force vs. Colorado State, October, 19 1968</w:t>
      </w:r>
    </w:p>
    <w:p w14:paraId="11E59522" w14:textId="009094C8" w:rsidR="006141D2" w:rsidRPr="006141D2" w:rsidRDefault="006141D2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Mark Keisling, Colorado State Pueblo vs. Washburn, 1969</w:t>
      </w:r>
    </w:p>
    <w:p w14:paraId="46B49E83" w14:textId="7081CDCD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 (48-0), Rich Bland, Colorado vs. Air Forc</w:t>
      </w:r>
      <w:r w:rsidR="00B21CC3" w:rsidRPr="006141D2">
        <w:rPr>
          <w:rFonts w:ascii="Arial" w:hAnsi="Arial" w:cs="Arial"/>
          <w:sz w:val="20"/>
          <w:szCs w:val="20"/>
        </w:rPr>
        <w:t>e, October</w:t>
      </w:r>
      <w:r w:rsidRPr="006141D2">
        <w:rPr>
          <w:rFonts w:ascii="Arial" w:hAnsi="Arial" w:cs="Arial"/>
          <w:sz w:val="20"/>
          <w:szCs w:val="20"/>
        </w:rPr>
        <w:t>. 13, 1973</w:t>
      </w:r>
    </w:p>
    <w:p w14:paraId="5F8E8A5B" w14:textId="45A86FD5" w:rsidR="00B21CC3" w:rsidRPr="006141D2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 xml:space="preserve">3, Jim Miller, Air Force vs. Notre Dame, </w:t>
      </w:r>
      <w:r w:rsidR="00A73C09" w:rsidRPr="006141D2">
        <w:rPr>
          <w:rFonts w:ascii="Arial" w:hAnsi="Arial" w:cs="Arial"/>
          <w:sz w:val="20"/>
          <w:szCs w:val="20"/>
        </w:rPr>
        <w:t xml:space="preserve">October 18, </w:t>
      </w:r>
      <w:r w:rsidRPr="006141D2">
        <w:rPr>
          <w:rFonts w:ascii="Arial" w:hAnsi="Arial" w:cs="Arial"/>
          <w:sz w:val="20"/>
          <w:szCs w:val="20"/>
        </w:rPr>
        <w:t>1975</w:t>
      </w:r>
    </w:p>
    <w:p w14:paraId="69D71A8A" w14:textId="6C85787B" w:rsidR="006141D2" w:rsidRPr="006141D2" w:rsidRDefault="006141D2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Dale Cephers, Colorado State Pueblo vs. Panhandle State 1980</w:t>
      </w:r>
    </w:p>
    <w:p w14:paraId="1A31F284" w14:textId="573A3EA3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 (55-2), Victor Scott, Colorado vs.  at Oklahoma State</w:t>
      </w:r>
      <w:r w:rsidR="00B21CC3" w:rsidRPr="006141D2">
        <w:rPr>
          <w:rFonts w:ascii="Arial" w:hAnsi="Arial" w:cs="Arial"/>
          <w:sz w:val="20"/>
          <w:szCs w:val="20"/>
        </w:rPr>
        <w:t>,</w:t>
      </w:r>
      <w:r w:rsidRPr="006141D2">
        <w:rPr>
          <w:rFonts w:ascii="Arial" w:hAnsi="Arial" w:cs="Arial"/>
          <w:sz w:val="20"/>
          <w:szCs w:val="20"/>
        </w:rPr>
        <w:t xml:space="preserve"> </w:t>
      </w:r>
      <w:r w:rsidR="00B21CC3" w:rsidRPr="006141D2">
        <w:rPr>
          <w:rFonts w:ascii="Arial" w:hAnsi="Arial" w:cs="Arial"/>
          <w:sz w:val="20"/>
          <w:szCs w:val="20"/>
        </w:rPr>
        <w:t>October</w:t>
      </w:r>
      <w:r w:rsidRPr="006141D2">
        <w:rPr>
          <w:rFonts w:ascii="Arial" w:hAnsi="Arial" w:cs="Arial"/>
          <w:sz w:val="20"/>
          <w:szCs w:val="20"/>
        </w:rPr>
        <w:t xml:space="preserve"> 16, 1982</w:t>
      </w:r>
    </w:p>
    <w:p w14:paraId="29079147" w14:textId="59B52713" w:rsidR="00B21CC3" w:rsidRPr="006141D2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Kirk Johnston, Western Colorado vs. Eastern New Mexico, 1992</w:t>
      </w:r>
    </w:p>
    <w:p w14:paraId="4902A051" w14:textId="36226B70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Chris Bennett, Northern Colorado vs. Augustana, September 17, 1994</w:t>
      </w:r>
    </w:p>
    <w:p w14:paraId="5FEAFC75" w14:textId="77777777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Wind Henderson, Northern Colorado vs. vs Minnesota State, September 30, 1995</w:t>
      </w:r>
    </w:p>
    <w:p w14:paraId="54E407AB" w14:textId="77777777" w:rsidR="00BF1CBA" w:rsidRPr="006141D2" w:rsidRDefault="00BF1CBA" w:rsidP="00BF1CBA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Tony Roberson, Northern Colorado vs. vs Nebraska-Omaha, October 14, 1995</w:t>
      </w:r>
    </w:p>
    <w:p w14:paraId="0E5E276E" w14:textId="3B3DDBFD" w:rsidR="00B21CC3" w:rsidRPr="006141D2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, Keven Courson, Northern Colorado at South Dakota State, November 3, 2001</w:t>
      </w:r>
    </w:p>
    <w:p w14:paraId="4EBC6393" w14:textId="6B86557E" w:rsidR="00B21CC3" w:rsidRPr="006141D2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</w:t>
      </w:r>
      <w:r w:rsidR="00866C39" w:rsidRPr="006141D2">
        <w:rPr>
          <w:rFonts w:ascii="Arial" w:hAnsi="Arial" w:cs="Arial"/>
          <w:sz w:val="20"/>
          <w:szCs w:val="20"/>
        </w:rPr>
        <w:t xml:space="preserve"> (7-0)</w:t>
      </w:r>
      <w:r w:rsidRPr="006141D2">
        <w:rPr>
          <w:rFonts w:ascii="Arial" w:hAnsi="Arial" w:cs="Arial"/>
          <w:sz w:val="20"/>
          <w:szCs w:val="20"/>
        </w:rPr>
        <w:t xml:space="preserve">, Anthony Wright, Air Force vs. Houston, </w:t>
      </w:r>
      <w:r w:rsidR="00A73C09" w:rsidRPr="006141D2">
        <w:rPr>
          <w:rFonts w:ascii="Arial" w:hAnsi="Arial" w:cs="Arial"/>
          <w:sz w:val="20"/>
          <w:szCs w:val="20"/>
        </w:rPr>
        <w:t xml:space="preserve">December 31, </w:t>
      </w:r>
      <w:r w:rsidRPr="006141D2">
        <w:rPr>
          <w:rFonts w:ascii="Arial" w:hAnsi="Arial" w:cs="Arial"/>
          <w:sz w:val="20"/>
          <w:szCs w:val="20"/>
        </w:rPr>
        <w:t>2009</w:t>
      </w:r>
    </w:p>
    <w:p w14:paraId="16834165" w14:textId="5B409252" w:rsidR="00B21CC3" w:rsidRPr="006141D2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 (30-0), Terrence Wheatley, Colorado at Texas Tech, October 27, 2007</w:t>
      </w:r>
    </w:p>
    <w:p w14:paraId="1DF903BF" w14:textId="5A24E4AB" w:rsidR="00B21CC3" w:rsidRDefault="00B21CC3" w:rsidP="00B21CC3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3</w:t>
      </w:r>
      <w:r w:rsidR="00EE26F4" w:rsidRPr="006141D2">
        <w:rPr>
          <w:rFonts w:ascii="Arial" w:hAnsi="Arial" w:cs="Arial"/>
          <w:sz w:val="20"/>
          <w:szCs w:val="20"/>
        </w:rPr>
        <w:t xml:space="preserve"> (1-0)</w:t>
      </w:r>
      <w:r w:rsidRPr="006141D2">
        <w:rPr>
          <w:rFonts w:ascii="Arial" w:hAnsi="Arial" w:cs="Arial"/>
          <w:sz w:val="20"/>
          <w:szCs w:val="20"/>
        </w:rPr>
        <w:t xml:space="preserve">, Weston Steelhammer, Air Force vs. Boise State, </w:t>
      </w:r>
      <w:r w:rsidR="00EE26F4" w:rsidRPr="006141D2">
        <w:rPr>
          <w:rFonts w:ascii="Arial" w:hAnsi="Arial" w:cs="Arial"/>
          <w:sz w:val="20"/>
          <w:szCs w:val="20"/>
        </w:rPr>
        <w:t xml:space="preserve">September 27, </w:t>
      </w:r>
      <w:r w:rsidRPr="006141D2">
        <w:rPr>
          <w:rFonts w:ascii="Arial" w:hAnsi="Arial" w:cs="Arial"/>
          <w:sz w:val="20"/>
          <w:szCs w:val="20"/>
        </w:rPr>
        <w:t>2014</w:t>
      </w:r>
    </w:p>
    <w:p w14:paraId="4985D87F" w14:textId="3A3F2AC0" w:rsidR="001A61C4" w:rsidRPr="006141D2" w:rsidRDefault="001A61C4" w:rsidP="00B21CC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 (</w:t>
      </w:r>
      <w:r w:rsidR="000E03B7">
        <w:rPr>
          <w:rFonts w:ascii="Arial" w:hAnsi="Arial" w:cs="Arial"/>
          <w:sz w:val="20"/>
          <w:szCs w:val="20"/>
        </w:rPr>
        <w:t>75</w:t>
      </w:r>
      <w:r w:rsidR="00EE3383">
        <w:rPr>
          <w:rFonts w:ascii="Arial" w:hAnsi="Arial" w:cs="Arial"/>
          <w:sz w:val="20"/>
          <w:szCs w:val="20"/>
        </w:rPr>
        <w:t>-0</w:t>
      </w:r>
      <w:r>
        <w:rPr>
          <w:rFonts w:ascii="Arial" w:hAnsi="Arial" w:cs="Arial"/>
          <w:sz w:val="20"/>
          <w:szCs w:val="20"/>
        </w:rPr>
        <w:t xml:space="preserve">), Jason Thorne, Colorado Mesa vs. South Dakota Mines, </w:t>
      </w:r>
      <w:r w:rsidR="00690AE2">
        <w:rPr>
          <w:rFonts w:ascii="Arial" w:hAnsi="Arial" w:cs="Arial"/>
          <w:sz w:val="20"/>
          <w:szCs w:val="20"/>
        </w:rPr>
        <w:t>September 16, 2023</w:t>
      </w:r>
    </w:p>
    <w:p w14:paraId="2DE4F8AB" w14:textId="77777777" w:rsidR="00C22652" w:rsidRPr="006141D2" w:rsidRDefault="00C22652" w:rsidP="00C22652">
      <w:pPr>
        <w:rPr>
          <w:rFonts w:ascii="Arial" w:hAnsi="Arial" w:cs="Arial"/>
          <w:b/>
          <w:bCs/>
          <w:sz w:val="20"/>
          <w:szCs w:val="20"/>
        </w:rPr>
      </w:pPr>
    </w:p>
    <w:p w14:paraId="44247EC7" w14:textId="77777777" w:rsidR="00C22652" w:rsidRPr="006141D2" w:rsidRDefault="00C22652" w:rsidP="00C22652">
      <w:pPr>
        <w:rPr>
          <w:rFonts w:ascii="Arial" w:hAnsi="Arial" w:cs="Arial"/>
          <w:b/>
          <w:bCs/>
          <w:sz w:val="20"/>
          <w:szCs w:val="20"/>
        </w:rPr>
      </w:pPr>
      <w:r w:rsidRPr="006141D2">
        <w:rPr>
          <w:rFonts w:ascii="Arial" w:hAnsi="Arial" w:cs="Arial"/>
          <w:b/>
          <w:bCs/>
          <w:sz w:val="20"/>
          <w:szCs w:val="20"/>
        </w:rPr>
        <w:t>Blocked Kicks</w:t>
      </w:r>
    </w:p>
    <w:p w14:paraId="47207D25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2, Deacon Nauslar, Northern Colorado vs. Eastern New Mexico, October 4, 1980</w:t>
      </w:r>
    </w:p>
    <w:p w14:paraId="446DE103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2, Tim Bowie, Northern Colorado vs. Augustana, November 11, 1995</w:t>
      </w:r>
    </w:p>
    <w:p w14:paraId="465E117F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2, Delano Washington, Northern Colorado vs. Northwest Missouri State, November 30, 1996</w:t>
      </w:r>
    </w:p>
    <w:p w14:paraId="21D21413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2, Tyrone Henderson, Colorado vs. Washington State at Seattle, September 11, 2004 (2 punts)</w:t>
      </w:r>
    </w:p>
    <w:p w14:paraId="1358D5B3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2, Mike Van Portfliet, Northern Colorado vs. Northern Arizona, September 27, 2008</w:t>
      </w:r>
    </w:p>
    <w:p w14:paraId="520B01BA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  <w:r w:rsidRPr="006141D2">
        <w:rPr>
          <w:rFonts w:ascii="Arial" w:hAnsi="Arial" w:cs="Arial"/>
          <w:sz w:val="20"/>
          <w:szCs w:val="20"/>
        </w:rPr>
        <w:t>2, Douglas Rippy, Colorado at Toledo September. 11, 2009 (2 punts)</w:t>
      </w:r>
    </w:p>
    <w:p w14:paraId="0B4E2446" w14:textId="77777777" w:rsidR="00C22652" w:rsidRPr="006141D2" w:rsidRDefault="00C22652" w:rsidP="00C22652">
      <w:pPr>
        <w:rPr>
          <w:rFonts w:ascii="Arial" w:hAnsi="Arial" w:cs="Arial"/>
          <w:sz w:val="20"/>
          <w:szCs w:val="20"/>
        </w:rPr>
      </w:pPr>
    </w:p>
    <w:p w14:paraId="4FD253E4" w14:textId="77777777" w:rsidR="00C22652" w:rsidRPr="006141D2" w:rsidRDefault="00C22652" w:rsidP="00C22652">
      <w:pPr>
        <w:rPr>
          <w:rFonts w:ascii="Arial" w:hAnsi="Arial" w:cs="Arial"/>
          <w:b/>
          <w:bCs/>
          <w:sz w:val="20"/>
          <w:szCs w:val="20"/>
        </w:rPr>
      </w:pPr>
      <w:r w:rsidRPr="006141D2">
        <w:rPr>
          <w:rFonts w:ascii="Arial" w:hAnsi="Arial" w:cs="Arial"/>
          <w:b/>
          <w:bCs/>
          <w:sz w:val="20"/>
          <w:szCs w:val="20"/>
        </w:rPr>
        <w:t>Points After Touchdown Kicking</w:t>
      </w:r>
    </w:p>
    <w:p w14:paraId="2E8B933A" w14:textId="08EA7559" w:rsidR="006723BA" w:rsidRDefault="006723BA" w:rsidP="00C2265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</w:t>
      </w:r>
      <w:r w:rsidR="002655C0">
        <w:rPr>
          <w:rFonts w:ascii="Arial" w:hAnsi="Arial" w:cs="Arial"/>
          <w:sz w:val="20"/>
          <w:szCs w:val="20"/>
        </w:rPr>
        <w:t>, Scott Marshall, Colorado Mines vs. South Dakota Mines, October 27, 2018</w:t>
      </w:r>
    </w:p>
    <w:p w14:paraId="5DFDEDDC" w14:textId="75058FAE" w:rsidR="00674FA1" w:rsidRPr="00674FA1" w:rsidRDefault="00674FA1" w:rsidP="00674FA1">
      <w:pPr>
        <w:rPr>
          <w:rFonts w:ascii="Arial" w:hAnsi="Arial" w:cs="Arial"/>
          <w:sz w:val="20"/>
          <w:szCs w:val="20"/>
        </w:rPr>
      </w:pPr>
      <w:r w:rsidRPr="00674FA1">
        <w:rPr>
          <w:rFonts w:ascii="Arial" w:hAnsi="Arial" w:cs="Arial"/>
          <w:sz w:val="20"/>
          <w:szCs w:val="20"/>
        </w:rPr>
        <w:t>12, Matthew Eich</w:t>
      </w:r>
      <w:r w:rsidR="008D12A9">
        <w:rPr>
          <w:rFonts w:ascii="Arial" w:hAnsi="Arial" w:cs="Arial"/>
          <w:sz w:val="20"/>
          <w:szCs w:val="20"/>
        </w:rPr>
        <w:t>, Colorado Mines</w:t>
      </w:r>
      <w:r w:rsidRPr="00674FA1">
        <w:rPr>
          <w:rFonts w:ascii="Arial" w:hAnsi="Arial" w:cs="Arial"/>
          <w:sz w:val="20"/>
          <w:szCs w:val="20"/>
        </w:rPr>
        <w:t xml:space="preserve"> at Adams State, September 17, 2022</w:t>
      </w:r>
    </w:p>
    <w:p w14:paraId="73CD829D" w14:textId="77777777" w:rsidR="00A0099F" w:rsidRPr="00EE3383" w:rsidRDefault="00A0099F" w:rsidP="00A0099F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11, Richie Hahn, Colorado Mesa at Fort Lewis, November 3, 1990</w:t>
      </w:r>
    </w:p>
    <w:p w14:paraId="56E6A929" w14:textId="77777777" w:rsidR="00C22652" w:rsidRPr="00EE3383" w:rsidRDefault="00C22652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11, Austin Toussaint, Colorado Mines vs. Black Hills State, November 12, 2016</w:t>
      </w:r>
    </w:p>
    <w:p w14:paraId="04E87143" w14:textId="63298650" w:rsidR="000C36F1" w:rsidRPr="00EE3383" w:rsidRDefault="000C36F1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 xml:space="preserve">11, Hunter Pearson, Colorado Mines vs. New Mexico Highlands, November </w:t>
      </w:r>
      <w:r w:rsidR="00A97EED" w:rsidRPr="00EE3383">
        <w:rPr>
          <w:rFonts w:ascii="Arial" w:hAnsi="Arial" w:cs="Arial"/>
          <w:sz w:val="20"/>
          <w:szCs w:val="20"/>
        </w:rPr>
        <w:t>4, 2023</w:t>
      </w:r>
    </w:p>
    <w:p w14:paraId="69F47CAF" w14:textId="77777777" w:rsidR="00C22652" w:rsidRPr="00EE3383" w:rsidRDefault="00C22652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10, Mike Schauer, Northern Colorado vs. Adams State, September 5, 1998</w:t>
      </w:r>
    </w:p>
    <w:p w14:paraId="636029E7" w14:textId="77777777" w:rsidR="00C22652" w:rsidRPr="00EE3383" w:rsidRDefault="00C22652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10, Ryan Sheehan, Colorado Mesa vs. New Mexico Highlands, October 29, 2016</w:t>
      </w:r>
    </w:p>
    <w:p w14:paraId="77B4C1AB" w14:textId="77777777" w:rsidR="008624EB" w:rsidRDefault="008624EB" w:rsidP="008624EB">
      <w:pPr>
        <w:rPr>
          <w:rFonts w:ascii="Arial" w:hAnsi="Arial" w:cs="Arial"/>
          <w:sz w:val="20"/>
          <w:szCs w:val="20"/>
        </w:rPr>
      </w:pPr>
      <w:r w:rsidRPr="00674FA1">
        <w:rPr>
          <w:rFonts w:ascii="Arial" w:hAnsi="Arial" w:cs="Arial"/>
          <w:sz w:val="20"/>
          <w:szCs w:val="20"/>
        </w:rPr>
        <w:t>10, Matthew Eich</w:t>
      </w:r>
      <w:r>
        <w:rPr>
          <w:rFonts w:ascii="Arial" w:hAnsi="Arial" w:cs="Arial"/>
          <w:sz w:val="20"/>
          <w:szCs w:val="20"/>
        </w:rPr>
        <w:t>, Colorado Mines</w:t>
      </w:r>
      <w:r w:rsidRPr="00674FA1">
        <w:rPr>
          <w:rFonts w:ascii="Arial" w:hAnsi="Arial" w:cs="Arial"/>
          <w:sz w:val="20"/>
          <w:szCs w:val="20"/>
        </w:rPr>
        <w:t xml:space="preserve"> at Fort Lewis, September 18, 2021</w:t>
      </w:r>
    </w:p>
    <w:p w14:paraId="20E31F32" w14:textId="08BBF24D" w:rsidR="00A97EED" w:rsidRPr="00EE3383" w:rsidRDefault="00A97EED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10, Jacob Willig, CSU Pueblo vs. Fort Lewis, September 30, 2023</w:t>
      </w:r>
    </w:p>
    <w:p w14:paraId="6C06F578" w14:textId="42BECE18" w:rsidR="00A26A66" w:rsidRPr="00EE3383" w:rsidRDefault="00A26A66" w:rsidP="00A26A66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 xml:space="preserve">10, Hunter Pearson, Colorado Mines vs. Adams State, </w:t>
      </w:r>
      <w:r w:rsidR="008C4427" w:rsidRPr="00EE3383">
        <w:rPr>
          <w:rFonts w:ascii="Arial" w:hAnsi="Arial" w:cs="Arial"/>
          <w:sz w:val="20"/>
          <w:szCs w:val="20"/>
        </w:rPr>
        <w:t>September 16</w:t>
      </w:r>
      <w:r w:rsidRPr="00EE3383">
        <w:rPr>
          <w:rFonts w:ascii="Arial" w:hAnsi="Arial" w:cs="Arial"/>
          <w:sz w:val="20"/>
          <w:szCs w:val="20"/>
        </w:rPr>
        <w:t>, 2023</w:t>
      </w:r>
    </w:p>
    <w:p w14:paraId="6ACA214D" w14:textId="05CB1AEE" w:rsidR="008C4427" w:rsidRPr="00EE3383" w:rsidRDefault="008C4427" w:rsidP="008C4427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10, Hunter Pearson, Colorado Mines vs. Fort Lewis, November 11, 2023</w:t>
      </w:r>
    </w:p>
    <w:p w14:paraId="7B346512" w14:textId="77777777" w:rsidR="00C22652" w:rsidRPr="00EE3383" w:rsidRDefault="00C22652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9, Murray Kula, Northern Colorado vs. Fort Lewis, September 19, 1970</w:t>
      </w:r>
    </w:p>
    <w:p w14:paraId="241661CC" w14:textId="77777777" w:rsidR="00C22652" w:rsidRPr="00EE3383" w:rsidRDefault="00C22652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9, Steve Yarbrough, Air Force vs. New Mexico, October 1, 1988</w:t>
      </w:r>
    </w:p>
    <w:p w14:paraId="09B28523" w14:textId="77777777" w:rsidR="00C22652" w:rsidRPr="00EE3383" w:rsidRDefault="00C22652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9, Chris MacInnis, Air Force vs. Indiana State, September 4, 1993</w:t>
      </w:r>
    </w:p>
    <w:p w14:paraId="4ED4C8B6" w14:textId="1EDD2134" w:rsidR="008C4427" w:rsidRPr="00EE3383" w:rsidRDefault="00FB79C0" w:rsidP="00C22652">
      <w:pPr>
        <w:rPr>
          <w:rFonts w:ascii="Arial" w:hAnsi="Arial" w:cs="Arial"/>
          <w:sz w:val="20"/>
          <w:szCs w:val="20"/>
        </w:rPr>
      </w:pPr>
      <w:r w:rsidRPr="00EE3383">
        <w:rPr>
          <w:rFonts w:ascii="Arial" w:hAnsi="Arial" w:cs="Arial"/>
          <w:sz w:val="20"/>
          <w:szCs w:val="20"/>
        </w:rPr>
        <w:t>8, Hunter Pear</w:t>
      </w:r>
      <w:r w:rsidR="008E1257" w:rsidRPr="00EE3383">
        <w:rPr>
          <w:rFonts w:ascii="Arial" w:hAnsi="Arial" w:cs="Arial"/>
          <w:sz w:val="20"/>
          <w:szCs w:val="20"/>
        </w:rPr>
        <w:t>son, Colorado Mines vs. Augustana, November 25, 2023</w:t>
      </w:r>
    </w:p>
    <w:p w14:paraId="24315B7E" w14:textId="77777777" w:rsidR="008C4427" w:rsidRPr="008C4427" w:rsidRDefault="008C4427" w:rsidP="00C22652">
      <w:pPr>
        <w:rPr>
          <w:rFonts w:ascii="Arial" w:hAnsi="Arial" w:cs="Arial"/>
          <w:sz w:val="16"/>
          <w:szCs w:val="16"/>
        </w:rPr>
      </w:pPr>
    </w:p>
    <w:p w14:paraId="446786FE" w14:textId="77777777" w:rsidR="00EE3383" w:rsidRDefault="00EE3383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523C2367" w14:textId="4D0142AB" w:rsidR="001830FF" w:rsidRPr="005D1975" w:rsidRDefault="001830FF" w:rsidP="001830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e</w:t>
      </w:r>
    </w:p>
    <w:p w14:paraId="34DA0171" w14:textId="77777777" w:rsidR="001830FF" w:rsidRPr="00291F58" w:rsidRDefault="001830FF" w:rsidP="00C54EB3">
      <w:pPr>
        <w:rPr>
          <w:rFonts w:ascii="Arial" w:hAnsi="Arial" w:cs="Arial"/>
          <w:b/>
          <w:bCs/>
        </w:rPr>
      </w:pPr>
    </w:p>
    <w:p w14:paraId="64BFD449" w14:textId="3D37E734" w:rsidR="00C54EB3" w:rsidRPr="00B055AF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  <w:b/>
          <w:bCs/>
        </w:rPr>
        <w:t>Punt Returns</w:t>
      </w:r>
      <w:r w:rsidR="00B055AF">
        <w:rPr>
          <w:rFonts w:ascii="Arial" w:hAnsi="Arial" w:cs="Arial"/>
        </w:rPr>
        <w:t xml:space="preserve"> (yards, touchdowns)</w:t>
      </w:r>
    </w:p>
    <w:p w14:paraId="5B451EDA" w14:textId="7B58C9FC" w:rsidR="00571BB9" w:rsidRPr="00291F58" w:rsidRDefault="00571BB9" w:rsidP="00571BB9">
      <w:pPr>
        <w:rPr>
          <w:rFonts w:ascii="Arial" w:hAnsi="Arial" w:cs="Arial"/>
        </w:rPr>
      </w:pPr>
      <w:r w:rsidRPr="00291F58">
        <w:rPr>
          <w:rFonts w:ascii="Arial" w:hAnsi="Arial" w:cs="Arial"/>
        </w:rPr>
        <w:t>10 (167-0), Deon Figures, Colorado vs. Kansas State</w:t>
      </w:r>
      <w:r w:rsidR="0087097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</w:t>
      </w:r>
      <w:r w:rsidR="0087097E" w:rsidRPr="00291F58">
        <w:rPr>
          <w:rFonts w:ascii="Arial" w:hAnsi="Arial" w:cs="Arial"/>
        </w:rPr>
        <w:t>October</w:t>
      </w:r>
      <w:r w:rsidRPr="00291F58">
        <w:rPr>
          <w:rFonts w:ascii="Arial" w:hAnsi="Arial" w:cs="Arial"/>
        </w:rPr>
        <w:t xml:space="preserve"> 24, 1992</w:t>
      </w:r>
    </w:p>
    <w:p w14:paraId="6E00778D" w14:textId="2C12FE5C" w:rsidR="0087097E" w:rsidRPr="00291F58" w:rsidRDefault="0087097E" w:rsidP="0087097E">
      <w:pPr>
        <w:rPr>
          <w:rFonts w:ascii="Arial" w:hAnsi="Arial" w:cs="Arial"/>
        </w:rPr>
      </w:pPr>
      <w:r w:rsidRPr="00291F58">
        <w:rPr>
          <w:rFonts w:ascii="Arial" w:hAnsi="Arial" w:cs="Arial"/>
        </w:rPr>
        <w:t>9, (112-0), Jeff Campbell, Colorado at Missouri October 11, 1986</w:t>
      </w:r>
    </w:p>
    <w:p w14:paraId="75107415" w14:textId="77777777" w:rsidR="0087097E" w:rsidRPr="00291F58" w:rsidRDefault="0087097E" w:rsidP="0087097E">
      <w:pPr>
        <w:rPr>
          <w:rFonts w:ascii="Arial" w:hAnsi="Arial" w:cs="Arial"/>
        </w:rPr>
      </w:pPr>
      <w:r w:rsidRPr="00291F58">
        <w:rPr>
          <w:rFonts w:ascii="Arial" w:hAnsi="Arial" w:cs="Arial"/>
        </w:rPr>
        <w:t>8, ( 91-0), Byron White, Colorado vs. Missouri, October 2, 1937</w:t>
      </w:r>
    </w:p>
    <w:p w14:paraId="7621BE7A" w14:textId="429725A2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8, (100-0)</w:t>
      </w:r>
      <w:r w:rsidR="00571BB9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Byron White, Colorado vs. Colorado Mines</w:t>
      </w:r>
      <w:r w:rsidR="0087097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Oct</w:t>
      </w:r>
      <w:r w:rsidR="0087097E" w:rsidRPr="00291F58">
        <w:rPr>
          <w:rFonts w:ascii="Arial" w:hAnsi="Arial" w:cs="Arial"/>
        </w:rPr>
        <w:t>ober</w:t>
      </w:r>
      <w:r w:rsidRPr="00291F58">
        <w:rPr>
          <w:rFonts w:ascii="Arial" w:hAnsi="Arial" w:cs="Arial"/>
        </w:rPr>
        <w:t xml:space="preserve"> 30, 1937</w:t>
      </w:r>
    </w:p>
    <w:p w14:paraId="15647356" w14:textId="298A6433" w:rsidR="0087097E" w:rsidRPr="00291F58" w:rsidRDefault="0087097E" w:rsidP="0087097E">
      <w:pPr>
        <w:rPr>
          <w:rFonts w:ascii="Arial" w:hAnsi="Arial" w:cs="Arial"/>
        </w:rPr>
      </w:pPr>
      <w:r w:rsidRPr="00291F58">
        <w:rPr>
          <w:rFonts w:ascii="Arial" w:hAnsi="Arial" w:cs="Arial"/>
        </w:rPr>
        <w:t>8, Jason Sanderson, Air Force vs. San Diego State, September 27, 1997</w:t>
      </w:r>
    </w:p>
    <w:p w14:paraId="04152049" w14:textId="32806775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7, ( 63-0)</w:t>
      </w:r>
      <w:r w:rsidR="00571BB9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Charles Greer, Colorado at Kansas State</w:t>
      </w:r>
      <w:r w:rsidR="0087097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Nov</w:t>
      </w:r>
      <w:r w:rsidR="0087097E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18, 1967</w:t>
      </w:r>
    </w:p>
    <w:p w14:paraId="39843F47" w14:textId="30A4849E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7, ( 70-0)</w:t>
      </w:r>
      <w:r w:rsidR="00571BB9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Mike E. Davis, Colorado vs. Northwestern</w:t>
      </w:r>
      <w:r w:rsidR="0087097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Sept</w:t>
      </w:r>
      <w:r w:rsidR="0087097E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30, 1978</w:t>
      </w:r>
    </w:p>
    <w:p w14:paraId="14609884" w14:textId="617004BB" w:rsidR="0087097E" w:rsidRPr="00291F58" w:rsidRDefault="0087097E" w:rsidP="0087097E">
      <w:pPr>
        <w:rPr>
          <w:rFonts w:ascii="Arial" w:hAnsi="Arial" w:cs="Arial"/>
        </w:rPr>
      </w:pPr>
      <w:r w:rsidRPr="00291F58">
        <w:rPr>
          <w:rFonts w:ascii="Arial" w:hAnsi="Arial" w:cs="Arial"/>
        </w:rPr>
        <w:t>7</w:t>
      </w:r>
      <w:r w:rsidR="0034038A" w:rsidRPr="00291F58">
        <w:rPr>
          <w:rFonts w:ascii="Arial" w:hAnsi="Arial" w:cs="Arial"/>
        </w:rPr>
        <w:t xml:space="preserve"> (134-0)</w:t>
      </w:r>
      <w:r w:rsidRPr="00291F58">
        <w:rPr>
          <w:rFonts w:ascii="Arial" w:hAnsi="Arial" w:cs="Arial"/>
        </w:rPr>
        <w:t>, Fred Gayles, Western Colorado vs. Fort Lewis, 1985</w:t>
      </w:r>
    </w:p>
    <w:p w14:paraId="4DFC9D31" w14:textId="6F9E5E09" w:rsidR="0087097E" w:rsidRPr="00291F58" w:rsidRDefault="0034038A" w:rsidP="0087097E">
      <w:pPr>
        <w:rPr>
          <w:rFonts w:ascii="Arial" w:hAnsi="Arial" w:cs="Arial"/>
        </w:rPr>
      </w:pPr>
      <w:r w:rsidRPr="00291F58">
        <w:rPr>
          <w:rFonts w:ascii="Arial" w:hAnsi="Arial" w:cs="Arial"/>
        </w:rPr>
        <w:t>7 (150-0)</w:t>
      </w:r>
      <w:r w:rsidR="0087097E" w:rsidRPr="00291F58">
        <w:rPr>
          <w:rFonts w:ascii="Arial" w:hAnsi="Arial" w:cs="Arial"/>
        </w:rPr>
        <w:t>, Troy Donald, Western Colorado vs. Adams State, October 20, 2001</w:t>
      </w:r>
    </w:p>
    <w:p w14:paraId="217C4775" w14:textId="19B5581A" w:rsidR="00C54EB3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7 ( 92-0)</w:t>
      </w:r>
      <w:r w:rsidR="00571BB9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Chase McBride, Colorado vs. Miami-Ohio</w:t>
      </w:r>
      <w:r w:rsidR="0087097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Sept</w:t>
      </w:r>
      <w:r w:rsidR="0087097E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22, 2007</w:t>
      </w:r>
    </w:p>
    <w:p w14:paraId="32DC1728" w14:textId="0D077F9A" w:rsidR="00F25FEE" w:rsidRDefault="00F25FEE" w:rsidP="00C54EB3">
      <w:pPr>
        <w:rPr>
          <w:rFonts w:ascii="Arial" w:hAnsi="Arial" w:cs="Arial"/>
        </w:rPr>
      </w:pPr>
      <w:r>
        <w:rPr>
          <w:rFonts w:ascii="Arial" w:hAnsi="Arial" w:cs="Arial"/>
        </w:rPr>
        <w:t>7, Josh Sandoval, Colorado State Pueblo vs. New Mexico Highlands, 2011</w:t>
      </w:r>
    </w:p>
    <w:p w14:paraId="751C6F46" w14:textId="4DF33982" w:rsidR="00F25FEE" w:rsidRDefault="00F25FEE" w:rsidP="00C54EB3">
      <w:pPr>
        <w:rPr>
          <w:rFonts w:ascii="Arial" w:hAnsi="Arial" w:cs="Arial"/>
        </w:rPr>
      </w:pPr>
      <w:r>
        <w:rPr>
          <w:rFonts w:ascii="Arial" w:hAnsi="Arial" w:cs="Arial"/>
        </w:rPr>
        <w:t>7, Kevin Ribarich, Colorado State Pueblo vs. Utah Tech, 2017</w:t>
      </w:r>
    </w:p>
    <w:p w14:paraId="092EA73D" w14:textId="7AEE6313" w:rsidR="00AE702C" w:rsidRPr="00291F58" w:rsidRDefault="00AE702C" w:rsidP="00C54EB3">
      <w:pPr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2C327A">
        <w:rPr>
          <w:rFonts w:ascii="Arial" w:hAnsi="Arial" w:cs="Arial"/>
        </w:rPr>
        <w:t xml:space="preserve"> (98-0)</w:t>
      </w:r>
      <w:r>
        <w:rPr>
          <w:rFonts w:ascii="Arial" w:hAnsi="Arial" w:cs="Arial"/>
        </w:rPr>
        <w:t>, De</w:t>
      </w:r>
      <w:r w:rsidR="00F57326">
        <w:rPr>
          <w:rFonts w:ascii="Arial" w:hAnsi="Arial" w:cs="Arial"/>
        </w:rPr>
        <w:t>yvon Butler, Western Colorado at CSU Pueblo, September 16, 2023</w:t>
      </w:r>
    </w:p>
    <w:p w14:paraId="37CE23FA" w14:textId="77777777" w:rsidR="00C54EB3" w:rsidRPr="00291F58" w:rsidRDefault="00C54EB3" w:rsidP="00C54EB3">
      <w:pPr>
        <w:rPr>
          <w:rFonts w:ascii="Arial" w:hAnsi="Arial" w:cs="Arial"/>
        </w:rPr>
      </w:pPr>
    </w:p>
    <w:p w14:paraId="7A470ACE" w14:textId="393B8205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  <w:b/>
          <w:bCs/>
        </w:rPr>
        <w:t>Punt Return Yards</w:t>
      </w:r>
      <w:r w:rsidR="00F92714" w:rsidRPr="00291F58">
        <w:rPr>
          <w:rFonts w:ascii="Arial" w:hAnsi="Arial" w:cs="Arial"/>
        </w:rPr>
        <w:t xml:space="preserve"> (returns</w:t>
      </w:r>
      <w:r w:rsidR="00B055AF">
        <w:rPr>
          <w:rFonts w:ascii="Arial" w:hAnsi="Arial" w:cs="Arial"/>
        </w:rPr>
        <w:t>-touchdowns</w:t>
      </w:r>
      <w:r w:rsidR="00F92714" w:rsidRPr="00291F58">
        <w:rPr>
          <w:rFonts w:ascii="Arial" w:hAnsi="Arial" w:cs="Arial"/>
        </w:rPr>
        <w:t>)</w:t>
      </w:r>
    </w:p>
    <w:p w14:paraId="12766AA3" w14:textId="0CE4D266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96</w:t>
      </w:r>
      <w:r w:rsidR="001B7C0D" w:rsidRPr="00291F58">
        <w:rPr>
          <w:rFonts w:ascii="Arial" w:hAnsi="Arial" w:cs="Arial"/>
        </w:rPr>
        <w:t xml:space="preserve"> (</w:t>
      </w:r>
      <w:r w:rsidR="00F92714" w:rsidRPr="00291F58">
        <w:rPr>
          <w:rFonts w:ascii="Arial" w:hAnsi="Arial" w:cs="Arial"/>
        </w:rPr>
        <w:t>7</w:t>
      </w:r>
      <w:r w:rsidR="001B7C0D" w:rsidRPr="00291F58">
        <w:rPr>
          <w:rFonts w:ascii="Arial" w:hAnsi="Arial" w:cs="Arial"/>
        </w:rPr>
        <w:t>-2</w:t>
      </w:r>
      <w:r w:rsidR="00F92714" w:rsidRPr="00291F58">
        <w:rPr>
          <w:rFonts w:ascii="Arial" w:hAnsi="Arial" w:cs="Arial"/>
        </w:rPr>
        <w:t>)</w:t>
      </w:r>
      <w:r w:rsidRPr="00291F58">
        <w:rPr>
          <w:rFonts w:ascii="Arial" w:hAnsi="Arial" w:cs="Arial"/>
        </w:rPr>
        <w:t>, Greg Kucera, Northern Colorado vs. Nebraska-Omaha</w:t>
      </w:r>
      <w:r w:rsidR="0034038A" w:rsidRPr="00291F58">
        <w:rPr>
          <w:rFonts w:ascii="Arial" w:hAnsi="Arial" w:cs="Arial"/>
        </w:rPr>
        <w:t>, October 10, 1970</w:t>
      </w:r>
      <w:r w:rsidR="001B7C0D" w:rsidRPr="00291F58">
        <w:rPr>
          <w:rFonts w:ascii="Arial" w:hAnsi="Arial" w:cs="Arial"/>
        </w:rPr>
        <w:t xml:space="preserve"> (88, 73 TDs)</w:t>
      </w:r>
    </w:p>
    <w:p w14:paraId="63E5B4F9" w14:textId="767F0EC9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79</w:t>
      </w:r>
      <w:r w:rsidR="00B05EDE" w:rsidRPr="00291F58">
        <w:rPr>
          <w:rFonts w:ascii="Arial" w:hAnsi="Arial" w:cs="Arial"/>
        </w:rPr>
        <w:t xml:space="preserve"> (3-</w:t>
      </w:r>
      <w:r w:rsidR="00F92714" w:rsidRPr="00291F58">
        <w:rPr>
          <w:rFonts w:ascii="Arial" w:hAnsi="Arial" w:cs="Arial"/>
        </w:rPr>
        <w:t>1</w:t>
      </w:r>
      <w:r w:rsidR="00B05EDE" w:rsidRPr="00291F58">
        <w:rPr>
          <w:rFonts w:ascii="Arial" w:hAnsi="Arial" w:cs="Arial"/>
        </w:rPr>
        <w:t>)</w:t>
      </w:r>
      <w:r w:rsidRPr="00291F58">
        <w:rPr>
          <w:rFonts w:ascii="Arial" w:hAnsi="Arial" w:cs="Arial"/>
        </w:rPr>
        <w:t xml:space="preserve">, Chip Hough, Air Force vs. SMU, </w:t>
      </w:r>
      <w:r w:rsidR="00E665EB" w:rsidRPr="00291F58">
        <w:rPr>
          <w:rFonts w:ascii="Arial" w:hAnsi="Arial" w:cs="Arial"/>
        </w:rPr>
        <w:t xml:space="preserve">October 9, </w:t>
      </w:r>
      <w:r w:rsidRPr="00291F58">
        <w:rPr>
          <w:rFonts w:ascii="Arial" w:hAnsi="Arial" w:cs="Arial"/>
        </w:rPr>
        <w:t>1971</w:t>
      </w:r>
      <w:r w:rsidR="000C081D" w:rsidRPr="00291F58">
        <w:rPr>
          <w:rFonts w:ascii="Arial" w:hAnsi="Arial" w:cs="Arial"/>
        </w:rPr>
        <w:t xml:space="preserve"> (51, 80</w:t>
      </w:r>
      <w:r w:rsidR="00BE1CF9" w:rsidRPr="00291F58">
        <w:rPr>
          <w:rFonts w:ascii="Arial" w:hAnsi="Arial" w:cs="Arial"/>
        </w:rPr>
        <w:t xml:space="preserve"> TD</w:t>
      </w:r>
      <w:r w:rsidR="000C081D" w:rsidRPr="00291F58">
        <w:rPr>
          <w:rFonts w:ascii="Arial" w:hAnsi="Arial" w:cs="Arial"/>
        </w:rPr>
        <w:t>, 48 yards)</w:t>
      </w:r>
    </w:p>
    <w:p w14:paraId="7E5C926A" w14:textId="324A4196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77</w:t>
      </w:r>
      <w:r w:rsidR="000C081D" w:rsidRPr="00291F58">
        <w:rPr>
          <w:rFonts w:ascii="Arial" w:hAnsi="Arial" w:cs="Arial"/>
        </w:rPr>
        <w:t xml:space="preserve"> (NA-3)</w:t>
      </w:r>
      <w:r w:rsidRPr="00291F58">
        <w:rPr>
          <w:rFonts w:ascii="Arial" w:hAnsi="Arial" w:cs="Arial"/>
        </w:rPr>
        <w:t>, Tom Shockley, Adams State vs. Colo</w:t>
      </w:r>
      <w:r w:rsidR="000C081D" w:rsidRPr="00291F58">
        <w:rPr>
          <w:rFonts w:ascii="Arial" w:hAnsi="Arial" w:cs="Arial"/>
        </w:rPr>
        <w:t>rado</w:t>
      </w:r>
      <w:r w:rsidRPr="00291F58">
        <w:rPr>
          <w:rFonts w:ascii="Arial" w:hAnsi="Arial" w:cs="Arial"/>
        </w:rPr>
        <w:t xml:space="preserve"> Mines, </w:t>
      </w:r>
      <w:r w:rsidR="0034038A" w:rsidRPr="00291F58">
        <w:rPr>
          <w:rFonts w:ascii="Arial" w:hAnsi="Arial" w:cs="Arial"/>
        </w:rPr>
        <w:t xml:space="preserve">November </w:t>
      </w:r>
      <w:r w:rsidRPr="00291F58">
        <w:rPr>
          <w:rFonts w:ascii="Arial" w:hAnsi="Arial" w:cs="Arial"/>
        </w:rPr>
        <w:t>14</w:t>
      </w:r>
      <w:r w:rsidR="0034038A" w:rsidRPr="00291F58">
        <w:rPr>
          <w:rFonts w:ascii="Arial" w:hAnsi="Arial" w:cs="Arial"/>
        </w:rPr>
        <w:t>, 19</w:t>
      </w:r>
      <w:r w:rsidRPr="00291F58">
        <w:rPr>
          <w:rFonts w:ascii="Arial" w:hAnsi="Arial" w:cs="Arial"/>
        </w:rPr>
        <w:t>70</w:t>
      </w:r>
      <w:r w:rsidR="00DC025A" w:rsidRPr="00291F58">
        <w:rPr>
          <w:rFonts w:ascii="Arial" w:hAnsi="Arial" w:cs="Arial"/>
        </w:rPr>
        <w:t xml:space="preserve"> (53, 72, 52 TDs)</w:t>
      </w:r>
    </w:p>
    <w:p w14:paraId="4069E42B" w14:textId="312669BC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67</w:t>
      </w:r>
      <w:r w:rsidR="008E66EA" w:rsidRPr="00291F58">
        <w:rPr>
          <w:rFonts w:ascii="Arial" w:hAnsi="Arial" w:cs="Arial"/>
        </w:rPr>
        <w:t xml:space="preserve"> (2-2)</w:t>
      </w:r>
      <w:r w:rsidRPr="00291F58">
        <w:rPr>
          <w:rFonts w:ascii="Arial" w:hAnsi="Arial" w:cs="Arial"/>
        </w:rPr>
        <w:t>, Chris Brown, Northern Colorado vs. Colorado Mines</w:t>
      </w:r>
      <w:r w:rsidR="0034038A" w:rsidRPr="00291F58">
        <w:rPr>
          <w:rFonts w:ascii="Arial" w:hAnsi="Arial" w:cs="Arial"/>
        </w:rPr>
        <w:t xml:space="preserve">, September </w:t>
      </w:r>
      <w:r w:rsidRPr="00291F58">
        <w:rPr>
          <w:rFonts w:ascii="Arial" w:hAnsi="Arial" w:cs="Arial"/>
        </w:rPr>
        <w:t>16</w:t>
      </w:r>
      <w:r w:rsidR="0034038A" w:rsidRPr="00291F58">
        <w:rPr>
          <w:rFonts w:ascii="Arial" w:hAnsi="Arial" w:cs="Arial"/>
        </w:rPr>
        <w:t>, 19</w:t>
      </w:r>
      <w:r w:rsidRPr="00291F58">
        <w:rPr>
          <w:rFonts w:ascii="Arial" w:hAnsi="Arial" w:cs="Arial"/>
        </w:rPr>
        <w:t>72</w:t>
      </w:r>
      <w:r w:rsidR="008E66EA" w:rsidRPr="00291F58">
        <w:rPr>
          <w:rFonts w:ascii="Arial" w:hAnsi="Arial" w:cs="Arial"/>
        </w:rPr>
        <w:t xml:space="preserve"> (68, 99 TDs)</w:t>
      </w:r>
    </w:p>
    <w:p w14:paraId="2B337E1C" w14:textId="05906C20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61</w:t>
      </w:r>
      <w:r w:rsidR="00BE1CF9" w:rsidRPr="00291F58">
        <w:rPr>
          <w:rFonts w:ascii="Arial" w:hAnsi="Arial" w:cs="Arial"/>
        </w:rPr>
        <w:t xml:space="preserve"> (NA-1</w:t>
      </w:r>
      <w:r w:rsidR="007523B6">
        <w:rPr>
          <w:rFonts w:ascii="Arial" w:hAnsi="Arial" w:cs="Arial"/>
        </w:rPr>
        <w:t>)</w:t>
      </w:r>
      <w:r w:rsidRPr="00291F58">
        <w:rPr>
          <w:rFonts w:ascii="Arial" w:hAnsi="Arial" w:cs="Arial"/>
        </w:rPr>
        <w:t xml:space="preserve">, Brandon Sicilia, Western Colorado vs. Fort Lewis, </w:t>
      </w:r>
      <w:r w:rsidR="00BE1CF9" w:rsidRPr="00291F58">
        <w:rPr>
          <w:rFonts w:ascii="Arial" w:hAnsi="Arial" w:cs="Arial"/>
        </w:rPr>
        <w:t>November 14, 199</w:t>
      </w:r>
      <w:r w:rsidRPr="00291F58">
        <w:rPr>
          <w:rFonts w:ascii="Arial" w:hAnsi="Arial" w:cs="Arial"/>
        </w:rPr>
        <w:t>8</w:t>
      </w:r>
      <w:r w:rsidR="00BE1CF9" w:rsidRPr="00291F58">
        <w:rPr>
          <w:rFonts w:ascii="Arial" w:hAnsi="Arial" w:cs="Arial"/>
        </w:rPr>
        <w:t xml:space="preserve"> (94 TDs)</w:t>
      </w:r>
    </w:p>
    <w:p w14:paraId="7179BDED" w14:textId="53B737DC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50</w:t>
      </w:r>
      <w:r w:rsidR="00E665EB" w:rsidRPr="00291F58">
        <w:rPr>
          <w:rFonts w:ascii="Arial" w:hAnsi="Arial" w:cs="Arial"/>
        </w:rPr>
        <w:t xml:space="preserve"> (7-0)</w:t>
      </w:r>
      <w:r w:rsidRPr="00291F58">
        <w:rPr>
          <w:rFonts w:ascii="Arial" w:hAnsi="Arial" w:cs="Arial"/>
        </w:rPr>
        <w:t>, Tony Donald, Western Colorado vs. N</w:t>
      </w:r>
      <w:r w:rsidR="00B05EDE" w:rsidRPr="00291F58">
        <w:rPr>
          <w:rFonts w:ascii="Arial" w:hAnsi="Arial" w:cs="Arial"/>
        </w:rPr>
        <w:t xml:space="preserve">ew </w:t>
      </w:r>
      <w:r w:rsidRPr="00291F58">
        <w:rPr>
          <w:rFonts w:ascii="Arial" w:hAnsi="Arial" w:cs="Arial"/>
        </w:rPr>
        <w:t>M</w:t>
      </w:r>
      <w:r w:rsidR="00B05EDE" w:rsidRPr="00291F58">
        <w:rPr>
          <w:rFonts w:ascii="Arial" w:hAnsi="Arial" w:cs="Arial"/>
        </w:rPr>
        <w:t>exico</w:t>
      </w:r>
      <w:r w:rsidRPr="00291F58">
        <w:rPr>
          <w:rFonts w:ascii="Arial" w:hAnsi="Arial" w:cs="Arial"/>
        </w:rPr>
        <w:t xml:space="preserve"> Highlands, </w:t>
      </w:r>
      <w:r w:rsidR="00BE1CF9" w:rsidRPr="00291F58">
        <w:rPr>
          <w:rFonts w:ascii="Arial" w:hAnsi="Arial" w:cs="Arial"/>
        </w:rPr>
        <w:t xml:space="preserve">October </w:t>
      </w:r>
      <w:r w:rsidRPr="00291F58">
        <w:rPr>
          <w:rFonts w:ascii="Arial" w:hAnsi="Arial" w:cs="Arial"/>
        </w:rPr>
        <w:t>6</w:t>
      </w:r>
      <w:r w:rsidR="00BE1CF9" w:rsidRPr="00291F58">
        <w:rPr>
          <w:rFonts w:ascii="Arial" w:hAnsi="Arial" w:cs="Arial"/>
        </w:rPr>
        <w:t>, 20</w:t>
      </w:r>
      <w:r w:rsidRPr="00291F58">
        <w:rPr>
          <w:rFonts w:ascii="Arial" w:hAnsi="Arial" w:cs="Arial"/>
        </w:rPr>
        <w:t>01</w:t>
      </w:r>
    </w:p>
    <w:p w14:paraId="6678316B" w14:textId="21263743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67 (10-0) Deon Figures, Colorado vs. Kansas State</w:t>
      </w:r>
      <w:r w:rsidR="00B05ED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Oct</w:t>
      </w:r>
      <w:r w:rsidR="00B05EDE" w:rsidRPr="00291F58">
        <w:rPr>
          <w:rFonts w:ascii="Arial" w:hAnsi="Arial" w:cs="Arial"/>
        </w:rPr>
        <w:t>ober</w:t>
      </w:r>
      <w:r w:rsidRPr="00291F58">
        <w:rPr>
          <w:rFonts w:ascii="Arial" w:hAnsi="Arial" w:cs="Arial"/>
        </w:rPr>
        <w:t xml:space="preserve"> 24, 1992</w:t>
      </w:r>
    </w:p>
    <w:p w14:paraId="2C0CCDAF" w14:textId="7247C18F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59 (3-1) Byron White, Colorado at Utah</w:t>
      </w:r>
      <w:r w:rsidR="00B05ED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Nov</w:t>
      </w:r>
      <w:r w:rsidR="00B05EDE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>. 6, 1937</w:t>
      </w:r>
    </w:p>
    <w:p w14:paraId="023B7710" w14:textId="03FD7658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48  6-1) Roman Hollowell, Colorado vs. Fresno State</w:t>
      </w:r>
      <w:r w:rsidR="00B05ED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Aug</w:t>
      </w:r>
      <w:r w:rsidR="00B05EDE" w:rsidRPr="00291F58">
        <w:rPr>
          <w:rFonts w:ascii="Arial" w:hAnsi="Arial" w:cs="Arial"/>
        </w:rPr>
        <w:t>ust</w:t>
      </w:r>
      <w:r w:rsidRPr="00291F58">
        <w:rPr>
          <w:rFonts w:ascii="Arial" w:hAnsi="Arial" w:cs="Arial"/>
        </w:rPr>
        <w:t xml:space="preserve"> 26, 2001</w:t>
      </w:r>
    </w:p>
    <w:p w14:paraId="3E53550A" w14:textId="2DB1ADD1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46 (5-1) Cliff Branch, Colorado vs. Air Force</w:t>
      </w:r>
      <w:r w:rsidR="00E9348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Nov</w:t>
      </w:r>
      <w:r w:rsidR="00B05EDE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20, 1971</w:t>
      </w:r>
    </w:p>
    <w:p w14:paraId="4B9C153A" w14:textId="4CF0E85B" w:rsidR="00DC025A" w:rsidRPr="00291F58" w:rsidRDefault="00DC025A" w:rsidP="00DC025A">
      <w:pPr>
        <w:rPr>
          <w:rFonts w:ascii="Arial" w:hAnsi="Arial" w:cs="Arial"/>
        </w:rPr>
      </w:pPr>
      <w:r w:rsidRPr="00291F58">
        <w:rPr>
          <w:rFonts w:ascii="Arial" w:hAnsi="Arial" w:cs="Arial"/>
        </w:rPr>
        <w:t>144</w:t>
      </w:r>
      <w:r w:rsidR="0099566C" w:rsidRPr="00291F58">
        <w:rPr>
          <w:rFonts w:ascii="Arial" w:hAnsi="Arial" w:cs="Arial"/>
        </w:rPr>
        <w:t xml:space="preserve"> (7-1)</w:t>
      </w:r>
      <w:r w:rsidRPr="00291F58">
        <w:rPr>
          <w:rFonts w:ascii="Arial" w:hAnsi="Arial" w:cs="Arial"/>
        </w:rPr>
        <w:t>, Vincent Jackson, Northern Colorado vs. North Dakota State, October 27, 2001</w:t>
      </w:r>
    </w:p>
    <w:p w14:paraId="1DF22B44" w14:textId="510EC75F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43 (3-2) Cliff Branch, Colorado vs. Iowa State</w:t>
      </w:r>
      <w:r w:rsidR="00E9348E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Oct</w:t>
      </w:r>
      <w:r w:rsidR="00B05EDE" w:rsidRPr="00291F58">
        <w:rPr>
          <w:rFonts w:ascii="Arial" w:hAnsi="Arial" w:cs="Arial"/>
        </w:rPr>
        <w:t>ober</w:t>
      </w:r>
      <w:r w:rsidRPr="00291F58">
        <w:rPr>
          <w:rFonts w:ascii="Arial" w:hAnsi="Arial" w:cs="Arial"/>
        </w:rPr>
        <w:t xml:space="preserve"> 10, 1970</w:t>
      </w:r>
    </w:p>
    <w:p w14:paraId="46F3C300" w14:textId="77777777" w:rsidR="003F732D" w:rsidRPr="008D25EC" w:rsidRDefault="003F732D" w:rsidP="00C54EB3">
      <w:pPr>
        <w:rPr>
          <w:rFonts w:ascii="Arial" w:hAnsi="Arial" w:cs="Arial"/>
          <w:b/>
          <w:bCs/>
          <w:sz w:val="6"/>
          <w:szCs w:val="6"/>
        </w:rPr>
      </w:pPr>
    </w:p>
    <w:p w14:paraId="3D134B5F" w14:textId="329F5E03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  <w:b/>
          <w:bCs/>
        </w:rPr>
        <w:t>Punt Return Average</w:t>
      </w:r>
      <w:r w:rsidR="006A7FC1" w:rsidRPr="00291F58">
        <w:rPr>
          <w:rFonts w:ascii="Arial" w:hAnsi="Arial" w:cs="Arial"/>
        </w:rPr>
        <w:t xml:space="preserve"> (minimum 3 returns</w:t>
      </w:r>
      <w:r w:rsidR="00B055AF">
        <w:rPr>
          <w:rFonts w:ascii="Arial" w:hAnsi="Arial" w:cs="Arial"/>
        </w:rPr>
        <w:t>, returns-touchdowns</w:t>
      </w:r>
      <w:r w:rsidR="006A7FC1" w:rsidRPr="00291F58">
        <w:rPr>
          <w:rFonts w:ascii="Arial" w:hAnsi="Arial" w:cs="Arial"/>
        </w:rPr>
        <w:t>)</w:t>
      </w:r>
    </w:p>
    <w:p w14:paraId="283F4B50" w14:textId="14558AC9" w:rsidR="00C54EB3" w:rsidRPr="00291F58" w:rsidRDefault="006A7FC1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59.7 (3</w:t>
      </w:r>
      <w:r w:rsidR="00794A47" w:rsidRPr="00291F58">
        <w:rPr>
          <w:rFonts w:ascii="Arial" w:hAnsi="Arial" w:cs="Arial"/>
        </w:rPr>
        <w:t>-0</w:t>
      </w:r>
      <w:r w:rsidRPr="00291F58">
        <w:rPr>
          <w:rFonts w:ascii="Arial" w:hAnsi="Arial" w:cs="Arial"/>
        </w:rPr>
        <w:t xml:space="preserve">), </w:t>
      </w:r>
      <w:r w:rsidR="00C54EB3" w:rsidRPr="00291F58">
        <w:rPr>
          <w:rFonts w:ascii="Arial" w:hAnsi="Arial" w:cs="Arial"/>
        </w:rPr>
        <w:t xml:space="preserve">Chip Hough, Air Force vs. SMU, </w:t>
      </w:r>
      <w:r w:rsidRPr="00291F58">
        <w:rPr>
          <w:rFonts w:ascii="Arial" w:hAnsi="Arial" w:cs="Arial"/>
        </w:rPr>
        <w:t xml:space="preserve">October 9, </w:t>
      </w:r>
      <w:r w:rsidR="00C54EB3" w:rsidRPr="00291F58">
        <w:rPr>
          <w:rFonts w:ascii="Arial" w:hAnsi="Arial" w:cs="Arial"/>
        </w:rPr>
        <w:t>1971</w:t>
      </w:r>
    </w:p>
    <w:p w14:paraId="42273218" w14:textId="2DCF47AD" w:rsidR="0099566C" w:rsidRPr="00291F58" w:rsidRDefault="0099566C" w:rsidP="0099566C">
      <w:pPr>
        <w:rPr>
          <w:rFonts w:ascii="Arial" w:hAnsi="Arial" w:cs="Arial"/>
        </w:rPr>
      </w:pPr>
      <w:r w:rsidRPr="00291F58">
        <w:rPr>
          <w:rFonts w:ascii="Arial" w:hAnsi="Arial" w:cs="Arial"/>
        </w:rPr>
        <w:t>53.0 (3-1) Byron White, Colorado at Utah, November. 6, 1937</w:t>
      </w:r>
    </w:p>
    <w:p w14:paraId="1F3900B3" w14:textId="7A61C3B0" w:rsidR="00C54EB3" w:rsidRPr="00291F58" w:rsidRDefault="006A7FC1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 xml:space="preserve">41.6 </w:t>
      </w:r>
      <w:r w:rsidR="001B7C0D" w:rsidRPr="00291F58">
        <w:rPr>
          <w:rFonts w:ascii="Arial" w:hAnsi="Arial" w:cs="Arial"/>
        </w:rPr>
        <w:t>(</w:t>
      </w:r>
      <w:r w:rsidR="00794A47" w:rsidRPr="00291F58">
        <w:rPr>
          <w:rFonts w:ascii="Arial" w:hAnsi="Arial" w:cs="Arial"/>
        </w:rPr>
        <w:t>3-1</w:t>
      </w:r>
      <w:r w:rsidRPr="00291F58">
        <w:rPr>
          <w:rFonts w:ascii="Arial" w:hAnsi="Arial" w:cs="Arial"/>
        </w:rPr>
        <w:t xml:space="preserve">), </w:t>
      </w:r>
      <w:r w:rsidR="00C54EB3" w:rsidRPr="00291F58">
        <w:rPr>
          <w:rFonts w:ascii="Arial" w:hAnsi="Arial" w:cs="Arial"/>
        </w:rPr>
        <w:t>Anthony Wright, Air Force vs. Army, 2009</w:t>
      </w:r>
    </w:p>
    <w:p w14:paraId="7E7899D9" w14:textId="219BD504" w:rsidR="0099566C" w:rsidRPr="00291F58" w:rsidRDefault="0099566C" w:rsidP="0099566C">
      <w:pPr>
        <w:rPr>
          <w:rFonts w:ascii="Arial" w:hAnsi="Arial" w:cs="Arial"/>
        </w:rPr>
      </w:pPr>
      <w:r w:rsidRPr="00291F58">
        <w:rPr>
          <w:rFonts w:ascii="Arial" w:hAnsi="Arial" w:cs="Arial"/>
        </w:rPr>
        <w:t>47.7 (3-2) Cliff Branch, Colorado vs. Iowa State, October 10, 1970</w:t>
      </w:r>
    </w:p>
    <w:p w14:paraId="68DC9530" w14:textId="2466781D" w:rsidR="00C54EB3" w:rsidRPr="00291F58" w:rsidRDefault="006A7FC1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30.3 (</w:t>
      </w:r>
      <w:r w:rsidR="00B055AF">
        <w:rPr>
          <w:rFonts w:ascii="Arial" w:hAnsi="Arial" w:cs="Arial"/>
        </w:rPr>
        <w:t>91</w:t>
      </w:r>
      <w:r w:rsidR="00794A47" w:rsidRPr="00291F58">
        <w:rPr>
          <w:rFonts w:ascii="Arial" w:hAnsi="Arial" w:cs="Arial"/>
        </w:rPr>
        <w:t>-1</w:t>
      </w:r>
      <w:r w:rsidRPr="00291F58">
        <w:rPr>
          <w:rFonts w:ascii="Arial" w:hAnsi="Arial" w:cs="Arial"/>
        </w:rPr>
        <w:t xml:space="preserve">), </w:t>
      </w:r>
      <w:r w:rsidR="00C54EB3" w:rsidRPr="00291F58">
        <w:rPr>
          <w:rFonts w:ascii="Arial" w:hAnsi="Arial" w:cs="Arial"/>
        </w:rPr>
        <w:t xml:space="preserve">Mike Quinlan, Air Force vs. Colorado, </w:t>
      </w:r>
      <w:r w:rsidR="00794A47" w:rsidRPr="00291F58">
        <w:rPr>
          <w:rFonts w:ascii="Arial" w:hAnsi="Arial" w:cs="Arial"/>
        </w:rPr>
        <w:t xml:space="preserve">November 26, </w:t>
      </w:r>
      <w:r w:rsidR="00C54EB3" w:rsidRPr="00291F58">
        <w:rPr>
          <w:rFonts w:ascii="Arial" w:hAnsi="Arial" w:cs="Arial"/>
        </w:rPr>
        <w:t>1960</w:t>
      </w:r>
    </w:p>
    <w:p w14:paraId="71543B2F" w14:textId="77777777" w:rsidR="00C54EB3" w:rsidRPr="008D25EC" w:rsidRDefault="00C54EB3" w:rsidP="00C54EB3">
      <w:pPr>
        <w:rPr>
          <w:rFonts w:ascii="Arial" w:hAnsi="Arial" w:cs="Arial"/>
          <w:sz w:val="6"/>
          <w:szCs w:val="6"/>
        </w:rPr>
      </w:pPr>
    </w:p>
    <w:p w14:paraId="476F77BB" w14:textId="6863476B" w:rsidR="00C54EB3" w:rsidRPr="00B055AF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  <w:b/>
          <w:bCs/>
        </w:rPr>
        <w:t>Kickoff Returns</w:t>
      </w:r>
      <w:r w:rsidR="00B055AF">
        <w:rPr>
          <w:rFonts w:ascii="Arial" w:hAnsi="Arial" w:cs="Arial"/>
          <w:b/>
          <w:bCs/>
        </w:rPr>
        <w:t xml:space="preserve"> </w:t>
      </w:r>
      <w:r w:rsidR="00B055AF">
        <w:rPr>
          <w:rFonts w:ascii="Arial" w:hAnsi="Arial" w:cs="Arial"/>
        </w:rPr>
        <w:t>(yards-touchdowns)</w:t>
      </w:r>
    </w:p>
    <w:p w14:paraId="1A510BF0" w14:textId="4292D92D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12</w:t>
      </w:r>
      <w:r w:rsidR="00594B7B">
        <w:rPr>
          <w:rFonts w:ascii="Arial" w:hAnsi="Arial" w:cs="Arial"/>
        </w:rPr>
        <w:t xml:space="preserve"> (</w:t>
      </w:r>
      <w:r w:rsidR="000A7C84">
        <w:rPr>
          <w:rFonts w:ascii="Arial" w:hAnsi="Arial" w:cs="Arial"/>
        </w:rPr>
        <w:t>234</w:t>
      </w:r>
      <w:r w:rsidR="00B055AF">
        <w:rPr>
          <w:rFonts w:ascii="Arial" w:hAnsi="Arial" w:cs="Arial"/>
        </w:rPr>
        <w:t>-NA</w:t>
      </w:r>
      <w:r w:rsidR="005A739D">
        <w:rPr>
          <w:rFonts w:ascii="Arial" w:hAnsi="Arial" w:cs="Arial"/>
        </w:rPr>
        <w:t>)</w:t>
      </w:r>
      <w:r w:rsidRPr="00291F58">
        <w:rPr>
          <w:rFonts w:ascii="Arial" w:hAnsi="Arial" w:cs="Arial"/>
        </w:rPr>
        <w:t xml:space="preserve">, Johnny Cox, Fort Lewis vs. </w:t>
      </w:r>
      <w:r w:rsidR="00622DCD" w:rsidRPr="00291F58">
        <w:rPr>
          <w:rFonts w:ascii="Arial" w:hAnsi="Arial" w:cs="Arial"/>
        </w:rPr>
        <w:t xml:space="preserve">Colorado </w:t>
      </w:r>
      <w:r w:rsidRPr="00291F58">
        <w:rPr>
          <w:rFonts w:ascii="Arial" w:hAnsi="Arial" w:cs="Arial"/>
        </w:rPr>
        <w:t xml:space="preserve">Mesa, </w:t>
      </w:r>
      <w:r w:rsidR="00C24BA0" w:rsidRPr="00291F58">
        <w:rPr>
          <w:rFonts w:ascii="Arial" w:hAnsi="Arial" w:cs="Arial"/>
        </w:rPr>
        <w:t xml:space="preserve">November 3, </w:t>
      </w:r>
      <w:r w:rsidRPr="00291F58">
        <w:rPr>
          <w:rFonts w:ascii="Arial" w:hAnsi="Arial" w:cs="Arial"/>
        </w:rPr>
        <w:t>1990</w:t>
      </w:r>
      <w:r w:rsidR="00C24BA0" w:rsidRPr="00291F58">
        <w:rPr>
          <w:rFonts w:ascii="Arial" w:hAnsi="Arial" w:cs="Arial"/>
        </w:rPr>
        <w:t xml:space="preserve"> (NCAA DII record)</w:t>
      </w:r>
    </w:p>
    <w:p w14:paraId="7959D16C" w14:textId="0A0B74BE" w:rsidR="00EA2A0F" w:rsidRPr="00291F58" w:rsidRDefault="00EA2A0F" w:rsidP="00EA2A0F">
      <w:pPr>
        <w:rPr>
          <w:rFonts w:ascii="Arial" w:hAnsi="Arial" w:cs="Arial"/>
        </w:rPr>
      </w:pPr>
      <w:r w:rsidRPr="00291F58">
        <w:rPr>
          <w:rFonts w:ascii="Arial" w:hAnsi="Arial" w:cs="Arial"/>
        </w:rPr>
        <w:t>9 (161-0), Donta Abron, Colorado at Oregon, October 27, 2012</w:t>
      </w:r>
    </w:p>
    <w:p w14:paraId="286846EF" w14:textId="789BE1E5" w:rsidR="00EA2A0F" w:rsidRPr="00291F58" w:rsidRDefault="00EA2A0F" w:rsidP="00EA2A0F">
      <w:pPr>
        <w:rPr>
          <w:rFonts w:ascii="Arial" w:hAnsi="Arial" w:cs="Arial"/>
        </w:rPr>
      </w:pPr>
      <w:r w:rsidRPr="00291F58">
        <w:rPr>
          <w:rFonts w:ascii="Arial" w:hAnsi="Arial" w:cs="Arial"/>
        </w:rPr>
        <w:t>8</w:t>
      </w:r>
      <w:r w:rsidR="00A31ACC" w:rsidRPr="00291F58">
        <w:rPr>
          <w:rFonts w:ascii="Arial" w:hAnsi="Arial" w:cs="Arial"/>
        </w:rPr>
        <w:t xml:space="preserve"> (184-0)</w:t>
      </w:r>
      <w:r w:rsidRPr="00291F58">
        <w:rPr>
          <w:rFonts w:ascii="Arial" w:hAnsi="Arial" w:cs="Arial"/>
        </w:rPr>
        <w:t>, Alex Gallegos, Western Colorado vs. Chadron State, September 1, 1990</w:t>
      </w:r>
    </w:p>
    <w:p w14:paraId="3243C936" w14:textId="2FA3DCB1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8</w:t>
      </w:r>
      <w:r w:rsidR="00A31ACC" w:rsidRPr="00291F58">
        <w:rPr>
          <w:rFonts w:ascii="Arial" w:hAnsi="Arial" w:cs="Arial"/>
        </w:rPr>
        <w:t xml:space="preserve"> (160-0)</w:t>
      </w:r>
      <w:r w:rsidRPr="00291F58">
        <w:rPr>
          <w:rFonts w:ascii="Arial" w:hAnsi="Arial" w:cs="Arial"/>
        </w:rPr>
        <w:t xml:space="preserve">, Rodray Perkins, Western Colorado vs. Idaho State, </w:t>
      </w:r>
      <w:r w:rsidR="00C24BA0" w:rsidRPr="00291F58">
        <w:rPr>
          <w:rFonts w:ascii="Arial" w:hAnsi="Arial" w:cs="Arial"/>
        </w:rPr>
        <w:t xml:space="preserve">August </w:t>
      </w:r>
      <w:r w:rsidRPr="00291F58">
        <w:rPr>
          <w:rFonts w:ascii="Arial" w:hAnsi="Arial" w:cs="Arial"/>
        </w:rPr>
        <w:t>31</w:t>
      </w:r>
      <w:r w:rsidR="00C24BA0" w:rsidRPr="00291F58">
        <w:rPr>
          <w:rFonts w:ascii="Arial" w:hAnsi="Arial" w:cs="Arial"/>
        </w:rPr>
        <w:t xml:space="preserve">, </w:t>
      </w:r>
      <w:r w:rsidR="0099566C" w:rsidRPr="00291F58">
        <w:rPr>
          <w:rFonts w:ascii="Arial" w:hAnsi="Arial" w:cs="Arial"/>
        </w:rPr>
        <w:t>20</w:t>
      </w:r>
      <w:r w:rsidRPr="00291F58">
        <w:rPr>
          <w:rFonts w:ascii="Arial" w:hAnsi="Arial" w:cs="Arial"/>
        </w:rPr>
        <w:t>18</w:t>
      </w:r>
    </w:p>
    <w:p w14:paraId="7EDDD1C8" w14:textId="193212C0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 xml:space="preserve">8 (123-0) 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>Walter Stanley, Colorado at Nebraska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Oct</w:t>
      </w:r>
      <w:r w:rsidR="00EA2A0F" w:rsidRPr="00291F58">
        <w:rPr>
          <w:rFonts w:ascii="Arial" w:hAnsi="Arial" w:cs="Arial"/>
        </w:rPr>
        <w:t>ober</w:t>
      </w:r>
      <w:r w:rsidRPr="00291F58">
        <w:rPr>
          <w:rFonts w:ascii="Arial" w:hAnsi="Arial" w:cs="Arial"/>
        </w:rPr>
        <w:t xml:space="preserve"> 10, 1981</w:t>
      </w:r>
    </w:p>
    <w:p w14:paraId="1EC5D394" w14:textId="1C71A503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8 (151-0)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Shelby Nash, Colorado  Missouri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Oct</w:t>
      </w:r>
      <w:r w:rsidR="00EA2A0F" w:rsidRPr="00291F58">
        <w:rPr>
          <w:rFonts w:ascii="Arial" w:hAnsi="Arial" w:cs="Arial"/>
        </w:rPr>
        <w:t>ober</w:t>
      </w:r>
      <w:r w:rsidRPr="00291F58">
        <w:rPr>
          <w:rFonts w:ascii="Arial" w:hAnsi="Arial" w:cs="Arial"/>
        </w:rPr>
        <w:t xml:space="preserve"> 8, 1983</w:t>
      </w:r>
    </w:p>
    <w:p w14:paraId="26529A3A" w14:textId="58D95319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8 (204-0)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Darrell Scot, Colorado at Toledo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Sept</w:t>
      </w:r>
      <w:r w:rsidR="00EA2A0F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11, 2009</w:t>
      </w:r>
    </w:p>
    <w:p w14:paraId="49F36528" w14:textId="3106179C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8 (171-0)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Ryan Severson, Colorado at Washington</w:t>
      </w:r>
      <w:r w:rsidR="00EA2A0F" w:rsidRPr="00291F58">
        <w:rPr>
          <w:rFonts w:ascii="Arial" w:hAnsi="Arial" w:cs="Arial"/>
        </w:rPr>
        <w:t xml:space="preserve">, </w:t>
      </w:r>
      <w:r w:rsidRPr="00291F58">
        <w:rPr>
          <w:rFonts w:ascii="Arial" w:hAnsi="Arial" w:cs="Arial"/>
        </w:rPr>
        <w:t>Nov</w:t>
      </w:r>
      <w:r w:rsidR="00EA2A0F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9, 2013</w:t>
      </w:r>
    </w:p>
    <w:p w14:paraId="27DD6196" w14:textId="5BD50D4C" w:rsidR="00EA2A0F" w:rsidRPr="00291F58" w:rsidRDefault="00EA2A0F" w:rsidP="00EA2A0F">
      <w:pPr>
        <w:rPr>
          <w:rFonts w:ascii="Arial" w:hAnsi="Arial" w:cs="Arial"/>
        </w:rPr>
      </w:pPr>
      <w:r w:rsidRPr="00291F58">
        <w:rPr>
          <w:rFonts w:ascii="Arial" w:hAnsi="Arial" w:cs="Arial"/>
        </w:rPr>
        <w:t>7</w:t>
      </w:r>
      <w:r w:rsidR="00622DCD" w:rsidRPr="00291F58">
        <w:rPr>
          <w:rFonts w:ascii="Arial" w:hAnsi="Arial" w:cs="Arial"/>
        </w:rPr>
        <w:t xml:space="preserve"> (161-0)</w:t>
      </w:r>
      <w:r w:rsidRPr="00291F58">
        <w:rPr>
          <w:rFonts w:ascii="Arial" w:hAnsi="Arial" w:cs="Arial"/>
        </w:rPr>
        <w:t xml:space="preserve">, Dave Reiner, Air Force vs. Iowa State, </w:t>
      </w:r>
      <w:r w:rsidR="008A2DA8" w:rsidRPr="00291F58">
        <w:rPr>
          <w:rFonts w:ascii="Arial" w:hAnsi="Arial" w:cs="Arial"/>
        </w:rPr>
        <w:t>September 18, 1976</w:t>
      </w:r>
    </w:p>
    <w:p w14:paraId="73D47D04" w14:textId="4B1A609C" w:rsidR="008A2DA8" w:rsidRPr="00291F58" w:rsidRDefault="00EA2A0F" w:rsidP="008A2DA8">
      <w:pPr>
        <w:rPr>
          <w:rFonts w:ascii="Arial" w:hAnsi="Arial" w:cs="Arial"/>
        </w:rPr>
      </w:pPr>
      <w:r w:rsidRPr="00291F58">
        <w:rPr>
          <w:rFonts w:ascii="Arial" w:hAnsi="Arial" w:cs="Arial"/>
        </w:rPr>
        <w:t>7</w:t>
      </w:r>
      <w:r w:rsidR="00622DCD" w:rsidRPr="00291F58">
        <w:rPr>
          <w:rFonts w:ascii="Arial" w:hAnsi="Arial" w:cs="Arial"/>
        </w:rPr>
        <w:t xml:space="preserve"> (186-0)</w:t>
      </w:r>
      <w:r w:rsidRPr="00291F58">
        <w:rPr>
          <w:rFonts w:ascii="Arial" w:hAnsi="Arial" w:cs="Arial"/>
        </w:rPr>
        <w:t xml:space="preserve">, Cormac Carney, Air Force vs. Vanderbilt, </w:t>
      </w:r>
      <w:r w:rsidR="008A2DA8" w:rsidRPr="00291F58">
        <w:rPr>
          <w:rFonts w:ascii="Arial" w:hAnsi="Arial" w:cs="Arial"/>
        </w:rPr>
        <w:t>November 18, 1978</w:t>
      </w:r>
    </w:p>
    <w:p w14:paraId="197C9151" w14:textId="3530516F" w:rsidR="00C54EB3" w:rsidRPr="00291F58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7 (162-0)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Josh Smith, Colorado </w:t>
      </w:r>
      <w:r w:rsidR="008A2DA8" w:rsidRPr="00291F58">
        <w:rPr>
          <w:rFonts w:ascii="Arial" w:hAnsi="Arial" w:cs="Arial"/>
        </w:rPr>
        <w:t>vs.</w:t>
      </w:r>
      <w:r w:rsidRPr="00291F58">
        <w:rPr>
          <w:rFonts w:ascii="Arial" w:hAnsi="Arial" w:cs="Arial"/>
        </w:rPr>
        <w:t xml:space="preserve"> Oklahoma State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Nov</w:t>
      </w:r>
      <w:r w:rsidR="00EA2A0F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15, 2008</w:t>
      </w:r>
    </w:p>
    <w:p w14:paraId="5ADF8579" w14:textId="019422EB" w:rsidR="00C54EB3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7 (193-0)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Josh Smith, Colorado at Nebraska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Nov</w:t>
      </w:r>
      <w:r w:rsidR="00EA2A0F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28, 2008</w:t>
      </w:r>
    </w:p>
    <w:p w14:paraId="2B0C4287" w14:textId="7FDD3D13" w:rsidR="00DA1F1B" w:rsidRPr="00291F58" w:rsidRDefault="00DA1F1B" w:rsidP="00C54EB3">
      <w:pPr>
        <w:rPr>
          <w:rFonts w:ascii="Arial" w:hAnsi="Arial" w:cs="Arial"/>
        </w:rPr>
      </w:pPr>
      <w:r w:rsidRPr="00DA1F1B">
        <w:rPr>
          <w:rFonts w:ascii="Arial" w:hAnsi="Arial" w:cs="Arial"/>
        </w:rPr>
        <w:t xml:space="preserve">7, Augustine Agyei, </w:t>
      </w:r>
      <w:r>
        <w:rPr>
          <w:rFonts w:ascii="Arial" w:hAnsi="Arial" w:cs="Arial"/>
        </w:rPr>
        <w:t xml:space="preserve">Colorado State Pueblo vs. </w:t>
      </w:r>
      <w:r w:rsidRPr="00DA1F1B">
        <w:rPr>
          <w:rFonts w:ascii="Arial" w:hAnsi="Arial" w:cs="Arial"/>
        </w:rPr>
        <w:t>Nebraska-Kearney, 2009</w:t>
      </w:r>
    </w:p>
    <w:p w14:paraId="4C1063E0" w14:textId="03EC944B" w:rsidR="00C54EB3" w:rsidRDefault="00C54EB3" w:rsidP="00C54EB3">
      <w:pPr>
        <w:rPr>
          <w:rFonts w:ascii="Arial" w:hAnsi="Arial" w:cs="Arial"/>
        </w:rPr>
      </w:pPr>
      <w:r w:rsidRPr="00291F58">
        <w:rPr>
          <w:rFonts w:ascii="Arial" w:hAnsi="Arial" w:cs="Arial"/>
        </w:rPr>
        <w:t>7 (142-0)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Phillip Lindsay, Colorado at Oregon</w:t>
      </w:r>
      <w:r w:rsidR="00EA2A0F" w:rsidRPr="00291F58">
        <w:rPr>
          <w:rFonts w:ascii="Arial" w:hAnsi="Arial" w:cs="Arial"/>
        </w:rPr>
        <w:t>,</w:t>
      </w:r>
      <w:r w:rsidRPr="00291F58">
        <w:rPr>
          <w:rFonts w:ascii="Arial" w:hAnsi="Arial" w:cs="Arial"/>
        </w:rPr>
        <w:t xml:space="preserve"> Nov</w:t>
      </w:r>
      <w:r w:rsidR="00EA2A0F" w:rsidRPr="00291F58">
        <w:rPr>
          <w:rFonts w:ascii="Arial" w:hAnsi="Arial" w:cs="Arial"/>
        </w:rPr>
        <w:t>ember</w:t>
      </w:r>
      <w:r w:rsidRPr="00291F58">
        <w:rPr>
          <w:rFonts w:ascii="Arial" w:hAnsi="Arial" w:cs="Arial"/>
        </w:rPr>
        <w:t xml:space="preserve"> 22, 2014</w:t>
      </w:r>
    </w:p>
    <w:p w14:paraId="28124741" w14:textId="77777777" w:rsidR="00EE3383" w:rsidRDefault="00EE3383" w:rsidP="00C54EB3">
      <w:pPr>
        <w:rPr>
          <w:rFonts w:ascii="Arial" w:hAnsi="Arial" w:cs="Arial"/>
        </w:rPr>
      </w:pPr>
    </w:p>
    <w:p w14:paraId="35C7A442" w14:textId="77777777" w:rsidR="00EE3383" w:rsidRPr="00291F58" w:rsidRDefault="00EE3383" w:rsidP="00C54EB3">
      <w:pPr>
        <w:rPr>
          <w:rFonts w:ascii="Arial" w:hAnsi="Arial" w:cs="Arial"/>
        </w:rPr>
      </w:pPr>
    </w:p>
    <w:p w14:paraId="4C24D861" w14:textId="70AACCD4" w:rsidR="00291F58" w:rsidRPr="005D1975" w:rsidRDefault="00291F58" w:rsidP="00291F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Game</w:t>
      </w:r>
    </w:p>
    <w:p w14:paraId="582A7A83" w14:textId="77777777" w:rsidR="00291F58" w:rsidRPr="00EE1BAB" w:rsidRDefault="00291F58" w:rsidP="00C54EB3">
      <w:pPr>
        <w:rPr>
          <w:rFonts w:ascii="Arial" w:hAnsi="Arial" w:cs="Arial"/>
          <w:b/>
          <w:bCs/>
          <w:sz w:val="6"/>
          <w:szCs w:val="6"/>
        </w:rPr>
      </w:pPr>
    </w:p>
    <w:p w14:paraId="0C3EDB60" w14:textId="22C31F95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b/>
          <w:bCs/>
          <w:sz w:val="20"/>
          <w:szCs w:val="20"/>
        </w:rPr>
        <w:t>Kickoff Return Yards</w:t>
      </w:r>
      <w:r w:rsidR="00EC1FB9" w:rsidRPr="009629D5">
        <w:rPr>
          <w:rFonts w:ascii="Arial" w:hAnsi="Arial" w:cs="Arial"/>
          <w:sz w:val="20"/>
          <w:szCs w:val="20"/>
        </w:rPr>
        <w:t xml:space="preserve"> (returns-</w:t>
      </w:r>
      <w:r w:rsidR="00B055AF" w:rsidRPr="009629D5">
        <w:rPr>
          <w:rFonts w:ascii="Arial" w:hAnsi="Arial" w:cs="Arial"/>
          <w:sz w:val="20"/>
          <w:szCs w:val="20"/>
        </w:rPr>
        <w:t>touchdowns</w:t>
      </w:r>
      <w:r w:rsidR="00EC1FB9" w:rsidRPr="009629D5">
        <w:rPr>
          <w:rFonts w:ascii="Arial" w:hAnsi="Arial" w:cs="Arial"/>
          <w:sz w:val="20"/>
          <w:szCs w:val="20"/>
        </w:rPr>
        <w:t>)</w:t>
      </w:r>
    </w:p>
    <w:p w14:paraId="3FC110C6" w14:textId="322E57E8" w:rsidR="000A7C84" w:rsidRPr="009629D5" w:rsidRDefault="000A7C84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234 (12-NA), Johnny Cox, Fort Lewis vs. Colorado Mesa, November 3, 1990</w:t>
      </w:r>
    </w:p>
    <w:p w14:paraId="62729A09" w14:textId="36EF3107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221</w:t>
      </w:r>
      <w:r w:rsidR="00EC1FB9" w:rsidRPr="009629D5">
        <w:rPr>
          <w:rFonts w:ascii="Arial" w:hAnsi="Arial" w:cs="Arial"/>
          <w:sz w:val="20"/>
          <w:szCs w:val="20"/>
        </w:rPr>
        <w:t xml:space="preserve"> (7-1)</w:t>
      </w:r>
      <w:r w:rsidRPr="009629D5">
        <w:rPr>
          <w:rFonts w:ascii="Arial" w:hAnsi="Arial" w:cs="Arial"/>
          <w:sz w:val="20"/>
          <w:szCs w:val="20"/>
        </w:rPr>
        <w:t>, Ellis Onic II, Northern Colorado vs. Sacramento State</w:t>
      </w:r>
      <w:r w:rsidR="00EC1FB9" w:rsidRPr="009629D5">
        <w:rPr>
          <w:rFonts w:ascii="Arial" w:hAnsi="Arial" w:cs="Arial"/>
          <w:sz w:val="20"/>
          <w:szCs w:val="20"/>
        </w:rPr>
        <w:t>, October 11, 2014)</w:t>
      </w:r>
    </w:p>
    <w:p w14:paraId="1138B9E7" w14:textId="3DAF6468" w:rsidR="000A7C84" w:rsidRPr="009629D5" w:rsidRDefault="000A7C84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206, Steve Sankey, Fort Lewis at Colorado Mesa, November 16, 2002</w:t>
      </w:r>
    </w:p>
    <w:p w14:paraId="79152172" w14:textId="45D4A27C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204 (8-0) Darrell Scott, Colorado at Toledo, September 11, 2009</w:t>
      </w:r>
    </w:p>
    <w:p w14:paraId="3AB113D1" w14:textId="096A5554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93 (7-0) Josh Smith, Colorado at Nebraska, November 28, 2008</w:t>
      </w:r>
    </w:p>
    <w:p w14:paraId="7426275D" w14:textId="77777777" w:rsidR="00DA1F1B" w:rsidRPr="009629D5" w:rsidRDefault="00DA1F1B" w:rsidP="00DA1F1B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90, Bryan Webb, Colorado State Pueblo vs. Colorado Mines, 1981</w:t>
      </w:r>
    </w:p>
    <w:p w14:paraId="51D76E1E" w14:textId="657D0F37" w:rsidR="006D6C18" w:rsidRPr="009629D5" w:rsidRDefault="006D6C18" w:rsidP="006D6C1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86 (7-,0) Cormac Carney, Air Force vs. Vanderbilt, November 18, 1978</w:t>
      </w:r>
    </w:p>
    <w:p w14:paraId="36520714" w14:textId="4F5828AB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86 (5-0) Ben Kelly, Colorado at Oklahoma State, October 11, 1997</w:t>
      </w:r>
    </w:p>
    <w:p w14:paraId="03E64F0E" w14:textId="041D07F5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84 (5-1) Howard Ballage, Colorado vs. Nebraska, October 21, 1978</w:t>
      </w:r>
    </w:p>
    <w:p w14:paraId="5A895D0C" w14:textId="780C262C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84,</w:t>
      </w:r>
      <w:r w:rsidR="00A31ACC" w:rsidRPr="009629D5">
        <w:rPr>
          <w:rFonts w:ascii="Arial" w:hAnsi="Arial" w:cs="Arial"/>
          <w:sz w:val="20"/>
          <w:szCs w:val="20"/>
        </w:rPr>
        <w:t xml:space="preserve"> (8-0)</w:t>
      </w:r>
      <w:r w:rsidRPr="009629D5">
        <w:rPr>
          <w:rFonts w:ascii="Arial" w:hAnsi="Arial" w:cs="Arial"/>
          <w:sz w:val="20"/>
          <w:szCs w:val="20"/>
        </w:rPr>
        <w:t xml:space="preserve"> Alex Gallegos, Western Colorado vs. Chadron State, </w:t>
      </w:r>
      <w:r w:rsidR="00622DCD" w:rsidRPr="009629D5">
        <w:rPr>
          <w:rFonts w:ascii="Arial" w:hAnsi="Arial" w:cs="Arial"/>
          <w:sz w:val="20"/>
          <w:szCs w:val="20"/>
        </w:rPr>
        <w:t xml:space="preserve">September 29, </w:t>
      </w:r>
      <w:r w:rsidRPr="009629D5">
        <w:rPr>
          <w:rFonts w:ascii="Arial" w:hAnsi="Arial" w:cs="Arial"/>
          <w:sz w:val="20"/>
          <w:szCs w:val="20"/>
        </w:rPr>
        <w:t>1990</w:t>
      </w:r>
    </w:p>
    <w:p w14:paraId="583C692E" w14:textId="77777777" w:rsidR="00EC1FB9" w:rsidRPr="009629D5" w:rsidRDefault="00EC1FB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79, Johnny Watkins, Northern Colorado vs. St. Cloud State, September 17, 1983</w:t>
      </w:r>
    </w:p>
    <w:p w14:paraId="5104452F" w14:textId="5A771996" w:rsidR="000A7C84" w:rsidRPr="009629D5" w:rsidRDefault="000A7C84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79, Javonte Norman</w:t>
      </w:r>
      <w:r w:rsidR="006D6C18" w:rsidRPr="009629D5">
        <w:rPr>
          <w:rFonts w:ascii="Arial" w:hAnsi="Arial" w:cs="Arial"/>
          <w:sz w:val="20"/>
          <w:szCs w:val="20"/>
        </w:rPr>
        <w:t>, Fort Lewis vs. New Mexico Highlands, August 31, 2018</w:t>
      </w:r>
    </w:p>
    <w:p w14:paraId="2E00932C" w14:textId="02849F43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75</w:t>
      </w:r>
      <w:r w:rsidR="00CD5EF2" w:rsidRPr="009629D5">
        <w:rPr>
          <w:rFonts w:ascii="Arial" w:hAnsi="Arial" w:cs="Arial"/>
          <w:sz w:val="20"/>
          <w:szCs w:val="20"/>
        </w:rPr>
        <w:t xml:space="preserve"> (5-1)</w:t>
      </w:r>
      <w:r w:rsidRPr="009629D5">
        <w:rPr>
          <w:rFonts w:ascii="Arial" w:hAnsi="Arial" w:cs="Arial"/>
          <w:sz w:val="20"/>
          <w:szCs w:val="20"/>
        </w:rPr>
        <w:t xml:space="preserve">, Jonathan Warzeka, Air Force vs. Houston, </w:t>
      </w:r>
      <w:r w:rsidR="008A2DA8" w:rsidRPr="009629D5">
        <w:rPr>
          <w:rFonts w:ascii="Arial" w:hAnsi="Arial" w:cs="Arial"/>
          <w:sz w:val="20"/>
          <w:szCs w:val="20"/>
        </w:rPr>
        <w:t xml:space="preserve">December 31, </w:t>
      </w:r>
      <w:r w:rsidRPr="009629D5">
        <w:rPr>
          <w:rFonts w:ascii="Arial" w:hAnsi="Arial" w:cs="Arial"/>
          <w:sz w:val="20"/>
          <w:szCs w:val="20"/>
        </w:rPr>
        <w:t>2009</w:t>
      </w:r>
    </w:p>
    <w:p w14:paraId="671AD693" w14:textId="45DC80F3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72, Bob Gilbert, Air Force vs. Colorado, </w:t>
      </w:r>
      <w:r w:rsidR="008A2DA8" w:rsidRPr="009629D5">
        <w:rPr>
          <w:rFonts w:ascii="Arial" w:hAnsi="Arial" w:cs="Arial"/>
          <w:sz w:val="20"/>
          <w:szCs w:val="20"/>
        </w:rPr>
        <w:t xml:space="preserve">November 20, </w:t>
      </w:r>
      <w:r w:rsidRPr="009629D5">
        <w:rPr>
          <w:rFonts w:ascii="Arial" w:hAnsi="Arial" w:cs="Arial"/>
          <w:sz w:val="20"/>
          <w:szCs w:val="20"/>
        </w:rPr>
        <w:t>1971</w:t>
      </w:r>
    </w:p>
    <w:p w14:paraId="7EDFCD26" w14:textId="3598CC47" w:rsidR="00EC1FB9" w:rsidRPr="009629D5" w:rsidRDefault="00EC1FB9" w:rsidP="00EC1FB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71 (8-0) Ryan Severson, Colorado  at Washington Nov. 9, 2013</w:t>
      </w:r>
    </w:p>
    <w:p w14:paraId="20346E8B" w14:textId="758C4E42" w:rsidR="006D6C18" w:rsidRPr="009629D5" w:rsidRDefault="006D6C18" w:rsidP="006D6C1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67, Johnny Cox, Fort Lewis vs. New Mexico Highlands, October 16, 1993</w:t>
      </w:r>
    </w:p>
    <w:p w14:paraId="7FC85D39" w14:textId="77777777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</w:p>
    <w:p w14:paraId="481A07BC" w14:textId="3704DCF7" w:rsidR="00C54EB3" w:rsidRPr="009629D5" w:rsidRDefault="00D55D88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b/>
          <w:bCs/>
          <w:sz w:val="20"/>
          <w:szCs w:val="20"/>
        </w:rPr>
        <w:t>Kickoff Return Average</w:t>
      </w:r>
      <w:r w:rsidRPr="009629D5">
        <w:rPr>
          <w:rFonts w:ascii="Arial" w:hAnsi="Arial" w:cs="Arial"/>
          <w:sz w:val="20"/>
          <w:szCs w:val="20"/>
        </w:rPr>
        <w:t xml:space="preserve"> </w:t>
      </w:r>
      <w:r w:rsidR="00C54EB3" w:rsidRPr="009629D5">
        <w:rPr>
          <w:rFonts w:ascii="Arial" w:hAnsi="Arial" w:cs="Arial"/>
          <w:sz w:val="20"/>
          <w:szCs w:val="20"/>
        </w:rPr>
        <w:t>(</w:t>
      </w:r>
      <w:r w:rsidR="00B055AF" w:rsidRPr="009629D5">
        <w:rPr>
          <w:rFonts w:ascii="Arial" w:hAnsi="Arial" w:cs="Arial"/>
          <w:sz w:val="20"/>
          <w:szCs w:val="20"/>
        </w:rPr>
        <w:t>minimum 3 returns</w:t>
      </w:r>
      <w:r w:rsidR="00E93122" w:rsidRPr="009629D5">
        <w:rPr>
          <w:rFonts w:ascii="Arial" w:hAnsi="Arial" w:cs="Arial"/>
          <w:sz w:val="20"/>
          <w:szCs w:val="20"/>
        </w:rPr>
        <w:t xml:space="preserve">, </w:t>
      </w:r>
      <w:r w:rsidR="00B055AF" w:rsidRPr="009629D5">
        <w:rPr>
          <w:rFonts w:ascii="Arial" w:hAnsi="Arial" w:cs="Arial"/>
          <w:sz w:val="20"/>
          <w:szCs w:val="20"/>
        </w:rPr>
        <w:t>returns-touchdowns</w:t>
      </w:r>
      <w:r w:rsidR="00C54EB3" w:rsidRPr="009629D5">
        <w:rPr>
          <w:rFonts w:ascii="Arial" w:hAnsi="Arial" w:cs="Arial"/>
          <w:sz w:val="20"/>
          <w:szCs w:val="20"/>
        </w:rPr>
        <w:t>)</w:t>
      </w:r>
    </w:p>
    <w:p w14:paraId="7D12995A" w14:textId="11631E03" w:rsidR="00150D41" w:rsidRPr="009629D5" w:rsidRDefault="00150D41" w:rsidP="00150D41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3.3 (3-1), Walter Stanley, Colorado vs. Oklahoma, Oct</w:t>
      </w:r>
      <w:r w:rsidR="0022047D" w:rsidRPr="009629D5">
        <w:rPr>
          <w:rFonts w:ascii="Arial" w:hAnsi="Arial" w:cs="Arial"/>
          <w:sz w:val="20"/>
          <w:szCs w:val="20"/>
        </w:rPr>
        <w:t>ober</w:t>
      </w:r>
      <w:r w:rsidRPr="009629D5">
        <w:rPr>
          <w:rFonts w:ascii="Arial" w:hAnsi="Arial" w:cs="Arial"/>
          <w:sz w:val="20"/>
          <w:szCs w:val="20"/>
        </w:rPr>
        <w:t xml:space="preserve"> 4, 1980</w:t>
      </w:r>
    </w:p>
    <w:p w14:paraId="69047A44" w14:textId="4F4FFC22" w:rsidR="00284C2C" w:rsidRPr="009629D5" w:rsidRDefault="00284C2C" w:rsidP="00284C2C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50.0, Mark Bushell, Air Force vs. Vanderbilt, </w:t>
      </w:r>
      <w:r w:rsidR="0022047D" w:rsidRPr="009629D5">
        <w:rPr>
          <w:rFonts w:ascii="Arial" w:hAnsi="Arial" w:cs="Arial"/>
          <w:sz w:val="20"/>
          <w:szCs w:val="20"/>
        </w:rPr>
        <w:t xml:space="preserve">November 12, </w:t>
      </w:r>
      <w:r w:rsidRPr="009629D5">
        <w:rPr>
          <w:rFonts w:ascii="Arial" w:hAnsi="Arial" w:cs="Arial"/>
          <w:sz w:val="20"/>
          <w:szCs w:val="20"/>
        </w:rPr>
        <w:t>1977</w:t>
      </w:r>
      <w:r w:rsidR="00CD5EF2" w:rsidRPr="009629D5">
        <w:rPr>
          <w:rFonts w:ascii="Arial" w:hAnsi="Arial" w:cs="Arial"/>
          <w:sz w:val="20"/>
          <w:szCs w:val="20"/>
        </w:rPr>
        <w:t xml:space="preserve"> (opening KO, 97 TD)</w:t>
      </w:r>
    </w:p>
    <w:p w14:paraId="29A78D2B" w14:textId="03248A3B" w:rsidR="00C54EB3" w:rsidRPr="009629D5" w:rsidRDefault="00E93122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49.7 (3-1</w:t>
      </w:r>
      <w:r w:rsidR="0022047D" w:rsidRPr="009629D5">
        <w:rPr>
          <w:rFonts w:ascii="Arial" w:hAnsi="Arial" w:cs="Arial"/>
          <w:sz w:val="20"/>
          <w:szCs w:val="20"/>
        </w:rPr>
        <w:t>)</w:t>
      </w:r>
      <w:r w:rsidR="00C54EB3" w:rsidRPr="009629D5">
        <w:rPr>
          <w:rFonts w:ascii="Arial" w:hAnsi="Arial" w:cs="Arial"/>
          <w:sz w:val="20"/>
          <w:szCs w:val="20"/>
        </w:rPr>
        <w:t xml:space="preserve"> Jonathan Warzeka, Air Force vs. Colorado St</w:t>
      </w:r>
      <w:r w:rsidRPr="009629D5">
        <w:rPr>
          <w:rFonts w:ascii="Arial" w:hAnsi="Arial" w:cs="Arial"/>
          <w:sz w:val="20"/>
          <w:szCs w:val="20"/>
        </w:rPr>
        <w:t>ate</w:t>
      </w:r>
      <w:r w:rsidR="00C54EB3" w:rsidRPr="009629D5">
        <w:rPr>
          <w:rFonts w:ascii="Arial" w:hAnsi="Arial" w:cs="Arial"/>
          <w:sz w:val="20"/>
          <w:szCs w:val="20"/>
        </w:rPr>
        <w:t xml:space="preserve">, </w:t>
      </w:r>
      <w:r w:rsidR="0022047D" w:rsidRPr="009629D5">
        <w:rPr>
          <w:rFonts w:ascii="Arial" w:hAnsi="Arial" w:cs="Arial"/>
          <w:sz w:val="20"/>
          <w:szCs w:val="20"/>
        </w:rPr>
        <w:t xml:space="preserve">October 9, </w:t>
      </w:r>
      <w:r w:rsidR="00C54EB3" w:rsidRPr="009629D5">
        <w:rPr>
          <w:rFonts w:ascii="Arial" w:hAnsi="Arial" w:cs="Arial"/>
          <w:sz w:val="20"/>
          <w:szCs w:val="20"/>
        </w:rPr>
        <w:t>2010</w:t>
      </w:r>
    </w:p>
    <w:p w14:paraId="64156C26" w14:textId="1FFA3393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44.7, Bob Barnes, Air Force vs. Stanford, </w:t>
      </w:r>
      <w:r w:rsidR="0022047D" w:rsidRPr="009629D5">
        <w:rPr>
          <w:rFonts w:ascii="Arial" w:hAnsi="Arial" w:cs="Arial"/>
          <w:sz w:val="20"/>
          <w:szCs w:val="20"/>
        </w:rPr>
        <w:t xml:space="preserve">October 2, </w:t>
      </w:r>
      <w:r w:rsidRPr="009629D5">
        <w:rPr>
          <w:rFonts w:ascii="Arial" w:hAnsi="Arial" w:cs="Arial"/>
          <w:sz w:val="20"/>
          <w:szCs w:val="20"/>
        </w:rPr>
        <w:t>1965</w:t>
      </w:r>
    </w:p>
    <w:p w14:paraId="24E2CE8A" w14:textId="54A6CE9B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40.0, Ron Gray, Air Force </w:t>
      </w:r>
      <w:r w:rsidR="00DE4AAB" w:rsidRPr="009629D5">
        <w:rPr>
          <w:rFonts w:ascii="Arial" w:hAnsi="Arial" w:cs="Arial"/>
          <w:sz w:val="20"/>
          <w:szCs w:val="20"/>
        </w:rPr>
        <w:t xml:space="preserve">at </w:t>
      </w:r>
      <w:r w:rsidRPr="009629D5">
        <w:rPr>
          <w:rFonts w:ascii="Arial" w:hAnsi="Arial" w:cs="Arial"/>
          <w:sz w:val="20"/>
          <w:szCs w:val="20"/>
        </w:rPr>
        <w:t xml:space="preserve">Northwestern, </w:t>
      </w:r>
      <w:r w:rsidR="00DE4AAB" w:rsidRPr="009629D5">
        <w:rPr>
          <w:rFonts w:ascii="Arial" w:hAnsi="Arial" w:cs="Arial"/>
          <w:sz w:val="20"/>
          <w:szCs w:val="20"/>
        </w:rPr>
        <w:t xml:space="preserve">September 16, </w:t>
      </w:r>
      <w:r w:rsidRPr="009629D5">
        <w:rPr>
          <w:rFonts w:ascii="Arial" w:hAnsi="Arial" w:cs="Arial"/>
          <w:sz w:val="20"/>
          <w:szCs w:val="20"/>
        </w:rPr>
        <w:t>1989</w:t>
      </w:r>
    </w:p>
    <w:p w14:paraId="2C1A4AB8" w14:textId="77777777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</w:p>
    <w:p w14:paraId="07B12C5F" w14:textId="695E4324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b/>
          <w:bCs/>
          <w:sz w:val="20"/>
          <w:szCs w:val="20"/>
        </w:rPr>
        <w:t>Punts</w:t>
      </w:r>
      <w:r w:rsidR="00B055AF" w:rsidRPr="009629D5">
        <w:rPr>
          <w:rFonts w:ascii="Arial" w:hAnsi="Arial" w:cs="Arial"/>
          <w:sz w:val="20"/>
          <w:szCs w:val="20"/>
        </w:rPr>
        <w:t xml:space="preserve"> (yards)</w:t>
      </w:r>
    </w:p>
    <w:p w14:paraId="32FFDC7A" w14:textId="0ACE783D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3, Brent Werner, Western Colorado vs. Weber State, </w:t>
      </w:r>
      <w:r w:rsidR="00D55D88" w:rsidRPr="009629D5">
        <w:rPr>
          <w:rFonts w:ascii="Arial" w:hAnsi="Arial" w:cs="Arial"/>
          <w:sz w:val="20"/>
          <w:szCs w:val="20"/>
        </w:rPr>
        <w:t xml:space="preserve">September </w:t>
      </w:r>
      <w:r w:rsidRPr="009629D5">
        <w:rPr>
          <w:rFonts w:ascii="Arial" w:hAnsi="Arial" w:cs="Arial"/>
          <w:sz w:val="20"/>
          <w:szCs w:val="20"/>
        </w:rPr>
        <w:t>14</w:t>
      </w:r>
      <w:r w:rsidR="00D55D88" w:rsidRPr="009629D5">
        <w:rPr>
          <w:rFonts w:ascii="Arial" w:hAnsi="Arial" w:cs="Arial"/>
          <w:sz w:val="20"/>
          <w:szCs w:val="20"/>
        </w:rPr>
        <w:t>, 19</w:t>
      </w:r>
      <w:r w:rsidRPr="009629D5">
        <w:rPr>
          <w:rFonts w:ascii="Arial" w:hAnsi="Arial" w:cs="Arial"/>
          <w:sz w:val="20"/>
          <w:szCs w:val="20"/>
        </w:rPr>
        <w:t>96</w:t>
      </w:r>
    </w:p>
    <w:p w14:paraId="0A93F2E6" w14:textId="51D62626" w:rsidR="00CF0E05" w:rsidRPr="009629D5" w:rsidRDefault="00CF0E05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2, Mike Mooney, Colorado State Pueblo vs. Adams State, 1968</w:t>
      </w:r>
    </w:p>
    <w:p w14:paraId="08168203" w14:textId="0C96A711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2, Darryl Haas, Air Force vs. Army, </w:t>
      </w:r>
      <w:r w:rsidR="00C579D2" w:rsidRPr="009629D5">
        <w:rPr>
          <w:rFonts w:ascii="Arial" w:hAnsi="Arial" w:cs="Arial"/>
          <w:sz w:val="20"/>
          <w:szCs w:val="20"/>
        </w:rPr>
        <w:t xml:space="preserve">October 16, </w:t>
      </w:r>
      <w:r w:rsidRPr="009629D5">
        <w:rPr>
          <w:rFonts w:ascii="Arial" w:hAnsi="Arial" w:cs="Arial"/>
          <w:sz w:val="20"/>
          <w:szCs w:val="20"/>
        </w:rPr>
        <w:t>1971</w:t>
      </w:r>
    </w:p>
    <w:p w14:paraId="713E160B" w14:textId="5E5EAAB2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2, Ryan Corn, Western Colorado vs. Chadron State, October 13, 2001</w:t>
      </w:r>
    </w:p>
    <w:p w14:paraId="1DA9A5A9" w14:textId="0F34ACA4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2, Travis Snyder, Western Colorado vs. Portland State, September 2, 2004</w:t>
      </w:r>
    </w:p>
    <w:p w14:paraId="1CBA155B" w14:textId="421F98F3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2, Dakota Swinehart, Western Colorado vs. Chadron State, </w:t>
      </w:r>
      <w:r w:rsidR="00D55D88" w:rsidRPr="009629D5">
        <w:rPr>
          <w:rFonts w:ascii="Arial" w:hAnsi="Arial" w:cs="Arial"/>
          <w:sz w:val="20"/>
          <w:szCs w:val="20"/>
        </w:rPr>
        <w:t xml:space="preserve">October </w:t>
      </w:r>
      <w:r w:rsidRPr="009629D5">
        <w:rPr>
          <w:rFonts w:ascii="Arial" w:hAnsi="Arial" w:cs="Arial"/>
          <w:sz w:val="20"/>
          <w:szCs w:val="20"/>
        </w:rPr>
        <w:t>4</w:t>
      </w:r>
      <w:r w:rsidR="00D55D88" w:rsidRPr="009629D5">
        <w:rPr>
          <w:rFonts w:ascii="Arial" w:hAnsi="Arial" w:cs="Arial"/>
          <w:sz w:val="20"/>
          <w:szCs w:val="20"/>
        </w:rPr>
        <w:t>, 20</w:t>
      </w:r>
      <w:r w:rsidRPr="009629D5">
        <w:rPr>
          <w:rFonts w:ascii="Arial" w:hAnsi="Arial" w:cs="Arial"/>
          <w:sz w:val="20"/>
          <w:szCs w:val="20"/>
        </w:rPr>
        <w:t>14</w:t>
      </w:r>
    </w:p>
    <w:p w14:paraId="2ED20C14" w14:textId="7179A4F2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1, Scott Hamm, Air Force </w:t>
      </w:r>
      <w:r w:rsidR="00C579D2" w:rsidRPr="009629D5">
        <w:rPr>
          <w:rFonts w:ascii="Arial" w:hAnsi="Arial" w:cs="Arial"/>
          <w:sz w:val="20"/>
          <w:szCs w:val="20"/>
        </w:rPr>
        <w:t xml:space="preserve">at </w:t>
      </w:r>
      <w:r w:rsidRPr="009629D5">
        <w:rPr>
          <w:rFonts w:ascii="Arial" w:hAnsi="Arial" w:cs="Arial"/>
          <w:sz w:val="20"/>
          <w:szCs w:val="20"/>
        </w:rPr>
        <w:t xml:space="preserve">Arizona, </w:t>
      </w:r>
      <w:r w:rsidR="00C579D2" w:rsidRPr="009629D5">
        <w:rPr>
          <w:rFonts w:ascii="Arial" w:hAnsi="Arial" w:cs="Arial"/>
          <w:sz w:val="20"/>
          <w:szCs w:val="20"/>
        </w:rPr>
        <w:t xml:space="preserve">October 31, </w:t>
      </w:r>
      <w:r w:rsidRPr="009629D5">
        <w:rPr>
          <w:rFonts w:ascii="Arial" w:hAnsi="Arial" w:cs="Arial"/>
          <w:sz w:val="20"/>
          <w:szCs w:val="20"/>
        </w:rPr>
        <w:t>1970</w:t>
      </w:r>
    </w:p>
    <w:p w14:paraId="4B262213" w14:textId="3B07682C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1, Scott Schafer, Air Force vs. Colorado State, </w:t>
      </w:r>
      <w:r w:rsidR="00C579D2" w:rsidRPr="009629D5">
        <w:rPr>
          <w:rFonts w:ascii="Arial" w:hAnsi="Arial" w:cs="Arial"/>
          <w:sz w:val="20"/>
          <w:szCs w:val="20"/>
        </w:rPr>
        <w:t xml:space="preserve">October 27, </w:t>
      </w:r>
      <w:r w:rsidRPr="009629D5">
        <w:rPr>
          <w:rFonts w:ascii="Arial" w:hAnsi="Arial" w:cs="Arial"/>
          <w:sz w:val="20"/>
          <w:szCs w:val="20"/>
        </w:rPr>
        <w:t>1979</w:t>
      </w:r>
    </w:p>
    <w:p w14:paraId="15489DDF" w14:textId="05EC3905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1, Garrett Boyd, Western Colorado vs. Idaho State, </w:t>
      </w:r>
      <w:r w:rsidR="00D55D88" w:rsidRPr="009629D5">
        <w:rPr>
          <w:rFonts w:ascii="Arial" w:hAnsi="Arial" w:cs="Arial"/>
          <w:sz w:val="20"/>
          <w:szCs w:val="20"/>
        </w:rPr>
        <w:t xml:space="preserve">August </w:t>
      </w:r>
      <w:r w:rsidRPr="009629D5">
        <w:rPr>
          <w:rFonts w:ascii="Arial" w:hAnsi="Arial" w:cs="Arial"/>
          <w:sz w:val="20"/>
          <w:szCs w:val="20"/>
        </w:rPr>
        <w:t>31</w:t>
      </w:r>
      <w:r w:rsidR="00D55D88" w:rsidRPr="009629D5">
        <w:rPr>
          <w:rFonts w:ascii="Arial" w:hAnsi="Arial" w:cs="Arial"/>
          <w:sz w:val="20"/>
          <w:szCs w:val="20"/>
        </w:rPr>
        <w:t>, 20</w:t>
      </w:r>
      <w:r w:rsidRPr="009629D5">
        <w:rPr>
          <w:rFonts w:ascii="Arial" w:hAnsi="Arial" w:cs="Arial"/>
          <w:sz w:val="20"/>
          <w:szCs w:val="20"/>
        </w:rPr>
        <w:t>18</w:t>
      </w:r>
    </w:p>
    <w:p w14:paraId="2DD24954" w14:textId="687D324F" w:rsidR="003506C6" w:rsidRPr="009629D5" w:rsidRDefault="003506C6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1 (482), Matthew Waid, Fort Lewis vs. Chadron State, Oct. 8, 2022</w:t>
      </w:r>
    </w:p>
    <w:p w14:paraId="7F2DD703" w14:textId="6993F958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0, Rafael Mendoza</w:t>
      </w:r>
      <w:r w:rsidR="00C579D2" w:rsidRPr="009629D5">
        <w:rPr>
          <w:rFonts w:ascii="Arial" w:hAnsi="Arial" w:cs="Arial"/>
          <w:sz w:val="20"/>
          <w:szCs w:val="20"/>
        </w:rPr>
        <w:t>,</w:t>
      </w:r>
      <w:r w:rsidRPr="009629D5">
        <w:rPr>
          <w:rFonts w:ascii="Arial" w:hAnsi="Arial" w:cs="Arial"/>
          <w:sz w:val="20"/>
          <w:szCs w:val="20"/>
        </w:rPr>
        <w:t xml:space="preserve"> Northern Colorado vs. Eastern Washington, October 14, 2006</w:t>
      </w:r>
    </w:p>
    <w:p w14:paraId="7360F3FC" w14:textId="77777777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0, Rafael Mendoza, Northern Colorado vs. Weber State, October 13, 2007</w:t>
      </w:r>
    </w:p>
    <w:p w14:paraId="0ED0A9F1" w14:textId="77777777" w:rsidR="00D55D88" w:rsidRPr="009629D5" w:rsidRDefault="00D55D88" w:rsidP="00D55D88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10, Cameron Kaman, Northern Colorado vs. Montana State, September 26, 2009</w:t>
      </w:r>
    </w:p>
    <w:p w14:paraId="1DDD2099" w14:textId="4EAF9FAF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 xml:space="preserve">10, Keifer Glau, Northern Colorado at Colorado, </w:t>
      </w:r>
      <w:r w:rsidR="00D55D88" w:rsidRPr="009629D5">
        <w:rPr>
          <w:rFonts w:ascii="Arial" w:hAnsi="Arial" w:cs="Arial"/>
          <w:sz w:val="20"/>
          <w:szCs w:val="20"/>
        </w:rPr>
        <w:t xml:space="preserve">September </w:t>
      </w:r>
      <w:r w:rsidRPr="009629D5">
        <w:rPr>
          <w:rFonts w:ascii="Arial" w:hAnsi="Arial" w:cs="Arial"/>
          <w:sz w:val="20"/>
          <w:szCs w:val="20"/>
        </w:rPr>
        <w:t>6</w:t>
      </w:r>
      <w:r w:rsidR="00D55D88" w:rsidRPr="009629D5">
        <w:rPr>
          <w:rFonts w:ascii="Arial" w:hAnsi="Arial" w:cs="Arial"/>
          <w:sz w:val="20"/>
          <w:szCs w:val="20"/>
        </w:rPr>
        <w:t>, 20</w:t>
      </w:r>
      <w:r w:rsidRPr="009629D5">
        <w:rPr>
          <w:rFonts w:ascii="Arial" w:hAnsi="Arial" w:cs="Arial"/>
          <w:sz w:val="20"/>
          <w:szCs w:val="20"/>
        </w:rPr>
        <w:t>17</w:t>
      </w:r>
    </w:p>
    <w:p w14:paraId="44684E2A" w14:textId="77777777" w:rsidR="00C54EB3" w:rsidRPr="009629D5" w:rsidRDefault="00C54EB3" w:rsidP="00C54EB3">
      <w:pPr>
        <w:rPr>
          <w:rFonts w:ascii="Arial" w:hAnsi="Arial" w:cs="Arial"/>
          <w:sz w:val="20"/>
          <w:szCs w:val="20"/>
        </w:rPr>
      </w:pPr>
    </w:p>
    <w:p w14:paraId="708B78EC" w14:textId="4E576D86" w:rsidR="00C54EB3" w:rsidRPr="009629D5" w:rsidRDefault="00D55D88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b/>
          <w:bCs/>
          <w:sz w:val="20"/>
          <w:szCs w:val="20"/>
        </w:rPr>
        <w:t>Punting Average</w:t>
      </w:r>
      <w:r w:rsidR="005C3312" w:rsidRPr="009629D5">
        <w:rPr>
          <w:rFonts w:ascii="Arial" w:hAnsi="Arial" w:cs="Arial"/>
          <w:sz w:val="20"/>
          <w:szCs w:val="20"/>
        </w:rPr>
        <w:t xml:space="preserve"> (punts</w:t>
      </w:r>
      <w:r w:rsidR="00B055AF" w:rsidRPr="009629D5">
        <w:rPr>
          <w:rFonts w:ascii="Arial" w:hAnsi="Arial" w:cs="Arial"/>
          <w:sz w:val="20"/>
          <w:szCs w:val="20"/>
        </w:rPr>
        <w:t>-</w:t>
      </w:r>
      <w:r w:rsidR="005C3312" w:rsidRPr="009629D5">
        <w:rPr>
          <w:rFonts w:ascii="Arial" w:hAnsi="Arial" w:cs="Arial"/>
          <w:sz w:val="20"/>
          <w:szCs w:val="20"/>
        </w:rPr>
        <w:t>yards)</w:t>
      </w:r>
    </w:p>
    <w:p w14:paraId="77F241A9" w14:textId="77777777" w:rsidR="005C3312" w:rsidRPr="009629D5" w:rsidRDefault="005C3312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9.8 (5-299), Keith English, Colorado vs. Oregon State, September 24, 1988</w:t>
      </w:r>
    </w:p>
    <w:p w14:paraId="60C6E9FC" w14:textId="08ACD97A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9.3 (</w:t>
      </w:r>
      <w:r w:rsidR="005C3312" w:rsidRPr="009629D5">
        <w:rPr>
          <w:rFonts w:ascii="Arial" w:hAnsi="Arial" w:cs="Arial"/>
          <w:sz w:val="20"/>
          <w:szCs w:val="20"/>
        </w:rPr>
        <w:t>3-178</w:t>
      </w:r>
      <w:r w:rsidRPr="009629D5">
        <w:rPr>
          <w:rFonts w:ascii="Arial" w:hAnsi="Arial" w:cs="Arial"/>
          <w:sz w:val="20"/>
          <w:szCs w:val="20"/>
        </w:rPr>
        <w:t>), Rya</w:t>
      </w:r>
      <w:r w:rsidR="00E92AC8" w:rsidRPr="009629D5">
        <w:rPr>
          <w:rFonts w:ascii="Arial" w:hAnsi="Arial" w:cs="Arial"/>
          <w:sz w:val="20"/>
          <w:szCs w:val="20"/>
        </w:rPr>
        <w:t>n</w:t>
      </w:r>
      <w:r w:rsidRPr="009629D5">
        <w:rPr>
          <w:rFonts w:ascii="Arial" w:hAnsi="Arial" w:cs="Arial"/>
          <w:sz w:val="20"/>
          <w:szCs w:val="20"/>
        </w:rPr>
        <w:t xml:space="preserve"> Harrison, Air Force vs. Wyoming, </w:t>
      </w:r>
      <w:r w:rsidR="00E92AC8" w:rsidRPr="009629D5">
        <w:rPr>
          <w:rFonts w:ascii="Arial" w:hAnsi="Arial" w:cs="Arial"/>
          <w:sz w:val="20"/>
          <w:szCs w:val="20"/>
        </w:rPr>
        <w:t>October 20</w:t>
      </w:r>
      <w:r w:rsidRPr="009629D5">
        <w:rPr>
          <w:rFonts w:ascii="Arial" w:hAnsi="Arial" w:cs="Arial"/>
          <w:sz w:val="20"/>
          <w:szCs w:val="20"/>
        </w:rPr>
        <w:t>07</w:t>
      </w:r>
    </w:p>
    <w:p w14:paraId="4F30DBD6" w14:textId="77777777" w:rsidR="0086135E" w:rsidRPr="009629D5" w:rsidRDefault="0086135E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7.5 (8-460), Tim Baer, Colorado Mines vs. Fort Lewis, October 25, 1986</w:t>
      </w:r>
    </w:p>
    <w:p w14:paraId="2D8E5B2C" w14:textId="17526672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5.8 (</w:t>
      </w:r>
      <w:r w:rsidR="00DF269B" w:rsidRPr="009629D5">
        <w:rPr>
          <w:rFonts w:ascii="Arial" w:hAnsi="Arial" w:cs="Arial"/>
          <w:sz w:val="20"/>
          <w:szCs w:val="20"/>
        </w:rPr>
        <w:t>4-223</w:t>
      </w:r>
      <w:r w:rsidRPr="009629D5">
        <w:rPr>
          <w:rFonts w:ascii="Arial" w:hAnsi="Arial" w:cs="Arial"/>
          <w:sz w:val="20"/>
          <w:szCs w:val="20"/>
        </w:rPr>
        <w:t xml:space="preserve">), Steve Carr , Air Force vs. Notre Dame, </w:t>
      </w:r>
      <w:r w:rsidR="00DF269B" w:rsidRPr="009629D5">
        <w:rPr>
          <w:rFonts w:ascii="Arial" w:hAnsi="Arial" w:cs="Arial"/>
          <w:sz w:val="20"/>
          <w:szCs w:val="20"/>
        </w:rPr>
        <w:t xml:space="preserve">November 28, </w:t>
      </w:r>
      <w:r w:rsidRPr="009629D5">
        <w:rPr>
          <w:rFonts w:ascii="Arial" w:hAnsi="Arial" w:cs="Arial"/>
          <w:sz w:val="20"/>
          <w:szCs w:val="20"/>
        </w:rPr>
        <w:t>1995</w:t>
      </w:r>
    </w:p>
    <w:p w14:paraId="494C7223" w14:textId="4452063E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5.3 (</w:t>
      </w:r>
      <w:r w:rsidR="001409BA" w:rsidRPr="009629D5">
        <w:rPr>
          <w:rFonts w:ascii="Arial" w:hAnsi="Arial" w:cs="Arial"/>
          <w:sz w:val="20"/>
          <w:szCs w:val="20"/>
        </w:rPr>
        <w:t>4-</w:t>
      </w:r>
      <w:r w:rsidR="002A45FC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>), Jeff Ewing, Northern Colorado vs. South Dakota, November 12, 1988</w:t>
      </w:r>
    </w:p>
    <w:p w14:paraId="14C389AD" w14:textId="0C8794C7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3.9 (</w:t>
      </w:r>
      <w:r w:rsidR="002A45FC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>), Don Geist, Northern Colorado vs. Nebraska-Omaha, November 6, 1982</w:t>
      </w:r>
    </w:p>
    <w:p w14:paraId="2C8566F9" w14:textId="4BB8F83F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3.8 (</w:t>
      </w:r>
      <w:r w:rsidR="002A45FC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 xml:space="preserve">), Jason Christ, Air Force vs. New Mexico, </w:t>
      </w:r>
      <w:r w:rsidR="00E6665E" w:rsidRPr="009629D5">
        <w:rPr>
          <w:rFonts w:ascii="Arial" w:hAnsi="Arial" w:cs="Arial"/>
          <w:sz w:val="20"/>
          <w:szCs w:val="20"/>
        </w:rPr>
        <w:t xml:space="preserve">November 2, </w:t>
      </w:r>
      <w:r w:rsidRPr="009629D5">
        <w:rPr>
          <w:rFonts w:ascii="Arial" w:hAnsi="Arial" w:cs="Arial"/>
          <w:sz w:val="20"/>
          <w:szCs w:val="20"/>
        </w:rPr>
        <w:t>1991</w:t>
      </w:r>
    </w:p>
    <w:p w14:paraId="14CC2FFB" w14:textId="46604E25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3.6 (</w:t>
      </w:r>
      <w:r w:rsidR="002A45FC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 xml:space="preserve">), Mark Simon, Air Force vs. UTEP, </w:t>
      </w:r>
      <w:r w:rsidR="00E6665E" w:rsidRPr="009629D5">
        <w:rPr>
          <w:rFonts w:ascii="Arial" w:hAnsi="Arial" w:cs="Arial"/>
          <w:sz w:val="20"/>
          <w:szCs w:val="20"/>
        </w:rPr>
        <w:t xml:space="preserve">August 31, </w:t>
      </w:r>
      <w:r w:rsidRPr="009629D5">
        <w:rPr>
          <w:rFonts w:ascii="Arial" w:hAnsi="Arial" w:cs="Arial"/>
          <w:sz w:val="20"/>
          <w:szCs w:val="20"/>
        </w:rPr>
        <w:t>1985</w:t>
      </w:r>
    </w:p>
    <w:p w14:paraId="78597BA2" w14:textId="58354975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8 (</w:t>
      </w:r>
      <w:r w:rsidR="002A45FC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>), Dirk Johnson, Northern Colorado vs. Augustana, November 11, 1995</w:t>
      </w:r>
    </w:p>
    <w:p w14:paraId="1BE8F2AF" w14:textId="262B8C37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7 (</w:t>
      </w:r>
      <w:r w:rsidR="005C3312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 xml:space="preserve">), Jason Kirkland, Air Force vs. UNLV, </w:t>
      </w:r>
      <w:r w:rsidR="00E6665E" w:rsidRPr="009629D5">
        <w:rPr>
          <w:rFonts w:ascii="Arial" w:hAnsi="Arial" w:cs="Arial"/>
          <w:sz w:val="20"/>
          <w:szCs w:val="20"/>
        </w:rPr>
        <w:t xml:space="preserve">September 13, </w:t>
      </w:r>
      <w:r w:rsidRPr="009629D5">
        <w:rPr>
          <w:rFonts w:ascii="Arial" w:hAnsi="Arial" w:cs="Arial"/>
          <w:sz w:val="20"/>
          <w:szCs w:val="20"/>
        </w:rPr>
        <w:t>1997</w:t>
      </w:r>
    </w:p>
    <w:p w14:paraId="6838B41B" w14:textId="46D8E5C3" w:rsidR="00CF0B29" w:rsidRPr="009629D5" w:rsidRDefault="00CF0B29" w:rsidP="00CF0B29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3 (</w:t>
      </w:r>
      <w:r w:rsidR="005C3312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 xml:space="preserve">), Jim Hogarty, Air Force vs. Arizona, </w:t>
      </w:r>
      <w:r w:rsidR="00E6665E" w:rsidRPr="009629D5">
        <w:rPr>
          <w:rFonts w:ascii="Arial" w:hAnsi="Arial" w:cs="Arial"/>
          <w:sz w:val="20"/>
          <w:szCs w:val="20"/>
        </w:rPr>
        <w:t xml:space="preserve">November 13, </w:t>
      </w:r>
      <w:r w:rsidRPr="009629D5">
        <w:rPr>
          <w:rFonts w:ascii="Arial" w:hAnsi="Arial" w:cs="Arial"/>
          <w:sz w:val="20"/>
          <w:szCs w:val="20"/>
        </w:rPr>
        <w:t>1965</w:t>
      </w:r>
    </w:p>
    <w:p w14:paraId="5863685C" w14:textId="679FA69D" w:rsidR="00E6665E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3 (</w:t>
      </w:r>
      <w:r w:rsidR="005C3312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 xml:space="preserve">), Jason Christ, Air Force vs. Citadel, </w:t>
      </w:r>
      <w:r w:rsidR="00E6665E" w:rsidRPr="009629D5">
        <w:rPr>
          <w:rFonts w:ascii="Arial" w:hAnsi="Arial" w:cs="Arial"/>
          <w:sz w:val="20"/>
          <w:szCs w:val="20"/>
        </w:rPr>
        <w:t xml:space="preserve">September 15, </w:t>
      </w:r>
      <w:r w:rsidRPr="009629D5">
        <w:rPr>
          <w:rFonts w:ascii="Arial" w:hAnsi="Arial" w:cs="Arial"/>
          <w:sz w:val="20"/>
          <w:szCs w:val="20"/>
        </w:rPr>
        <w:t>1990</w:t>
      </w:r>
    </w:p>
    <w:p w14:paraId="52B2EEBA" w14:textId="7E4DF2C2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3 (</w:t>
      </w:r>
      <w:r w:rsidR="005C3312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 xml:space="preserve">), Scott Gribben, Air Force vs. </w:t>
      </w:r>
      <w:r w:rsidR="00E6665E" w:rsidRPr="009629D5">
        <w:rPr>
          <w:rFonts w:ascii="Arial" w:hAnsi="Arial" w:cs="Arial"/>
          <w:sz w:val="20"/>
          <w:szCs w:val="20"/>
        </w:rPr>
        <w:t xml:space="preserve">November 13, </w:t>
      </w:r>
      <w:r w:rsidRPr="009629D5">
        <w:rPr>
          <w:rFonts w:ascii="Arial" w:hAnsi="Arial" w:cs="Arial"/>
          <w:sz w:val="20"/>
          <w:szCs w:val="20"/>
        </w:rPr>
        <w:t>UNLV, 1999</w:t>
      </w:r>
    </w:p>
    <w:p w14:paraId="199796EE" w14:textId="411E014C" w:rsidR="00CF0B29" w:rsidRPr="009629D5" w:rsidRDefault="00CF0B29" w:rsidP="00E6665E">
      <w:pPr>
        <w:tabs>
          <w:tab w:val="left" w:pos="5600"/>
        </w:tabs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0 (</w:t>
      </w:r>
      <w:r w:rsidR="005C3312" w:rsidRPr="009629D5">
        <w:rPr>
          <w:rFonts w:ascii="Arial" w:hAnsi="Arial" w:cs="Arial"/>
          <w:sz w:val="20"/>
          <w:szCs w:val="20"/>
        </w:rPr>
        <w:t>NA</w:t>
      </w:r>
      <w:r w:rsidRPr="009629D5">
        <w:rPr>
          <w:rFonts w:ascii="Arial" w:hAnsi="Arial" w:cs="Arial"/>
          <w:sz w:val="20"/>
          <w:szCs w:val="20"/>
        </w:rPr>
        <w:t>), Darryl</w:t>
      </w:r>
      <w:r w:rsidR="00D55D88" w:rsidRPr="009629D5">
        <w:rPr>
          <w:rFonts w:ascii="Arial" w:hAnsi="Arial" w:cs="Arial"/>
          <w:sz w:val="20"/>
          <w:szCs w:val="20"/>
        </w:rPr>
        <w:t xml:space="preserve"> Haas, </w:t>
      </w:r>
      <w:r w:rsidRPr="009629D5">
        <w:rPr>
          <w:rFonts w:ascii="Arial" w:hAnsi="Arial" w:cs="Arial"/>
          <w:sz w:val="20"/>
          <w:szCs w:val="20"/>
        </w:rPr>
        <w:t>Air Force</w:t>
      </w:r>
      <w:r w:rsidR="00D55D88" w:rsidRPr="009629D5">
        <w:rPr>
          <w:rFonts w:ascii="Arial" w:hAnsi="Arial" w:cs="Arial"/>
          <w:sz w:val="20"/>
          <w:szCs w:val="20"/>
        </w:rPr>
        <w:t xml:space="preserve">, </w:t>
      </w:r>
      <w:r w:rsidRPr="009629D5">
        <w:rPr>
          <w:rFonts w:ascii="Arial" w:hAnsi="Arial" w:cs="Arial"/>
          <w:sz w:val="20"/>
          <w:szCs w:val="20"/>
        </w:rPr>
        <w:t xml:space="preserve">vs. Oregon, </w:t>
      </w:r>
      <w:r w:rsidR="00E6665E" w:rsidRPr="009629D5">
        <w:rPr>
          <w:rFonts w:ascii="Arial" w:hAnsi="Arial" w:cs="Arial"/>
          <w:sz w:val="20"/>
          <w:szCs w:val="20"/>
        </w:rPr>
        <w:t xml:space="preserve">November 6, </w:t>
      </w:r>
      <w:r w:rsidRPr="009629D5">
        <w:rPr>
          <w:rFonts w:ascii="Arial" w:hAnsi="Arial" w:cs="Arial"/>
          <w:sz w:val="20"/>
          <w:szCs w:val="20"/>
        </w:rPr>
        <w:t>1971</w:t>
      </w:r>
    </w:p>
    <w:p w14:paraId="6785F3E9" w14:textId="2427FE8A" w:rsidR="00CF0B29" w:rsidRPr="009629D5" w:rsidRDefault="00CF0B29" w:rsidP="00C54EB3">
      <w:pPr>
        <w:rPr>
          <w:rFonts w:ascii="Arial" w:hAnsi="Arial" w:cs="Arial"/>
          <w:sz w:val="20"/>
          <w:szCs w:val="20"/>
        </w:rPr>
      </w:pPr>
      <w:r w:rsidRPr="009629D5">
        <w:rPr>
          <w:rFonts w:ascii="Arial" w:hAnsi="Arial" w:cs="Arial"/>
          <w:sz w:val="20"/>
          <w:szCs w:val="20"/>
        </w:rPr>
        <w:t>52.0 (</w:t>
      </w:r>
      <w:r w:rsidR="005C3312" w:rsidRPr="009629D5">
        <w:rPr>
          <w:rFonts w:ascii="Arial" w:hAnsi="Arial" w:cs="Arial"/>
          <w:sz w:val="20"/>
          <w:szCs w:val="20"/>
        </w:rPr>
        <w:t>7</w:t>
      </w:r>
      <w:r w:rsidR="00C579D2" w:rsidRPr="009629D5">
        <w:rPr>
          <w:rFonts w:ascii="Arial" w:hAnsi="Arial" w:cs="Arial"/>
          <w:sz w:val="20"/>
          <w:szCs w:val="20"/>
        </w:rPr>
        <w:t>-</w:t>
      </w:r>
      <w:r w:rsidR="005C3312" w:rsidRPr="009629D5">
        <w:rPr>
          <w:rFonts w:ascii="Arial" w:hAnsi="Arial" w:cs="Arial"/>
          <w:sz w:val="20"/>
          <w:szCs w:val="20"/>
        </w:rPr>
        <w:t>364</w:t>
      </w:r>
      <w:r w:rsidRPr="009629D5">
        <w:rPr>
          <w:rFonts w:ascii="Arial" w:hAnsi="Arial" w:cs="Arial"/>
          <w:sz w:val="20"/>
          <w:szCs w:val="20"/>
        </w:rPr>
        <w:t>), Noah Sol, Northern Colorado vs. Cal Poly November, 23, 2019</w:t>
      </w:r>
    </w:p>
    <w:p w14:paraId="25324630" w14:textId="41E13B5B" w:rsidR="00B31667" w:rsidRPr="005D1975" w:rsidRDefault="00B31667" w:rsidP="003B5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Long Plays</w:t>
      </w:r>
    </w:p>
    <w:p w14:paraId="4E76F05D" w14:textId="77777777" w:rsidR="00B63767" w:rsidRPr="00EE6985" w:rsidRDefault="00B63767" w:rsidP="003B5144">
      <w:pPr>
        <w:rPr>
          <w:rFonts w:ascii="Arial" w:hAnsi="Arial" w:cs="Arial"/>
          <w:b/>
          <w:bCs/>
          <w:sz w:val="6"/>
          <w:szCs w:val="6"/>
        </w:rPr>
      </w:pPr>
    </w:p>
    <w:p w14:paraId="081C7349" w14:textId="04F1E1FA" w:rsidR="0036055F" w:rsidRPr="00AF3C77" w:rsidRDefault="0036055F" w:rsidP="003B5144">
      <w:pPr>
        <w:rPr>
          <w:rFonts w:ascii="Arial" w:hAnsi="Arial" w:cs="Arial"/>
          <w:b/>
          <w:bCs/>
          <w:sz w:val="20"/>
          <w:szCs w:val="20"/>
        </w:rPr>
      </w:pPr>
      <w:r w:rsidRPr="00AF3C77">
        <w:rPr>
          <w:rFonts w:ascii="Arial" w:hAnsi="Arial" w:cs="Arial"/>
          <w:b/>
          <w:bCs/>
          <w:sz w:val="20"/>
          <w:szCs w:val="20"/>
        </w:rPr>
        <w:t>Rush</w:t>
      </w:r>
    </w:p>
    <w:p w14:paraId="32F392B6" w14:textId="1CC6BD19" w:rsidR="005D175A" w:rsidRPr="00AF3C77" w:rsidRDefault="005D175A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99, Dave Lanoha, Colorado College vs. Texas Lutheran, </w:t>
      </w:r>
      <w:r w:rsidR="006C05AF" w:rsidRPr="00AF3C77">
        <w:rPr>
          <w:rFonts w:ascii="Arial" w:hAnsi="Arial" w:cs="Arial"/>
          <w:sz w:val="20"/>
          <w:szCs w:val="20"/>
        </w:rPr>
        <w:t xml:space="preserve">October 14, </w:t>
      </w:r>
      <w:r w:rsidRPr="00AF3C77">
        <w:rPr>
          <w:rFonts w:ascii="Arial" w:hAnsi="Arial" w:cs="Arial"/>
          <w:sz w:val="20"/>
          <w:szCs w:val="20"/>
        </w:rPr>
        <w:t>1967</w:t>
      </w:r>
    </w:p>
    <w:p w14:paraId="7AAE1681" w14:textId="1325F9F9" w:rsidR="0098088F" w:rsidRPr="00AF3C77" w:rsidRDefault="0098088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97, Bill Rhodes, Western Colorado </w:t>
      </w:r>
      <w:r w:rsidR="006F2DD7" w:rsidRPr="00AF3C77">
        <w:rPr>
          <w:rFonts w:ascii="Arial" w:hAnsi="Arial" w:cs="Arial"/>
          <w:sz w:val="20"/>
          <w:szCs w:val="20"/>
        </w:rPr>
        <w:t>at</w:t>
      </w:r>
      <w:r w:rsidRPr="00AF3C77">
        <w:rPr>
          <w:rFonts w:ascii="Arial" w:hAnsi="Arial" w:cs="Arial"/>
          <w:sz w:val="20"/>
          <w:szCs w:val="20"/>
        </w:rPr>
        <w:t xml:space="preserve"> </w:t>
      </w:r>
      <w:r w:rsidR="00FC2889" w:rsidRPr="00AF3C77">
        <w:rPr>
          <w:rFonts w:ascii="Arial" w:hAnsi="Arial" w:cs="Arial"/>
          <w:sz w:val="20"/>
          <w:szCs w:val="20"/>
        </w:rPr>
        <w:t>Adams State</w:t>
      </w:r>
      <w:r w:rsidRPr="00AF3C77">
        <w:rPr>
          <w:rFonts w:ascii="Arial" w:hAnsi="Arial" w:cs="Arial"/>
          <w:sz w:val="20"/>
          <w:szCs w:val="20"/>
        </w:rPr>
        <w:t xml:space="preserve">, </w:t>
      </w:r>
      <w:r w:rsidR="00FC2889" w:rsidRPr="00AF3C77">
        <w:rPr>
          <w:rFonts w:ascii="Arial" w:hAnsi="Arial" w:cs="Arial"/>
          <w:sz w:val="20"/>
          <w:szCs w:val="20"/>
        </w:rPr>
        <w:t>October 20, 1956 (TD)</w:t>
      </w:r>
    </w:p>
    <w:p w14:paraId="2A804D0E" w14:textId="4B9747D1" w:rsidR="009D692E" w:rsidRPr="00AF3C77" w:rsidRDefault="009D692E" w:rsidP="009D692E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7, Tyrone Whipple, Western Colorado at Fort Lewis, October 19, 1985 (TD)</w:t>
      </w:r>
    </w:p>
    <w:p w14:paraId="2370D11A" w14:textId="1D2515DC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6, Bob Smith, Northern Colorado vs. Nebraska-Omaha, (1974 (TD)</w:t>
      </w:r>
    </w:p>
    <w:p w14:paraId="3A129881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5, Emerson Wilson, Colorado vs. Kansas State, November 20, 1954 (TD)</w:t>
      </w:r>
    </w:p>
    <w:p w14:paraId="66C16018" w14:textId="31B29113" w:rsidR="00CF0E05" w:rsidRPr="00AF3C77" w:rsidRDefault="0053420A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CF0E05" w:rsidRPr="00AF3C77">
        <w:rPr>
          <w:rFonts w:ascii="Arial" w:hAnsi="Arial" w:cs="Arial"/>
          <w:sz w:val="20"/>
          <w:szCs w:val="20"/>
        </w:rPr>
        <w:t>5, Frank Hester, Colorado State Pueblo vs. Emporia State, October 16, 1965 (T)</w:t>
      </w:r>
    </w:p>
    <w:p w14:paraId="0A2C3D5D" w14:textId="1F8259F2" w:rsidR="0098088F" w:rsidRPr="00AF3C77" w:rsidRDefault="0098088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95, Isaac Fuqua, Western Colorado vs. Colorado Mesa, </w:t>
      </w:r>
      <w:r w:rsidR="00B52087" w:rsidRPr="00AF3C77">
        <w:rPr>
          <w:rFonts w:ascii="Arial" w:hAnsi="Arial" w:cs="Arial"/>
          <w:sz w:val="20"/>
          <w:szCs w:val="20"/>
        </w:rPr>
        <w:t xml:space="preserve">September 15, </w:t>
      </w:r>
      <w:r w:rsidRPr="00AF3C77">
        <w:rPr>
          <w:rFonts w:ascii="Arial" w:hAnsi="Arial" w:cs="Arial"/>
          <w:sz w:val="20"/>
          <w:szCs w:val="20"/>
        </w:rPr>
        <w:t>2018</w:t>
      </w:r>
    </w:p>
    <w:p w14:paraId="76716055" w14:textId="00389D0C" w:rsidR="0014419C" w:rsidRPr="00AF3C77" w:rsidRDefault="00873F29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14419C" w:rsidRPr="00AF3C77">
        <w:rPr>
          <w:rFonts w:ascii="Arial" w:hAnsi="Arial" w:cs="Arial"/>
          <w:sz w:val="20"/>
          <w:szCs w:val="20"/>
        </w:rPr>
        <w:t>4, Robley Nelson, Colorado vs. Chadron State, October 1, 1933 (TD)</w:t>
      </w:r>
    </w:p>
    <w:p w14:paraId="14AD9653" w14:textId="4F9BBC7B" w:rsidR="00AF3C77" w:rsidRPr="00AF3C77" w:rsidRDefault="00AF3C77" w:rsidP="003B5144">
      <w:pPr>
        <w:rPr>
          <w:rFonts w:ascii="Arial" w:hAnsi="Arial" w:cs="Arial"/>
          <w:sz w:val="20"/>
          <w:szCs w:val="20"/>
        </w:rPr>
      </w:pPr>
      <w:bookmarkStart w:id="3" w:name="_Hlk112308898"/>
      <w:r w:rsidRPr="00AF3C77">
        <w:rPr>
          <w:rFonts w:ascii="Arial" w:hAnsi="Arial" w:cs="Arial"/>
          <w:sz w:val="20"/>
          <w:szCs w:val="20"/>
        </w:rPr>
        <w:t>94, Bob Wright, Denver vs. Hawai’i, 1940 (TD)</w:t>
      </w:r>
    </w:p>
    <w:bookmarkEnd w:id="3"/>
    <w:p w14:paraId="577F21CD" w14:textId="22EA6190" w:rsidR="009F0DC4" w:rsidRPr="00AF3C77" w:rsidRDefault="009F0DC4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4, Haaziq Daniels, Air Force vs. Florida Atlantic, September 25, 2021</w:t>
      </w:r>
    </w:p>
    <w:p w14:paraId="7689840D" w14:textId="45C5FCC6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3, Mark Chicarelli, Northern Colorado vs. Morningside, 1997 (TD)</w:t>
      </w:r>
    </w:p>
    <w:p w14:paraId="149BEB93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1, Kayo Lam, Colorado at Brigham Young, October 20, 1934 (TD)</w:t>
      </w:r>
    </w:p>
    <w:p w14:paraId="3CA91BD4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1, Bob West, Colorado vs. New Mexico in Pueblo, November 4, 1944 (TD)</w:t>
      </w:r>
    </w:p>
    <w:p w14:paraId="3E9D5B0C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0, Eddie Dove, Colorado vs. Kansas, October 5, 1957 (TD)</w:t>
      </w:r>
    </w:p>
    <w:p w14:paraId="58897A85" w14:textId="751426A3" w:rsidR="0098088F" w:rsidRPr="00AF3C77" w:rsidRDefault="0098088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0, Ramsey Selander, Western Colorado vs. New Mexico Highlands, 1991</w:t>
      </w:r>
    </w:p>
    <w:p w14:paraId="6869A488" w14:textId="4AED2767" w:rsidR="00873F29" w:rsidRDefault="00873F29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90, Braeden Hogan, Western Colorado </w:t>
      </w:r>
      <w:r w:rsidR="004E2FC5">
        <w:rPr>
          <w:rFonts w:ascii="Arial" w:hAnsi="Arial" w:cs="Arial"/>
          <w:sz w:val="20"/>
          <w:szCs w:val="20"/>
        </w:rPr>
        <w:t>vs. Fort Lewis, November 4, 2023</w:t>
      </w:r>
    </w:p>
    <w:p w14:paraId="35BABCB1" w14:textId="4901E2E1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9, Cecil Sapp, Colorado State at Air Force, November 11, 2000 (TD)</w:t>
      </w:r>
    </w:p>
    <w:p w14:paraId="5A601D6B" w14:textId="518199C6" w:rsidR="00AF3C77" w:rsidRPr="00AF3C77" w:rsidRDefault="00AF3C77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8, Willie Frank, Denver vs. Colorado State, 1955 (TD)</w:t>
      </w:r>
    </w:p>
    <w:p w14:paraId="57E5AA44" w14:textId="249A9C04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88, Joel Carlson, Air Force vs. Army, </w:t>
      </w:r>
      <w:r w:rsidR="004B189D" w:rsidRPr="00AF3C77">
        <w:rPr>
          <w:rFonts w:ascii="Arial" w:hAnsi="Arial" w:cs="Arial"/>
          <w:sz w:val="20"/>
          <w:szCs w:val="20"/>
        </w:rPr>
        <w:t xml:space="preserve">October 16, </w:t>
      </w:r>
      <w:r w:rsidRPr="00AF3C77">
        <w:rPr>
          <w:rFonts w:ascii="Arial" w:hAnsi="Arial" w:cs="Arial"/>
          <w:sz w:val="20"/>
          <w:szCs w:val="20"/>
        </w:rPr>
        <w:t>1971 (TD)</w:t>
      </w:r>
    </w:p>
    <w:p w14:paraId="2AB2616A" w14:textId="706A7C50" w:rsidR="0098088F" w:rsidRPr="00AF3C77" w:rsidRDefault="0098088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8, Austin Ekeler, Western Colorado vs. Colorado Mines, September 23, 2016</w:t>
      </w:r>
    </w:p>
    <w:p w14:paraId="20C1D5FC" w14:textId="211B2DA2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7, Zach Lindsay, Northern Colorado vs. Rocky Mountain, 2016 (TD)</w:t>
      </w:r>
    </w:p>
    <w:p w14:paraId="2CC13C2A" w14:textId="3D224E9E" w:rsidR="004E2FC5" w:rsidRDefault="004E2FC5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87, Howard Russell, CSU Pueblo </w:t>
      </w:r>
      <w:r w:rsidR="0061175C">
        <w:rPr>
          <w:rFonts w:ascii="Arial" w:hAnsi="Arial" w:cs="Arial"/>
          <w:sz w:val="20"/>
          <w:szCs w:val="20"/>
        </w:rPr>
        <w:t>vs Colorado Mines, September 23, 2023</w:t>
      </w:r>
    </w:p>
    <w:p w14:paraId="473AF1DF" w14:textId="0820A4C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6, Wayne Schneider, Colorado State vs. BYU, October 4, 1958 (TD)</w:t>
      </w:r>
    </w:p>
    <w:p w14:paraId="3B5DE33C" w14:textId="58A5CB06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5, Dick Schrepferman</w:t>
      </w:r>
      <w:r w:rsidR="00F0323C" w:rsidRPr="00AF3C77">
        <w:rPr>
          <w:rFonts w:ascii="Arial" w:hAnsi="Arial" w:cs="Arial"/>
          <w:sz w:val="20"/>
          <w:szCs w:val="20"/>
        </w:rPr>
        <w:t>,</w:t>
      </w:r>
      <w:r w:rsidRPr="00AF3C77">
        <w:rPr>
          <w:rFonts w:ascii="Arial" w:hAnsi="Arial" w:cs="Arial"/>
          <w:sz w:val="20"/>
          <w:szCs w:val="20"/>
        </w:rPr>
        <w:t xml:space="preserve"> Colorado vs. Colorado State, November 28, 1946 (TD)</w:t>
      </w:r>
    </w:p>
    <w:p w14:paraId="1BE34BDE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5, Cliff Branch Colorado at Kansas, November 6, 1971 (TD)</w:t>
      </w:r>
    </w:p>
    <w:p w14:paraId="0E0885A5" w14:textId="56D68A49" w:rsidR="0098088F" w:rsidRPr="00AF3C77" w:rsidRDefault="0098088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5, Charlie Thompson, Western Colorado vs. Adams State, 1979</w:t>
      </w:r>
    </w:p>
    <w:p w14:paraId="7B90AA50" w14:textId="57D0725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85, Chris Gray, Air Force </w:t>
      </w:r>
      <w:r w:rsidR="004B189D" w:rsidRPr="00AF3C77">
        <w:rPr>
          <w:rFonts w:ascii="Arial" w:hAnsi="Arial" w:cs="Arial"/>
          <w:sz w:val="20"/>
          <w:szCs w:val="20"/>
        </w:rPr>
        <w:t>at</w:t>
      </w:r>
      <w:r w:rsidRPr="00AF3C77">
        <w:rPr>
          <w:rFonts w:ascii="Arial" w:hAnsi="Arial" w:cs="Arial"/>
          <w:sz w:val="20"/>
          <w:szCs w:val="20"/>
        </w:rPr>
        <w:t xml:space="preserve"> New Mexico, </w:t>
      </w:r>
      <w:r w:rsidR="004B189D" w:rsidRPr="00AF3C77">
        <w:rPr>
          <w:rFonts w:ascii="Arial" w:hAnsi="Arial" w:cs="Arial"/>
          <w:sz w:val="20"/>
          <w:szCs w:val="20"/>
        </w:rPr>
        <w:t xml:space="preserve">November 2, </w:t>
      </w:r>
      <w:r w:rsidRPr="00AF3C77">
        <w:rPr>
          <w:rFonts w:ascii="Arial" w:hAnsi="Arial" w:cs="Arial"/>
          <w:sz w:val="20"/>
          <w:szCs w:val="20"/>
        </w:rPr>
        <w:t>1991 (TD)</w:t>
      </w:r>
    </w:p>
    <w:p w14:paraId="79E239AB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5, Chris Brown Colorado vs. Kansas State, October 5, 2002 (TD)</w:t>
      </w:r>
    </w:p>
    <w:p w14:paraId="76CB53E6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5, Kapri Bibbs, Colorado State vs. Nevada, November 9, 2013 (TD)</w:t>
      </w:r>
    </w:p>
    <w:p w14:paraId="6F89FBFC" w14:textId="77777777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</w:p>
    <w:p w14:paraId="1B94E112" w14:textId="2922E1CA" w:rsidR="0036055F" w:rsidRPr="00AF3C77" w:rsidRDefault="0014419C" w:rsidP="003B5144">
      <w:pPr>
        <w:rPr>
          <w:rFonts w:ascii="Arial" w:hAnsi="Arial" w:cs="Arial"/>
          <w:b/>
          <w:bCs/>
          <w:sz w:val="20"/>
          <w:szCs w:val="20"/>
        </w:rPr>
      </w:pPr>
      <w:r w:rsidRPr="00AF3C77">
        <w:rPr>
          <w:rFonts w:ascii="Arial" w:hAnsi="Arial" w:cs="Arial"/>
          <w:b/>
          <w:bCs/>
          <w:sz w:val="20"/>
          <w:szCs w:val="20"/>
        </w:rPr>
        <w:t>Pass</w:t>
      </w:r>
    </w:p>
    <w:p w14:paraId="15FF99CE" w14:textId="77E9D1B9" w:rsidR="006529B8" w:rsidRPr="00AF3C77" w:rsidRDefault="006529B8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99, Nick Pannunzio to </w:t>
      </w:r>
      <w:r w:rsidR="00097BEF" w:rsidRPr="00AF3C77">
        <w:rPr>
          <w:rFonts w:ascii="Arial" w:hAnsi="Arial" w:cs="Arial"/>
          <w:sz w:val="20"/>
          <w:szCs w:val="20"/>
        </w:rPr>
        <w:t>Herman Heard</w:t>
      </w:r>
      <w:r w:rsidRPr="00AF3C77">
        <w:rPr>
          <w:rFonts w:ascii="Arial" w:hAnsi="Arial" w:cs="Arial"/>
          <w:sz w:val="20"/>
          <w:szCs w:val="20"/>
        </w:rPr>
        <w:t xml:space="preserve">, CSU Pueblo </w:t>
      </w:r>
      <w:r w:rsidR="00097BEF" w:rsidRPr="00AF3C77">
        <w:rPr>
          <w:rFonts w:ascii="Arial" w:hAnsi="Arial" w:cs="Arial"/>
          <w:sz w:val="20"/>
          <w:szCs w:val="20"/>
        </w:rPr>
        <w:t>at</w:t>
      </w:r>
      <w:r w:rsidRPr="00AF3C77">
        <w:rPr>
          <w:rFonts w:ascii="Arial" w:hAnsi="Arial" w:cs="Arial"/>
          <w:sz w:val="20"/>
          <w:szCs w:val="20"/>
        </w:rPr>
        <w:t xml:space="preserve"> Adams State, </w:t>
      </w:r>
      <w:r w:rsidR="00097BEF" w:rsidRPr="00AF3C77">
        <w:rPr>
          <w:rFonts w:ascii="Arial" w:hAnsi="Arial" w:cs="Arial"/>
          <w:sz w:val="20"/>
          <w:szCs w:val="20"/>
        </w:rPr>
        <w:t xml:space="preserve">November 6, </w:t>
      </w:r>
      <w:r w:rsidRPr="00AF3C77">
        <w:rPr>
          <w:rFonts w:ascii="Arial" w:hAnsi="Arial" w:cs="Arial"/>
          <w:sz w:val="20"/>
          <w:szCs w:val="20"/>
        </w:rPr>
        <w:t>1982</w:t>
      </w:r>
    </w:p>
    <w:p w14:paraId="37A61B10" w14:textId="790890BE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9, Nate Jackson</w:t>
      </w:r>
      <w:r w:rsidR="0014419C" w:rsidRPr="00AF3C77">
        <w:rPr>
          <w:rFonts w:ascii="Arial" w:hAnsi="Arial" w:cs="Arial"/>
          <w:sz w:val="20"/>
          <w:szCs w:val="20"/>
        </w:rPr>
        <w:t xml:space="preserve"> to </w:t>
      </w:r>
      <w:r w:rsidR="00F0323C" w:rsidRPr="00AF3C77">
        <w:rPr>
          <w:rFonts w:ascii="Arial" w:hAnsi="Arial" w:cs="Arial"/>
          <w:sz w:val="20"/>
          <w:szCs w:val="20"/>
        </w:rPr>
        <w:t>Jonny Chann</w:t>
      </w:r>
      <w:r w:rsidRPr="00AF3C77">
        <w:rPr>
          <w:rFonts w:ascii="Arial" w:hAnsi="Arial" w:cs="Arial"/>
          <w:sz w:val="20"/>
          <w:szCs w:val="20"/>
        </w:rPr>
        <w:t>, Colorado Mines vs. South Dakota Tech, September 7, 2002</w:t>
      </w:r>
    </w:p>
    <w:p w14:paraId="59B8765D" w14:textId="4C0397F8" w:rsidR="001B3F28" w:rsidRPr="00AF3C77" w:rsidRDefault="001B3F28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7, Chad Friehauf to Andrew Schmid, Colorado Mines vs. South Dakota Tech, September 7, 2002 (TD)</w:t>
      </w:r>
    </w:p>
    <w:p w14:paraId="2C9A6060" w14:textId="7E8DEF1C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6, Steven Montez to K.D. Nixon, Colorado vs. Nebraska, September 7, 2019 (TD)</w:t>
      </w:r>
    </w:p>
    <w:p w14:paraId="1BAAD424" w14:textId="4E8C9D76" w:rsidR="001B3F28" w:rsidRPr="00AF3C77" w:rsidRDefault="001B3F28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96, John Matocha to Tristan Smith, </w:t>
      </w:r>
      <w:r w:rsidR="006B4EA3" w:rsidRPr="00AF3C77">
        <w:rPr>
          <w:rFonts w:ascii="Arial" w:hAnsi="Arial" w:cs="Arial"/>
          <w:sz w:val="20"/>
          <w:szCs w:val="20"/>
        </w:rPr>
        <w:t xml:space="preserve">Colorado </w:t>
      </w:r>
      <w:r w:rsidRPr="00AF3C77">
        <w:rPr>
          <w:rFonts w:ascii="Arial" w:hAnsi="Arial" w:cs="Arial"/>
          <w:sz w:val="20"/>
          <w:szCs w:val="20"/>
        </w:rPr>
        <w:t xml:space="preserve">Mines at </w:t>
      </w:r>
      <w:r w:rsidR="006B4EA3" w:rsidRPr="00AF3C77">
        <w:rPr>
          <w:rFonts w:ascii="Arial" w:hAnsi="Arial" w:cs="Arial"/>
          <w:sz w:val="20"/>
          <w:szCs w:val="20"/>
        </w:rPr>
        <w:t>Colorado State</w:t>
      </w:r>
      <w:r w:rsidRPr="00AF3C77">
        <w:rPr>
          <w:rFonts w:ascii="Arial" w:hAnsi="Arial" w:cs="Arial"/>
          <w:sz w:val="20"/>
          <w:szCs w:val="20"/>
        </w:rPr>
        <w:t xml:space="preserve"> Pueblo, November 6, 2021 (TD)</w:t>
      </w:r>
    </w:p>
    <w:p w14:paraId="5E70FD25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4, Daniel Graham to Ron Harris, Colorado State vs. Northern Colorado, September 24, 1977</w:t>
      </w:r>
    </w:p>
    <w:p w14:paraId="05AD18F7" w14:textId="098D9C2E" w:rsidR="0098088F" w:rsidRPr="00AF3C77" w:rsidRDefault="0098088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4, Unknown to Tyrone Johnson, Western Colorado vs. Fort Lewis, September 28, 1991</w:t>
      </w:r>
    </w:p>
    <w:p w14:paraId="39700556" w14:textId="7F83FDD0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4, Robert Hodge to Jeremy Bloom, Colorado vs. Kansas State in Boulder, October 5, 2002 (TD)</w:t>
      </w:r>
    </w:p>
    <w:p w14:paraId="42ED2D19" w14:textId="3F472F74" w:rsidR="00162C7C" w:rsidRPr="00AF3C77" w:rsidRDefault="00162C7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4, Unknown to Tyrone Johnson, Western Colorado vs. Fort Hays State, October 19, 1991</w:t>
      </w:r>
    </w:p>
    <w:p w14:paraId="18A1AF09" w14:textId="0EE97E0D" w:rsidR="00A97EBD" w:rsidRDefault="00A97EBD" w:rsidP="003B5144">
      <w:pPr>
        <w:rPr>
          <w:rFonts w:ascii="Arial" w:hAnsi="Arial" w:cs="Arial"/>
          <w:sz w:val="20"/>
          <w:szCs w:val="20"/>
        </w:rPr>
      </w:pPr>
      <w:r w:rsidRPr="00A97EBD">
        <w:rPr>
          <w:rFonts w:ascii="Arial" w:hAnsi="Arial" w:cs="Arial"/>
          <w:sz w:val="20"/>
          <w:szCs w:val="20"/>
        </w:rPr>
        <w:t>94</w:t>
      </w:r>
      <w:r>
        <w:rPr>
          <w:rFonts w:ascii="Arial" w:hAnsi="Arial" w:cs="Arial"/>
          <w:sz w:val="20"/>
          <w:szCs w:val="20"/>
        </w:rPr>
        <w:t xml:space="preserve">, </w:t>
      </w:r>
      <w:r w:rsidRPr="00A97EBD">
        <w:rPr>
          <w:rFonts w:ascii="Arial" w:hAnsi="Arial" w:cs="Arial"/>
          <w:sz w:val="20"/>
          <w:szCs w:val="20"/>
        </w:rPr>
        <w:t>Zac Larrier to Dane Kinamon</w:t>
      </w:r>
      <w:r>
        <w:rPr>
          <w:rFonts w:ascii="Arial" w:hAnsi="Arial" w:cs="Arial"/>
          <w:sz w:val="20"/>
          <w:szCs w:val="20"/>
        </w:rPr>
        <w:t>, Air For</w:t>
      </w:r>
      <w:r w:rsidR="006A7580">
        <w:rPr>
          <w:rFonts w:ascii="Arial" w:hAnsi="Arial" w:cs="Arial"/>
          <w:sz w:val="20"/>
          <w:szCs w:val="20"/>
        </w:rPr>
        <w:t>ce</w:t>
      </w:r>
      <w:r w:rsidRPr="00A97EBD">
        <w:rPr>
          <w:rFonts w:ascii="Arial" w:hAnsi="Arial" w:cs="Arial"/>
          <w:sz w:val="20"/>
          <w:szCs w:val="20"/>
        </w:rPr>
        <w:t xml:space="preserve"> </w:t>
      </w:r>
      <w:r w:rsidR="006A7580">
        <w:rPr>
          <w:rFonts w:ascii="Arial" w:hAnsi="Arial" w:cs="Arial"/>
          <w:sz w:val="20"/>
          <w:szCs w:val="20"/>
        </w:rPr>
        <w:t>at</w:t>
      </w:r>
      <w:r w:rsidRPr="00A97EBD">
        <w:rPr>
          <w:rFonts w:ascii="Arial" w:hAnsi="Arial" w:cs="Arial"/>
          <w:sz w:val="20"/>
          <w:szCs w:val="20"/>
        </w:rPr>
        <w:t xml:space="preserve"> Navy, </w:t>
      </w:r>
      <w:r w:rsidR="006A7580">
        <w:rPr>
          <w:rFonts w:ascii="Arial" w:hAnsi="Arial" w:cs="Arial"/>
          <w:sz w:val="20"/>
          <w:szCs w:val="20"/>
        </w:rPr>
        <w:t xml:space="preserve">October </w:t>
      </w:r>
      <w:r w:rsidRPr="00A97EBD">
        <w:rPr>
          <w:rFonts w:ascii="Arial" w:hAnsi="Arial" w:cs="Arial"/>
          <w:sz w:val="20"/>
          <w:szCs w:val="20"/>
        </w:rPr>
        <w:t>21</w:t>
      </w:r>
      <w:r w:rsidR="006A7580">
        <w:rPr>
          <w:rFonts w:ascii="Arial" w:hAnsi="Arial" w:cs="Arial"/>
          <w:sz w:val="20"/>
          <w:szCs w:val="20"/>
        </w:rPr>
        <w:t>, 2023</w:t>
      </w:r>
      <w:r w:rsidRPr="00A97EBD">
        <w:rPr>
          <w:rFonts w:ascii="Arial" w:hAnsi="Arial" w:cs="Arial"/>
          <w:sz w:val="20"/>
          <w:szCs w:val="20"/>
        </w:rPr>
        <w:t xml:space="preserve"> (TD)</w:t>
      </w:r>
    </w:p>
    <w:p w14:paraId="5B7B231F" w14:textId="4F5C07BD" w:rsidR="00DB4BDC" w:rsidRPr="00AF3C77" w:rsidRDefault="00DB4BD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2, Andy Robertson to Willie Redmon, Colorado State Pueblo vs. Fort Lewis, October 23, 1965 (T)</w:t>
      </w:r>
    </w:p>
    <w:p w14:paraId="4DC625AC" w14:textId="7327DDF6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2, Koy Detmer to Charles Johnson, Colorado vs. Oklahoma in Boulder, October 17, 1992 (TD)</w:t>
      </w:r>
    </w:p>
    <w:p w14:paraId="45A003E9" w14:textId="77777777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2, Corte McGuffey to Dillan Micus, Northern Colorado vs. South Dakota, 1997 (TD)</w:t>
      </w:r>
    </w:p>
    <w:p w14:paraId="7A4B7D83" w14:textId="49CA2E84" w:rsidR="0033094B" w:rsidRPr="00AF3C77" w:rsidRDefault="0033094B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2, Haaziq Daniels, Air Force to Brandon Lewis vs. Colorado State, November 13, 2021 (TD)</w:t>
      </w:r>
    </w:p>
    <w:p w14:paraId="28F440BF" w14:textId="5EEB0C80" w:rsidR="00162C7C" w:rsidRPr="00AF3C77" w:rsidRDefault="00162C7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1, Unknown to Pat Walker, Western Colorado vs. Colorado Mines, November 16, 2002</w:t>
      </w:r>
    </w:p>
    <w:p w14:paraId="26C2E5FA" w14:textId="72E3E60C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90, Marc Walters to Jeff Campbell, Colorado vs. Kansas State in Boulder, November 19, 1988 (TD)</w:t>
      </w:r>
    </w:p>
    <w:p w14:paraId="00E20AB8" w14:textId="77710224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89, Dave Ziebart to Paul Williams, Air Force vs. Wyoming, </w:t>
      </w:r>
      <w:r w:rsidR="004B189D" w:rsidRPr="00AF3C77">
        <w:rPr>
          <w:rFonts w:ascii="Arial" w:hAnsi="Arial" w:cs="Arial"/>
          <w:sz w:val="20"/>
          <w:szCs w:val="20"/>
        </w:rPr>
        <w:t xml:space="preserve">November 20 </w:t>
      </w:r>
      <w:r w:rsidRPr="00AF3C77">
        <w:rPr>
          <w:rFonts w:ascii="Arial" w:hAnsi="Arial" w:cs="Arial"/>
          <w:sz w:val="20"/>
          <w:szCs w:val="20"/>
        </w:rPr>
        <w:t>1976 (TD)</w:t>
      </w:r>
    </w:p>
    <w:p w14:paraId="1DFD639E" w14:textId="427CD39A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9, Koy Detmer to Herchell Troutman, Colorado vs. Colorado State in Boulder, September 9, 1995</w:t>
      </w:r>
    </w:p>
    <w:p w14:paraId="30E4F8FE" w14:textId="77777777" w:rsidR="00162C7C" w:rsidRPr="00AF3C77" w:rsidRDefault="00162C7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8, Unknown to Ignes Lucero, Western Colorado vs. Southern Utah, 1976</w:t>
      </w:r>
    </w:p>
    <w:p w14:paraId="15233536" w14:textId="7226E356" w:rsidR="00162C7C" w:rsidRPr="00AF3C77" w:rsidRDefault="00162C7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8, Unknown to Eric Blanke, Western Colorado vs. New Mexico Highlands, 1987</w:t>
      </w:r>
    </w:p>
    <w:p w14:paraId="2916D146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8, John Roberts to Graham McDaniel, Northern Colorado vs St. Cloud State, 1994 (TD)</w:t>
      </w:r>
    </w:p>
    <w:p w14:paraId="58644168" w14:textId="77777777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8, Seth Lobato to Patrick Walker, Northern Colorado vs. North Dakota, 2011 (TD)</w:t>
      </w:r>
    </w:p>
    <w:p w14:paraId="1603398C" w14:textId="461375F2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 xml:space="preserve">87. Bob Thompson to Bob Farr, Air Force vs. Davidson, </w:t>
      </w:r>
      <w:r w:rsidR="004B189D" w:rsidRPr="00AF3C77">
        <w:rPr>
          <w:rFonts w:ascii="Arial" w:hAnsi="Arial" w:cs="Arial"/>
          <w:sz w:val="20"/>
          <w:szCs w:val="20"/>
        </w:rPr>
        <w:t xml:space="preserve">September 30, </w:t>
      </w:r>
      <w:r w:rsidRPr="00AF3C77">
        <w:rPr>
          <w:rFonts w:ascii="Arial" w:hAnsi="Arial" w:cs="Arial"/>
          <w:sz w:val="20"/>
          <w:szCs w:val="20"/>
        </w:rPr>
        <w:t>1972 (TD)</w:t>
      </w:r>
    </w:p>
    <w:p w14:paraId="73A0AF02" w14:textId="06F6D049" w:rsidR="005D175A" w:rsidRPr="00AF3C77" w:rsidRDefault="005D175A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7, Scott Driggers to John Champion, Colorado College vs. Nebraska Wesleyan, 1983</w:t>
      </w:r>
    </w:p>
    <w:p w14:paraId="7C703E28" w14:textId="77777777" w:rsidR="0014419C" w:rsidRPr="00AF3C77" w:rsidRDefault="0014419C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7, K. Verdugo to G. Primus, Colorado State vs. UTEP, September 22, 1990</w:t>
      </w:r>
    </w:p>
    <w:p w14:paraId="1B24CDB5" w14:textId="77777777" w:rsidR="0036055F" w:rsidRPr="00AF3C77" w:rsidRDefault="0036055F" w:rsidP="003B5144">
      <w:pPr>
        <w:rPr>
          <w:rFonts w:ascii="Arial" w:hAnsi="Arial" w:cs="Arial"/>
          <w:sz w:val="20"/>
          <w:szCs w:val="20"/>
        </w:rPr>
      </w:pPr>
      <w:r w:rsidRPr="00AF3C77">
        <w:rPr>
          <w:rFonts w:ascii="Arial" w:hAnsi="Arial" w:cs="Arial"/>
          <w:sz w:val="20"/>
          <w:szCs w:val="20"/>
        </w:rPr>
        <w:t>87, P. O’Brien to W. Jackson, Colorado State at New Mexico, October 11, 2019</w:t>
      </w:r>
    </w:p>
    <w:p w14:paraId="04D9C35D" w14:textId="79FF995A" w:rsidR="00CE2722" w:rsidRPr="005D1975" w:rsidRDefault="00CE2722" w:rsidP="00CE27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Long Plays</w:t>
      </w:r>
    </w:p>
    <w:p w14:paraId="3182032E" w14:textId="195A5EC1" w:rsidR="0036055F" w:rsidRPr="00B63767" w:rsidRDefault="006529B8" w:rsidP="003B5144">
      <w:pPr>
        <w:rPr>
          <w:rFonts w:ascii="Arial" w:hAnsi="Arial" w:cs="Arial"/>
          <w:i/>
        </w:rPr>
      </w:pPr>
      <w:r w:rsidRPr="00B63767">
        <w:rPr>
          <w:rFonts w:ascii="Arial" w:hAnsi="Arial" w:cs="Arial"/>
          <w:b/>
          <w:bCs/>
        </w:rPr>
        <w:t>Kickoff Return</w:t>
      </w:r>
      <w:r w:rsidRPr="00B63767">
        <w:rPr>
          <w:rFonts w:ascii="Arial" w:hAnsi="Arial" w:cs="Arial"/>
        </w:rPr>
        <w:t xml:space="preserve"> </w:t>
      </w:r>
      <w:r w:rsidR="0036055F" w:rsidRPr="00B63767">
        <w:rPr>
          <w:rFonts w:ascii="Arial" w:hAnsi="Arial" w:cs="Arial"/>
          <w:i/>
        </w:rPr>
        <w:t xml:space="preserve">(*opening </w:t>
      </w:r>
      <w:r w:rsidR="009918F1" w:rsidRPr="00B63767">
        <w:rPr>
          <w:rFonts w:ascii="Arial" w:hAnsi="Arial" w:cs="Arial"/>
          <w:i/>
        </w:rPr>
        <w:t>kickoff)</w:t>
      </w:r>
    </w:p>
    <w:p w14:paraId="63C0B99A" w14:textId="50F99271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Byron White, Colorado at Denver, November 26, 1936</w:t>
      </w:r>
      <w:r w:rsidR="00675C25">
        <w:rPr>
          <w:rFonts w:ascii="Arial" w:hAnsi="Arial" w:cs="Arial"/>
        </w:rPr>
        <w:t xml:space="preserve"> (record 102 yards by DU)</w:t>
      </w:r>
    </w:p>
    <w:p w14:paraId="6FC82D27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Hiram Haynes, North Colorado vs. Montana State Billings, 1968</w:t>
      </w:r>
    </w:p>
    <w:p w14:paraId="5D08FF9A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Rick Pierson, Northern Colorado vs. Emporia State, 1970</w:t>
      </w:r>
    </w:p>
    <w:p w14:paraId="739D2421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*Cliff Branch, Colorado vs. Kansas, November 7, 1970</w:t>
      </w:r>
    </w:p>
    <w:p w14:paraId="6C119804" w14:textId="6447557B" w:rsidR="00DB4BDC" w:rsidRDefault="00DB4BDC" w:rsidP="003B5144">
      <w:pPr>
        <w:rPr>
          <w:rFonts w:ascii="Arial" w:hAnsi="Arial" w:cs="Arial"/>
        </w:rPr>
      </w:pPr>
      <w:r>
        <w:rPr>
          <w:rFonts w:ascii="Arial" w:hAnsi="Arial" w:cs="Arial"/>
        </w:rPr>
        <w:t>100, Glen Printers, Colorado State Pueblo vs. Pittsburg State, October 27, 1973</w:t>
      </w:r>
    </w:p>
    <w:p w14:paraId="3D23C76B" w14:textId="21845084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Mick Busch, Northern Colorado vs. Washburn, 1973</w:t>
      </w:r>
    </w:p>
    <w:p w14:paraId="6E80085C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*Billy Waddy, Colorado vs. Kansas State, November 22, 1975</w:t>
      </w:r>
    </w:p>
    <w:p w14:paraId="5F6053BA" w14:textId="40A75FFB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100, Ron Harris, Colorado State vs. BYU, </w:t>
      </w:r>
      <w:r w:rsidR="00390FC8" w:rsidRPr="00B63767">
        <w:rPr>
          <w:rFonts w:ascii="Arial" w:hAnsi="Arial" w:cs="Arial"/>
        </w:rPr>
        <w:t>October 15,</w:t>
      </w:r>
      <w:r w:rsidRPr="00B63767">
        <w:rPr>
          <w:rFonts w:ascii="Arial" w:hAnsi="Arial" w:cs="Arial"/>
        </w:rPr>
        <w:t>1977</w:t>
      </w:r>
    </w:p>
    <w:p w14:paraId="40CDB3B9" w14:textId="55121234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Howard Ballage, Colorado vs. Nebraska</w:t>
      </w:r>
      <w:r w:rsidR="00B52087" w:rsidRPr="00B63767">
        <w:rPr>
          <w:rFonts w:ascii="Arial" w:hAnsi="Arial" w:cs="Arial"/>
        </w:rPr>
        <w:t xml:space="preserve"> in Boulder</w:t>
      </w:r>
      <w:r w:rsidRPr="00B63767">
        <w:rPr>
          <w:rFonts w:ascii="Arial" w:hAnsi="Arial" w:cs="Arial"/>
        </w:rPr>
        <w:t>, October 21, 1978</w:t>
      </w:r>
    </w:p>
    <w:p w14:paraId="0F794496" w14:textId="460E756C" w:rsidR="00017F92" w:rsidRPr="00B63767" w:rsidRDefault="00017F92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100, Kevin Taylor, Western Colorado vs. </w:t>
      </w:r>
      <w:r w:rsidR="00A70CCA" w:rsidRPr="00B63767">
        <w:rPr>
          <w:rFonts w:ascii="Arial" w:hAnsi="Arial" w:cs="Arial"/>
        </w:rPr>
        <w:t>Colorado State Pueblo, 1978</w:t>
      </w:r>
    </w:p>
    <w:p w14:paraId="2E749541" w14:textId="4E5C9ACB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Walter Stanley, Colorado vs. Oklahoma in Boulder, October 4, 1980</w:t>
      </w:r>
    </w:p>
    <w:p w14:paraId="51AB4239" w14:textId="3E1D9595" w:rsidR="001C7E4E" w:rsidRPr="00B63767" w:rsidRDefault="001C7E4E" w:rsidP="003B5144">
      <w:pPr>
        <w:rPr>
          <w:rFonts w:ascii="Arial" w:hAnsi="Arial" w:cs="Arial"/>
        </w:rPr>
      </w:pPr>
      <w:r>
        <w:rPr>
          <w:rFonts w:ascii="Arial" w:hAnsi="Arial" w:cs="Arial"/>
        </w:rPr>
        <w:t>100, Bryan Webb, Colorado State Pueblo vs. Western State, October 22, 1983</w:t>
      </w:r>
    </w:p>
    <w:p w14:paraId="6553D619" w14:textId="68F69655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100, Scott Thomas, Air Force vs. Utah, </w:t>
      </w:r>
      <w:r w:rsidR="004B189D" w:rsidRPr="00B63767">
        <w:rPr>
          <w:rFonts w:ascii="Arial" w:hAnsi="Arial" w:cs="Arial"/>
        </w:rPr>
        <w:t xml:space="preserve">October 26, </w:t>
      </w:r>
      <w:r w:rsidRPr="00B63767">
        <w:rPr>
          <w:rFonts w:ascii="Arial" w:hAnsi="Arial" w:cs="Arial"/>
        </w:rPr>
        <w:t>1985</w:t>
      </w:r>
    </w:p>
    <w:p w14:paraId="498E984F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*Ben Kelly, Colorado vs. Missouri, October 9, 1999</w:t>
      </w:r>
    </w:p>
    <w:p w14:paraId="7456AA82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Dexter Wynn, Colorado State at San Diego State, 2000</w:t>
      </w:r>
    </w:p>
    <w:p w14:paraId="0D41215D" w14:textId="77777777" w:rsidR="006B4EA3" w:rsidRPr="00B63767" w:rsidRDefault="006B4EA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Brian Sump, Colorado Mines vs. Chadron State, 2001</w:t>
      </w:r>
    </w:p>
    <w:p w14:paraId="16A99806" w14:textId="77777777" w:rsidR="006B4EA3" w:rsidRPr="00B63767" w:rsidRDefault="006B4EA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Brian Sump, Colorado Mines vs. South Dakota Tech, 2001</w:t>
      </w:r>
    </w:p>
    <w:p w14:paraId="5B105881" w14:textId="77777777" w:rsidR="006B4EA3" w:rsidRPr="00B63767" w:rsidRDefault="006B4EA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Jonny Chan, Colorado Mines vs. Nebraska-Kearney, 2002</w:t>
      </w:r>
    </w:p>
    <w:p w14:paraId="790EA6CF" w14:textId="77777777" w:rsidR="006B4EA3" w:rsidRPr="00B63767" w:rsidRDefault="006B4EA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Justin Gallas, Colorado Mines vs. Fort Lewis, 2005</w:t>
      </w:r>
    </w:p>
    <w:p w14:paraId="36EF8A4F" w14:textId="77777777" w:rsidR="006B4EA3" w:rsidRPr="00B63767" w:rsidRDefault="006B4EA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Corey Huck, Colorado Mines vs. Mesa State, 2008</w:t>
      </w:r>
    </w:p>
    <w:p w14:paraId="1FC1CCFC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Quincy Wofford, Northern Colorado vs. Northern Arizona, 2008</w:t>
      </w:r>
    </w:p>
    <w:p w14:paraId="4164F4E5" w14:textId="5608A4FA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100, Jonathan Warzeka, Air Force vs. Houston, </w:t>
      </w:r>
      <w:r w:rsidR="004B189D" w:rsidRPr="00B63767">
        <w:rPr>
          <w:rFonts w:ascii="Arial" w:hAnsi="Arial" w:cs="Arial"/>
        </w:rPr>
        <w:t xml:space="preserve">December 31, </w:t>
      </w:r>
      <w:r w:rsidRPr="00B63767">
        <w:rPr>
          <w:rFonts w:ascii="Arial" w:hAnsi="Arial" w:cs="Arial"/>
        </w:rPr>
        <w:t>2009</w:t>
      </w:r>
    </w:p>
    <w:p w14:paraId="332803F4" w14:textId="5F3BE64D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Jonathan Warzeka, Air Force vs. Colo</w:t>
      </w:r>
      <w:r w:rsidR="009918F1" w:rsidRPr="00B63767">
        <w:rPr>
          <w:rFonts w:ascii="Arial" w:hAnsi="Arial" w:cs="Arial"/>
        </w:rPr>
        <w:t>rado</w:t>
      </w:r>
      <w:r w:rsidRPr="00B63767">
        <w:rPr>
          <w:rFonts w:ascii="Arial" w:hAnsi="Arial" w:cs="Arial"/>
        </w:rPr>
        <w:t xml:space="preserve"> St</w:t>
      </w:r>
      <w:r w:rsidR="009918F1" w:rsidRPr="00B63767">
        <w:rPr>
          <w:rFonts w:ascii="Arial" w:hAnsi="Arial" w:cs="Arial"/>
        </w:rPr>
        <w:t>ate</w:t>
      </w:r>
      <w:r w:rsidRPr="00B63767">
        <w:rPr>
          <w:rFonts w:ascii="Arial" w:hAnsi="Arial" w:cs="Arial"/>
        </w:rPr>
        <w:t xml:space="preserve">, </w:t>
      </w:r>
      <w:r w:rsidR="004B189D" w:rsidRPr="00B63767">
        <w:rPr>
          <w:rFonts w:ascii="Arial" w:hAnsi="Arial" w:cs="Arial"/>
        </w:rPr>
        <w:t xml:space="preserve">October 9, </w:t>
      </w:r>
      <w:r w:rsidRPr="00B63767">
        <w:rPr>
          <w:rFonts w:ascii="Arial" w:hAnsi="Arial" w:cs="Arial"/>
        </w:rPr>
        <w:t>2010</w:t>
      </w:r>
    </w:p>
    <w:p w14:paraId="315377C6" w14:textId="77777777" w:rsidR="005F2AD3" w:rsidRDefault="005F2AD3" w:rsidP="003B5144">
      <w:pPr>
        <w:rPr>
          <w:rFonts w:ascii="Arial" w:hAnsi="Arial" w:cs="Arial"/>
        </w:rPr>
      </w:pPr>
      <w:r w:rsidRPr="005F2AD3">
        <w:rPr>
          <w:rFonts w:ascii="Arial" w:hAnsi="Arial" w:cs="Arial"/>
        </w:rPr>
        <w:t>100, Ron Gaudin, Adams State vs. Colorado Mines, November 3, 2012</w:t>
      </w:r>
    </w:p>
    <w:p w14:paraId="7E75E34A" w14:textId="24CB9658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Marques Mosley, Colorado vs. Utah, November 23, 2012</w:t>
      </w:r>
    </w:p>
    <w:p w14:paraId="068C96E8" w14:textId="06131EC6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Ellis Onic II, Northern Colorado vs. Sacramento State, 2014</w:t>
      </w:r>
    </w:p>
    <w:p w14:paraId="724C52E8" w14:textId="3DDFE608" w:rsidR="0036055F" w:rsidRPr="00B63767" w:rsidRDefault="00B31667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Hakeem Deggs</w:t>
      </w:r>
      <w:r w:rsidR="0036055F" w:rsidRPr="00B63767">
        <w:rPr>
          <w:rFonts w:ascii="Arial" w:hAnsi="Arial" w:cs="Arial"/>
        </w:rPr>
        <w:t>, Northern Colorado vs. Sacramento State, 2015</w:t>
      </w:r>
    </w:p>
    <w:p w14:paraId="5188956D" w14:textId="65AE9C76" w:rsidR="008211D8" w:rsidRPr="00B63767" w:rsidRDefault="008211D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100, Justin White, Colorado Mesa vs. Black Hills State, </w:t>
      </w:r>
      <w:r w:rsidR="00B52087" w:rsidRPr="00B63767">
        <w:rPr>
          <w:rFonts w:ascii="Arial" w:hAnsi="Arial" w:cs="Arial"/>
        </w:rPr>
        <w:t xml:space="preserve">October 26, </w:t>
      </w:r>
      <w:r w:rsidRPr="00B63767">
        <w:rPr>
          <w:rFonts w:ascii="Arial" w:hAnsi="Arial" w:cs="Arial"/>
        </w:rPr>
        <w:t>2019</w:t>
      </w:r>
    </w:p>
    <w:p w14:paraId="4D4F4CF0" w14:textId="3AF1D4BA" w:rsidR="007B0D59" w:rsidRDefault="00B52087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Nikko Reed, Colorado at Utah, November 26, 2021</w:t>
      </w:r>
    </w:p>
    <w:p w14:paraId="0772E2B2" w14:textId="291EE5D2" w:rsidR="003C5917" w:rsidRDefault="003C5917" w:rsidP="003B5144">
      <w:pPr>
        <w:rPr>
          <w:rFonts w:ascii="Arial" w:hAnsi="Arial" w:cs="Arial"/>
        </w:rPr>
      </w:pPr>
      <w:r w:rsidRPr="003C5917">
        <w:rPr>
          <w:rFonts w:ascii="Arial" w:hAnsi="Arial" w:cs="Arial"/>
        </w:rPr>
        <w:t>100, Victory David, Western Colorado at Colorado Mesa, October 1, 202</w:t>
      </w:r>
      <w:r w:rsidR="00183F50">
        <w:rPr>
          <w:rFonts w:ascii="Arial" w:hAnsi="Arial" w:cs="Arial"/>
        </w:rPr>
        <w:t>2</w:t>
      </w:r>
    </w:p>
    <w:p w14:paraId="6149F842" w14:textId="3A982D0D" w:rsidR="00BE3EF8" w:rsidRPr="003C5917" w:rsidRDefault="00BE3EF8" w:rsidP="003B51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100, Kash Bradley, Colorado Mesa </w:t>
      </w:r>
      <w:r w:rsidR="00976B17">
        <w:rPr>
          <w:rFonts w:ascii="Arial" w:hAnsi="Arial" w:cs="Arial"/>
        </w:rPr>
        <w:t>vs. South Dakota Mines, September 16, 2023</w:t>
      </w:r>
    </w:p>
    <w:p w14:paraId="38A1495F" w14:textId="77777777" w:rsidR="0025517C" w:rsidRDefault="0025517C" w:rsidP="0025517C">
      <w:pPr>
        <w:rPr>
          <w:rFonts w:ascii="Arial" w:hAnsi="Arial" w:cs="Arial"/>
        </w:rPr>
      </w:pPr>
      <w:r>
        <w:rPr>
          <w:rFonts w:ascii="Arial" w:hAnsi="Arial" w:cs="Arial"/>
        </w:rPr>
        <w:t>100, Moosah Alsaffar, CSU Pueblo vs. Black Hills State, November 11, 2023</w:t>
      </w:r>
    </w:p>
    <w:p w14:paraId="6A7AA967" w14:textId="77777777" w:rsidR="00B63767" w:rsidRPr="00976B17" w:rsidRDefault="00B63767" w:rsidP="003B5144">
      <w:pPr>
        <w:rPr>
          <w:rFonts w:ascii="Arial" w:hAnsi="Arial" w:cs="Arial"/>
          <w:sz w:val="6"/>
          <w:szCs w:val="6"/>
        </w:rPr>
      </w:pPr>
    </w:p>
    <w:p w14:paraId="252465C5" w14:textId="2652E02B" w:rsidR="0036055F" w:rsidRPr="00B63767" w:rsidRDefault="006529B8" w:rsidP="003B5144">
      <w:pPr>
        <w:rPr>
          <w:rFonts w:ascii="Arial" w:hAnsi="Arial" w:cs="Arial"/>
          <w:b/>
          <w:bCs/>
        </w:rPr>
      </w:pPr>
      <w:r w:rsidRPr="00B63767">
        <w:rPr>
          <w:rFonts w:ascii="Arial" w:hAnsi="Arial" w:cs="Arial"/>
          <w:b/>
          <w:bCs/>
        </w:rPr>
        <w:t>Punt Return</w:t>
      </w:r>
    </w:p>
    <w:p w14:paraId="0CF257EB" w14:textId="7C0C471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9, Chris Brown, Northern Colorado vs. Colorado Mines, </w:t>
      </w:r>
      <w:r w:rsidR="008E66EA">
        <w:rPr>
          <w:rFonts w:ascii="Arial" w:hAnsi="Arial" w:cs="Arial"/>
        </w:rPr>
        <w:t xml:space="preserve">September </w:t>
      </w:r>
      <w:r w:rsidR="008E66EA" w:rsidRPr="00C54EB3">
        <w:rPr>
          <w:rFonts w:ascii="Arial" w:hAnsi="Arial" w:cs="Arial"/>
        </w:rPr>
        <w:t>16</w:t>
      </w:r>
      <w:r w:rsidR="008E66EA">
        <w:rPr>
          <w:rFonts w:ascii="Arial" w:hAnsi="Arial" w:cs="Arial"/>
        </w:rPr>
        <w:t>, 19</w:t>
      </w:r>
      <w:r w:rsidR="008E66EA" w:rsidRPr="00C54EB3">
        <w:rPr>
          <w:rFonts w:ascii="Arial" w:hAnsi="Arial" w:cs="Arial"/>
        </w:rPr>
        <w:t>72</w:t>
      </w:r>
      <w:r w:rsidR="008E66EA">
        <w:rPr>
          <w:rFonts w:ascii="Arial" w:hAnsi="Arial" w:cs="Arial"/>
        </w:rPr>
        <w:t xml:space="preserve"> </w:t>
      </w:r>
      <w:r w:rsidRPr="00B63767">
        <w:rPr>
          <w:rFonts w:ascii="Arial" w:hAnsi="Arial" w:cs="Arial"/>
        </w:rPr>
        <w:t>(TD)</w:t>
      </w:r>
    </w:p>
    <w:p w14:paraId="482392F6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8, Bob West, Colorado at Colorado College, November 18, 1944 (TD)</w:t>
      </w:r>
    </w:p>
    <w:p w14:paraId="17C9B0E0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5, Byron White, Colorado at Utah, November 6, 1937 (TD)</w:t>
      </w:r>
    </w:p>
    <w:p w14:paraId="2F933C1F" w14:textId="17E6D744" w:rsidR="006529B8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5, Don Morris, Colorado vs. Utah, October 6, 1945 (TD)</w:t>
      </w:r>
    </w:p>
    <w:p w14:paraId="0DDD0E05" w14:textId="54AC7D25" w:rsidR="00DB4BDC" w:rsidRPr="00B63767" w:rsidRDefault="00DB4BDC" w:rsidP="003B5144">
      <w:pPr>
        <w:rPr>
          <w:rFonts w:ascii="Arial" w:hAnsi="Arial" w:cs="Arial"/>
        </w:rPr>
      </w:pPr>
      <w:r>
        <w:rPr>
          <w:rFonts w:ascii="Arial" w:hAnsi="Arial" w:cs="Arial"/>
        </w:rPr>
        <w:t>94, Issac Barnes, Colorado State Pueblo vs. Washburn, October 7, 1967</w:t>
      </w:r>
    </w:p>
    <w:p w14:paraId="790F3ED6" w14:textId="5C5A1275" w:rsidR="009E3523" w:rsidRPr="00B63767" w:rsidRDefault="009E352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4, Brandon Sicilia, Western Colorado vs. </w:t>
      </w:r>
      <w:r w:rsidR="00017F92" w:rsidRPr="00B63767">
        <w:rPr>
          <w:rFonts w:ascii="Arial" w:hAnsi="Arial" w:cs="Arial"/>
        </w:rPr>
        <w:t>Fort Lewis, November 14, 1998</w:t>
      </w:r>
      <w:r w:rsidR="00BE1CF9">
        <w:rPr>
          <w:rFonts w:ascii="Arial" w:hAnsi="Arial" w:cs="Arial"/>
        </w:rPr>
        <w:t xml:space="preserve"> (TD)</w:t>
      </w:r>
    </w:p>
    <w:p w14:paraId="3E763453" w14:textId="1230E6B4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2, Ron Johnson, Colorado vs. Kansas, October 10, 1953 (TD)</w:t>
      </w:r>
    </w:p>
    <w:p w14:paraId="57C21D6E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2, Steve Kensinger, Northern Colorado vs. Minnesota State, 1996 (TD)</w:t>
      </w:r>
    </w:p>
    <w:p w14:paraId="4CEFF787" w14:textId="4F49BA2B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2, Mike Quinlan, Air Force </w:t>
      </w:r>
      <w:r w:rsidR="00DF29CE" w:rsidRPr="00B63767">
        <w:rPr>
          <w:rFonts w:ascii="Arial" w:hAnsi="Arial" w:cs="Arial"/>
        </w:rPr>
        <w:t xml:space="preserve">at </w:t>
      </w:r>
      <w:r w:rsidRPr="00B63767">
        <w:rPr>
          <w:rFonts w:ascii="Arial" w:hAnsi="Arial" w:cs="Arial"/>
        </w:rPr>
        <w:t xml:space="preserve"> Colorado, </w:t>
      </w:r>
      <w:r w:rsidR="004B189D" w:rsidRPr="00B63767">
        <w:rPr>
          <w:rFonts w:ascii="Arial" w:hAnsi="Arial" w:cs="Arial"/>
        </w:rPr>
        <w:t xml:space="preserve">November 26, </w:t>
      </w:r>
      <w:r w:rsidRPr="00B63767">
        <w:rPr>
          <w:rFonts w:ascii="Arial" w:hAnsi="Arial" w:cs="Arial"/>
        </w:rPr>
        <w:t>1960 (TD)</w:t>
      </w:r>
    </w:p>
    <w:p w14:paraId="2CF7C578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1, Robert Ruiz, Colorado State at San Diego State, November 26, 2016 (TD)</w:t>
      </w:r>
    </w:p>
    <w:p w14:paraId="385F54C0" w14:textId="368B49ED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0, Dave McCloughan, Colorado at Kansas, October 20, 1990 (TD)</w:t>
      </w:r>
    </w:p>
    <w:p w14:paraId="786AFFF1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0, Glen Davis, Colorado State at Denver, October 16, 1926 (TD)</w:t>
      </w:r>
    </w:p>
    <w:p w14:paraId="468D6325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9, Jack Christiansen, Colorado State at Colorado, November 20, 1948 (TD)</w:t>
      </w:r>
    </w:p>
    <w:p w14:paraId="590D000C" w14:textId="21427890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8, Jake Green, Colorado State at Air Force, October 3, 1970 (TD)</w:t>
      </w:r>
    </w:p>
    <w:p w14:paraId="76434ED4" w14:textId="189FE9E8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9, Dallas Davis, Colorado State vs. Utah, October 28, 1999 (TD)</w:t>
      </w:r>
    </w:p>
    <w:p w14:paraId="59870D3C" w14:textId="77777777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8, Ben Kelly, Colorado vs. Boston College at Tucson (Insight.com Bowl), December 31, 1999 (TD)</w:t>
      </w:r>
    </w:p>
    <w:p w14:paraId="7DB686CD" w14:textId="301DD1B2" w:rsidR="00017F92" w:rsidRPr="00B63767" w:rsidRDefault="00017F92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8, Jeremy Craighead, Western Colorado vs. Adams State, November 2, 2002</w:t>
      </w:r>
    </w:p>
    <w:p w14:paraId="64E814A2" w14:textId="07609940" w:rsidR="006529B8" w:rsidRPr="00B63767" w:rsidRDefault="006529B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88, Anthony Wright, Air Force vs. Army, </w:t>
      </w:r>
      <w:r w:rsidR="00DF29CE" w:rsidRPr="00B63767">
        <w:rPr>
          <w:rFonts w:ascii="Arial" w:hAnsi="Arial" w:cs="Arial"/>
        </w:rPr>
        <w:t xml:space="preserve">November 7, </w:t>
      </w:r>
      <w:r w:rsidRPr="00B63767">
        <w:rPr>
          <w:rFonts w:ascii="Arial" w:hAnsi="Arial" w:cs="Arial"/>
        </w:rPr>
        <w:t>2009 (TD)</w:t>
      </w:r>
    </w:p>
    <w:p w14:paraId="31288726" w14:textId="77777777" w:rsidR="00CE2722" w:rsidRPr="005D1975" w:rsidRDefault="00CE2722" w:rsidP="00CE27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Long Plays</w:t>
      </w:r>
    </w:p>
    <w:p w14:paraId="2D765541" w14:textId="77777777" w:rsidR="00B63767" w:rsidRPr="005D1975" w:rsidRDefault="00B63767" w:rsidP="00B63767">
      <w:pPr>
        <w:rPr>
          <w:rFonts w:ascii="Arial" w:hAnsi="Arial" w:cs="Arial"/>
          <w:b/>
          <w:bCs/>
        </w:rPr>
      </w:pPr>
    </w:p>
    <w:p w14:paraId="0FC9D68D" w14:textId="4BDBCBCC" w:rsidR="0036055F" w:rsidRPr="00B63767" w:rsidRDefault="006529B8" w:rsidP="003B5144">
      <w:pPr>
        <w:rPr>
          <w:rFonts w:ascii="Arial" w:hAnsi="Arial" w:cs="Arial"/>
          <w:b/>
          <w:bCs/>
        </w:rPr>
      </w:pPr>
      <w:r w:rsidRPr="00B63767">
        <w:rPr>
          <w:rFonts w:ascii="Arial" w:hAnsi="Arial" w:cs="Arial"/>
          <w:b/>
          <w:bCs/>
        </w:rPr>
        <w:t>Interception Return</w:t>
      </w:r>
    </w:p>
    <w:p w14:paraId="4D388702" w14:textId="439D6671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</w:t>
      </w:r>
      <w:r w:rsidR="003934FF" w:rsidRPr="00B63767">
        <w:rPr>
          <w:rFonts w:ascii="Arial" w:hAnsi="Arial" w:cs="Arial"/>
        </w:rPr>
        <w:t>,</w:t>
      </w:r>
      <w:r w:rsidRPr="00B63767">
        <w:rPr>
          <w:rFonts w:ascii="Arial" w:hAnsi="Arial" w:cs="Arial"/>
        </w:rPr>
        <w:t xml:space="preserve"> Dick Kearns, Colorado at Denver, November 24, 1938 (TD</w:t>
      </w:r>
      <w:r w:rsidR="008B0353">
        <w:rPr>
          <w:rFonts w:ascii="Arial" w:hAnsi="Arial" w:cs="Arial"/>
        </w:rPr>
        <w:t>, record 102 yards by DU</w:t>
      </w:r>
      <w:r w:rsidRPr="00B63767">
        <w:rPr>
          <w:rFonts w:ascii="Arial" w:hAnsi="Arial" w:cs="Arial"/>
        </w:rPr>
        <w:t>)</w:t>
      </w:r>
    </w:p>
    <w:p w14:paraId="0CA042E1" w14:textId="26D03651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</w:t>
      </w:r>
      <w:r w:rsidR="003934FF" w:rsidRPr="00B63767">
        <w:rPr>
          <w:rFonts w:ascii="Arial" w:hAnsi="Arial" w:cs="Arial"/>
        </w:rPr>
        <w:t>,</w:t>
      </w:r>
      <w:r w:rsidRPr="00B63767">
        <w:rPr>
          <w:rFonts w:ascii="Arial" w:hAnsi="Arial" w:cs="Arial"/>
        </w:rPr>
        <w:t xml:space="preserve"> Johnny Zeigler, Colorado vs. Colorado Mines, September 26, 1942 (TD)</w:t>
      </w:r>
    </w:p>
    <w:p w14:paraId="2286BBA7" w14:textId="6BBAF2FC" w:rsidR="00497A10" w:rsidRDefault="00497A10" w:rsidP="003B5144">
      <w:pPr>
        <w:rPr>
          <w:rFonts w:ascii="Arial" w:hAnsi="Arial" w:cs="Arial"/>
        </w:rPr>
      </w:pPr>
      <w:bookmarkStart w:id="4" w:name="_Hlk112309049"/>
      <w:r>
        <w:rPr>
          <w:rFonts w:ascii="Arial" w:hAnsi="Arial" w:cs="Arial"/>
        </w:rPr>
        <w:t>100, John Karamigios, Denver vs Utah, 1944</w:t>
      </w:r>
      <w:r w:rsidRPr="00B63767">
        <w:rPr>
          <w:rFonts w:ascii="Arial" w:hAnsi="Arial" w:cs="Arial"/>
        </w:rPr>
        <w:t xml:space="preserve"> (TD)</w:t>
      </w:r>
    </w:p>
    <w:bookmarkEnd w:id="4"/>
    <w:p w14:paraId="6EE49DD4" w14:textId="0FB82698" w:rsidR="00DB4BDC" w:rsidRPr="00B63767" w:rsidRDefault="00DB4BDC" w:rsidP="003B5144">
      <w:pPr>
        <w:rPr>
          <w:rFonts w:ascii="Arial" w:hAnsi="Arial" w:cs="Arial"/>
        </w:rPr>
      </w:pPr>
      <w:r>
        <w:rPr>
          <w:rFonts w:ascii="Arial" w:hAnsi="Arial" w:cs="Arial"/>
        </w:rPr>
        <w:t>100, Keno Aleman, Colorado State Pueblo vs. Emporia State, October 12, 1968</w:t>
      </w:r>
      <w:r w:rsidR="00497A10" w:rsidRPr="00B63767">
        <w:rPr>
          <w:rFonts w:ascii="Arial" w:hAnsi="Arial" w:cs="Arial"/>
        </w:rPr>
        <w:t xml:space="preserve"> (TD)</w:t>
      </w:r>
    </w:p>
    <w:p w14:paraId="015A68CD" w14:textId="7E58C397" w:rsidR="00A76196" w:rsidRDefault="00A76196" w:rsidP="003B5144">
      <w:pPr>
        <w:rPr>
          <w:rFonts w:ascii="Arial" w:hAnsi="Arial" w:cs="Arial"/>
        </w:rPr>
      </w:pPr>
      <w:r>
        <w:rPr>
          <w:rFonts w:ascii="Arial" w:hAnsi="Arial" w:cs="Arial"/>
        </w:rPr>
        <w:t>100, Jim Hawkins, Western Colorado vs. Colorado Mines, 1970</w:t>
      </w:r>
      <w:r w:rsidR="00497A10" w:rsidRPr="00B63767">
        <w:rPr>
          <w:rFonts w:ascii="Arial" w:hAnsi="Arial" w:cs="Arial"/>
        </w:rPr>
        <w:t xml:space="preserve"> (TD)</w:t>
      </w:r>
    </w:p>
    <w:p w14:paraId="3C8A44E2" w14:textId="75380666" w:rsidR="0079137D" w:rsidRPr="00B63767" w:rsidRDefault="0079137D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, Gary Boehler, Colorado Mines vs. Fort Hays State, 1991 (TD)</w:t>
      </w:r>
    </w:p>
    <w:p w14:paraId="7B325B78" w14:textId="2F3BEB5A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</w:t>
      </w:r>
      <w:r w:rsidR="003934FF" w:rsidRPr="00B63767">
        <w:rPr>
          <w:rFonts w:ascii="Arial" w:hAnsi="Arial" w:cs="Arial"/>
        </w:rPr>
        <w:t>,</w:t>
      </w:r>
      <w:r w:rsidRPr="00B63767">
        <w:rPr>
          <w:rFonts w:ascii="Arial" w:hAnsi="Arial" w:cs="Arial"/>
        </w:rPr>
        <w:t xml:space="preserve"> Steve Rosga, Colorado vs. Oklahoma State, October 12, 1996 (TD)</w:t>
      </w:r>
    </w:p>
    <w:p w14:paraId="55EC1177" w14:textId="467A7B06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100</w:t>
      </w:r>
      <w:r w:rsidR="003934FF" w:rsidRPr="00B63767">
        <w:rPr>
          <w:rFonts w:ascii="Arial" w:hAnsi="Arial" w:cs="Arial"/>
        </w:rPr>
        <w:t>,</w:t>
      </w:r>
      <w:r w:rsidRPr="00B63767">
        <w:rPr>
          <w:rFonts w:ascii="Arial" w:hAnsi="Arial" w:cs="Arial"/>
        </w:rPr>
        <w:t xml:space="preserve"> Nick Fisher, Colorado vs. California</w:t>
      </w:r>
      <w:r w:rsidR="009918F1" w:rsidRPr="00B63767">
        <w:rPr>
          <w:rFonts w:ascii="Arial" w:hAnsi="Arial" w:cs="Arial"/>
        </w:rPr>
        <w:t xml:space="preserve"> in Boulder</w:t>
      </w:r>
      <w:r w:rsidRPr="00B63767">
        <w:rPr>
          <w:rFonts w:ascii="Arial" w:hAnsi="Arial" w:cs="Arial"/>
        </w:rPr>
        <w:t>, October 28, 2017 (TD)</w:t>
      </w:r>
    </w:p>
    <w:p w14:paraId="7B132454" w14:textId="4BA3B33D" w:rsidR="008211D8" w:rsidRPr="00B63767" w:rsidRDefault="008211D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100, Cameron French, Colorado Mesa vs. South Dakota Mines, </w:t>
      </w:r>
      <w:r w:rsidR="00B52087" w:rsidRPr="00B63767">
        <w:rPr>
          <w:rFonts w:ascii="Arial" w:hAnsi="Arial" w:cs="Arial"/>
        </w:rPr>
        <w:t xml:space="preserve">November 4, </w:t>
      </w:r>
      <w:r w:rsidRPr="00B63767">
        <w:rPr>
          <w:rFonts w:ascii="Arial" w:hAnsi="Arial" w:cs="Arial"/>
        </w:rPr>
        <w:t>2017</w:t>
      </w:r>
      <w:r w:rsidR="00497A10" w:rsidRPr="00B63767">
        <w:rPr>
          <w:rFonts w:ascii="Arial" w:hAnsi="Arial" w:cs="Arial"/>
        </w:rPr>
        <w:t xml:space="preserve"> (TD)</w:t>
      </w:r>
    </w:p>
    <w:p w14:paraId="35EA8A75" w14:textId="77777777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9, Isaac Howard, Colorado at Missouri, November 5, 1966 (TD)</w:t>
      </w:r>
    </w:p>
    <w:p w14:paraId="01CE6900" w14:textId="77777777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9, Ray Jackson, Colorado State at UTEP, November 13, 1993 (TD)</w:t>
      </w:r>
    </w:p>
    <w:p w14:paraId="07F46BBC" w14:textId="2A92C2B7" w:rsidR="009918F1" w:rsidRPr="00B63767" w:rsidRDefault="009918F1" w:rsidP="003B5144">
      <w:pPr>
        <w:tabs>
          <w:tab w:val="left" w:pos="360"/>
        </w:tabs>
        <w:rPr>
          <w:rStyle w:val="Normal1"/>
          <w:rFonts w:ascii="Arial" w:hAnsi="Arial" w:cs="Arial"/>
          <w:sz w:val="22"/>
        </w:rPr>
      </w:pPr>
      <w:r w:rsidRPr="00B63767">
        <w:rPr>
          <w:rStyle w:val="Normal1"/>
          <w:rFonts w:ascii="Arial" w:hAnsi="Arial" w:cs="Arial"/>
          <w:sz w:val="22"/>
        </w:rPr>
        <w:t>99,</w:t>
      </w:r>
      <w:r w:rsidRPr="00B63767">
        <w:rPr>
          <w:rStyle w:val="Normal1"/>
          <w:rFonts w:ascii="Arial" w:hAnsi="Arial" w:cs="Arial"/>
          <w:sz w:val="22"/>
        </w:rPr>
        <w:tab/>
        <w:t>Marcus Burton</w:t>
      </w:r>
      <w:r w:rsidR="00B76B85" w:rsidRPr="00B63767">
        <w:rPr>
          <w:rStyle w:val="Normal1"/>
          <w:rFonts w:ascii="Arial" w:hAnsi="Arial" w:cs="Arial"/>
          <w:sz w:val="22"/>
        </w:rPr>
        <w:t>, Colorado</w:t>
      </w:r>
      <w:r w:rsidRPr="00B63767">
        <w:rPr>
          <w:rStyle w:val="Normal1"/>
          <w:rFonts w:ascii="Arial" w:hAnsi="Arial" w:cs="Arial"/>
          <w:sz w:val="22"/>
        </w:rPr>
        <w:t xml:space="preserve"> vs. Oklahoma State at Stillwater, Oct. 1, 2005 (TD).</w:t>
      </w:r>
    </w:p>
    <w:p w14:paraId="07E4B3A2" w14:textId="59B865D1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9, Zac Bryson, </w:t>
      </w:r>
      <w:r w:rsidR="00C247FB" w:rsidRPr="00B63767">
        <w:rPr>
          <w:rFonts w:ascii="Arial" w:hAnsi="Arial" w:cs="Arial"/>
        </w:rPr>
        <w:t xml:space="preserve">Colorado </w:t>
      </w:r>
      <w:r w:rsidRPr="00B63767">
        <w:rPr>
          <w:rFonts w:ascii="Arial" w:hAnsi="Arial" w:cs="Arial"/>
        </w:rPr>
        <w:t>State at UNLV, October 20, 2007 (TD)</w:t>
      </w:r>
    </w:p>
    <w:p w14:paraId="73F273E0" w14:textId="43EF3DCF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9, Zane Lewis, Air Force vs. Nevada, </w:t>
      </w:r>
      <w:r w:rsidR="00DF29CE" w:rsidRPr="00B63767">
        <w:rPr>
          <w:rFonts w:ascii="Arial" w:hAnsi="Arial" w:cs="Arial"/>
        </w:rPr>
        <w:t xml:space="preserve">September 29, </w:t>
      </w:r>
      <w:r w:rsidRPr="00B63767">
        <w:rPr>
          <w:rFonts w:ascii="Arial" w:hAnsi="Arial" w:cs="Arial"/>
        </w:rPr>
        <w:t>2018 (TD)</w:t>
      </w:r>
    </w:p>
    <w:p w14:paraId="6BCC1328" w14:textId="68C96D9D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9, Zane Lewis, Air Force </w:t>
      </w:r>
      <w:r w:rsidR="00DF29CE" w:rsidRPr="00B63767">
        <w:rPr>
          <w:rFonts w:ascii="Arial" w:hAnsi="Arial" w:cs="Arial"/>
        </w:rPr>
        <w:t>at</w:t>
      </w:r>
      <w:r w:rsidRPr="00B63767">
        <w:rPr>
          <w:rFonts w:ascii="Arial" w:hAnsi="Arial" w:cs="Arial"/>
        </w:rPr>
        <w:t xml:space="preserve"> Colorado State, </w:t>
      </w:r>
      <w:r w:rsidR="00DF29CE" w:rsidRPr="00B63767">
        <w:rPr>
          <w:rFonts w:ascii="Arial" w:hAnsi="Arial" w:cs="Arial"/>
        </w:rPr>
        <w:t xml:space="preserve">November 15, </w:t>
      </w:r>
      <w:r w:rsidRPr="00B63767">
        <w:rPr>
          <w:rFonts w:ascii="Arial" w:hAnsi="Arial" w:cs="Arial"/>
        </w:rPr>
        <w:t>2019 (TD)</w:t>
      </w:r>
    </w:p>
    <w:p w14:paraId="1D01A75A" w14:textId="77777777" w:rsidR="009918F1" w:rsidRPr="00B63767" w:rsidRDefault="009918F1" w:rsidP="003B5144">
      <w:pPr>
        <w:rPr>
          <w:rFonts w:ascii="Arial" w:hAnsi="Arial" w:cs="Arial"/>
        </w:rPr>
      </w:pPr>
    </w:p>
    <w:p w14:paraId="6B61727F" w14:textId="363DE8E9" w:rsidR="0036055F" w:rsidRPr="00B63767" w:rsidRDefault="003934FF" w:rsidP="003B5144">
      <w:pPr>
        <w:rPr>
          <w:rFonts w:ascii="Arial" w:hAnsi="Arial" w:cs="Arial"/>
          <w:b/>
          <w:bCs/>
        </w:rPr>
      </w:pPr>
      <w:r w:rsidRPr="00B63767">
        <w:rPr>
          <w:rFonts w:ascii="Arial" w:hAnsi="Arial" w:cs="Arial"/>
          <w:b/>
          <w:bCs/>
        </w:rPr>
        <w:t>Field Goals</w:t>
      </w:r>
    </w:p>
    <w:p w14:paraId="0495F7CE" w14:textId="0CEE9EAE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63, Clark Kemble, Colorado State vs. Arizona, </w:t>
      </w:r>
      <w:r w:rsidR="009544F5" w:rsidRPr="00B63767">
        <w:rPr>
          <w:rFonts w:ascii="Arial" w:hAnsi="Arial" w:cs="Arial"/>
        </w:rPr>
        <w:t xml:space="preserve">November 18, </w:t>
      </w:r>
      <w:r w:rsidRPr="00B63767">
        <w:rPr>
          <w:rFonts w:ascii="Arial" w:hAnsi="Arial" w:cs="Arial"/>
        </w:rPr>
        <w:t>1975</w:t>
      </w:r>
    </w:p>
    <w:p w14:paraId="5F40C063" w14:textId="4190093D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62, Mike Flater, Colorado Mines </w:t>
      </w:r>
      <w:r w:rsidR="009544F5" w:rsidRPr="00B63767">
        <w:rPr>
          <w:rFonts w:ascii="Arial" w:hAnsi="Arial" w:cs="Arial"/>
        </w:rPr>
        <w:t>at</w:t>
      </w:r>
      <w:r w:rsidRPr="00B63767">
        <w:rPr>
          <w:rFonts w:ascii="Arial" w:hAnsi="Arial" w:cs="Arial"/>
        </w:rPr>
        <w:t xml:space="preserve"> Western State, </w:t>
      </w:r>
      <w:r w:rsidR="009544F5" w:rsidRPr="00B63767">
        <w:rPr>
          <w:rFonts w:ascii="Arial" w:hAnsi="Arial" w:cs="Arial"/>
        </w:rPr>
        <w:t xml:space="preserve">November 3, </w:t>
      </w:r>
      <w:r w:rsidRPr="00B63767">
        <w:rPr>
          <w:rFonts w:ascii="Arial" w:hAnsi="Arial" w:cs="Arial"/>
        </w:rPr>
        <w:t>1973</w:t>
      </w:r>
    </w:p>
    <w:p w14:paraId="085050B0" w14:textId="7786DBE2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62, Dave Lawson, Air Force </w:t>
      </w:r>
      <w:r w:rsidR="009544F5" w:rsidRPr="00B63767">
        <w:rPr>
          <w:rFonts w:ascii="Arial" w:hAnsi="Arial" w:cs="Arial"/>
        </w:rPr>
        <w:t>at</w:t>
      </w:r>
      <w:r w:rsidRPr="00B63767">
        <w:rPr>
          <w:rFonts w:ascii="Arial" w:hAnsi="Arial" w:cs="Arial"/>
        </w:rPr>
        <w:t xml:space="preserve"> Iowa State, </w:t>
      </w:r>
      <w:r w:rsidR="009544F5" w:rsidRPr="00B63767">
        <w:rPr>
          <w:rFonts w:ascii="Arial" w:hAnsi="Arial" w:cs="Arial"/>
        </w:rPr>
        <w:t xml:space="preserve">September 20, </w:t>
      </w:r>
      <w:r w:rsidRPr="00B63767">
        <w:rPr>
          <w:rFonts w:ascii="Arial" w:hAnsi="Arial" w:cs="Arial"/>
        </w:rPr>
        <w:t>1975</w:t>
      </w:r>
    </w:p>
    <w:p w14:paraId="66EF8CEA" w14:textId="563EA6F9" w:rsidR="009E3523" w:rsidRPr="00B63767" w:rsidRDefault="009E352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61, Lloyd Tucker, Western Colorado </w:t>
      </w:r>
      <w:r w:rsidR="006A411A" w:rsidRPr="00B63767">
        <w:rPr>
          <w:rFonts w:ascii="Arial" w:hAnsi="Arial" w:cs="Arial"/>
        </w:rPr>
        <w:t>at</w:t>
      </w:r>
      <w:r w:rsidRPr="00B63767">
        <w:rPr>
          <w:rFonts w:ascii="Arial" w:hAnsi="Arial" w:cs="Arial"/>
        </w:rPr>
        <w:t xml:space="preserve"> </w:t>
      </w:r>
      <w:r w:rsidR="006A411A" w:rsidRPr="00B63767">
        <w:rPr>
          <w:rFonts w:ascii="Arial" w:hAnsi="Arial" w:cs="Arial"/>
        </w:rPr>
        <w:t>Adams State</w:t>
      </w:r>
      <w:r w:rsidRPr="00B63767">
        <w:rPr>
          <w:rFonts w:ascii="Arial" w:hAnsi="Arial" w:cs="Arial"/>
        </w:rPr>
        <w:t xml:space="preserve">, </w:t>
      </w:r>
      <w:r w:rsidR="006A411A" w:rsidRPr="00B63767">
        <w:rPr>
          <w:rFonts w:ascii="Arial" w:hAnsi="Arial" w:cs="Arial"/>
        </w:rPr>
        <w:t xml:space="preserve">November 12, </w:t>
      </w:r>
      <w:r w:rsidRPr="00B63767">
        <w:rPr>
          <w:rFonts w:ascii="Arial" w:hAnsi="Arial" w:cs="Arial"/>
        </w:rPr>
        <w:t>2011</w:t>
      </w:r>
    </w:p>
    <w:p w14:paraId="065FE466" w14:textId="1FE8C41F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60, Dave Lawson, Air Force vs. Colorado, </w:t>
      </w:r>
      <w:r w:rsidR="009544F5" w:rsidRPr="00B63767">
        <w:rPr>
          <w:rFonts w:ascii="Arial" w:hAnsi="Arial" w:cs="Arial"/>
        </w:rPr>
        <w:t xml:space="preserve">October 5, </w:t>
      </w:r>
      <w:r w:rsidRPr="00B63767">
        <w:rPr>
          <w:rFonts w:ascii="Arial" w:hAnsi="Arial" w:cs="Arial"/>
        </w:rPr>
        <w:t>1974</w:t>
      </w:r>
    </w:p>
    <w:p w14:paraId="497F5749" w14:textId="27D9077C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60, Steve DeLine, Colorado State vs. Air Force, </w:t>
      </w:r>
      <w:r w:rsidR="00DF29CE" w:rsidRPr="00B63767">
        <w:rPr>
          <w:rFonts w:ascii="Arial" w:hAnsi="Arial" w:cs="Arial"/>
        </w:rPr>
        <w:t xml:space="preserve">October 19, </w:t>
      </w:r>
      <w:r w:rsidRPr="00B63767">
        <w:rPr>
          <w:rFonts w:ascii="Arial" w:hAnsi="Arial" w:cs="Arial"/>
        </w:rPr>
        <w:t>1985</w:t>
      </w:r>
    </w:p>
    <w:p w14:paraId="6A1B28DD" w14:textId="77777777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60, Mason Crosby, Colorado vs. Iowa State, October 16, 2004</w:t>
      </w:r>
    </w:p>
    <w:p w14:paraId="1ED40ADC" w14:textId="13E0006E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59, Clark Kemble, Colorado State vs. BYU, </w:t>
      </w:r>
      <w:r w:rsidR="00DB1980" w:rsidRPr="00B63767">
        <w:rPr>
          <w:rFonts w:ascii="Arial" w:hAnsi="Arial" w:cs="Arial"/>
        </w:rPr>
        <w:t xml:space="preserve">October 5 </w:t>
      </w:r>
      <w:r w:rsidRPr="00B63767">
        <w:rPr>
          <w:rFonts w:ascii="Arial" w:hAnsi="Arial" w:cs="Arial"/>
        </w:rPr>
        <w:t>1974</w:t>
      </w:r>
    </w:p>
    <w:p w14:paraId="47B15C02" w14:textId="17C5FADA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59, Joey Ashcroft, Air Force vs. Army, </w:t>
      </w:r>
      <w:r w:rsidR="00DF29CE" w:rsidRPr="00B63767">
        <w:rPr>
          <w:rFonts w:ascii="Arial" w:hAnsi="Arial" w:cs="Arial"/>
        </w:rPr>
        <w:t xml:space="preserve">November 8, </w:t>
      </w:r>
      <w:r w:rsidRPr="00B63767">
        <w:rPr>
          <w:rFonts w:ascii="Arial" w:hAnsi="Arial" w:cs="Arial"/>
        </w:rPr>
        <w:t>2003</w:t>
      </w:r>
    </w:p>
    <w:p w14:paraId="33CC1178" w14:textId="7A362FF3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58, Dave Lawson, Air Force vs. UCLA, </w:t>
      </w:r>
      <w:r w:rsidR="00DF29CE" w:rsidRPr="00B63767">
        <w:rPr>
          <w:rFonts w:ascii="Arial" w:hAnsi="Arial" w:cs="Arial"/>
        </w:rPr>
        <w:t xml:space="preserve">September 27, </w:t>
      </w:r>
      <w:r w:rsidRPr="00B63767">
        <w:rPr>
          <w:rFonts w:ascii="Arial" w:hAnsi="Arial" w:cs="Arial"/>
        </w:rPr>
        <w:t>1975</w:t>
      </w:r>
    </w:p>
    <w:p w14:paraId="02B99572" w14:textId="77777777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58, Jerry Hamilton, Colorado at Iowa State, October 24, 1981</w:t>
      </w:r>
    </w:p>
    <w:p w14:paraId="077F3E7F" w14:textId="77777777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58, Steve DeLine, Colorado State vs. Wyoming, 1986</w:t>
      </w:r>
    </w:p>
    <w:p w14:paraId="42AA83BB" w14:textId="59F9A71B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58, Joe Wood, Air Force vs. Notre Dame, </w:t>
      </w:r>
      <w:r w:rsidR="00DF29CE" w:rsidRPr="00B63767">
        <w:rPr>
          <w:rFonts w:ascii="Arial" w:hAnsi="Arial" w:cs="Arial"/>
        </w:rPr>
        <w:t xml:space="preserve">October 19, </w:t>
      </w:r>
      <w:r w:rsidRPr="00B63767">
        <w:rPr>
          <w:rFonts w:ascii="Arial" w:hAnsi="Arial" w:cs="Arial"/>
        </w:rPr>
        <w:t>1991</w:t>
      </w:r>
    </w:p>
    <w:p w14:paraId="7A239A81" w14:textId="36900E32" w:rsidR="00C247FB" w:rsidRPr="00AE6B88" w:rsidRDefault="00C247FB" w:rsidP="003B5144">
      <w:pPr>
        <w:rPr>
          <w:rFonts w:ascii="Arial" w:hAnsi="Arial" w:cs="Arial"/>
          <w:sz w:val="18"/>
          <w:szCs w:val="18"/>
        </w:rPr>
      </w:pPr>
      <w:r w:rsidRPr="00B63767">
        <w:rPr>
          <w:rFonts w:ascii="Arial" w:hAnsi="Arial" w:cs="Arial"/>
        </w:rPr>
        <w:t xml:space="preserve">58, Mason Crosby, Colorado at  Miami, Fla., September 24, 2005 </w:t>
      </w:r>
      <w:r w:rsidRPr="00AE6B88">
        <w:rPr>
          <w:rFonts w:ascii="Arial" w:hAnsi="Arial" w:cs="Arial"/>
          <w:sz w:val="18"/>
          <w:szCs w:val="18"/>
        </w:rPr>
        <w:t>(longest without a tee at sea level in NCAA history)</w:t>
      </w:r>
    </w:p>
    <w:p w14:paraId="79D2D566" w14:textId="77777777" w:rsidR="00C247FB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57, Ben Raybon, Northern Colorado vs. Lamar, September 18, 2021</w:t>
      </w:r>
    </w:p>
    <w:p w14:paraId="7FC96EA2" w14:textId="33B6F953" w:rsidR="00183F50" w:rsidRDefault="00183F50" w:rsidP="003B51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57, </w:t>
      </w:r>
      <w:r w:rsidRPr="00183F50">
        <w:rPr>
          <w:rFonts w:ascii="Arial" w:hAnsi="Arial" w:cs="Arial"/>
        </w:rPr>
        <w:t>Alec Fonseca, Western Colorado vs. CSU Pueblo, Sept</w:t>
      </w:r>
      <w:r>
        <w:rPr>
          <w:rFonts w:ascii="Arial" w:hAnsi="Arial" w:cs="Arial"/>
        </w:rPr>
        <w:t>ember</w:t>
      </w:r>
      <w:r w:rsidRPr="00183F50">
        <w:rPr>
          <w:rFonts w:ascii="Arial" w:hAnsi="Arial" w:cs="Arial"/>
        </w:rPr>
        <w:t xml:space="preserve"> 17, 2022</w:t>
      </w:r>
    </w:p>
    <w:p w14:paraId="57B8B4C7" w14:textId="4E6B2724" w:rsidR="009E3523" w:rsidRPr="00B63767" w:rsidRDefault="009E352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56, Wolfgang Taylor, Western Colorado vs. Unknown, 1975</w:t>
      </w:r>
    </w:p>
    <w:p w14:paraId="285198A7" w14:textId="01E8B6C7" w:rsidR="00C247FB" w:rsidRPr="00B63767" w:rsidRDefault="00C247FB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56, Collin Root, Northern Colorado vs College of Idaho, 2017</w:t>
      </w:r>
    </w:p>
    <w:p w14:paraId="073D696D" w14:textId="0115B84D" w:rsidR="0036055F" w:rsidRPr="00B63767" w:rsidRDefault="009918F1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56, Cole Becker vs. Utah at Salt Lake City, November 26, 2021</w:t>
      </w:r>
    </w:p>
    <w:p w14:paraId="29AB7951" w14:textId="3215AA6A" w:rsidR="00A00418" w:rsidRPr="00B63767" w:rsidRDefault="00A00418" w:rsidP="003B5144">
      <w:pPr>
        <w:rPr>
          <w:rFonts w:ascii="Arial" w:hAnsi="Arial" w:cs="Arial"/>
          <w:b/>
          <w:bCs/>
        </w:rPr>
      </w:pPr>
    </w:p>
    <w:p w14:paraId="043764CD" w14:textId="497FBA44" w:rsidR="00B63767" w:rsidRDefault="00B63767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7AD597C4" w14:textId="77777777" w:rsidR="00CE2722" w:rsidRPr="005D1975" w:rsidRDefault="00CE2722" w:rsidP="00CE27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Long Plays</w:t>
      </w:r>
    </w:p>
    <w:p w14:paraId="0ECC2A4E" w14:textId="77777777" w:rsidR="00B63767" w:rsidRPr="005D1975" w:rsidRDefault="00B63767" w:rsidP="00B63767">
      <w:pPr>
        <w:rPr>
          <w:rFonts w:ascii="Arial" w:hAnsi="Arial" w:cs="Arial"/>
          <w:b/>
          <w:bCs/>
        </w:rPr>
      </w:pPr>
    </w:p>
    <w:p w14:paraId="5A0232DE" w14:textId="2BC6D346" w:rsidR="0036055F" w:rsidRPr="00B63767" w:rsidRDefault="0036055F" w:rsidP="003B5144">
      <w:pPr>
        <w:rPr>
          <w:rFonts w:ascii="Arial" w:hAnsi="Arial" w:cs="Arial"/>
          <w:b/>
          <w:bCs/>
        </w:rPr>
      </w:pPr>
      <w:r w:rsidRPr="00B63767">
        <w:rPr>
          <w:rFonts w:ascii="Arial" w:hAnsi="Arial" w:cs="Arial"/>
          <w:b/>
          <w:bCs/>
        </w:rPr>
        <w:t>Punt</w:t>
      </w:r>
    </w:p>
    <w:p w14:paraId="5676B6BC" w14:textId="3C7AADCC" w:rsidR="005D175A" w:rsidRDefault="005D175A" w:rsidP="003B5144">
      <w:pPr>
        <w:rPr>
          <w:rFonts w:ascii="Arial" w:hAnsi="Arial" w:cs="Arial"/>
        </w:rPr>
      </w:pPr>
      <w:r>
        <w:rPr>
          <w:rFonts w:ascii="Arial" w:hAnsi="Arial" w:cs="Arial"/>
        </w:rPr>
        <w:t>95, Bob Justis, Colorado College vs. Fort Lewis, 1964</w:t>
      </w:r>
    </w:p>
    <w:p w14:paraId="3ECC3C04" w14:textId="45A1423B" w:rsidR="008211D8" w:rsidRPr="00B63767" w:rsidRDefault="008211D8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3, Kane Bowen, Adams State vs. Colorado Mines, </w:t>
      </w:r>
      <w:r w:rsidR="00A11E13" w:rsidRPr="00B63767">
        <w:rPr>
          <w:rFonts w:ascii="Arial" w:hAnsi="Arial" w:cs="Arial"/>
        </w:rPr>
        <w:t xml:space="preserve">November 4, </w:t>
      </w:r>
      <w:r w:rsidR="00487044" w:rsidRPr="00B63767">
        <w:rPr>
          <w:rFonts w:ascii="Arial" w:hAnsi="Arial" w:cs="Arial"/>
        </w:rPr>
        <w:t>2017</w:t>
      </w:r>
    </w:p>
    <w:p w14:paraId="2197EE06" w14:textId="26E0920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0, Donny Heaton, Air Force </w:t>
      </w:r>
      <w:r w:rsidR="00A11E13" w:rsidRPr="00B63767">
        <w:rPr>
          <w:rFonts w:ascii="Arial" w:hAnsi="Arial" w:cs="Arial"/>
        </w:rPr>
        <w:t>at</w:t>
      </w:r>
      <w:r w:rsidRPr="00B63767">
        <w:rPr>
          <w:rFonts w:ascii="Arial" w:hAnsi="Arial" w:cs="Arial"/>
        </w:rPr>
        <w:t xml:space="preserve"> Utah, </w:t>
      </w:r>
      <w:r w:rsidR="00A11E13" w:rsidRPr="00B63767">
        <w:rPr>
          <w:rFonts w:ascii="Arial" w:hAnsi="Arial" w:cs="Arial"/>
        </w:rPr>
        <w:t xml:space="preserve">September 25, </w:t>
      </w:r>
      <w:r w:rsidRPr="00B63767">
        <w:rPr>
          <w:rFonts w:ascii="Arial" w:hAnsi="Arial" w:cs="Arial"/>
        </w:rPr>
        <w:t>2004</w:t>
      </w:r>
    </w:p>
    <w:p w14:paraId="2DEC3D9F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9, Dave Humann, Adams State vs. unknown, 1987</w:t>
      </w:r>
    </w:p>
    <w:p w14:paraId="5C9328AE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9, Jeff Babcock, Colorado State vs. New Mexico, October 30, 2004</w:t>
      </w:r>
    </w:p>
    <w:p w14:paraId="6E110742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8, Andy Tejeda, Colorado State at Air Force, September 27, 1986</w:t>
      </w:r>
    </w:p>
    <w:p w14:paraId="1E506D9C" w14:textId="1173C961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85, Darryl Haas, Air Force vs. Army, </w:t>
      </w:r>
      <w:r w:rsidR="009544F5" w:rsidRPr="00B63767">
        <w:rPr>
          <w:rFonts w:ascii="Arial" w:hAnsi="Arial" w:cs="Arial"/>
        </w:rPr>
        <w:t xml:space="preserve">October 16, </w:t>
      </w:r>
      <w:r w:rsidRPr="00B63767">
        <w:rPr>
          <w:rFonts w:ascii="Arial" w:hAnsi="Arial" w:cs="Arial"/>
        </w:rPr>
        <w:t>1971</w:t>
      </w:r>
    </w:p>
    <w:p w14:paraId="220136ED" w14:textId="3415D0E1" w:rsidR="00675C25" w:rsidRDefault="00675C25" w:rsidP="003B5144">
      <w:pPr>
        <w:rPr>
          <w:rFonts w:ascii="Arial" w:hAnsi="Arial" w:cs="Arial"/>
        </w:rPr>
      </w:pPr>
      <w:bookmarkStart w:id="5" w:name="_Hlk112309166"/>
      <w:r>
        <w:rPr>
          <w:rFonts w:ascii="Arial" w:hAnsi="Arial" w:cs="Arial"/>
        </w:rPr>
        <w:t>84, Noonan, Regis vs. Denver, 1930</w:t>
      </w:r>
    </w:p>
    <w:bookmarkEnd w:id="5"/>
    <w:p w14:paraId="228A82DE" w14:textId="65EC9FE2" w:rsidR="00B03CF6" w:rsidRPr="00B63767" w:rsidRDefault="00B03CF6" w:rsidP="003B5144">
      <w:pPr>
        <w:rPr>
          <w:rFonts w:ascii="Arial" w:hAnsi="Arial" w:cs="Arial"/>
        </w:rPr>
      </w:pPr>
      <w:r>
        <w:rPr>
          <w:rFonts w:ascii="Arial" w:hAnsi="Arial" w:cs="Arial"/>
        </w:rPr>
        <w:t>84, Dee Tennison, Fort Lewis vs. Western Colorado, October 20, 1973</w:t>
      </w:r>
    </w:p>
    <w:p w14:paraId="0E89AC40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4, Devin Bale, Northern Colorado vs. Sacramento State, 2021</w:t>
      </w:r>
    </w:p>
    <w:p w14:paraId="624533A7" w14:textId="4DE7411C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3, Glen Davis, Colorado State vs. Utah October 29, 1927</w:t>
      </w:r>
    </w:p>
    <w:p w14:paraId="52A1DE07" w14:textId="11F500AB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3, Byron White vs. Missouri in Boulder, Oct</w:t>
      </w:r>
      <w:r w:rsidR="005F1A36" w:rsidRPr="00B63767">
        <w:rPr>
          <w:rFonts w:ascii="Arial" w:hAnsi="Arial" w:cs="Arial"/>
        </w:rPr>
        <w:t>ober</w:t>
      </w:r>
      <w:r w:rsidRPr="00B63767">
        <w:rPr>
          <w:rFonts w:ascii="Arial" w:hAnsi="Arial" w:cs="Arial"/>
        </w:rPr>
        <w:t xml:space="preserve"> 2, 1937</w:t>
      </w:r>
    </w:p>
    <w:p w14:paraId="04E18AEA" w14:textId="41BE9504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83, Mark Simon, Air Force vs. Rice, </w:t>
      </w:r>
      <w:r w:rsidR="00A11E13" w:rsidRPr="00B63767">
        <w:rPr>
          <w:rFonts w:ascii="Arial" w:hAnsi="Arial" w:cs="Arial"/>
        </w:rPr>
        <w:t xml:space="preserve">September 21, </w:t>
      </w:r>
      <w:r w:rsidRPr="00B63767">
        <w:rPr>
          <w:rFonts w:ascii="Arial" w:hAnsi="Arial" w:cs="Arial"/>
        </w:rPr>
        <w:t>1985</w:t>
      </w:r>
    </w:p>
    <w:p w14:paraId="47679438" w14:textId="1DDF87EF" w:rsidR="00B03CF6" w:rsidRPr="00B63767" w:rsidRDefault="00B03CF6" w:rsidP="003B5144">
      <w:pPr>
        <w:rPr>
          <w:rFonts w:ascii="Arial" w:hAnsi="Arial" w:cs="Arial"/>
        </w:rPr>
      </w:pPr>
      <w:r>
        <w:rPr>
          <w:rFonts w:ascii="Arial" w:hAnsi="Arial" w:cs="Arial"/>
        </w:rPr>
        <w:t>82, Kenny Zordani, Fort Lewis at Adams State, November 6, 1982</w:t>
      </w:r>
    </w:p>
    <w:p w14:paraId="5B9ADC4B" w14:textId="6AB19E18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82, Jason Christ, Air Force </w:t>
      </w:r>
      <w:r w:rsidR="00A11E13" w:rsidRPr="00B63767">
        <w:rPr>
          <w:rFonts w:ascii="Arial" w:hAnsi="Arial" w:cs="Arial"/>
        </w:rPr>
        <w:t>at</w:t>
      </w:r>
      <w:r w:rsidRPr="00B63767">
        <w:rPr>
          <w:rFonts w:ascii="Arial" w:hAnsi="Arial" w:cs="Arial"/>
        </w:rPr>
        <w:t xml:space="preserve"> Wyoming, </w:t>
      </w:r>
      <w:r w:rsidR="00A11E13" w:rsidRPr="00B63767">
        <w:rPr>
          <w:rFonts w:ascii="Arial" w:hAnsi="Arial" w:cs="Arial"/>
        </w:rPr>
        <w:t xml:space="preserve">September 22, </w:t>
      </w:r>
      <w:r w:rsidRPr="00B63767">
        <w:rPr>
          <w:rFonts w:ascii="Arial" w:hAnsi="Arial" w:cs="Arial"/>
        </w:rPr>
        <w:t>1990</w:t>
      </w:r>
    </w:p>
    <w:p w14:paraId="5F02064E" w14:textId="11DC3496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81, Ryan Harrison, Air </w:t>
      </w:r>
      <w:r w:rsidR="009E3523" w:rsidRPr="00B63767">
        <w:rPr>
          <w:rFonts w:ascii="Arial" w:hAnsi="Arial" w:cs="Arial"/>
        </w:rPr>
        <w:t>Force</w:t>
      </w:r>
      <w:r w:rsidRPr="00B63767">
        <w:rPr>
          <w:rFonts w:ascii="Arial" w:hAnsi="Arial" w:cs="Arial"/>
        </w:rPr>
        <w:t xml:space="preserve"> vs. Wyoming, </w:t>
      </w:r>
      <w:r w:rsidR="00CE1059" w:rsidRPr="00B63767">
        <w:rPr>
          <w:rFonts w:ascii="Arial" w:hAnsi="Arial" w:cs="Arial"/>
        </w:rPr>
        <w:t xml:space="preserve">October 20, </w:t>
      </w:r>
      <w:r w:rsidRPr="00B63767">
        <w:rPr>
          <w:rFonts w:ascii="Arial" w:hAnsi="Arial" w:cs="Arial"/>
        </w:rPr>
        <w:t>2007</w:t>
      </w:r>
    </w:p>
    <w:p w14:paraId="6BB8CF1A" w14:textId="236EA914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0, Howard Cook vs. Kansas State in Boulder, Sept. 29, 1956</w:t>
      </w:r>
    </w:p>
    <w:p w14:paraId="67592228" w14:textId="7C4038EA" w:rsidR="00B03CF6" w:rsidRPr="00B63767" w:rsidRDefault="00B03CF6" w:rsidP="003B5144">
      <w:pPr>
        <w:rPr>
          <w:rFonts w:ascii="Arial" w:hAnsi="Arial" w:cs="Arial"/>
        </w:rPr>
      </w:pPr>
      <w:r>
        <w:rPr>
          <w:rFonts w:ascii="Arial" w:hAnsi="Arial" w:cs="Arial"/>
        </w:rPr>
        <w:t>80, Jody Cook, Fort Lewis vs. unknown, 1982</w:t>
      </w:r>
    </w:p>
    <w:p w14:paraId="5D0E6454" w14:textId="46D45C3F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0, Don Geist, Northern Colorado vs. South Dakota, 1982</w:t>
      </w:r>
    </w:p>
    <w:p w14:paraId="5BE3C4D0" w14:textId="3CC592E4" w:rsidR="00B03CF6" w:rsidRPr="00B63767" w:rsidRDefault="00B03CF6" w:rsidP="003B5144">
      <w:pPr>
        <w:rPr>
          <w:rFonts w:ascii="Arial" w:hAnsi="Arial" w:cs="Arial"/>
        </w:rPr>
      </w:pPr>
      <w:r>
        <w:rPr>
          <w:rFonts w:ascii="Arial" w:hAnsi="Arial" w:cs="Arial"/>
        </w:rPr>
        <w:t>80, Eric Fadness, Fort Lewis vs. unknown, 1989</w:t>
      </w:r>
    </w:p>
    <w:p w14:paraId="5C5C7EEC" w14:textId="693B8416" w:rsidR="009E3523" w:rsidRPr="00B63767" w:rsidRDefault="009E352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0, Ryan Corn, Western Colorado vs. Northern Colorado, September 13, 1997</w:t>
      </w:r>
    </w:p>
    <w:p w14:paraId="2BEE0073" w14:textId="086952A9" w:rsidR="0036055F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0, Cameron Kaman, Northern Colorado at Weber State, 2008</w:t>
      </w:r>
    </w:p>
    <w:p w14:paraId="4B94DCB5" w14:textId="7CC82878" w:rsidR="00497A10" w:rsidRPr="00B63767" w:rsidRDefault="00497A10" w:rsidP="003B5144">
      <w:pPr>
        <w:rPr>
          <w:rFonts w:ascii="Arial" w:hAnsi="Arial" w:cs="Arial"/>
        </w:rPr>
      </w:pPr>
      <w:r>
        <w:rPr>
          <w:rFonts w:ascii="Arial" w:hAnsi="Arial" w:cs="Arial"/>
        </w:rPr>
        <w:t>79, Hank Walsmith, Denver vs. Healani Athletic Club, 1940</w:t>
      </w:r>
    </w:p>
    <w:p w14:paraId="1AFADA87" w14:textId="331EECF4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78, Zack Jordan</w:t>
      </w:r>
      <w:r w:rsidR="00636F9F" w:rsidRPr="00B63767">
        <w:rPr>
          <w:rFonts w:ascii="Arial" w:hAnsi="Arial" w:cs="Arial"/>
        </w:rPr>
        <w:t>, Colorado</w:t>
      </w:r>
      <w:r w:rsidRPr="00B63767">
        <w:rPr>
          <w:rFonts w:ascii="Arial" w:hAnsi="Arial" w:cs="Arial"/>
        </w:rPr>
        <w:t xml:space="preserve"> vs. Oklahoma in Boulder, Sept</w:t>
      </w:r>
      <w:r w:rsidR="005F1A36" w:rsidRPr="00B63767">
        <w:rPr>
          <w:rFonts w:ascii="Arial" w:hAnsi="Arial" w:cs="Arial"/>
        </w:rPr>
        <w:t>ember</w:t>
      </w:r>
      <w:r w:rsidRPr="00B63767">
        <w:rPr>
          <w:rFonts w:ascii="Arial" w:hAnsi="Arial" w:cs="Arial"/>
        </w:rPr>
        <w:t xml:space="preserve"> 27, 1952</w:t>
      </w:r>
    </w:p>
    <w:p w14:paraId="249E355A" w14:textId="11679306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78, Howard Cook</w:t>
      </w:r>
      <w:r w:rsidR="00636F9F" w:rsidRPr="00B63767">
        <w:rPr>
          <w:rFonts w:ascii="Arial" w:hAnsi="Arial" w:cs="Arial"/>
        </w:rPr>
        <w:t>, Colorado</w:t>
      </w:r>
      <w:r w:rsidRPr="00B63767">
        <w:rPr>
          <w:rFonts w:ascii="Arial" w:hAnsi="Arial" w:cs="Arial"/>
        </w:rPr>
        <w:t xml:space="preserve"> vs. Air Force in Boulder, Nov</w:t>
      </w:r>
      <w:r w:rsidR="005F1A36" w:rsidRPr="00B63767">
        <w:rPr>
          <w:rFonts w:ascii="Arial" w:hAnsi="Arial" w:cs="Arial"/>
        </w:rPr>
        <w:t>ember</w:t>
      </w:r>
      <w:r w:rsidRPr="00B63767">
        <w:rPr>
          <w:rFonts w:ascii="Arial" w:hAnsi="Arial" w:cs="Arial"/>
        </w:rPr>
        <w:t xml:space="preserve"> 29, 1958</w:t>
      </w:r>
    </w:p>
    <w:p w14:paraId="64717C09" w14:textId="1E2F062E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78, Scott Schafer, Air Force vs. Navy, </w:t>
      </w:r>
      <w:r w:rsidR="00CE1059" w:rsidRPr="00B63767">
        <w:rPr>
          <w:rFonts w:ascii="Arial" w:hAnsi="Arial" w:cs="Arial"/>
        </w:rPr>
        <w:t xml:space="preserve">October 7, </w:t>
      </w:r>
      <w:r w:rsidRPr="00B63767">
        <w:rPr>
          <w:rFonts w:ascii="Arial" w:hAnsi="Arial" w:cs="Arial"/>
        </w:rPr>
        <w:t>1978</w:t>
      </w:r>
    </w:p>
    <w:p w14:paraId="7C9A3BA4" w14:textId="77777777" w:rsidR="0036055F" w:rsidRPr="00B63767" w:rsidRDefault="0036055F" w:rsidP="003B5144">
      <w:pPr>
        <w:rPr>
          <w:rFonts w:ascii="Arial" w:hAnsi="Arial" w:cs="Arial"/>
        </w:rPr>
      </w:pPr>
    </w:p>
    <w:p w14:paraId="165A5D2E" w14:textId="16AA335A" w:rsidR="0036055F" w:rsidRPr="00B63767" w:rsidRDefault="0036055F" w:rsidP="003B5144">
      <w:pPr>
        <w:rPr>
          <w:rFonts w:ascii="Arial" w:hAnsi="Arial" w:cs="Arial"/>
          <w:b/>
          <w:bCs/>
        </w:rPr>
      </w:pPr>
      <w:r w:rsidRPr="00B63767">
        <w:rPr>
          <w:rFonts w:ascii="Arial" w:hAnsi="Arial" w:cs="Arial"/>
          <w:b/>
          <w:bCs/>
        </w:rPr>
        <w:t xml:space="preserve">Fumble </w:t>
      </w:r>
      <w:r w:rsidR="009918F1" w:rsidRPr="00B63767">
        <w:rPr>
          <w:rFonts w:ascii="Arial" w:hAnsi="Arial" w:cs="Arial"/>
          <w:b/>
          <w:bCs/>
        </w:rPr>
        <w:t>Return</w:t>
      </w:r>
    </w:p>
    <w:p w14:paraId="6CBDC916" w14:textId="4B47D214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8, Adam Zanotti, Air Force vs. Army, </w:t>
      </w:r>
      <w:r w:rsidR="005F1A36" w:rsidRPr="00B63767">
        <w:rPr>
          <w:rFonts w:ascii="Arial" w:hAnsi="Arial" w:cs="Arial"/>
        </w:rPr>
        <w:t xml:space="preserve">November 3, </w:t>
      </w:r>
      <w:r w:rsidRPr="00B63767">
        <w:rPr>
          <w:rFonts w:ascii="Arial" w:hAnsi="Arial" w:cs="Arial"/>
        </w:rPr>
        <w:t>2006</w:t>
      </w:r>
      <w:r w:rsidR="005F1A36" w:rsidRPr="00B63767">
        <w:rPr>
          <w:rFonts w:ascii="Arial" w:hAnsi="Arial" w:cs="Arial"/>
        </w:rPr>
        <w:t xml:space="preserve"> (TD)</w:t>
      </w:r>
    </w:p>
    <w:p w14:paraId="47D8516B" w14:textId="4F180800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6, Ben Kelly, Colorado vs. Kansas in Boulder, Sept</w:t>
      </w:r>
      <w:r w:rsidR="005F1A36" w:rsidRPr="00B63767">
        <w:rPr>
          <w:rFonts w:ascii="Arial" w:hAnsi="Arial" w:cs="Arial"/>
        </w:rPr>
        <w:t>ember</w:t>
      </w:r>
      <w:r w:rsidRPr="00B63767">
        <w:rPr>
          <w:rFonts w:ascii="Arial" w:hAnsi="Arial" w:cs="Arial"/>
        </w:rPr>
        <w:t xml:space="preserve"> 18, 1999 (TD)</w:t>
      </w:r>
    </w:p>
    <w:p w14:paraId="50B85C99" w14:textId="64E47E4D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5, Ryan Walters, Colorado vs. Kansas at Lawrence, Oct</w:t>
      </w:r>
      <w:r w:rsidR="005F1A36" w:rsidRPr="00B63767">
        <w:rPr>
          <w:rFonts w:ascii="Arial" w:hAnsi="Arial" w:cs="Arial"/>
        </w:rPr>
        <w:t>ober</w:t>
      </w:r>
      <w:r w:rsidRPr="00B63767">
        <w:rPr>
          <w:rFonts w:ascii="Arial" w:hAnsi="Arial" w:cs="Arial"/>
        </w:rPr>
        <w:t xml:space="preserve"> 28, 2006 (TD)</w:t>
      </w:r>
    </w:p>
    <w:p w14:paraId="4BC5348B" w14:textId="7E1A8168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1, Jesse Tann, Northern Colorado vs. Morningside, </w:t>
      </w:r>
      <w:r w:rsidR="00636F9F" w:rsidRPr="00B63767">
        <w:rPr>
          <w:rFonts w:ascii="Arial" w:hAnsi="Arial" w:cs="Arial"/>
        </w:rPr>
        <w:t xml:space="preserve">November 4, </w:t>
      </w:r>
      <w:r w:rsidRPr="00B63767">
        <w:rPr>
          <w:rFonts w:ascii="Arial" w:hAnsi="Arial" w:cs="Arial"/>
        </w:rPr>
        <w:t>1995</w:t>
      </w:r>
    </w:p>
    <w:p w14:paraId="677DA5F7" w14:textId="09C5836F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90, Scott Hamm, Air Force vs. Colorado, </w:t>
      </w:r>
      <w:r w:rsidR="003A21CC" w:rsidRPr="00B63767">
        <w:rPr>
          <w:rFonts w:ascii="Arial" w:hAnsi="Arial" w:cs="Arial"/>
        </w:rPr>
        <w:t xml:space="preserve">November 21, </w:t>
      </w:r>
      <w:r w:rsidRPr="00B63767">
        <w:rPr>
          <w:rFonts w:ascii="Arial" w:hAnsi="Arial" w:cs="Arial"/>
        </w:rPr>
        <w:t>1970</w:t>
      </w:r>
    </w:p>
    <w:p w14:paraId="63B70D93" w14:textId="71AA0E84" w:rsidR="006B4EA3" w:rsidRPr="00B63767" w:rsidRDefault="006B4EA3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90, Logan Bock, Colorado Mines vs. CSU Pueblo, September 15, 2018 (TD)</w:t>
      </w:r>
    </w:p>
    <w:p w14:paraId="5A54DD08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88, Mychal Sisson, Colorado at San Diego State, November 6, 2010</w:t>
      </w:r>
    </w:p>
    <w:p w14:paraId="63ABD3DF" w14:textId="652F5B45" w:rsidR="00B76B85" w:rsidRPr="00B63767" w:rsidRDefault="00B76B85" w:rsidP="003B5144">
      <w:pPr>
        <w:tabs>
          <w:tab w:val="left" w:pos="360"/>
          <w:tab w:val="left" w:pos="1129"/>
        </w:tabs>
        <w:rPr>
          <w:rStyle w:val="Normal1"/>
          <w:rFonts w:ascii="Arial" w:hAnsi="Arial" w:cs="Arial"/>
          <w:sz w:val="22"/>
        </w:rPr>
      </w:pPr>
      <w:bookmarkStart w:id="6" w:name="_Hlk105344004"/>
      <w:r w:rsidRPr="00B63767">
        <w:rPr>
          <w:rStyle w:val="Normal1"/>
          <w:rFonts w:ascii="Arial" w:hAnsi="Arial" w:cs="Arial"/>
          <w:sz w:val="22"/>
        </w:rPr>
        <w:t>88, Jack Lamb, Colorado vs. Washington in Boulder, Nov</w:t>
      </w:r>
      <w:r w:rsidR="003A21CC" w:rsidRPr="00B63767">
        <w:rPr>
          <w:rStyle w:val="Normal1"/>
          <w:rFonts w:ascii="Arial" w:hAnsi="Arial" w:cs="Arial"/>
          <w:sz w:val="22"/>
        </w:rPr>
        <w:t>ember</w:t>
      </w:r>
      <w:r w:rsidRPr="00B63767">
        <w:rPr>
          <w:rStyle w:val="Normal1"/>
          <w:rFonts w:ascii="Arial" w:hAnsi="Arial" w:cs="Arial"/>
          <w:sz w:val="22"/>
        </w:rPr>
        <w:t xml:space="preserve"> 20, 2021 (TD).</w:t>
      </w:r>
    </w:p>
    <w:bookmarkEnd w:id="6"/>
    <w:p w14:paraId="04B04FC1" w14:textId="2B7F64FF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 xml:space="preserve">85, Bobby Giannini Air Force vs. Wyoming, </w:t>
      </w:r>
      <w:r w:rsidR="002411DC" w:rsidRPr="00B63767">
        <w:rPr>
          <w:rFonts w:ascii="Arial" w:hAnsi="Arial" w:cs="Arial"/>
        </w:rPr>
        <w:t xml:space="preserve">October 20, </w:t>
      </w:r>
      <w:r w:rsidRPr="00B63767">
        <w:rPr>
          <w:rFonts w:ascii="Arial" w:hAnsi="Arial" w:cs="Arial"/>
        </w:rPr>
        <w:t>2007</w:t>
      </w:r>
    </w:p>
    <w:p w14:paraId="7AF05C67" w14:textId="7777777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77, Sean Moran, Colorado State at Arizona, October 8, 1994</w:t>
      </w:r>
    </w:p>
    <w:p w14:paraId="7215CB95" w14:textId="6896B467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75, Steve Rosga, Colorado vs. Wisconsin at Madison, Sept</w:t>
      </w:r>
      <w:r w:rsidR="005F1A36" w:rsidRPr="00B63767">
        <w:rPr>
          <w:rFonts w:ascii="Arial" w:hAnsi="Arial" w:cs="Arial"/>
        </w:rPr>
        <w:t>ember</w:t>
      </w:r>
      <w:r w:rsidRPr="00B63767">
        <w:rPr>
          <w:rFonts w:ascii="Arial" w:hAnsi="Arial" w:cs="Arial"/>
        </w:rPr>
        <w:t xml:space="preserve"> 2, 1995 (TD)</w:t>
      </w:r>
    </w:p>
    <w:p w14:paraId="4930102F" w14:textId="6BDE9D4B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75, Donnell Leomiti, Colorado vs. Iowa State at Ames, Oc</w:t>
      </w:r>
      <w:r w:rsidR="005F1A36" w:rsidRPr="00B63767">
        <w:rPr>
          <w:rFonts w:ascii="Arial" w:hAnsi="Arial" w:cs="Arial"/>
        </w:rPr>
        <w:t>tober</w:t>
      </w:r>
      <w:r w:rsidRPr="00B63767">
        <w:rPr>
          <w:rFonts w:ascii="Arial" w:hAnsi="Arial" w:cs="Arial"/>
        </w:rPr>
        <w:t xml:space="preserve"> 21, 1995 (TD)</w:t>
      </w:r>
    </w:p>
    <w:p w14:paraId="53E9BB0E" w14:textId="65CD96AD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71, Medford Moorer, Colorado vs. Iowa State in Boulder, Nov</w:t>
      </w:r>
      <w:r w:rsidR="005F1A36" w:rsidRPr="00B63767">
        <w:rPr>
          <w:rFonts w:ascii="Arial" w:hAnsi="Arial" w:cs="Arial"/>
        </w:rPr>
        <w:t>ember</w:t>
      </w:r>
      <w:r w:rsidRPr="00B63767">
        <w:rPr>
          <w:rFonts w:ascii="Arial" w:hAnsi="Arial" w:cs="Arial"/>
        </w:rPr>
        <w:t xml:space="preserve"> 16, 2002 (TD)</w:t>
      </w:r>
    </w:p>
    <w:p w14:paraId="48B9FC13" w14:textId="3EB3B475" w:rsidR="0036055F" w:rsidRPr="00B63767" w:rsidRDefault="0036055F" w:rsidP="003B5144">
      <w:pPr>
        <w:rPr>
          <w:rFonts w:ascii="Arial" w:hAnsi="Arial" w:cs="Arial"/>
        </w:rPr>
      </w:pPr>
      <w:r w:rsidRPr="00B63767">
        <w:rPr>
          <w:rFonts w:ascii="Arial" w:hAnsi="Arial" w:cs="Arial"/>
        </w:rPr>
        <w:t>65, George Darley, Colorado vs. Colorado Mines in Boulder, Dec</w:t>
      </w:r>
      <w:r w:rsidR="005F1A36" w:rsidRPr="00B63767">
        <w:rPr>
          <w:rFonts w:ascii="Arial" w:hAnsi="Arial" w:cs="Arial"/>
        </w:rPr>
        <w:t>ember</w:t>
      </w:r>
      <w:r w:rsidRPr="00B63767">
        <w:rPr>
          <w:rFonts w:ascii="Arial" w:hAnsi="Arial" w:cs="Arial"/>
        </w:rPr>
        <w:t xml:space="preserve"> 13, 1890 (TD)</w:t>
      </w:r>
    </w:p>
    <w:p w14:paraId="6DC69702" w14:textId="77777777" w:rsidR="0036055F" w:rsidRPr="00A50805" w:rsidRDefault="0036055F" w:rsidP="003B5144">
      <w:pPr>
        <w:rPr>
          <w:rFonts w:ascii="Arial" w:hAnsi="Arial" w:cs="Arial"/>
          <w:b/>
          <w:bCs/>
          <w:sz w:val="6"/>
          <w:szCs w:val="6"/>
        </w:rPr>
      </w:pPr>
    </w:p>
    <w:p w14:paraId="769C19EA" w14:textId="7C788163" w:rsidR="0036055F" w:rsidRPr="00B63767" w:rsidRDefault="0036055F" w:rsidP="003B5144">
      <w:pPr>
        <w:rPr>
          <w:rFonts w:ascii="Arial" w:hAnsi="Arial" w:cs="Arial"/>
          <w:b/>
          <w:bCs/>
        </w:rPr>
      </w:pPr>
      <w:r w:rsidRPr="00B63767">
        <w:rPr>
          <w:rFonts w:ascii="Arial" w:hAnsi="Arial" w:cs="Arial"/>
          <w:b/>
          <w:bCs/>
        </w:rPr>
        <w:t>Miscellaneous Returns</w:t>
      </w:r>
      <w:r w:rsidR="009E5D5E">
        <w:rPr>
          <w:rFonts w:ascii="Arial" w:hAnsi="Arial" w:cs="Arial"/>
          <w:b/>
          <w:bCs/>
        </w:rPr>
        <w:t xml:space="preserve"> for a score</w:t>
      </w:r>
    </w:p>
    <w:p w14:paraId="5D9B1F51" w14:textId="78B9F10F" w:rsidR="0036055F" w:rsidRPr="00851A3E" w:rsidRDefault="009E5D5E" w:rsidP="00A50805">
      <w:pPr>
        <w:pStyle w:val="yiv6955624117msonormal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851A3E">
        <w:rPr>
          <w:rFonts w:ascii="Arial" w:hAnsi="Arial" w:cs="Arial"/>
        </w:rPr>
        <w:t>D</w:t>
      </w:r>
      <w:r w:rsidR="0036055F" w:rsidRPr="00851A3E">
        <w:rPr>
          <w:rFonts w:ascii="Arial" w:hAnsi="Arial" w:cs="Arial"/>
        </w:rPr>
        <w:t xml:space="preserve">efensive extra point </w:t>
      </w:r>
      <w:r w:rsidR="00A50805" w:rsidRPr="00851A3E">
        <w:rPr>
          <w:rFonts w:ascii="Arial" w:hAnsi="Arial" w:cs="Arial"/>
        </w:rPr>
        <w:t>-</w:t>
      </w:r>
      <w:r w:rsidR="0036055F" w:rsidRPr="00851A3E">
        <w:rPr>
          <w:rFonts w:ascii="Arial" w:hAnsi="Arial" w:cs="Arial"/>
        </w:rPr>
        <w:t xml:space="preserve"> </w:t>
      </w:r>
      <w:r w:rsidR="00A50805" w:rsidRPr="00851A3E">
        <w:rPr>
          <w:rFonts w:ascii="Arial" w:hAnsi="Arial" w:cs="Arial"/>
          <w:color w:val="1D2228"/>
        </w:rPr>
        <w:t>88, Kendrich Breedlove</w:t>
      </w:r>
      <w:r w:rsidR="00851A3E" w:rsidRPr="00851A3E">
        <w:rPr>
          <w:rFonts w:ascii="Arial" w:hAnsi="Arial" w:cs="Arial"/>
          <w:color w:val="1D2228"/>
        </w:rPr>
        <w:t>, Colorado</w:t>
      </w:r>
      <w:r w:rsidR="00A50805" w:rsidRPr="00851A3E">
        <w:rPr>
          <w:rFonts w:ascii="Arial" w:hAnsi="Arial" w:cs="Arial"/>
          <w:color w:val="1D2228"/>
        </w:rPr>
        <w:t xml:space="preserve"> vs. Oregon State, November 4, 2023; </w:t>
      </w:r>
      <w:r w:rsidRPr="00851A3E">
        <w:rPr>
          <w:rFonts w:ascii="Arial" w:hAnsi="Arial" w:cs="Arial"/>
        </w:rPr>
        <w:t xml:space="preserve">85, </w:t>
      </w:r>
      <w:r w:rsidR="0036055F" w:rsidRPr="00851A3E">
        <w:rPr>
          <w:rFonts w:ascii="Arial" w:hAnsi="Arial" w:cs="Arial"/>
        </w:rPr>
        <w:t>Greg Biekert, Colorado vs. Nebraska in Boulder, November 2, 1991</w:t>
      </w:r>
    </w:p>
    <w:p w14:paraId="526B58CA" w14:textId="2D5B33C0" w:rsidR="008C6E42" w:rsidRPr="00851A3E" w:rsidRDefault="009E5D5E" w:rsidP="003B5144">
      <w:pPr>
        <w:rPr>
          <w:rFonts w:ascii="Arial" w:hAnsi="Arial" w:cs="Arial"/>
        </w:rPr>
      </w:pPr>
      <w:r w:rsidRPr="00851A3E">
        <w:rPr>
          <w:rFonts w:ascii="Arial" w:hAnsi="Arial" w:cs="Arial"/>
        </w:rPr>
        <w:t>B</w:t>
      </w:r>
      <w:r w:rsidR="008C6E42" w:rsidRPr="00851A3E">
        <w:rPr>
          <w:rFonts w:ascii="Arial" w:hAnsi="Arial" w:cs="Arial"/>
        </w:rPr>
        <w:t xml:space="preserve">locked field goal </w:t>
      </w:r>
      <w:r w:rsidRPr="00851A3E">
        <w:rPr>
          <w:rFonts w:ascii="Arial" w:hAnsi="Arial" w:cs="Arial"/>
        </w:rPr>
        <w:t>-</w:t>
      </w:r>
      <w:r w:rsidR="008C6E42" w:rsidRPr="00851A3E">
        <w:rPr>
          <w:rFonts w:ascii="Arial" w:hAnsi="Arial" w:cs="Arial"/>
        </w:rPr>
        <w:t xml:space="preserve"> </w:t>
      </w:r>
      <w:r w:rsidRPr="00851A3E">
        <w:rPr>
          <w:rFonts w:ascii="Arial" w:hAnsi="Arial" w:cs="Arial"/>
        </w:rPr>
        <w:t xml:space="preserve">77, </w:t>
      </w:r>
      <w:r w:rsidR="008C6E42" w:rsidRPr="00851A3E">
        <w:rPr>
          <w:rFonts w:ascii="Arial" w:hAnsi="Arial" w:cs="Arial"/>
        </w:rPr>
        <w:t>A.J. Scott, Air Force vs. Notre Dame, October 5, 1985 (Terry Maki blocked the 37-</w:t>
      </w:r>
      <w:r w:rsidRPr="00851A3E">
        <w:rPr>
          <w:rFonts w:ascii="Arial" w:hAnsi="Arial" w:cs="Arial"/>
        </w:rPr>
        <w:t>yard</w:t>
      </w:r>
      <w:r w:rsidR="008C6E42" w:rsidRPr="00851A3E">
        <w:rPr>
          <w:rFonts w:ascii="Arial" w:hAnsi="Arial" w:cs="Arial"/>
        </w:rPr>
        <w:t xml:space="preserve"> attempt)</w:t>
      </w:r>
      <w:r w:rsidRPr="00851A3E">
        <w:rPr>
          <w:rFonts w:ascii="Arial" w:hAnsi="Arial" w:cs="Arial"/>
        </w:rPr>
        <w:t>; 72, Eli Pittman, CSU Pueblo at Grand Valley State, September 9, 2023 (Keith Mckaney blocked a 36-yard attempt)</w:t>
      </w:r>
    </w:p>
    <w:p w14:paraId="230D4344" w14:textId="18F8C278" w:rsidR="0036055F" w:rsidRPr="00851A3E" w:rsidRDefault="009E5D5E" w:rsidP="003B5144">
      <w:pPr>
        <w:rPr>
          <w:rFonts w:ascii="Arial" w:hAnsi="Arial" w:cs="Arial"/>
        </w:rPr>
      </w:pPr>
      <w:r w:rsidRPr="00851A3E">
        <w:rPr>
          <w:rFonts w:ascii="Arial" w:hAnsi="Arial" w:cs="Arial"/>
        </w:rPr>
        <w:t>I</w:t>
      </w:r>
      <w:r w:rsidR="0036055F" w:rsidRPr="00851A3E">
        <w:rPr>
          <w:rFonts w:ascii="Arial" w:hAnsi="Arial" w:cs="Arial"/>
        </w:rPr>
        <w:t xml:space="preserve">ntercepted lateral </w:t>
      </w:r>
      <w:r w:rsidRPr="00851A3E">
        <w:rPr>
          <w:rFonts w:ascii="Arial" w:hAnsi="Arial" w:cs="Arial"/>
        </w:rPr>
        <w:t>-</w:t>
      </w:r>
      <w:r w:rsidR="0036055F" w:rsidRPr="00851A3E">
        <w:rPr>
          <w:rFonts w:ascii="Arial" w:hAnsi="Arial" w:cs="Arial"/>
        </w:rPr>
        <w:t xml:space="preserve"> </w:t>
      </w:r>
      <w:r w:rsidRPr="00851A3E">
        <w:rPr>
          <w:rFonts w:ascii="Arial" w:hAnsi="Arial" w:cs="Arial"/>
        </w:rPr>
        <w:t xml:space="preserve">76, </w:t>
      </w:r>
      <w:r w:rsidR="0036055F" w:rsidRPr="00851A3E">
        <w:rPr>
          <w:rFonts w:ascii="Arial" w:hAnsi="Arial" w:cs="Arial"/>
        </w:rPr>
        <w:t>Stan Hendrickson, Colorado at Missouri at Columbia, October 3, 1942</w:t>
      </w:r>
    </w:p>
    <w:p w14:paraId="4EDA3D34" w14:textId="72B37D8C" w:rsidR="0036055F" w:rsidRPr="00851A3E" w:rsidRDefault="009E5D5E" w:rsidP="003B5144">
      <w:pPr>
        <w:rPr>
          <w:rFonts w:ascii="Arial" w:hAnsi="Arial" w:cs="Arial"/>
        </w:rPr>
      </w:pPr>
      <w:r w:rsidRPr="00851A3E">
        <w:rPr>
          <w:rFonts w:ascii="Arial" w:hAnsi="Arial" w:cs="Arial"/>
        </w:rPr>
        <w:t>B</w:t>
      </w:r>
      <w:r w:rsidR="0036055F" w:rsidRPr="00851A3E">
        <w:rPr>
          <w:rFonts w:ascii="Arial" w:hAnsi="Arial" w:cs="Arial"/>
        </w:rPr>
        <w:t xml:space="preserve">locked punt </w:t>
      </w:r>
      <w:r w:rsidRPr="00851A3E">
        <w:rPr>
          <w:rFonts w:ascii="Arial" w:hAnsi="Arial" w:cs="Arial"/>
        </w:rPr>
        <w:t>-</w:t>
      </w:r>
      <w:r w:rsidR="0036055F" w:rsidRPr="00851A3E">
        <w:rPr>
          <w:rFonts w:ascii="Arial" w:hAnsi="Arial" w:cs="Arial"/>
        </w:rPr>
        <w:t xml:space="preserve"> </w:t>
      </w:r>
      <w:r w:rsidRPr="00851A3E">
        <w:rPr>
          <w:rFonts w:ascii="Arial" w:hAnsi="Arial" w:cs="Arial"/>
        </w:rPr>
        <w:t xml:space="preserve">62, </w:t>
      </w:r>
      <w:r w:rsidR="0036055F" w:rsidRPr="00851A3E">
        <w:rPr>
          <w:rFonts w:ascii="Arial" w:hAnsi="Arial" w:cs="Arial"/>
        </w:rPr>
        <w:t>Art Unger</w:t>
      </w:r>
      <w:r w:rsidR="00342370" w:rsidRPr="00851A3E">
        <w:rPr>
          <w:rFonts w:ascii="Arial" w:hAnsi="Arial" w:cs="Arial"/>
        </w:rPr>
        <w:t>, Colorado</w:t>
      </w:r>
      <w:r w:rsidR="0036055F" w:rsidRPr="00851A3E">
        <w:rPr>
          <w:rFonts w:ascii="Arial" w:hAnsi="Arial" w:cs="Arial"/>
        </w:rPr>
        <w:t xml:space="preserve"> at Colorado College, October 31, 1936</w:t>
      </w:r>
    </w:p>
    <w:p w14:paraId="4D44011E" w14:textId="5B96105C" w:rsidR="003F68E4" w:rsidRPr="005D1975" w:rsidRDefault="003F68E4" w:rsidP="00D418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-240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637297F6" w14:textId="6F2C27AC" w:rsidR="003F68E4" w:rsidRDefault="003F68E4" w:rsidP="003B5144">
      <w:pPr>
        <w:rPr>
          <w:rFonts w:ascii="Arial" w:hAnsi="Arial" w:cs="Arial"/>
          <w:sz w:val="6"/>
          <w:szCs w:val="6"/>
        </w:rPr>
      </w:pPr>
    </w:p>
    <w:p w14:paraId="0BFAD9DD" w14:textId="77777777" w:rsidR="00CE2722" w:rsidRPr="005D1975" w:rsidRDefault="00CE2722" w:rsidP="003B5144">
      <w:pPr>
        <w:rPr>
          <w:rFonts w:ascii="Arial" w:hAnsi="Arial" w:cs="Arial"/>
          <w:sz w:val="6"/>
          <w:szCs w:val="6"/>
        </w:rPr>
      </w:pPr>
    </w:p>
    <w:p w14:paraId="361C8A4A" w14:textId="77777777" w:rsidR="00B470CC" w:rsidRPr="005D1975" w:rsidRDefault="00B470CC" w:rsidP="003B5144">
      <w:pPr>
        <w:rPr>
          <w:rFonts w:ascii="Arial" w:hAnsi="Arial" w:cs="Arial"/>
          <w:b/>
          <w:bCs/>
          <w:sz w:val="20"/>
          <w:szCs w:val="20"/>
        </w:rPr>
        <w:sectPr w:rsidR="00B470CC" w:rsidRPr="005D1975" w:rsidSect="00640DE5">
          <w:type w:val="continuous"/>
          <w:pgSz w:w="12240" w:h="15840" w:code="1"/>
          <w:pgMar w:top="480" w:right="720" w:bottom="480" w:left="840" w:header="240" w:footer="240" w:gutter="0"/>
          <w:cols w:space="720"/>
          <w:docGrid w:linePitch="360"/>
        </w:sectPr>
      </w:pPr>
    </w:p>
    <w:p w14:paraId="251F6FA2" w14:textId="7F246C51" w:rsidR="003F68E4" w:rsidRPr="003A486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Rushing Yards</w:t>
      </w:r>
      <w:r w:rsidR="003A4865">
        <w:rPr>
          <w:rFonts w:ascii="Arial" w:hAnsi="Arial" w:cs="Arial"/>
          <w:sz w:val="20"/>
          <w:szCs w:val="20"/>
        </w:rPr>
        <w:t xml:space="preserve"> (rushes, TDs)</w:t>
      </w:r>
    </w:p>
    <w:p w14:paraId="74F5CBE8" w14:textId="4136C523" w:rsidR="003F68E4" w:rsidRPr="003A4865" w:rsidRDefault="003F68E4" w:rsidP="003B5144">
      <w:pPr>
        <w:rPr>
          <w:rFonts w:ascii="Arial" w:hAnsi="Arial" w:cs="Arial"/>
          <w:sz w:val="8"/>
          <w:szCs w:val="8"/>
        </w:rPr>
      </w:pPr>
      <w:r w:rsidRPr="005D1975">
        <w:rPr>
          <w:rFonts w:ascii="Arial" w:hAnsi="Arial" w:cs="Arial"/>
          <w:sz w:val="20"/>
          <w:szCs w:val="20"/>
        </w:rPr>
        <w:t>2,235</w:t>
      </w:r>
      <w:r w:rsidR="003A4865">
        <w:rPr>
          <w:rFonts w:ascii="Arial" w:hAnsi="Arial" w:cs="Arial"/>
          <w:sz w:val="20"/>
          <w:szCs w:val="20"/>
        </w:rPr>
        <w:t xml:space="preserve"> (303</w:t>
      </w:r>
      <w:r w:rsidRPr="005D1975">
        <w:rPr>
          <w:rFonts w:ascii="Arial" w:hAnsi="Arial" w:cs="Arial"/>
          <w:sz w:val="20"/>
          <w:szCs w:val="20"/>
        </w:rPr>
        <w:t xml:space="preserve">, </w:t>
      </w:r>
      <w:r w:rsidR="003A4865">
        <w:rPr>
          <w:rFonts w:ascii="Arial" w:hAnsi="Arial" w:cs="Arial"/>
          <w:sz w:val="20"/>
          <w:szCs w:val="20"/>
        </w:rPr>
        <w:t xml:space="preserve">24), </w:t>
      </w:r>
      <w:r w:rsidRPr="005D1975">
        <w:rPr>
          <w:rFonts w:ascii="Arial" w:hAnsi="Arial" w:cs="Arial"/>
          <w:sz w:val="20"/>
          <w:szCs w:val="20"/>
        </w:rPr>
        <w:t xml:space="preserve">Cameron McDondle, </w:t>
      </w:r>
      <w:r w:rsidR="003A4865">
        <w:rPr>
          <w:rFonts w:ascii="Arial" w:hAnsi="Arial" w:cs="Arial"/>
          <w:sz w:val="20"/>
          <w:szCs w:val="20"/>
        </w:rPr>
        <w:t>CSU</w:t>
      </w:r>
      <w:r w:rsidRPr="005D1975">
        <w:rPr>
          <w:rFonts w:ascii="Arial" w:hAnsi="Arial" w:cs="Arial"/>
          <w:sz w:val="20"/>
          <w:szCs w:val="20"/>
        </w:rPr>
        <w:t xml:space="preserve"> Pueblo, 2015</w:t>
      </w:r>
      <w:r w:rsidR="003A4865">
        <w:rPr>
          <w:rFonts w:ascii="Arial" w:hAnsi="Arial" w:cs="Arial"/>
          <w:sz w:val="20"/>
          <w:szCs w:val="20"/>
        </w:rPr>
        <w:t xml:space="preserve"> </w:t>
      </w:r>
      <w:r w:rsidR="003A4865" w:rsidRPr="003A4865">
        <w:rPr>
          <w:rFonts w:ascii="Arial" w:hAnsi="Arial" w:cs="Arial"/>
          <w:sz w:val="8"/>
          <w:szCs w:val="8"/>
        </w:rPr>
        <w:t>(13 games)</w:t>
      </w:r>
    </w:p>
    <w:p w14:paraId="420A733E" w14:textId="1AE5915E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,055</w:t>
      </w:r>
      <w:r w:rsidR="00E75321">
        <w:rPr>
          <w:rFonts w:ascii="Arial" w:hAnsi="Arial" w:cs="Arial"/>
          <w:sz w:val="20"/>
          <w:szCs w:val="20"/>
        </w:rPr>
        <w:t xml:space="preserve"> (298, 24</w:t>
      </w:r>
      <w:r w:rsidRPr="005D1975">
        <w:rPr>
          <w:rFonts w:ascii="Arial" w:hAnsi="Arial" w:cs="Arial"/>
          <w:sz w:val="20"/>
          <w:szCs w:val="20"/>
        </w:rPr>
        <w:t>, Rashaan Salaam, Colorado, 1994</w:t>
      </w:r>
      <w:r w:rsidR="00E75321">
        <w:rPr>
          <w:rFonts w:ascii="Arial" w:hAnsi="Arial" w:cs="Arial"/>
          <w:sz w:val="20"/>
          <w:szCs w:val="20"/>
        </w:rPr>
        <w:t xml:space="preserve"> (11 games)</w:t>
      </w:r>
    </w:p>
    <w:p w14:paraId="6DEBC8C9" w14:textId="626204C7" w:rsidR="00472C03" w:rsidRPr="00E75321" w:rsidRDefault="00472C03" w:rsidP="003B5144">
      <w:pPr>
        <w:rPr>
          <w:rFonts w:ascii="Arial" w:hAnsi="Arial" w:cs="Arial"/>
          <w:sz w:val="8"/>
          <w:szCs w:val="8"/>
        </w:rPr>
      </w:pPr>
      <w:r w:rsidRPr="005D1975">
        <w:rPr>
          <w:rFonts w:ascii="Arial" w:hAnsi="Arial" w:cs="Arial"/>
          <w:sz w:val="20"/>
          <w:szCs w:val="20"/>
        </w:rPr>
        <w:t>2,014</w:t>
      </w:r>
      <w:r w:rsidR="00E75321">
        <w:rPr>
          <w:rFonts w:ascii="Arial" w:hAnsi="Arial" w:cs="Arial"/>
          <w:sz w:val="20"/>
          <w:szCs w:val="20"/>
        </w:rPr>
        <w:t xml:space="preserve"> (333, 16)</w:t>
      </w:r>
      <w:r w:rsidRPr="005D1975">
        <w:rPr>
          <w:rFonts w:ascii="Arial" w:hAnsi="Arial" w:cs="Arial"/>
          <w:sz w:val="20"/>
          <w:szCs w:val="20"/>
        </w:rPr>
        <w:t>, Cameron McDondle, C</w:t>
      </w:r>
      <w:r w:rsidR="00E75321">
        <w:rPr>
          <w:rFonts w:ascii="Arial" w:hAnsi="Arial" w:cs="Arial"/>
          <w:sz w:val="20"/>
          <w:szCs w:val="20"/>
        </w:rPr>
        <w:t xml:space="preserve">SU </w:t>
      </w:r>
      <w:r w:rsidRPr="005D1975">
        <w:rPr>
          <w:rFonts w:ascii="Arial" w:hAnsi="Arial" w:cs="Arial"/>
          <w:sz w:val="20"/>
          <w:szCs w:val="20"/>
        </w:rPr>
        <w:t>Pueblo, 2014</w:t>
      </w:r>
      <w:r w:rsidR="00E75321" w:rsidRPr="003A4865">
        <w:rPr>
          <w:rFonts w:ascii="Arial" w:hAnsi="Arial" w:cs="Arial"/>
          <w:sz w:val="8"/>
          <w:szCs w:val="8"/>
        </w:rPr>
        <w:t>(1</w:t>
      </w:r>
      <w:r w:rsidR="00E75321">
        <w:rPr>
          <w:rFonts w:ascii="Arial" w:hAnsi="Arial" w:cs="Arial"/>
          <w:sz w:val="8"/>
          <w:szCs w:val="8"/>
        </w:rPr>
        <w:t>5</w:t>
      </w:r>
      <w:r w:rsidR="00E75321" w:rsidRPr="003A4865">
        <w:rPr>
          <w:rFonts w:ascii="Arial" w:hAnsi="Arial" w:cs="Arial"/>
          <w:sz w:val="8"/>
          <w:szCs w:val="8"/>
        </w:rPr>
        <w:t xml:space="preserve"> games)</w:t>
      </w:r>
    </w:p>
    <w:p w14:paraId="25F3DFC0" w14:textId="6F781805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744</w:t>
      </w:r>
      <w:r w:rsidR="004F46C4">
        <w:rPr>
          <w:rFonts w:ascii="Arial" w:hAnsi="Arial" w:cs="Arial"/>
          <w:sz w:val="20"/>
          <w:szCs w:val="20"/>
        </w:rPr>
        <w:t xml:space="preserve"> (275, 18)</w:t>
      </w:r>
      <w:r w:rsidRPr="005D1975">
        <w:rPr>
          <w:rFonts w:ascii="Arial" w:hAnsi="Arial" w:cs="Arial"/>
          <w:sz w:val="20"/>
          <w:szCs w:val="20"/>
        </w:rPr>
        <w:t>, Chris Brown, Colorado, 2002</w:t>
      </w:r>
      <w:r w:rsidR="004F46C4">
        <w:rPr>
          <w:rFonts w:ascii="Arial" w:hAnsi="Arial" w:cs="Arial"/>
          <w:sz w:val="20"/>
          <w:szCs w:val="20"/>
        </w:rPr>
        <w:t xml:space="preserve"> (11 games)</w:t>
      </w:r>
    </w:p>
    <w:p w14:paraId="17DB9481" w14:textId="18707200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741</w:t>
      </w:r>
      <w:r w:rsidR="004F46C4">
        <w:rPr>
          <w:rFonts w:ascii="Arial" w:hAnsi="Arial" w:cs="Arial"/>
          <w:sz w:val="20"/>
          <w:szCs w:val="20"/>
        </w:rPr>
        <w:t xml:space="preserve"> (281, 31)</w:t>
      </w:r>
      <w:r w:rsidRPr="005D1975">
        <w:rPr>
          <w:rFonts w:ascii="Arial" w:hAnsi="Arial" w:cs="Arial"/>
          <w:sz w:val="20"/>
          <w:szCs w:val="20"/>
        </w:rPr>
        <w:t>, Kapri Bibbs, Colorado St</w:t>
      </w:r>
      <w:r w:rsidR="004F46C4">
        <w:rPr>
          <w:rFonts w:ascii="Arial" w:hAnsi="Arial" w:cs="Arial"/>
          <w:sz w:val="20"/>
          <w:szCs w:val="20"/>
        </w:rPr>
        <w:t>.</w:t>
      </w:r>
      <w:r w:rsidRPr="005D1975">
        <w:rPr>
          <w:rFonts w:ascii="Arial" w:hAnsi="Arial" w:cs="Arial"/>
          <w:sz w:val="20"/>
          <w:szCs w:val="20"/>
        </w:rPr>
        <w:t>, 2013</w:t>
      </w:r>
      <w:r w:rsidR="004F46C4">
        <w:rPr>
          <w:rFonts w:ascii="Arial" w:hAnsi="Arial" w:cs="Arial"/>
          <w:sz w:val="20"/>
          <w:szCs w:val="20"/>
        </w:rPr>
        <w:t xml:space="preserve"> (14 games)</w:t>
      </w:r>
    </w:p>
    <w:p w14:paraId="591328CF" w14:textId="01CD8647" w:rsidR="00635480" w:rsidRDefault="00635480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728 (345, 17), Brad Roberts, Air force, 2022</w:t>
      </w:r>
    </w:p>
    <w:p w14:paraId="16732EBB" w14:textId="7AEC5F5B" w:rsidR="00C755DB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</w:t>
      </w:r>
      <w:r w:rsidR="00CC2D59">
        <w:rPr>
          <w:rFonts w:ascii="Arial" w:hAnsi="Arial" w:cs="Arial"/>
          <w:sz w:val="20"/>
          <w:szCs w:val="20"/>
        </w:rPr>
        <w:t>7</w:t>
      </w:r>
      <w:r w:rsidRPr="005D1975">
        <w:rPr>
          <w:rFonts w:ascii="Arial" w:hAnsi="Arial" w:cs="Arial"/>
          <w:sz w:val="20"/>
          <w:szCs w:val="20"/>
        </w:rPr>
        <w:t>6</w:t>
      </w:r>
      <w:r w:rsidR="0051424E">
        <w:rPr>
          <w:rFonts w:ascii="Arial" w:hAnsi="Arial" w:cs="Arial"/>
          <w:sz w:val="20"/>
          <w:szCs w:val="20"/>
        </w:rPr>
        <w:t xml:space="preserve"> (298, 14</w:t>
      </w:r>
      <w:r w:rsidRPr="005D1975">
        <w:rPr>
          <w:rFonts w:ascii="Arial" w:hAnsi="Arial" w:cs="Arial"/>
          <w:sz w:val="20"/>
          <w:szCs w:val="20"/>
        </w:rPr>
        <w:t>, Austin Ekeler, Western State, 2014</w:t>
      </w:r>
    </w:p>
    <w:p w14:paraId="7357EDA8" w14:textId="5AE6A26D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37</w:t>
      </w:r>
      <w:r w:rsidR="0051424E">
        <w:rPr>
          <w:rFonts w:ascii="Arial" w:hAnsi="Arial" w:cs="Arial"/>
          <w:sz w:val="20"/>
          <w:szCs w:val="20"/>
        </w:rPr>
        <w:t xml:space="preserve"> (227, 19</w:t>
      </w:r>
      <w:r w:rsidRPr="005D1975">
        <w:rPr>
          <w:rFonts w:ascii="Arial" w:hAnsi="Arial" w:cs="Arial"/>
          <w:sz w:val="20"/>
          <w:szCs w:val="20"/>
        </w:rPr>
        <w:t>, Austin Ekeler, Western State, 2015</w:t>
      </w:r>
    </w:p>
    <w:p w14:paraId="5DDCE4D7" w14:textId="62E41A98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28</w:t>
      </w:r>
      <w:r w:rsidR="004F46C4">
        <w:rPr>
          <w:rFonts w:ascii="Arial" w:hAnsi="Arial" w:cs="Arial"/>
          <w:sz w:val="20"/>
          <w:szCs w:val="20"/>
        </w:rPr>
        <w:t xml:space="preserve"> (208, 17)</w:t>
      </w:r>
      <w:r w:rsidRPr="005D1975">
        <w:rPr>
          <w:rFonts w:ascii="Arial" w:hAnsi="Arial" w:cs="Arial"/>
          <w:sz w:val="20"/>
          <w:szCs w:val="20"/>
        </w:rPr>
        <w:t>, Eric Bieniemy, Colorado 1990</w:t>
      </w:r>
      <w:r w:rsidR="004F46C4">
        <w:rPr>
          <w:rFonts w:ascii="Arial" w:hAnsi="Arial" w:cs="Arial"/>
          <w:sz w:val="20"/>
          <w:szCs w:val="20"/>
        </w:rPr>
        <w:t xml:space="preserve"> (11 games)</w:t>
      </w:r>
    </w:p>
    <w:p w14:paraId="2127F717" w14:textId="7507F68D" w:rsidR="006B4EA3" w:rsidRPr="005D1975" w:rsidRDefault="006B4EA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15</w:t>
      </w:r>
      <w:r w:rsidR="002A799A">
        <w:rPr>
          <w:rFonts w:ascii="Arial" w:hAnsi="Arial" w:cs="Arial"/>
          <w:sz w:val="20"/>
          <w:szCs w:val="20"/>
        </w:rPr>
        <w:t xml:space="preserve"> (271, 23)</w:t>
      </w:r>
      <w:r w:rsidRPr="005D1975">
        <w:rPr>
          <w:rFonts w:ascii="Arial" w:hAnsi="Arial" w:cs="Arial"/>
          <w:sz w:val="20"/>
          <w:szCs w:val="20"/>
        </w:rPr>
        <w:t>, Cameron Mayberry, Colorado Mines, 2018</w:t>
      </w:r>
    </w:p>
    <w:p w14:paraId="153F01F4" w14:textId="4D8A70BD" w:rsidR="006B4EA3" w:rsidRPr="005D1975" w:rsidRDefault="006B4EA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08</w:t>
      </w:r>
      <w:r w:rsidR="002A799A">
        <w:rPr>
          <w:rFonts w:ascii="Arial" w:hAnsi="Arial" w:cs="Arial"/>
          <w:sz w:val="20"/>
          <w:szCs w:val="20"/>
        </w:rPr>
        <w:t xml:space="preserve"> (343, 21)</w:t>
      </w:r>
      <w:r w:rsidRPr="005D1975">
        <w:rPr>
          <w:rFonts w:ascii="Arial" w:hAnsi="Arial" w:cs="Arial"/>
          <w:sz w:val="20"/>
          <w:szCs w:val="20"/>
        </w:rPr>
        <w:t>, Michael Zeman, Colorado Mines, 2021</w:t>
      </w:r>
    </w:p>
    <w:p w14:paraId="73B69AD3" w14:textId="6C8AE39A" w:rsidR="00C755DB" w:rsidRPr="005D1975" w:rsidRDefault="00C755D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04</w:t>
      </w:r>
      <w:r w:rsidR="00B011A2">
        <w:rPr>
          <w:rFonts w:ascii="Arial" w:hAnsi="Arial" w:cs="Arial"/>
          <w:sz w:val="20"/>
          <w:szCs w:val="20"/>
        </w:rPr>
        <w:t xml:space="preserve"> (315, 13)</w:t>
      </w:r>
      <w:r w:rsidRPr="005D1975">
        <w:rPr>
          <w:rFonts w:ascii="Arial" w:hAnsi="Arial" w:cs="Arial"/>
          <w:sz w:val="20"/>
          <w:szCs w:val="20"/>
        </w:rPr>
        <w:t>, Billy Holmes, Northern Colorado, 1996</w:t>
      </w:r>
    </w:p>
    <w:p w14:paraId="7E43ECFC" w14:textId="6FE7AF9C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01</w:t>
      </w:r>
      <w:r w:rsidR="004F46C4">
        <w:rPr>
          <w:rFonts w:ascii="Arial" w:hAnsi="Arial" w:cs="Arial"/>
          <w:sz w:val="20"/>
          <w:szCs w:val="20"/>
        </w:rPr>
        <w:t xml:space="preserve"> (347, 17)</w:t>
      </w:r>
      <w:r w:rsidRPr="005D1975">
        <w:rPr>
          <w:rFonts w:ascii="Arial" w:hAnsi="Arial" w:cs="Arial"/>
          <w:sz w:val="20"/>
          <w:szCs w:val="20"/>
        </w:rPr>
        <w:t>, Cecil Sapp, Colorado State, 2002</w:t>
      </w:r>
      <w:r w:rsidR="004F46C4">
        <w:rPr>
          <w:rFonts w:ascii="Arial" w:hAnsi="Arial" w:cs="Arial"/>
          <w:sz w:val="20"/>
          <w:szCs w:val="20"/>
        </w:rPr>
        <w:t xml:space="preserve"> (14 games)</w:t>
      </w:r>
    </w:p>
    <w:p w14:paraId="7C5CE39A" w14:textId="16B51C84" w:rsidR="00AE336E" w:rsidRPr="00AE336E" w:rsidRDefault="00AE336E" w:rsidP="00AE336E">
      <w:pPr>
        <w:rPr>
          <w:rFonts w:ascii="Arial" w:hAnsi="Arial" w:cs="Arial"/>
          <w:sz w:val="20"/>
          <w:szCs w:val="20"/>
        </w:rPr>
      </w:pPr>
      <w:r w:rsidRPr="00AE336E">
        <w:rPr>
          <w:rFonts w:ascii="Arial" w:hAnsi="Arial" w:cs="Arial"/>
          <w:sz w:val="20"/>
          <w:szCs w:val="20"/>
        </w:rPr>
        <w:t>1,600</w:t>
      </w:r>
      <w:r w:rsidR="007D20C4">
        <w:rPr>
          <w:rFonts w:ascii="Arial" w:hAnsi="Arial" w:cs="Arial"/>
          <w:sz w:val="20"/>
          <w:szCs w:val="20"/>
        </w:rPr>
        <w:t xml:space="preserve"> (295, 12)</w:t>
      </w:r>
      <w:r w:rsidRPr="00AE336E">
        <w:rPr>
          <w:rFonts w:ascii="Arial" w:hAnsi="Arial" w:cs="Arial"/>
          <w:sz w:val="20"/>
          <w:szCs w:val="20"/>
        </w:rPr>
        <w:t>, Bobby Coy, Colorado Mesa, 2008</w:t>
      </w:r>
    </w:p>
    <w:p w14:paraId="6A48E5C5" w14:textId="32132D3C" w:rsidR="00C755DB" w:rsidRPr="005D1975" w:rsidRDefault="00C755DB" w:rsidP="00AE336E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569</w:t>
      </w:r>
      <w:r w:rsidR="00B011A2">
        <w:rPr>
          <w:rFonts w:ascii="Arial" w:hAnsi="Arial" w:cs="Arial"/>
          <w:sz w:val="20"/>
          <w:szCs w:val="20"/>
        </w:rPr>
        <w:t xml:space="preserve"> (340, 19)</w:t>
      </w:r>
      <w:r w:rsidRPr="005D1975">
        <w:rPr>
          <w:rFonts w:ascii="Arial" w:hAnsi="Arial" w:cs="Arial"/>
          <w:sz w:val="20"/>
          <w:szCs w:val="20"/>
        </w:rPr>
        <w:t>, Billy Holmes, Northern Colorado, 1997</w:t>
      </w:r>
    </w:p>
    <w:p w14:paraId="3DAE28C9" w14:textId="5C4A842F" w:rsidR="006B4EA3" w:rsidRPr="005D1975" w:rsidRDefault="006B4EA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563</w:t>
      </w:r>
      <w:r w:rsidR="002A799A">
        <w:rPr>
          <w:rFonts w:ascii="Arial" w:hAnsi="Arial" w:cs="Arial"/>
          <w:sz w:val="20"/>
          <w:szCs w:val="20"/>
        </w:rPr>
        <w:t xml:space="preserve"> (229, 18)</w:t>
      </w:r>
      <w:r w:rsidRPr="005D1975">
        <w:rPr>
          <w:rFonts w:ascii="Arial" w:hAnsi="Arial" w:cs="Arial"/>
          <w:sz w:val="20"/>
          <w:szCs w:val="20"/>
        </w:rPr>
        <w:t>, Cameron Mayberry, Colorado Mines, 2017</w:t>
      </w:r>
    </w:p>
    <w:p w14:paraId="3BC24B05" w14:textId="7EB7870E" w:rsidR="00017F92" w:rsidRPr="005D1975" w:rsidRDefault="00017F9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543</w:t>
      </w:r>
      <w:r w:rsidR="007D20C4">
        <w:rPr>
          <w:rFonts w:ascii="Arial" w:hAnsi="Arial" w:cs="Arial"/>
          <w:sz w:val="20"/>
          <w:szCs w:val="20"/>
        </w:rPr>
        <w:t xml:space="preserve"> (305, 9)</w:t>
      </w:r>
      <w:r w:rsidRPr="005D1975">
        <w:rPr>
          <w:rFonts w:ascii="Arial" w:hAnsi="Arial" w:cs="Arial"/>
          <w:sz w:val="20"/>
          <w:szCs w:val="20"/>
        </w:rPr>
        <w:t>, Chaumont Bouknight, Western Colorado, 2003</w:t>
      </w:r>
    </w:p>
    <w:p w14:paraId="5D3D546E" w14:textId="582305F4" w:rsidR="00017F92" w:rsidRPr="005D1975" w:rsidRDefault="00017F9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95</w:t>
      </w:r>
      <w:r w:rsidR="0051424E">
        <w:rPr>
          <w:rFonts w:ascii="Arial" w:hAnsi="Arial" w:cs="Arial"/>
          <w:sz w:val="20"/>
          <w:szCs w:val="20"/>
        </w:rPr>
        <w:t xml:space="preserve"> (232, 1</w:t>
      </w:r>
      <w:r w:rsidR="003F6CF9">
        <w:rPr>
          <w:rFonts w:ascii="Arial" w:hAnsi="Arial" w:cs="Arial"/>
          <w:sz w:val="20"/>
          <w:szCs w:val="20"/>
        </w:rPr>
        <w:t>5)</w:t>
      </w:r>
      <w:r w:rsidRPr="005D1975">
        <w:rPr>
          <w:rFonts w:ascii="Arial" w:hAnsi="Arial" w:cs="Arial"/>
          <w:sz w:val="20"/>
          <w:szCs w:val="20"/>
        </w:rPr>
        <w:t>, Austin Ekeler, Western State, 2016</w:t>
      </w:r>
    </w:p>
    <w:p w14:paraId="0BE2E001" w14:textId="5D9ECA02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94</w:t>
      </w:r>
      <w:r w:rsidR="00B011A2">
        <w:rPr>
          <w:rFonts w:ascii="Arial" w:hAnsi="Arial" w:cs="Arial"/>
          <w:sz w:val="20"/>
          <w:szCs w:val="20"/>
        </w:rPr>
        <w:t xml:space="preserve"> (225, 18</w:t>
      </w:r>
      <w:r w:rsidRPr="005D1975">
        <w:rPr>
          <w:rFonts w:ascii="Arial" w:hAnsi="Arial" w:cs="Arial"/>
          <w:sz w:val="20"/>
          <w:szCs w:val="20"/>
        </w:rPr>
        <w:t>, Beau Morgan, Air Force, 1996</w:t>
      </w:r>
    </w:p>
    <w:p w14:paraId="585D23DA" w14:textId="5DE28FB7" w:rsidR="00AE336E" w:rsidRDefault="00AE336E" w:rsidP="00AE336E">
      <w:pPr>
        <w:rPr>
          <w:rFonts w:ascii="Arial" w:hAnsi="Arial" w:cs="Arial"/>
          <w:sz w:val="20"/>
          <w:szCs w:val="20"/>
        </w:rPr>
      </w:pPr>
      <w:r w:rsidRPr="00AE336E">
        <w:rPr>
          <w:rFonts w:ascii="Arial" w:hAnsi="Arial" w:cs="Arial"/>
          <w:sz w:val="20"/>
          <w:szCs w:val="20"/>
        </w:rPr>
        <w:t>1,480</w:t>
      </w:r>
      <w:r w:rsidR="007D20C4">
        <w:rPr>
          <w:rFonts w:ascii="Arial" w:hAnsi="Arial" w:cs="Arial"/>
          <w:sz w:val="20"/>
          <w:szCs w:val="20"/>
        </w:rPr>
        <w:t xml:space="preserve"> (205, 15)</w:t>
      </w:r>
      <w:r w:rsidRPr="00AE336E">
        <w:rPr>
          <w:rFonts w:ascii="Arial" w:hAnsi="Arial" w:cs="Arial"/>
          <w:sz w:val="20"/>
          <w:szCs w:val="20"/>
        </w:rPr>
        <w:t>, Alonzo Williams, Colorado Mesa, 1986</w:t>
      </w:r>
    </w:p>
    <w:p w14:paraId="19B84F6C" w14:textId="4E7093BF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78</w:t>
      </w:r>
      <w:r w:rsidR="00B011A2">
        <w:rPr>
          <w:rFonts w:ascii="Arial" w:hAnsi="Arial" w:cs="Arial"/>
          <w:sz w:val="20"/>
          <w:szCs w:val="20"/>
        </w:rPr>
        <w:t xml:space="preserve"> (230, 15</w:t>
      </w:r>
      <w:r w:rsidRPr="005D1975">
        <w:rPr>
          <w:rFonts w:ascii="Arial" w:hAnsi="Arial" w:cs="Arial"/>
          <w:sz w:val="20"/>
          <w:szCs w:val="20"/>
        </w:rPr>
        <w:t>, Chad Hall, Air Force, 2007</w:t>
      </w:r>
    </w:p>
    <w:p w14:paraId="0EE77A6F" w14:textId="637809C2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76</w:t>
      </w:r>
      <w:r w:rsidR="00B011A2">
        <w:rPr>
          <w:rFonts w:ascii="Arial" w:hAnsi="Arial" w:cs="Arial"/>
          <w:sz w:val="20"/>
          <w:szCs w:val="20"/>
        </w:rPr>
        <w:t xml:space="preserve"> (278, 12</w:t>
      </w:r>
      <w:r w:rsidRPr="005D1975">
        <w:rPr>
          <w:rFonts w:ascii="Arial" w:hAnsi="Arial" w:cs="Arial"/>
          <w:sz w:val="20"/>
          <w:szCs w:val="20"/>
        </w:rPr>
        <w:t>, Gartrell Johnson, Colorado State, 2008</w:t>
      </w:r>
    </w:p>
    <w:p w14:paraId="6150A39A" w14:textId="3F18E6F6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74</w:t>
      </w:r>
      <w:r w:rsidR="00F37C71">
        <w:rPr>
          <w:rFonts w:ascii="Arial" w:hAnsi="Arial" w:cs="Arial"/>
          <w:sz w:val="20"/>
          <w:szCs w:val="20"/>
        </w:rPr>
        <w:t xml:space="preserve"> (244, 16)</w:t>
      </w:r>
      <w:r w:rsidRPr="005D1975">
        <w:rPr>
          <w:rFonts w:ascii="Arial" w:hAnsi="Arial" w:cs="Arial"/>
          <w:sz w:val="20"/>
          <w:szCs w:val="20"/>
        </w:rPr>
        <w:t>, Phillip Lindsay, Colorado, 2017</w:t>
      </w:r>
      <w:r w:rsidR="00F37C71">
        <w:rPr>
          <w:rFonts w:ascii="Arial" w:hAnsi="Arial" w:cs="Arial"/>
          <w:sz w:val="20"/>
          <w:szCs w:val="20"/>
        </w:rPr>
        <w:t xml:space="preserve"> (12 games)</w:t>
      </w:r>
    </w:p>
    <w:p w14:paraId="0B9C8290" w14:textId="0624C32B" w:rsidR="000F28DF" w:rsidRPr="00F37C71" w:rsidRDefault="000F28DF" w:rsidP="003B5144">
      <w:pPr>
        <w:rPr>
          <w:rFonts w:ascii="Arial" w:hAnsi="Arial" w:cs="Arial"/>
          <w:sz w:val="10"/>
          <w:szCs w:val="10"/>
        </w:rPr>
      </w:pPr>
      <w:r w:rsidRPr="005D1975">
        <w:rPr>
          <w:rFonts w:ascii="Arial" w:hAnsi="Arial" w:cs="Arial"/>
          <w:sz w:val="20"/>
          <w:szCs w:val="20"/>
        </w:rPr>
        <w:t>1,439</w:t>
      </w:r>
      <w:r w:rsidR="00F37C71">
        <w:rPr>
          <w:rFonts w:ascii="Arial" w:hAnsi="Arial" w:cs="Arial"/>
          <w:sz w:val="20"/>
          <w:szCs w:val="20"/>
        </w:rPr>
        <w:t xml:space="preserve"> (163, 17</w:t>
      </w:r>
      <w:r w:rsidRPr="005D1975">
        <w:rPr>
          <w:rFonts w:ascii="Arial" w:hAnsi="Arial" w:cs="Arial"/>
          <w:sz w:val="20"/>
          <w:szCs w:val="20"/>
        </w:rPr>
        <w:t xml:space="preserve">, Bernard McDondle, </w:t>
      </w:r>
      <w:r w:rsidR="00F37C71">
        <w:rPr>
          <w:rFonts w:ascii="Arial" w:hAnsi="Arial" w:cs="Arial"/>
          <w:sz w:val="20"/>
          <w:szCs w:val="20"/>
        </w:rPr>
        <w:t>CSU</w:t>
      </w:r>
      <w:r w:rsidRPr="005D1975">
        <w:rPr>
          <w:rFonts w:ascii="Arial" w:hAnsi="Arial" w:cs="Arial"/>
          <w:sz w:val="20"/>
          <w:szCs w:val="20"/>
        </w:rPr>
        <w:t xml:space="preserve"> Pueblo, 2015</w:t>
      </w:r>
      <w:r w:rsidR="00F37C71">
        <w:rPr>
          <w:rFonts w:ascii="Arial" w:hAnsi="Arial" w:cs="Arial"/>
          <w:sz w:val="20"/>
          <w:szCs w:val="20"/>
        </w:rPr>
        <w:t xml:space="preserve"> </w:t>
      </w:r>
      <w:r w:rsidR="00F37C71" w:rsidRPr="00F37C71">
        <w:rPr>
          <w:rFonts w:ascii="Arial" w:hAnsi="Arial" w:cs="Arial"/>
          <w:sz w:val="10"/>
          <w:szCs w:val="10"/>
        </w:rPr>
        <w:t>(13 games)</w:t>
      </w:r>
    </w:p>
    <w:p w14:paraId="33F368B1" w14:textId="25648B66" w:rsidR="006B4EA3" w:rsidRPr="005D1975" w:rsidRDefault="006B4EA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21</w:t>
      </w:r>
      <w:r w:rsidR="002A799A">
        <w:rPr>
          <w:rFonts w:ascii="Arial" w:hAnsi="Arial" w:cs="Arial"/>
          <w:sz w:val="20"/>
          <w:szCs w:val="20"/>
        </w:rPr>
        <w:t xml:space="preserve"> (188, 12)</w:t>
      </w:r>
      <w:r w:rsidRPr="005D1975">
        <w:rPr>
          <w:rFonts w:ascii="Arial" w:hAnsi="Arial" w:cs="Arial"/>
          <w:sz w:val="20"/>
          <w:szCs w:val="20"/>
        </w:rPr>
        <w:t>, Michael Zeman, Colorado Mines, 2019</w:t>
      </w:r>
    </w:p>
    <w:p w14:paraId="6DA13C62" w14:textId="1C493E57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19</w:t>
      </w:r>
      <w:r w:rsidR="00785763">
        <w:rPr>
          <w:rFonts w:ascii="Arial" w:hAnsi="Arial" w:cs="Arial"/>
          <w:sz w:val="20"/>
          <w:szCs w:val="20"/>
        </w:rPr>
        <w:t xml:space="preserve"> (362, 19</w:t>
      </w:r>
      <w:r w:rsidRPr="005D1975">
        <w:rPr>
          <w:rFonts w:ascii="Arial" w:hAnsi="Arial" w:cs="Arial"/>
          <w:sz w:val="20"/>
          <w:szCs w:val="20"/>
        </w:rPr>
        <w:t>, Steve Bartalo, Colorado State, 1986</w:t>
      </w:r>
    </w:p>
    <w:p w14:paraId="6B9D79E6" w14:textId="54B0B85A" w:rsidR="003F68E4" w:rsidRPr="005D1975" w:rsidRDefault="003F68E4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Rushing Touchdowns</w:t>
      </w:r>
    </w:p>
    <w:p w14:paraId="3E082E99" w14:textId="7D3B3321" w:rsidR="003C3DBD" w:rsidRPr="00AE336E" w:rsidRDefault="003C3DBD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31, Kapri Bibbs, Colorado State, 2013</w:t>
      </w:r>
    </w:p>
    <w:p w14:paraId="135A68CA" w14:textId="5AF07C98" w:rsidR="003F68E4" w:rsidRPr="00AE336E" w:rsidRDefault="003F68E4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4</w:t>
      </w:r>
      <w:r w:rsidR="003C3DBD" w:rsidRPr="00AE336E">
        <w:rPr>
          <w:rFonts w:ascii="Arial" w:hAnsi="Arial" w:cs="Arial"/>
          <w:sz w:val="18"/>
          <w:szCs w:val="18"/>
        </w:rPr>
        <w:t>,</w:t>
      </w:r>
      <w:r w:rsidRPr="00AE336E">
        <w:rPr>
          <w:rFonts w:ascii="Arial" w:hAnsi="Arial" w:cs="Arial"/>
          <w:sz w:val="18"/>
          <w:szCs w:val="18"/>
        </w:rPr>
        <w:t xml:space="preserve"> Rashaan Salaam</w:t>
      </w:r>
      <w:r w:rsidR="003C3DBD" w:rsidRPr="00AE336E">
        <w:rPr>
          <w:rFonts w:ascii="Arial" w:hAnsi="Arial" w:cs="Arial"/>
          <w:sz w:val="18"/>
          <w:szCs w:val="18"/>
        </w:rPr>
        <w:t>, Colorado</w:t>
      </w:r>
      <w:r w:rsidRPr="00AE336E">
        <w:rPr>
          <w:rFonts w:ascii="Arial" w:hAnsi="Arial" w:cs="Arial"/>
          <w:sz w:val="18"/>
          <w:szCs w:val="18"/>
        </w:rPr>
        <w:t xml:space="preserve"> 1994</w:t>
      </w:r>
    </w:p>
    <w:p w14:paraId="04C9A1D7" w14:textId="3ED92E44" w:rsidR="00472C03" w:rsidRPr="00AE336E" w:rsidRDefault="00472C03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4, Cameron McDondle, Colorado State Pueblo, 2015</w:t>
      </w:r>
    </w:p>
    <w:p w14:paraId="5D49BF41" w14:textId="225B663A" w:rsidR="00472C03" w:rsidRPr="00AE336E" w:rsidRDefault="00472C03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3, Lloyd Madden, Colorado Mines, 1939</w:t>
      </w:r>
    </w:p>
    <w:p w14:paraId="690846C5" w14:textId="563CA8FB" w:rsidR="00867A4A" w:rsidRPr="00AE336E" w:rsidRDefault="00867A4A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3, Cameron Mayberry, Colorado Mines, 2018</w:t>
      </w:r>
    </w:p>
    <w:p w14:paraId="023F890D" w14:textId="34AC095D" w:rsidR="003C3DBD" w:rsidRPr="00AE336E" w:rsidRDefault="003C3DBD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2, Chance Harridge, Air Force 2002</w:t>
      </w:r>
    </w:p>
    <w:p w14:paraId="1C667D1E" w14:textId="62783F9D" w:rsidR="003C3DBD" w:rsidRPr="00AE336E" w:rsidRDefault="003C3DBD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</w:t>
      </w:r>
      <w:r w:rsidR="00472C03" w:rsidRPr="00AE336E">
        <w:rPr>
          <w:rFonts w:ascii="Arial" w:hAnsi="Arial" w:cs="Arial"/>
          <w:sz w:val="18"/>
          <w:szCs w:val="18"/>
        </w:rPr>
        <w:t>1,</w:t>
      </w:r>
      <w:r w:rsidRPr="00AE336E">
        <w:rPr>
          <w:rFonts w:ascii="Arial" w:hAnsi="Arial" w:cs="Arial"/>
          <w:sz w:val="18"/>
          <w:szCs w:val="18"/>
        </w:rPr>
        <w:t xml:space="preserve"> Calvin Branch, </w:t>
      </w:r>
      <w:r w:rsidR="00472C03" w:rsidRPr="00AE336E">
        <w:rPr>
          <w:rFonts w:ascii="Arial" w:hAnsi="Arial" w:cs="Arial"/>
          <w:sz w:val="18"/>
          <w:szCs w:val="18"/>
        </w:rPr>
        <w:t xml:space="preserve">Colorado, </w:t>
      </w:r>
      <w:r w:rsidRPr="00AE336E">
        <w:rPr>
          <w:rFonts w:ascii="Arial" w:hAnsi="Arial" w:cs="Arial"/>
          <w:sz w:val="18"/>
          <w:szCs w:val="18"/>
        </w:rPr>
        <w:t>1996</w:t>
      </w:r>
    </w:p>
    <w:p w14:paraId="160FB81F" w14:textId="77777777" w:rsidR="00AE336E" w:rsidRPr="00AE336E" w:rsidRDefault="00AE336E" w:rsidP="00AE336E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1, Michael Vaughn, Colorado Mesa, 1988</w:t>
      </w:r>
    </w:p>
    <w:p w14:paraId="14AD5394" w14:textId="3562A64A" w:rsidR="00867A4A" w:rsidRDefault="00867A4A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1, Michael Zeman, Colorado Mines, 2021</w:t>
      </w:r>
    </w:p>
    <w:p w14:paraId="13624074" w14:textId="23877AC7" w:rsidR="00635480" w:rsidRDefault="00635480" w:rsidP="00635480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 xml:space="preserve">21, Michael Zeman, Colorado Mines, </w:t>
      </w:r>
      <w:r>
        <w:rPr>
          <w:rFonts w:ascii="Arial" w:hAnsi="Arial" w:cs="Arial"/>
          <w:sz w:val="18"/>
          <w:szCs w:val="18"/>
        </w:rPr>
        <w:t>2022</w:t>
      </w:r>
    </w:p>
    <w:p w14:paraId="7CA6FB78" w14:textId="77777777" w:rsidR="00AE336E" w:rsidRPr="00AE336E" w:rsidRDefault="00AE336E" w:rsidP="00AE336E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20, David Tann, Colorado Mesa, 2016</w:t>
      </w:r>
    </w:p>
    <w:p w14:paraId="5A796042" w14:textId="55818AE2" w:rsidR="003C3DBD" w:rsidRPr="00AE336E" w:rsidRDefault="003C3DBD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9, Beau Morgan, Air Force, 1995</w:t>
      </w:r>
    </w:p>
    <w:p w14:paraId="7D6EA814" w14:textId="7D4797DF" w:rsidR="003C3DBD" w:rsidRPr="00AE336E" w:rsidRDefault="003C3DBD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9, Brian Bream, Air Force, 1970</w:t>
      </w:r>
    </w:p>
    <w:p w14:paraId="7E047481" w14:textId="04F1A85A" w:rsidR="003C3DBD" w:rsidRPr="00AE336E" w:rsidRDefault="003C3DBD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9, Steve Bartalo, Colorado State, 1986</w:t>
      </w:r>
    </w:p>
    <w:p w14:paraId="45D43121" w14:textId="147A625F" w:rsidR="00B470CC" w:rsidRPr="00AE336E" w:rsidRDefault="00B470CC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9, Billy Holmes, Northern Colorado, 1997</w:t>
      </w:r>
    </w:p>
    <w:p w14:paraId="6F1B54D8" w14:textId="25A38F40" w:rsidR="00017F92" w:rsidRPr="00AE336E" w:rsidRDefault="00017F92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9, Austin Ekeler, Western State, 2015</w:t>
      </w:r>
    </w:p>
    <w:p w14:paraId="525BD4E3" w14:textId="77777777" w:rsidR="00AE336E" w:rsidRPr="00AE336E" w:rsidRDefault="00AE336E" w:rsidP="00AE336E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9, David Tann, Colorado Mesa, 2017</w:t>
      </w:r>
    </w:p>
    <w:p w14:paraId="0E72C728" w14:textId="1FB9FA9C" w:rsidR="003F68E4" w:rsidRDefault="003F68E4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</w:t>
      </w:r>
      <w:r w:rsidR="003C3DBD" w:rsidRPr="00AE336E">
        <w:rPr>
          <w:rFonts w:ascii="Arial" w:hAnsi="Arial" w:cs="Arial"/>
          <w:sz w:val="18"/>
          <w:szCs w:val="18"/>
        </w:rPr>
        <w:t>,</w:t>
      </w:r>
      <w:r w:rsidRPr="00AE336E">
        <w:rPr>
          <w:rFonts w:ascii="Arial" w:hAnsi="Arial" w:cs="Arial"/>
          <w:sz w:val="18"/>
          <w:szCs w:val="18"/>
        </w:rPr>
        <w:t xml:space="preserve"> Bobby Anderson</w:t>
      </w:r>
      <w:r w:rsidR="003C3DBD" w:rsidRPr="00AE336E">
        <w:rPr>
          <w:rFonts w:ascii="Arial" w:hAnsi="Arial" w:cs="Arial"/>
          <w:sz w:val="18"/>
          <w:szCs w:val="18"/>
        </w:rPr>
        <w:t>, Colorado,</w:t>
      </w:r>
      <w:r w:rsidRPr="00AE336E">
        <w:rPr>
          <w:rFonts w:ascii="Arial" w:hAnsi="Arial" w:cs="Arial"/>
          <w:sz w:val="18"/>
          <w:szCs w:val="18"/>
        </w:rPr>
        <w:t xml:space="preserve"> 1969</w:t>
      </w:r>
    </w:p>
    <w:p w14:paraId="590156DA" w14:textId="77777777" w:rsidR="00AE336E" w:rsidRPr="00AE336E" w:rsidRDefault="00AE336E" w:rsidP="00AE336E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Marlo Johnson, Colorado Mesa, 1989</w:t>
      </w:r>
    </w:p>
    <w:p w14:paraId="644EFEBA" w14:textId="35CEFFB1" w:rsidR="003F68E4" w:rsidRPr="00AE336E" w:rsidRDefault="003F68E4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</w:t>
      </w:r>
      <w:r w:rsidR="003C3DBD" w:rsidRPr="00AE336E">
        <w:rPr>
          <w:rFonts w:ascii="Arial" w:hAnsi="Arial" w:cs="Arial"/>
          <w:sz w:val="18"/>
          <w:szCs w:val="18"/>
        </w:rPr>
        <w:t>,</w:t>
      </w:r>
      <w:r w:rsidRPr="00AE336E">
        <w:rPr>
          <w:rFonts w:ascii="Arial" w:hAnsi="Arial" w:cs="Arial"/>
          <w:sz w:val="18"/>
          <w:szCs w:val="18"/>
        </w:rPr>
        <w:t xml:space="preserve"> J.J. Flannigan</w:t>
      </w:r>
      <w:r w:rsidR="003C3DBD" w:rsidRPr="00AE336E">
        <w:rPr>
          <w:rFonts w:ascii="Arial" w:hAnsi="Arial" w:cs="Arial"/>
          <w:sz w:val="18"/>
          <w:szCs w:val="18"/>
        </w:rPr>
        <w:t>, Colorado</w:t>
      </w:r>
      <w:r w:rsidRPr="00AE336E">
        <w:rPr>
          <w:rFonts w:ascii="Arial" w:hAnsi="Arial" w:cs="Arial"/>
          <w:sz w:val="18"/>
          <w:szCs w:val="18"/>
        </w:rPr>
        <w:t xml:space="preserve"> 1989</w:t>
      </w:r>
    </w:p>
    <w:p w14:paraId="6654BC75" w14:textId="77777777" w:rsidR="00472C03" w:rsidRPr="00AE336E" w:rsidRDefault="00472C03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Dee Dowis, Air Force, 1989</w:t>
      </w:r>
    </w:p>
    <w:p w14:paraId="0D3C9FE4" w14:textId="77777777" w:rsidR="00867A4A" w:rsidRPr="00AE336E" w:rsidRDefault="00867A4A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Greg Marshall, Colorado Mines, 1993</w:t>
      </w:r>
    </w:p>
    <w:p w14:paraId="52A618D9" w14:textId="77777777" w:rsidR="00472C03" w:rsidRPr="00AE336E" w:rsidRDefault="00472C03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Beau Morgan, Air Force, 1996</w:t>
      </w:r>
    </w:p>
    <w:p w14:paraId="25FA1580" w14:textId="4E5B8A58" w:rsidR="00472C03" w:rsidRPr="00AE336E" w:rsidRDefault="00472C03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Keith Boyea, Air Force, 2001</w:t>
      </w:r>
    </w:p>
    <w:p w14:paraId="458F246D" w14:textId="5E5B3F2B" w:rsidR="003F68E4" w:rsidRPr="00AE336E" w:rsidRDefault="003F68E4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</w:t>
      </w:r>
      <w:r w:rsidR="003C3DBD" w:rsidRPr="00AE336E">
        <w:rPr>
          <w:rFonts w:ascii="Arial" w:hAnsi="Arial" w:cs="Arial"/>
          <w:sz w:val="18"/>
          <w:szCs w:val="18"/>
        </w:rPr>
        <w:t>,</w:t>
      </w:r>
      <w:r w:rsidRPr="00AE336E">
        <w:rPr>
          <w:rFonts w:ascii="Arial" w:hAnsi="Arial" w:cs="Arial"/>
          <w:sz w:val="18"/>
          <w:szCs w:val="18"/>
        </w:rPr>
        <w:t xml:space="preserve"> Chris Brown</w:t>
      </w:r>
      <w:r w:rsidR="003C3DBD" w:rsidRPr="00AE336E">
        <w:rPr>
          <w:rFonts w:ascii="Arial" w:hAnsi="Arial" w:cs="Arial"/>
          <w:sz w:val="18"/>
          <w:szCs w:val="18"/>
        </w:rPr>
        <w:t>, Colorado,</w:t>
      </w:r>
      <w:r w:rsidRPr="00AE336E">
        <w:rPr>
          <w:rFonts w:ascii="Arial" w:hAnsi="Arial" w:cs="Arial"/>
          <w:sz w:val="18"/>
          <w:szCs w:val="18"/>
        </w:rPr>
        <w:t xml:space="preserve"> 2002</w:t>
      </w:r>
    </w:p>
    <w:p w14:paraId="40DC21A4" w14:textId="28D73879" w:rsidR="00861CDB" w:rsidRPr="00AE336E" w:rsidRDefault="00861CDB" w:rsidP="009E6172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Adam Matthews, Northern Colorado, 2003</w:t>
      </w:r>
    </w:p>
    <w:p w14:paraId="3781F9D6" w14:textId="77777777" w:rsidR="00867A4A" w:rsidRPr="00AE336E" w:rsidRDefault="00867A4A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Dan Palmer, Colorado Mines, 2011</w:t>
      </w:r>
    </w:p>
    <w:p w14:paraId="60EE7F06" w14:textId="0156CB76" w:rsidR="00867A4A" w:rsidRPr="00AE336E" w:rsidRDefault="00867A4A" w:rsidP="003B5144">
      <w:pPr>
        <w:rPr>
          <w:rFonts w:ascii="Arial" w:hAnsi="Arial" w:cs="Arial"/>
          <w:sz w:val="18"/>
          <w:szCs w:val="18"/>
        </w:rPr>
      </w:pPr>
      <w:r w:rsidRPr="00AE336E">
        <w:rPr>
          <w:rFonts w:ascii="Arial" w:hAnsi="Arial" w:cs="Arial"/>
          <w:sz w:val="18"/>
          <w:szCs w:val="18"/>
        </w:rPr>
        <w:t>18, Cameron Mayberry, Colorado Mines, 2017</w:t>
      </w:r>
    </w:p>
    <w:p w14:paraId="7FF20010" w14:textId="77777777" w:rsidR="00B470CC" w:rsidRPr="005D1975" w:rsidRDefault="00B470CC" w:rsidP="003B5144">
      <w:pPr>
        <w:rPr>
          <w:rFonts w:ascii="Arial" w:hAnsi="Arial" w:cs="Arial"/>
          <w:sz w:val="20"/>
          <w:szCs w:val="20"/>
        </w:rPr>
        <w:sectPr w:rsidR="00B470CC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5E4FC19D" w14:textId="77777777" w:rsidR="003C3DBD" w:rsidRPr="005D1975" w:rsidRDefault="003C3DBD" w:rsidP="003B5144">
      <w:pPr>
        <w:rPr>
          <w:rFonts w:ascii="Arial" w:hAnsi="Arial" w:cs="Arial"/>
          <w:sz w:val="6"/>
          <w:szCs w:val="6"/>
        </w:rPr>
      </w:pPr>
    </w:p>
    <w:p w14:paraId="5E182C7C" w14:textId="77777777" w:rsidR="00CD3E4C" w:rsidRPr="005D1975" w:rsidRDefault="00CD3E4C" w:rsidP="003B5144">
      <w:pPr>
        <w:rPr>
          <w:rFonts w:ascii="Arial" w:hAnsi="Arial" w:cs="Arial"/>
          <w:b/>
          <w:bCs/>
          <w:sz w:val="20"/>
          <w:szCs w:val="20"/>
        </w:rPr>
        <w:sectPr w:rsidR="00CD3E4C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763612DC" w14:textId="77777777" w:rsidR="003F68E4" w:rsidRPr="005D1975" w:rsidRDefault="003F68E4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ing Yards</w:t>
      </w:r>
    </w:p>
    <w:p w14:paraId="46D604A4" w14:textId="3A1803EC" w:rsidR="003C45AF" w:rsidRDefault="003C45AF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,</w:t>
      </w:r>
      <w:r w:rsidR="007036B0">
        <w:rPr>
          <w:rFonts w:ascii="Arial" w:hAnsi="Arial" w:cs="Arial"/>
          <w:sz w:val="20"/>
          <w:szCs w:val="20"/>
        </w:rPr>
        <w:t>778, John Matocha, Colorado Mines, 202</w:t>
      </w:r>
      <w:r w:rsidR="00FA6B4C">
        <w:rPr>
          <w:rFonts w:ascii="Arial" w:hAnsi="Arial" w:cs="Arial"/>
          <w:sz w:val="20"/>
          <w:szCs w:val="20"/>
        </w:rPr>
        <w:t>2</w:t>
      </w:r>
    </w:p>
    <w:p w14:paraId="3944EC6A" w14:textId="4167D152" w:rsidR="00027062" w:rsidRPr="005D1975" w:rsidRDefault="0002706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646, Chad Friehauf, Colorado Mines, 2004</w:t>
      </w:r>
    </w:p>
    <w:p w14:paraId="242E6637" w14:textId="44CBA1CC" w:rsidR="00027062" w:rsidRPr="005D1975" w:rsidRDefault="0002706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584, Justin Dvorak, Colorado Mines, 2016</w:t>
      </w:r>
      <w:r w:rsidR="009768C5">
        <w:rPr>
          <w:rFonts w:ascii="Arial" w:hAnsi="Arial" w:cs="Arial"/>
          <w:sz w:val="20"/>
          <w:szCs w:val="20"/>
        </w:rPr>
        <w:t>h</w:t>
      </w:r>
    </w:p>
    <w:p w14:paraId="0F7911A6" w14:textId="6541E20B" w:rsidR="00EB5F1A" w:rsidRPr="005D1975" w:rsidRDefault="00EB5F1A" w:rsidP="00EB5F1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,298</w:t>
      </w:r>
      <w:r w:rsidRPr="005D1975">
        <w:rPr>
          <w:rFonts w:ascii="Arial" w:hAnsi="Arial" w:cs="Arial"/>
          <w:sz w:val="20"/>
          <w:szCs w:val="20"/>
        </w:rPr>
        <w:t xml:space="preserve">, John Matocha, Colorado Mines, </w:t>
      </w:r>
      <w:r>
        <w:rPr>
          <w:rFonts w:ascii="Arial" w:hAnsi="Arial" w:cs="Arial"/>
          <w:sz w:val="20"/>
          <w:szCs w:val="20"/>
        </w:rPr>
        <w:t>20</w:t>
      </w:r>
      <w:r w:rsidR="009768C5">
        <w:rPr>
          <w:rFonts w:ascii="Arial" w:hAnsi="Arial" w:cs="Arial"/>
          <w:sz w:val="20"/>
          <w:szCs w:val="20"/>
        </w:rPr>
        <w:t>23</w:t>
      </w:r>
    </w:p>
    <w:p w14:paraId="23141F4E" w14:textId="77777777" w:rsidR="00027062" w:rsidRPr="005D1975" w:rsidRDefault="0002706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287, Justin Dvorak, Colorado Mines, 2014</w:t>
      </w:r>
    </w:p>
    <w:p w14:paraId="5601A636" w14:textId="2DE0D48E" w:rsidR="00027062" w:rsidRPr="005D1975" w:rsidRDefault="0002706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066, Clay Garcia, Colorado Mines, 2010</w:t>
      </w:r>
    </w:p>
    <w:p w14:paraId="1D5D9942" w14:textId="6D865696" w:rsidR="00027062" w:rsidRPr="005D1975" w:rsidRDefault="0002706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006, Garrett Grayson, Colorado State, 2014</w:t>
      </w:r>
    </w:p>
    <w:p w14:paraId="49498EC3" w14:textId="32E79C4F" w:rsidR="004F686C" w:rsidRPr="00DF316B" w:rsidRDefault="004F686C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916, Bobby Saiz, Adams State, 1988</w:t>
      </w:r>
    </w:p>
    <w:p w14:paraId="207B1C0C" w14:textId="52816697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868, Matt Brown, Colorado Mines, 2012</w:t>
      </w:r>
    </w:p>
    <w:p w14:paraId="67F79230" w14:textId="28606CF6" w:rsidR="00867A4A" w:rsidRPr="00DF316B" w:rsidRDefault="00867A4A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858, Isaac Harker, Colorado Mines, 2018</w:t>
      </w:r>
    </w:p>
    <w:p w14:paraId="2ACD2A0E" w14:textId="7BAB1660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799, Nick Stevens, Colorado State, 2017</w:t>
      </w:r>
    </w:p>
    <w:p w14:paraId="1BD333F4" w14:textId="42E8E522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696, Garrett Grayson, Colorado State, 2013</w:t>
      </w:r>
    </w:p>
    <w:p w14:paraId="5E5B0584" w14:textId="77777777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684, Justin Dvorak, Colorado Mines, 2015</w:t>
      </w:r>
    </w:p>
    <w:p w14:paraId="5D0AC135" w14:textId="7505F1E4" w:rsidR="00111053" w:rsidRPr="00DF316B" w:rsidRDefault="00111053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484, Jayson Merrill, Western Colorado, 1991</w:t>
      </w:r>
    </w:p>
    <w:p w14:paraId="3362F491" w14:textId="59B0A970" w:rsidR="00DF316B" w:rsidRDefault="00DF316B" w:rsidP="003B514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,460, Brayden Fowler-Ni</w:t>
      </w:r>
      <w:r w:rsidR="00287515">
        <w:rPr>
          <w:rFonts w:ascii="Arial" w:hAnsi="Arial" w:cs="Arial"/>
          <w:sz w:val="18"/>
          <w:szCs w:val="18"/>
        </w:rPr>
        <w:t>colosi, Colorado State, 2023</w:t>
      </w:r>
    </w:p>
    <w:p w14:paraId="49417938" w14:textId="28C89E05" w:rsidR="00C10100" w:rsidRPr="00DF316B" w:rsidRDefault="00C10100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413, Chris Bonner, Colorado State Pueblo, 2013</w:t>
      </w:r>
    </w:p>
    <w:p w14:paraId="58A9E25D" w14:textId="122C518E" w:rsidR="00B069A6" w:rsidRPr="00DF316B" w:rsidRDefault="00B069A6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376, Corte McGuffey, Northern Colorado, 1999</w:t>
      </w:r>
    </w:p>
    <w:p w14:paraId="107CDB74" w14:textId="086B10F2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319, Terry Nugent, Colorado State, 1983</w:t>
      </w:r>
    </w:p>
    <w:p w14:paraId="791226E5" w14:textId="72E9DE7F" w:rsidR="00CA5B19" w:rsidRPr="00DF316B" w:rsidRDefault="00CA5B19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230, Shedeur Sanders, Colorado, 2023</w:t>
      </w:r>
    </w:p>
    <w:p w14:paraId="2B0F6E31" w14:textId="77B1A33D" w:rsidR="003F68E4" w:rsidRPr="00DF316B" w:rsidRDefault="003F68E4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200</w:t>
      </w:r>
      <w:r w:rsidR="00B470CC" w:rsidRPr="00DF316B">
        <w:rPr>
          <w:rFonts w:ascii="Arial" w:hAnsi="Arial" w:cs="Arial"/>
          <w:sz w:val="18"/>
          <w:szCs w:val="18"/>
        </w:rPr>
        <w:t>,</w:t>
      </w:r>
      <w:r w:rsidRPr="00DF316B">
        <w:rPr>
          <w:rFonts w:ascii="Arial" w:hAnsi="Arial" w:cs="Arial"/>
          <w:sz w:val="18"/>
          <w:szCs w:val="18"/>
        </w:rPr>
        <w:t xml:space="preserve"> Sefo Liufau</w:t>
      </w:r>
      <w:r w:rsidR="00B470CC" w:rsidRPr="00DF316B">
        <w:rPr>
          <w:rFonts w:ascii="Arial" w:hAnsi="Arial" w:cs="Arial"/>
          <w:sz w:val="18"/>
          <w:szCs w:val="18"/>
        </w:rPr>
        <w:t>, Colorado,</w:t>
      </w:r>
      <w:r w:rsidRPr="00DF316B">
        <w:rPr>
          <w:rFonts w:ascii="Arial" w:hAnsi="Arial" w:cs="Arial"/>
          <w:sz w:val="18"/>
          <w:szCs w:val="18"/>
        </w:rPr>
        <w:t xml:space="preserve"> 2014</w:t>
      </w:r>
    </w:p>
    <w:p w14:paraId="7A358E75" w14:textId="5795EE39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185, Justin Holland, Colorado State, 2005</w:t>
      </w:r>
    </w:p>
    <w:p w14:paraId="73A71530" w14:textId="016E98A0" w:rsidR="00027062" w:rsidRPr="00DF316B" w:rsidRDefault="00027062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168,  Scooter Molander, Colorado State, 1987</w:t>
      </w:r>
    </w:p>
    <w:p w14:paraId="0A031343" w14:textId="26E69A13" w:rsidR="003F68E4" w:rsidRPr="00DF316B" w:rsidRDefault="003F68E4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156</w:t>
      </w:r>
      <w:r w:rsidR="00B470CC" w:rsidRPr="00DF316B">
        <w:rPr>
          <w:rFonts w:ascii="Arial" w:hAnsi="Arial" w:cs="Arial"/>
          <w:sz w:val="18"/>
          <w:szCs w:val="18"/>
        </w:rPr>
        <w:t>,</w:t>
      </w:r>
      <w:r w:rsidRPr="00DF316B">
        <w:rPr>
          <w:rFonts w:ascii="Arial" w:hAnsi="Arial" w:cs="Arial"/>
          <w:sz w:val="18"/>
          <w:szCs w:val="18"/>
        </w:rPr>
        <w:t xml:space="preserve"> Koy Detmer</w:t>
      </w:r>
      <w:r w:rsidR="00B470CC" w:rsidRPr="00DF316B">
        <w:rPr>
          <w:rFonts w:ascii="Arial" w:hAnsi="Arial" w:cs="Arial"/>
          <w:sz w:val="18"/>
          <w:szCs w:val="18"/>
        </w:rPr>
        <w:t>, Colorado,</w:t>
      </w:r>
      <w:r w:rsidRPr="00DF316B">
        <w:rPr>
          <w:rFonts w:ascii="Arial" w:hAnsi="Arial" w:cs="Arial"/>
          <w:sz w:val="18"/>
          <w:szCs w:val="18"/>
        </w:rPr>
        <w:t xml:space="preserve"> 1996</w:t>
      </w:r>
    </w:p>
    <w:p w14:paraId="4F444909" w14:textId="4AAE41BE" w:rsidR="00867A4A" w:rsidRPr="00DF316B" w:rsidRDefault="00867A4A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1</w:t>
      </w:r>
      <w:r w:rsidR="003C45AF">
        <w:rPr>
          <w:rFonts w:ascii="Arial" w:hAnsi="Arial" w:cs="Arial"/>
          <w:sz w:val="18"/>
          <w:szCs w:val="18"/>
        </w:rPr>
        <w:t>11</w:t>
      </w:r>
      <w:r w:rsidRPr="00DF316B">
        <w:rPr>
          <w:rFonts w:ascii="Arial" w:hAnsi="Arial" w:cs="Arial"/>
          <w:sz w:val="18"/>
          <w:szCs w:val="18"/>
        </w:rPr>
        <w:t>, John Matocha, Colorado Mines, 202</w:t>
      </w:r>
      <w:r w:rsidR="00963217">
        <w:rPr>
          <w:rFonts w:ascii="Arial" w:hAnsi="Arial" w:cs="Arial"/>
          <w:sz w:val="18"/>
          <w:szCs w:val="18"/>
        </w:rPr>
        <w:t>1</w:t>
      </w:r>
    </w:p>
    <w:p w14:paraId="190B7398" w14:textId="77777777" w:rsidR="00B069A6" w:rsidRPr="00DF316B" w:rsidRDefault="00B069A6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3,061, Corte McGuffey, Northern Colorado, 1998</w:t>
      </w:r>
    </w:p>
    <w:p w14:paraId="3306B36D" w14:textId="7EAF51EB" w:rsidR="003F68E4" w:rsidRPr="00DF316B" w:rsidRDefault="003F68E4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2,975</w:t>
      </w:r>
      <w:r w:rsidR="00B470CC" w:rsidRPr="00DF316B">
        <w:rPr>
          <w:rFonts w:ascii="Arial" w:hAnsi="Arial" w:cs="Arial"/>
          <w:sz w:val="18"/>
          <w:szCs w:val="18"/>
        </w:rPr>
        <w:t>,</w:t>
      </w:r>
      <w:r w:rsidRPr="00DF316B">
        <w:rPr>
          <w:rFonts w:ascii="Arial" w:hAnsi="Arial" w:cs="Arial"/>
          <w:sz w:val="18"/>
          <w:szCs w:val="18"/>
        </w:rPr>
        <w:t xml:space="preserve"> Steven Montez</w:t>
      </w:r>
      <w:r w:rsidR="00B470CC" w:rsidRPr="00DF316B">
        <w:rPr>
          <w:rFonts w:ascii="Arial" w:hAnsi="Arial" w:cs="Arial"/>
          <w:sz w:val="18"/>
          <w:szCs w:val="18"/>
        </w:rPr>
        <w:t>, Colorado,</w:t>
      </w:r>
      <w:r w:rsidRPr="00DF316B">
        <w:rPr>
          <w:rFonts w:ascii="Arial" w:hAnsi="Arial" w:cs="Arial"/>
          <w:sz w:val="18"/>
          <w:szCs w:val="18"/>
        </w:rPr>
        <w:t xml:space="preserve"> 2017</w:t>
      </w:r>
    </w:p>
    <w:p w14:paraId="4F0D73EB" w14:textId="6E3A38CD" w:rsidR="004A0333" w:rsidRPr="00DF316B" w:rsidRDefault="004A0333" w:rsidP="003B5144">
      <w:pPr>
        <w:rPr>
          <w:rFonts w:ascii="Arial" w:hAnsi="Arial" w:cs="Arial"/>
          <w:sz w:val="18"/>
          <w:szCs w:val="18"/>
        </w:rPr>
      </w:pPr>
      <w:r w:rsidRPr="00DF316B">
        <w:rPr>
          <w:rFonts w:ascii="Arial" w:hAnsi="Arial" w:cs="Arial"/>
          <w:sz w:val="18"/>
          <w:szCs w:val="18"/>
        </w:rPr>
        <w:t>2,941, Bobby Saiz, Adams State, 1988</w:t>
      </w:r>
    </w:p>
    <w:p w14:paraId="228AAE37" w14:textId="3D4A2835" w:rsidR="00B93B69" w:rsidRPr="005D1975" w:rsidRDefault="00B93B69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br w:type="column"/>
        <w:t>Passing Yards</w:t>
      </w:r>
    </w:p>
    <w:p w14:paraId="1D2B5E6E" w14:textId="77777777" w:rsidR="00F47C68" w:rsidRPr="005D1975" w:rsidRDefault="00F47C68" w:rsidP="00F47C68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,934, Billy Farris, Colorado State, 2008</w:t>
      </w:r>
    </w:p>
    <w:p w14:paraId="4F913932" w14:textId="11D40D38" w:rsidR="00027062" w:rsidRPr="005D1975" w:rsidRDefault="00027062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,921, Moses Moreno, Colorado State, 1996</w:t>
      </w:r>
    </w:p>
    <w:p w14:paraId="096BA848" w14:textId="5616A95D" w:rsidR="00D20BA3" w:rsidRDefault="00D20BA3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,910, Chance Fuller, CSU Pueblo, 2023</w:t>
      </w:r>
    </w:p>
    <w:p w14:paraId="0D8ECF13" w14:textId="2C746C4E" w:rsidR="00111053" w:rsidRPr="005D1975" w:rsidRDefault="0011105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,909, Brett Arrivery, Western Colorado, 2015</w:t>
      </w:r>
    </w:p>
    <w:p w14:paraId="231E3E62" w14:textId="001DAD52" w:rsidR="003F68E4" w:rsidRPr="005D1975" w:rsidRDefault="003F68E4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883</w:t>
      </w:r>
      <w:r w:rsidR="00B470CC" w:rsidRPr="005D1975">
        <w:rPr>
          <w:rFonts w:ascii="Arial" w:hAnsi="Arial" w:cs="Arial"/>
          <w:sz w:val="19"/>
          <w:szCs w:val="19"/>
        </w:rPr>
        <w:t>,</w:t>
      </w:r>
      <w:r w:rsidRPr="005D1975">
        <w:rPr>
          <w:rFonts w:ascii="Arial" w:hAnsi="Arial" w:cs="Arial"/>
          <w:sz w:val="19"/>
          <w:szCs w:val="19"/>
        </w:rPr>
        <w:t xml:space="preserve"> Tyler Hansen</w:t>
      </w:r>
      <w:r w:rsidR="00B470CC" w:rsidRPr="005D1975">
        <w:rPr>
          <w:rFonts w:ascii="Arial" w:hAnsi="Arial" w:cs="Arial"/>
          <w:sz w:val="19"/>
          <w:szCs w:val="19"/>
        </w:rPr>
        <w:t>, Colorado,</w:t>
      </w:r>
      <w:r w:rsidRPr="005D1975">
        <w:rPr>
          <w:rFonts w:ascii="Arial" w:hAnsi="Arial" w:cs="Arial"/>
          <w:sz w:val="19"/>
          <w:szCs w:val="19"/>
        </w:rPr>
        <w:t xml:space="preserve"> 2011</w:t>
      </w:r>
    </w:p>
    <w:p w14:paraId="2A8607BD" w14:textId="77777777" w:rsidR="00B069A6" w:rsidRPr="005D1975" w:rsidRDefault="00B069A6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852, Jacob Knipp, Northern Colorado, 2019</w:t>
      </w:r>
    </w:p>
    <w:p w14:paraId="5A4BEAA6" w14:textId="02B8D7D0" w:rsidR="003F68E4" w:rsidRPr="005D1975" w:rsidRDefault="003F68E4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849</w:t>
      </w:r>
      <w:r w:rsidR="00B470CC" w:rsidRPr="005D1975">
        <w:rPr>
          <w:rFonts w:ascii="Arial" w:hAnsi="Arial" w:cs="Arial"/>
          <w:sz w:val="19"/>
          <w:szCs w:val="19"/>
        </w:rPr>
        <w:t>,</w:t>
      </w:r>
      <w:r w:rsidRPr="005D1975">
        <w:rPr>
          <w:rFonts w:ascii="Arial" w:hAnsi="Arial" w:cs="Arial"/>
          <w:sz w:val="19"/>
          <w:szCs w:val="19"/>
        </w:rPr>
        <w:t xml:space="preserve"> Steven Montez</w:t>
      </w:r>
      <w:r w:rsidR="00B470CC" w:rsidRPr="005D1975">
        <w:rPr>
          <w:rFonts w:ascii="Arial" w:hAnsi="Arial" w:cs="Arial"/>
          <w:sz w:val="19"/>
          <w:szCs w:val="19"/>
        </w:rPr>
        <w:t>, Colorado,</w:t>
      </w:r>
      <w:r w:rsidRPr="005D1975">
        <w:rPr>
          <w:rFonts w:ascii="Arial" w:hAnsi="Arial" w:cs="Arial"/>
          <w:sz w:val="19"/>
          <w:szCs w:val="19"/>
        </w:rPr>
        <w:t xml:space="preserve"> 2018</w:t>
      </w:r>
    </w:p>
    <w:p w14:paraId="28AAD21D" w14:textId="77777777" w:rsidR="00E465E9" w:rsidRPr="005D1975" w:rsidRDefault="00E465E9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828, Mark Sedinger, Northern Colorado, 1988</w:t>
      </w:r>
    </w:p>
    <w:p w14:paraId="7872659C" w14:textId="1FDBE891" w:rsidR="00867A4A" w:rsidRPr="005D1975" w:rsidRDefault="00867A4A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,825, John Matocha, Colorado Mines, 2019</w:t>
      </w:r>
    </w:p>
    <w:p w14:paraId="2D75D339" w14:textId="73EB65BC" w:rsidR="003F68E4" w:rsidRPr="005D1975" w:rsidRDefault="003F68E4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808</w:t>
      </w:r>
      <w:r w:rsidR="00B470CC" w:rsidRPr="005D1975">
        <w:rPr>
          <w:rFonts w:ascii="Arial" w:hAnsi="Arial" w:cs="Arial"/>
          <w:sz w:val="19"/>
          <w:szCs w:val="19"/>
        </w:rPr>
        <w:t>,</w:t>
      </w:r>
      <w:r w:rsidRPr="005D1975">
        <w:rPr>
          <w:rFonts w:ascii="Arial" w:hAnsi="Arial" w:cs="Arial"/>
          <w:sz w:val="19"/>
          <w:szCs w:val="19"/>
        </w:rPr>
        <w:t xml:space="preserve"> Steven Montez</w:t>
      </w:r>
      <w:r w:rsidR="00B470CC" w:rsidRPr="005D1975">
        <w:rPr>
          <w:rFonts w:ascii="Arial" w:hAnsi="Arial" w:cs="Arial"/>
          <w:sz w:val="19"/>
          <w:szCs w:val="19"/>
        </w:rPr>
        <w:t>, Colorado</w:t>
      </w:r>
      <w:r w:rsidRPr="005D1975">
        <w:rPr>
          <w:rFonts w:ascii="Arial" w:hAnsi="Arial" w:cs="Arial"/>
          <w:sz w:val="19"/>
          <w:szCs w:val="19"/>
        </w:rPr>
        <w:t xml:space="preserve"> 2019</w:t>
      </w:r>
    </w:p>
    <w:p w14:paraId="52DDE3A6" w14:textId="77777777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797, Seth Lobato, Northern Colorado, 2012</w:t>
      </w:r>
    </w:p>
    <w:p w14:paraId="31180112" w14:textId="77777777" w:rsidR="00027062" w:rsidRPr="005D1975" w:rsidRDefault="00027062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789, Bob Parker,  Air Force, 1970</w:t>
      </w:r>
    </w:p>
    <w:p w14:paraId="69A54C52" w14:textId="42F895CF" w:rsidR="00111053" w:rsidRPr="005D1975" w:rsidRDefault="00111053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784, Steve Smith, Western Colorado, 1992</w:t>
      </w:r>
    </w:p>
    <w:p w14:paraId="52788459" w14:textId="77777777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724, Loren Snyder, Northern Colorado, 1986</w:t>
      </w:r>
    </w:p>
    <w:p w14:paraId="15AC7367" w14:textId="457514A4" w:rsidR="00111053" w:rsidRPr="005D1975" w:rsidRDefault="00111053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</w:t>
      </w:r>
      <w:r w:rsidR="00BD3BDC" w:rsidRPr="005D1975">
        <w:rPr>
          <w:rFonts w:ascii="Arial" w:hAnsi="Arial" w:cs="Arial"/>
          <w:sz w:val="19"/>
          <w:szCs w:val="19"/>
        </w:rPr>
        <w:t>719</w:t>
      </w:r>
      <w:r w:rsidRPr="005D1975">
        <w:rPr>
          <w:rFonts w:ascii="Arial" w:hAnsi="Arial" w:cs="Arial"/>
          <w:sz w:val="19"/>
          <w:szCs w:val="19"/>
        </w:rPr>
        <w:t>, Steve Smith, Western Colorado, 1992</w:t>
      </w:r>
    </w:p>
    <w:p w14:paraId="53E511F6" w14:textId="77777777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715, Seth Lobato, Northern Colorado, 2013</w:t>
      </w:r>
    </w:p>
    <w:p w14:paraId="1C350149" w14:textId="01E1F0F1" w:rsidR="003F68E4" w:rsidRPr="005D1975" w:rsidRDefault="003F68E4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696</w:t>
      </w:r>
      <w:r w:rsidR="00B470CC" w:rsidRPr="005D1975">
        <w:rPr>
          <w:rFonts w:ascii="Arial" w:hAnsi="Arial" w:cs="Arial"/>
          <w:sz w:val="19"/>
          <w:szCs w:val="19"/>
        </w:rPr>
        <w:t>,</w:t>
      </w:r>
      <w:r w:rsidRPr="005D1975">
        <w:rPr>
          <w:rFonts w:ascii="Arial" w:hAnsi="Arial" w:cs="Arial"/>
          <w:sz w:val="19"/>
          <w:szCs w:val="19"/>
        </w:rPr>
        <w:t xml:space="preserve"> Joel Klatt</w:t>
      </w:r>
      <w:r w:rsidR="00B470CC" w:rsidRPr="005D1975">
        <w:rPr>
          <w:rFonts w:ascii="Arial" w:hAnsi="Arial" w:cs="Arial"/>
          <w:sz w:val="19"/>
          <w:szCs w:val="19"/>
        </w:rPr>
        <w:t xml:space="preserve">, Colorado, </w:t>
      </w:r>
      <w:r w:rsidRPr="005D1975">
        <w:rPr>
          <w:rFonts w:ascii="Arial" w:hAnsi="Arial" w:cs="Arial"/>
          <w:sz w:val="19"/>
          <w:szCs w:val="19"/>
        </w:rPr>
        <w:t>2005</w:t>
      </w:r>
    </w:p>
    <w:p w14:paraId="28545847" w14:textId="56CF716A" w:rsidR="00725F68" w:rsidRDefault="00725F68" w:rsidP="003B5144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2,695, Scott Driggers, Colorado College, 1981-1984</w:t>
      </w:r>
    </w:p>
    <w:p w14:paraId="156E8308" w14:textId="463CDF6E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693, Cody Hawkins, Colorado, 2007</w:t>
      </w:r>
    </w:p>
    <w:p w14:paraId="387EFD40" w14:textId="6E0FCE5F" w:rsidR="003F68E4" w:rsidRPr="005D1975" w:rsidRDefault="003F68E4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693</w:t>
      </w:r>
      <w:r w:rsidR="00B470CC" w:rsidRPr="005D1975">
        <w:rPr>
          <w:rFonts w:ascii="Arial" w:hAnsi="Arial" w:cs="Arial"/>
          <w:sz w:val="19"/>
          <w:szCs w:val="19"/>
        </w:rPr>
        <w:t>,</w:t>
      </w:r>
      <w:r w:rsidRPr="005D1975">
        <w:rPr>
          <w:rFonts w:ascii="Arial" w:hAnsi="Arial" w:cs="Arial"/>
          <w:sz w:val="19"/>
          <w:szCs w:val="19"/>
        </w:rPr>
        <w:t xml:space="preserve"> Mike Moschetti</w:t>
      </w:r>
      <w:r w:rsidR="00B470CC" w:rsidRPr="005D1975">
        <w:rPr>
          <w:rFonts w:ascii="Arial" w:hAnsi="Arial" w:cs="Arial"/>
          <w:sz w:val="19"/>
          <w:szCs w:val="19"/>
        </w:rPr>
        <w:t>, Colorado,</w:t>
      </w:r>
      <w:r w:rsidRPr="005D1975">
        <w:rPr>
          <w:rFonts w:ascii="Arial" w:hAnsi="Arial" w:cs="Arial"/>
          <w:sz w:val="19"/>
          <w:szCs w:val="19"/>
        </w:rPr>
        <w:t xml:space="preserve"> 1999</w:t>
      </w:r>
    </w:p>
    <w:p w14:paraId="0DAC4B98" w14:textId="77777777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685, Mark Passard, Northern Colorado, 2002</w:t>
      </w:r>
    </w:p>
    <w:p w14:paraId="25DCBB1F" w14:textId="77777777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675, Kyle Sloter, Northern Colorado, 2016</w:t>
      </w:r>
    </w:p>
    <w:p w14:paraId="29460D91" w14:textId="77777777" w:rsidR="00583127" w:rsidRPr="005D1975" w:rsidRDefault="00583127" w:rsidP="003B5144">
      <w:pPr>
        <w:rPr>
          <w:rFonts w:ascii="Arial" w:hAnsi="Arial" w:cs="Arial"/>
          <w:sz w:val="19"/>
          <w:szCs w:val="19"/>
        </w:rPr>
      </w:pPr>
      <w:r w:rsidRPr="005D1975">
        <w:rPr>
          <w:rFonts w:ascii="Arial" w:hAnsi="Arial" w:cs="Arial"/>
          <w:sz w:val="19"/>
          <w:szCs w:val="19"/>
        </w:rPr>
        <w:t>2,638, Mark Sedinger, Northern Colorado, 1988</w:t>
      </w:r>
    </w:p>
    <w:p w14:paraId="071EED32" w14:textId="4BA58E04" w:rsidR="00B069A6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19"/>
          <w:szCs w:val="19"/>
        </w:rPr>
        <w:t>2,614</w:t>
      </w:r>
      <w:r w:rsidR="00B470CC" w:rsidRPr="005D1975">
        <w:rPr>
          <w:rFonts w:ascii="Arial" w:hAnsi="Arial" w:cs="Arial"/>
          <w:sz w:val="19"/>
          <w:szCs w:val="19"/>
        </w:rPr>
        <w:t>,</w:t>
      </w:r>
      <w:r w:rsidRPr="005D1975">
        <w:rPr>
          <w:rFonts w:ascii="Arial" w:hAnsi="Arial" w:cs="Arial"/>
          <w:sz w:val="19"/>
          <w:szCs w:val="19"/>
        </w:rPr>
        <w:t xml:space="preserve"> Joel Klatt</w:t>
      </w:r>
      <w:r w:rsidR="00B470CC" w:rsidRPr="005D1975">
        <w:rPr>
          <w:rFonts w:ascii="Arial" w:hAnsi="Arial" w:cs="Arial"/>
          <w:sz w:val="19"/>
          <w:szCs w:val="19"/>
        </w:rPr>
        <w:t>, Colorado,</w:t>
      </w:r>
      <w:r w:rsidRPr="005D1975">
        <w:rPr>
          <w:rFonts w:ascii="Arial" w:hAnsi="Arial" w:cs="Arial"/>
          <w:sz w:val="19"/>
          <w:szCs w:val="19"/>
        </w:rPr>
        <w:t xml:space="preserve"> 2003</w:t>
      </w:r>
    </w:p>
    <w:p w14:paraId="14BFA1AA" w14:textId="16A9C489" w:rsidR="005222A5" w:rsidRPr="005D1975" w:rsidRDefault="005222A5" w:rsidP="003B5144">
      <w:pPr>
        <w:rPr>
          <w:rFonts w:ascii="Arial" w:hAnsi="Arial" w:cs="Arial"/>
          <w:sz w:val="20"/>
          <w:szCs w:val="20"/>
        </w:rPr>
      </w:pPr>
    </w:p>
    <w:p w14:paraId="09E58414" w14:textId="77777777" w:rsidR="005222A5" w:rsidRPr="005D1975" w:rsidRDefault="005222A5" w:rsidP="003B5144">
      <w:pPr>
        <w:rPr>
          <w:rFonts w:ascii="Arial" w:hAnsi="Arial" w:cs="Arial"/>
          <w:sz w:val="20"/>
          <w:szCs w:val="20"/>
        </w:rPr>
      </w:pPr>
    </w:p>
    <w:p w14:paraId="606F8243" w14:textId="77777777" w:rsidR="00CD3E4C" w:rsidRPr="005D1975" w:rsidRDefault="00CD3E4C" w:rsidP="003B5144">
      <w:pPr>
        <w:rPr>
          <w:rFonts w:ascii="Arial" w:hAnsi="Arial" w:cs="Arial"/>
          <w:sz w:val="20"/>
          <w:szCs w:val="20"/>
        </w:rPr>
        <w:sectPr w:rsidR="00CD3E4C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01A637D3" w14:textId="77777777" w:rsidR="00E727C5" w:rsidRDefault="00E727C5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492696B3" w14:textId="2A8D1688" w:rsidR="00CE2722" w:rsidRPr="005D1975" w:rsidRDefault="00CE2722" w:rsidP="008268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120" w:hanging="120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0ABAD1C5" w14:textId="5A8701B7" w:rsidR="00964626" w:rsidRPr="005D1975" w:rsidRDefault="00964626" w:rsidP="003B5144">
      <w:pPr>
        <w:rPr>
          <w:rFonts w:ascii="Arial" w:hAnsi="Arial" w:cs="Arial"/>
          <w:sz w:val="20"/>
          <w:szCs w:val="20"/>
        </w:rPr>
      </w:pPr>
    </w:p>
    <w:p w14:paraId="60F543E1" w14:textId="77777777" w:rsidR="00B93B69" w:rsidRPr="005D1975" w:rsidRDefault="00B93B69" w:rsidP="003B5144">
      <w:pPr>
        <w:rPr>
          <w:rFonts w:ascii="Arial" w:hAnsi="Arial" w:cs="Arial"/>
          <w:b/>
          <w:bCs/>
          <w:sz w:val="20"/>
          <w:szCs w:val="20"/>
        </w:rPr>
        <w:sectPr w:rsidR="00B93B69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6D7E92FC" w14:textId="77777777" w:rsidR="00B93B69" w:rsidRPr="005D1975" w:rsidRDefault="00B93B69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uchdown Passes</w:t>
      </w:r>
    </w:p>
    <w:p w14:paraId="2BD9BBD8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3, Justin Dvorak, Colorado Mines, 2016</w:t>
      </w:r>
    </w:p>
    <w:p w14:paraId="4FFA6A15" w14:textId="61975B40" w:rsidR="00635480" w:rsidRPr="005D1975" w:rsidRDefault="00635480" w:rsidP="0063548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2</w:t>
      </w:r>
      <w:r w:rsidRPr="005D1975">
        <w:rPr>
          <w:rFonts w:ascii="Arial" w:hAnsi="Arial" w:cs="Arial"/>
          <w:sz w:val="20"/>
          <w:szCs w:val="20"/>
        </w:rPr>
        <w:t>, John Matocha, Colorado Mines, 202</w:t>
      </w:r>
      <w:r>
        <w:rPr>
          <w:rFonts w:ascii="Arial" w:hAnsi="Arial" w:cs="Arial"/>
          <w:sz w:val="20"/>
          <w:szCs w:val="20"/>
        </w:rPr>
        <w:t>2</w:t>
      </w:r>
    </w:p>
    <w:p w14:paraId="6298E5E4" w14:textId="460B6380" w:rsidR="00750F44" w:rsidRPr="005D1975" w:rsidRDefault="00750F44" w:rsidP="00750F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3</w:t>
      </w:r>
      <w:r w:rsidRPr="005D1975">
        <w:rPr>
          <w:rFonts w:ascii="Arial" w:hAnsi="Arial" w:cs="Arial"/>
          <w:sz w:val="20"/>
          <w:szCs w:val="20"/>
        </w:rPr>
        <w:t>, John Matocha, Colorado Mines, 202</w:t>
      </w:r>
      <w:r>
        <w:rPr>
          <w:rFonts w:ascii="Arial" w:hAnsi="Arial" w:cs="Arial"/>
          <w:sz w:val="20"/>
          <w:szCs w:val="20"/>
        </w:rPr>
        <w:t>3</w:t>
      </w:r>
    </w:p>
    <w:p w14:paraId="5B080F54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9, Corte McGuffey, Northern Colorado, 1998</w:t>
      </w:r>
    </w:p>
    <w:p w14:paraId="5F40FCC1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9, Chad Friehauf, Colorado Mines, 2004</w:t>
      </w:r>
    </w:p>
    <w:p w14:paraId="5B2D5FE3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9, Clay Garcia, Colorado Mines, 2010</w:t>
      </w:r>
    </w:p>
    <w:p w14:paraId="5887D6AB" w14:textId="7E7A379C" w:rsidR="004E6145" w:rsidRPr="005D1975" w:rsidRDefault="004E614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9, Isaac Harker, Colorado Mines, 2018</w:t>
      </w:r>
    </w:p>
    <w:p w14:paraId="76C47741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8, Justin Dvorak, Colorado Mines, 2015</w:t>
      </w:r>
    </w:p>
    <w:p w14:paraId="6D1ECA2D" w14:textId="592C40DB" w:rsidR="004E6145" w:rsidRPr="005D1975" w:rsidRDefault="004E614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8, John Matocha, Colorado Mines, 2021</w:t>
      </w:r>
    </w:p>
    <w:p w14:paraId="6A1FF91D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7, Andrew Webb, Fort Lewis, 2002</w:t>
      </w:r>
    </w:p>
    <w:p w14:paraId="67A4BB27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6, Corte McGuffey, Northern Colorado, 1999</w:t>
      </w:r>
    </w:p>
    <w:p w14:paraId="35ACBD68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6, Justin Dvorak, Colorado Mines, 2014</w:t>
      </w:r>
    </w:p>
    <w:p w14:paraId="3EEB0A62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5, Jayson Merrill, Western Colorado, 1991</w:t>
      </w:r>
    </w:p>
    <w:p w14:paraId="65C3FB98" w14:textId="4F62B4A5" w:rsidR="003A37A3" w:rsidRDefault="003A37A3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4, Chance Fuller, CSU Pueblo, 2023</w:t>
      </w:r>
    </w:p>
    <w:p w14:paraId="77222D18" w14:textId="36368CCA" w:rsidR="004F686C" w:rsidRPr="005D1975" w:rsidRDefault="004F686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3, Bobby Saiz, Adams State, 1988</w:t>
      </w:r>
    </w:p>
    <w:p w14:paraId="567387BE" w14:textId="60B4315D" w:rsidR="00C10100" w:rsidRDefault="00C10100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3, Chris Bonner, Colorado State Pueblo, 2013</w:t>
      </w:r>
    </w:p>
    <w:p w14:paraId="59FA3601" w14:textId="4F359A76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2, Garrett Grayson, Colorado State, 2014</w:t>
      </w:r>
    </w:p>
    <w:p w14:paraId="6EF6AD7C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0, Steve Smith, Western Colorado, 1992</w:t>
      </w:r>
    </w:p>
    <w:p w14:paraId="76C1373A" w14:textId="715F63C9" w:rsidR="00C10100" w:rsidRDefault="00C10100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0, Chris Bonner, Colorado State Pueblo, 2014</w:t>
      </w:r>
    </w:p>
    <w:p w14:paraId="086A682F" w14:textId="7BD6B3EB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Kyle Sloter, Northern Colorado, 2016</w:t>
      </w:r>
    </w:p>
    <w:p w14:paraId="752B898B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Nick Stevens, Colorado State, 2017</w:t>
      </w:r>
    </w:p>
    <w:p w14:paraId="340497D8" w14:textId="149F1190" w:rsidR="004E6145" w:rsidRPr="005D1975" w:rsidRDefault="004E614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John Matocha, Colorado Mines, 2019</w:t>
      </w:r>
    </w:p>
    <w:p w14:paraId="22489BB9" w14:textId="385F7B2E" w:rsidR="00B93B69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8, Sefo Liufau, Colorado, 2014</w:t>
      </w:r>
    </w:p>
    <w:p w14:paraId="420578A4" w14:textId="100058DD" w:rsidR="001A34ED" w:rsidRDefault="001A34ED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7, Matt Gutierrez, Fort Lewis, 2005</w:t>
      </w:r>
    </w:p>
    <w:p w14:paraId="740948C8" w14:textId="20136AB6" w:rsidR="00A34DFC" w:rsidRDefault="00A34D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7, Hunter Raquet, Colorado State Pueblo, 2022</w:t>
      </w:r>
    </w:p>
    <w:p w14:paraId="52AA9378" w14:textId="77777777" w:rsidR="00F47C68" w:rsidRPr="00F47C68" w:rsidRDefault="00F47C68" w:rsidP="00F47C68">
      <w:pPr>
        <w:pStyle w:val="yiv6955624117msonormal"/>
        <w:shd w:val="clear" w:color="auto" w:fill="FFFFFF"/>
        <w:spacing w:before="0" w:beforeAutospacing="0" w:after="0" w:afterAutospacing="0"/>
        <w:rPr>
          <w:rFonts w:ascii="Arial" w:hAnsi="Arial" w:cs="Arial"/>
          <w:color w:val="1D2228"/>
          <w:sz w:val="20"/>
          <w:szCs w:val="20"/>
        </w:rPr>
      </w:pPr>
      <w:r w:rsidRPr="00F47C68">
        <w:rPr>
          <w:rFonts w:ascii="Arial" w:hAnsi="Arial" w:cs="Arial"/>
          <w:color w:val="1D2228"/>
          <w:sz w:val="20"/>
          <w:szCs w:val="20"/>
        </w:rPr>
        <w:t>27, Shedeur Sanders, Colorado, 2023</w:t>
      </w:r>
    </w:p>
    <w:p w14:paraId="2FAF9840" w14:textId="77777777" w:rsidR="00963217" w:rsidRPr="005D1975" w:rsidRDefault="00963217" w:rsidP="00963217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uchdown Passes</w:t>
      </w:r>
    </w:p>
    <w:p w14:paraId="568AD65B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5, Erick Hannah, Western Colorado, 1998</w:t>
      </w:r>
    </w:p>
    <w:p w14:paraId="08E2BEE1" w14:textId="17616579" w:rsidR="001A34ED" w:rsidRDefault="001A34ED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4, Thad Trujillo, Fort Lewis, 1992</w:t>
      </w:r>
    </w:p>
    <w:p w14:paraId="274E4C35" w14:textId="641B5D9A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4</w:t>
      </w:r>
      <w:r w:rsidR="00C4609E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Brett Arrivery, Western Colorado, 2015</w:t>
      </w:r>
    </w:p>
    <w:p w14:paraId="01CE5D5B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, Loren Snyder, Northern Colorado, 1986</w:t>
      </w:r>
    </w:p>
    <w:p w14:paraId="70F61A76" w14:textId="41CA5DBA" w:rsidR="004A0333" w:rsidRPr="005D1975" w:rsidRDefault="004A033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, Bobby Saiz, Adams State, 1989</w:t>
      </w:r>
    </w:p>
    <w:p w14:paraId="64E02633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, Jason Davis, Western Colorado, 1995</w:t>
      </w:r>
    </w:p>
    <w:p w14:paraId="062670F0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, Justin Holland, Colorado State, 2005</w:t>
      </w:r>
    </w:p>
    <w:p w14:paraId="0BC75BB7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, Garrett Grayson, Colorado State, 2013</w:t>
      </w:r>
    </w:p>
    <w:p w14:paraId="036F98C3" w14:textId="63867116" w:rsidR="00A34DFC" w:rsidRPr="00A34DFC" w:rsidRDefault="00A34DFC" w:rsidP="003B5144">
      <w:pPr>
        <w:rPr>
          <w:rFonts w:ascii="Arial" w:hAnsi="Arial" w:cs="Arial"/>
          <w:sz w:val="20"/>
          <w:szCs w:val="20"/>
        </w:rPr>
      </w:pPr>
      <w:r w:rsidRPr="00A34DFC">
        <w:rPr>
          <w:rFonts w:ascii="Arial" w:hAnsi="Arial" w:cs="Arial"/>
          <w:sz w:val="20"/>
          <w:szCs w:val="20"/>
        </w:rPr>
        <w:t>23, Connor Desch, Western Colorado</w:t>
      </w:r>
      <w:r>
        <w:rPr>
          <w:rFonts w:ascii="Arial" w:hAnsi="Arial" w:cs="Arial"/>
          <w:sz w:val="20"/>
          <w:szCs w:val="20"/>
        </w:rPr>
        <w:t>, 2022</w:t>
      </w:r>
    </w:p>
    <w:p w14:paraId="7A163B9E" w14:textId="23F1845D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, Mark Sedinger, Northern Colorado, 1988</w:t>
      </w:r>
    </w:p>
    <w:p w14:paraId="41FA08D2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, Koy Detmer, Colorado, 1996</w:t>
      </w:r>
    </w:p>
    <w:p w14:paraId="303133D6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, Moses Moreno, Colorado State, 1997</w:t>
      </w:r>
    </w:p>
    <w:p w14:paraId="6A9E6085" w14:textId="77777777" w:rsidR="00B93B69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, Erick Hannah, Western Colorado, 1997</w:t>
      </w:r>
    </w:p>
    <w:p w14:paraId="4D3C1741" w14:textId="151C6E3D" w:rsidR="00287515" w:rsidRPr="005D1975" w:rsidRDefault="00287515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2</w:t>
      </w:r>
      <w:r w:rsidR="002A2DE4">
        <w:rPr>
          <w:rFonts w:ascii="Arial" w:hAnsi="Arial" w:cs="Arial"/>
          <w:sz w:val="20"/>
          <w:szCs w:val="20"/>
        </w:rPr>
        <w:t xml:space="preserve"> Brayden Fowler-Nicolosi, Colorado State, 2023</w:t>
      </w:r>
    </w:p>
    <w:p w14:paraId="58E9CEF8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Bob Parker, Air Force, 1970</w:t>
      </w:r>
    </w:p>
    <w:p w14:paraId="1CB5D537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Jayson Merrill, Western Colorado, 1990</w:t>
      </w:r>
    </w:p>
    <w:p w14:paraId="06C15FA6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Joel Klatt, Colorado, 2003</w:t>
      </w:r>
    </w:p>
    <w:p w14:paraId="437F0D6A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Nick Stevens, Colorado State, 2015</w:t>
      </w:r>
    </w:p>
    <w:p w14:paraId="7C32787E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, John Hessler, Colorado, 1995</w:t>
      </w:r>
    </w:p>
    <w:p w14:paraId="4B8AB48E" w14:textId="77777777" w:rsidR="00107869" w:rsidRDefault="00107869" w:rsidP="00107869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, Tom Beck, Northern Colorado, 1996</w:t>
      </w:r>
    </w:p>
    <w:p w14:paraId="37456393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  Matt Newton, Colorado State, 2000</w:t>
      </w:r>
    </w:p>
    <w:p w14:paraId="2870B10E" w14:textId="2F99F6D8" w:rsidR="001A34ED" w:rsidRDefault="001A34ED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, Andrew Webb, Fort Lewis, 2001</w:t>
      </w:r>
    </w:p>
    <w:p w14:paraId="41EC4DB0" w14:textId="6BE898B2" w:rsidR="001A34ED" w:rsidRDefault="001A34ED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, Matt Gutierrez, Fort Lewis, 2004</w:t>
      </w:r>
    </w:p>
    <w:p w14:paraId="7C09C428" w14:textId="409F7F88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, Tyler Hansen, Colorado, 2011</w:t>
      </w:r>
    </w:p>
    <w:p w14:paraId="59938D7A" w14:textId="0CC295AA" w:rsidR="00107869" w:rsidRPr="005D1975" w:rsidRDefault="00107869" w:rsidP="003B5144">
      <w:pPr>
        <w:rPr>
          <w:rFonts w:ascii="Arial" w:hAnsi="Arial" w:cs="Arial"/>
          <w:sz w:val="20"/>
          <w:szCs w:val="20"/>
        </w:rPr>
      </w:pPr>
      <w:r w:rsidRPr="00107869">
        <w:rPr>
          <w:rFonts w:ascii="Arial" w:hAnsi="Arial" w:cs="Arial"/>
          <w:sz w:val="20"/>
          <w:szCs w:val="20"/>
        </w:rPr>
        <w:t>20, Eystin Salum, Colorado Mesa, 2017</w:t>
      </w:r>
    </w:p>
    <w:p w14:paraId="3C3A0BA5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  <w:sectPr w:rsidR="00B93B69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44C5A603" w14:textId="77777777" w:rsidR="00B93B69" w:rsidRPr="005D1975" w:rsidRDefault="00B93B69" w:rsidP="003B5144">
      <w:pPr>
        <w:rPr>
          <w:rFonts w:ascii="Arial" w:hAnsi="Arial" w:cs="Arial"/>
          <w:sz w:val="20"/>
          <w:szCs w:val="20"/>
        </w:rPr>
      </w:pPr>
    </w:p>
    <w:p w14:paraId="4C19AA0E" w14:textId="77777777" w:rsidR="00964626" w:rsidRPr="005D1975" w:rsidRDefault="00964626" w:rsidP="003B5144">
      <w:pPr>
        <w:rPr>
          <w:rFonts w:ascii="Arial" w:hAnsi="Arial" w:cs="Arial"/>
          <w:b/>
          <w:bCs/>
          <w:sz w:val="20"/>
          <w:szCs w:val="20"/>
        </w:rPr>
        <w:sectPr w:rsidR="00964626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42C6100C" w14:textId="2235B5FC" w:rsidR="003F68E4" w:rsidRPr="00E727C5" w:rsidRDefault="003F68E4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b/>
          <w:bCs/>
          <w:sz w:val="20"/>
          <w:szCs w:val="20"/>
        </w:rPr>
        <w:t>Total Offense</w:t>
      </w:r>
      <w:r w:rsidR="00317CEB" w:rsidRPr="00E727C5">
        <w:rPr>
          <w:rFonts w:ascii="Arial" w:hAnsi="Arial" w:cs="Arial"/>
          <w:b/>
          <w:bCs/>
          <w:sz w:val="20"/>
          <w:szCs w:val="20"/>
        </w:rPr>
        <w:t xml:space="preserve"> Yards</w:t>
      </w:r>
      <w:r w:rsidR="008C6067" w:rsidRPr="00E727C5">
        <w:rPr>
          <w:rFonts w:ascii="Arial" w:hAnsi="Arial" w:cs="Arial"/>
          <w:sz w:val="20"/>
          <w:szCs w:val="20"/>
        </w:rPr>
        <w:t xml:space="preserve"> (games, average)</w:t>
      </w:r>
    </w:p>
    <w:p w14:paraId="685D82B2" w14:textId="77777777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5,363, Chad Friehauf, Colorado Mines, 2004</w:t>
      </w:r>
    </w:p>
    <w:p w14:paraId="02389FA1" w14:textId="47147258" w:rsidR="008877C9" w:rsidRPr="00E727C5" w:rsidRDefault="008877C9" w:rsidP="008877C9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5,226, John Matocha, Colorado Mines, 2022</w:t>
      </w:r>
    </w:p>
    <w:p w14:paraId="666BDB66" w14:textId="77777777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942, Justin Dvorak, Colorado Mines, 2016</w:t>
      </w:r>
    </w:p>
    <w:p w14:paraId="4C2E9077" w14:textId="6E23DA88" w:rsidR="003D3E0A" w:rsidRPr="00E727C5" w:rsidRDefault="003D3E0A" w:rsidP="003D3E0A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 xml:space="preserve">4,747, </w:t>
      </w:r>
      <w:r w:rsidR="008877C9" w:rsidRPr="00E727C5">
        <w:rPr>
          <w:rFonts w:ascii="Arial" w:hAnsi="Arial" w:cs="Arial"/>
          <w:sz w:val="20"/>
          <w:szCs w:val="20"/>
        </w:rPr>
        <w:t>John Matocha, Colorado Mines, 2023</w:t>
      </w:r>
    </w:p>
    <w:p w14:paraId="52CCD81B" w14:textId="77777777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671, Justin Dvorak, Colorado Mines, 2014</w:t>
      </w:r>
    </w:p>
    <w:p w14:paraId="178B6DE9" w14:textId="77777777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245, Andrew Webb, Fort Lewis, 2002</w:t>
      </w:r>
    </w:p>
    <w:p w14:paraId="59456A6B" w14:textId="626F04B9" w:rsidR="004F686C" w:rsidRPr="00E727C5" w:rsidRDefault="004F686C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142, Bobby Saiz, Adams State, 1989</w:t>
      </w:r>
    </w:p>
    <w:p w14:paraId="5B043EE9" w14:textId="6A51A575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052, Clay Garcia, Colorado Mines, 2010</w:t>
      </w:r>
    </w:p>
    <w:p w14:paraId="4CEE647C" w14:textId="77777777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012, Matt Brown, Colorado Mines, 2012</w:t>
      </w:r>
    </w:p>
    <w:p w14:paraId="64A83597" w14:textId="2899FDD5" w:rsidR="004E6145" w:rsidRPr="00E727C5" w:rsidRDefault="004E614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4,000, Isaac Harker, Colorado Mines, 2018</w:t>
      </w:r>
    </w:p>
    <w:p w14:paraId="065D624F" w14:textId="77777777" w:rsidR="00943C75" w:rsidRPr="00E727C5" w:rsidRDefault="00943C7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960, Garrett Grayson, Colorado State, 2014</w:t>
      </w:r>
    </w:p>
    <w:p w14:paraId="785AEEF8" w14:textId="64D1DD98" w:rsidR="00964626" w:rsidRPr="00E727C5" w:rsidRDefault="0096462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92</w:t>
      </w:r>
      <w:r w:rsidR="00476135" w:rsidRPr="00E727C5">
        <w:rPr>
          <w:rFonts w:ascii="Arial" w:hAnsi="Arial" w:cs="Arial"/>
          <w:sz w:val="20"/>
          <w:szCs w:val="20"/>
        </w:rPr>
        <w:t>9</w:t>
      </w:r>
      <w:r w:rsidRPr="00E727C5">
        <w:rPr>
          <w:rFonts w:ascii="Arial" w:hAnsi="Arial" w:cs="Arial"/>
          <w:sz w:val="20"/>
          <w:szCs w:val="20"/>
        </w:rPr>
        <w:t>, Justin Dvorak, Colorado Mines, 2015</w:t>
      </w:r>
    </w:p>
    <w:p w14:paraId="4619B948" w14:textId="77777777" w:rsidR="00943C75" w:rsidRPr="00E727C5" w:rsidRDefault="00943C7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922, Nick Stevens, Colorado State, 2017</w:t>
      </w:r>
    </w:p>
    <w:p w14:paraId="26875FA0" w14:textId="77777777" w:rsidR="00943C75" w:rsidRPr="00E727C5" w:rsidRDefault="00943C7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815, Garrett Grayson, Colorado State, 2013</w:t>
      </w:r>
    </w:p>
    <w:p w14:paraId="7D7FBF5F" w14:textId="77777777" w:rsidR="00943C75" w:rsidRPr="00E727C5" w:rsidRDefault="00943C7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754, Bradlee Van Pelt, Colorado State, 2003</w:t>
      </w:r>
    </w:p>
    <w:p w14:paraId="506225A5" w14:textId="02A3422E" w:rsidR="003D3E0A" w:rsidRPr="00E727C5" w:rsidRDefault="003D3E0A" w:rsidP="003D3E0A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603, John Matocha, Colorado Mines, 2021</w:t>
      </w:r>
    </w:p>
    <w:p w14:paraId="72A95320" w14:textId="62C42250" w:rsidR="004E6145" w:rsidRPr="00E727C5" w:rsidRDefault="004E614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597, John Matocha, Colorado Mines, 2021</w:t>
      </w:r>
    </w:p>
    <w:p w14:paraId="6D642F41" w14:textId="77777777" w:rsidR="00E727C5" w:rsidRPr="00E727C5" w:rsidRDefault="00E727C5" w:rsidP="00E727C5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b/>
          <w:bCs/>
          <w:sz w:val="20"/>
          <w:szCs w:val="20"/>
        </w:rPr>
        <w:t>Total Offense Yards</w:t>
      </w:r>
      <w:r w:rsidRPr="00E727C5">
        <w:rPr>
          <w:rFonts w:ascii="Arial" w:hAnsi="Arial" w:cs="Arial"/>
          <w:sz w:val="20"/>
          <w:szCs w:val="20"/>
        </w:rPr>
        <w:t xml:space="preserve"> (games, average)</w:t>
      </w:r>
    </w:p>
    <w:p w14:paraId="515A4B66" w14:textId="77777777" w:rsidR="00B069A6" w:rsidRPr="00E727C5" w:rsidRDefault="00B069A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537, Corte McGuffey, Northern Colorado, 1999</w:t>
      </w:r>
    </w:p>
    <w:p w14:paraId="45D81192" w14:textId="27781363" w:rsidR="00072762" w:rsidRPr="00E727C5" w:rsidRDefault="00072762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433, Brayden Fowler-Nicolosi, Colorado State, 2023</w:t>
      </w:r>
    </w:p>
    <w:p w14:paraId="5961D95C" w14:textId="748FA5C9" w:rsidR="00465B17" w:rsidRPr="00E727C5" w:rsidRDefault="00465B17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423, John Matocha, Colorado Mines, 2019</w:t>
      </w:r>
    </w:p>
    <w:p w14:paraId="1E2D9195" w14:textId="77777777" w:rsidR="00B069A6" w:rsidRPr="00E727C5" w:rsidRDefault="00B069A6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407, Corte McGuffey, Northern Colorado, 1998</w:t>
      </w:r>
    </w:p>
    <w:p w14:paraId="4079CBA3" w14:textId="3BAA5E2C" w:rsidR="009F0A77" w:rsidRPr="00E727C5" w:rsidRDefault="009F0A77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369, Jayson Merrill, Western Colorado, 1991</w:t>
      </w:r>
    </w:p>
    <w:p w14:paraId="0AF2A4DB" w14:textId="222354D2" w:rsidR="003F68E4" w:rsidRPr="00E727C5" w:rsidRDefault="003F68E4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336</w:t>
      </w:r>
      <w:r w:rsidR="00317CEB" w:rsidRPr="00E727C5">
        <w:rPr>
          <w:rFonts w:ascii="Arial" w:hAnsi="Arial" w:cs="Arial"/>
          <w:sz w:val="20"/>
          <w:szCs w:val="20"/>
        </w:rPr>
        <w:t>,</w:t>
      </w:r>
      <w:r w:rsidRPr="00E727C5">
        <w:rPr>
          <w:rFonts w:ascii="Arial" w:hAnsi="Arial" w:cs="Arial"/>
          <w:sz w:val="20"/>
          <w:szCs w:val="20"/>
        </w:rPr>
        <w:t xml:space="preserve"> Sefo Liufau</w:t>
      </w:r>
      <w:r w:rsidR="00317CEB" w:rsidRPr="00E727C5">
        <w:rPr>
          <w:rFonts w:ascii="Arial" w:hAnsi="Arial" w:cs="Arial"/>
          <w:sz w:val="20"/>
          <w:szCs w:val="20"/>
        </w:rPr>
        <w:t>, Colorado,</w:t>
      </w:r>
      <w:r w:rsidRPr="00E727C5">
        <w:rPr>
          <w:rFonts w:ascii="Arial" w:hAnsi="Arial" w:cs="Arial"/>
          <w:sz w:val="20"/>
          <w:szCs w:val="20"/>
        </w:rPr>
        <w:t xml:space="preserve"> 2014</w:t>
      </w:r>
    </w:p>
    <w:p w14:paraId="19AB0E52" w14:textId="74050892" w:rsidR="003F68E4" w:rsidRPr="00E727C5" w:rsidRDefault="003F68E4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313</w:t>
      </w:r>
      <w:r w:rsidR="00317CEB" w:rsidRPr="00E727C5">
        <w:rPr>
          <w:rFonts w:ascii="Arial" w:hAnsi="Arial" w:cs="Arial"/>
          <w:sz w:val="20"/>
          <w:szCs w:val="20"/>
        </w:rPr>
        <w:t xml:space="preserve">, </w:t>
      </w:r>
      <w:r w:rsidRPr="00E727C5">
        <w:rPr>
          <w:rFonts w:ascii="Arial" w:hAnsi="Arial" w:cs="Arial"/>
          <w:sz w:val="20"/>
          <w:szCs w:val="20"/>
        </w:rPr>
        <w:t>Steven Montez</w:t>
      </w:r>
      <w:r w:rsidR="00317CEB" w:rsidRPr="00E727C5">
        <w:rPr>
          <w:rFonts w:ascii="Arial" w:hAnsi="Arial" w:cs="Arial"/>
          <w:sz w:val="20"/>
          <w:szCs w:val="20"/>
        </w:rPr>
        <w:t>,</w:t>
      </w:r>
      <w:r w:rsidRPr="00E727C5">
        <w:rPr>
          <w:rFonts w:ascii="Arial" w:hAnsi="Arial" w:cs="Arial"/>
          <w:sz w:val="20"/>
          <w:szCs w:val="20"/>
        </w:rPr>
        <w:t xml:space="preserve"> </w:t>
      </w:r>
      <w:r w:rsidR="00317CEB" w:rsidRPr="00E727C5">
        <w:rPr>
          <w:rFonts w:ascii="Arial" w:hAnsi="Arial" w:cs="Arial"/>
          <w:sz w:val="20"/>
          <w:szCs w:val="20"/>
        </w:rPr>
        <w:t xml:space="preserve">Colorado, </w:t>
      </w:r>
      <w:r w:rsidRPr="00E727C5">
        <w:rPr>
          <w:rFonts w:ascii="Arial" w:hAnsi="Arial" w:cs="Arial"/>
          <w:sz w:val="20"/>
          <w:szCs w:val="20"/>
        </w:rPr>
        <w:t>2017</w:t>
      </w:r>
    </w:p>
    <w:p w14:paraId="0026BE9B" w14:textId="406ACDB4" w:rsidR="002E64B0" w:rsidRPr="00E727C5" w:rsidRDefault="002E64B0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288, Andrew Webb, Fort Lewis, 2001</w:t>
      </w:r>
    </w:p>
    <w:p w14:paraId="09A20844" w14:textId="77777777" w:rsidR="00AD44C0" w:rsidRPr="00E727C5" w:rsidRDefault="002E64B0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205, Matt Gutierrez, Fort Lewis, 200</w:t>
      </w:r>
    </w:p>
    <w:p w14:paraId="5C62531F" w14:textId="2446EA31" w:rsidR="002E64B0" w:rsidRPr="00E727C5" w:rsidRDefault="00AD44C0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color w:val="1D2228"/>
          <w:sz w:val="20"/>
          <w:szCs w:val="20"/>
          <w:shd w:val="clear" w:color="auto" w:fill="FFFFFF"/>
        </w:rPr>
        <w:t>3,153, Shedeur Sanders, Colorado, 2023</w:t>
      </w:r>
      <w:r w:rsidR="002E64B0" w:rsidRPr="00E727C5">
        <w:rPr>
          <w:rFonts w:ascii="Arial" w:hAnsi="Arial" w:cs="Arial"/>
          <w:sz w:val="20"/>
          <w:szCs w:val="20"/>
        </w:rPr>
        <w:t>5</w:t>
      </w:r>
    </w:p>
    <w:p w14:paraId="5251326F" w14:textId="11EB9CEC" w:rsidR="003F68E4" w:rsidRPr="00E727C5" w:rsidRDefault="003F68E4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150</w:t>
      </w:r>
      <w:r w:rsidR="00317CEB" w:rsidRPr="00E727C5">
        <w:rPr>
          <w:rFonts w:ascii="Arial" w:hAnsi="Arial" w:cs="Arial"/>
          <w:sz w:val="20"/>
          <w:szCs w:val="20"/>
        </w:rPr>
        <w:t xml:space="preserve">, </w:t>
      </w:r>
      <w:r w:rsidRPr="00E727C5">
        <w:rPr>
          <w:rFonts w:ascii="Arial" w:hAnsi="Arial" w:cs="Arial"/>
          <w:sz w:val="20"/>
          <w:szCs w:val="20"/>
        </w:rPr>
        <w:t>Koy Detmer</w:t>
      </w:r>
      <w:r w:rsidR="00317CEB" w:rsidRPr="00E727C5">
        <w:rPr>
          <w:rFonts w:ascii="Arial" w:hAnsi="Arial" w:cs="Arial"/>
          <w:sz w:val="20"/>
          <w:szCs w:val="20"/>
        </w:rPr>
        <w:t>,</w:t>
      </w:r>
      <w:r w:rsidRPr="00E727C5">
        <w:rPr>
          <w:rFonts w:ascii="Arial" w:hAnsi="Arial" w:cs="Arial"/>
          <w:sz w:val="20"/>
          <w:szCs w:val="20"/>
        </w:rPr>
        <w:t xml:space="preserve"> </w:t>
      </w:r>
      <w:r w:rsidR="00317CEB" w:rsidRPr="00E727C5">
        <w:rPr>
          <w:rFonts w:ascii="Arial" w:hAnsi="Arial" w:cs="Arial"/>
          <w:sz w:val="20"/>
          <w:szCs w:val="20"/>
        </w:rPr>
        <w:t xml:space="preserve">Colorado, </w:t>
      </w:r>
      <w:r w:rsidRPr="00E727C5">
        <w:rPr>
          <w:rFonts w:ascii="Arial" w:hAnsi="Arial" w:cs="Arial"/>
          <w:sz w:val="20"/>
          <w:szCs w:val="20"/>
        </w:rPr>
        <w:t>1996</w:t>
      </w:r>
    </w:p>
    <w:p w14:paraId="7C6B507F" w14:textId="77777777" w:rsidR="00072762" w:rsidRPr="00E727C5" w:rsidRDefault="00072762" w:rsidP="00072762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150, Brett Arrivey, Western Colorado, 1992</w:t>
      </w:r>
    </w:p>
    <w:p w14:paraId="1008B394" w14:textId="1C72975B" w:rsidR="003F68E4" w:rsidRPr="00E727C5" w:rsidRDefault="003F68E4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087</w:t>
      </w:r>
      <w:r w:rsidR="00317CEB" w:rsidRPr="00E727C5">
        <w:rPr>
          <w:rFonts w:ascii="Arial" w:hAnsi="Arial" w:cs="Arial"/>
          <w:sz w:val="20"/>
          <w:szCs w:val="20"/>
        </w:rPr>
        <w:t xml:space="preserve">, </w:t>
      </w:r>
      <w:r w:rsidRPr="00E727C5">
        <w:rPr>
          <w:rFonts w:ascii="Arial" w:hAnsi="Arial" w:cs="Arial"/>
          <w:sz w:val="20"/>
          <w:szCs w:val="20"/>
        </w:rPr>
        <w:t>Steven Montez</w:t>
      </w:r>
      <w:r w:rsidR="00317CEB" w:rsidRPr="00E727C5">
        <w:rPr>
          <w:rFonts w:ascii="Arial" w:hAnsi="Arial" w:cs="Arial"/>
          <w:sz w:val="20"/>
          <w:szCs w:val="20"/>
        </w:rPr>
        <w:t>,</w:t>
      </w:r>
      <w:r w:rsidRPr="00E727C5">
        <w:rPr>
          <w:rFonts w:ascii="Arial" w:hAnsi="Arial" w:cs="Arial"/>
          <w:sz w:val="20"/>
          <w:szCs w:val="20"/>
        </w:rPr>
        <w:t xml:space="preserve"> </w:t>
      </w:r>
      <w:r w:rsidR="00317CEB" w:rsidRPr="00E727C5">
        <w:rPr>
          <w:rFonts w:ascii="Arial" w:hAnsi="Arial" w:cs="Arial"/>
          <w:sz w:val="20"/>
          <w:szCs w:val="20"/>
        </w:rPr>
        <w:t xml:space="preserve">Colorado, </w:t>
      </w:r>
      <w:r w:rsidRPr="00E727C5">
        <w:rPr>
          <w:rFonts w:ascii="Arial" w:hAnsi="Arial" w:cs="Arial"/>
          <w:sz w:val="20"/>
          <w:szCs w:val="20"/>
        </w:rPr>
        <w:t>2018</w:t>
      </w:r>
    </w:p>
    <w:p w14:paraId="09ED4EB9" w14:textId="7F704826" w:rsidR="002E64B0" w:rsidRPr="00E727C5" w:rsidRDefault="002E64B0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047, Thad Trujillo, Fort Lewis, 1992</w:t>
      </w:r>
    </w:p>
    <w:p w14:paraId="5676618F" w14:textId="6D059335" w:rsidR="00943C75" w:rsidRPr="00E727C5" w:rsidRDefault="00943C7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043, Terry Nugent, Colorado State, 1983</w:t>
      </w:r>
    </w:p>
    <w:p w14:paraId="34DD6960" w14:textId="77777777" w:rsidR="00943C75" w:rsidRPr="00E727C5" w:rsidRDefault="00943C75" w:rsidP="003B5144">
      <w:pPr>
        <w:rPr>
          <w:rFonts w:ascii="Arial" w:hAnsi="Arial" w:cs="Arial"/>
          <w:sz w:val="20"/>
          <w:szCs w:val="20"/>
        </w:rPr>
      </w:pPr>
      <w:r w:rsidRPr="00E727C5">
        <w:rPr>
          <w:rFonts w:ascii="Arial" w:hAnsi="Arial" w:cs="Arial"/>
          <w:sz w:val="20"/>
          <w:szCs w:val="20"/>
        </w:rPr>
        <w:t>3,011, Justin Holland, Colorado State, 2005</w:t>
      </w:r>
    </w:p>
    <w:p w14:paraId="0F9DA74B" w14:textId="77777777" w:rsidR="00964626" w:rsidRPr="005D1975" w:rsidRDefault="00964626" w:rsidP="003B5144">
      <w:pPr>
        <w:rPr>
          <w:rFonts w:ascii="Arial" w:hAnsi="Arial" w:cs="Arial"/>
          <w:sz w:val="20"/>
          <w:szCs w:val="20"/>
        </w:rPr>
        <w:sectPr w:rsidR="00964626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922B6DA" w14:textId="34F23840" w:rsidR="003F68E4" w:rsidRDefault="003F68E4" w:rsidP="003B5144">
      <w:pPr>
        <w:rPr>
          <w:rFonts w:ascii="Arial" w:hAnsi="Arial" w:cs="Arial"/>
          <w:sz w:val="6"/>
          <w:szCs w:val="6"/>
        </w:rPr>
      </w:pPr>
    </w:p>
    <w:p w14:paraId="2847A6ED" w14:textId="77777777" w:rsidR="00E727C5" w:rsidRDefault="00E727C5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10A37D67" w14:textId="3ADC1613" w:rsidR="00CE2722" w:rsidRPr="005D1975" w:rsidRDefault="00CE2722" w:rsidP="00CE27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-240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4B64B010" w14:textId="70C33438" w:rsidR="00CE2722" w:rsidRDefault="00CE2722" w:rsidP="003B5144">
      <w:pPr>
        <w:rPr>
          <w:rFonts w:ascii="Arial" w:hAnsi="Arial" w:cs="Arial"/>
          <w:sz w:val="6"/>
          <w:szCs w:val="6"/>
        </w:rPr>
      </w:pPr>
    </w:p>
    <w:p w14:paraId="62968D79" w14:textId="77777777" w:rsidR="00A156AC" w:rsidRPr="005D1975" w:rsidRDefault="00A156AC" w:rsidP="003B5144">
      <w:pPr>
        <w:rPr>
          <w:rFonts w:ascii="Arial" w:hAnsi="Arial" w:cs="Arial"/>
          <w:b/>
          <w:bCs/>
          <w:sz w:val="20"/>
          <w:szCs w:val="20"/>
        </w:rPr>
        <w:sectPr w:rsidR="00A156AC" w:rsidRPr="005D1975" w:rsidSect="00640DE5">
          <w:type w:val="continuous"/>
          <w:pgSz w:w="12240" w:h="15840"/>
          <w:pgMar w:top="240" w:right="480" w:bottom="240" w:left="840" w:header="720" w:footer="720" w:gutter="0"/>
          <w:cols w:space="720"/>
          <w:docGrid w:linePitch="360"/>
        </w:sectPr>
      </w:pPr>
    </w:p>
    <w:p w14:paraId="37836D70" w14:textId="032A1518" w:rsidR="003F68E4" w:rsidRPr="0006482D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 Re</w:t>
      </w:r>
      <w:r w:rsidR="003F68E4" w:rsidRPr="005D1975">
        <w:rPr>
          <w:rFonts w:ascii="Arial" w:hAnsi="Arial" w:cs="Arial"/>
          <w:b/>
          <w:bCs/>
          <w:sz w:val="20"/>
          <w:szCs w:val="20"/>
        </w:rPr>
        <w:t>ceptions</w:t>
      </w:r>
      <w:r w:rsidR="0006482D">
        <w:rPr>
          <w:rFonts w:ascii="Arial" w:hAnsi="Arial" w:cs="Arial"/>
          <w:sz w:val="20"/>
          <w:szCs w:val="20"/>
        </w:rPr>
        <w:t xml:space="preserve"> (yards, TDs)</w:t>
      </w:r>
    </w:p>
    <w:p w14:paraId="2168112A" w14:textId="1AA431AE" w:rsidR="00233FDD" w:rsidRPr="005D1975" w:rsidRDefault="00233FD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24</w:t>
      </w:r>
      <w:r w:rsidR="0006482D">
        <w:rPr>
          <w:rFonts w:ascii="Arial" w:hAnsi="Arial" w:cs="Arial"/>
          <w:sz w:val="20"/>
          <w:szCs w:val="20"/>
        </w:rPr>
        <w:t xml:space="preserve"> (1</w:t>
      </w:r>
      <w:r w:rsidRPr="005D1975">
        <w:rPr>
          <w:rFonts w:ascii="Arial" w:hAnsi="Arial" w:cs="Arial"/>
          <w:sz w:val="20"/>
          <w:szCs w:val="20"/>
        </w:rPr>
        <w:t>,</w:t>
      </w:r>
      <w:r w:rsidR="0006482D">
        <w:rPr>
          <w:rFonts w:ascii="Arial" w:hAnsi="Arial" w:cs="Arial"/>
          <w:sz w:val="20"/>
          <w:szCs w:val="20"/>
        </w:rPr>
        <w:t>136, 5)</w:t>
      </w:r>
      <w:r w:rsidRPr="005D1975">
        <w:rPr>
          <w:rFonts w:ascii="Arial" w:hAnsi="Arial" w:cs="Arial"/>
          <w:sz w:val="20"/>
          <w:szCs w:val="20"/>
        </w:rPr>
        <w:t xml:space="preserve"> Justin Johnson, Fort Lewis, 2009</w:t>
      </w:r>
    </w:p>
    <w:p w14:paraId="2124581E" w14:textId="0B1A2C7E" w:rsidR="00DD026F" w:rsidRDefault="00DD026F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15 (1,656, </w:t>
      </w:r>
      <w:r w:rsidR="009E114A">
        <w:rPr>
          <w:rFonts w:ascii="Arial" w:hAnsi="Arial" w:cs="Arial"/>
          <w:sz w:val="20"/>
          <w:szCs w:val="20"/>
        </w:rPr>
        <w:t>16), Max McLeod, Colorado Mines, 2023</w:t>
      </w:r>
    </w:p>
    <w:p w14:paraId="306739BF" w14:textId="7F41FA18" w:rsidR="00233FDD" w:rsidRDefault="00233FD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6</w:t>
      </w:r>
      <w:r w:rsidR="0092094F">
        <w:rPr>
          <w:rFonts w:ascii="Arial" w:hAnsi="Arial" w:cs="Arial"/>
          <w:sz w:val="20"/>
          <w:szCs w:val="20"/>
        </w:rPr>
        <w:t xml:space="preserve"> (1,086, 7)</w:t>
      </w:r>
      <w:r w:rsidRPr="005D1975">
        <w:rPr>
          <w:rFonts w:ascii="Arial" w:hAnsi="Arial" w:cs="Arial"/>
          <w:sz w:val="20"/>
          <w:szCs w:val="20"/>
        </w:rPr>
        <w:t>, Jamal Allen, Fort Lewis, 2001</w:t>
      </w:r>
    </w:p>
    <w:p w14:paraId="480A238D" w14:textId="783464F7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6</w:t>
      </w:r>
      <w:r w:rsidR="00CB316D">
        <w:rPr>
          <w:rFonts w:ascii="Arial" w:hAnsi="Arial" w:cs="Arial"/>
          <w:sz w:val="20"/>
          <w:szCs w:val="20"/>
        </w:rPr>
        <w:t xml:space="preserve"> (1,198, 12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Nelson Spruce</w:t>
      </w:r>
      <w:r w:rsidR="003669E9" w:rsidRPr="005D1975">
        <w:rPr>
          <w:rFonts w:ascii="Arial" w:hAnsi="Arial" w:cs="Arial"/>
          <w:sz w:val="20"/>
          <w:szCs w:val="20"/>
        </w:rPr>
        <w:t>, Colorado,</w:t>
      </w:r>
      <w:r w:rsidRPr="005D1975">
        <w:rPr>
          <w:rFonts w:ascii="Arial" w:hAnsi="Arial" w:cs="Arial"/>
          <w:sz w:val="20"/>
          <w:szCs w:val="20"/>
        </w:rPr>
        <w:t xml:space="preserve"> 2014</w:t>
      </w:r>
    </w:p>
    <w:p w14:paraId="4FB0F241" w14:textId="64F4348D" w:rsidR="00C85E23" w:rsidRPr="005D1975" w:rsidRDefault="00C85E2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4</w:t>
      </w:r>
      <w:r w:rsidR="007D20C4">
        <w:rPr>
          <w:rFonts w:ascii="Arial" w:hAnsi="Arial" w:cs="Arial"/>
          <w:sz w:val="20"/>
          <w:szCs w:val="20"/>
        </w:rPr>
        <w:t xml:space="preserve"> (1,356, 19)</w:t>
      </w:r>
      <w:r w:rsidRPr="005D1975">
        <w:rPr>
          <w:rFonts w:ascii="Arial" w:hAnsi="Arial" w:cs="Arial"/>
          <w:sz w:val="20"/>
          <w:szCs w:val="20"/>
        </w:rPr>
        <w:t>, Chad Hovasse, Adams State, 2018</w:t>
      </w:r>
    </w:p>
    <w:p w14:paraId="3D83BBAB" w14:textId="1A0E88AA" w:rsidR="003669E9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0</w:t>
      </w:r>
      <w:r w:rsidR="006B1573">
        <w:rPr>
          <w:rFonts w:ascii="Arial" w:hAnsi="Arial" w:cs="Arial"/>
          <w:sz w:val="20"/>
          <w:szCs w:val="20"/>
        </w:rPr>
        <w:t xml:space="preserve"> (1,413, 7)</w:t>
      </w:r>
      <w:r w:rsidRPr="005D1975">
        <w:rPr>
          <w:rFonts w:ascii="Arial" w:hAnsi="Arial" w:cs="Arial"/>
          <w:sz w:val="20"/>
          <w:szCs w:val="20"/>
        </w:rPr>
        <w:t xml:space="preserve">, Michael Gallup, </w:t>
      </w:r>
      <w:r w:rsidR="00233FDD" w:rsidRPr="005D1975">
        <w:rPr>
          <w:rFonts w:ascii="Arial" w:hAnsi="Arial" w:cs="Arial"/>
          <w:sz w:val="20"/>
          <w:szCs w:val="20"/>
        </w:rPr>
        <w:t xml:space="preserve">Colorado State, </w:t>
      </w:r>
      <w:r w:rsidRPr="005D1975">
        <w:rPr>
          <w:rFonts w:ascii="Arial" w:hAnsi="Arial" w:cs="Arial"/>
          <w:sz w:val="20"/>
          <w:szCs w:val="20"/>
        </w:rPr>
        <w:t>2017</w:t>
      </w:r>
    </w:p>
    <w:p w14:paraId="01C354CF" w14:textId="3634E2C7" w:rsidR="003669E9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6</w:t>
      </w:r>
      <w:r w:rsidR="006B1573">
        <w:rPr>
          <w:rFonts w:ascii="Arial" w:hAnsi="Arial" w:cs="Arial"/>
          <w:sz w:val="20"/>
          <w:szCs w:val="20"/>
        </w:rPr>
        <w:t xml:space="preserve"> (1,345, 14)</w:t>
      </w:r>
      <w:r w:rsidRPr="005D1975">
        <w:rPr>
          <w:rFonts w:ascii="Arial" w:hAnsi="Arial" w:cs="Arial"/>
          <w:sz w:val="20"/>
          <w:szCs w:val="20"/>
        </w:rPr>
        <w:t xml:space="preserve">, Preston Williams, </w:t>
      </w:r>
      <w:r w:rsidR="00233FDD" w:rsidRPr="005D1975">
        <w:rPr>
          <w:rFonts w:ascii="Arial" w:hAnsi="Arial" w:cs="Arial"/>
          <w:sz w:val="20"/>
          <w:szCs w:val="20"/>
        </w:rPr>
        <w:t xml:space="preserve">Colorado State, </w:t>
      </w:r>
      <w:r w:rsidRPr="005D1975">
        <w:rPr>
          <w:rFonts w:ascii="Arial" w:hAnsi="Arial" w:cs="Arial"/>
          <w:sz w:val="20"/>
          <w:szCs w:val="20"/>
        </w:rPr>
        <w:t>2018</w:t>
      </w:r>
    </w:p>
    <w:p w14:paraId="12991EBB" w14:textId="6D45FA19" w:rsidR="003669E9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6</w:t>
      </w:r>
      <w:r w:rsidR="006B1573">
        <w:rPr>
          <w:rFonts w:ascii="Arial" w:hAnsi="Arial" w:cs="Arial"/>
          <w:sz w:val="20"/>
          <w:szCs w:val="20"/>
        </w:rPr>
        <w:t xml:space="preserve"> (1,750, 17)</w:t>
      </w:r>
      <w:r w:rsidRPr="005D1975">
        <w:rPr>
          <w:rFonts w:ascii="Arial" w:hAnsi="Arial" w:cs="Arial"/>
          <w:sz w:val="20"/>
          <w:szCs w:val="20"/>
        </w:rPr>
        <w:t xml:space="preserve">, Rashard Higgins, </w:t>
      </w:r>
      <w:r w:rsidR="00233FDD" w:rsidRPr="005D1975">
        <w:rPr>
          <w:rFonts w:ascii="Arial" w:hAnsi="Arial" w:cs="Arial"/>
          <w:sz w:val="20"/>
          <w:szCs w:val="20"/>
        </w:rPr>
        <w:t xml:space="preserve">Colorado State, </w:t>
      </w:r>
      <w:r w:rsidRPr="005D1975">
        <w:rPr>
          <w:rFonts w:ascii="Arial" w:hAnsi="Arial" w:cs="Arial"/>
          <w:sz w:val="20"/>
          <w:szCs w:val="20"/>
        </w:rPr>
        <w:t>2014</w:t>
      </w:r>
    </w:p>
    <w:p w14:paraId="7212CF91" w14:textId="3182F848" w:rsidR="009957B5" w:rsidRPr="005D1975" w:rsidRDefault="009957B5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6 (1,136, 8), Tory Horton, Colorado State, 2023</w:t>
      </w:r>
    </w:p>
    <w:p w14:paraId="4D4D5C79" w14:textId="2264A49E" w:rsidR="004F1978" w:rsidRPr="005D1975" w:rsidRDefault="004F1978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5, Justin Gallas, Colorado Mines, 2004</w:t>
      </w:r>
    </w:p>
    <w:p w14:paraId="7425102F" w14:textId="77777777" w:rsidR="00233FDD" w:rsidRPr="005D1975" w:rsidRDefault="00233FD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1, Cody Renken, Colorado Mines, 2010</w:t>
      </w:r>
    </w:p>
    <w:p w14:paraId="4CEAD9DA" w14:textId="664F6E16" w:rsidR="00233FDD" w:rsidRPr="005D1975" w:rsidRDefault="00233FD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1</w:t>
      </w:r>
      <w:r w:rsidR="0006482D">
        <w:rPr>
          <w:rFonts w:ascii="Arial" w:hAnsi="Arial" w:cs="Arial"/>
          <w:sz w:val="20"/>
          <w:szCs w:val="20"/>
        </w:rPr>
        <w:t xml:space="preserve"> (1,199, 8)</w:t>
      </w:r>
      <w:r w:rsidRPr="005D1975">
        <w:rPr>
          <w:rFonts w:ascii="Arial" w:hAnsi="Arial" w:cs="Arial"/>
          <w:sz w:val="20"/>
          <w:szCs w:val="20"/>
        </w:rPr>
        <w:t>, Justin Gallas, Colorado Mines, 2005</w:t>
      </w:r>
    </w:p>
    <w:p w14:paraId="68B466EB" w14:textId="77777777" w:rsidR="00233FDD" w:rsidRPr="005D1975" w:rsidRDefault="00233FD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9, Justin Johnson, Fort Lewis, 2010</w:t>
      </w:r>
    </w:p>
    <w:p w14:paraId="4802A519" w14:textId="10A0B7F0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9</w:t>
      </w:r>
      <w:r w:rsidR="00CB316D">
        <w:rPr>
          <w:rFonts w:ascii="Arial" w:hAnsi="Arial" w:cs="Arial"/>
          <w:sz w:val="20"/>
          <w:szCs w:val="20"/>
        </w:rPr>
        <w:t xml:space="preserve"> (1,053, 4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Nelson Spruce</w:t>
      </w:r>
      <w:r w:rsidR="00233FDD" w:rsidRPr="005D1975">
        <w:rPr>
          <w:rFonts w:ascii="Arial" w:hAnsi="Arial" w:cs="Arial"/>
          <w:sz w:val="20"/>
          <w:szCs w:val="20"/>
        </w:rPr>
        <w:t xml:space="preserve">, Colorado, </w:t>
      </w:r>
      <w:r w:rsidRPr="005D1975">
        <w:rPr>
          <w:rFonts w:ascii="Arial" w:hAnsi="Arial" w:cs="Arial"/>
          <w:sz w:val="20"/>
          <w:szCs w:val="20"/>
        </w:rPr>
        <w:t>2015</w:t>
      </w:r>
    </w:p>
    <w:p w14:paraId="39D07FD7" w14:textId="6B49140F" w:rsidR="008108A1" w:rsidRDefault="008108A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8</w:t>
      </w:r>
      <w:r w:rsidR="0006482D">
        <w:rPr>
          <w:rFonts w:ascii="Arial" w:hAnsi="Arial" w:cs="Arial"/>
          <w:sz w:val="20"/>
          <w:szCs w:val="20"/>
        </w:rPr>
        <w:t xml:space="preserve"> (1,719, 21)</w:t>
      </w:r>
      <w:r w:rsidRPr="005D1975">
        <w:rPr>
          <w:rFonts w:ascii="Arial" w:hAnsi="Arial" w:cs="Arial"/>
          <w:sz w:val="20"/>
          <w:szCs w:val="20"/>
        </w:rPr>
        <w:t>, Chris Perry, Adams State, 1995</w:t>
      </w:r>
    </w:p>
    <w:p w14:paraId="5D2BCA93" w14:textId="69ACA855" w:rsidR="007D20C4" w:rsidRDefault="007D20C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7 (1,201, 14), Chad Hovasse, Ad</w:t>
      </w:r>
      <w:r w:rsidR="00756715">
        <w:rPr>
          <w:rFonts w:ascii="Arial" w:hAnsi="Arial" w:cs="Arial"/>
          <w:sz w:val="20"/>
          <w:szCs w:val="20"/>
        </w:rPr>
        <w:t>ams State, 2017</w:t>
      </w:r>
    </w:p>
    <w:p w14:paraId="1C9048DE" w14:textId="77CDE01A" w:rsidR="003669E9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6</w:t>
      </w:r>
      <w:r w:rsidR="004230BB">
        <w:rPr>
          <w:rFonts w:ascii="Arial" w:hAnsi="Arial" w:cs="Arial"/>
          <w:sz w:val="20"/>
          <w:szCs w:val="20"/>
        </w:rPr>
        <w:t xml:space="preserve"> (1,221, 8)</w:t>
      </w:r>
      <w:r w:rsidRPr="005D1975">
        <w:rPr>
          <w:rFonts w:ascii="Arial" w:hAnsi="Arial" w:cs="Arial"/>
          <w:sz w:val="20"/>
          <w:szCs w:val="20"/>
        </w:rPr>
        <w:t xml:space="preserve">, David Anderson, </w:t>
      </w:r>
      <w:r w:rsidR="00233FDD" w:rsidRPr="005D1975">
        <w:rPr>
          <w:rFonts w:ascii="Arial" w:hAnsi="Arial" w:cs="Arial"/>
          <w:sz w:val="20"/>
          <w:szCs w:val="20"/>
        </w:rPr>
        <w:t xml:space="preserve">Colorado State, </w:t>
      </w:r>
      <w:r w:rsidRPr="005D1975">
        <w:rPr>
          <w:rFonts w:ascii="Arial" w:hAnsi="Arial" w:cs="Arial"/>
          <w:sz w:val="20"/>
          <w:szCs w:val="20"/>
        </w:rPr>
        <w:t>2005</w:t>
      </w:r>
    </w:p>
    <w:p w14:paraId="7E2827C3" w14:textId="6FA47266" w:rsidR="001878F5" w:rsidRPr="005D1975" w:rsidRDefault="001878F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6, Dusten Copeland, Western Colorado, 2007</w:t>
      </w:r>
    </w:p>
    <w:p w14:paraId="288497DC" w14:textId="0D8C71A1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6</w:t>
      </w:r>
      <w:r w:rsidR="00CB316D">
        <w:rPr>
          <w:rFonts w:ascii="Arial" w:hAnsi="Arial" w:cs="Arial"/>
          <w:sz w:val="20"/>
          <w:szCs w:val="20"/>
        </w:rPr>
        <w:t xml:space="preserve"> (1,011, 6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Laviska Shenault</w:t>
      </w:r>
      <w:r w:rsidR="00233FDD" w:rsidRPr="005D1975">
        <w:rPr>
          <w:rFonts w:ascii="Arial" w:hAnsi="Arial" w:cs="Arial"/>
          <w:sz w:val="20"/>
          <w:szCs w:val="20"/>
        </w:rPr>
        <w:t xml:space="preserve">, Colorado, </w:t>
      </w:r>
      <w:r w:rsidRPr="005D1975">
        <w:rPr>
          <w:rFonts w:ascii="Arial" w:hAnsi="Arial" w:cs="Arial"/>
          <w:sz w:val="20"/>
          <w:szCs w:val="20"/>
        </w:rPr>
        <w:t>2018</w:t>
      </w:r>
    </w:p>
    <w:p w14:paraId="4A37E894" w14:textId="518A76C3" w:rsidR="0006482D" w:rsidRPr="005D1975" w:rsidRDefault="0006482D" w:rsidP="0006482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5 (1,274, 18), Chris Brewer, Fort Lewis, 2002</w:t>
      </w:r>
    </w:p>
    <w:p w14:paraId="15E4CE05" w14:textId="36526349" w:rsidR="008108A1" w:rsidRPr="005D1975" w:rsidRDefault="008108A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5, Brody Oliver, Colorado Mines, 2016</w:t>
      </w:r>
    </w:p>
    <w:p w14:paraId="74338F16" w14:textId="1FBFA334" w:rsidR="00A156AC" w:rsidRPr="005D1975" w:rsidRDefault="00A156A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4, Patrick Walker, Northern Colorado, 2011</w:t>
      </w:r>
    </w:p>
    <w:p w14:paraId="01C29C5B" w14:textId="01096607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3</w:t>
      </w:r>
      <w:r w:rsidR="00CB316D">
        <w:rPr>
          <w:rFonts w:ascii="Arial" w:hAnsi="Arial" w:cs="Arial"/>
          <w:sz w:val="20"/>
          <w:szCs w:val="20"/>
        </w:rPr>
        <w:t xml:space="preserve"> (1,343, 10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Paul Richardson</w:t>
      </w:r>
      <w:r w:rsidR="00233FDD" w:rsidRPr="005D1975">
        <w:rPr>
          <w:rFonts w:ascii="Arial" w:hAnsi="Arial" w:cs="Arial"/>
          <w:sz w:val="20"/>
          <w:szCs w:val="20"/>
        </w:rPr>
        <w:t xml:space="preserve">, Colorado, </w:t>
      </w:r>
      <w:r w:rsidRPr="005D1975">
        <w:rPr>
          <w:rFonts w:ascii="Arial" w:hAnsi="Arial" w:cs="Arial"/>
          <w:sz w:val="20"/>
          <w:szCs w:val="20"/>
        </w:rPr>
        <w:t>2013</w:t>
      </w:r>
    </w:p>
    <w:p w14:paraId="2994312E" w14:textId="77777777" w:rsidR="00ED4943" w:rsidRPr="005D1975" w:rsidRDefault="00D45708" w:rsidP="00ED4943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column"/>
      </w:r>
      <w:r w:rsidR="00ED4943" w:rsidRPr="005D1975">
        <w:rPr>
          <w:rFonts w:ascii="Arial" w:hAnsi="Arial" w:cs="Arial"/>
          <w:b/>
          <w:bCs/>
          <w:sz w:val="20"/>
          <w:szCs w:val="20"/>
        </w:rPr>
        <w:t>Pass Receptions</w:t>
      </w:r>
    </w:p>
    <w:p w14:paraId="54E32293" w14:textId="352F8B53" w:rsidR="0092094F" w:rsidRDefault="0092094F" w:rsidP="0092094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0 (939, 5)</w:t>
      </w:r>
      <w:r w:rsidRPr="005D1975">
        <w:rPr>
          <w:rFonts w:ascii="Arial" w:hAnsi="Arial" w:cs="Arial"/>
          <w:sz w:val="20"/>
          <w:szCs w:val="20"/>
        </w:rPr>
        <w:t>, Jamal Allen, Fort Lewis, 200</w:t>
      </w:r>
      <w:r>
        <w:rPr>
          <w:rFonts w:ascii="Arial" w:hAnsi="Arial" w:cs="Arial"/>
          <w:sz w:val="20"/>
          <w:szCs w:val="20"/>
        </w:rPr>
        <w:t>2</w:t>
      </w:r>
    </w:p>
    <w:p w14:paraId="7C118D89" w14:textId="77777777" w:rsidR="00D45708" w:rsidRDefault="00A156AC" w:rsidP="00E61C2B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0, Vincent Jackson, Northern Colorado, 2004</w:t>
      </w:r>
    </w:p>
    <w:p w14:paraId="39F1400D" w14:textId="6A4591FD" w:rsidR="00A34DFC" w:rsidRDefault="00A34DFC" w:rsidP="00A34D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9 (1,492, 18), Max McLeod, Colorado Mines, 2022</w:t>
      </w:r>
    </w:p>
    <w:p w14:paraId="71E4592E" w14:textId="77777777" w:rsidR="00A156AC" w:rsidRPr="005D1975" w:rsidRDefault="00A156A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8, Kim Boerema, Northern Colorado, 1985</w:t>
      </w:r>
    </w:p>
    <w:p w14:paraId="21F502D6" w14:textId="1AFC87D0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8</w:t>
      </w:r>
      <w:r w:rsidR="00CB316D">
        <w:rPr>
          <w:rFonts w:ascii="Arial" w:hAnsi="Arial" w:cs="Arial"/>
          <w:sz w:val="20"/>
          <w:szCs w:val="20"/>
        </w:rPr>
        <w:t xml:space="preserve"> (1,013, 7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D.J. Hackett</w:t>
      </w:r>
      <w:r w:rsidR="00233FDD" w:rsidRPr="005D1975">
        <w:rPr>
          <w:rFonts w:ascii="Arial" w:hAnsi="Arial" w:cs="Arial"/>
          <w:sz w:val="20"/>
          <w:szCs w:val="20"/>
        </w:rPr>
        <w:t xml:space="preserve">, Colorado, </w:t>
      </w:r>
      <w:r w:rsidRPr="005D1975">
        <w:rPr>
          <w:rFonts w:ascii="Arial" w:hAnsi="Arial" w:cs="Arial"/>
          <w:sz w:val="20"/>
          <w:szCs w:val="20"/>
        </w:rPr>
        <w:t>2003</w:t>
      </w:r>
    </w:p>
    <w:p w14:paraId="0BDFD775" w14:textId="513196A3" w:rsidR="004F1978" w:rsidRPr="005D1975" w:rsidRDefault="004F1978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8, Zach Richter,</w:t>
      </w:r>
      <w:r w:rsidR="00466A2B" w:rsidRPr="005D1975">
        <w:rPr>
          <w:rFonts w:ascii="Arial" w:hAnsi="Arial" w:cs="Arial"/>
          <w:sz w:val="20"/>
          <w:szCs w:val="20"/>
        </w:rPr>
        <w:t xml:space="preserve"> </w:t>
      </w:r>
      <w:r w:rsidRPr="005D1975">
        <w:rPr>
          <w:rFonts w:ascii="Arial" w:hAnsi="Arial" w:cs="Arial"/>
          <w:sz w:val="20"/>
          <w:szCs w:val="20"/>
        </w:rPr>
        <w:t>Colorado Mines, 2016</w:t>
      </w:r>
    </w:p>
    <w:p w14:paraId="69F34C50" w14:textId="46D008F4" w:rsidR="00FE42FC" w:rsidRDefault="00FE42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7</w:t>
      </w:r>
      <w:r w:rsidR="0092094F">
        <w:rPr>
          <w:rFonts w:ascii="Arial" w:hAnsi="Arial" w:cs="Arial"/>
          <w:sz w:val="20"/>
          <w:szCs w:val="20"/>
        </w:rPr>
        <w:t xml:space="preserve"> (1,032, 7)</w:t>
      </w:r>
      <w:r>
        <w:rPr>
          <w:rFonts w:ascii="Arial" w:hAnsi="Arial" w:cs="Arial"/>
          <w:sz w:val="20"/>
          <w:szCs w:val="20"/>
        </w:rPr>
        <w:t>, Johnny Cox, Fort Lewis, 1993</w:t>
      </w:r>
    </w:p>
    <w:p w14:paraId="4CB46CF8" w14:textId="2FEC4925" w:rsidR="003669E9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7</w:t>
      </w:r>
      <w:r w:rsidR="006B1573">
        <w:rPr>
          <w:rFonts w:ascii="Arial" w:hAnsi="Arial" w:cs="Arial"/>
          <w:sz w:val="20"/>
          <w:szCs w:val="20"/>
        </w:rPr>
        <w:t xml:space="preserve"> (1,119, </w:t>
      </w:r>
      <w:r w:rsidR="004230BB">
        <w:rPr>
          <w:rFonts w:ascii="Arial" w:hAnsi="Arial" w:cs="Arial"/>
          <w:sz w:val="20"/>
          <w:szCs w:val="20"/>
        </w:rPr>
        <w:t>8)</w:t>
      </w:r>
      <w:r w:rsidRPr="005D1975">
        <w:rPr>
          <w:rFonts w:ascii="Arial" w:hAnsi="Arial" w:cs="Arial"/>
          <w:sz w:val="20"/>
          <w:szCs w:val="20"/>
        </w:rPr>
        <w:t xml:space="preserve">, Warren Jackson, </w:t>
      </w:r>
      <w:r w:rsidR="00233FDD" w:rsidRPr="005D1975">
        <w:rPr>
          <w:rFonts w:ascii="Arial" w:hAnsi="Arial" w:cs="Arial"/>
          <w:sz w:val="20"/>
          <w:szCs w:val="20"/>
        </w:rPr>
        <w:t xml:space="preserve">Colorado State, </w:t>
      </w:r>
      <w:r w:rsidRPr="005D1975">
        <w:rPr>
          <w:rFonts w:ascii="Arial" w:hAnsi="Arial" w:cs="Arial"/>
          <w:sz w:val="20"/>
          <w:szCs w:val="20"/>
        </w:rPr>
        <w:t>2019</w:t>
      </w:r>
    </w:p>
    <w:p w14:paraId="405FF5E5" w14:textId="4D4808DD" w:rsidR="00A34DFC" w:rsidRPr="005D1975" w:rsidRDefault="00A34DFC" w:rsidP="00A34D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7 (1,373, 13), Josh Johnson, Colorado Mines, 2022</w:t>
      </w:r>
    </w:p>
    <w:p w14:paraId="4F7A92ED" w14:textId="28E2386A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6</w:t>
      </w:r>
      <w:r w:rsidR="00CB316D">
        <w:rPr>
          <w:rFonts w:ascii="Arial" w:hAnsi="Arial" w:cs="Arial"/>
          <w:sz w:val="20"/>
          <w:szCs w:val="20"/>
        </w:rPr>
        <w:t xml:space="preserve"> (1,060, 8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Michael Westbrook</w:t>
      </w:r>
      <w:r w:rsidR="00233FDD" w:rsidRPr="005D1975">
        <w:rPr>
          <w:rFonts w:ascii="Arial" w:hAnsi="Arial" w:cs="Arial"/>
          <w:sz w:val="20"/>
          <w:szCs w:val="20"/>
        </w:rPr>
        <w:t>, Colorado,</w:t>
      </w:r>
      <w:r w:rsidRPr="005D1975">
        <w:rPr>
          <w:rFonts w:ascii="Arial" w:hAnsi="Arial" w:cs="Arial"/>
          <w:sz w:val="20"/>
          <w:szCs w:val="20"/>
        </w:rPr>
        <w:t xml:space="preserve"> 1992</w:t>
      </w:r>
    </w:p>
    <w:p w14:paraId="2C636E02" w14:textId="1A1F601A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6</w:t>
      </w:r>
      <w:r w:rsidR="00CB316D">
        <w:rPr>
          <w:rFonts w:ascii="Arial" w:hAnsi="Arial" w:cs="Arial"/>
          <w:sz w:val="20"/>
          <w:szCs w:val="20"/>
        </w:rPr>
        <w:t xml:space="preserve"> (893, 6)</w:t>
      </w:r>
      <w:r w:rsidR="003669E9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Scotty McKnight</w:t>
      </w:r>
      <w:r w:rsidR="00233FDD" w:rsidRPr="005D1975">
        <w:rPr>
          <w:rFonts w:ascii="Arial" w:hAnsi="Arial" w:cs="Arial"/>
          <w:sz w:val="20"/>
          <w:szCs w:val="20"/>
        </w:rPr>
        <w:t xml:space="preserve">, Colorado, </w:t>
      </w:r>
      <w:r w:rsidRPr="005D1975">
        <w:rPr>
          <w:rFonts w:ascii="Arial" w:hAnsi="Arial" w:cs="Arial"/>
          <w:sz w:val="20"/>
          <w:szCs w:val="20"/>
        </w:rPr>
        <w:t>2009</w:t>
      </w:r>
    </w:p>
    <w:p w14:paraId="5637B19E" w14:textId="2B21015E" w:rsidR="004F5D56" w:rsidRPr="005D1975" w:rsidRDefault="004F5D56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6</w:t>
      </w:r>
      <w:r w:rsidR="004230BB">
        <w:rPr>
          <w:rFonts w:ascii="Arial" w:hAnsi="Arial" w:cs="Arial"/>
          <w:sz w:val="20"/>
          <w:szCs w:val="20"/>
        </w:rPr>
        <w:t xml:space="preserve"> (1,272, 14)</w:t>
      </w:r>
      <w:r w:rsidRPr="005D1975">
        <w:rPr>
          <w:rFonts w:ascii="Arial" w:hAnsi="Arial" w:cs="Arial"/>
          <w:sz w:val="20"/>
          <w:szCs w:val="20"/>
        </w:rPr>
        <w:t>, Michael Gallup, Colorado State, 2016</w:t>
      </w:r>
    </w:p>
    <w:p w14:paraId="0F5FE66F" w14:textId="4F061444" w:rsidR="004F5D56" w:rsidRPr="005D1975" w:rsidRDefault="004F5D56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6, Riley Hoff, Colorado Mines, 2018</w:t>
      </w:r>
    </w:p>
    <w:p w14:paraId="4C9CEAA3" w14:textId="77777777" w:rsidR="00A156AC" w:rsidRPr="005D1975" w:rsidRDefault="00A156A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5, Cedric Tillman, Northern Colorado, 1988</w:t>
      </w:r>
    </w:p>
    <w:p w14:paraId="542BB23D" w14:textId="482E5523" w:rsidR="003F68E4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5</w:t>
      </w:r>
      <w:r w:rsidR="004230BB">
        <w:rPr>
          <w:rFonts w:ascii="Arial" w:hAnsi="Arial" w:cs="Arial"/>
          <w:sz w:val="20"/>
          <w:szCs w:val="20"/>
        </w:rPr>
        <w:t xml:space="preserve"> (1,062, 8)</w:t>
      </w:r>
      <w:r w:rsidRPr="005D1975">
        <w:rPr>
          <w:rFonts w:ascii="Arial" w:hAnsi="Arial" w:cs="Arial"/>
          <w:sz w:val="20"/>
          <w:szCs w:val="20"/>
        </w:rPr>
        <w:t>,</w:t>
      </w:r>
      <w:r w:rsidR="003F68E4" w:rsidRPr="005D1975">
        <w:rPr>
          <w:rFonts w:ascii="Arial" w:hAnsi="Arial" w:cs="Arial"/>
          <w:sz w:val="20"/>
          <w:szCs w:val="20"/>
        </w:rPr>
        <w:t xml:space="preserve"> Rashard Higgins,</w:t>
      </w:r>
      <w:r w:rsidR="00233FDD" w:rsidRPr="005D1975">
        <w:rPr>
          <w:rFonts w:ascii="Arial" w:hAnsi="Arial" w:cs="Arial"/>
          <w:sz w:val="20"/>
          <w:szCs w:val="20"/>
        </w:rPr>
        <w:t xml:space="preserve"> Colorado State, </w:t>
      </w:r>
      <w:r w:rsidR="003F68E4" w:rsidRPr="005D1975">
        <w:rPr>
          <w:rFonts w:ascii="Arial" w:hAnsi="Arial" w:cs="Arial"/>
          <w:sz w:val="20"/>
          <w:szCs w:val="20"/>
        </w:rPr>
        <w:t xml:space="preserve"> 2015</w:t>
      </w:r>
    </w:p>
    <w:p w14:paraId="333979CF" w14:textId="645CCAF3" w:rsidR="003669E9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 xml:space="preserve">74, Ernie Jennings, </w:t>
      </w:r>
      <w:r w:rsidR="00233FDD" w:rsidRPr="005D1975">
        <w:rPr>
          <w:rFonts w:ascii="Arial" w:hAnsi="Arial" w:cs="Arial"/>
          <w:sz w:val="20"/>
          <w:szCs w:val="20"/>
        </w:rPr>
        <w:t xml:space="preserve">Air Force, </w:t>
      </w:r>
      <w:r w:rsidRPr="005D1975">
        <w:rPr>
          <w:rFonts w:ascii="Arial" w:hAnsi="Arial" w:cs="Arial"/>
          <w:sz w:val="20"/>
          <w:szCs w:val="20"/>
        </w:rPr>
        <w:t>1970</w:t>
      </w:r>
    </w:p>
    <w:p w14:paraId="44FBC554" w14:textId="6F3EC440" w:rsidR="00466A2B" w:rsidRDefault="00466A2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3, Brody Oliver,</w:t>
      </w:r>
      <w:r w:rsidR="00A00418" w:rsidRPr="005D1975">
        <w:rPr>
          <w:rFonts w:ascii="Arial" w:hAnsi="Arial" w:cs="Arial"/>
          <w:sz w:val="20"/>
          <w:szCs w:val="20"/>
        </w:rPr>
        <w:t xml:space="preserve"> </w:t>
      </w:r>
      <w:r w:rsidRPr="005D1975">
        <w:rPr>
          <w:rFonts w:ascii="Arial" w:hAnsi="Arial" w:cs="Arial"/>
          <w:sz w:val="20"/>
          <w:szCs w:val="20"/>
        </w:rPr>
        <w:t>Colorado Mines, 2018</w:t>
      </w:r>
    </w:p>
    <w:p w14:paraId="55FBB5CC" w14:textId="28CE1C82" w:rsidR="00725F68" w:rsidRPr="005D1975" w:rsidRDefault="00725F68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2, Jake Craig, Colorado College, 2003</w:t>
      </w:r>
    </w:p>
    <w:p w14:paraId="2B61AF32" w14:textId="7EE7B307" w:rsidR="003F68E4" w:rsidRPr="005D1975" w:rsidRDefault="003669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2</w:t>
      </w:r>
      <w:r w:rsidR="004230BB">
        <w:rPr>
          <w:rFonts w:ascii="Arial" w:hAnsi="Arial" w:cs="Arial"/>
          <w:sz w:val="20"/>
          <w:szCs w:val="20"/>
        </w:rPr>
        <w:t xml:space="preserve"> (1,293, 9)</w:t>
      </w:r>
      <w:r w:rsidRPr="005D1975">
        <w:rPr>
          <w:rFonts w:ascii="Arial" w:hAnsi="Arial" w:cs="Arial"/>
          <w:sz w:val="20"/>
          <w:szCs w:val="20"/>
        </w:rPr>
        <w:t xml:space="preserve">, </w:t>
      </w:r>
      <w:r w:rsidR="003F68E4" w:rsidRPr="005D1975">
        <w:rPr>
          <w:rFonts w:ascii="Arial" w:hAnsi="Arial" w:cs="Arial"/>
          <w:sz w:val="20"/>
          <w:szCs w:val="20"/>
        </w:rPr>
        <w:t xml:space="preserve">David Anderson, </w:t>
      </w:r>
      <w:r w:rsidR="00233FDD" w:rsidRPr="005D1975">
        <w:rPr>
          <w:rFonts w:ascii="Arial" w:hAnsi="Arial" w:cs="Arial"/>
          <w:sz w:val="20"/>
          <w:szCs w:val="20"/>
        </w:rPr>
        <w:t xml:space="preserve">Colorado State, </w:t>
      </w:r>
      <w:r w:rsidR="003F68E4" w:rsidRPr="005D1975">
        <w:rPr>
          <w:rFonts w:ascii="Arial" w:hAnsi="Arial" w:cs="Arial"/>
          <w:sz w:val="20"/>
          <w:szCs w:val="20"/>
        </w:rPr>
        <w:t>2003</w:t>
      </w:r>
    </w:p>
    <w:p w14:paraId="439D9231" w14:textId="07EBF8CB" w:rsidR="001878F5" w:rsidRPr="005D1975" w:rsidRDefault="001878F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2, J. R. Finley, Western Colorado, 2005</w:t>
      </w:r>
    </w:p>
    <w:p w14:paraId="16062D12" w14:textId="34D046A7" w:rsidR="003F68E4" w:rsidRPr="005D1975" w:rsidRDefault="00A156A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1, Alex Thompson, Northern Colorado, 2009</w:t>
      </w:r>
    </w:p>
    <w:p w14:paraId="2E593948" w14:textId="5360BF9B" w:rsidR="00A34DFC" w:rsidRDefault="00A34DFC" w:rsidP="00A34D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1 (1,131, 8), Tory Horton, Colorado State, 2022</w:t>
      </w:r>
    </w:p>
    <w:p w14:paraId="44BE4B6D" w14:textId="77777777" w:rsidR="00A156AC" w:rsidRPr="005D1975" w:rsidRDefault="00A156AC" w:rsidP="003B5144">
      <w:pPr>
        <w:rPr>
          <w:rFonts w:ascii="Arial" w:hAnsi="Arial" w:cs="Arial"/>
          <w:sz w:val="20"/>
          <w:szCs w:val="20"/>
        </w:rPr>
        <w:sectPr w:rsidR="00A156AC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726779E3" w14:textId="77777777" w:rsidR="00287F81" w:rsidRPr="005D1975" w:rsidRDefault="00287F81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 Reception Yards</w:t>
      </w:r>
    </w:p>
    <w:p w14:paraId="06BBDE19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750, Rashard Higgins, Colorado State, 2014</w:t>
      </w:r>
    </w:p>
    <w:p w14:paraId="70441675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719, Chris Perry, Adams State, 1995</w:t>
      </w:r>
    </w:p>
    <w:p w14:paraId="01D32BA7" w14:textId="00900147" w:rsidR="009E114A" w:rsidRDefault="009E114A" w:rsidP="009E114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656, Max McLeod, Colorado Mines, 2023</w:t>
      </w:r>
    </w:p>
    <w:p w14:paraId="7F1E7B3D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627, Brody Oliver, Colorado Mines, 2016</w:t>
      </w:r>
    </w:p>
    <w:p w14:paraId="4538131D" w14:textId="79896376" w:rsidR="00A34DFC" w:rsidRDefault="00A34D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492, Max McLeod, Colorado Mines, 2022</w:t>
      </w:r>
    </w:p>
    <w:p w14:paraId="4F6AD35D" w14:textId="23852062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62, Vincent Jackson, Northern Colorado, 2003</w:t>
      </w:r>
    </w:p>
    <w:p w14:paraId="503B6888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413, Michael Gallup, Colorado State, 2017</w:t>
      </w:r>
    </w:p>
    <w:p w14:paraId="122609C4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76, Jonny Chan, Colorado Mines, 2004</w:t>
      </w:r>
    </w:p>
    <w:p w14:paraId="470198D4" w14:textId="77777777" w:rsidR="00287F81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82, Vincent Jackson, Northern Colorado, 2004</w:t>
      </w:r>
    </w:p>
    <w:p w14:paraId="3F4188A6" w14:textId="0D28D99E" w:rsidR="00A34DFC" w:rsidRPr="005D1975" w:rsidRDefault="00A34D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373, Josh Johnson, Colorado Mines, 2022</w:t>
      </w:r>
    </w:p>
    <w:p w14:paraId="2350C579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56, Chad Hovasse, Adams State, 2018</w:t>
      </w:r>
    </w:p>
    <w:p w14:paraId="24AC2874" w14:textId="77777777" w:rsidR="00FE42FC" w:rsidRPr="005D1975" w:rsidRDefault="00FE42FC" w:rsidP="00FE42FC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52, Justin Gallas, Colorado Mines, 2004</w:t>
      </w:r>
    </w:p>
    <w:p w14:paraId="6CB47F3B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.345, Preston Williams, Colorado State, 2018</w:t>
      </w:r>
    </w:p>
    <w:p w14:paraId="16DFAD8F" w14:textId="77777777" w:rsidR="00107869" w:rsidRPr="00107869" w:rsidRDefault="00107869" w:rsidP="00107869">
      <w:pPr>
        <w:rPr>
          <w:rFonts w:ascii="Arial" w:hAnsi="Arial" w:cs="Arial"/>
          <w:sz w:val="20"/>
          <w:szCs w:val="20"/>
        </w:rPr>
      </w:pPr>
      <w:r w:rsidRPr="00107869">
        <w:rPr>
          <w:rFonts w:ascii="Arial" w:hAnsi="Arial" w:cs="Arial"/>
          <w:sz w:val="20"/>
          <w:szCs w:val="20"/>
        </w:rPr>
        <w:t>1.344, Peter Anderson, Colorado Mesa, 2018</w:t>
      </w:r>
    </w:p>
    <w:p w14:paraId="6381F730" w14:textId="1B613818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43, Paul Richardson, Colorado,2013</w:t>
      </w:r>
    </w:p>
    <w:p w14:paraId="0BF4D6EA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39, Brody Oliver, Colorado Mines 2018</w:t>
      </w:r>
    </w:p>
    <w:p w14:paraId="4AE586C1" w14:textId="1A6456AB" w:rsidR="00287F81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331, Johnny Cox, Fort Lewis, 1992</w:t>
      </w:r>
    </w:p>
    <w:p w14:paraId="165D9E30" w14:textId="1539C727" w:rsidR="002027B8" w:rsidRPr="005D1975" w:rsidRDefault="002027B8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304, Tariq Bitson, Adams State, 2019</w:t>
      </w:r>
    </w:p>
    <w:p w14:paraId="626F7958" w14:textId="0E75DEF7" w:rsidR="00287F81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293, David Anderson, Colorado State, 2003</w:t>
      </w:r>
    </w:p>
    <w:p w14:paraId="180C741E" w14:textId="77777777" w:rsidR="00756715" w:rsidRPr="005D1975" w:rsidRDefault="00756715" w:rsidP="00756715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289, Ernie Jennings, Air Force, 1970</w:t>
      </w:r>
    </w:p>
    <w:p w14:paraId="5AF77050" w14:textId="7F3672DE" w:rsidR="00FE42FC" w:rsidRPr="005D1975" w:rsidRDefault="00FE42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283, Chris Brewer, Fort Lewis, 2002</w:t>
      </w:r>
    </w:p>
    <w:p w14:paraId="4483ADF7" w14:textId="66E1A03D" w:rsidR="00287F81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272, Michael Gallup, Colorado State, 2016</w:t>
      </w:r>
    </w:p>
    <w:p w14:paraId="44F1B8C4" w14:textId="77777777" w:rsidR="00756715" w:rsidRPr="005D1975" w:rsidRDefault="00756715" w:rsidP="007567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242, Justin Johnson, Fort Lewis, 2010</w:t>
      </w:r>
    </w:p>
    <w:p w14:paraId="7CA37FA2" w14:textId="77777777" w:rsidR="00107869" w:rsidRDefault="00107869" w:rsidP="00107869">
      <w:pPr>
        <w:rPr>
          <w:rFonts w:ascii="Arial" w:hAnsi="Arial" w:cs="Arial"/>
          <w:sz w:val="20"/>
          <w:szCs w:val="20"/>
        </w:rPr>
      </w:pPr>
      <w:r w:rsidRPr="00107869">
        <w:rPr>
          <w:rFonts w:ascii="Arial" w:hAnsi="Arial" w:cs="Arial"/>
          <w:sz w:val="20"/>
          <w:szCs w:val="20"/>
        </w:rPr>
        <w:t>1,236, Drew Bohannan Colorado Mesa, 2005</w:t>
      </w:r>
    </w:p>
    <w:p w14:paraId="53F79401" w14:textId="77777777" w:rsidR="00756715" w:rsidRPr="005D1975" w:rsidRDefault="00756715" w:rsidP="00756715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221, David Anderson, Colorado State, 2005</w:t>
      </w:r>
    </w:p>
    <w:p w14:paraId="13742AE2" w14:textId="7880BD80" w:rsidR="00756715" w:rsidRDefault="00756715" w:rsidP="007567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,201, Chad Hovasse, Adams State, 2017</w:t>
      </w:r>
    </w:p>
    <w:p w14:paraId="0AB5B779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199, Justin Gallas, Colorado Mines, 2005</w:t>
      </w:r>
    </w:p>
    <w:p w14:paraId="784C4F28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198, Nelson Spruce, Colorado, 2014</w:t>
      </w:r>
    </w:p>
    <w:p w14:paraId="752AC08A" w14:textId="77777777" w:rsidR="009E114A" w:rsidRPr="005D1975" w:rsidRDefault="009E114A" w:rsidP="009E114A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 Reception Yards</w:t>
      </w:r>
    </w:p>
    <w:p w14:paraId="2285A632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,193, Willie Miller, Colorado State, 1974</w:t>
      </w:r>
    </w:p>
    <w:p w14:paraId="7C459EF5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71, Patrick Walker, Northern Colorado, 2011</w:t>
      </w:r>
    </w:p>
    <w:p w14:paraId="15F01232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56, Dusten Copeland, Western Colorado, 2007</w:t>
      </w:r>
    </w:p>
    <w:p w14:paraId="7B2185C3" w14:textId="79FAA10B" w:rsidR="00185310" w:rsidRPr="001E228B" w:rsidRDefault="00185310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55, Paul Browning, Colorado State Pueblo, 2013</w:t>
      </w:r>
    </w:p>
    <w:p w14:paraId="35F6BEF0" w14:textId="7F22F518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49, Charles E. Johnson, Colorado, 1992</w:t>
      </w:r>
    </w:p>
    <w:p w14:paraId="5607CE8F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41, Tyrone Johnson, Western Colorado, 1993</w:t>
      </w:r>
    </w:p>
    <w:p w14:paraId="048C27D5" w14:textId="06A5D22F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36, Justin Johnson, Fo</w:t>
      </w:r>
      <w:r w:rsidR="00FE42FC" w:rsidRPr="001E228B">
        <w:rPr>
          <w:rFonts w:ascii="Arial" w:hAnsi="Arial" w:cs="Arial"/>
          <w:sz w:val="18"/>
          <w:szCs w:val="18"/>
        </w:rPr>
        <w:t>r</w:t>
      </w:r>
      <w:r w:rsidRPr="001E228B">
        <w:rPr>
          <w:rFonts w:ascii="Arial" w:hAnsi="Arial" w:cs="Arial"/>
          <w:sz w:val="18"/>
          <w:szCs w:val="18"/>
        </w:rPr>
        <w:t>t Lewis, 2009</w:t>
      </w:r>
    </w:p>
    <w:p w14:paraId="5E9ED031" w14:textId="132A9B5A" w:rsidR="002068A5" w:rsidRPr="001E228B" w:rsidRDefault="002068A5" w:rsidP="002068A5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36, Tory Horton, Colorado State, 2023</w:t>
      </w:r>
    </w:p>
    <w:p w14:paraId="4CFBAC96" w14:textId="6C8B36CA" w:rsidR="00A34DFC" w:rsidRPr="001E228B" w:rsidRDefault="00A34DFC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31, Tory Horton, Colorado State, 2022</w:t>
      </w:r>
    </w:p>
    <w:p w14:paraId="0FE0CEBA" w14:textId="55DAFBD3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18, Warren Jackson, Colorado State, 2019</w:t>
      </w:r>
    </w:p>
    <w:p w14:paraId="3E677FD3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16, Rae Carruth, Colorado, 1996</w:t>
      </w:r>
    </w:p>
    <w:p w14:paraId="239F9BB8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114, Rashaun Greer, Colorado State, 2008</w:t>
      </w:r>
    </w:p>
    <w:p w14:paraId="30340C9D" w14:textId="32B9426D" w:rsidR="00FE42FC" w:rsidRPr="001E228B" w:rsidRDefault="00FE42FC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86, Jamal Allen, Fort Lewis, 2001</w:t>
      </w:r>
    </w:p>
    <w:p w14:paraId="3D25A20F" w14:textId="227CFE49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82, Charles E. Johnson, Colorado, 1993</w:t>
      </w:r>
    </w:p>
    <w:p w14:paraId="67C6E679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81, Greg Primus, Colorado State, 1991</w:t>
      </w:r>
    </w:p>
    <w:p w14:paraId="5484A5AB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63, Reggie Alexander, Western Colorado, 1992</w:t>
      </w:r>
    </w:p>
    <w:p w14:paraId="7FD478AB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60, Michael Westbrook, Colorado, 1992</w:t>
      </w:r>
    </w:p>
    <w:p w14:paraId="15263960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53, Nelson Spruce, Colorado, 2015</w:t>
      </w:r>
    </w:p>
    <w:p w14:paraId="7673D816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50, Alex Wesley, Northern Colorado, 2018</w:t>
      </w:r>
    </w:p>
    <w:p w14:paraId="5535B761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44, Cedric Tillman, Northern Colorado, 1988</w:t>
      </w:r>
    </w:p>
    <w:p w14:paraId="08C8F9F4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41, Kim Boerema, Northern Colorado, 1985</w:t>
      </w:r>
    </w:p>
    <w:p w14:paraId="2129C6D5" w14:textId="0836216C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39, Tyrone Johnson, Western Colorado, 1991</w:t>
      </w:r>
    </w:p>
    <w:p w14:paraId="1FACED33" w14:textId="59D96538" w:rsidR="00FE42FC" w:rsidRPr="001E228B" w:rsidRDefault="00FE42FC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32, Johnny Cox, Fort Lewis, 1993</w:t>
      </w:r>
    </w:p>
    <w:p w14:paraId="5ABD8DE7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13, Ron Lindsey, Northern Colorado, 1983</w:t>
      </w:r>
    </w:p>
    <w:p w14:paraId="34F9BD6C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13, D.J. Hackett, Colorado, 2003</w:t>
      </w:r>
    </w:p>
    <w:p w14:paraId="6BE49E4A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11, Laviska Shenault, Colorado, 2018</w:t>
      </w:r>
    </w:p>
    <w:p w14:paraId="3C9976B7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08, Rae Carruth, Colorado, 1995</w:t>
      </w:r>
    </w:p>
    <w:p w14:paraId="666C31CE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10, Alex Wesley, Northern Colorado, 2017</w:t>
      </w:r>
    </w:p>
    <w:p w14:paraId="5FBF982E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07, Stephen Miller, Northern Colorado, 2016</w:t>
      </w:r>
    </w:p>
    <w:p w14:paraId="543E0F93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03, Dillan Micus, Northern Colorado, 1997</w:t>
      </w:r>
    </w:p>
    <w:p w14:paraId="6BE865B3" w14:textId="77777777" w:rsidR="00287F81" w:rsidRPr="001E228B" w:rsidRDefault="00287F81" w:rsidP="003B5144">
      <w:pPr>
        <w:rPr>
          <w:rFonts w:ascii="Arial" w:hAnsi="Arial" w:cs="Arial"/>
          <w:sz w:val="18"/>
          <w:szCs w:val="18"/>
        </w:rPr>
      </w:pPr>
      <w:r w:rsidRPr="001E228B">
        <w:rPr>
          <w:rFonts w:ascii="Arial" w:hAnsi="Arial" w:cs="Arial"/>
          <w:sz w:val="18"/>
          <w:szCs w:val="18"/>
        </w:rPr>
        <w:t>1,002, Dimitri Stimphil, Northern Colorado, 2013</w:t>
      </w:r>
    </w:p>
    <w:p w14:paraId="03C8D828" w14:textId="77777777" w:rsidR="00287F81" w:rsidRPr="005D1975" w:rsidRDefault="00287F81" w:rsidP="003B5144">
      <w:pPr>
        <w:rPr>
          <w:rFonts w:ascii="Arial" w:hAnsi="Arial" w:cs="Arial"/>
          <w:sz w:val="20"/>
          <w:szCs w:val="20"/>
        </w:rPr>
        <w:sectPr w:rsidR="00287F81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448DCEB9" w14:textId="3EC12783" w:rsidR="00CE2722" w:rsidRPr="005D1975" w:rsidRDefault="00CE2722" w:rsidP="00CE27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-240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02B51FAF" w14:textId="77777777" w:rsidR="00E02043" w:rsidRPr="005D1975" w:rsidRDefault="00E02043" w:rsidP="003B5144">
      <w:pPr>
        <w:rPr>
          <w:rFonts w:ascii="Arial" w:hAnsi="Arial" w:cs="Arial"/>
          <w:b/>
          <w:bCs/>
          <w:sz w:val="20"/>
          <w:szCs w:val="20"/>
        </w:rPr>
        <w:sectPr w:rsidR="00E02043" w:rsidRPr="005D1975" w:rsidSect="00640DE5">
          <w:type w:val="continuous"/>
          <w:pgSz w:w="12240" w:h="15840"/>
          <w:pgMar w:top="240" w:right="480" w:bottom="240" w:left="840" w:header="720" w:footer="720" w:gutter="0"/>
          <w:cols w:space="720"/>
          <w:docGrid w:linePitch="360"/>
        </w:sectPr>
      </w:pPr>
    </w:p>
    <w:p w14:paraId="0C1C2E7B" w14:textId="77777777" w:rsidR="003F68E4" w:rsidRPr="005D1975" w:rsidRDefault="003F68E4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uchdowns Receptions</w:t>
      </w:r>
    </w:p>
    <w:p w14:paraId="229CDF89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Brody Oliver, Colorado Mines, 2016</w:t>
      </w:r>
    </w:p>
    <w:p w14:paraId="7738607C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Chris Perry, Adams State, 1995</w:t>
      </w:r>
    </w:p>
    <w:p w14:paraId="61EBA209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Vincent Jackson, Northern Colorado, 2003</w:t>
      </w:r>
    </w:p>
    <w:p w14:paraId="30985E8B" w14:textId="3A5BB966" w:rsidR="00B1460F" w:rsidRPr="005D1975" w:rsidRDefault="00B1460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Brody Oliver, Colorado Mines, 2018</w:t>
      </w:r>
    </w:p>
    <w:p w14:paraId="6E0B7574" w14:textId="0842AC1A" w:rsidR="00C85E23" w:rsidRPr="005D1975" w:rsidRDefault="00C85E2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, Chad Hovasse, Adams State, 2018</w:t>
      </w:r>
    </w:p>
    <w:p w14:paraId="48DA6D75" w14:textId="6CAE193F" w:rsidR="00310FFF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Chris Brewer, Fort Lewis, 2002</w:t>
      </w:r>
    </w:p>
    <w:p w14:paraId="074E4155" w14:textId="23368432" w:rsidR="00A34DFC" w:rsidRPr="005D1975" w:rsidRDefault="00A34D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8, Max McLeod, Colorado Mines, 2022</w:t>
      </w:r>
    </w:p>
    <w:p w14:paraId="302FCF65" w14:textId="35CE3DC5" w:rsidR="003F68E4" w:rsidRPr="005D1975" w:rsidRDefault="00160E0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</w:t>
      </w:r>
      <w:r w:rsidR="003F68E4" w:rsidRPr="005D1975">
        <w:rPr>
          <w:rFonts w:ascii="Arial" w:hAnsi="Arial" w:cs="Arial"/>
          <w:sz w:val="20"/>
          <w:szCs w:val="20"/>
        </w:rPr>
        <w:t xml:space="preserve"> Ernie Jennings, </w:t>
      </w:r>
      <w:r w:rsidR="00310FFF" w:rsidRPr="005D1975">
        <w:rPr>
          <w:rFonts w:ascii="Arial" w:hAnsi="Arial" w:cs="Arial"/>
          <w:sz w:val="20"/>
          <w:szCs w:val="20"/>
        </w:rPr>
        <w:t xml:space="preserve">Air Force, </w:t>
      </w:r>
      <w:r w:rsidR="003F68E4" w:rsidRPr="005D1975">
        <w:rPr>
          <w:rFonts w:ascii="Arial" w:hAnsi="Arial" w:cs="Arial"/>
          <w:sz w:val="20"/>
          <w:szCs w:val="20"/>
        </w:rPr>
        <w:t>1970</w:t>
      </w:r>
    </w:p>
    <w:p w14:paraId="35341DB3" w14:textId="695A35BD" w:rsidR="003F68E4" w:rsidRPr="005D1975" w:rsidRDefault="00160E0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 xml:space="preserve">17, </w:t>
      </w:r>
      <w:r w:rsidR="003F68E4" w:rsidRPr="005D1975">
        <w:rPr>
          <w:rFonts w:ascii="Arial" w:hAnsi="Arial" w:cs="Arial"/>
          <w:sz w:val="20"/>
          <w:szCs w:val="20"/>
        </w:rPr>
        <w:t xml:space="preserve">Rashard Higgins, </w:t>
      </w:r>
      <w:r w:rsidR="00310FFF" w:rsidRPr="005D1975">
        <w:rPr>
          <w:rFonts w:ascii="Arial" w:hAnsi="Arial" w:cs="Arial"/>
          <w:sz w:val="20"/>
          <w:szCs w:val="20"/>
        </w:rPr>
        <w:t xml:space="preserve">Colorado State, </w:t>
      </w:r>
      <w:r w:rsidR="003F68E4" w:rsidRPr="005D1975">
        <w:rPr>
          <w:rFonts w:ascii="Arial" w:hAnsi="Arial" w:cs="Arial"/>
          <w:sz w:val="20"/>
          <w:szCs w:val="20"/>
        </w:rPr>
        <w:t>2014</w:t>
      </w:r>
    </w:p>
    <w:p w14:paraId="045352C6" w14:textId="2F2B88B6" w:rsidR="00A2388D" w:rsidRDefault="00A2388D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6, Max McLeod, Colorado Mines, 2023</w:t>
      </w:r>
    </w:p>
    <w:p w14:paraId="48615BEB" w14:textId="3DFF4052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, Reggie Alexander, Western State, 1991</w:t>
      </w:r>
    </w:p>
    <w:p w14:paraId="29115ACE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, Adam Saur, Colorado Mines, 2009</w:t>
      </w:r>
    </w:p>
    <w:p w14:paraId="46B47FCD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, Dillan Micus, Northern Colorado, 1998</w:t>
      </w:r>
    </w:p>
    <w:p w14:paraId="013D4EC0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, Cole Spurgeon, Colorado Mines, 2015</w:t>
      </w:r>
    </w:p>
    <w:p w14:paraId="0BBB5971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, Michael Gallup, Colorado State, 2016</w:t>
      </w:r>
    </w:p>
    <w:p w14:paraId="0EB9E10F" w14:textId="77777777" w:rsidR="00756715" w:rsidRPr="005D1975" w:rsidRDefault="00756715" w:rsidP="007567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</w:t>
      </w:r>
      <w:r w:rsidRPr="005D1975">
        <w:rPr>
          <w:rFonts w:ascii="Arial" w:hAnsi="Arial" w:cs="Arial"/>
          <w:sz w:val="20"/>
          <w:szCs w:val="20"/>
        </w:rPr>
        <w:t>, Chad Hovasse, Adams State, 201</w:t>
      </w:r>
      <w:r>
        <w:rPr>
          <w:rFonts w:ascii="Arial" w:hAnsi="Arial" w:cs="Arial"/>
          <w:sz w:val="20"/>
          <w:szCs w:val="20"/>
        </w:rPr>
        <w:t>7</w:t>
      </w:r>
    </w:p>
    <w:p w14:paraId="2B6424DC" w14:textId="1A994BE1" w:rsidR="003F68E4" w:rsidRPr="005D1975" w:rsidRDefault="00160E0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 xml:space="preserve">14, </w:t>
      </w:r>
      <w:r w:rsidR="003F68E4" w:rsidRPr="005D1975">
        <w:rPr>
          <w:rFonts w:ascii="Arial" w:hAnsi="Arial" w:cs="Arial"/>
          <w:sz w:val="20"/>
          <w:szCs w:val="20"/>
        </w:rPr>
        <w:t xml:space="preserve">Preston Williams, </w:t>
      </w:r>
      <w:r w:rsidR="00310FFF" w:rsidRPr="005D1975">
        <w:rPr>
          <w:rFonts w:ascii="Arial" w:hAnsi="Arial" w:cs="Arial"/>
          <w:sz w:val="20"/>
          <w:szCs w:val="20"/>
        </w:rPr>
        <w:t xml:space="preserve">Colorado State, </w:t>
      </w:r>
      <w:r w:rsidR="003F68E4" w:rsidRPr="005D1975">
        <w:rPr>
          <w:rFonts w:ascii="Arial" w:hAnsi="Arial" w:cs="Arial"/>
          <w:sz w:val="20"/>
          <w:szCs w:val="20"/>
        </w:rPr>
        <w:t>2018</w:t>
      </w:r>
    </w:p>
    <w:p w14:paraId="664E05A1" w14:textId="77777777" w:rsidR="00C62EF8" w:rsidRDefault="00C62EF8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, Josh Johnson, Colorado Mines, 2019</w:t>
      </w:r>
    </w:p>
    <w:p w14:paraId="2CF1E203" w14:textId="77777777" w:rsidR="00BE07D9" w:rsidRPr="00BE07D9" w:rsidRDefault="00BE07D9" w:rsidP="00BE07D9">
      <w:pPr>
        <w:rPr>
          <w:rFonts w:ascii="Arial" w:hAnsi="Arial" w:cs="Arial"/>
          <w:sz w:val="20"/>
          <w:szCs w:val="20"/>
        </w:rPr>
      </w:pPr>
      <w:r w:rsidRPr="00BE07D9">
        <w:rPr>
          <w:rFonts w:ascii="Arial" w:hAnsi="Arial" w:cs="Arial"/>
          <w:sz w:val="20"/>
          <w:szCs w:val="20"/>
        </w:rPr>
        <w:t>13, Ky Oday, Colorado Mesa, 1997</w:t>
      </w:r>
    </w:p>
    <w:p w14:paraId="3C8B7DFE" w14:textId="77777777" w:rsidR="00BE07D9" w:rsidRDefault="00C62EF8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3, Josh Johnson, Colorado Mines, 2021</w:t>
      </w:r>
    </w:p>
    <w:p w14:paraId="4F33383C" w14:textId="77777777" w:rsidR="00A34DFC" w:rsidRPr="005D1975" w:rsidRDefault="00A34DFC" w:rsidP="00A34D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3, Josh Johnson, Colorado Mines, 2022</w:t>
      </w:r>
    </w:p>
    <w:p w14:paraId="5C25A9E3" w14:textId="0F76EB6E" w:rsidR="001878F5" w:rsidRDefault="001878F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2, Tyrone Johnson, Western Colorado, 1991</w:t>
      </w:r>
    </w:p>
    <w:p w14:paraId="6032A6B6" w14:textId="6C841CFE" w:rsidR="007F0B77" w:rsidRPr="005D1975" w:rsidRDefault="007F0B77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, Johnny Cox, Fort Lewis, 1992</w:t>
      </w:r>
    </w:p>
    <w:p w14:paraId="2179D900" w14:textId="08526AE6" w:rsidR="003F68E4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2</w:t>
      </w:r>
      <w:r w:rsidR="00C62EF8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Nelson Spruce</w:t>
      </w:r>
      <w:r w:rsidR="00310FFF" w:rsidRPr="005D1975">
        <w:rPr>
          <w:rFonts w:ascii="Arial" w:hAnsi="Arial" w:cs="Arial"/>
          <w:sz w:val="20"/>
          <w:szCs w:val="20"/>
        </w:rPr>
        <w:t>, Colorado,</w:t>
      </w:r>
      <w:r w:rsidRPr="005D1975">
        <w:rPr>
          <w:rFonts w:ascii="Arial" w:hAnsi="Arial" w:cs="Arial"/>
          <w:sz w:val="20"/>
          <w:szCs w:val="20"/>
        </w:rPr>
        <w:t xml:space="preserve"> 2014</w:t>
      </w:r>
    </w:p>
    <w:p w14:paraId="67EDEA46" w14:textId="77777777" w:rsidR="00756715" w:rsidRPr="005D1975" w:rsidRDefault="00756715" w:rsidP="00756715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uchdowns Receptions</w:t>
      </w:r>
    </w:p>
    <w:p w14:paraId="22FF5883" w14:textId="27596BCE" w:rsidR="00A34DFC" w:rsidRPr="005D1975" w:rsidRDefault="00A34DF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, Andrew Cook, Colorado State Pueblo, 2022</w:t>
      </w:r>
    </w:p>
    <w:p w14:paraId="5F9334F5" w14:textId="03B54AA4" w:rsidR="00306DB0" w:rsidRDefault="00306DB0" w:rsidP="007F0B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, Reggie Retzlaff, CSU Pueblo, 2023</w:t>
      </w:r>
    </w:p>
    <w:p w14:paraId="091AB401" w14:textId="332547F8" w:rsidR="00185310" w:rsidRDefault="00185310" w:rsidP="007F0B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, Corey Tolle, Colorado State Pueblo 1979</w:t>
      </w:r>
    </w:p>
    <w:p w14:paraId="2228C6AB" w14:textId="6139BF79" w:rsidR="00185310" w:rsidRDefault="00185310" w:rsidP="007F0B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 John Trahan, Colorado State Pueblo 1982</w:t>
      </w:r>
    </w:p>
    <w:p w14:paraId="2D0DF88F" w14:textId="7E7D2607" w:rsidR="007F0B77" w:rsidRDefault="007F0B77" w:rsidP="007F0B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, Johnny Cox, Fort Lewis, 1991</w:t>
      </w:r>
    </w:p>
    <w:p w14:paraId="6BFABADD" w14:textId="6B800E9C" w:rsidR="007F0B77" w:rsidRPr="005D1975" w:rsidRDefault="007F0B77" w:rsidP="007F0B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, Seneca Holmes, Fort Lewis, 1996</w:t>
      </w:r>
    </w:p>
    <w:p w14:paraId="0CDAB1D2" w14:textId="77777777" w:rsidR="00BE07D9" w:rsidRPr="005D1975" w:rsidRDefault="00BE07D9" w:rsidP="00BE07D9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1</w:t>
      </w:r>
      <w:r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Derek McCoy, Colorado, 2003</w:t>
      </w:r>
    </w:p>
    <w:p w14:paraId="79B73CD9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1, Vincent Jackson, Northern Colorado, 2004</w:t>
      </w:r>
    </w:p>
    <w:p w14:paraId="20C9C6DD" w14:textId="7F738275" w:rsidR="00BE07D9" w:rsidRDefault="00BE07D9" w:rsidP="00BE07D9">
      <w:pPr>
        <w:rPr>
          <w:rFonts w:ascii="Arial" w:hAnsi="Arial" w:cs="Arial"/>
          <w:sz w:val="20"/>
          <w:szCs w:val="20"/>
        </w:rPr>
      </w:pPr>
      <w:r w:rsidRPr="00BE07D9">
        <w:rPr>
          <w:rFonts w:ascii="Arial" w:hAnsi="Arial" w:cs="Arial"/>
          <w:sz w:val="20"/>
          <w:szCs w:val="20"/>
        </w:rPr>
        <w:t>11, Drew Bohannan, Colorado Mesa, 2005</w:t>
      </w:r>
    </w:p>
    <w:p w14:paraId="0D60CC3A" w14:textId="25CD157F" w:rsidR="00185310" w:rsidRDefault="00185310" w:rsidP="00BE07D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, Paul Browning, Colorado State Pueblo, 2013</w:t>
      </w:r>
    </w:p>
    <w:p w14:paraId="21D76FD1" w14:textId="77777777" w:rsidR="00BE07D9" w:rsidRPr="00BE07D9" w:rsidRDefault="00BE07D9" w:rsidP="00BE07D9">
      <w:pPr>
        <w:rPr>
          <w:rFonts w:ascii="Arial" w:hAnsi="Arial" w:cs="Arial"/>
          <w:sz w:val="20"/>
          <w:szCs w:val="20"/>
        </w:rPr>
      </w:pPr>
      <w:r w:rsidRPr="00BE07D9">
        <w:rPr>
          <w:rFonts w:ascii="Arial" w:hAnsi="Arial" w:cs="Arial"/>
          <w:sz w:val="20"/>
          <w:szCs w:val="20"/>
        </w:rPr>
        <w:t>11, Peter Anderson, Colorado Mesa, 2018</w:t>
      </w:r>
    </w:p>
    <w:p w14:paraId="5241A783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Jeff Champine, Colorado State, 1981</w:t>
      </w:r>
    </w:p>
    <w:p w14:paraId="3BC41C2A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Jeff Raikes, Colorado State, 1982</w:t>
      </w:r>
    </w:p>
    <w:p w14:paraId="0B109725" w14:textId="4B9D98A7" w:rsidR="001878F5" w:rsidRPr="005D1975" w:rsidRDefault="001878F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Tyrone Johnson, Western Colorado, 1992</w:t>
      </w:r>
    </w:p>
    <w:p w14:paraId="77F61582" w14:textId="776262D2" w:rsidR="001878F5" w:rsidRPr="005D1975" w:rsidRDefault="001878F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Ryan Gentry, Western Colorado, 1995</w:t>
      </w:r>
    </w:p>
    <w:p w14:paraId="233E5A46" w14:textId="77777777" w:rsidR="00E02043" w:rsidRPr="005D1975" w:rsidRDefault="00E0204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Dillan Micus, Northern Colorado, 1997</w:t>
      </w:r>
    </w:p>
    <w:p w14:paraId="6FF18B26" w14:textId="77777777" w:rsidR="00E02043" w:rsidRPr="005D1975" w:rsidRDefault="00E0204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Eric Nelson, Northern Colorado, 2001</w:t>
      </w:r>
    </w:p>
    <w:p w14:paraId="08EE224D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Andy Birkel, Northern Colorado, 2005</w:t>
      </w:r>
    </w:p>
    <w:p w14:paraId="37925AAF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Dion Morton, Colorado State, 2008</w:t>
      </w:r>
    </w:p>
    <w:p w14:paraId="5A4003D7" w14:textId="77777777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Patrick Walker, Northern Colorado, 2011</w:t>
      </w:r>
    </w:p>
    <w:p w14:paraId="78F1A22D" w14:textId="6D275E94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</w:t>
      </w:r>
      <w:r w:rsidR="002027B8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Paul Richardson</w:t>
      </w:r>
      <w:r w:rsidR="00310FFF" w:rsidRPr="005D1975">
        <w:rPr>
          <w:rFonts w:ascii="Arial" w:hAnsi="Arial" w:cs="Arial"/>
          <w:sz w:val="20"/>
          <w:szCs w:val="20"/>
        </w:rPr>
        <w:t>, Colorado,</w:t>
      </w:r>
      <w:r w:rsidRPr="005D1975">
        <w:rPr>
          <w:rFonts w:ascii="Arial" w:hAnsi="Arial" w:cs="Arial"/>
          <w:sz w:val="20"/>
          <w:szCs w:val="20"/>
        </w:rPr>
        <w:t xml:space="preserve"> 2013</w:t>
      </w:r>
    </w:p>
    <w:p w14:paraId="22B54D98" w14:textId="5A3AF0DD" w:rsidR="00310FFF" w:rsidRPr="005D1975" w:rsidRDefault="00310FFF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Hakeem Deggs, Northern Colorado, 2016</w:t>
      </w:r>
    </w:p>
    <w:p w14:paraId="22374666" w14:textId="7CB6067F" w:rsidR="00C62EF8" w:rsidRDefault="00C62EF8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 Max McLeod,</w:t>
      </w:r>
      <w:r w:rsidR="00287F81" w:rsidRPr="005D1975">
        <w:rPr>
          <w:rFonts w:ascii="Arial" w:hAnsi="Arial" w:cs="Arial"/>
          <w:sz w:val="20"/>
          <w:szCs w:val="20"/>
        </w:rPr>
        <w:t xml:space="preserve"> </w:t>
      </w:r>
      <w:r w:rsidRPr="005D1975">
        <w:rPr>
          <w:rFonts w:ascii="Arial" w:hAnsi="Arial" w:cs="Arial"/>
          <w:sz w:val="20"/>
          <w:szCs w:val="20"/>
        </w:rPr>
        <w:t>Colorado Mines, 2021</w:t>
      </w:r>
    </w:p>
    <w:p w14:paraId="783F22B1" w14:textId="1276A208" w:rsidR="00306DB0" w:rsidRPr="005D1975" w:rsidRDefault="00306DB0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0, </w:t>
      </w:r>
      <w:r w:rsidR="009312DA">
        <w:rPr>
          <w:rFonts w:ascii="Arial" w:hAnsi="Arial" w:cs="Arial"/>
          <w:sz w:val="20"/>
          <w:szCs w:val="20"/>
        </w:rPr>
        <w:t>Flynn Schiele, Colorado Mines, 2023</w:t>
      </w:r>
    </w:p>
    <w:p w14:paraId="798D2269" w14:textId="77777777" w:rsidR="00E02043" w:rsidRPr="005D1975" w:rsidRDefault="00E02043" w:rsidP="003B5144">
      <w:pPr>
        <w:rPr>
          <w:rFonts w:ascii="Arial" w:hAnsi="Arial" w:cs="Arial"/>
          <w:sz w:val="20"/>
          <w:szCs w:val="20"/>
        </w:rPr>
        <w:sectPr w:rsidR="00E02043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7ADB1E74" w14:textId="77777777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</w:p>
    <w:p w14:paraId="0F588818" w14:textId="77777777" w:rsidR="00A73421" w:rsidRPr="005D1975" w:rsidRDefault="00A73421" w:rsidP="003B5144">
      <w:pPr>
        <w:rPr>
          <w:rFonts w:ascii="Arial" w:hAnsi="Arial" w:cs="Arial"/>
          <w:b/>
          <w:bCs/>
          <w:sz w:val="20"/>
          <w:szCs w:val="20"/>
        </w:rPr>
        <w:sectPr w:rsidR="00A73421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153F0560" w14:textId="3BEC303C" w:rsidR="003F68E4" w:rsidRPr="005D1975" w:rsidRDefault="003F68E4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uchdowns</w:t>
      </w:r>
      <w:r w:rsidR="00A12520" w:rsidRPr="005D1975">
        <w:rPr>
          <w:rFonts w:ascii="Arial" w:hAnsi="Arial" w:cs="Arial"/>
          <w:b/>
          <w:bCs/>
          <w:sz w:val="20"/>
          <w:szCs w:val="20"/>
        </w:rPr>
        <w:t xml:space="preserve"> Score</w:t>
      </w:r>
      <w:r w:rsidR="00007116" w:rsidRPr="005D1975">
        <w:rPr>
          <w:rFonts w:ascii="Arial" w:hAnsi="Arial" w:cs="Arial"/>
          <w:b/>
          <w:bCs/>
          <w:sz w:val="20"/>
          <w:szCs w:val="20"/>
        </w:rPr>
        <w:t>d</w:t>
      </w:r>
    </w:p>
    <w:p w14:paraId="6894560E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1, Kapri Bibbs, Colorado State, 2013</w:t>
      </w:r>
    </w:p>
    <w:p w14:paraId="2AADE788" w14:textId="77777777" w:rsidR="00FD064B" w:rsidRPr="005D1975" w:rsidRDefault="00FD064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Brody Oliver, Colorado Mines, 2016</w:t>
      </w:r>
    </w:p>
    <w:p w14:paraId="6C981070" w14:textId="77777777" w:rsidR="00FD064B" w:rsidRPr="005D1975" w:rsidRDefault="00FD064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Michael Zeman, Colorado Mines, 2021</w:t>
      </w:r>
    </w:p>
    <w:p w14:paraId="65F4C119" w14:textId="77777777" w:rsidR="00E61C2B" w:rsidRDefault="007F4A7E" w:rsidP="00E61C2B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4, Rashaan Salaam, Colorado,1994</w:t>
      </w:r>
    </w:p>
    <w:p w14:paraId="1B199F47" w14:textId="75840D07" w:rsidR="00E61C2B" w:rsidRPr="005D1975" w:rsidRDefault="00E61C2B" w:rsidP="00E61C2B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Michael Zeman, Colorado Mines, 2021</w:t>
      </w:r>
    </w:p>
    <w:p w14:paraId="1DB643E2" w14:textId="68EAF816" w:rsidR="007F4A7E" w:rsidRPr="005D1975" w:rsidRDefault="00E61C2B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6, Michael Zeman, Colorado Mines, 2022</w:t>
      </w:r>
    </w:p>
    <w:p w14:paraId="577DB93B" w14:textId="77777777" w:rsidR="00FD064B" w:rsidRPr="005D1975" w:rsidRDefault="00FD064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4, Cameron Mayberry, Colorado Mines, 2018</w:t>
      </w:r>
    </w:p>
    <w:p w14:paraId="7457050C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, Calvin Branch, Colorado State, 1996</w:t>
      </w:r>
    </w:p>
    <w:p w14:paraId="4969964B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, Chance Harridge, Air Force, 2002</w:t>
      </w:r>
    </w:p>
    <w:p w14:paraId="34C07AA5" w14:textId="77777777" w:rsidR="00FD064B" w:rsidRPr="005D1975" w:rsidRDefault="00FD064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, Brody Oliver, Colorado Mines, 2018</w:t>
      </w:r>
    </w:p>
    <w:p w14:paraId="72B79BAD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, Brian Bream, Air Force, 1970</w:t>
      </w:r>
    </w:p>
    <w:p w14:paraId="08DC3349" w14:textId="2C0BCCFF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, Bobby Anderson, Colorado, 1969</w:t>
      </w:r>
    </w:p>
    <w:p w14:paraId="4D7A99AD" w14:textId="5BC428A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, Ernie Jennings, Air Force, 1970</w:t>
      </w:r>
    </w:p>
    <w:p w14:paraId="02A83FAE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, Steve Bartalo, Colorado State, 1986</w:t>
      </w:r>
    </w:p>
    <w:p w14:paraId="0B9FA69E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, Beau Morgan, Air Force, 1995</w:t>
      </w:r>
    </w:p>
    <w:p w14:paraId="16875ED3" w14:textId="77777777" w:rsidR="00FD064B" w:rsidRDefault="00FD064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, Cameron Mayberry, Colorado Mines, 2017</w:t>
      </w:r>
    </w:p>
    <w:p w14:paraId="39D1A6E2" w14:textId="045380A0" w:rsidR="00E61C2B" w:rsidRPr="005D1975" w:rsidRDefault="00E61C2B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9, Max McLeod, Colorado Mines, 2022</w:t>
      </w:r>
    </w:p>
    <w:p w14:paraId="50628308" w14:textId="77777777" w:rsidR="00FD064B" w:rsidRPr="005D1975" w:rsidRDefault="00FD064B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uchdowns Scored</w:t>
      </w:r>
    </w:p>
    <w:p w14:paraId="3780D98A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J.J. Flannigan, Colorado, 1989</w:t>
      </w:r>
    </w:p>
    <w:p w14:paraId="6E88AB05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Dee Dowis, Air Force, 1989</w:t>
      </w:r>
    </w:p>
    <w:p w14:paraId="3A65BA80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Beau Morgan, Air Force, 1996</w:t>
      </w:r>
    </w:p>
    <w:p w14:paraId="3BC39EFC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Keith Boyea, Air Force, 2001</w:t>
      </w:r>
    </w:p>
    <w:p w14:paraId="65265009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Chris Brown, Colorado, 2002</w:t>
      </w:r>
    </w:p>
    <w:p w14:paraId="09D95877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, Dee Hart, Colorado State, 2014</w:t>
      </w:r>
    </w:p>
    <w:p w14:paraId="0749E077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Darian Hagan, Colorado, 1989</w:t>
      </w:r>
    </w:p>
    <w:p w14:paraId="1FE9E997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Greg Johnson, Air Force, 1988</w:t>
      </w:r>
    </w:p>
    <w:p w14:paraId="6BB2F61B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Greg Johnson, Air Force, 1989</w:t>
      </w:r>
    </w:p>
    <w:p w14:paraId="32B6E96A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Eric Bieniemy, Colorado, 1990</w:t>
      </w:r>
    </w:p>
    <w:p w14:paraId="4B98691D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Todd Yert, Colorado State, 1990</w:t>
      </w:r>
    </w:p>
    <w:p w14:paraId="21BB08F6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Cecil Sapp, Colorado State, 2002</w:t>
      </w:r>
    </w:p>
    <w:p w14:paraId="3C5928BD" w14:textId="77777777" w:rsidR="007F4A7E" w:rsidRPr="005D1975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Rashard Higgins, Colorado State, 2014</w:t>
      </w:r>
    </w:p>
    <w:p w14:paraId="62CFE267" w14:textId="228CBC1B" w:rsidR="007F4A7E" w:rsidRDefault="007F4A7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, Phillip Lindsay, Colorado, 2016</w:t>
      </w:r>
    </w:p>
    <w:p w14:paraId="72264D46" w14:textId="2F9F87A7" w:rsidR="00E61C2B" w:rsidRDefault="00E61C2B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, Brad Roberts, Air Force, 2022</w:t>
      </w:r>
    </w:p>
    <w:p w14:paraId="72A0BA8C" w14:textId="665C3172" w:rsidR="009312DA" w:rsidRDefault="009312DA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, De</w:t>
      </w:r>
      <w:r w:rsidR="0004501D">
        <w:rPr>
          <w:rFonts w:ascii="Arial" w:hAnsi="Arial" w:cs="Arial"/>
          <w:sz w:val="20"/>
          <w:szCs w:val="20"/>
        </w:rPr>
        <w:t>yvon Butler, Western Colorado, 203</w:t>
      </w:r>
    </w:p>
    <w:p w14:paraId="4AD63EC8" w14:textId="77777777" w:rsidR="00E61C2B" w:rsidRPr="005D1975" w:rsidRDefault="00E61C2B" w:rsidP="003B5144">
      <w:pPr>
        <w:rPr>
          <w:rFonts w:ascii="Arial" w:hAnsi="Arial" w:cs="Arial"/>
          <w:sz w:val="20"/>
          <w:szCs w:val="20"/>
        </w:rPr>
      </w:pPr>
    </w:p>
    <w:p w14:paraId="5269AE6D" w14:textId="77777777" w:rsidR="00A73421" w:rsidRPr="005D1975" w:rsidRDefault="00A73421" w:rsidP="003B5144">
      <w:pPr>
        <w:rPr>
          <w:rFonts w:ascii="Arial" w:hAnsi="Arial" w:cs="Arial"/>
          <w:sz w:val="20"/>
          <w:szCs w:val="20"/>
        </w:rPr>
        <w:sectPr w:rsidR="00A73421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179E3A42" w14:textId="77777777" w:rsidR="00A00418" w:rsidRPr="005D1975" w:rsidRDefault="00A00418" w:rsidP="003B5144">
      <w:pPr>
        <w:rPr>
          <w:rFonts w:ascii="Arial" w:hAnsi="Arial" w:cs="Arial"/>
          <w:b/>
          <w:bCs/>
          <w:sz w:val="28"/>
          <w:szCs w:val="28"/>
        </w:rPr>
      </w:pPr>
      <w:r w:rsidRPr="005D1975">
        <w:rPr>
          <w:rFonts w:ascii="Arial" w:hAnsi="Arial" w:cs="Arial"/>
          <w:b/>
          <w:bCs/>
          <w:sz w:val="28"/>
          <w:szCs w:val="28"/>
        </w:rPr>
        <w:br w:type="page"/>
      </w:r>
    </w:p>
    <w:p w14:paraId="209526DE" w14:textId="77777777" w:rsidR="00CE2722" w:rsidRPr="005D1975" w:rsidRDefault="00CE2722" w:rsidP="00CE27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-240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3AA0FC15" w14:textId="77777777" w:rsidR="003F68E4" w:rsidRPr="002A45FC" w:rsidRDefault="003F68E4" w:rsidP="003B5144">
      <w:pPr>
        <w:rPr>
          <w:rFonts w:ascii="Arial" w:hAnsi="Arial" w:cs="Arial"/>
          <w:sz w:val="4"/>
          <w:szCs w:val="4"/>
        </w:rPr>
      </w:pPr>
    </w:p>
    <w:p w14:paraId="6F033F8B" w14:textId="77777777" w:rsidR="00007116" w:rsidRPr="00530455" w:rsidRDefault="00007116" w:rsidP="003B5144">
      <w:pPr>
        <w:rPr>
          <w:rFonts w:ascii="Arial" w:hAnsi="Arial" w:cs="Arial"/>
        </w:rPr>
        <w:sectPr w:rsidR="00007116" w:rsidRPr="00530455" w:rsidSect="00640DE5">
          <w:type w:val="continuous"/>
          <w:pgSz w:w="12240" w:h="15840"/>
          <w:pgMar w:top="240" w:right="480" w:bottom="240" w:left="840" w:header="720" w:footer="720" w:gutter="0"/>
          <w:cols w:space="720"/>
          <w:docGrid w:linePitch="360"/>
        </w:sectPr>
      </w:pPr>
    </w:p>
    <w:p w14:paraId="5C61E3A0" w14:textId="77777777" w:rsidR="00007116" w:rsidRPr="00954F05" w:rsidRDefault="00007116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b/>
          <w:bCs/>
          <w:sz w:val="19"/>
          <w:szCs w:val="19"/>
        </w:rPr>
        <w:t>Points</w:t>
      </w:r>
      <w:r w:rsidRPr="00954F05">
        <w:rPr>
          <w:rFonts w:ascii="Arial" w:hAnsi="Arial" w:cs="Arial"/>
          <w:sz w:val="19"/>
          <w:szCs w:val="19"/>
        </w:rPr>
        <w:t xml:space="preserve"> (All)</w:t>
      </w:r>
    </w:p>
    <w:p w14:paraId="6885E54E" w14:textId="5BC6DDF2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86, Kapri Bibbs, Colorado State, 2013</w:t>
      </w:r>
    </w:p>
    <w:p w14:paraId="73BAE043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56, Brody Oliver, Colorado Mines, 2016</w:t>
      </w:r>
    </w:p>
    <w:p w14:paraId="4C4AD851" w14:textId="516E463B" w:rsidR="00B82BF8" w:rsidRPr="00954F05" w:rsidRDefault="00B82BF8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 xml:space="preserve">156, Michael Zeman, </w:t>
      </w:r>
      <w:r w:rsidR="009A3AD4" w:rsidRPr="00954F05">
        <w:rPr>
          <w:rFonts w:ascii="Arial" w:hAnsi="Arial" w:cs="Arial"/>
          <w:sz w:val="19"/>
          <w:szCs w:val="19"/>
        </w:rPr>
        <w:t xml:space="preserve">Colorado </w:t>
      </w:r>
      <w:r w:rsidRPr="00954F05">
        <w:rPr>
          <w:rFonts w:ascii="Arial" w:hAnsi="Arial" w:cs="Arial"/>
          <w:sz w:val="19"/>
          <w:szCs w:val="19"/>
        </w:rPr>
        <w:t>Mines, 2021</w:t>
      </w:r>
    </w:p>
    <w:p w14:paraId="633A5F00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50, David Tann, Colorado Mesa, 2016</w:t>
      </w:r>
    </w:p>
    <w:p w14:paraId="515B7C29" w14:textId="20D837D9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44, Rashaan Salaam, Colorado, 1994</w:t>
      </w:r>
    </w:p>
    <w:p w14:paraId="3DB6FFB8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44, Cameron McDondle, Colorado Pueblo, 2015</w:t>
      </w:r>
    </w:p>
    <w:p w14:paraId="307D12FB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41, Lloyd Madden, Colorado Mines, 1939</w:t>
      </w:r>
    </w:p>
    <w:p w14:paraId="494DF88E" w14:textId="714FAD6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 xml:space="preserve">132, Calvin Branch, Colorado State, 1996 </w:t>
      </w:r>
    </w:p>
    <w:p w14:paraId="4F454377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32, Chance Harridge, Air Force, 2002</w:t>
      </w:r>
    </w:p>
    <w:p w14:paraId="2F3A0AF1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30, Chris Perry, Adams State, 1995</w:t>
      </w:r>
    </w:p>
    <w:p w14:paraId="0E267511" w14:textId="77777777" w:rsidR="00A12520" w:rsidRPr="00954F05" w:rsidRDefault="00A12520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6, Adam Matthews, Northern Colorado, 2003</w:t>
      </w:r>
    </w:p>
    <w:p w14:paraId="7465B4EC" w14:textId="61034877" w:rsidR="00A12520" w:rsidRPr="00954F05" w:rsidRDefault="00A12520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6, Vincent Jackson, Northern Colorado, 2003</w:t>
      </w:r>
    </w:p>
    <w:p w14:paraId="55FFDEF0" w14:textId="1A3BC0F6" w:rsidR="00773207" w:rsidRPr="00954F05" w:rsidRDefault="00773207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6, Austin Ekeler, Western Colorado, 2015</w:t>
      </w:r>
    </w:p>
    <w:p w14:paraId="77482A5F" w14:textId="64D04B5E" w:rsidR="00B82BF8" w:rsidRPr="00954F05" w:rsidRDefault="00B82BF8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6, Brody Oliver,</w:t>
      </w:r>
      <w:r w:rsidR="009A3AD4" w:rsidRPr="00954F05">
        <w:rPr>
          <w:rFonts w:ascii="Arial" w:hAnsi="Arial" w:cs="Arial"/>
          <w:sz w:val="19"/>
          <w:szCs w:val="19"/>
        </w:rPr>
        <w:t xml:space="preserve"> Colorado</w:t>
      </w:r>
      <w:r w:rsidRPr="00954F05">
        <w:rPr>
          <w:rFonts w:ascii="Arial" w:hAnsi="Arial" w:cs="Arial"/>
          <w:sz w:val="19"/>
          <w:szCs w:val="19"/>
        </w:rPr>
        <w:t xml:space="preserve"> Mines, 2018</w:t>
      </w:r>
    </w:p>
    <w:p w14:paraId="60C289CE" w14:textId="21E33F73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2, Byron White, Colorado, 1937</w:t>
      </w:r>
    </w:p>
    <w:p w14:paraId="222D7DE7" w14:textId="4CD1F2BC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1, Jared Roberts, Colorado State, 2013</w:t>
      </w:r>
    </w:p>
    <w:p w14:paraId="4643C722" w14:textId="141AB4FF" w:rsidR="002415F3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20, Brian Bream, Air Force, 1970</w:t>
      </w:r>
    </w:p>
    <w:p w14:paraId="5A8443FE" w14:textId="286C1D99" w:rsidR="00CF5358" w:rsidRPr="00954F05" w:rsidRDefault="00CF5358" w:rsidP="003B5144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120, </w:t>
      </w:r>
      <w:r w:rsidR="00740520">
        <w:rPr>
          <w:rFonts w:ascii="Arial" w:hAnsi="Arial" w:cs="Arial"/>
          <w:sz w:val="19"/>
          <w:szCs w:val="19"/>
        </w:rPr>
        <w:t>Noah Roper, Colorado Mines, 2023</w:t>
      </w:r>
    </w:p>
    <w:p w14:paraId="313B3061" w14:textId="666FB9C2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18, Jeff Babcock, Colorado State, 2002</w:t>
      </w:r>
    </w:p>
    <w:p w14:paraId="46BBC896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17, Luke Strebel, Air Force, 2016</w:t>
      </w:r>
    </w:p>
    <w:p w14:paraId="2D0B0A0B" w14:textId="3151D954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 xml:space="preserve">114, Bob Anderson, Colorado, </w:t>
      </w:r>
      <w:r w:rsidR="0017363D" w:rsidRPr="00954F05">
        <w:rPr>
          <w:rFonts w:ascii="Arial" w:hAnsi="Arial" w:cs="Arial"/>
          <w:sz w:val="19"/>
          <w:szCs w:val="19"/>
        </w:rPr>
        <w:t>1969</w:t>
      </w:r>
    </w:p>
    <w:p w14:paraId="45473142" w14:textId="77777777" w:rsidR="0017363D" w:rsidRPr="00954F05" w:rsidRDefault="0017363D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14, Ernie Jennings, Air Force, 1970</w:t>
      </w:r>
    </w:p>
    <w:p w14:paraId="1B8D22E3" w14:textId="7781B40E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 xml:space="preserve">114, Steve Bartalo, Colorado State, </w:t>
      </w:r>
      <w:r w:rsidR="0017363D" w:rsidRPr="00954F05">
        <w:rPr>
          <w:rFonts w:ascii="Arial" w:hAnsi="Arial" w:cs="Arial"/>
          <w:sz w:val="19"/>
          <w:szCs w:val="19"/>
        </w:rPr>
        <w:t>1</w:t>
      </w:r>
      <w:r w:rsidRPr="00954F05">
        <w:rPr>
          <w:rFonts w:ascii="Arial" w:hAnsi="Arial" w:cs="Arial"/>
          <w:sz w:val="19"/>
          <w:szCs w:val="19"/>
        </w:rPr>
        <w:t>986</w:t>
      </w:r>
    </w:p>
    <w:p w14:paraId="10801E9B" w14:textId="371F9DBA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 xml:space="preserve">114, Beau Morgan, Air Force, </w:t>
      </w:r>
      <w:r w:rsidR="0017363D" w:rsidRPr="00954F05">
        <w:rPr>
          <w:rFonts w:ascii="Arial" w:hAnsi="Arial" w:cs="Arial"/>
          <w:sz w:val="19"/>
          <w:szCs w:val="19"/>
        </w:rPr>
        <w:t>1</w:t>
      </w:r>
      <w:r w:rsidRPr="00954F05">
        <w:rPr>
          <w:rFonts w:ascii="Arial" w:hAnsi="Arial" w:cs="Arial"/>
          <w:sz w:val="19"/>
          <w:szCs w:val="19"/>
        </w:rPr>
        <w:t>995</w:t>
      </w:r>
    </w:p>
    <w:p w14:paraId="6E815F24" w14:textId="77777777" w:rsidR="00A12520" w:rsidRPr="00954F05" w:rsidRDefault="00A12520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14, Billy Holmes, Northern Colorado, 1997</w:t>
      </w:r>
    </w:p>
    <w:p w14:paraId="18FF4DDB" w14:textId="77777777" w:rsidR="00C30230" w:rsidRPr="00954F05" w:rsidRDefault="00C30230" w:rsidP="00C30230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b/>
          <w:bCs/>
          <w:sz w:val="19"/>
          <w:szCs w:val="19"/>
        </w:rPr>
        <w:t>Points</w:t>
      </w:r>
      <w:r w:rsidRPr="00954F05">
        <w:rPr>
          <w:rFonts w:ascii="Arial" w:hAnsi="Arial" w:cs="Arial"/>
          <w:sz w:val="19"/>
          <w:szCs w:val="19"/>
        </w:rPr>
        <w:t xml:space="preserve"> (All)</w:t>
      </w:r>
    </w:p>
    <w:p w14:paraId="45E57772" w14:textId="55C20B2E" w:rsidR="00B82BF8" w:rsidRPr="00954F05" w:rsidRDefault="00B82BF8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 xml:space="preserve">114, Cameron Mayberry, </w:t>
      </w:r>
      <w:r w:rsidR="009A3AD4" w:rsidRPr="00954F05">
        <w:rPr>
          <w:rFonts w:ascii="Arial" w:hAnsi="Arial" w:cs="Arial"/>
          <w:sz w:val="19"/>
          <w:szCs w:val="19"/>
        </w:rPr>
        <w:t xml:space="preserve">Colorado Mines, </w:t>
      </w:r>
      <w:r w:rsidRPr="00954F05">
        <w:rPr>
          <w:rFonts w:ascii="Arial" w:hAnsi="Arial" w:cs="Arial"/>
          <w:sz w:val="19"/>
          <w:szCs w:val="19"/>
        </w:rPr>
        <w:t>2017</w:t>
      </w:r>
    </w:p>
    <w:p w14:paraId="3BEC779E" w14:textId="1AB3FC13" w:rsidR="002415F3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12, Dee Dowis, Air Force, 1989</w:t>
      </w:r>
    </w:p>
    <w:p w14:paraId="05DA3741" w14:textId="4F03089E" w:rsidR="00E87462" w:rsidRPr="00954F05" w:rsidRDefault="00E87462" w:rsidP="003B5144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110, Nick Mystrom, Colorado College, 1993</w:t>
      </w:r>
    </w:p>
    <w:p w14:paraId="79B5CF92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10, Keith Boyea, Air Force, 2001</w:t>
      </w:r>
    </w:p>
    <w:p w14:paraId="4EE918D0" w14:textId="45C98D49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, J.J. Flannigan, Colorado, 1989</w:t>
      </w:r>
    </w:p>
    <w:p w14:paraId="2ECE9AA1" w14:textId="77777777" w:rsidR="0017363D" w:rsidRPr="00954F05" w:rsidRDefault="0017363D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, Beau Morgan, Air Force, 1996</w:t>
      </w:r>
    </w:p>
    <w:p w14:paraId="3E819E15" w14:textId="5FEB3FBE" w:rsidR="00773207" w:rsidRPr="00954F05" w:rsidRDefault="00773207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, Ryan Beckmann, Western Colorado, 1998</w:t>
      </w:r>
    </w:p>
    <w:p w14:paraId="5F69B84E" w14:textId="7E956ED3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, Chris Brown, Colorado, 2002</w:t>
      </w:r>
    </w:p>
    <w:p w14:paraId="48A3149B" w14:textId="77777777" w:rsidR="0017363D" w:rsidRPr="00954F05" w:rsidRDefault="0017363D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, Ryan Harrison, Air Force, 2008</w:t>
      </w:r>
    </w:p>
    <w:p w14:paraId="75D072E2" w14:textId="5C85CEF5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  Dee Hart, Colorado State, 2014</w:t>
      </w:r>
    </w:p>
    <w:p w14:paraId="4DA29B5B" w14:textId="6444CD37" w:rsidR="00773207" w:rsidRPr="00954F05" w:rsidRDefault="00773207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8, Austin Ekeler, Western Colorado, 2016</w:t>
      </w:r>
    </w:p>
    <w:p w14:paraId="56860B91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6, Greg Johnson, Air Force, 1988</w:t>
      </w:r>
    </w:p>
    <w:p w14:paraId="6F76959C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4, Erik Soderberg, Air Force, 2009</w:t>
      </w:r>
    </w:p>
    <w:p w14:paraId="0C41C299" w14:textId="2892F534" w:rsidR="00255527" w:rsidRPr="00954F05" w:rsidRDefault="00255527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3, Dutch Clark, Colorado College, 1928</w:t>
      </w:r>
    </w:p>
    <w:p w14:paraId="33567D01" w14:textId="7A5E3C71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Darian Hagan, Colorado, 1989</w:t>
      </w:r>
    </w:p>
    <w:p w14:paraId="02DF1955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 Greg Johnson, Air Force, 1989</w:t>
      </w:r>
    </w:p>
    <w:p w14:paraId="1806689B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Eric Bieniemy, Colorado,  1990</w:t>
      </w:r>
    </w:p>
    <w:p w14:paraId="573F9344" w14:textId="3338429A" w:rsidR="0017363D" w:rsidRPr="00954F05" w:rsidRDefault="0017363D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Todd Yert, Colorado State, 1990</w:t>
      </w:r>
    </w:p>
    <w:p w14:paraId="521C33AE" w14:textId="77777777" w:rsidR="00A12520" w:rsidRPr="00954F05" w:rsidRDefault="00A12520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Mike Schauer, Northern Colorado, 1997</w:t>
      </w:r>
    </w:p>
    <w:p w14:paraId="684AA77C" w14:textId="77777777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Cecil Sapp, Colorado State, 2002 (RB)</w:t>
      </w:r>
    </w:p>
    <w:p w14:paraId="57A34537" w14:textId="3C63CAC9" w:rsidR="002415F3" w:rsidRPr="00954F05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  Rashard Higgins, Colorado State, 2014</w:t>
      </w:r>
    </w:p>
    <w:p w14:paraId="01CC7DD9" w14:textId="77777777" w:rsidR="0017363D" w:rsidRPr="00954F05" w:rsidRDefault="0017363D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Will Conant, Air Force, 2014</w:t>
      </w:r>
    </w:p>
    <w:p w14:paraId="48E7C299" w14:textId="7AA35F49" w:rsidR="002415F3" w:rsidRDefault="002415F3" w:rsidP="003B5144">
      <w:pPr>
        <w:rPr>
          <w:rFonts w:ascii="Arial" w:hAnsi="Arial" w:cs="Arial"/>
          <w:sz w:val="19"/>
          <w:szCs w:val="19"/>
        </w:rPr>
      </w:pPr>
      <w:r w:rsidRPr="00954F05">
        <w:rPr>
          <w:rFonts w:ascii="Arial" w:hAnsi="Arial" w:cs="Arial"/>
          <w:sz w:val="19"/>
          <w:szCs w:val="19"/>
        </w:rPr>
        <w:t>102, Phillip Lindsay, Colorado, 2016</w:t>
      </w:r>
    </w:p>
    <w:p w14:paraId="4EB75B40" w14:textId="4B55FAC5" w:rsidR="00ED13CF" w:rsidRPr="00954F05" w:rsidRDefault="00ED13CF" w:rsidP="003B5144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102, Devon Butler, Western Colorado, 20</w:t>
      </w:r>
      <w:r w:rsidR="00BB0404">
        <w:rPr>
          <w:rFonts w:ascii="Arial" w:hAnsi="Arial" w:cs="Arial"/>
          <w:sz w:val="19"/>
          <w:szCs w:val="19"/>
        </w:rPr>
        <w:t>23</w:t>
      </w:r>
    </w:p>
    <w:p w14:paraId="6AA997DA" w14:textId="77777777" w:rsidR="00007116" w:rsidRPr="005D1975" w:rsidRDefault="00007116" w:rsidP="003B5144">
      <w:pPr>
        <w:rPr>
          <w:rFonts w:ascii="Arial" w:hAnsi="Arial" w:cs="Arial"/>
          <w:sz w:val="20"/>
          <w:szCs w:val="20"/>
        </w:rPr>
        <w:sectPr w:rsidR="00007116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705F6198" w14:textId="77777777" w:rsidR="00007116" w:rsidRPr="002A45FC" w:rsidRDefault="00007116" w:rsidP="003B5144">
      <w:pPr>
        <w:rPr>
          <w:rFonts w:ascii="Arial" w:hAnsi="Arial" w:cs="Arial"/>
          <w:sz w:val="6"/>
          <w:szCs w:val="6"/>
        </w:rPr>
      </w:pPr>
    </w:p>
    <w:p w14:paraId="4766602D" w14:textId="77777777" w:rsidR="00007116" w:rsidRPr="005D1975" w:rsidRDefault="00007116" w:rsidP="003B5144">
      <w:pPr>
        <w:rPr>
          <w:rFonts w:ascii="Arial" w:hAnsi="Arial" w:cs="Arial"/>
          <w:b/>
          <w:bCs/>
          <w:sz w:val="20"/>
          <w:szCs w:val="20"/>
        </w:rPr>
        <w:sectPr w:rsidR="00007116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3EA7D6A5" w14:textId="77777777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b/>
          <w:bCs/>
          <w:sz w:val="18"/>
          <w:szCs w:val="18"/>
        </w:rPr>
        <w:t>Points</w:t>
      </w:r>
      <w:r w:rsidRPr="006E369B">
        <w:rPr>
          <w:rFonts w:ascii="Arial" w:hAnsi="Arial" w:cs="Arial"/>
          <w:sz w:val="18"/>
          <w:szCs w:val="18"/>
        </w:rPr>
        <w:t xml:space="preserve"> (Kicking)</w:t>
      </w:r>
    </w:p>
    <w:p w14:paraId="7702167B" w14:textId="584959D5" w:rsidR="00053F4A" w:rsidRPr="006E369B" w:rsidRDefault="00053F4A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24, Greg O’Donnell, Colorado State Pueblo, 2014</w:t>
      </w:r>
    </w:p>
    <w:p w14:paraId="4E2158A1" w14:textId="5461B48C" w:rsidR="0017363D" w:rsidRPr="006E369B" w:rsidRDefault="0017363D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21, Jared Roberts, Colorado State, 2013</w:t>
      </w:r>
    </w:p>
    <w:p w14:paraId="142062CD" w14:textId="1E5115F9" w:rsidR="0017363D" w:rsidRPr="006E369B" w:rsidRDefault="0017363D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18, Jeff Babcock, Colorado State, 2002</w:t>
      </w:r>
    </w:p>
    <w:p w14:paraId="63138F5B" w14:textId="100AA03C" w:rsidR="007B089C" w:rsidRPr="006E369B" w:rsidRDefault="007B089C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14, Hunter Pearson, Colorado Mines</w:t>
      </w:r>
      <w:r w:rsidR="006738CF" w:rsidRPr="006E369B">
        <w:rPr>
          <w:rFonts w:ascii="Arial" w:hAnsi="Arial" w:cs="Arial"/>
          <w:sz w:val="18"/>
          <w:szCs w:val="18"/>
        </w:rPr>
        <w:t>, 2023</w:t>
      </w:r>
    </w:p>
    <w:p w14:paraId="0C602376" w14:textId="7FC27BC7" w:rsidR="00A73421" w:rsidRPr="006E369B" w:rsidRDefault="00A73421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12, Kyle Major, Colorado State Pueblo, 2011</w:t>
      </w:r>
    </w:p>
    <w:p w14:paraId="08C72CC4" w14:textId="77777777" w:rsidR="0017363D" w:rsidRPr="006E369B" w:rsidRDefault="0017363D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08, Ryan Harrison, Air Force, 2008</w:t>
      </w:r>
    </w:p>
    <w:p w14:paraId="023B417B" w14:textId="202DAD8C" w:rsidR="00053F4A" w:rsidRPr="006E369B" w:rsidRDefault="00053F4A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05, Greg O’Donnell, Colorado State Pueblo, 2015</w:t>
      </w:r>
    </w:p>
    <w:p w14:paraId="364BBE43" w14:textId="5436D164" w:rsidR="00053F4A" w:rsidRPr="006E369B" w:rsidRDefault="00053F4A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04, Greg O’Donnell, Colorado State Pueblo, 2013</w:t>
      </w:r>
    </w:p>
    <w:p w14:paraId="66AEC7B4" w14:textId="77777777" w:rsidR="0017363D" w:rsidRPr="006E369B" w:rsidRDefault="0017363D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101, Ryan Harrison, Air Force, 2007</w:t>
      </w:r>
    </w:p>
    <w:p w14:paraId="47E25800" w14:textId="1BFB6550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8</w:t>
      </w:r>
      <w:r w:rsidR="0017363D" w:rsidRPr="006E369B">
        <w:rPr>
          <w:rFonts w:ascii="Arial" w:hAnsi="Arial" w:cs="Arial"/>
          <w:sz w:val="18"/>
          <w:szCs w:val="18"/>
        </w:rPr>
        <w:t>,</w:t>
      </w:r>
      <w:r w:rsidRPr="006E369B">
        <w:rPr>
          <w:rFonts w:ascii="Arial" w:hAnsi="Arial" w:cs="Arial"/>
          <w:sz w:val="18"/>
          <w:szCs w:val="18"/>
        </w:rPr>
        <w:t xml:space="preserve"> Ken Culbertson</w:t>
      </w:r>
      <w:r w:rsidR="0017363D" w:rsidRPr="006E369B">
        <w:rPr>
          <w:rFonts w:ascii="Arial" w:hAnsi="Arial" w:cs="Arial"/>
          <w:sz w:val="18"/>
          <w:szCs w:val="18"/>
        </w:rPr>
        <w:t xml:space="preserve">, Colorado, </w:t>
      </w:r>
      <w:r w:rsidRPr="006E369B">
        <w:rPr>
          <w:rFonts w:ascii="Arial" w:hAnsi="Arial" w:cs="Arial"/>
          <w:sz w:val="18"/>
          <w:szCs w:val="18"/>
        </w:rPr>
        <w:t>1989</w:t>
      </w:r>
    </w:p>
    <w:p w14:paraId="4BE85423" w14:textId="77777777" w:rsidR="0013610E" w:rsidRDefault="0017363D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8, Wyatt Bryan, Colorado State, 2017</w:t>
      </w:r>
    </w:p>
    <w:p w14:paraId="78674BC5" w14:textId="4409BBA9" w:rsidR="009A3AD4" w:rsidRPr="006E369B" w:rsidRDefault="0013610E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4, Jeremy Flores, Colorado,  2001</w:t>
      </w:r>
      <w:r w:rsidR="00E61C2B" w:rsidRPr="006E369B">
        <w:rPr>
          <w:rFonts w:ascii="Arial" w:hAnsi="Arial" w:cs="Arial"/>
          <w:b/>
          <w:bCs/>
          <w:sz w:val="18"/>
          <w:szCs w:val="18"/>
        </w:rPr>
        <w:br w:type="column"/>
      </w:r>
      <w:r w:rsidR="009A3AD4" w:rsidRPr="006E369B">
        <w:rPr>
          <w:rFonts w:ascii="Arial" w:hAnsi="Arial" w:cs="Arial"/>
          <w:b/>
          <w:bCs/>
          <w:sz w:val="18"/>
          <w:szCs w:val="18"/>
        </w:rPr>
        <w:t>Points</w:t>
      </w:r>
      <w:r w:rsidR="009A3AD4" w:rsidRPr="006E369B">
        <w:rPr>
          <w:rFonts w:ascii="Arial" w:hAnsi="Arial" w:cs="Arial"/>
          <w:sz w:val="18"/>
          <w:szCs w:val="18"/>
        </w:rPr>
        <w:t xml:space="preserve"> (Kicking)</w:t>
      </w:r>
    </w:p>
    <w:p w14:paraId="09F3BFD5" w14:textId="6361030D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4</w:t>
      </w:r>
      <w:r w:rsidR="0017363D" w:rsidRPr="006E369B">
        <w:rPr>
          <w:rFonts w:ascii="Arial" w:hAnsi="Arial" w:cs="Arial"/>
          <w:sz w:val="18"/>
          <w:szCs w:val="18"/>
        </w:rPr>
        <w:t>,</w:t>
      </w:r>
      <w:r w:rsidRPr="006E369B">
        <w:rPr>
          <w:rFonts w:ascii="Arial" w:hAnsi="Arial" w:cs="Arial"/>
          <w:sz w:val="18"/>
          <w:szCs w:val="18"/>
        </w:rPr>
        <w:t xml:space="preserve"> Mason Crosby</w:t>
      </w:r>
      <w:r w:rsidR="0017363D" w:rsidRPr="006E369B">
        <w:rPr>
          <w:rFonts w:ascii="Arial" w:hAnsi="Arial" w:cs="Arial"/>
          <w:sz w:val="18"/>
          <w:szCs w:val="18"/>
        </w:rPr>
        <w:t xml:space="preserve">, Colorado, </w:t>
      </w:r>
      <w:r w:rsidRPr="006E369B">
        <w:rPr>
          <w:rFonts w:ascii="Arial" w:hAnsi="Arial" w:cs="Arial"/>
          <w:sz w:val="18"/>
          <w:szCs w:val="18"/>
        </w:rPr>
        <w:t xml:space="preserve"> 2005</w:t>
      </w:r>
    </w:p>
    <w:p w14:paraId="5A1D3B2D" w14:textId="6067C918" w:rsidR="00053F4A" w:rsidRPr="006E369B" w:rsidRDefault="00053F4A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4, Jared Keating, Mesa State, 2007</w:t>
      </w:r>
    </w:p>
    <w:p w14:paraId="425C23EE" w14:textId="6B85CABE" w:rsidR="006738CF" w:rsidRPr="006E369B" w:rsidRDefault="006738CF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2, Adam Tasei, Western Colorado, 2023</w:t>
      </w:r>
    </w:p>
    <w:p w14:paraId="67131555" w14:textId="27C4C23B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90</w:t>
      </w:r>
      <w:r w:rsidR="0017363D" w:rsidRPr="006E369B">
        <w:rPr>
          <w:rFonts w:ascii="Arial" w:hAnsi="Arial" w:cs="Arial"/>
          <w:sz w:val="18"/>
          <w:szCs w:val="18"/>
        </w:rPr>
        <w:t>,</w:t>
      </w:r>
      <w:r w:rsidRPr="006E369B">
        <w:rPr>
          <w:rFonts w:ascii="Arial" w:hAnsi="Arial" w:cs="Arial"/>
          <w:sz w:val="18"/>
          <w:szCs w:val="18"/>
        </w:rPr>
        <w:t xml:space="preserve"> Will Oliver</w:t>
      </w:r>
      <w:r w:rsidR="0017363D" w:rsidRPr="006E369B">
        <w:rPr>
          <w:rFonts w:ascii="Arial" w:hAnsi="Arial" w:cs="Arial"/>
          <w:sz w:val="18"/>
          <w:szCs w:val="18"/>
        </w:rPr>
        <w:t xml:space="preserve">, Colorado, </w:t>
      </w:r>
      <w:r w:rsidRPr="006E369B">
        <w:rPr>
          <w:rFonts w:ascii="Arial" w:hAnsi="Arial" w:cs="Arial"/>
          <w:sz w:val="18"/>
          <w:szCs w:val="18"/>
        </w:rPr>
        <w:t xml:space="preserve"> 2014</w:t>
      </w:r>
    </w:p>
    <w:p w14:paraId="62265E9B" w14:textId="0868B7BE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9</w:t>
      </w:r>
      <w:r w:rsidR="0017363D" w:rsidRPr="006E369B">
        <w:rPr>
          <w:rFonts w:ascii="Arial" w:hAnsi="Arial" w:cs="Arial"/>
          <w:sz w:val="18"/>
          <w:szCs w:val="18"/>
        </w:rPr>
        <w:t>,</w:t>
      </w:r>
      <w:r w:rsidRPr="006E369B">
        <w:rPr>
          <w:rFonts w:ascii="Arial" w:hAnsi="Arial" w:cs="Arial"/>
          <w:sz w:val="18"/>
          <w:szCs w:val="18"/>
        </w:rPr>
        <w:t xml:space="preserve"> Diego Gonzalez</w:t>
      </w:r>
      <w:r w:rsidR="0017363D" w:rsidRPr="006E369B">
        <w:rPr>
          <w:rFonts w:ascii="Arial" w:hAnsi="Arial" w:cs="Arial"/>
          <w:sz w:val="18"/>
          <w:szCs w:val="18"/>
        </w:rPr>
        <w:t xml:space="preserve">, Colorado, </w:t>
      </w:r>
      <w:r w:rsidRPr="006E369B">
        <w:rPr>
          <w:rFonts w:ascii="Arial" w:hAnsi="Arial" w:cs="Arial"/>
          <w:sz w:val="18"/>
          <w:szCs w:val="18"/>
        </w:rPr>
        <w:t xml:space="preserve"> 2015</w:t>
      </w:r>
    </w:p>
    <w:p w14:paraId="55A47B99" w14:textId="55E8D5F9" w:rsidR="00E61C2B" w:rsidRPr="006E369B" w:rsidRDefault="00E61C2B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8, Matthew, Eich, Colorado Mines, 2022</w:t>
      </w:r>
    </w:p>
    <w:p w14:paraId="75083C64" w14:textId="345DA973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6</w:t>
      </w:r>
      <w:r w:rsidR="0017363D" w:rsidRPr="006E369B">
        <w:rPr>
          <w:rFonts w:ascii="Arial" w:hAnsi="Arial" w:cs="Arial"/>
          <w:sz w:val="18"/>
          <w:szCs w:val="18"/>
        </w:rPr>
        <w:t>,</w:t>
      </w:r>
      <w:r w:rsidRPr="006E369B">
        <w:rPr>
          <w:rFonts w:ascii="Arial" w:hAnsi="Arial" w:cs="Arial"/>
          <w:sz w:val="18"/>
          <w:szCs w:val="18"/>
        </w:rPr>
        <w:t xml:space="preserve"> James Stefanou</w:t>
      </w:r>
      <w:r w:rsidR="0017363D" w:rsidRPr="006E369B">
        <w:rPr>
          <w:rFonts w:ascii="Arial" w:hAnsi="Arial" w:cs="Arial"/>
          <w:sz w:val="18"/>
          <w:szCs w:val="18"/>
        </w:rPr>
        <w:t xml:space="preserve">, Colorado, </w:t>
      </w:r>
      <w:r w:rsidRPr="006E369B">
        <w:rPr>
          <w:rFonts w:ascii="Arial" w:hAnsi="Arial" w:cs="Arial"/>
          <w:sz w:val="18"/>
          <w:szCs w:val="18"/>
        </w:rPr>
        <w:t xml:space="preserve"> 2017</w:t>
      </w:r>
    </w:p>
    <w:p w14:paraId="59094D6E" w14:textId="40116B59" w:rsidR="009A3AD4" w:rsidRPr="006E369B" w:rsidRDefault="009A3AD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6, Scott Marshall, Colorado Mines, 2018</w:t>
      </w:r>
    </w:p>
    <w:p w14:paraId="54EC5A7D" w14:textId="64E72361" w:rsidR="009A3AD4" w:rsidRPr="006E369B" w:rsidRDefault="009A3AD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5, Scott Marshall, Colorado Mines, 2019</w:t>
      </w:r>
    </w:p>
    <w:p w14:paraId="5801D198" w14:textId="083A67D0" w:rsidR="003F68E4" w:rsidRPr="006E369B" w:rsidRDefault="003F68E4" w:rsidP="003B5144">
      <w:pPr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5</w:t>
      </w:r>
      <w:r w:rsidR="0017363D" w:rsidRPr="006E369B">
        <w:rPr>
          <w:rFonts w:ascii="Arial" w:hAnsi="Arial" w:cs="Arial"/>
          <w:sz w:val="18"/>
          <w:szCs w:val="18"/>
        </w:rPr>
        <w:t>,</w:t>
      </w:r>
      <w:r w:rsidRPr="006E369B">
        <w:rPr>
          <w:rFonts w:ascii="Arial" w:hAnsi="Arial" w:cs="Arial"/>
          <w:sz w:val="18"/>
          <w:szCs w:val="18"/>
        </w:rPr>
        <w:t xml:space="preserve"> Mason Crosby</w:t>
      </w:r>
      <w:r w:rsidR="0017363D" w:rsidRPr="006E369B">
        <w:rPr>
          <w:rFonts w:ascii="Arial" w:hAnsi="Arial" w:cs="Arial"/>
          <w:sz w:val="18"/>
          <w:szCs w:val="18"/>
        </w:rPr>
        <w:t>, Colorado,</w:t>
      </w:r>
      <w:r w:rsidRPr="006E369B">
        <w:rPr>
          <w:rFonts w:ascii="Arial" w:hAnsi="Arial" w:cs="Arial"/>
          <w:sz w:val="18"/>
          <w:szCs w:val="18"/>
        </w:rPr>
        <w:t xml:space="preserve"> 2004</w:t>
      </w:r>
    </w:p>
    <w:p w14:paraId="778C576F" w14:textId="263C71C8" w:rsidR="00E61C2B" w:rsidRPr="006E369B" w:rsidRDefault="00E61C2B" w:rsidP="00E61C2B">
      <w:pPr>
        <w:tabs>
          <w:tab w:val="center" w:pos="3360"/>
          <w:tab w:val="center" w:pos="4320"/>
          <w:tab w:val="right" w:pos="5280"/>
        </w:tabs>
        <w:rPr>
          <w:rFonts w:ascii="Arial" w:hAnsi="Arial" w:cs="Arial"/>
          <w:sz w:val="18"/>
          <w:szCs w:val="18"/>
        </w:rPr>
      </w:pPr>
      <w:r w:rsidRPr="006E369B">
        <w:rPr>
          <w:rFonts w:ascii="Arial" w:hAnsi="Arial" w:cs="Arial"/>
          <w:sz w:val="18"/>
          <w:szCs w:val="18"/>
        </w:rPr>
        <w:t>85, Alec Fonseca, Western Colorado, 2022</w:t>
      </w:r>
    </w:p>
    <w:p w14:paraId="765A0C07" w14:textId="0BCF4514" w:rsidR="00E61C2B" w:rsidRPr="005D1975" w:rsidRDefault="00E61C2B" w:rsidP="0013610E">
      <w:pPr>
        <w:tabs>
          <w:tab w:val="center" w:pos="3360"/>
          <w:tab w:val="center" w:pos="4320"/>
          <w:tab w:val="right" w:pos="5280"/>
        </w:tabs>
        <w:rPr>
          <w:rFonts w:ascii="Arial" w:hAnsi="Arial" w:cs="Arial"/>
          <w:sz w:val="20"/>
          <w:szCs w:val="20"/>
        </w:rPr>
      </w:pPr>
      <w:r w:rsidRPr="006E369B">
        <w:rPr>
          <w:rFonts w:ascii="Arial" w:hAnsi="Arial" w:cs="Arial"/>
          <w:sz w:val="18"/>
          <w:szCs w:val="18"/>
        </w:rPr>
        <w:t>85, Matthew Dapore, Air Force, 2022</w:t>
      </w:r>
    </w:p>
    <w:p w14:paraId="3D847A0F" w14:textId="77777777" w:rsidR="00007116" w:rsidRPr="005D1975" w:rsidRDefault="00007116" w:rsidP="003B5144">
      <w:pPr>
        <w:rPr>
          <w:rFonts w:ascii="Arial" w:hAnsi="Arial" w:cs="Arial"/>
          <w:sz w:val="20"/>
          <w:szCs w:val="20"/>
        </w:rPr>
        <w:sectPr w:rsidR="00007116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B42807B" w14:textId="77777777" w:rsidR="00A73421" w:rsidRPr="002A45FC" w:rsidRDefault="00A73421" w:rsidP="003B5144">
      <w:pPr>
        <w:rPr>
          <w:rFonts w:ascii="Arial" w:hAnsi="Arial" w:cs="Arial"/>
          <w:sz w:val="6"/>
          <w:szCs w:val="6"/>
        </w:rPr>
      </w:pPr>
    </w:p>
    <w:p w14:paraId="29ACE99C" w14:textId="77777777" w:rsidR="00007116" w:rsidRPr="005D1975" w:rsidRDefault="00007116" w:rsidP="003B5144">
      <w:pPr>
        <w:rPr>
          <w:rFonts w:ascii="Arial" w:hAnsi="Arial" w:cs="Arial"/>
          <w:b/>
          <w:bCs/>
          <w:sz w:val="20"/>
          <w:szCs w:val="20"/>
        </w:rPr>
        <w:sectPr w:rsidR="00007116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2507746D" w14:textId="17FA7C11" w:rsidR="003F68E4" w:rsidRPr="00CA40BA" w:rsidRDefault="003F68E4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b/>
          <w:bCs/>
          <w:sz w:val="18"/>
          <w:szCs w:val="18"/>
        </w:rPr>
        <w:t>Field Goals Made</w:t>
      </w:r>
      <w:r w:rsidR="00CA40BA">
        <w:rPr>
          <w:rFonts w:ascii="Arial" w:hAnsi="Arial" w:cs="Arial"/>
          <w:sz w:val="18"/>
          <w:szCs w:val="18"/>
        </w:rPr>
        <w:t xml:space="preserve"> (attempts)</w:t>
      </w:r>
    </w:p>
    <w:p w14:paraId="5F964642" w14:textId="4B745D88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4</w:t>
      </w:r>
      <w:r w:rsidR="00546844">
        <w:rPr>
          <w:rFonts w:ascii="Arial" w:hAnsi="Arial" w:cs="Arial"/>
          <w:sz w:val="18"/>
          <w:szCs w:val="18"/>
        </w:rPr>
        <w:t xml:space="preserve"> (32)</w:t>
      </w:r>
      <w:r w:rsidRPr="00C30230">
        <w:rPr>
          <w:rFonts w:ascii="Arial" w:hAnsi="Arial" w:cs="Arial"/>
          <w:sz w:val="18"/>
          <w:szCs w:val="18"/>
        </w:rPr>
        <w:t>, Jeff Babcock, Colorado State, 2002</w:t>
      </w:r>
    </w:p>
    <w:p w14:paraId="2312291F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4, Ryan Harrison, Air Force, 2008</w:t>
      </w:r>
    </w:p>
    <w:p w14:paraId="5AD28EBE" w14:textId="4742576F" w:rsidR="00B537AA" w:rsidRPr="00C30230" w:rsidRDefault="00DF59E5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3</w:t>
      </w:r>
      <w:r w:rsidR="00B537AA" w:rsidRPr="00C30230">
        <w:rPr>
          <w:rFonts w:ascii="Arial" w:hAnsi="Arial" w:cs="Arial"/>
          <w:sz w:val="18"/>
          <w:szCs w:val="18"/>
        </w:rPr>
        <w:t>, Jared Keating, Mesa State, 2007</w:t>
      </w:r>
    </w:p>
    <w:p w14:paraId="5721270C" w14:textId="27602C6D" w:rsidR="00DF38E9" w:rsidRPr="00C30230" w:rsidRDefault="00DF38E9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3, Ryan Sheehan, Colorado</w:t>
      </w:r>
      <w:r w:rsidR="00CB4C23" w:rsidRPr="00C30230">
        <w:rPr>
          <w:rFonts w:ascii="Arial" w:hAnsi="Arial" w:cs="Arial"/>
          <w:sz w:val="18"/>
          <w:szCs w:val="18"/>
        </w:rPr>
        <w:t xml:space="preserve"> Mesa</w:t>
      </w:r>
      <w:r w:rsidRPr="00C30230">
        <w:rPr>
          <w:rFonts w:ascii="Arial" w:hAnsi="Arial" w:cs="Arial"/>
          <w:sz w:val="18"/>
          <w:szCs w:val="18"/>
        </w:rPr>
        <w:t>, 2016</w:t>
      </w:r>
    </w:p>
    <w:p w14:paraId="2F950C58" w14:textId="346D22E1" w:rsidR="00CB4C23" w:rsidRPr="00C30230" w:rsidRDefault="00CB4C23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2, Jared Keating, Colorado Mesa, 2007</w:t>
      </w:r>
    </w:p>
    <w:p w14:paraId="7EAA8C4A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2, Erik Soderberg, Air Force, 2009</w:t>
      </w:r>
    </w:p>
    <w:p w14:paraId="58EE542F" w14:textId="2D7D095F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2, Kyle Major, Colorado State Pueblo, 2011</w:t>
      </w:r>
    </w:p>
    <w:p w14:paraId="0AC04742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2, Luke Strebel, Air Force, 2016</w:t>
      </w:r>
    </w:p>
    <w:p w14:paraId="2A4B1762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2, Ryan Sheehan, Colorado Mesa, 2016</w:t>
      </w:r>
    </w:p>
    <w:p w14:paraId="0541ADFB" w14:textId="77777777" w:rsidR="008A1CE7" w:rsidRPr="00C30230" w:rsidRDefault="008A1CE7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1, Tracy Bennett, Colorado Mesa, 1986</w:t>
      </w:r>
    </w:p>
    <w:p w14:paraId="5407C3F8" w14:textId="4628D36F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1, Derek Franz, Colorado State, 1998</w:t>
      </w:r>
    </w:p>
    <w:p w14:paraId="2744136E" w14:textId="1B3C271F" w:rsidR="00032F49" w:rsidRPr="00C30230" w:rsidRDefault="00032F49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1, Travis Snyder, Western Colorado, 2003</w:t>
      </w:r>
    </w:p>
    <w:p w14:paraId="5CDD1A18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1, Mason Crosby, Colorado, 2005</w:t>
      </w:r>
    </w:p>
    <w:p w14:paraId="293EF352" w14:textId="37E7990F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1</w:t>
      </w:r>
      <w:r w:rsidR="00546844">
        <w:rPr>
          <w:rFonts w:ascii="Arial" w:hAnsi="Arial" w:cs="Arial"/>
          <w:sz w:val="18"/>
          <w:szCs w:val="18"/>
        </w:rPr>
        <w:t xml:space="preserve"> (24)</w:t>
      </w:r>
      <w:r w:rsidRPr="00C30230">
        <w:rPr>
          <w:rFonts w:ascii="Arial" w:hAnsi="Arial" w:cs="Arial"/>
          <w:sz w:val="18"/>
          <w:szCs w:val="18"/>
        </w:rPr>
        <w:t>, Jared Roberts, Colorado State, 2013</w:t>
      </w:r>
    </w:p>
    <w:p w14:paraId="1304F57A" w14:textId="6CAC5CAE" w:rsidR="00DF59E5" w:rsidRPr="00C30230" w:rsidRDefault="00DF59E5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21</w:t>
      </w:r>
      <w:r w:rsidR="00CA40BA">
        <w:rPr>
          <w:rFonts w:ascii="Arial" w:hAnsi="Arial" w:cs="Arial"/>
          <w:sz w:val="18"/>
          <w:szCs w:val="18"/>
        </w:rPr>
        <w:t xml:space="preserve"> (35)</w:t>
      </w:r>
      <w:r w:rsidRPr="00C30230">
        <w:rPr>
          <w:rFonts w:ascii="Arial" w:hAnsi="Arial" w:cs="Arial"/>
          <w:sz w:val="18"/>
          <w:szCs w:val="18"/>
        </w:rPr>
        <w:t>, Greg O’Donnell, Colorado State Pueblo, 2014</w:t>
      </w:r>
    </w:p>
    <w:p w14:paraId="1A35812B" w14:textId="77777777" w:rsidR="00C7210B" w:rsidRPr="00C30230" w:rsidRDefault="00C7210B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Dave Lawson, Air Force, 1974</w:t>
      </w:r>
    </w:p>
    <w:p w14:paraId="19BD616E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Steve DeLine, Colorado State, 1986</w:t>
      </w:r>
    </w:p>
    <w:p w14:paraId="36CB94B5" w14:textId="77777777" w:rsidR="00032F49" w:rsidRPr="00C30230" w:rsidRDefault="00032F49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David Adams, Air Force, 2000</w:t>
      </w:r>
    </w:p>
    <w:p w14:paraId="2D9F8A77" w14:textId="77777777" w:rsidR="009A5728" w:rsidRPr="00C30230" w:rsidRDefault="009A5728" w:rsidP="009A5728">
      <w:pPr>
        <w:rPr>
          <w:rFonts w:ascii="Arial" w:hAnsi="Arial" w:cs="Arial"/>
          <w:b/>
          <w:bCs/>
          <w:sz w:val="18"/>
          <w:szCs w:val="18"/>
        </w:rPr>
      </w:pPr>
      <w:r w:rsidRPr="00C30230">
        <w:rPr>
          <w:rFonts w:ascii="Arial" w:hAnsi="Arial" w:cs="Arial"/>
          <w:b/>
          <w:bCs/>
          <w:sz w:val="18"/>
          <w:szCs w:val="18"/>
        </w:rPr>
        <w:t>Field Goals Made</w:t>
      </w:r>
    </w:p>
    <w:p w14:paraId="54D4109C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Mason Crosby, Colorado,  2004</w:t>
      </w:r>
    </w:p>
    <w:p w14:paraId="668E227C" w14:textId="4AE79CE8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Mason Crosby, Colorado, 2006</w:t>
      </w:r>
    </w:p>
    <w:p w14:paraId="18D143D6" w14:textId="77777777" w:rsidR="00C7210B" w:rsidRPr="00C30230" w:rsidRDefault="00C7210B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Ryan Harrison, Air Force, 2007</w:t>
      </w:r>
    </w:p>
    <w:p w14:paraId="77DEE1BD" w14:textId="7DC56A81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Will Conant, Air Force, 2014</w:t>
      </w:r>
    </w:p>
    <w:p w14:paraId="26C595DD" w14:textId="289A8189" w:rsidR="00032F49" w:rsidRPr="00C30230" w:rsidRDefault="00032F49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9, Ryan Winke, Western Colorado, 2014</w:t>
      </w:r>
    </w:p>
    <w:p w14:paraId="3DCE6A8F" w14:textId="327B3C8F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8, Jeremy Flores, Colorado, 2001</w:t>
      </w:r>
    </w:p>
    <w:p w14:paraId="32DAC631" w14:textId="3CCF1058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8, Diego Gonzalez, Colorado, 2015</w:t>
      </w:r>
    </w:p>
    <w:p w14:paraId="1FCD1C33" w14:textId="04F5F0F3" w:rsidR="00C7210B" w:rsidRPr="00C30230" w:rsidRDefault="00C7210B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7, Joe Wood, Air Force, 1991</w:t>
      </w:r>
    </w:p>
    <w:p w14:paraId="4F33C44A" w14:textId="5F1686C9" w:rsidR="00C7210B" w:rsidRPr="00C30230" w:rsidRDefault="00C7210B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7, Mike Schauer, Northern Colorado, 1997</w:t>
      </w:r>
    </w:p>
    <w:p w14:paraId="276E555E" w14:textId="77777777" w:rsidR="00C7210B" w:rsidRPr="00C30230" w:rsidRDefault="00C7210B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7, Mike Swim, Northern Colorado, 2002</w:t>
      </w:r>
    </w:p>
    <w:p w14:paraId="0DF22244" w14:textId="77777777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7, Will Oliver, Colorado,  2013</w:t>
      </w:r>
    </w:p>
    <w:p w14:paraId="1D1943BA" w14:textId="6EB2C400" w:rsidR="00B537AA" w:rsidRPr="00C30230" w:rsidRDefault="00B537AA" w:rsidP="003B5144">
      <w:pPr>
        <w:rPr>
          <w:rFonts w:ascii="Arial" w:hAnsi="Arial" w:cs="Arial"/>
          <w:sz w:val="18"/>
          <w:szCs w:val="18"/>
        </w:rPr>
      </w:pPr>
      <w:r w:rsidRPr="00C30230">
        <w:rPr>
          <w:rFonts w:ascii="Arial" w:hAnsi="Arial" w:cs="Arial"/>
          <w:sz w:val="18"/>
          <w:szCs w:val="18"/>
        </w:rPr>
        <w:t>17, James Stefanou, Colorado, 2017</w:t>
      </w:r>
    </w:p>
    <w:p w14:paraId="0E9CDFE5" w14:textId="77777777" w:rsidR="00C7210B" w:rsidRPr="009A5728" w:rsidRDefault="00C7210B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9A5728">
        <w:rPr>
          <w:rFonts w:ascii="Arial" w:hAnsi="Arial" w:cs="Arial"/>
          <w:sz w:val="12"/>
          <w:szCs w:val="12"/>
        </w:rPr>
        <w:t>16, Jim Sturch, Air Force, 1978</w:t>
      </w:r>
    </w:p>
    <w:p w14:paraId="2135B582" w14:textId="77777777" w:rsidR="00B537AA" w:rsidRPr="00A73E5E" w:rsidRDefault="00B537AA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Jon Poole, Colorado State, 1980</w:t>
      </w:r>
    </w:p>
    <w:p w14:paraId="239E61A6" w14:textId="77777777" w:rsidR="00C7210B" w:rsidRPr="00A73E5E" w:rsidRDefault="00C7210B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Ryan Anderson, Northern Colorado, 1995</w:t>
      </w:r>
    </w:p>
    <w:p w14:paraId="46000C4D" w14:textId="77777777" w:rsidR="00C7210B" w:rsidRPr="00A73E5E" w:rsidRDefault="00C7210B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Joey Ashcroft, Air Force, 2002</w:t>
      </w:r>
    </w:p>
    <w:p w14:paraId="2480EE81" w14:textId="77777777" w:rsidR="00B537AA" w:rsidRPr="00A73E5E" w:rsidRDefault="00B537AA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Jason Smith, Colorado State, 2007</w:t>
      </w:r>
    </w:p>
    <w:p w14:paraId="014AA023" w14:textId="77777777" w:rsidR="00B537AA" w:rsidRPr="00A73E5E" w:rsidRDefault="00B537AA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Ben DeLine, Colorado State, 2010</w:t>
      </w:r>
    </w:p>
    <w:p w14:paraId="45E90294" w14:textId="77777777" w:rsidR="00E61C2B" w:rsidRPr="00A73E5E" w:rsidRDefault="00B537AA" w:rsidP="009A5728">
      <w:pPr>
        <w:tabs>
          <w:tab w:val="left" w:pos="156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Wyatt Bryan, Colorado State, 2015</w:t>
      </w:r>
    </w:p>
    <w:p w14:paraId="1714B744" w14:textId="1073DFA6" w:rsidR="00E61C2B" w:rsidRPr="00A73E5E" w:rsidRDefault="00E61C2B" w:rsidP="009A5728">
      <w:pPr>
        <w:tabs>
          <w:tab w:val="left" w:pos="1560"/>
          <w:tab w:val="center" w:pos="3360"/>
          <w:tab w:val="center" w:pos="4320"/>
          <w:tab w:val="right" w:pos="5280"/>
        </w:tabs>
        <w:rPr>
          <w:rFonts w:ascii="Arial" w:hAnsi="Arial" w:cs="Arial"/>
          <w:sz w:val="12"/>
          <w:szCs w:val="12"/>
        </w:rPr>
      </w:pPr>
      <w:r w:rsidRPr="00A73E5E">
        <w:rPr>
          <w:rFonts w:ascii="Arial" w:hAnsi="Arial" w:cs="Arial"/>
          <w:sz w:val="12"/>
          <w:szCs w:val="12"/>
        </w:rPr>
        <w:t>16, Matthew Dapore, Air Force, 2022</w:t>
      </w:r>
    </w:p>
    <w:p w14:paraId="4A37728A" w14:textId="77777777" w:rsidR="00A00418" w:rsidRPr="005D1975" w:rsidRDefault="00A00418" w:rsidP="003B5144">
      <w:pPr>
        <w:jc w:val="center"/>
        <w:rPr>
          <w:rFonts w:ascii="Arial" w:hAnsi="Arial" w:cs="Arial"/>
          <w:b/>
          <w:bCs/>
          <w:sz w:val="28"/>
          <w:szCs w:val="28"/>
        </w:rPr>
        <w:sectPr w:rsidR="00A00418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78934C6" w14:textId="77777777" w:rsidR="002A45FC" w:rsidRPr="005D1975" w:rsidRDefault="002A45FC" w:rsidP="00B64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1966FDBF" w14:textId="77777777" w:rsidR="00A00418" w:rsidRPr="004A58CD" w:rsidRDefault="00A00418" w:rsidP="003B5144">
      <w:pPr>
        <w:rPr>
          <w:rFonts w:ascii="Arial" w:hAnsi="Arial" w:cs="Arial"/>
          <w:b/>
          <w:bCs/>
          <w:sz w:val="6"/>
          <w:szCs w:val="6"/>
        </w:rPr>
      </w:pPr>
    </w:p>
    <w:p w14:paraId="4C32017B" w14:textId="356FB45C" w:rsidR="00A00418" w:rsidRPr="005D1975" w:rsidRDefault="00A00418" w:rsidP="003B5144">
      <w:pPr>
        <w:rPr>
          <w:rFonts w:ascii="Arial" w:hAnsi="Arial" w:cs="Arial"/>
          <w:b/>
          <w:bCs/>
          <w:sz w:val="20"/>
          <w:szCs w:val="20"/>
        </w:rPr>
        <w:sectPr w:rsidR="00A00418" w:rsidRPr="005D1975" w:rsidSect="00640DE5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29AA5582" w14:textId="2C2DAB07" w:rsidR="003F68E4" w:rsidRPr="005D1975" w:rsidRDefault="003F68E4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Field Goals Attempted</w:t>
      </w:r>
    </w:p>
    <w:p w14:paraId="24FC37E9" w14:textId="77777777" w:rsidR="0091340B" w:rsidRPr="005D1975" w:rsidRDefault="0091340B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5, Greg O’Donnell, Colorado State Pueblo, 2014</w:t>
      </w:r>
    </w:p>
    <w:p w14:paraId="069F1DA5" w14:textId="68002603" w:rsidR="003F68E4" w:rsidRPr="005D1975" w:rsidRDefault="003F68E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4</w:t>
      </w:r>
      <w:r w:rsidR="005C40DC" w:rsidRPr="005D1975">
        <w:rPr>
          <w:rFonts w:ascii="Arial" w:hAnsi="Arial" w:cs="Arial"/>
          <w:sz w:val="20"/>
          <w:szCs w:val="20"/>
        </w:rPr>
        <w:t>,</w:t>
      </w:r>
      <w:r w:rsidRPr="005D1975">
        <w:rPr>
          <w:rFonts w:ascii="Arial" w:hAnsi="Arial" w:cs="Arial"/>
          <w:sz w:val="20"/>
          <w:szCs w:val="20"/>
        </w:rPr>
        <w:t xml:space="preserve"> Fred Lima</w:t>
      </w:r>
      <w:r w:rsidR="005C40DC" w:rsidRPr="005D1975">
        <w:rPr>
          <w:rFonts w:ascii="Arial" w:hAnsi="Arial" w:cs="Arial"/>
          <w:sz w:val="20"/>
          <w:szCs w:val="20"/>
        </w:rPr>
        <w:t>, Colorado,</w:t>
      </w:r>
      <w:r w:rsidRPr="005D1975">
        <w:rPr>
          <w:rFonts w:ascii="Arial" w:hAnsi="Arial" w:cs="Arial"/>
          <w:sz w:val="20"/>
          <w:szCs w:val="20"/>
        </w:rPr>
        <w:t xml:space="preserve"> 1972</w:t>
      </w:r>
    </w:p>
    <w:p w14:paraId="5A112FB4" w14:textId="4E62030D" w:rsidR="00DF59E5" w:rsidRPr="005D1975" w:rsidRDefault="00DF59E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3, Jared Keating, Mesa State, 2007</w:t>
      </w:r>
    </w:p>
    <w:p w14:paraId="4A4E405C" w14:textId="3A22C9A1" w:rsidR="00DF38E9" w:rsidRPr="005D1975" w:rsidRDefault="00DF38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2, Jeff Babcock, Colorado State, 2002</w:t>
      </w:r>
    </w:p>
    <w:p w14:paraId="6C020F3F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1, Dave Lawson, Air Force, 1974</w:t>
      </w:r>
    </w:p>
    <w:p w14:paraId="4D1FCB02" w14:textId="261DC4E0" w:rsidR="008A1CE7" w:rsidRPr="005D1975" w:rsidRDefault="008A1CE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1, Tracy Bennett, Colorado Mesa, 1986</w:t>
      </w:r>
    </w:p>
    <w:p w14:paraId="260FC632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0, Erik Soderberg, Air Force, 2009</w:t>
      </w:r>
    </w:p>
    <w:p w14:paraId="45A280BC" w14:textId="5A6FA18F" w:rsidR="00DF59E5" w:rsidRPr="005D1975" w:rsidRDefault="00DF59E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0, Kyle Major, Colorado State Pueblo, 2011</w:t>
      </w:r>
    </w:p>
    <w:p w14:paraId="06C43BBA" w14:textId="696AB539" w:rsidR="00DF59E5" w:rsidRPr="005D1975" w:rsidRDefault="00DF59E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Jared Keating, Mesa State, 2007</w:t>
      </w:r>
    </w:p>
    <w:p w14:paraId="5160F00F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Ryan Harrison, Air Force, 2008</w:t>
      </w:r>
    </w:p>
    <w:p w14:paraId="46332BA1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Diego Gonzalez, Colorado, 2015</w:t>
      </w:r>
    </w:p>
    <w:p w14:paraId="797B9588" w14:textId="5A795AC2" w:rsidR="00DF38E9" w:rsidRPr="005D1975" w:rsidRDefault="00DF38E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, Ryan Sheehan, Colorado, 2016</w:t>
      </w:r>
    </w:p>
    <w:p w14:paraId="352BBB52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8, Dave Lawson, Air Force, 1975</w:t>
      </w:r>
    </w:p>
    <w:p w14:paraId="5D242F5D" w14:textId="77777777" w:rsidR="00A00418" w:rsidRPr="005D1975" w:rsidRDefault="00A00418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Field Goals Attempted</w:t>
      </w:r>
    </w:p>
    <w:p w14:paraId="6DB2A725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8, Mason Crosby, Colorado, 2005</w:t>
      </w:r>
    </w:p>
    <w:p w14:paraId="79C31A3E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8, Mason Crosby, Colorado, 2006</w:t>
      </w:r>
    </w:p>
    <w:p w14:paraId="4B4E80F0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7, Ryan Harrison, Air Force, 2007</w:t>
      </w:r>
    </w:p>
    <w:p w14:paraId="3AF4A6A3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Dick Hall, Air Force, 1966</w:t>
      </w:r>
    </w:p>
    <w:p w14:paraId="1DB557D9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Jim Sturch, Air Force, 1978</w:t>
      </w:r>
    </w:p>
    <w:p w14:paraId="57B13C64" w14:textId="19283F01" w:rsidR="00053F4A" w:rsidRPr="005D1975" w:rsidRDefault="00053F4A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Derek Franz, Colorado State, 1998</w:t>
      </w:r>
    </w:p>
    <w:p w14:paraId="196DD86B" w14:textId="264F8C8C" w:rsidR="00032F49" w:rsidRPr="005D1975" w:rsidRDefault="00032F4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, Travis Snyder, Western Colorado, 2003</w:t>
      </w:r>
    </w:p>
    <w:p w14:paraId="5043FA6B" w14:textId="77777777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5, Patrick Brougham, Colorado, 2002</w:t>
      </w:r>
    </w:p>
    <w:p w14:paraId="5AEACB30" w14:textId="497E9059" w:rsidR="005C40DC" w:rsidRPr="005D1975" w:rsidRDefault="005C40D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5, Luke Strebel, Air Force, 2016</w:t>
      </w:r>
    </w:p>
    <w:p w14:paraId="534C262F" w14:textId="3DD49F0C" w:rsidR="00053F4A" w:rsidRPr="005D1975" w:rsidRDefault="00053F4A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4, Jared Roberts, Colorado State, 2013</w:t>
      </w:r>
    </w:p>
    <w:p w14:paraId="3FF776E0" w14:textId="2E2FAD5F" w:rsidR="00032F49" w:rsidRPr="005D1975" w:rsidRDefault="00032F49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4, Ryan Winke, Western Colorado, 2014</w:t>
      </w:r>
    </w:p>
    <w:p w14:paraId="20E6592A" w14:textId="77777777" w:rsidR="00032F49" w:rsidRPr="005D1975" w:rsidRDefault="00032F49" w:rsidP="003B5144">
      <w:pPr>
        <w:rPr>
          <w:rFonts w:ascii="Arial" w:hAnsi="Arial" w:cs="Arial"/>
          <w:sz w:val="20"/>
          <w:szCs w:val="20"/>
        </w:rPr>
      </w:pPr>
    </w:p>
    <w:p w14:paraId="5534BA45" w14:textId="77777777" w:rsidR="0091340B" w:rsidRPr="005D1975" w:rsidRDefault="0091340B" w:rsidP="003B5144">
      <w:pPr>
        <w:rPr>
          <w:rFonts w:ascii="Arial" w:hAnsi="Arial" w:cs="Arial"/>
          <w:sz w:val="20"/>
          <w:szCs w:val="20"/>
        </w:rPr>
      </w:pPr>
    </w:p>
    <w:p w14:paraId="698AC61C" w14:textId="77777777" w:rsidR="00007116" w:rsidRPr="005D1975" w:rsidRDefault="00007116" w:rsidP="003B5144">
      <w:pPr>
        <w:rPr>
          <w:rFonts w:ascii="Arial" w:hAnsi="Arial" w:cs="Arial"/>
          <w:sz w:val="20"/>
          <w:szCs w:val="20"/>
        </w:rPr>
        <w:sectPr w:rsidR="00007116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5AB824A5" w14:textId="6562BEB5" w:rsidR="00A12520" w:rsidRPr="004A58CD" w:rsidRDefault="00A12520" w:rsidP="003B5144">
      <w:pPr>
        <w:rPr>
          <w:rFonts w:ascii="Arial" w:hAnsi="Arial" w:cs="Arial"/>
          <w:sz w:val="6"/>
          <w:szCs w:val="6"/>
        </w:rPr>
      </w:pPr>
    </w:p>
    <w:p w14:paraId="0F97A825" w14:textId="77777777" w:rsidR="00DD05D5" w:rsidRDefault="00DD05D5" w:rsidP="001A72E4">
      <w:pPr>
        <w:rPr>
          <w:rFonts w:ascii="Arial" w:hAnsi="Arial" w:cs="Arial"/>
          <w:b/>
          <w:bCs/>
          <w:sz w:val="20"/>
          <w:szCs w:val="20"/>
        </w:rPr>
        <w:sectPr w:rsidR="00DD05D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79E333F7" w14:textId="75F63A2B" w:rsidR="001A72E4" w:rsidRPr="001252B6" w:rsidRDefault="001A72E4" w:rsidP="001A72E4">
      <w:pPr>
        <w:rPr>
          <w:rFonts w:ascii="Arial" w:hAnsi="Arial" w:cs="Arial"/>
          <w:b/>
          <w:bCs/>
          <w:sz w:val="19"/>
          <w:szCs w:val="19"/>
        </w:rPr>
      </w:pPr>
      <w:r w:rsidRPr="001252B6">
        <w:rPr>
          <w:rFonts w:ascii="Arial" w:hAnsi="Arial" w:cs="Arial"/>
          <w:b/>
          <w:bCs/>
          <w:sz w:val="19"/>
          <w:szCs w:val="19"/>
        </w:rPr>
        <w:t>Punt Return Average</w:t>
      </w:r>
    </w:p>
    <w:p w14:paraId="3E64369A" w14:textId="77777777" w:rsidR="00D8722C" w:rsidRPr="001252B6" w:rsidRDefault="00D8722C" w:rsidP="00D8722C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6.5 (10-265), Darran Hall, Colorado State, 1997</w:t>
      </w:r>
    </w:p>
    <w:p w14:paraId="3DB7446B" w14:textId="77777777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4.2, Bill Rhodes, Western Colorado, 1954</w:t>
      </w:r>
    </w:p>
    <w:p w14:paraId="2094F721" w14:textId="77777777" w:rsidR="001252B6" w:rsidRPr="001252B6" w:rsidRDefault="001252B6" w:rsidP="001252B6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2.833 (12-274), Bob Beaudoi, Colorado Mesa, 1989</w:t>
      </w:r>
    </w:p>
    <w:p w14:paraId="248720BF" w14:textId="58DA62BF" w:rsidR="000A46D3" w:rsidRDefault="000A46D3" w:rsidP="001A72E4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21.6 (13-281), Tom Southall, Colorado College, 1982</w:t>
      </w:r>
    </w:p>
    <w:p w14:paraId="7093B3AC" w14:textId="4062ACAC" w:rsidR="006047E6" w:rsidRPr="001252B6" w:rsidRDefault="006047E6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1.5 (14-301), Bob West, Colorado, 1944</w:t>
      </w:r>
    </w:p>
    <w:p w14:paraId="37D1AAC5" w14:textId="3E5A7951" w:rsidR="001252B6" w:rsidRPr="001252B6" w:rsidRDefault="001252B6" w:rsidP="001252B6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0.9 (10-209), Josh Brown, Colorado Mesa, 2016</w:t>
      </w:r>
    </w:p>
    <w:p w14:paraId="438EF76B" w14:textId="4D956332" w:rsidR="009A737A" w:rsidRPr="001252B6" w:rsidRDefault="009A737A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0.8 (11-229), Ben Kelly, Colorado, 1998</w:t>
      </w:r>
    </w:p>
    <w:p w14:paraId="3AC8907E" w14:textId="2EE4C865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20.5</w:t>
      </w:r>
      <w:r w:rsidR="00EE71C7" w:rsidRPr="001252B6">
        <w:rPr>
          <w:rFonts w:ascii="Arial" w:hAnsi="Arial" w:cs="Arial"/>
          <w:sz w:val="19"/>
          <w:szCs w:val="19"/>
        </w:rPr>
        <w:t xml:space="preserve"> (11-225</w:t>
      </w:r>
      <w:r w:rsidRPr="001252B6">
        <w:rPr>
          <w:rFonts w:ascii="Arial" w:hAnsi="Arial" w:cs="Arial"/>
          <w:sz w:val="19"/>
          <w:szCs w:val="19"/>
        </w:rPr>
        <w:t>, Mike Kuretitch, Western Colorado, 1972</w:t>
      </w:r>
    </w:p>
    <w:p w14:paraId="7E94FA43" w14:textId="5AEFA87F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9.7 (14-276), Chip Hough, Air Force, 1971</w:t>
      </w:r>
    </w:p>
    <w:p w14:paraId="288F5F33" w14:textId="01039726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9.5 (33-644), Stephan Dickens, Colorado State Pueblo, 2014</w:t>
      </w:r>
    </w:p>
    <w:p w14:paraId="01CA2C21" w14:textId="2FD33547" w:rsidR="006047E6" w:rsidRPr="001252B6" w:rsidRDefault="006047E6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9.4 (25-485), Kayo Lam, Colorado, 1935</w:t>
      </w:r>
    </w:p>
    <w:p w14:paraId="538CEAD9" w14:textId="33C799C0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9.0</w:t>
      </w:r>
      <w:r w:rsidR="00992FE4" w:rsidRPr="001252B6">
        <w:rPr>
          <w:rFonts w:ascii="Arial" w:hAnsi="Arial" w:cs="Arial"/>
          <w:sz w:val="19"/>
          <w:szCs w:val="19"/>
        </w:rPr>
        <w:t xml:space="preserve"> (10-190)</w:t>
      </w:r>
      <w:r w:rsidRPr="001252B6">
        <w:rPr>
          <w:rFonts w:ascii="Arial" w:hAnsi="Arial" w:cs="Arial"/>
          <w:sz w:val="19"/>
          <w:szCs w:val="19"/>
        </w:rPr>
        <w:t>, Mike Mark, Air Force, 1972</w:t>
      </w:r>
    </w:p>
    <w:p w14:paraId="0745E4C6" w14:textId="11FEF2A7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8.2 (12-218), Jim Smith, Air Force, 1968</w:t>
      </w:r>
    </w:p>
    <w:p w14:paraId="601A5C53" w14:textId="18014B3A" w:rsidR="001A72E4" w:rsidRPr="001252B6" w:rsidRDefault="001A72E4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8.2,</w:t>
      </w:r>
      <w:r w:rsidR="009E6172" w:rsidRPr="001252B6">
        <w:rPr>
          <w:rFonts w:ascii="Arial" w:hAnsi="Arial" w:cs="Arial"/>
          <w:sz w:val="19"/>
          <w:szCs w:val="19"/>
        </w:rPr>
        <w:t xml:space="preserve">(12-218), </w:t>
      </w:r>
      <w:r w:rsidRPr="001252B6">
        <w:rPr>
          <w:rFonts w:ascii="Arial" w:hAnsi="Arial" w:cs="Arial"/>
          <w:sz w:val="19"/>
          <w:szCs w:val="19"/>
        </w:rPr>
        <w:t>Anthony Wright, Air Force, 2009</w:t>
      </w:r>
    </w:p>
    <w:p w14:paraId="4CF8DB35" w14:textId="30462673" w:rsidR="009A737A" w:rsidRPr="001252B6" w:rsidRDefault="009A737A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8.0 (29-522), Roman Hollowell, Colorado, 2001</w:t>
      </w:r>
    </w:p>
    <w:p w14:paraId="1BA24AB0" w14:textId="76931940" w:rsidR="004A58CD" w:rsidRPr="001252B6" w:rsidRDefault="004A58CD" w:rsidP="004A58CD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8.0 (17, 306), Vincent Jackson, Northern Colorado, 2001</w:t>
      </w:r>
    </w:p>
    <w:p w14:paraId="1DB1872D" w14:textId="77777777" w:rsidR="00E60B76" w:rsidRDefault="00E60B76" w:rsidP="00E60B76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17.7 (13-230), Fred Tesone, Denver, 1954</w:t>
      </w:r>
    </w:p>
    <w:p w14:paraId="0FF70C4E" w14:textId="0E3DE352" w:rsidR="00045D73" w:rsidRDefault="00045D73" w:rsidP="001A72E4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7.5 (13-228), Cliff Branch, Colorado, 1970</w:t>
      </w:r>
    </w:p>
    <w:p w14:paraId="536ADC26" w14:textId="03E3067A" w:rsidR="00E61C2B" w:rsidRDefault="00E61C2B" w:rsidP="00E61C2B">
      <w:pPr>
        <w:tabs>
          <w:tab w:val="center" w:pos="3120"/>
          <w:tab w:val="center" w:pos="3600"/>
          <w:tab w:val="center" w:pos="4080"/>
          <w:tab w:val="center" w:pos="4560"/>
          <w:tab w:val="right" w:pos="5280"/>
        </w:tabs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17.4 (18-313), </w:t>
      </w:r>
      <w:r w:rsidRPr="00B6184A">
        <w:rPr>
          <w:rFonts w:ascii="Arial" w:hAnsi="Arial" w:cs="Arial"/>
          <w:sz w:val="17"/>
          <w:szCs w:val="17"/>
        </w:rPr>
        <w:t>Andrew Cook, CSU Pueblo</w:t>
      </w:r>
      <w:r>
        <w:rPr>
          <w:rFonts w:ascii="Arial" w:hAnsi="Arial" w:cs="Arial"/>
          <w:sz w:val="17"/>
          <w:szCs w:val="17"/>
        </w:rPr>
        <w:t>, 2022</w:t>
      </w:r>
    </w:p>
    <w:p w14:paraId="6A15530D" w14:textId="22FE42CA" w:rsidR="00915DF1" w:rsidRPr="001252B6" w:rsidRDefault="00915DF1" w:rsidP="00915DF1">
      <w:pPr>
        <w:rPr>
          <w:rFonts w:ascii="Arial" w:hAnsi="Arial" w:cs="Arial"/>
          <w:sz w:val="19"/>
          <w:szCs w:val="19"/>
        </w:rPr>
      </w:pPr>
      <w:r w:rsidRPr="001252B6">
        <w:rPr>
          <w:rFonts w:ascii="Arial" w:hAnsi="Arial" w:cs="Arial"/>
          <w:sz w:val="19"/>
          <w:szCs w:val="19"/>
        </w:rPr>
        <w:t>17.0 (23, 392), Dominic Gunn, Northern Colorado, 2012</w:t>
      </w:r>
    </w:p>
    <w:p w14:paraId="03C14B4C" w14:textId="77777777" w:rsidR="001252B6" w:rsidRPr="00E82FCE" w:rsidRDefault="001252B6" w:rsidP="001252B6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957 (23-390), Dustin Rivas, Colorado Mesa, 2015</w:t>
      </w:r>
    </w:p>
    <w:p w14:paraId="77467696" w14:textId="472F7FD7" w:rsidR="009A737A" w:rsidRPr="00E82FCE" w:rsidRDefault="009A737A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8 (20-236), Jeremy Bloom, Colorado, 2002</w:t>
      </w:r>
    </w:p>
    <w:p w14:paraId="6E54BFA8" w14:textId="3D7B4D39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7</w:t>
      </w:r>
      <w:r w:rsidR="00992FE4" w:rsidRPr="00E82FCE">
        <w:rPr>
          <w:rFonts w:ascii="Arial" w:hAnsi="Arial" w:cs="Arial"/>
          <w:sz w:val="16"/>
          <w:szCs w:val="16"/>
        </w:rPr>
        <w:t xml:space="preserve"> (11-184)</w:t>
      </w:r>
      <w:r w:rsidRPr="00E82FCE">
        <w:rPr>
          <w:rFonts w:ascii="Arial" w:hAnsi="Arial" w:cs="Arial"/>
          <w:sz w:val="16"/>
          <w:szCs w:val="16"/>
        </w:rPr>
        <w:t>, Mike Quinlan, Air Force, 1960</w:t>
      </w:r>
    </w:p>
    <w:p w14:paraId="59507C5A" w14:textId="6D96607E" w:rsidR="006047E6" w:rsidRPr="00E82FCE" w:rsidRDefault="006047E6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6 (</w:t>
      </w:r>
      <w:r w:rsidR="005C22AF" w:rsidRPr="00E82FCE">
        <w:rPr>
          <w:rFonts w:ascii="Arial" w:hAnsi="Arial" w:cs="Arial"/>
          <w:sz w:val="16"/>
          <w:szCs w:val="16"/>
        </w:rPr>
        <w:t>26-</w:t>
      </w:r>
      <w:r w:rsidRPr="00E82FCE">
        <w:rPr>
          <w:rFonts w:ascii="Arial" w:hAnsi="Arial" w:cs="Arial"/>
          <w:sz w:val="16"/>
          <w:szCs w:val="16"/>
        </w:rPr>
        <w:t>431), Charlie Greer, Colorado, 1965</w:t>
      </w:r>
    </w:p>
    <w:p w14:paraId="44497243" w14:textId="05615C6C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5</w:t>
      </w:r>
      <w:r w:rsidR="00992FE4" w:rsidRPr="00E82FCE">
        <w:rPr>
          <w:rFonts w:ascii="Arial" w:hAnsi="Arial" w:cs="Arial"/>
          <w:sz w:val="16"/>
          <w:szCs w:val="16"/>
        </w:rPr>
        <w:t xml:space="preserve"> (12-197)</w:t>
      </w:r>
      <w:r w:rsidRPr="00E82FCE">
        <w:rPr>
          <w:rFonts w:ascii="Arial" w:hAnsi="Arial" w:cs="Arial"/>
          <w:sz w:val="16"/>
          <w:szCs w:val="16"/>
        </w:rPr>
        <w:t>, Jim Smith, Air Force, 1970</w:t>
      </w:r>
    </w:p>
    <w:p w14:paraId="36B5733A" w14:textId="703ED5A4" w:rsidR="006047E6" w:rsidRPr="00E82FCE" w:rsidRDefault="006047E6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4 (10-164), Frank Bernardi, Colorado, 1913</w:t>
      </w:r>
    </w:p>
    <w:p w14:paraId="3596EB7E" w14:textId="27F2CAFA" w:rsidR="009A737A" w:rsidRPr="00E82FCE" w:rsidRDefault="009A737A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4 (32-524), Dave McCloughan, Colorado, 1990</w:t>
      </w:r>
    </w:p>
    <w:p w14:paraId="627B0B2D" w14:textId="78E2840A" w:rsidR="00045D73" w:rsidRPr="00E82FCE" w:rsidRDefault="00045D73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3 (31-505), Cliff Branch, Colorado, 1971 (4 TDs)</w:t>
      </w:r>
    </w:p>
    <w:p w14:paraId="50B15346" w14:textId="159208DF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3, Terry Cruikshank, Western Colorado, 197</w:t>
      </w:r>
      <w:r w:rsidR="001A0B70" w:rsidRPr="00E82FCE">
        <w:rPr>
          <w:rFonts w:ascii="Arial" w:hAnsi="Arial" w:cs="Arial"/>
          <w:sz w:val="16"/>
          <w:szCs w:val="16"/>
        </w:rPr>
        <w:t>8</w:t>
      </w:r>
    </w:p>
    <w:p w14:paraId="093ACF36" w14:textId="77777777" w:rsidR="00D8722C" w:rsidRPr="00E82FCE" w:rsidRDefault="00D8722C" w:rsidP="00D8722C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3 (30-490), Pete Rebstock, Colorado State, 2000</w:t>
      </w:r>
    </w:p>
    <w:p w14:paraId="7C6D96C6" w14:textId="651D766D" w:rsidR="005D61E2" w:rsidRPr="00E82FCE" w:rsidRDefault="00D8722C" w:rsidP="00D8722C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6.2 (35-567), Dexter Wynn, Colorado State, 2002</w:t>
      </w:r>
    </w:p>
    <w:p w14:paraId="1D23B098" w14:textId="7CEF1E62" w:rsidR="00D8722C" w:rsidRPr="00E82FCE" w:rsidRDefault="00D8722C" w:rsidP="00D8722C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9 (35-555) Greg Myers, Colorado State, 1995</w:t>
      </w:r>
    </w:p>
    <w:p w14:paraId="7D3A8B5C" w14:textId="77777777" w:rsidR="00D8722C" w:rsidRPr="00E82FCE" w:rsidRDefault="00D8722C" w:rsidP="00D8722C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8 (35-553), Dallas Davis, Colorado State, 1999</w:t>
      </w:r>
    </w:p>
    <w:p w14:paraId="4A0147F3" w14:textId="77777777" w:rsidR="00D8722C" w:rsidRPr="00E82FCE" w:rsidRDefault="00D8722C" w:rsidP="00D8722C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7 (10-157), Jake Green, Colorado State, 1970</w:t>
      </w:r>
    </w:p>
    <w:p w14:paraId="775040F5" w14:textId="77777777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7 (23-361), Ross Giles, Western Colorado, 1990</w:t>
      </w:r>
    </w:p>
    <w:p w14:paraId="3DD48397" w14:textId="4C03B9CC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6</w:t>
      </w:r>
      <w:r w:rsidR="00992FE4" w:rsidRPr="00E82FCE">
        <w:rPr>
          <w:rFonts w:ascii="Arial" w:hAnsi="Arial" w:cs="Arial"/>
          <w:sz w:val="16"/>
          <w:szCs w:val="16"/>
        </w:rPr>
        <w:t xml:space="preserve"> (11-172)</w:t>
      </w:r>
      <w:r w:rsidRPr="00E82FCE">
        <w:rPr>
          <w:rFonts w:ascii="Arial" w:hAnsi="Arial" w:cs="Arial"/>
          <w:sz w:val="16"/>
          <w:szCs w:val="16"/>
        </w:rPr>
        <w:t>, Mike Quinlan, Air Force, 1958</w:t>
      </w:r>
    </w:p>
    <w:p w14:paraId="29AB9DDF" w14:textId="57A4FF0F" w:rsidR="00E61C2B" w:rsidRPr="00E82FCE" w:rsidRDefault="00E61C2B" w:rsidP="00E61C2B">
      <w:pPr>
        <w:tabs>
          <w:tab w:val="center" w:pos="3120"/>
          <w:tab w:val="center" w:pos="3600"/>
          <w:tab w:val="center" w:pos="4080"/>
          <w:tab w:val="center" w:pos="4560"/>
          <w:tab w:val="right" w:pos="5280"/>
        </w:tabs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6 (11-171), Tory Horton, Colorado State, 2022</w:t>
      </w:r>
    </w:p>
    <w:p w14:paraId="3DDAC81D" w14:textId="77777777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2 (25-379), Melvin Smith, Western Colorado, 1989</w:t>
      </w:r>
    </w:p>
    <w:p w14:paraId="3E8A0768" w14:textId="77777777" w:rsidR="00D8722C" w:rsidRPr="00E82FCE" w:rsidRDefault="00D8722C" w:rsidP="00D8722C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2 (20-304), Geoff Turner, Colorado State, 1997</w:t>
      </w:r>
    </w:p>
    <w:p w14:paraId="5358E33A" w14:textId="2C9AEBF9" w:rsidR="001A72E4" w:rsidRPr="00E82FCE" w:rsidRDefault="001A72E4" w:rsidP="001A72E4">
      <w:pPr>
        <w:rPr>
          <w:rFonts w:ascii="Arial" w:hAnsi="Arial" w:cs="Arial"/>
          <w:sz w:val="16"/>
          <w:szCs w:val="16"/>
        </w:rPr>
      </w:pPr>
      <w:r w:rsidRPr="00E82FCE">
        <w:rPr>
          <w:rFonts w:ascii="Arial" w:hAnsi="Arial" w:cs="Arial"/>
          <w:sz w:val="16"/>
          <w:szCs w:val="16"/>
        </w:rPr>
        <w:t>15.</w:t>
      </w:r>
      <w:r w:rsidR="00C4609E" w:rsidRPr="00E82FCE">
        <w:rPr>
          <w:rFonts w:ascii="Arial" w:hAnsi="Arial" w:cs="Arial"/>
          <w:sz w:val="16"/>
          <w:szCs w:val="16"/>
        </w:rPr>
        <w:t>1 (18-271)</w:t>
      </w:r>
      <w:r w:rsidRPr="00E82FCE">
        <w:rPr>
          <w:rFonts w:ascii="Arial" w:hAnsi="Arial" w:cs="Arial"/>
          <w:sz w:val="16"/>
          <w:szCs w:val="16"/>
        </w:rPr>
        <w:t>, Greg Smith, Western Colorado, 1994</w:t>
      </w:r>
    </w:p>
    <w:p w14:paraId="2F955EAE" w14:textId="0448485B" w:rsidR="001A72E4" w:rsidRPr="00EE6C1D" w:rsidRDefault="001A72E4" w:rsidP="001A72E4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7 (30-443), Brandon Sicilia, Western Colorado, 1998</w:t>
      </w:r>
    </w:p>
    <w:p w14:paraId="3DB0FDDA" w14:textId="5A5A2D0E" w:rsidR="001A72E4" w:rsidRPr="00EE6C1D" w:rsidRDefault="001A72E4" w:rsidP="001A72E4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7 (35-314), Tony Donald, Western Colorado, 2001</w:t>
      </w:r>
    </w:p>
    <w:p w14:paraId="1E7A6610" w14:textId="0AB1D9DB" w:rsidR="006D7144" w:rsidRPr="001252B6" w:rsidRDefault="006D7144" w:rsidP="006D7144">
      <w:pPr>
        <w:rPr>
          <w:rFonts w:ascii="Arial" w:hAnsi="Arial" w:cs="Arial"/>
          <w:b/>
          <w:bCs/>
          <w:sz w:val="19"/>
          <w:szCs w:val="19"/>
        </w:rPr>
      </w:pPr>
      <w:r>
        <w:rPr>
          <w:rFonts w:ascii="Arial" w:hAnsi="Arial" w:cs="Arial"/>
          <w:b/>
          <w:bCs/>
          <w:sz w:val="19"/>
          <w:szCs w:val="19"/>
        </w:rPr>
        <w:br w:type="column"/>
      </w:r>
      <w:r w:rsidRPr="001252B6">
        <w:rPr>
          <w:rFonts w:ascii="Arial" w:hAnsi="Arial" w:cs="Arial"/>
          <w:b/>
          <w:bCs/>
          <w:sz w:val="19"/>
          <w:szCs w:val="19"/>
        </w:rPr>
        <w:t>Punt Return Average</w:t>
      </w:r>
    </w:p>
    <w:p w14:paraId="689BB6B6" w14:textId="77777777" w:rsidR="00D8722C" w:rsidRPr="00EE6C1D" w:rsidRDefault="00D8722C" w:rsidP="00D8722C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7 (15-221), Dexter Wynn, Colorado State, 2001</w:t>
      </w:r>
    </w:p>
    <w:p w14:paraId="4EA2027B" w14:textId="7343CB4C" w:rsidR="00FF1CBF" w:rsidRPr="00EE6C1D" w:rsidRDefault="00FF1CBF" w:rsidP="001A72E4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6 (25-365), Jeff Campbell, C</w:t>
      </w:r>
      <w:r w:rsidR="00DD05D5" w:rsidRPr="00EE6C1D">
        <w:rPr>
          <w:rFonts w:ascii="Arial" w:hAnsi="Arial" w:cs="Arial"/>
          <w:sz w:val="16"/>
          <w:szCs w:val="16"/>
        </w:rPr>
        <w:t>o</w:t>
      </w:r>
      <w:r w:rsidRPr="00EE6C1D">
        <w:rPr>
          <w:rFonts w:ascii="Arial" w:hAnsi="Arial" w:cs="Arial"/>
          <w:sz w:val="16"/>
          <w:szCs w:val="16"/>
        </w:rPr>
        <w:t>lorado, 1989</w:t>
      </w:r>
    </w:p>
    <w:p w14:paraId="5099D8DE" w14:textId="5D141E2F" w:rsidR="005D61E2" w:rsidRPr="00EE6C1D" w:rsidRDefault="005D61E2" w:rsidP="001A72E4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5 (12-174), Bob Stransky, Colorado, 1955</w:t>
      </w:r>
    </w:p>
    <w:p w14:paraId="1412153E" w14:textId="4A50ABD0" w:rsidR="001A72E4" w:rsidRPr="00EE6C1D" w:rsidRDefault="001A72E4" w:rsidP="001A72E4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5</w:t>
      </w:r>
      <w:r w:rsidR="00EE71C7" w:rsidRPr="00EE6C1D">
        <w:rPr>
          <w:rFonts w:ascii="Arial" w:hAnsi="Arial" w:cs="Arial"/>
          <w:sz w:val="16"/>
          <w:szCs w:val="16"/>
        </w:rPr>
        <w:t xml:space="preserve"> (20-290)</w:t>
      </w:r>
      <w:r w:rsidRPr="00EE6C1D">
        <w:rPr>
          <w:rFonts w:ascii="Arial" w:hAnsi="Arial" w:cs="Arial"/>
          <w:sz w:val="16"/>
          <w:szCs w:val="16"/>
        </w:rPr>
        <w:t>, Ignes Lucero, Western Colorado, 1975</w:t>
      </w:r>
    </w:p>
    <w:p w14:paraId="0157C610" w14:textId="594F4386" w:rsidR="003E333D" w:rsidRPr="00EE6C1D" w:rsidRDefault="003E333D" w:rsidP="003E333D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2 (30-428), Greg Kucera., Northern Colorado, 1970</w:t>
      </w:r>
    </w:p>
    <w:p w14:paraId="4F18FF52" w14:textId="77777777" w:rsidR="001252B6" w:rsidRPr="00EE6C1D" w:rsidRDefault="001252B6" w:rsidP="001252B6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15, Adrian Perez, Colorado Mesa, 1997</w:t>
      </w:r>
    </w:p>
    <w:p w14:paraId="14C5B7F4" w14:textId="77777777" w:rsidR="001A72E4" w:rsidRPr="00EE6C1D" w:rsidRDefault="001A72E4" w:rsidP="001A72E4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0, Carl Jansen, Air Force, 1967</w:t>
      </w:r>
    </w:p>
    <w:p w14:paraId="7E553CF4" w14:textId="5934A823" w:rsidR="00E737DA" w:rsidRPr="00EE6C1D" w:rsidRDefault="00E737DA" w:rsidP="00E737DA">
      <w:pPr>
        <w:rPr>
          <w:rFonts w:ascii="Arial" w:hAnsi="Arial" w:cs="Arial"/>
          <w:sz w:val="16"/>
          <w:szCs w:val="16"/>
        </w:rPr>
      </w:pPr>
      <w:r w:rsidRPr="00EE6C1D">
        <w:rPr>
          <w:rFonts w:ascii="Arial" w:hAnsi="Arial" w:cs="Arial"/>
          <w:sz w:val="16"/>
          <w:szCs w:val="16"/>
        </w:rPr>
        <w:t>14.0 (26</w:t>
      </w:r>
      <w:r w:rsidR="003E333D" w:rsidRPr="00EE6C1D">
        <w:rPr>
          <w:rFonts w:ascii="Arial" w:hAnsi="Arial" w:cs="Arial"/>
          <w:sz w:val="16"/>
          <w:szCs w:val="16"/>
        </w:rPr>
        <w:t>-</w:t>
      </w:r>
      <w:r w:rsidRPr="00EE6C1D">
        <w:rPr>
          <w:rFonts w:ascii="Arial" w:hAnsi="Arial" w:cs="Arial"/>
          <w:sz w:val="16"/>
          <w:szCs w:val="16"/>
        </w:rPr>
        <w:t>365), Greg Kucera., Northern Colorado, 1970</w:t>
      </w:r>
    </w:p>
    <w:p w14:paraId="292652D7" w14:textId="1257B849" w:rsidR="006A2383" w:rsidRDefault="006A2383" w:rsidP="00D8722C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4.0 (</w:t>
      </w:r>
      <w:r w:rsidR="007C4FCB">
        <w:rPr>
          <w:rFonts w:ascii="Arial" w:hAnsi="Arial" w:cs="Arial"/>
          <w:sz w:val="16"/>
          <w:szCs w:val="16"/>
        </w:rPr>
        <w:t>25, 351), Deyvon Butler, Western Colorado, 2023</w:t>
      </w:r>
    </w:p>
    <w:p w14:paraId="30BC00D5" w14:textId="7F0CCD20" w:rsidR="00D8722C" w:rsidRPr="00353F1B" w:rsidRDefault="00D8722C" w:rsidP="00D8722C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8 (10-131), Bill Duncan, Colorado State, 1971</w:t>
      </w:r>
    </w:p>
    <w:p w14:paraId="1DF92178" w14:textId="4C8FE3CC" w:rsidR="001A72E4" w:rsidRPr="00353F1B" w:rsidRDefault="001A72E4" w:rsidP="001A72E4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7 (25-343), Greg Smith, Western Colorado, 1995</w:t>
      </w:r>
    </w:p>
    <w:p w14:paraId="634FF449" w14:textId="77777777" w:rsidR="001252B6" w:rsidRPr="00353F1B" w:rsidRDefault="001252B6" w:rsidP="001252B6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7 (20-274), Joe Krile, Colorado Mesa, 2003</w:t>
      </w:r>
    </w:p>
    <w:p w14:paraId="74E8ABC0" w14:textId="2600BDCE" w:rsidR="00FF1CBF" w:rsidRPr="00353F1B" w:rsidRDefault="00FF1CBF" w:rsidP="00D8722C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5 (26-352), Steve Haggerty, Colorado, 1</w:t>
      </w:r>
      <w:r w:rsidR="005C22AF" w:rsidRPr="00353F1B">
        <w:rPr>
          <w:rFonts w:ascii="Arial" w:hAnsi="Arial" w:cs="Arial"/>
          <w:sz w:val="16"/>
          <w:szCs w:val="16"/>
        </w:rPr>
        <w:t>9</w:t>
      </w:r>
      <w:r w:rsidRPr="00353F1B">
        <w:rPr>
          <w:rFonts w:ascii="Arial" w:hAnsi="Arial" w:cs="Arial"/>
          <w:sz w:val="16"/>
          <w:szCs w:val="16"/>
        </w:rPr>
        <w:t>72</w:t>
      </w:r>
    </w:p>
    <w:p w14:paraId="2520DFF8" w14:textId="00EA3200" w:rsidR="00EE6C1D" w:rsidRDefault="00EE6C1D" w:rsidP="001252B6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3.4 (11, 147) Tory Horton, Colorado State, 2023</w:t>
      </w:r>
    </w:p>
    <w:p w14:paraId="1771CF96" w14:textId="072B59CE" w:rsidR="001252B6" w:rsidRPr="00353F1B" w:rsidRDefault="001252B6" w:rsidP="001252B6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333 (12-160), Dave Williams, Colorado Mesa, 1981</w:t>
      </w:r>
    </w:p>
    <w:p w14:paraId="4524AAE6" w14:textId="4C8322DE" w:rsidR="005D61E2" w:rsidRPr="00353F1B" w:rsidRDefault="005D61E2" w:rsidP="00D8722C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3 (14-186), Howard Cook, Colorado, 1957</w:t>
      </w:r>
    </w:p>
    <w:p w14:paraId="04695846" w14:textId="31487E5E" w:rsidR="00D8722C" w:rsidRPr="00353F1B" w:rsidRDefault="00D8722C" w:rsidP="00D8722C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3 (24-320), Richie Hall, Colorado State, 1982</w:t>
      </w:r>
    </w:p>
    <w:p w14:paraId="4C83F8B0" w14:textId="77777777" w:rsidR="001A72E4" w:rsidRPr="00353F1B" w:rsidRDefault="001A72E4" w:rsidP="001A72E4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3 (29-386), Jeremy Craighead, Western Colorado, 2002</w:t>
      </w:r>
    </w:p>
    <w:p w14:paraId="3F6FA3DF" w14:textId="77777777" w:rsidR="00353F1B" w:rsidRPr="00353F1B" w:rsidRDefault="00E61C2B" w:rsidP="00E61C2B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3.2 (21-277), Mason Pierce, Colorado Mines</w:t>
      </w:r>
      <w:r w:rsidR="00353F1B" w:rsidRPr="00353F1B">
        <w:rPr>
          <w:rFonts w:ascii="Arial" w:hAnsi="Arial" w:cs="Arial"/>
          <w:sz w:val="16"/>
          <w:szCs w:val="16"/>
        </w:rPr>
        <w:t>, 2022</w:t>
      </w:r>
    </w:p>
    <w:p w14:paraId="60DC0A99" w14:textId="16C063DC" w:rsidR="005D61E2" w:rsidRPr="00353F1B" w:rsidRDefault="005D61E2" w:rsidP="001A72E4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 xml:space="preserve">13.0 (10-130), Leon Mavity, </w:t>
      </w:r>
      <w:r w:rsidR="00CB1195" w:rsidRPr="00353F1B">
        <w:rPr>
          <w:rFonts w:ascii="Arial" w:hAnsi="Arial" w:cs="Arial"/>
          <w:sz w:val="16"/>
          <w:szCs w:val="16"/>
        </w:rPr>
        <w:t>Colorado</w:t>
      </w:r>
      <w:r w:rsidRPr="00353F1B">
        <w:rPr>
          <w:rFonts w:ascii="Arial" w:hAnsi="Arial" w:cs="Arial"/>
          <w:sz w:val="16"/>
          <w:szCs w:val="16"/>
        </w:rPr>
        <w:t>, 1961</w:t>
      </w:r>
    </w:p>
    <w:p w14:paraId="3615922F" w14:textId="3466366D" w:rsidR="001252B6" w:rsidRPr="00E61C2B" w:rsidRDefault="001252B6" w:rsidP="001252B6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929( 14-181, Bob Beaudoin, Colorado Mesa, 1992</w:t>
      </w:r>
    </w:p>
    <w:p w14:paraId="7495DDAD" w14:textId="77777777" w:rsidR="001252B6" w:rsidRPr="00E61C2B" w:rsidRDefault="001252B6" w:rsidP="001252B6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909 (11-142), Joe Krile, Colorado Mesa, 2004</w:t>
      </w:r>
    </w:p>
    <w:p w14:paraId="4DF17A44" w14:textId="2BFB403C" w:rsidR="001A72E4" w:rsidRPr="00E61C2B" w:rsidRDefault="001A72E4" w:rsidP="001A72E4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7 (24-304), Scott Thomas, Air Force, 1984</w:t>
      </w:r>
    </w:p>
    <w:p w14:paraId="7D74B3DB" w14:textId="0BB009D6" w:rsidR="005D61E2" w:rsidRPr="00E61C2B" w:rsidRDefault="005D61E2" w:rsidP="00DD05D5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6 (11-139), Pat Murphy, Colorado, 1968</w:t>
      </w:r>
    </w:p>
    <w:p w14:paraId="78C02061" w14:textId="1CC35B2B" w:rsidR="00DD05D5" w:rsidRPr="00E61C2B" w:rsidRDefault="00DD05D5" w:rsidP="00DD05D5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5 (47-587), Byron White, Colorado, 1937</w:t>
      </w:r>
    </w:p>
    <w:p w14:paraId="2496DF0F" w14:textId="0FB6818D" w:rsidR="005D61E2" w:rsidRPr="00E61C2B" w:rsidRDefault="005D61E2" w:rsidP="001A72E4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5 (11-138), Caroll Hardy, Colorado, 1954</w:t>
      </w:r>
    </w:p>
    <w:p w14:paraId="43EC6409" w14:textId="5A846801" w:rsidR="001A72E4" w:rsidRPr="00E61C2B" w:rsidRDefault="001A72E4" w:rsidP="001A72E4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</w:t>
      </w:r>
      <w:r w:rsidR="00DD05D5" w:rsidRPr="00E61C2B">
        <w:rPr>
          <w:rFonts w:ascii="Arial" w:hAnsi="Arial" w:cs="Arial"/>
          <w:sz w:val="16"/>
          <w:szCs w:val="16"/>
        </w:rPr>
        <w:t>5</w:t>
      </w:r>
      <w:r w:rsidRPr="00E61C2B">
        <w:rPr>
          <w:rFonts w:ascii="Arial" w:hAnsi="Arial" w:cs="Arial"/>
          <w:sz w:val="16"/>
          <w:szCs w:val="16"/>
        </w:rPr>
        <w:t xml:space="preserve"> (29-361), LeVon Reis, Western Colorado, 1993</w:t>
      </w:r>
    </w:p>
    <w:p w14:paraId="28C9DF28" w14:textId="77777777" w:rsidR="001252B6" w:rsidRPr="00E61C2B" w:rsidRDefault="001252B6" w:rsidP="001252B6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333 (27-333), Griffin Chernoff, Colorado Mesa, 2007</w:t>
      </w:r>
    </w:p>
    <w:p w14:paraId="48598A9B" w14:textId="77433796" w:rsidR="00DD05D5" w:rsidRPr="00E61C2B" w:rsidRDefault="00DD05D5" w:rsidP="001252B6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3 (11-135), Harry Narcisian, Colorado, 1948</w:t>
      </w:r>
    </w:p>
    <w:p w14:paraId="30ACB0F0" w14:textId="77777777" w:rsidR="001252B6" w:rsidRPr="00E61C2B" w:rsidRDefault="001252B6" w:rsidP="001252B6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188 (16-195), Chris McKinney, Colorado Mesa, 2000</w:t>
      </w:r>
    </w:p>
    <w:p w14:paraId="1256A57F" w14:textId="77777777" w:rsidR="001252B6" w:rsidRPr="00E61C2B" w:rsidRDefault="001252B6" w:rsidP="001252B6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08 (25-302), Griffin Chernoff, Colorado Mesa, 2009</w:t>
      </w:r>
    </w:p>
    <w:p w14:paraId="4CE27BD8" w14:textId="52058F00" w:rsidR="00DD05D5" w:rsidRPr="00E61C2B" w:rsidRDefault="00DD05D5" w:rsidP="001A72E4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 xml:space="preserve">12.0 (18-216), Tom Brookshier, </w:t>
      </w:r>
      <w:r w:rsidR="00CB1195" w:rsidRPr="00E61C2B">
        <w:rPr>
          <w:rFonts w:ascii="Arial" w:hAnsi="Arial" w:cs="Arial"/>
          <w:sz w:val="16"/>
          <w:szCs w:val="16"/>
        </w:rPr>
        <w:t>Colorado</w:t>
      </w:r>
      <w:r w:rsidRPr="00E61C2B">
        <w:rPr>
          <w:rFonts w:ascii="Arial" w:hAnsi="Arial" w:cs="Arial"/>
          <w:sz w:val="16"/>
          <w:szCs w:val="16"/>
        </w:rPr>
        <w:t>, 1951</w:t>
      </w:r>
    </w:p>
    <w:p w14:paraId="3A65EFD2" w14:textId="6BF5B9B6" w:rsidR="009A737A" w:rsidRPr="00E61C2B" w:rsidRDefault="009A737A" w:rsidP="001A72E4">
      <w:pPr>
        <w:rPr>
          <w:rFonts w:ascii="Arial" w:hAnsi="Arial" w:cs="Arial"/>
          <w:sz w:val="16"/>
          <w:szCs w:val="16"/>
        </w:rPr>
      </w:pPr>
      <w:r w:rsidRPr="00E61C2B">
        <w:rPr>
          <w:rFonts w:ascii="Arial" w:hAnsi="Arial" w:cs="Arial"/>
          <w:sz w:val="16"/>
          <w:szCs w:val="16"/>
        </w:rPr>
        <w:t>12.0 (24-289), Jeremy Bloom, Colorado, 2003</w:t>
      </w:r>
    </w:p>
    <w:p w14:paraId="0A641912" w14:textId="4E671939" w:rsidR="00DD05D5" w:rsidRPr="00E60B76" w:rsidRDefault="00DD05D5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 xml:space="preserve">11.9 (16-190), Maurice Reilly, </w:t>
      </w:r>
      <w:r w:rsidR="00CB1195" w:rsidRPr="00E60B76">
        <w:rPr>
          <w:rFonts w:ascii="Arial" w:hAnsi="Arial" w:cs="Arial"/>
          <w:sz w:val="16"/>
          <w:szCs w:val="16"/>
        </w:rPr>
        <w:t>Colorado</w:t>
      </w:r>
      <w:r w:rsidRPr="00E60B76">
        <w:rPr>
          <w:rFonts w:ascii="Arial" w:hAnsi="Arial" w:cs="Arial"/>
          <w:sz w:val="16"/>
          <w:szCs w:val="16"/>
        </w:rPr>
        <w:t>, 1946</w:t>
      </w:r>
    </w:p>
    <w:p w14:paraId="66B2B74E" w14:textId="0AC72EA5" w:rsidR="007C4FCB" w:rsidRDefault="007C4FCB" w:rsidP="001A72E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1.9 (</w:t>
      </w:r>
      <w:r w:rsidR="00E82FCE">
        <w:rPr>
          <w:rFonts w:ascii="Arial" w:hAnsi="Arial" w:cs="Arial"/>
          <w:sz w:val="16"/>
          <w:szCs w:val="16"/>
        </w:rPr>
        <w:t>19, 215), Andrew Cook, CSU Pueblo, 2023</w:t>
      </w:r>
    </w:p>
    <w:p w14:paraId="20517D48" w14:textId="4A457BFF" w:rsidR="00FF1CBF" w:rsidRPr="00E60B76" w:rsidRDefault="00FF1CBF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8 (14-165), Jeff Donaldson, Colorado, 1992</w:t>
      </w:r>
    </w:p>
    <w:p w14:paraId="5F50F5D0" w14:textId="0B859FD6" w:rsidR="00FF1CBF" w:rsidRPr="00E60B76" w:rsidRDefault="00FF1CBF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7 (15-175), Chris Hudson, Colorado, 1993</w:t>
      </w:r>
    </w:p>
    <w:p w14:paraId="5380A48B" w14:textId="039AC36D" w:rsidR="009A737A" w:rsidRPr="00E60B76" w:rsidRDefault="009A737A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7 (14-164), Isiah Oliver, Colorado, 2016</w:t>
      </w:r>
    </w:p>
    <w:p w14:paraId="363064CF" w14:textId="149ADA7B" w:rsidR="005D61E2" w:rsidRPr="00E60B76" w:rsidRDefault="005D61E2" w:rsidP="005D61E2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6 (10-116), Bob Stransky, Colorado, 1956</w:t>
      </w:r>
    </w:p>
    <w:p w14:paraId="04CE9545" w14:textId="1D5CE5FC" w:rsidR="00915DF1" w:rsidRPr="00E60B76" w:rsidRDefault="00915DF1" w:rsidP="00915DF1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6 (27-314), Ernest Collins Jr., Northern Colorado, 1992</w:t>
      </w:r>
    </w:p>
    <w:p w14:paraId="6347D5F5" w14:textId="2D53A944" w:rsidR="00FF1CBF" w:rsidRPr="00E60B76" w:rsidRDefault="00FF1CBF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5 (25-287), Darian Hagan, Colorado, 1991</w:t>
      </w:r>
    </w:p>
    <w:p w14:paraId="042ED958" w14:textId="77777777" w:rsidR="001252B6" w:rsidRPr="00E60B76" w:rsidRDefault="001252B6" w:rsidP="001252B6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429 (14-160), Jordan Price, Colorado Mesa, 2014</w:t>
      </w:r>
    </w:p>
    <w:p w14:paraId="0E903DE7" w14:textId="1B28B454" w:rsidR="00FF1CBF" w:rsidRPr="00E60B76" w:rsidRDefault="00FF1CBF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4 (42-479), Deon Figures, Colorado, 1992</w:t>
      </w:r>
    </w:p>
    <w:p w14:paraId="4004214F" w14:textId="77777777" w:rsidR="001252B6" w:rsidRPr="00E60B76" w:rsidRDefault="001252B6" w:rsidP="001252B6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25 (12-135 , Dustin Rivas, Colorado Mesa, 2016</w:t>
      </w:r>
    </w:p>
    <w:p w14:paraId="6CCFFA23" w14:textId="606C692E" w:rsidR="00DD05D5" w:rsidRPr="00E60B76" w:rsidRDefault="00DD05D5" w:rsidP="001A72E4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0 (29-319), Byron White, Colorado, 1936</w:t>
      </w:r>
    </w:p>
    <w:p w14:paraId="4B524D03" w14:textId="4F4BB9ED" w:rsidR="001252B6" w:rsidRPr="00E60B76" w:rsidRDefault="001A72E4" w:rsidP="001252B6">
      <w:pPr>
        <w:rPr>
          <w:rFonts w:ascii="Arial" w:hAnsi="Arial" w:cs="Arial"/>
          <w:sz w:val="16"/>
          <w:szCs w:val="16"/>
        </w:rPr>
      </w:pPr>
      <w:r w:rsidRPr="00E60B76">
        <w:rPr>
          <w:rFonts w:ascii="Arial" w:hAnsi="Arial" w:cs="Arial"/>
          <w:sz w:val="16"/>
          <w:szCs w:val="16"/>
        </w:rPr>
        <w:t>11.0 (28-309), Scott Thomas, Air Force, 1985</w:t>
      </w:r>
    </w:p>
    <w:p w14:paraId="481A4126" w14:textId="2FDCF93C" w:rsidR="001252B6" w:rsidRDefault="001252B6" w:rsidP="001252B6">
      <w:pPr>
        <w:rPr>
          <w:rFonts w:ascii="Arial" w:hAnsi="Arial" w:cs="Arial"/>
          <w:sz w:val="20"/>
          <w:szCs w:val="20"/>
        </w:rPr>
        <w:sectPr w:rsidR="001252B6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12FFA830" w14:textId="6028E711" w:rsidR="00560B50" w:rsidRPr="005D1975" w:rsidRDefault="00560B50" w:rsidP="00560B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6312C5B5" w14:textId="62378F29" w:rsidR="00560B50" w:rsidRDefault="00560B50" w:rsidP="001A72E4">
      <w:pPr>
        <w:rPr>
          <w:rFonts w:ascii="Arial" w:hAnsi="Arial" w:cs="Arial"/>
          <w:sz w:val="20"/>
          <w:szCs w:val="20"/>
        </w:rPr>
      </w:pPr>
    </w:p>
    <w:p w14:paraId="41F20B0E" w14:textId="77777777" w:rsidR="00560B50" w:rsidRDefault="00560B50" w:rsidP="001A72E4">
      <w:pPr>
        <w:rPr>
          <w:rFonts w:ascii="Arial" w:hAnsi="Arial" w:cs="Arial"/>
          <w:b/>
          <w:bCs/>
          <w:sz w:val="20"/>
          <w:szCs w:val="20"/>
        </w:rPr>
        <w:sectPr w:rsidR="00560B50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087C1301" w14:textId="16C89C63" w:rsidR="00560B50" w:rsidRPr="00560B50" w:rsidRDefault="00560B50" w:rsidP="001A72E4">
      <w:pPr>
        <w:rPr>
          <w:rFonts w:ascii="Arial" w:hAnsi="Arial" w:cs="Arial"/>
          <w:b/>
          <w:bCs/>
          <w:sz w:val="20"/>
          <w:szCs w:val="20"/>
        </w:rPr>
      </w:pPr>
      <w:r w:rsidRPr="00560B50">
        <w:rPr>
          <w:rFonts w:ascii="Arial" w:hAnsi="Arial" w:cs="Arial"/>
          <w:b/>
          <w:bCs/>
          <w:sz w:val="20"/>
          <w:szCs w:val="20"/>
        </w:rPr>
        <w:t>Punt Returns</w:t>
      </w:r>
    </w:p>
    <w:p w14:paraId="194DC55D" w14:textId="54E34821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47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87, 12.5), Byron White, Colorado, 1937</w:t>
      </w:r>
    </w:p>
    <w:p w14:paraId="2A587AB5" w14:textId="006D8A17" w:rsidR="00915DF1" w:rsidRDefault="00915DF1" w:rsidP="00915D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6 (497, 10.8), Ernest Collins Jr., Northern Colorado, 1994</w:t>
      </w:r>
    </w:p>
    <w:p w14:paraId="57993130" w14:textId="406671EB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42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479, 11.4), Deon Figures, Colorado, 1992</w:t>
      </w:r>
    </w:p>
    <w:p w14:paraId="2B00E551" w14:textId="20262132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67, 16.2), Dexter Wynn, Colorado State, 2002</w:t>
      </w:r>
    </w:p>
    <w:p w14:paraId="5C6A16F6" w14:textId="75A928C1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55, 15.9), Greg Myers, Colorado State, 1995</w:t>
      </w:r>
    </w:p>
    <w:p w14:paraId="6CFFC098" w14:textId="4C91F1BE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53, 15.8), Dallas Davis, Colorado State, 1999</w:t>
      </w:r>
    </w:p>
    <w:p w14:paraId="2A8C7045" w14:textId="4B388C6B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14, 14.7), Tony Donald, Western Colorado, 2001</w:t>
      </w:r>
    </w:p>
    <w:p w14:paraId="68BBD404" w14:textId="79F2BCFD" w:rsid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69, 7.7), Stephone Robinson, Colorado, 2004</w:t>
      </w:r>
    </w:p>
    <w:p w14:paraId="70493E34" w14:textId="1AB27B59" w:rsidR="00F25FEE" w:rsidRPr="00560B50" w:rsidRDefault="00F25FEE" w:rsidP="00560B5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5</w:t>
      </w:r>
      <w:r w:rsidR="00726440">
        <w:rPr>
          <w:rFonts w:ascii="Arial" w:hAnsi="Arial" w:cs="Arial"/>
          <w:sz w:val="20"/>
          <w:szCs w:val="20"/>
        </w:rPr>
        <w:t xml:space="preserve"> (608, 17.4)</w:t>
      </w:r>
      <w:r>
        <w:rPr>
          <w:rFonts w:ascii="Arial" w:hAnsi="Arial" w:cs="Arial"/>
          <w:sz w:val="20"/>
          <w:szCs w:val="20"/>
        </w:rPr>
        <w:t>, Josh Sandoval, Colorado State Pueblo, 2011</w:t>
      </w:r>
    </w:p>
    <w:p w14:paraId="08C18C33" w14:textId="54C862B9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4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 xml:space="preserve">(245, 7.2), Mike E. Davis, Colorado, 1978 </w:t>
      </w:r>
    </w:p>
    <w:p w14:paraId="1E609877" w14:textId="2E2A031D" w:rsidR="003C5A45" w:rsidRPr="003C5A45" w:rsidRDefault="003C5A45" w:rsidP="003C5A45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33 (328</w:t>
      </w:r>
      <w:r w:rsidR="00726440">
        <w:rPr>
          <w:rFonts w:ascii="Arial" w:hAnsi="Arial" w:cs="Arial"/>
          <w:sz w:val="20"/>
          <w:szCs w:val="20"/>
        </w:rPr>
        <w:t>, 9.9</w:t>
      </w:r>
      <w:r w:rsidRPr="003C5A45">
        <w:rPr>
          <w:rFonts w:ascii="Arial" w:hAnsi="Arial" w:cs="Arial"/>
          <w:sz w:val="20"/>
          <w:szCs w:val="20"/>
        </w:rPr>
        <w:t>), Michael Vaughn, Colorado Mesa, 1986</w:t>
      </w:r>
    </w:p>
    <w:p w14:paraId="2DD6C051" w14:textId="77777777" w:rsidR="003C5A45" w:rsidRPr="00560B50" w:rsidRDefault="003C5A45" w:rsidP="003C5A45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3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16, 9.6), Chase McBride, Colorado, 2007</w:t>
      </w:r>
    </w:p>
    <w:p w14:paraId="042C45D7" w14:textId="1E7F16CD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3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644, 19.5), Stephan Dickens, Colo</w:t>
      </w:r>
      <w:r>
        <w:rPr>
          <w:rFonts w:ascii="Arial" w:hAnsi="Arial" w:cs="Arial"/>
          <w:sz w:val="20"/>
          <w:szCs w:val="20"/>
        </w:rPr>
        <w:t>.</w:t>
      </w:r>
      <w:r w:rsidRPr="00560B50">
        <w:rPr>
          <w:rFonts w:ascii="Arial" w:hAnsi="Arial" w:cs="Arial"/>
          <w:sz w:val="20"/>
          <w:szCs w:val="20"/>
        </w:rPr>
        <w:t xml:space="preserve"> State Pueblo, 2014</w:t>
      </w:r>
    </w:p>
    <w:p w14:paraId="162390A4" w14:textId="5DCBEB19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2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24, 16.4), Dave McCloughan, Colorado, 1990</w:t>
      </w:r>
    </w:p>
    <w:p w14:paraId="6D7097E0" w14:textId="6DB266C8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2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77, 8.7), Jo Jo Collins, Colorado, 1985</w:t>
      </w:r>
    </w:p>
    <w:p w14:paraId="137F6457" w14:textId="4AE2F8B4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1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05, 16.3), Cliff Branch, Colorado, 1971 (4 TDs)</w:t>
      </w:r>
    </w:p>
    <w:p w14:paraId="76B4D995" w14:textId="553B6C62" w:rsidR="00835947" w:rsidRDefault="00835947" w:rsidP="0083594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1 (314, 10.1), Tony Roberson, Northern Colorado, 1995</w:t>
      </w:r>
    </w:p>
    <w:p w14:paraId="07CF6B7A" w14:textId="0C48FEB5" w:rsidR="003E333D" w:rsidRDefault="003E333D" w:rsidP="003E333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0 (428, 14</w:t>
      </w:r>
      <w:r w:rsidR="00726440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2), Greg Kucera., Northern Colorado, 1970</w:t>
      </w:r>
    </w:p>
    <w:p w14:paraId="3C3770FA" w14:textId="0274FA77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443, 14.7), Brandon Sicilia, Western Colorado, 1998</w:t>
      </w:r>
    </w:p>
    <w:p w14:paraId="263B24C9" w14:textId="77777777" w:rsidR="003E333D" w:rsidRPr="00560B50" w:rsidRDefault="003E333D" w:rsidP="003E333D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490, 16.3), Pete Rebstock, Colorado State, 2000</w:t>
      </w:r>
    </w:p>
    <w:p w14:paraId="35F5EE14" w14:textId="4D978667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62, 8.7), Ronnie Blackmon, Colorado, 2018</w:t>
      </w:r>
    </w:p>
    <w:p w14:paraId="236D8F33" w14:textId="1E395BD4" w:rsidR="00045A6A" w:rsidRPr="00560B50" w:rsidRDefault="00045A6A" w:rsidP="00045A6A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19, 11</w:t>
      </w:r>
      <w:r w:rsidR="00726440">
        <w:rPr>
          <w:rFonts w:ascii="Arial" w:hAnsi="Arial" w:cs="Arial"/>
          <w:sz w:val="20"/>
          <w:szCs w:val="20"/>
        </w:rPr>
        <w:t>.0</w:t>
      </w:r>
      <w:r w:rsidRPr="00560B50">
        <w:rPr>
          <w:rFonts w:ascii="Arial" w:hAnsi="Arial" w:cs="Arial"/>
          <w:sz w:val="20"/>
          <w:szCs w:val="20"/>
        </w:rPr>
        <w:t>), Byron White, Colorado, 1936</w:t>
      </w:r>
    </w:p>
    <w:p w14:paraId="605574F6" w14:textId="0B37D310" w:rsidR="00045A6A" w:rsidRPr="003C5A45" w:rsidRDefault="00045A6A" w:rsidP="00045A6A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29 (238</w:t>
      </w:r>
      <w:r w:rsidR="00726440">
        <w:rPr>
          <w:rFonts w:ascii="Arial" w:hAnsi="Arial" w:cs="Arial"/>
          <w:sz w:val="20"/>
          <w:szCs w:val="20"/>
        </w:rPr>
        <w:t>, 8.2</w:t>
      </w:r>
      <w:r w:rsidRPr="003C5A45">
        <w:rPr>
          <w:rFonts w:ascii="Arial" w:hAnsi="Arial" w:cs="Arial"/>
          <w:sz w:val="20"/>
          <w:szCs w:val="20"/>
        </w:rPr>
        <w:t>), Gilbert Garcia, Colorado Mesa, 1988</w:t>
      </w:r>
    </w:p>
    <w:p w14:paraId="5C320EBB" w14:textId="77777777" w:rsidR="00045A6A" w:rsidRPr="00560B50" w:rsidRDefault="00045A6A" w:rsidP="00045A6A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61, 12.5), LeVon Reis, Western Colorado, 1993</w:t>
      </w:r>
    </w:p>
    <w:p w14:paraId="66F21690" w14:textId="77777777" w:rsidR="00045A6A" w:rsidRPr="00560B50" w:rsidRDefault="00045A6A" w:rsidP="00045A6A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48, 8.6), Chris Hudson, Colorado, 1994</w:t>
      </w:r>
    </w:p>
    <w:p w14:paraId="36BB4524" w14:textId="0D2D4A9A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522, 18</w:t>
      </w:r>
      <w:r w:rsidR="00726440">
        <w:rPr>
          <w:rFonts w:ascii="Arial" w:hAnsi="Arial" w:cs="Arial"/>
          <w:sz w:val="20"/>
          <w:szCs w:val="20"/>
        </w:rPr>
        <w:t>.0</w:t>
      </w:r>
      <w:r w:rsidRPr="00560B50">
        <w:rPr>
          <w:rFonts w:ascii="Arial" w:hAnsi="Arial" w:cs="Arial"/>
          <w:sz w:val="20"/>
          <w:szCs w:val="20"/>
        </w:rPr>
        <w:t>), Roman Hollowell, Colorado, 2001</w:t>
      </w:r>
    </w:p>
    <w:p w14:paraId="495841AE" w14:textId="62EC060C" w:rsid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86, 13.3), Jeremy Craighead, Western Colorado, 2002</w:t>
      </w:r>
    </w:p>
    <w:p w14:paraId="4A1935EE" w14:textId="4C39C75E" w:rsidR="007E12D4" w:rsidRPr="00560B50" w:rsidRDefault="007E12D4" w:rsidP="00560B5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9 (276, 9.5), </w:t>
      </w:r>
      <w:r w:rsidR="00185465">
        <w:rPr>
          <w:rFonts w:ascii="Arial" w:hAnsi="Arial" w:cs="Arial"/>
          <w:sz w:val="20"/>
          <w:szCs w:val="20"/>
        </w:rPr>
        <w:t>Konnor Mickelsen, Colorado Mines, 2023</w:t>
      </w:r>
    </w:p>
    <w:p w14:paraId="1E844D95" w14:textId="44219B0C" w:rsidR="00045A6A" w:rsidRPr="003C5A45" w:rsidRDefault="00045A6A" w:rsidP="00045A6A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28 (286</w:t>
      </w:r>
      <w:r w:rsidR="00726440">
        <w:rPr>
          <w:rFonts w:ascii="Arial" w:hAnsi="Arial" w:cs="Arial"/>
          <w:sz w:val="20"/>
          <w:szCs w:val="20"/>
        </w:rPr>
        <w:t>, 10.2</w:t>
      </w:r>
      <w:r w:rsidRPr="003C5A45">
        <w:rPr>
          <w:rFonts w:ascii="Arial" w:hAnsi="Arial" w:cs="Arial"/>
          <w:sz w:val="20"/>
          <w:szCs w:val="20"/>
        </w:rPr>
        <w:t>), Adrian Perez, Colorado Mesa, 1998</w:t>
      </w:r>
    </w:p>
    <w:p w14:paraId="54A11E0D" w14:textId="3EF99B35" w:rsidR="00045A6A" w:rsidRPr="003C5A45" w:rsidRDefault="00045A6A" w:rsidP="00045A6A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28 (216</w:t>
      </w:r>
      <w:r w:rsidR="00726440">
        <w:rPr>
          <w:rFonts w:ascii="Arial" w:hAnsi="Arial" w:cs="Arial"/>
          <w:sz w:val="20"/>
          <w:szCs w:val="20"/>
        </w:rPr>
        <w:t>, 7.7</w:t>
      </w:r>
      <w:r w:rsidRPr="003C5A45">
        <w:rPr>
          <w:rFonts w:ascii="Arial" w:hAnsi="Arial" w:cs="Arial"/>
          <w:sz w:val="20"/>
          <w:szCs w:val="20"/>
        </w:rPr>
        <w:t>), Adrian Perez, Colorado Mesa, 2002</w:t>
      </w:r>
    </w:p>
    <w:p w14:paraId="440AB928" w14:textId="6883E9DD" w:rsidR="00045A6A" w:rsidRPr="003C5A45" w:rsidRDefault="00045A6A" w:rsidP="00045A6A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28 (139</w:t>
      </w:r>
      <w:r w:rsidR="00726440">
        <w:rPr>
          <w:rFonts w:ascii="Arial" w:hAnsi="Arial" w:cs="Arial"/>
          <w:sz w:val="20"/>
          <w:szCs w:val="20"/>
        </w:rPr>
        <w:t>, 5.0</w:t>
      </w:r>
      <w:r w:rsidRPr="003C5A45">
        <w:rPr>
          <w:rFonts w:ascii="Arial" w:hAnsi="Arial" w:cs="Arial"/>
          <w:sz w:val="20"/>
          <w:szCs w:val="20"/>
        </w:rPr>
        <w:t>), Griffin Chernoff , Colorado Mesa, 2008</w:t>
      </w:r>
    </w:p>
    <w:p w14:paraId="19154299" w14:textId="1636B4A2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8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09, 11), Scott Thomas, Air Force, 1985</w:t>
      </w:r>
    </w:p>
    <w:p w14:paraId="5FA89D14" w14:textId="13C95635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8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92, 10.4), Josh Smith, Colorado, 2008</w:t>
      </w:r>
    </w:p>
    <w:p w14:paraId="629EFCA1" w14:textId="5D4D46AB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8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166, 5.9), Ben Kelly, Colorado, 1999</w:t>
      </w:r>
    </w:p>
    <w:p w14:paraId="26A76ACF" w14:textId="3C863C93" w:rsidR="00915DF1" w:rsidRDefault="00915DF1" w:rsidP="00915D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7 (314, 11.6), Ernest Collins Jr., Northern Colorado, 1992</w:t>
      </w:r>
    </w:p>
    <w:p w14:paraId="3326808C" w14:textId="604649D5" w:rsidR="00045A6A" w:rsidRPr="003C5A45" w:rsidRDefault="00045A6A" w:rsidP="00045A6A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27 (333</w:t>
      </w:r>
      <w:r w:rsidR="00726440">
        <w:rPr>
          <w:rFonts w:ascii="Arial" w:hAnsi="Arial" w:cs="Arial"/>
          <w:sz w:val="20"/>
          <w:szCs w:val="20"/>
        </w:rPr>
        <w:t>, 12.3</w:t>
      </w:r>
      <w:r w:rsidRPr="003C5A45">
        <w:rPr>
          <w:rFonts w:ascii="Arial" w:hAnsi="Arial" w:cs="Arial"/>
          <w:sz w:val="20"/>
          <w:szCs w:val="20"/>
        </w:rPr>
        <w:t>), Griffin Chernoff, Colorado Mesa, 2007</w:t>
      </w:r>
    </w:p>
    <w:p w14:paraId="5D287B5E" w14:textId="57DF691F" w:rsidR="003E333D" w:rsidRDefault="003E333D" w:rsidP="003E333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6 (365, 14.0), Greg Kucera., Northern Colorado, 1970</w:t>
      </w:r>
    </w:p>
    <w:p w14:paraId="084E89B4" w14:textId="3858C492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6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52, 13.5), Steve Haggerty, Colorado, 1972</w:t>
      </w:r>
    </w:p>
    <w:p w14:paraId="4805705E" w14:textId="32C5FD93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6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 xml:space="preserve">(254, 9.8), Jeff Campbell, </w:t>
      </w:r>
      <w:r w:rsidR="00CB1195" w:rsidRPr="00560B50">
        <w:rPr>
          <w:rFonts w:ascii="Arial" w:hAnsi="Arial" w:cs="Arial"/>
          <w:sz w:val="20"/>
          <w:szCs w:val="20"/>
        </w:rPr>
        <w:t>Colorado</w:t>
      </w:r>
      <w:r w:rsidRPr="00560B50">
        <w:rPr>
          <w:rFonts w:ascii="Arial" w:hAnsi="Arial" w:cs="Arial"/>
          <w:sz w:val="20"/>
          <w:szCs w:val="20"/>
        </w:rPr>
        <w:t>, 1986</w:t>
      </w:r>
    </w:p>
    <w:p w14:paraId="13B4A5E9" w14:textId="527ABE37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485, 19.4), Kayo Lam, Colorado, 1935</w:t>
      </w:r>
    </w:p>
    <w:p w14:paraId="7A71854B" w14:textId="77777777" w:rsidR="003C5A45" w:rsidRPr="00560B50" w:rsidRDefault="003C5A45" w:rsidP="003C5A45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05, 8.2), Mike E. Davis, Colorado, 1977</w:t>
      </w:r>
    </w:p>
    <w:p w14:paraId="144D945E" w14:textId="378E3FD2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65, 14.6), Jeff Campbell, Colorado, 1989</w:t>
      </w:r>
    </w:p>
    <w:p w14:paraId="5F214367" w14:textId="77777777" w:rsidR="003C5A45" w:rsidRPr="00560B50" w:rsidRDefault="003C5A45" w:rsidP="003C5A45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87, 11.5), Darian Hagan, Colorado, 1991</w:t>
      </w:r>
    </w:p>
    <w:p w14:paraId="7F41A0E1" w14:textId="330E3EB6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43, 13.7), Greg Smith, Western Colorado, 1995</w:t>
      </w:r>
    </w:p>
    <w:p w14:paraId="0C1AC2F8" w14:textId="77777777" w:rsidR="003C5A45" w:rsidRDefault="003C5A45" w:rsidP="003C5A45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161, 6.4), Ryan Nunez, Colorado, 1996</w:t>
      </w:r>
    </w:p>
    <w:p w14:paraId="24EC2D7A" w14:textId="02966641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2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48, 9.9), Stephone Robinson, Colorado, 2005</w:t>
      </w:r>
    </w:p>
    <w:p w14:paraId="256C9186" w14:textId="76841F1D" w:rsidR="003C5A45" w:rsidRDefault="003C5A45" w:rsidP="003C5A45">
      <w:pPr>
        <w:rPr>
          <w:rFonts w:ascii="Arial" w:hAnsi="Arial" w:cs="Arial"/>
          <w:sz w:val="20"/>
          <w:szCs w:val="20"/>
        </w:rPr>
      </w:pPr>
      <w:r w:rsidRPr="003C5A45">
        <w:rPr>
          <w:rFonts w:ascii="Arial" w:hAnsi="Arial" w:cs="Arial"/>
          <w:sz w:val="20"/>
          <w:szCs w:val="20"/>
        </w:rPr>
        <w:t>25 (302</w:t>
      </w:r>
      <w:r w:rsidR="00726440">
        <w:rPr>
          <w:rFonts w:ascii="Arial" w:hAnsi="Arial" w:cs="Arial"/>
          <w:sz w:val="20"/>
          <w:szCs w:val="20"/>
        </w:rPr>
        <w:t>, 12.1</w:t>
      </w:r>
      <w:r w:rsidRPr="003C5A45">
        <w:rPr>
          <w:rFonts w:ascii="Arial" w:hAnsi="Arial" w:cs="Arial"/>
          <w:sz w:val="20"/>
          <w:szCs w:val="20"/>
        </w:rPr>
        <w:t>), Griffin Chernoff, Colorado Mesa, 2009</w:t>
      </w:r>
    </w:p>
    <w:p w14:paraId="70C8CA88" w14:textId="047416D5" w:rsidR="00185465" w:rsidRPr="00560B50" w:rsidRDefault="00185465" w:rsidP="003C5A4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5 (351, 14.0), Deyvon Butler, West</w:t>
      </w:r>
      <w:r w:rsidR="006242E1">
        <w:rPr>
          <w:rFonts w:ascii="Arial" w:hAnsi="Arial" w:cs="Arial"/>
          <w:sz w:val="20"/>
          <w:szCs w:val="20"/>
        </w:rPr>
        <w:t>ern Colorado, 2023</w:t>
      </w:r>
    </w:p>
    <w:p w14:paraId="52BB483F" w14:textId="233134F0" w:rsidR="00560B50" w:rsidRPr="00560B50" w:rsidRDefault="00560B50" w:rsidP="00560B50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column"/>
        <w:t>Punt Return Yards</w:t>
      </w:r>
    </w:p>
    <w:p w14:paraId="75CF6EE7" w14:textId="3EC72EF7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644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3, 19.5), Stephan Dickens, Colo</w:t>
      </w:r>
      <w:r>
        <w:rPr>
          <w:rFonts w:ascii="Arial" w:hAnsi="Arial" w:cs="Arial"/>
          <w:sz w:val="20"/>
          <w:szCs w:val="20"/>
        </w:rPr>
        <w:t>.</w:t>
      </w:r>
      <w:r w:rsidRPr="00560B50">
        <w:rPr>
          <w:rFonts w:ascii="Arial" w:hAnsi="Arial" w:cs="Arial"/>
          <w:sz w:val="20"/>
          <w:szCs w:val="20"/>
        </w:rPr>
        <w:t xml:space="preserve"> State Pueblo, 2014</w:t>
      </w:r>
    </w:p>
    <w:p w14:paraId="31DE81D7" w14:textId="0AEE8AA8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87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47, 12.5), Byron White, Colorado, 1937</w:t>
      </w:r>
    </w:p>
    <w:p w14:paraId="4027DA90" w14:textId="3EAB02C3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67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5, 16.2), Dexter Wynn, Colorado State, 2002</w:t>
      </w:r>
    </w:p>
    <w:p w14:paraId="53F8AEC3" w14:textId="284A9E5F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5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5, 15.9), Greg Myers, Colorado State, 1995</w:t>
      </w:r>
    </w:p>
    <w:p w14:paraId="065550A0" w14:textId="1174BCC5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53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5, 15.8), Dallas Davis, Colorado State, 1999</w:t>
      </w:r>
    </w:p>
    <w:p w14:paraId="1202BF2D" w14:textId="688AA36C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24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2, 16.4), Dave McCloughan, Colorado, 1990</w:t>
      </w:r>
    </w:p>
    <w:p w14:paraId="0E6CEBE8" w14:textId="49E728BB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22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9, 18</w:t>
      </w:r>
      <w:r w:rsidR="00915DF1">
        <w:rPr>
          <w:rFonts w:ascii="Arial" w:hAnsi="Arial" w:cs="Arial"/>
          <w:sz w:val="20"/>
          <w:szCs w:val="20"/>
        </w:rPr>
        <w:t>.0</w:t>
      </w:r>
      <w:r w:rsidRPr="00560B50">
        <w:rPr>
          <w:rFonts w:ascii="Arial" w:hAnsi="Arial" w:cs="Arial"/>
          <w:sz w:val="20"/>
          <w:szCs w:val="20"/>
        </w:rPr>
        <w:t>), Roman Hollowell, Colorado, 2001</w:t>
      </w:r>
    </w:p>
    <w:p w14:paraId="03A2CC7F" w14:textId="4202793E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50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1, 16.3), Cliff Branch, Colorado, 1971 (4 TDs)</w:t>
      </w:r>
    </w:p>
    <w:p w14:paraId="19984C24" w14:textId="356C56CB" w:rsidR="000B3D87" w:rsidRDefault="000B3D87" w:rsidP="00560B5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97 (</w:t>
      </w:r>
      <w:r w:rsidR="00915DF1">
        <w:rPr>
          <w:rFonts w:ascii="Arial" w:hAnsi="Arial" w:cs="Arial"/>
          <w:sz w:val="20"/>
          <w:szCs w:val="20"/>
        </w:rPr>
        <w:t>46, 10.8</w:t>
      </w:r>
      <w:r>
        <w:rPr>
          <w:rFonts w:ascii="Arial" w:hAnsi="Arial" w:cs="Arial"/>
          <w:sz w:val="20"/>
          <w:szCs w:val="20"/>
        </w:rPr>
        <w:t>), Ernest Collins Jr., Northern Colorado, 1994</w:t>
      </w:r>
    </w:p>
    <w:p w14:paraId="178BD3DE" w14:textId="1700ED32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490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0, 16.3), Pete Rebstock, Colorado State, 2000</w:t>
      </w:r>
    </w:p>
    <w:p w14:paraId="6A4BBA2C" w14:textId="20EEDBF8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48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5, 19.4), Kayo Lam, Colorado, 1935</w:t>
      </w:r>
    </w:p>
    <w:p w14:paraId="7632119B" w14:textId="7BA8AA4F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47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42, 11.4), Deon Figures, Colorado, 1992</w:t>
      </w:r>
    </w:p>
    <w:p w14:paraId="79DA6F86" w14:textId="17D7116C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443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0, 14.7), Brandon Sicilia, Western Colorado, 1998</w:t>
      </w:r>
    </w:p>
    <w:p w14:paraId="687D1652" w14:textId="1D2AA382" w:rsidR="000B3D87" w:rsidRDefault="000B3D87" w:rsidP="000B3D8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28 (</w:t>
      </w:r>
      <w:r w:rsidR="003E333D">
        <w:rPr>
          <w:rFonts w:ascii="Arial" w:hAnsi="Arial" w:cs="Arial"/>
          <w:sz w:val="20"/>
          <w:szCs w:val="20"/>
        </w:rPr>
        <w:t>30, 14.2</w:t>
      </w:r>
      <w:r>
        <w:rPr>
          <w:rFonts w:ascii="Arial" w:hAnsi="Arial" w:cs="Arial"/>
          <w:sz w:val="20"/>
          <w:szCs w:val="20"/>
        </w:rPr>
        <w:t>), Greg Kucera., Northern Colorado, 1971</w:t>
      </w:r>
    </w:p>
    <w:p w14:paraId="4476746F" w14:textId="00EE001D" w:rsidR="000B3D87" w:rsidRDefault="000B3D87" w:rsidP="000B3D8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92 (</w:t>
      </w:r>
      <w:r w:rsidR="00915DF1">
        <w:rPr>
          <w:rFonts w:ascii="Arial" w:hAnsi="Arial" w:cs="Arial"/>
          <w:sz w:val="20"/>
          <w:szCs w:val="20"/>
        </w:rPr>
        <w:t>23, 17.0</w:t>
      </w:r>
      <w:r>
        <w:rPr>
          <w:rFonts w:ascii="Arial" w:hAnsi="Arial" w:cs="Arial"/>
          <w:sz w:val="20"/>
          <w:szCs w:val="20"/>
        </w:rPr>
        <w:t>), Dominic Gunn, Northern Colorado, 2012</w:t>
      </w:r>
    </w:p>
    <w:p w14:paraId="4534DF0B" w14:textId="3B302E92" w:rsidR="00045A6A" w:rsidRPr="00045A6A" w:rsidRDefault="00045A6A" w:rsidP="00045A6A">
      <w:pPr>
        <w:rPr>
          <w:rFonts w:ascii="Arial" w:hAnsi="Arial" w:cs="Arial"/>
          <w:sz w:val="20"/>
          <w:szCs w:val="20"/>
        </w:rPr>
      </w:pPr>
      <w:r w:rsidRPr="00045A6A">
        <w:rPr>
          <w:rFonts w:ascii="Arial" w:hAnsi="Arial" w:cs="Arial"/>
          <w:sz w:val="20"/>
          <w:szCs w:val="20"/>
        </w:rPr>
        <w:t>390 (23</w:t>
      </w:r>
      <w:r w:rsidR="00726440">
        <w:rPr>
          <w:rFonts w:ascii="Arial" w:hAnsi="Arial" w:cs="Arial"/>
          <w:sz w:val="20"/>
          <w:szCs w:val="20"/>
        </w:rPr>
        <w:t>, 17.0</w:t>
      </w:r>
      <w:r w:rsidRPr="00045A6A">
        <w:rPr>
          <w:rFonts w:ascii="Arial" w:hAnsi="Arial" w:cs="Arial"/>
          <w:sz w:val="20"/>
          <w:szCs w:val="20"/>
        </w:rPr>
        <w:t>), Dustin Rivas, Colorado Mesa, 2015</w:t>
      </w:r>
    </w:p>
    <w:p w14:paraId="4BF57093" w14:textId="7097FCE0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86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9, 13.3), Jeremy Craighead, Western Colorado, 2002</w:t>
      </w:r>
    </w:p>
    <w:p w14:paraId="258904C3" w14:textId="0474C45D" w:rsidR="000B3D87" w:rsidRDefault="000B3D87" w:rsidP="000B3D8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65 (</w:t>
      </w:r>
      <w:r w:rsidR="00E737DA">
        <w:rPr>
          <w:rFonts w:ascii="Arial" w:hAnsi="Arial" w:cs="Arial"/>
          <w:sz w:val="20"/>
          <w:szCs w:val="20"/>
        </w:rPr>
        <w:t>26, 14.0</w:t>
      </w:r>
      <w:r>
        <w:rPr>
          <w:rFonts w:ascii="Arial" w:hAnsi="Arial" w:cs="Arial"/>
          <w:sz w:val="20"/>
          <w:szCs w:val="20"/>
        </w:rPr>
        <w:t>), Greg Kucera., Northern Colorado, 1970</w:t>
      </w:r>
    </w:p>
    <w:p w14:paraId="21EC8BD9" w14:textId="041CF224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65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5, 14.6), Jeff Campbell, Colorado, 1989</w:t>
      </w:r>
    </w:p>
    <w:p w14:paraId="0ABDD283" w14:textId="47EAF048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61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3, 15.7), Ross Giles, Western Colorado, 1990</w:t>
      </w:r>
    </w:p>
    <w:p w14:paraId="2F41946D" w14:textId="729B6D09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61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9, 12.5), LeVon Reis, Western Colorado, 1993</w:t>
      </w:r>
    </w:p>
    <w:p w14:paraId="01E7F337" w14:textId="1C4C9D77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52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6, 13.5), Steve Haggerty, Colorado, 1972</w:t>
      </w:r>
    </w:p>
    <w:p w14:paraId="384E42D1" w14:textId="6CC98DB7" w:rsidR="006242E1" w:rsidRPr="00560B50" w:rsidRDefault="006242E1" w:rsidP="006242E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51 (25, 14.0), Deyvon Butler, Western Colorado, 2023</w:t>
      </w:r>
    </w:p>
    <w:p w14:paraId="3A6A41BF" w14:textId="6C599211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43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5, 13.7), Greg Smith, Western Colorado, 1995</w:t>
      </w:r>
    </w:p>
    <w:p w14:paraId="56954637" w14:textId="745DDBD6" w:rsidR="00045A6A" w:rsidRPr="00045A6A" w:rsidRDefault="00045A6A" w:rsidP="00045A6A">
      <w:pPr>
        <w:rPr>
          <w:rFonts w:ascii="Arial" w:hAnsi="Arial" w:cs="Arial"/>
          <w:sz w:val="20"/>
          <w:szCs w:val="20"/>
        </w:rPr>
      </w:pPr>
      <w:r w:rsidRPr="00045A6A">
        <w:rPr>
          <w:rFonts w:ascii="Arial" w:hAnsi="Arial" w:cs="Arial"/>
          <w:sz w:val="20"/>
          <w:szCs w:val="20"/>
        </w:rPr>
        <w:t>333 (27</w:t>
      </w:r>
      <w:r w:rsidR="00726440">
        <w:rPr>
          <w:rFonts w:ascii="Arial" w:hAnsi="Arial" w:cs="Arial"/>
          <w:sz w:val="20"/>
          <w:szCs w:val="20"/>
        </w:rPr>
        <w:t>, 12.3</w:t>
      </w:r>
      <w:r w:rsidRPr="00045A6A">
        <w:rPr>
          <w:rFonts w:ascii="Arial" w:hAnsi="Arial" w:cs="Arial"/>
          <w:sz w:val="20"/>
          <w:szCs w:val="20"/>
        </w:rPr>
        <w:t>), Griffin Chernoff, Colorado Mesa, 2007</w:t>
      </w:r>
    </w:p>
    <w:p w14:paraId="5AB19399" w14:textId="18E3B390" w:rsidR="00045A6A" w:rsidRPr="00045A6A" w:rsidRDefault="00045A6A" w:rsidP="00045A6A">
      <w:pPr>
        <w:rPr>
          <w:rFonts w:ascii="Arial" w:hAnsi="Arial" w:cs="Arial"/>
          <w:sz w:val="20"/>
          <w:szCs w:val="20"/>
        </w:rPr>
      </w:pPr>
      <w:r w:rsidRPr="00045A6A">
        <w:rPr>
          <w:rFonts w:ascii="Arial" w:hAnsi="Arial" w:cs="Arial"/>
          <w:sz w:val="20"/>
          <w:szCs w:val="20"/>
        </w:rPr>
        <w:t>328 (33</w:t>
      </w:r>
      <w:r w:rsidR="00726440">
        <w:rPr>
          <w:rFonts w:ascii="Arial" w:hAnsi="Arial" w:cs="Arial"/>
          <w:sz w:val="20"/>
          <w:szCs w:val="20"/>
        </w:rPr>
        <w:t>, 9.9</w:t>
      </w:r>
      <w:r w:rsidRPr="00045A6A">
        <w:rPr>
          <w:rFonts w:ascii="Arial" w:hAnsi="Arial" w:cs="Arial"/>
          <w:sz w:val="20"/>
          <w:szCs w:val="20"/>
        </w:rPr>
        <w:t>), Michael Vaughn, Colorado Mesa, 1986</w:t>
      </w:r>
    </w:p>
    <w:p w14:paraId="19692225" w14:textId="5AB8F1AF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20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4, 13.3), Richie Hall, Colorado State, 1982</w:t>
      </w:r>
    </w:p>
    <w:p w14:paraId="714FA32E" w14:textId="1475ED75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1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9, 11</w:t>
      </w:r>
      <w:r w:rsidR="003E333D">
        <w:rPr>
          <w:rFonts w:ascii="Arial" w:hAnsi="Arial" w:cs="Arial"/>
          <w:sz w:val="20"/>
          <w:szCs w:val="20"/>
        </w:rPr>
        <w:t>.0</w:t>
      </w:r>
      <w:r w:rsidRPr="00560B50">
        <w:rPr>
          <w:rFonts w:ascii="Arial" w:hAnsi="Arial" w:cs="Arial"/>
          <w:sz w:val="20"/>
          <w:szCs w:val="20"/>
        </w:rPr>
        <w:t>), Byron White, Colorado, 1936</w:t>
      </w:r>
    </w:p>
    <w:p w14:paraId="17340F54" w14:textId="121A11B1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16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3, 9.6), Chase McBride, Colorado, 2007</w:t>
      </w:r>
    </w:p>
    <w:p w14:paraId="5572D4C1" w14:textId="1C7AEF97" w:rsidR="000B3D87" w:rsidRDefault="000B3D87" w:rsidP="000B3D8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14 (</w:t>
      </w:r>
      <w:r w:rsidR="00915DF1">
        <w:rPr>
          <w:rFonts w:ascii="Arial" w:hAnsi="Arial" w:cs="Arial"/>
          <w:sz w:val="20"/>
          <w:szCs w:val="20"/>
        </w:rPr>
        <w:t>27, 11.6</w:t>
      </w:r>
      <w:r>
        <w:rPr>
          <w:rFonts w:ascii="Arial" w:hAnsi="Arial" w:cs="Arial"/>
          <w:sz w:val="20"/>
          <w:szCs w:val="20"/>
        </w:rPr>
        <w:t>), Ernest Collins Jr., Northern Colorado, 1992</w:t>
      </w:r>
    </w:p>
    <w:p w14:paraId="1D929584" w14:textId="73B82414" w:rsidR="000B3D87" w:rsidRDefault="000B3D87" w:rsidP="000B3D8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14 (</w:t>
      </w:r>
      <w:r w:rsidR="00835947">
        <w:rPr>
          <w:rFonts w:ascii="Arial" w:hAnsi="Arial" w:cs="Arial"/>
          <w:sz w:val="20"/>
          <w:szCs w:val="20"/>
        </w:rPr>
        <w:t>31, 10.1</w:t>
      </w:r>
      <w:r>
        <w:rPr>
          <w:rFonts w:ascii="Arial" w:hAnsi="Arial" w:cs="Arial"/>
          <w:sz w:val="20"/>
          <w:szCs w:val="20"/>
        </w:rPr>
        <w:t>), Tony Roberson, Northern Colorado, 199</w:t>
      </w:r>
      <w:r w:rsidR="00835947">
        <w:rPr>
          <w:rFonts w:ascii="Arial" w:hAnsi="Arial" w:cs="Arial"/>
          <w:sz w:val="20"/>
          <w:szCs w:val="20"/>
        </w:rPr>
        <w:t>5</w:t>
      </w:r>
    </w:p>
    <w:p w14:paraId="433CC77B" w14:textId="59ABE945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14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35, 14.7), Tony Donald, Western Colorado, 2001</w:t>
      </w:r>
    </w:p>
    <w:p w14:paraId="0479A01A" w14:textId="77777777" w:rsidR="00353F1B" w:rsidRPr="00353F1B" w:rsidRDefault="00353F1B" w:rsidP="00353F1B">
      <w:pPr>
        <w:tabs>
          <w:tab w:val="center" w:pos="3120"/>
          <w:tab w:val="center" w:pos="3600"/>
          <w:tab w:val="center" w:pos="4080"/>
          <w:tab w:val="center" w:pos="4560"/>
          <w:tab w:val="right" w:pos="5280"/>
        </w:tabs>
        <w:rPr>
          <w:rFonts w:ascii="Arial" w:hAnsi="Arial" w:cs="Arial"/>
          <w:sz w:val="20"/>
          <w:szCs w:val="20"/>
        </w:rPr>
      </w:pPr>
      <w:r w:rsidRPr="00353F1B">
        <w:rPr>
          <w:rFonts w:ascii="Arial" w:hAnsi="Arial" w:cs="Arial"/>
          <w:sz w:val="20"/>
          <w:szCs w:val="20"/>
        </w:rPr>
        <w:t>313 (18, 17.4), Andrew Cook, CSU Pueblo, 2022</w:t>
      </w:r>
    </w:p>
    <w:p w14:paraId="0DBD9BD8" w14:textId="65F304AF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9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8, 11</w:t>
      </w:r>
      <w:r w:rsidR="003E333D">
        <w:rPr>
          <w:rFonts w:ascii="Arial" w:hAnsi="Arial" w:cs="Arial"/>
          <w:sz w:val="20"/>
          <w:szCs w:val="20"/>
        </w:rPr>
        <w:t>.0</w:t>
      </w:r>
      <w:r w:rsidRPr="00560B50">
        <w:rPr>
          <w:rFonts w:ascii="Arial" w:hAnsi="Arial" w:cs="Arial"/>
          <w:sz w:val="20"/>
          <w:szCs w:val="20"/>
        </w:rPr>
        <w:t>), Scott Thomas, Air Force, 1985</w:t>
      </w:r>
    </w:p>
    <w:p w14:paraId="407091D6" w14:textId="003EA22C" w:rsidR="000B3D87" w:rsidRDefault="000B3D87" w:rsidP="000B3D8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06 (</w:t>
      </w:r>
      <w:r w:rsidR="004A58CD">
        <w:rPr>
          <w:rFonts w:ascii="Arial" w:hAnsi="Arial" w:cs="Arial"/>
          <w:sz w:val="20"/>
          <w:szCs w:val="20"/>
        </w:rPr>
        <w:t>17, 18.0</w:t>
      </w:r>
      <w:r>
        <w:rPr>
          <w:rFonts w:ascii="Arial" w:hAnsi="Arial" w:cs="Arial"/>
          <w:sz w:val="20"/>
          <w:szCs w:val="20"/>
        </w:rPr>
        <w:t>), Vincent Jackson, Northern Colorado, 2001</w:t>
      </w:r>
    </w:p>
    <w:p w14:paraId="3E105EFF" w14:textId="0C0C2ED5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4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0, 15.2), Geoff Turner, Colorado State, 1997</w:t>
      </w:r>
    </w:p>
    <w:p w14:paraId="151938F4" w14:textId="5E4933A5" w:rsidR="00560B50" w:rsidRP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4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24, 12.7), Scott Thomas, Air Force, 1984</w:t>
      </w:r>
    </w:p>
    <w:p w14:paraId="4CCBCA0C" w14:textId="4E96BB9D" w:rsidR="00045A6A" w:rsidRDefault="00045A6A" w:rsidP="00045A6A">
      <w:pPr>
        <w:rPr>
          <w:rFonts w:ascii="Arial" w:hAnsi="Arial" w:cs="Arial"/>
          <w:sz w:val="20"/>
          <w:szCs w:val="20"/>
        </w:rPr>
      </w:pPr>
      <w:r w:rsidRPr="00045A6A">
        <w:rPr>
          <w:rFonts w:ascii="Arial" w:hAnsi="Arial" w:cs="Arial"/>
          <w:sz w:val="20"/>
          <w:szCs w:val="20"/>
        </w:rPr>
        <w:t>302 (25</w:t>
      </w:r>
      <w:r w:rsidR="00726440">
        <w:rPr>
          <w:rFonts w:ascii="Arial" w:hAnsi="Arial" w:cs="Arial"/>
          <w:sz w:val="20"/>
          <w:szCs w:val="20"/>
        </w:rPr>
        <w:t>, 12.1</w:t>
      </w:r>
      <w:r w:rsidRPr="00045A6A">
        <w:rPr>
          <w:rFonts w:ascii="Arial" w:hAnsi="Arial" w:cs="Arial"/>
          <w:sz w:val="20"/>
          <w:szCs w:val="20"/>
        </w:rPr>
        <w:t>), Griffin Chernoff, Colorado Mesa, 2009</w:t>
      </w:r>
    </w:p>
    <w:p w14:paraId="4A00CCF0" w14:textId="377132F5" w:rsidR="00560B50" w:rsidRDefault="00560B50" w:rsidP="00560B50">
      <w:pPr>
        <w:rPr>
          <w:rFonts w:ascii="Arial" w:hAnsi="Arial" w:cs="Arial"/>
          <w:sz w:val="20"/>
          <w:szCs w:val="20"/>
        </w:rPr>
      </w:pPr>
      <w:r w:rsidRPr="00560B50">
        <w:rPr>
          <w:rFonts w:ascii="Arial" w:hAnsi="Arial" w:cs="Arial"/>
          <w:sz w:val="20"/>
          <w:szCs w:val="20"/>
        </w:rPr>
        <w:t>301</w:t>
      </w:r>
      <w:r>
        <w:rPr>
          <w:rFonts w:ascii="Arial" w:hAnsi="Arial" w:cs="Arial"/>
          <w:sz w:val="20"/>
          <w:szCs w:val="20"/>
        </w:rPr>
        <w:t xml:space="preserve"> </w:t>
      </w:r>
      <w:r w:rsidRPr="00560B50">
        <w:rPr>
          <w:rFonts w:ascii="Arial" w:hAnsi="Arial" w:cs="Arial"/>
          <w:sz w:val="20"/>
          <w:szCs w:val="20"/>
        </w:rPr>
        <w:t>(14, 21.5), Bob West, Colorado, 1944</w:t>
      </w:r>
    </w:p>
    <w:p w14:paraId="63F8DF92" w14:textId="77777777" w:rsidR="00045A6A" w:rsidRDefault="00045A6A" w:rsidP="00560B50">
      <w:pPr>
        <w:rPr>
          <w:rFonts w:ascii="Arial" w:hAnsi="Arial" w:cs="Arial"/>
          <w:b/>
          <w:bCs/>
          <w:sz w:val="20"/>
          <w:szCs w:val="20"/>
        </w:rPr>
      </w:pPr>
    </w:p>
    <w:p w14:paraId="10B7BE61" w14:textId="11BEE8E2" w:rsidR="00560B50" w:rsidRPr="004A58CD" w:rsidRDefault="00560B50" w:rsidP="00560B50">
      <w:pPr>
        <w:rPr>
          <w:rFonts w:ascii="Arial" w:hAnsi="Arial" w:cs="Arial"/>
          <w:b/>
          <w:bCs/>
          <w:sz w:val="20"/>
          <w:szCs w:val="20"/>
        </w:rPr>
      </w:pPr>
      <w:r w:rsidRPr="004A58CD">
        <w:rPr>
          <w:rFonts w:ascii="Arial" w:hAnsi="Arial" w:cs="Arial"/>
          <w:b/>
          <w:bCs/>
          <w:sz w:val="20"/>
          <w:szCs w:val="20"/>
        </w:rPr>
        <w:t>Punt Return Touchdowns</w:t>
      </w:r>
    </w:p>
    <w:p w14:paraId="4010452C" w14:textId="308E5B1E" w:rsidR="00560B50" w:rsidRDefault="00560B50" w:rsidP="00560B5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 (31-505, 16.3), Cliff Branch, Colorado, 1971</w:t>
      </w:r>
    </w:p>
    <w:p w14:paraId="7CF437DE" w14:textId="77777777" w:rsidR="00560B50" w:rsidRDefault="00560B50" w:rsidP="00560B50">
      <w:pPr>
        <w:rPr>
          <w:rFonts w:ascii="Arial" w:hAnsi="Arial" w:cs="Arial"/>
          <w:sz w:val="20"/>
          <w:szCs w:val="20"/>
        </w:rPr>
      </w:pPr>
    </w:p>
    <w:p w14:paraId="7D9EF2AC" w14:textId="77777777" w:rsidR="00560B50" w:rsidRDefault="00560B50" w:rsidP="001A72E4">
      <w:pPr>
        <w:rPr>
          <w:rFonts w:ascii="Arial" w:hAnsi="Arial" w:cs="Arial"/>
          <w:sz w:val="20"/>
          <w:szCs w:val="20"/>
        </w:rPr>
        <w:sectPr w:rsidR="00560B50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203CD505" w14:textId="754671C8" w:rsidR="00560B50" w:rsidRDefault="00560B50" w:rsidP="001A72E4">
      <w:pPr>
        <w:rPr>
          <w:rFonts w:ascii="Arial" w:hAnsi="Arial" w:cs="Arial"/>
          <w:sz w:val="20"/>
          <w:szCs w:val="20"/>
        </w:rPr>
      </w:pPr>
    </w:p>
    <w:p w14:paraId="6A78721F" w14:textId="77777777" w:rsidR="00163111" w:rsidRDefault="00163111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3CA3B9B5" w14:textId="70182CB8" w:rsidR="00163111" w:rsidRPr="005D1975" w:rsidRDefault="00163111" w:rsidP="00163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2A87F3E1" w14:textId="77777777" w:rsidR="00163111" w:rsidRDefault="00163111" w:rsidP="001A72E4">
      <w:pPr>
        <w:rPr>
          <w:rFonts w:ascii="Arial" w:hAnsi="Arial" w:cs="Arial"/>
          <w:sz w:val="20"/>
          <w:szCs w:val="20"/>
        </w:rPr>
      </w:pPr>
    </w:p>
    <w:p w14:paraId="34B58A6B" w14:textId="77777777" w:rsidR="00163111" w:rsidRDefault="00163111" w:rsidP="00BC52FF">
      <w:pPr>
        <w:rPr>
          <w:rFonts w:ascii="Arial" w:hAnsi="Arial" w:cs="Arial"/>
          <w:sz w:val="20"/>
          <w:szCs w:val="20"/>
        </w:rPr>
        <w:sectPr w:rsidR="00163111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1FE3EF5F" w14:textId="100F5DB2" w:rsidR="00163111" w:rsidRPr="00BA65BE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b/>
          <w:bCs/>
          <w:sz w:val="20"/>
          <w:szCs w:val="20"/>
        </w:rPr>
        <w:t>Kickoff Return Average</w:t>
      </w:r>
      <w:r w:rsidR="00BA65BE">
        <w:rPr>
          <w:rFonts w:ascii="Arial" w:hAnsi="Arial" w:cs="Arial"/>
          <w:sz w:val="20"/>
          <w:szCs w:val="20"/>
        </w:rPr>
        <w:t xml:space="preserve"> (returns, yards)</w:t>
      </w:r>
    </w:p>
    <w:p w14:paraId="441AAAA2" w14:textId="77777777" w:rsidR="006D4E23" w:rsidRPr="00B72C68" w:rsidRDefault="006D4E23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46.7 (7, 237), Byron White, Colorado, 1936</w:t>
      </w:r>
    </w:p>
    <w:p w14:paraId="3AC1F04A" w14:textId="2DF5A729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9.4 (14, 552), LeVon Reis, Western Colorado, 1993</w:t>
      </w:r>
      <w:r w:rsidR="00650B54" w:rsidRPr="00B72C68">
        <w:rPr>
          <w:rFonts w:ascii="Arial" w:hAnsi="Arial" w:cs="Arial"/>
          <w:sz w:val="20"/>
          <w:szCs w:val="20"/>
        </w:rPr>
        <w:t xml:space="preserve"> (2 TDs)</w:t>
      </w:r>
    </w:p>
    <w:p w14:paraId="011878EE" w14:textId="2F3142EF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8.07 (15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571), Justin White, Colorado Mesa, 2019</w:t>
      </w:r>
    </w:p>
    <w:p w14:paraId="64440109" w14:textId="40ADFBE9" w:rsidR="00FB32D0" w:rsidRDefault="00FB32D0" w:rsidP="0016311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7.1 ((21, 780), Brian Sump, Colorado Mines, 2001</w:t>
      </w:r>
    </w:p>
    <w:p w14:paraId="1D3A08B7" w14:textId="02F3F67E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5.3 (18, 635), Anthony Rivera, Western Colorado,1991</w:t>
      </w:r>
    </w:p>
    <w:p w14:paraId="307C6039" w14:textId="68BAF45E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4.0</w:t>
      </w:r>
      <w:r w:rsidR="00EC4875">
        <w:rPr>
          <w:rFonts w:ascii="Arial" w:hAnsi="Arial" w:cs="Arial"/>
          <w:sz w:val="20"/>
          <w:szCs w:val="20"/>
        </w:rPr>
        <w:t>5</w:t>
      </w:r>
      <w:r w:rsidRPr="00B72C68">
        <w:rPr>
          <w:rFonts w:ascii="Arial" w:hAnsi="Arial" w:cs="Arial"/>
          <w:sz w:val="20"/>
          <w:szCs w:val="20"/>
        </w:rPr>
        <w:t xml:space="preserve"> (21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715), Joe Krile, Colorado Mesa, 2004</w:t>
      </w:r>
    </w:p>
    <w:p w14:paraId="11B29A02" w14:textId="0784D522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3.5 (NA),</w:t>
      </w:r>
      <w:r w:rsidR="00E57684" w:rsidRPr="00B72C68">
        <w:rPr>
          <w:rFonts w:ascii="Arial" w:hAnsi="Arial" w:cs="Arial"/>
          <w:sz w:val="20"/>
          <w:szCs w:val="20"/>
        </w:rPr>
        <w:t xml:space="preserve"> </w:t>
      </w:r>
      <w:r w:rsidRPr="00B72C68">
        <w:rPr>
          <w:rFonts w:ascii="Arial" w:hAnsi="Arial" w:cs="Arial"/>
          <w:sz w:val="20"/>
          <w:szCs w:val="20"/>
        </w:rPr>
        <w:t>Larry Samuels, Western Colorado, 1975</w:t>
      </w:r>
    </w:p>
    <w:p w14:paraId="4D1904C2" w14:textId="7823C1A2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2.818 (11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61), William Wade, Colorado Mesa, 2001</w:t>
      </w:r>
    </w:p>
    <w:p w14:paraId="0F937C7B" w14:textId="372564AC" w:rsidR="00163111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2.2 (12, 386), Carroll Hardy, Colorado, 1952</w:t>
      </w:r>
    </w:p>
    <w:p w14:paraId="3093EE08" w14:textId="4CEE55BF" w:rsidR="00D36F10" w:rsidRPr="00B72C68" w:rsidRDefault="00D36F10" w:rsidP="0016311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1.4 (20, 628), Glen Printers, Colorado State Pueblo, 1973</w:t>
      </w:r>
    </w:p>
    <w:p w14:paraId="3BD6AEE6" w14:textId="39999C2E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1.235 (17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531), Joe Krile, Colorado Mesa, 2003</w:t>
      </w:r>
    </w:p>
    <w:p w14:paraId="281B44B7" w14:textId="77777777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1.1 (25, 777), Ben Kelly, Colorado, 1997</w:t>
      </w:r>
    </w:p>
    <w:p w14:paraId="21EBA951" w14:textId="47CE0DFE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1.1 (10</w:t>
      </w:r>
      <w:r w:rsidR="002259ED" w:rsidRPr="00B72C68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31), Randy Beverly, Colorado State, 1965</w:t>
      </w:r>
    </w:p>
    <w:p w14:paraId="322550F2" w14:textId="2FF3AE39" w:rsidR="002259ED" w:rsidRPr="00B72C68" w:rsidRDefault="002259ED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0.9 (22, 679), Johnny Cox, Fort Lewis, 1992</w:t>
      </w:r>
    </w:p>
    <w:p w14:paraId="4A9B2501" w14:textId="189E0D78" w:rsidR="005F2AD3" w:rsidRDefault="005F2AD3" w:rsidP="005F2AD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0.9</w:t>
      </w:r>
      <w:r w:rsidRPr="005F2AD3">
        <w:rPr>
          <w:rFonts w:ascii="Arial" w:hAnsi="Arial" w:cs="Arial"/>
          <w:sz w:val="20"/>
          <w:szCs w:val="20"/>
        </w:rPr>
        <w:t xml:space="preserve"> (40, 1,234), Justin Gallas, Colorado Mines, 2005</w:t>
      </w:r>
    </w:p>
    <w:p w14:paraId="3927E5A4" w14:textId="6DF02E18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0.5 (11, 335), Bill Symons, Colorado, , Colorado, 1964</w:t>
      </w:r>
    </w:p>
    <w:p w14:paraId="0BCB0B75" w14:textId="263503D8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0.3 (19, 576), Jimmy Evans, Western Colorado, 1998</w:t>
      </w:r>
    </w:p>
    <w:p w14:paraId="7FA7B2C0" w14:textId="4D367B87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31.</w:t>
      </w:r>
      <w:r w:rsidR="00EC4875">
        <w:rPr>
          <w:rFonts w:ascii="Arial" w:hAnsi="Arial" w:cs="Arial"/>
          <w:sz w:val="20"/>
          <w:szCs w:val="20"/>
        </w:rPr>
        <w:t>1</w:t>
      </w:r>
      <w:r w:rsidRPr="00B72C68">
        <w:rPr>
          <w:rFonts w:ascii="Arial" w:hAnsi="Arial" w:cs="Arial"/>
          <w:sz w:val="20"/>
          <w:szCs w:val="20"/>
        </w:rPr>
        <w:t xml:space="preserve"> (26</w:t>
      </w:r>
      <w:r w:rsidR="002A4A6A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808), Virnel Moon, Colorado Mesa,  2017</w:t>
      </w:r>
    </w:p>
    <w:p w14:paraId="507A80DB" w14:textId="4A25B38E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8</w:t>
      </w:r>
      <w:r w:rsidR="00833552" w:rsidRPr="00B72C68">
        <w:rPr>
          <w:rFonts w:ascii="Arial" w:hAnsi="Arial" w:cs="Arial"/>
          <w:sz w:val="20"/>
          <w:szCs w:val="20"/>
        </w:rPr>
        <w:t xml:space="preserve"> (NA)</w:t>
      </w:r>
      <w:r w:rsidR="00F274A1" w:rsidRPr="00B72C68">
        <w:rPr>
          <w:rFonts w:ascii="Arial" w:hAnsi="Arial" w:cs="Arial"/>
          <w:sz w:val="20"/>
          <w:szCs w:val="20"/>
        </w:rPr>
        <w:t>,</w:t>
      </w:r>
      <w:r w:rsidRPr="00B72C68">
        <w:rPr>
          <w:rFonts w:ascii="Arial" w:hAnsi="Arial" w:cs="Arial"/>
          <w:sz w:val="20"/>
          <w:szCs w:val="20"/>
        </w:rPr>
        <w:t xml:space="preserve"> Eric Faison, Air Force, 1990</w:t>
      </w:r>
    </w:p>
    <w:p w14:paraId="06AE2AF4" w14:textId="45FF4D2A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7 (</w:t>
      </w:r>
      <w:r w:rsidR="00E33779" w:rsidRPr="00B72C68">
        <w:rPr>
          <w:rFonts w:ascii="Arial" w:hAnsi="Arial" w:cs="Arial"/>
          <w:sz w:val="20"/>
          <w:szCs w:val="20"/>
        </w:rPr>
        <w:t>NA</w:t>
      </w:r>
      <w:r w:rsidRPr="00B72C68">
        <w:rPr>
          <w:rFonts w:ascii="Arial" w:hAnsi="Arial" w:cs="Arial"/>
          <w:sz w:val="20"/>
          <w:szCs w:val="20"/>
        </w:rPr>
        <w:t>), Steve Barring, Western Colorado, 1979</w:t>
      </w:r>
    </w:p>
    <w:p w14:paraId="2382EEB1" w14:textId="77777777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6 (16-474), Dexter Wynn, Colorado State, 2000</w:t>
      </w:r>
    </w:p>
    <w:p w14:paraId="62B27A80" w14:textId="2D12D31F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6 (</w:t>
      </w:r>
      <w:r w:rsidR="00E33779" w:rsidRPr="00B72C68">
        <w:rPr>
          <w:rFonts w:ascii="Arial" w:hAnsi="Arial" w:cs="Arial"/>
          <w:sz w:val="20"/>
          <w:szCs w:val="20"/>
        </w:rPr>
        <w:t>NA</w:t>
      </w:r>
      <w:r w:rsidRPr="00B72C68">
        <w:rPr>
          <w:rFonts w:ascii="Arial" w:hAnsi="Arial" w:cs="Arial"/>
          <w:sz w:val="20"/>
          <w:szCs w:val="20"/>
        </w:rPr>
        <w:t>), Lamont Spencer, Western Colorado, 1989</w:t>
      </w:r>
    </w:p>
    <w:p w14:paraId="1E0D7D6A" w14:textId="11A055B0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45 (11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24), Elijah Lilly, Colorado Mesa, 2021</w:t>
      </w:r>
    </w:p>
    <w:p w14:paraId="7412729D" w14:textId="1A9A8C58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4</w:t>
      </w:r>
      <w:r w:rsidR="00833552" w:rsidRPr="00B72C68">
        <w:rPr>
          <w:rFonts w:ascii="Arial" w:hAnsi="Arial" w:cs="Arial"/>
          <w:sz w:val="20"/>
          <w:szCs w:val="20"/>
        </w:rPr>
        <w:t xml:space="preserve"> (NA)</w:t>
      </w:r>
      <w:r w:rsidRPr="00B72C68">
        <w:rPr>
          <w:rFonts w:ascii="Arial" w:hAnsi="Arial" w:cs="Arial"/>
          <w:sz w:val="20"/>
          <w:szCs w:val="20"/>
        </w:rPr>
        <w:t>, Curtis Martin, Air Force, 1968</w:t>
      </w:r>
    </w:p>
    <w:p w14:paraId="6147F16A" w14:textId="4AD4B73D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4 (18, 530), Howard Ballage, Colorado, 1978</w:t>
      </w:r>
    </w:p>
    <w:p w14:paraId="0AAEC8BF" w14:textId="616A7D28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3 (16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469), Ernie Jennings, Air Force, 1969</w:t>
      </w:r>
    </w:p>
    <w:p w14:paraId="16B5D1AF" w14:textId="4DD87229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15 (13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79), Mike Kraft, Colorado Mesa, 2000</w:t>
      </w:r>
    </w:p>
    <w:p w14:paraId="1174F655" w14:textId="7C75CA22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08 (24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698), Trent deBraga, Colorado Mesa, 2011</w:t>
      </w:r>
    </w:p>
    <w:p w14:paraId="69922AD9" w14:textId="2D5B1A09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9.0 (27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782), Dexter Wynn, Colorado State, 2003</w:t>
      </w:r>
    </w:p>
    <w:p w14:paraId="3BF8D6C6" w14:textId="211E7B48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8.8 (11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17), Scott Thomas, Air Force, 1985</w:t>
      </w:r>
    </w:p>
    <w:p w14:paraId="155FA428" w14:textId="77777777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8.8 (19, 547), Ben Kelly, Colorado, 1999 (2 TDs)</w:t>
      </w:r>
    </w:p>
    <w:p w14:paraId="54544BB6" w14:textId="0E37C27D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8.7 (22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632), Jonathan Warzeka, Air Force, 2010</w:t>
      </w:r>
    </w:p>
    <w:p w14:paraId="378CB188" w14:textId="16ADC896" w:rsidR="00E33779" w:rsidRPr="00B72C68" w:rsidRDefault="00E33779" w:rsidP="00E33779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8.5 (22, 628), Jonas Eldridge, Northern Colorado, 1988</w:t>
      </w:r>
    </w:p>
    <w:p w14:paraId="45005152" w14:textId="77777777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8.4 (10, 284), Mike Pritchard, Colorado, 1989</w:t>
      </w:r>
    </w:p>
    <w:p w14:paraId="1C427019" w14:textId="68F9C5DA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8.3 (20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566), Marlo Johnson, Colorado Mesa, 1987</w:t>
      </w:r>
    </w:p>
    <w:p w14:paraId="240196B6" w14:textId="0F30E3D0" w:rsidR="00841DFC" w:rsidRDefault="00841DFC" w:rsidP="00756A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8.1 (</w:t>
      </w:r>
      <w:r w:rsidR="00F74123">
        <w:rPr>
          <w:rFonts w:ascii="Arial" w:hAnsi="Arial" w:cs="Arial"/>
          <w:sz w:val="20"/>
          <w:szCs w:val="20"/>
        </w:rPr>
        <w:t>16, 450), Ellis Santa, Adams State, 2023</w:t>
      </w:r>
    </w:p>
    <w:p w14:paraId="710E52C1" w14:textId="6B25CBA0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92  (25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698), Joe Krile, Colorado Mesa, 2005</w:t>
      </w:r>
    </w:p>
    <w:p w14:paraId="42D88FD4" w14:textId="77777777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9 (12-335), Jonathan Warzeka, Air Force, 2009</w:t>
      </w:r>
    </w:p>
    <w:p w14:paraId="1A6A4119" w14:textId="13905719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6</w:t>
      </w:r>
      <w:r w:rsidR="00EC4875">
        <w:rPr>
          <w:rFonts w:ascii="Arial" w:hAnsi="Arial" w:cs="Arial"/>
          <w:sz w:val="20"/>
          <w:szCs w:val="20"/>
        </w:rPr>
        <w:t>4</w:t>
      </w:r>
      <w:r w:rsidRPr="00B72C68">
        <w:rPr>
          <w:rFonts w:ascii="Arial" w:hAnsi="Arial" w:cs="Arial"/>
          <w:sz w:val="20"/>
          <w:szCs w:val="20"/>
        </w:rPr>
        <w:t xml:space="preserve"> (11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04), Jerry Larghe, Colorado Mesa, 1983</w:t>
      </w:r>
    </w:p>
    <w:p w14:paraId="5B15A4E3" w14:textId="236A0F48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56 (16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441), Jerry Larghe, Colorado Mesa, 1982</w:t>
      </w:r>
    </w:p>
    <w:p w14:paraId="070B199E" w14:textId="0B7D9337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5 (13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57), Dexter Wynn, Colorado State, 2001</w:t>
      </w:r>
    </w:p>
    <w:p w14:paraId="609CB96B" w14:textId="77777777" w:rsidR="00E33779" w:rsidRPr="00B72C68" w:rsidRDefault="00E33779" w:rsidP="00E33779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5 (17, 468), Roderick Sneed, Colorado, 2002</w:t>
      </w:r>
    </w:p>
    <w:p w14:paraId="276D38BE" w14:textId="6DE465F9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5 (</w:t>
      </w:r>
      <w:r w:rsidR="00C43ECB" w:rsidRPr="00B72C68">
        <w:rPr>
          <w:rFonts w:ascii="Arial" w:hAnsi="Arial" w:cs="Arial"/>
          <w:sz w:val="20"/>
          <w:szCs w:val="20"/>
        </w:rPr>
        <w:t>15, 413</w:t>
      </w:r>
      <w:r w:rsidRPr="00B72C68">
        <w:rPr>
          <w:rFonts w:ascii="Arial" w:hAnsi="Arial" w:cs="Arial"/>
          <w:sz w:val="20"/>
          <w:szCs w:val="20"/>
        </w:rPr>
        <w:t>), Malcom Wesley, Western Colorado, 2019</w:t>
      </w:r>
    </w:p>
    <w:p w14:paraId="429D3959" w14:textId="0E8F6C0F" w:rsidR="00756A9E" w:rsidRPr="00B72C68" w:rsidRDefault="00756A9E" w:rsidP="00756A9E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2</w:t>
      </w:r>
      <w:r w:rsidR="00EC4875">
        <w:rPr>
          <w:rFonts w:ascii="Arial" w:hAnsi="Arial" w:cs="Arial"/>
          <w:sz w:val="20"/>
          <w:szCs w:val="20"/>
        </w:rPr>
        <w:t>9</w:t>
      </w:r>
      <w:r w:rsidRPr="00B72C68">
        <w:rPr>
          <w:rFonts w:ascii="Arial" w:hAnsi="Arial" w:cs="Arial"/>
          <w:sz w:val="20"/>
          <w:szCs w:val="20"/>
        </w:rPr>
        <w:t xml:space="preserve"> (14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82), Bob Beaudoin, Colorado Mesa, 1990</w:t>
      </w:r>
    </w:p>
    <w:p w14:paraId="1B33D9F1" w14:textId="457365B4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2 (20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543) Anthony LaCoste, Air Force, 2012</w:t>
      </w:r>
    </w:p>
    <w:p w14:paraId="2F3CC25A" w14:textId="2D03A346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1 (21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571), Ron Gray, Air Force, 1989</w:t>
      </w:r>
    </w:p>
    <w:p w14:paraId="085E7644" w14:textId="34088FAA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27.0 (12</w:t>
      </w:r>
      <w:r w:rsidR="00EC4875">
        <w:rPr>
          <w:rFonts w:ascii="Arial" w:hAnsi="Arial" w:cs="Arial"/>
          <w:sz w:val="20"/>
          <w:szCs w:val="20"/>
        </w:rPr>
        <w:t xml:space="preserve">, </w:t>
      </w:r>
      <w:r w:rsidRPr="00B72C68">
        <w:rPr>
          <w:rFonts w:ascii="Arial" w:hAnsi="Arial" w:cs="Arial"/>
          <w:sz w:val="20"/>
          <w:szCs w:val="20"/>
        </w:rPr>
        <w:t>324), Dallas Davis, Colorado State, 1998</w:t>
      </w:r>
    </w:p>
    <w:p w14:paraId="7B4B933C" w14:textId="46FCF23D" w:rsidR="00BC52FF" w:rsidRPr="00BA65BE" w:rsidRDefault="00163111" w:rsidP="006A371D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b/>
          <w:bCs/>
          <w:sz w:val="20"/>
          <w:szCs w:val="20"/>
        </w:rPr>
        <w:br w:type="column"/>
      </w:r>
      <w:r w:rsidR="00BC52FF" w:rsidRPr="00B72C68">
        <w:rPr>
          <w:rFonts w:ascii="Arial" w:hAnsi="Arial" w:cs="Arial"/>
          <w:b/>
          <w:bCs/>
          <w:sz w:val="20"/>
          <w:szCs w:val="20"/>
        </w:rPr>
        <w:t>Kickoff Return Yards</w:t>
      </w:r>
      <w:r w:rsidR="00BA65BE">
        <w:rPr>
          <w:rFonts w:ascii="Arial" w:hAnsi="Arial" w:cs="Arial"/>
          <w:sz w:val="20"/>
          <w:szCs w:val="20"/>
        </w:rPr>
        <w:t xml:space="preserve"> (yards, average)</w:t>
      </w:r>
    </w:p>
    <w:p w14:paraId="41B434C6" w14:textId="23AC5F1D" w:rsidR="00163111" w:rsidRPr="00B72C68" w:rsidRDefault="00163111" w:rsidP="00163111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1,276 (</w:t>
      </w:r>
      <w:r w:rsidR="00E33779" w:rsidRPr="00B72C68">
        <w:rPr>
          <w:rFonts w:ascii="Arial" w:hAnsi="Arial" w:cs="Arial"/>
          <w:sz w:val="20"/>
          <w:szCs w:val="20"/>
        </w:rPr>
        <w:t>50, 25.5</w:t>
      </w:r>
      <w:r w:rsidRPr="00B72C68">
        <w:rPr>
          <w:rFonts w:ascii="Arial" w:hAnsi="Arial" w:cs="Arial"/>
          <w:sz w:val="20"/>
          <w:szCs w:val="20"/>
        </w:rPr>
        <w:t>), Josh Smith, Colorado, 2008</w:t>
      </w:r>
    </w:p>
    <w:p w14:paraId="24BDE9BF" w14:textId="77777777" w:rsidR="005F2AD3" w:rsidRDefault="005F2AD3" w:rsidP="00B72C68">
      <w:pPr>
        <w:rPr>
          <w:rFonts w:ascii="Arial" w:hAnsi="Arial" w:cs="Arial"/>
          <w:sz w:val="20"/>
          <w:szCs w:val="20"/>
        </w:rPr>
      </w:pPr>
      <w:r w:rsidRPr="005F2AD3">
        <w:rPr>
          <w:rFonts w:ascii="Arial" w:hAnsi="Arial" w:cs="Arial"/>
          <w:sz w:val="20"/>
          <w:szCs w:val="20"/>
        </w:rPr>
        <w:t>1,234 (40, 30.9), Justin Gallas, Colorado Mines, 2005</w:t>
      </w:r>
    </w:p>
    <w:p w14:paraId="13AE2158" w14:textId="7F37740D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948 (37</w:t>
      </w:r>
      <w:r w:rsidR="002A4A6A">
        <w:rPr>
          <w:rFonts w:ascii="Arial" w:hAnsi="Arial" w:cs="Arial"/>
          <w:sz w:val="20"/>
          <w:szCs w:val="20"/>
        </w:rPr>
        <w:t>, 25.6</w:t>
      </w:r>
      <w:r w:rsidRPr="00B72C68">
        <w:rPr>
          <w:rFonts w:ascii="Arial" w:hAnsi="Arial" w:cs="Arial"/>
          <w:sz w:val="20"/>
          <w:szCs w:val="20"/>
        </w:rPr>
        <w:t>), Adrian Perez, Colorado Mesa, 1998</w:t>
      </w:r>
    </w:p>
    <w:p w14:paraId="26E879C3" w14:textId="73E463D4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940 (42, 22.4), Steve Sankey, Fort Lewis, 2002</w:t>
      </w:r>
    </w:p>
    <w:p w14:paraId="0B275F07" w14:textId="65EF42F4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919 (</w:t>
      </w:r>
      <w:r w:rsidR="00E33779" w:rsidRPr="00B72C68">
        <w:rPr>
          <w:rFonts w:ascii="Arial" w:hAnsi="Arial" w:cs="Arial"/>
          <w:sz w:val="20"/>
          <w:szCs w:val="20"/>
        </w:rPr>
        <w:t>37, 24.8</w:t>
      </w:r>
      <w:r w:rsidRPr="00B72C68">
        <w:rPr>
          <w:rFonts w:ascii="Arial" w:hAnsi="Arial" w:cs="Arial"/>
          <w:sz w:val="20"/>
          <w:szCs w:val="20"/>
        </w:rPr>
        <w:t>), Terrence Wheatley, Colorado, 2007</w:t>
      </w:r>
    </w:p>
    <w:p w14:paraId="148D09B9" w14:textId="43668B54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913 (37, 24.7), Cory Williams, Fort Lewis, 2004</w:t>
      </w:r>
    </w:p>
    <w:p w14:paraId="0E345214" w14:textId="290436B6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849 (43, 19.7), Frank Whalen, Fort Lewis, 1988</w:t>
      </w:r>
    </w:p>
    <w:p w14:paraId="00754D4A" w14:textId="4FFBE95C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849 (</w:t>
      </w:r>
      <w:r w:rsidR="00E33779" w:rsidRPr="00B72C68">
        <w:rPr>
          <w:rFonts w:ascii="Arial" w:hAnsi="Arial" w:cs="Arial"/>
          <w:sz w:val="20"/>
          <w:szCs w:val="20"/>
        </w:rPr>
        <w:t>36, 23.6</w:t>
      </w:r>
      <w:r w:rsidRPr="00B72C68">
        <w:rPr>
          <w:rFonts w:ascii="Arial" w:hAnsi="Arial" w:cs="Arial"/>
          <w:sz w:val="20"/>
          <w:szCs w:val="20"/>
        </w:rPr>
        <w:t>), Phillip Lindsay, Colorado, 2014</w:t>
      </w:r>
    </w:p>
    <w:p w14:paraId="2F22B6C6" w14:textId="18296785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832 (</w:t>
      </w:r>
      <w:r w:rsidR="00E33779" w:rsidRPr="00B72C68">
        <w:rPr>
          <w:rFonts w:ascii="Arial" w:hAnsi="Arial" w:cs="Arial"/>
          <w:sz w:val="20"/>
          <w:szCs w:val="20"/>
        </w:rPr>
        <w:t>31, 26.8</w:t>
      </w:r>
      <w:r w:rsidRPr="00B72C68">
        <w:rPr>
          <w:rFonts w:ascii="Arial" w:hAnsi="Arial" w:cs="Arial"/>
          <w:sz w:val="20"/>
          <w:szCs w:val="20"/>
        </w:rPr>
        <w:t>), Ellis Onic II, Northern Colorado, 2014</w:t>
      </w:r>
    </w:p>
    <w:p w14:paraId="252ECCC3" w14:textId="7C627FC9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808 (26</w:t>
      </w:r>
      <w:r w:rsidR="008D0A5F">
        <w:rPr>
          <w:rFonts w:ascii="Arial" w:hAnsi="Arial" w:cs="Arial"/>
          <w:sz w:val="20"/>
          <w:szCs w:val="20"/>
        </w:rPr>
        <w:t>, 31.1</w:t>
      </w:r>
      <w:r w:rsidRPr="00B72C68">
        <w:rPr>
          <w:rFonts w:ascii="Arial" w:hAnsi="Arial" w:cs="Arial"/>
          <w:sz w:val="20"/>
          <w:szCs w:val="20"/>
        </w:rPr>
        <w:t>), Virnel Moon, Colorado Mesa, 2017</w:t>
      </w:r>
    </w:p>
    <w:p w14:paraId="61CA87D2" w14:textId="77777777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807 (33, 24.5), Cormac Carney, Air Force, 1978</w:t>
      </w:r>
    </w:p>
    <w:p w14:paraId="31C969FB" w14:textId="214397F0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95 (</w:t>
      </w:r>
      <w:r w:rsidR="00E33779" w:rsidRPr="00B72C68">
        <w:rPr>
          <w:rFonts w:ascii="Arial" w:hAnsi="Arial" w:cs="Arial"/>
          <w:sz w:val="20"/>
          <w:szCs w:val="20"/>
        </w:rPr>
        <w:t>36, 22.1</w:t>
      </w:r>
      <w:r w:rsidRPr="00B72C68">
        <w:rPr>
          <w:rFonts w:ascii="Arial" w:hAnsi="Arial" w:cs="Arial"/>
          <w:sz w:val="20"/>
          <w:szCs w:val="20"/>
        </w:rPr>
        <w:t>), Ryan Severson, Colorado, 2013</w:t>
      </w:r>
    </w:p>
    <w:p w14:paraId="59ECC3DF" w14:textId="77777777" w:rsidR="00853643" w:rsidRPr="00B72C68" w:rsidRDefault="00853643" w:rsidP="008536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80 (21, 37.1), Brian Sump, Colorado Mines, 2001</w:t>
      </w:r>
    </w:p>
    <w:p w14:paraId="3C37024A" w14:textId="22C74297" w:rsid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80 (31</w:t>
      </w:r>
      <w:r w:rsidR="002A4A6A">
        <w:rPr>
          <w:rFonts w:ascii="Arial" w:hAnsi="Arial" w:cs="Arial"/>
          <w:sz w:val="20"/>
          <w:szCs w:val="20"/>
        </w:rPr>
        <w:t>, 25.2</w:t>
      </w:r>
      <w:r w:rsidRPr="00B72C68">
        <w:rPr>
          <w:rFonts w:ascii="Arial" w:hAnsi="Arial" w:cs="Arial"/>
          <w:sz w:val="20"/>
          <w:szCs w:val="20"/>
        </w:rPr>
        <w:t>), Bob Beaudoin, Colorado Mesa, 1991</w:t>
      </w:r>
    </w:p>
    <w:p w14:paraId="16F38685" w14:textId="2AE701B8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77 (</w:t>
      </w:r>
      <w:r w:rsidR="00E33779" w:rsidRPr="00B72C68">
        <w:rPr>
          <w:rFonts w:ascii="Arial" w:hAnsi="Arial" w:cs="Arial"/>
          <w:sz w:val="20"/>
          <w:szCs w:val="20"/>
        </w:rPr>
        <w:t>25, 31.1</w:t>
      </w:r>
      <w:r w:rsidRPr="00B72C68">
        <w:rPr>
          <w:rFonts w:ascii="Arial" w:hAnsi="Arial" w:cs="Arial"/>
          <w:sz w:val="20"/>
          <w:szCs w:val="20"/>
        </w:rPr>
        <w:t>), Ben Kelly, Colorado, 1997</w:t>
      </w:r>
    </w:p>
    <w:p w14:paraId="34FADE2E" w14:textId="6B8127E1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33 (42, 17.5), Johnny Cox, Fort Lewis, 1993</w:t>
      </w:r>
    </w:p>
    <w:p w14:paraId="177C68F9" w14:textId="39ACCB2A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24 (</w:t>
      </w:r>
      <w:r w:rsidR="00E33779" w:rsidRPr="00B72C68">
        <w:rPr>
          <w:rFonts w:ascii="Arial" w:hAnsi="Arial" w:cs="Arial"/>
          <w:sz w:val="20"/>
          <w:szCs w:val="20"/>
        </w:rPr>
        <w:t>28, 25.9</w:t>
      </w:r>
      <w:r w:rsidRPr="00B72C68">
        <w:rPr>
          <w:rFonts w:ascii="Arial" w:hAnsi="Arial" w:cs="Arial"/>
          <w:sz w:val="20"/>
          <w:szCs w:val="20"/>
        </w:rPr>
        <w:t>), Dominic Gunn, Northern Colorado, 2011</w:t>
      </w:r>
    </w:p>
    <w:p w14:paraId="3116A73A" w14:textId="0A6BA44F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15 (21</w:t>
      </w:r>
      <w:r w:rsidR="002A4A6A">
        <w:rPr>
          <w:rFonts w:ascii="Arial" w:hAnsi="Arial" w:cs="Arial"/>
          <w:sz w:val="20"/>
          <w:szCs w:val="20"/>
        </w:rPr>
        <w:t>, 34.0</w:t>
      </w:r>
      <w:r w:rsidRPr="00B72C68">
        <w:rPr>
          <w:rFonts w:ascii="Arial" w:hAnsi="Arial" w:cs="Arial"/>
          <w:sz w:val="20"/>
          <w:szCs w:val="20"/>
        </w:rPr>
        <w:t>), Joe Krile, Colorado Mesa, 2004</w:t>
      </w:r>
    </w:p>
    <w:p w14:paraId="1AD3C4F8" w14:textId="557753A9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704 (</w:t>
      </w:r>
      <w:r w:rsidR="00E33779" w:rsidRPr="00B72C68">
        <w:rPr>
          <w:rFonts w:ascii="Arial" w:hAnsi="Arial" w:cs="Arial"/>
          <w:sz w:val="20"/>
          <w:szCs w:val="20"/>
        </w:rPr>
        <w:t>30, 23.5</w:t>
      </w:r>
      <w:r w:rsidRPr="00B72C68">
        <w:rPr>
          <w:rFonts w:ascii="Arial" w:hAnsi="Arial" w:cs="Arial"/>
          <w:sz w:val="20"/>
          <w:szCs w:val="20"/>
        </w:rPr>
        <w:t>), Walter Stanley, Colorado, 1981</w:t>
      </w:r>
    </w:p>
    <w:p w14:paraId="49380D86" w14:textId="30CCD0D1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99 (</w:t>
      </w:r>
      <w:r w:rsidR="00833552" w:rsidRPr="00B72C68">
        <w:rPr>
          <w:rFonts w:ascii="Arial" w:hAnsi="Arial" w:cs="Arial"/>
          <w:sz w:val="20"/>
          <w:szCs w:val="20"/>
        </w:rPr>
        <w:t>30, 22.3</w:t>
      </w:r>
      <w:r w:rsidRPr="00B72C68">
        <w:rPr>
          <w:rFonts w:ascii="Arial" w:hAnsi="Arial" w:cs="Arial"/>
          <w:sz w:val="20"/>
          <w:szCs w:val="20"/>
        </w:rPr>
        <w:t>), Brian Lockridge</w:t>
      </w:r>
      <w:r w:rsidR="00E33779" w:rsidRPr="00B72C68">
        <w:rPr>
          <w:rFonts w:ascii="Arial" w:hAnsi="Arial" w:cs="Arial"/>
          <w:sz w:val="20"/>
          <w:szCs w:val="20"/>
        </w:rPr>
        <w:t>, Colorado</w:t>
      </w:r>
      <w:r w:rsidRPr="00B72C68">
        <w:rPr>
          <w:rFonts w:ascii="Arial" w:hAnsi="Arial" w:cs="Arial"/>
          <w:sz w:val="20"/>
          <w:szCs w:val="20"/>
        </w:rPr>
        <w:t xml:space="preserve"> 2009</w:t>
      </w:r>
    </w:p>
    <w:p w14:paraId="66382653" w14:textId="1312B68D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98 (25</w:t>
      </w:r>
      <w:r w:rsidR="002A4A6A">
        <w:rPr>
          <w:rFonts w:ascii="Arial" w:hAnsi="Arial" w:cs="Arial"/>
          <w:sz w:val="20"/>
          <w:szCs w:val="20"/>
        </w:rPr>
        <w:t>, 27.9</w:t>
      </w:r>
      <w:r w:rsidRPr="00B72C68">
        <w:rPr>
          <w:rFonts w:ascii="Arial" w:hAnsi="Arial" w:cs="Arial"/>
          <w:sz w:val="20"/>
          <w:szCs w:val="20"/>
        </w:rPr>
        <w:t>), Joe Krile, Colorado Mesa, 2005</w:t>
      </w:r>
    </w:p>
    <w:p w14:paraId="13231B37" w14:textId="49A4AB83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98 (24</w:t>
      </w:r>
      <w:r w:rsidR="007C247D">
        <w:rPr>
          <w:rFonts w:ascii="Arial" w:hAnsi="Arial" w:cs="Arial"/>
          <w:sz w:val="20"/>
          <w:szCs w:val="20"/>
        </w:rPr>
        <w:t>, 29.1</w:t>
      </w:r>
      <w:r w:rsidRPr="00B72C68">
        <w:rPr>
          <w:rFonts w:ascii="Arial" w:hAnsi="Arial" w:cs="Arial"/>
          <w:sz w:val="20"/>
          <w:szCs w:val="20"/>
        </w:rPr>
        <w:t>), Trent deBraga, Colorado Mesa, 2011</w:t>
      </w:r>
    </w:p>
    <w:p w14:paraId="425B6DC5" w14:textId="3A3E8D77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 xml:space="preserve">679 (22, </w:t>
      </w:r>
      <w:r w:rsidR="007C247D">
        <w:rPr>
          <w:rFonts w:ascii="Arial" w:hAnsi="Arial" w:cs="Arial"/>
          <w:sz w:val="20"/>
          <w:szCs w:val="20"/>
        </w:rPr>
        <w:t>30.9</w:t>
      </w:r>
      <w:r w:rsidRPr="00B72C68">
        <w:rPr>
          <w:rFonts w:ascii="Arial" w:hAnsi="Arial" w:cs="Arial"/>
          <w:sz w:val="20"/>
          <w:szCs w:val="20"/>
        </w:rPr>
        <w:t>), Johnny Cox, Fort Lewis, 1992</w:t>
      </w:r>
    </w:p>
    <w:p w14:paraId="066BA6B3" w14:textId="54E3CDCF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73 (35, 19.2), Reggie Rembert, Air Force, 2008</w:t>
      </w:r>
    </w:p>
    <w:p w14:paraId="6AE6CC69" w14:textId="77777777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67 (27, 24.7), Fred Gayles, Western Colorado, 1988</w:t>
      </w:r>
    </w:p>
    <w:p w14:paraId="683DEA62" w14:textId="6E8A57F7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64 (26</w:t>
      </w:r>
      <w:r w:rsidR="007C247D">
        <w:rPr>
          <w:rFonts w:ascii="Arial" w:hAnsi="Arial" w:cs="Arial"/>
          <w:sz w:val="20"/>
          <w:szCs w:val="20"/>
        </w:rPr>
        <w:t>, 25.5</w:t>
      </w:r>
      <w:r w:rsidRPr="00B72C68">
        <w:rPr>
          <w:rFonts w:ascii="Arial" w:hAnsi="Arial" w:cs="Arial"/>
          <w:sz w:val="20"/>
          <w:szCs w:val="20"/>
        </w:rPr>
        <w:t>), DJ Hubbard, Colorado Mesa, 2014</w:t>
      </w:r>
    </w:p>
    <w:p w14:paraId="333CB881" w14:textId="4F004F5E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63 (</w:t>
      </w:r>
      <w:r w:rsidR="00E33779" w:rsidRPr="00B72C68">
        <w:rPr>
          <w:rFonts w:ascii="Arial" w:hAnsi="Arial" w:cs="Arial"/>
          <w:sz w:val="20"/>
          <w:szCs w:val="20"/>
        </w:rPr>
        <w:t>37, 17.9</w:t>
      </w:r>
      <w:r w:rsidRPr="00B72C68">
        <w:rPr>
          <w:rFonts w:ascii="Arial" w:hAnsi="Arial" w:cs="Arial"/>
          <w:sz w:val="20"/>
          <w:szCs w:val="20"/>
        </w:rPr>
        <w:t>), Johnny Watkines, Northern Colorado, 1984</w:t>
      </w:r>
    </w:p>
    <w:p w14:paraId="02C8DCAF" w14:textId="2B4F96FB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58 (26</w:t>
      </w:r>
      <w:r w:rsidR="007C247D">
        <w:rPr>
          <w:rFonts w:ascii="Arial" w:hAnsi="Arial" w:cs="Arial"/>
          <w:sz w:val="20"/>
          <w:szCs w:val="20"/>
        </w:rPr>
        <w:t>, 25.3</w:t>
      </w:r>
      <w:r w:rsidRPr="00B72C68">
        <w:rPr>
          <w:rFonts w:ascii="Arial" w:hAnsi="Arial" w:cs="Arial"/>
          <w:sz w:val="20"/>
          <w:szCs w:val="20"/>
        </w:rPr>
        <w:t>), Trent deBraga, Colorado Mesa, 2010</w:t>
      </w:r>
    </w:p>
    <w:p w14:paraId="143A5BB7" w14:textId="3315886C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55 (38, 17.2), Lino Innocenzi, Fort Lewis , 2008</w:t>
      </w:r>
    </w:p>
    <w:p w14:paraId="3B7EF71E" w14:textId="2D9A51A1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54 (</w:t>
      </w:r>
      <w:r w:rsidR="00E33779" w:rsidRPr="00B72C68">
        <w:rPr>
          <w:rFonts w:ascii="Arial" w:hAnsi="Arial" w:cs="Arial"/>
          <w:sz w:val="20"/>
          <w:szCs w:val="20"/>
        </w:rPr>
        <w:t>28, 23.4</w:t>
      </w:r>
      <w:r w:rsidRPr="00B72C68">
        <w:rPr>
          <w:rFonts w:ascii="Arial" w:hAnsi="Arial" w:cs="Arial"/>
          <w:sz w:val="20"/>
          <w:szCs w:val="20"/>
        </w:rPr>
        <w:t>), Dominic Gunn, Northern Colorado, 2010</w:t>
      </w:r>
    </w:p>
    <w:p w14:paraId="4FAB5865" w14:textId="5C04E4E8" w:rsidR="00DA1F1B" w:rsidRDefault="00DA1F1B" w:rsidP="00BC52FF">
      <w:pPr>
        <w:rPr>
          <w:rFonts w:ascii="Arial" w:hAnsi="Arial" w:cs="Arial"/>
          <w:sz w:val="20"/>
          <w:szCs w:val="20"/>
        </w:rPr>
      </w:pPr>
      <w:r w:rsidRPr="00DA1F1B">
        <w:rPr>
          <w:rFonts w:ascii="Arial" w:hAnsi="Arial" w:cs="Arial"/>
          <w:sz w:val="20"/>
          <w:szCs w:val="20"/>
        </w:rPr>
        <w:t>653</w:t>
      </w:r>
      <w:r>
        <w:rPr>
          <w:rFonts w:ascii="Arial" w:hAnsi="Arial" w:cs="Arial"/>
          <w:sz w:val="20"/>
          <w:szCs w:val="20"/>
        </w:rPr>
        <w:t xml:space="preserve"> (</w:t>
      </w:r>
      <w:r w:rsidRPr="00DA1F1B">
        <w:rPr>
          <w:rFonts w:ascii="Arial" w:hAnsi="Arial" w:cs="Arial"/>
          <w:sz w:val="20"/>
          <w:szCs w:val="20"/>
        </w:rPr>
        <w:t>25</w:t>
      </w:r>
      <w:r w:rsidR="002A4A6A">
        <w:rPr>
          <w:rFonts w:ascii="Arial" w:hAnsi="Arial" w:cs="Arial"/>
          <w:sz w:val="20"/>
          <w:szCs w:val="20"/>
        </w:rPr>
        <w:t>, 26.1</w:t>
      </w:r>
      <w:r w:rsidRPr="00DA1F1B">
        <w:rPr>
          <w:rFonts w:ascii="Arial" w:hAnsi="Arial" w:cs="Arial"/>
          <w:sz w:val="20"/>
          <w:szCs w:val="20"/>
        </w:rPr>
        <w:t>), Augustine Agyei, Colorado State Pueblo, 2009</w:t>
      </w:r>
    </w:p>
    <w:p w14:paraId="38EF095E" w14:textId="57721C0F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52 (29, 22.5), David Bellinger, Fort Lewis, 2005</w:t>
      </w:r>
    </w:p>
    <w:p w14:paraId="5BFE7330" w14:textId="48C75020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42 (25</w:t>
      </w:r>
      <w:r w:rsidR="007C247D">
        <w:rPr>
          <w:rFonts w:ascii="Arial" w:hAnsi="Arial" w:cs="Arial"/>
          <w:sz w:val="20"/>
          <w:szCs w:val="20"/>
        </w:rPr>
        <w:t>, 25.7</w:t>
      </w:r>
      <w:r w:rsidRPr="00B72C68">
        <w:rPr>
          <w:rFonts w:ascii="Arial" w:hAnsi="Arial" w:cs="Arial"/>
          <w:sz w:val="20"/>
          <w:szCs w:val="20"/>
        </w:rPr>
        <w:t>), Trent deBraga, Colorado Mesa, 2012</w:t>
      </w:r>
    </w:p>
    <w:p w14:paraId="76C36B92" w14:textId="72A3373E" w:rsidR="0039644B" w:rsidRPr="00B72C68" w:rsidRDefault="0039644B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40 (</w:t>
      </w:r>
      <w:r w:rsidR="002259ED" w:rsidRPr="00B72C68">
        <w:rPr>
          <w:rFonts w:ascii="Arial" w:hAnsi="Arial" w:cs="Arial"/>
          <w:sz w:val="20"/>
          <w:szCs w:val="20"/>
        </w:rPr>
        <w:t>30, 21.3), Rodrick Prayer, Fort Lewis, 1997</w:t>
      </w:r>
    </w:p>
    <w:p w14:paraId="10DB13F7" w14:textId="554297B9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37 (28, 22.8), Anthony Roberson, Air Force, 1987</w:t>
      </w:r>
    </w:p>
    <w:p w14:paraId="3F99AAF2" w14:textId="339FCAB6" w:rsidR="00163111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35</w:t>
      </w:r>
      <w:r w:rsidR="00650B54" w:rsidRPr="00B72C68">
        <w:rPr>
          <w:rFonts w:ascii="Arial" w:hAnsi="Arial" w:cs="Arial"/>
          <w:sz w:val="20"/>
          <w:szCs w:val="20"/>
        </w:rPr>
        <w:t xml:space="preserve"> (18, 35.3)</w:t>
      </w:r>
      <w:r w:rsidRPr="00B72C68">
        <w:rPr>
          <w:rFonts w:ascii="Arial" w:hAnsi="Arial" w:cs="Arial"/>
          <w:sz w:val="20"/>
          <w:szCs w:val="20"/>
        </w:rPr>
        <w:t>, Anthony Rivera, Western Colorado, 1991</w:t>
      </w:r>
    </w:p>
    <w:p w14:paraId="015967E7" w14:textId="344F8ECB" w:rsidR="00882A0B" w:rsidRPr="00B72C68" w:rsidRDefault="00882A0B" w:rsidP="00BC52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33 (</w:t>
      </w:r>
      <w:r w:rsidR="00841DFC">
        <w:rPr>
          <w:rFonts w:ascii="Arial" w:hAnsi="Arial" w:cs="Arial"/>
          <w:sz w:val="20"/>
          <w:szCs w:val="20"/>
        </w:rPr>
        <w:t>31, 20.4), Peyton Monson, Fort Lewis, 2023</w:t>
      </w:r>
    </w:p>
    <w:p w14:paraId="053FD2F2" w14:textId="77777777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32 (22. 28.7), Jonathan Warzeka, Air Force, 2010</w:t>
      </w:r>
    </w:p>
    <w:p w14:paraId="681533B5" w14:textId="5F7B21BE" w:rsidR="00D36F10" w:rsidRPr="00B72C68" w:rsidRDefault="00D36F10" w:rsidP="00D36F1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28 (20, 31.4), Glen Printers, Colorado State Pueblo, 1973</w:t>
      </w:r>
    </w:p>
    <w:p w14:paraId="7C8C36E5" w14:textId="7A8B39CF" w:rsidR="00163111" w:rsidRPr="00B72C68" w:rsidRDefault="00163111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28 (</w:t>
      </w:r>
      <w:r w:rsidR="00E33779" w:rsidRPr="00B72C68">
        <w:rPr>
          <w:rFonts w:ascii="Arial" w:hAnsi="Arial" w:cs="Arial"/>
          <w:sz w:val="20"/>
          <w:szCs w:val="20"/>
        </w:rPr>
        <w:t>22, 28.5</w:t>
      </w:r>
      <w:r w:rsidRPr="00B72C68">
        <w:rPr>
          <w:rFonts w:ascii="Arial" w:hAnsi="Arial" w:cs="Arial"/>
          <w:sz w:val="20"/>
          <w:szCs w:val="20"/>
        </w:rPr>
        <w:t>), Jonas Eldridge, Northern Colorado, 1988</w:t>
      </w:r>
    </w:p>
    <w:p w14:paraId="4A35B6CE" w14:textId="1A9BFD14" w:rsidR="002259ED" w:rsidRPr="00B72C68" w:rsidRDefault="002259ED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28 (28, 22.4), Juquelle Thompson, Fort Lewis, 2015</w:t>
      </w:r>
    </w:p>
    <w:p w14:paraId="60A81F99" w14:textId="074FDA05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18 (28</w:t>
      </w:r>
      <w:r w:rsidR="007C247D">
        <w:rPr>
          <w:rFonts w:ascii="Arial" w:hAnsi="Arial" w:cs="Arial"/>
          <w:sz w:val="20"/>
          <w:szCs w:val="20"/>
        </w:rPr>
        <w:t>, 22.1</w:t>
      </w:r>
      <w:r w:rsidRPr="00B72C68">
        <w:rPr>
          <w:rFonts w:ascii="Arial" w:hAnsi="Arial" w:cs="Arial"/>
          <w:sz w:val="20"/>
          <w:szCs w:val="20"/>
        </w:rPr>
        <w:t>), Mike Giles, Colorado Mesa, 1996</w:t>
      </w:r>
    </w:p>
    <w:p w14:paraId="4EFD9254" w14:textId="77777777" w:rsidR="00B72C68" w:rsidRPr="00B72C68" w:rsidRDefault="00B72C68" w:rsidP="00B72C68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17 (22, 28.7), Anthony Roberson, Air Force, 1988</w:t>
      </w:r>
    </w:p>
    <w:p w14:paraId="6D489C7D" w14:textId="29D046E7" w:rsidR="002259ED" w:rsidRDefault="002259ED" w:rsidP="00BC52FF">
      <w:pPr>
        <w:rPr>
          <w:rFonts w:ascii="Arial" w:hAnsi="Arial" w:cs="Arial"/>
          <w:sz w:val="20"/>
          <w:szCs w:val="20"/>
        </w:rPr>
      </w:pPr>
      <w:r w:rsidRPr="00B72C68">
        <w:rPr>
          <w:rFonts w:ascii="Arial" w:hAnsi="Arial" w:cs="Arial"/>
          <w:sz w:val="20"/>
          <w:szCs w:val="20"/>
        </w:rPr>
        <w:t>613 (23, 26.7), Steve Sankey, Fort Lewis, 2000</w:t>
      </w:r>
    </w:p>
    <w:p w14:paraId="363CDF2A" w14:textId="584A2087" w:rsidR="00EC4875" w:rsidRDefault="00EC4875" w:rsidP="00BC52FF">
      <w:pPr>
        <w:rPr>
          <w:rFonts w:ascii="Arial" w:hAnsi="Arial" w:cs="Arial"/>
          <w:sz w:val="20"/>
          <w:szCs w:val="20"/>
        </w:rPr>
      </w:pPr>
    </w:p>
    <w:p w14:paraId="2DB35A79" w14:textId="7480DB00" w:rsidR="00EC4875" w:rsidRPr="000E55F7" w:rsidRDefault="00EC4875" w:rsidP="00EC487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ickoff</w:t>
      </w:r>
      <w:r w:rsidRPr="005D5946">
        <w:rPr>
          <w:rFonts w:ascii="Arial" w:hAnsi="Arial" w:cs="Arial"/>
          <w:b/>
          <w:bCs/>
          <w:sz w:val="20"/>
          <w:szCs w:val="20"/>
        </w:rPr>
        <w:t xml:space="preserve"> Returned </w:t>
      </w:r>
      <w:r>
        <w:rPr>
          <w:rFonts w:ascii="Arial" w:hAnsi="Arial" w:cs="Arial"/>
          <w:b/>
          <w:bCs/>
          <w:sz w:val="20"/>
          <w:szCs w:val="20"/>
        </w:rPr>
        <w:t>TD</w:t>
      </w:r>
      <w:r>
        <w:rPr>
          <w:rFonts w:ascii="Arial" w:hAnsi="Arial" w:cs="Arial"/>
          <w:sz w:val="20"/>
          <w:szCs w:val="20"/>
        </w:rPr>
        <w:t xml:space="preserve"> (returns-yards)</w:t>
      </w:r>
    </w:p>
    <w:p w14:paraId="7FEAD228" w14:textId="30FC28D6" w:rsidR="00FB32D0" w:rsidRPr="00B72C68" w:rsidRDefault="00CE5017" w:rsidP="00FB32D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</w:t>
      </w:r>
      <w:r w:rsidR="00FB32D0">
        <w:rPr>
          <w:rFonts w:ascii="Arial" w:hAnsi="Arial" w:cs="Arial"/>
          <w:sz w:val="20"/>
          <w:szCs w:val="20"/>
        </w:rPr>
        <w:t xml:space="preserve"> (21, </w:t>
      </w:r>
      <w:r>
        <w:rPr>
          <w:rFonts w:ascii="Arial" w:hAnsi="Arial" w:cs="Arial"/>
          <w:sz w:val="20"/>
          <w:szCs w:val="20"/>
        </w:rPr>
        <w:t>780</w:t>
      </w:r>
      <w:r w:rsidR="00FB32D0">
        <w:rPr>
          <w:rFonts w:ascii="Arial" w:hAnsi="Arial" w:cs="Arial"/>
          <w:sz w:val="20"/>
          <w:szCs w:val="20"/>
        </w:rPr>
        <w:t>), Brian Sump, Colorado Mines, 2001</w:t>
      </w:r>
    </w:p>
    <w:p w14:paraId="191B0A9A" w14:textId="6DA5E3D2" w:rsidR="00EC4875" w:rsidRPr="00EC4875" w:rsidRDefault="00EC4875" w:rsidP="00EC4875">
      <w:pPr>
        <w:rPr>
          <w:rFonts w:ascii="Arial" w:hAnsi="Arial" w:cs="Arial"/>
          <w:sz w:val="20"/>
          <w:szCs w:val="20"/>
        </w:rPr>
      </w:pPr>
      <w:r w:rsidRPr="00EC4875">
        <w:rPr>
          <w:rFonts w:ascii="Arial" w:hAnsi="Arial" w:cs="Arial"/>
          <w:sz w:val="20"/>
          <w:szCs w:val="20"/>
        </w:rPr>
        <w:t>3 (26, 808), Virnel Moon, Colorado Mesa, 2017</w:t>
      </w:r>
    </w:p>
    <w:p w14:paraId="3D727316" w14:textId="77777777" w:rsidR="00EC4875" w:rsidRPr="00EC4875" w:rsidRDefault="00EC4875" w:rsidP="00EC4875">
      <w:pPr>
        <w:rPr>
          <w:rFonts w:ascii="Arial" w:hAnsi="Arial" w:cs="Arial"/>
          <w:sz w:val="20"/>
          <w:szCs w:val="20"/>
        </w:rPr>
      </w:pPr>
      <w:r w:rsidRPr="00EC4875">
        <w:rPr>
          <w:rFonts w:ascii="Arial" w:hAnsi="Arial" w:cs="Arial"/>
          <w:sz w:val="20"/>
          <w:szCs w:val="20"/>
        </w:rPr>
        <w:t>2, (14, 552), LeVon Reis, Western Colorado, 1993</w:t>
      </w:r>
    </w:p>
    <w:p w14:paraId="2ECEC5D1" w14:textId="6AB5F539" w:rsidR="00EC4875" w:rsidRPr="00B72C68" w:rsidRDefault="00EC4875" w:rsidP="00EC4875">
      <w:pPr>
        <w:rPr>
          <w:rFonts w:ascii="Arial" w:hAnsi="Arial" w:cs="Arial"/>
          <w:sz w:val="20"/>
          <w:szCs w:val="20"/>
        </w:rPr>
      </w:pPr>
      <w:r w:rsidRPr="00EC4875">
        <w:rPr>
          <w:rFonts w:ascii="Arial" w:hAnsi="Arial" w:cs="Arial"/>
          <w:sz w:val="20"/>
          <w:szCs w:val="20"/>
        </w:rPr>
        <w:t>2 (17, 531), Joe Krile, Colorado Mesa, 2003</w:t>
      </w:r>
    </w:p>
    <w:p w14:paraId="338BED09" w14:textId="77777777" w:rsidR="00163111" w:rsidRDefault="00163111" w:rsidP="00BC52FF">
      <w:pPr>
        <w:rPr>
          <w:rFonts w:ascii="Arial" w:hAnsi="Arial" w:cs="Arial"/>
          <w:sz w:val="20"/>
          <w:szCs w:val="20"/>
        </w:rPr>
        <w:sectPr w:rsidR="00163111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2DC428A" w14:textId="77777777" w:rsidR="00041D94" w:rsidRDefault="00041D94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78FA5302" w14:textId="0E54B624" w:rsidR="00116604" w:rsidRPr="005D1975" w:rsidRDefault="00116604" w:rsidP="001166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524F30D5" w14:textId="77777777" w:rsidR="00116604" w:rsidRPr="00A05A12" w:rsidRDefault="00116604" w:rsidP="00BC52FF">
      <w:pPr>
        <w:rPr>
          <w:rFonts w:ascii="Arial" w:hAnsi="Arial" w:cs="Arial"/>
          <w:b/>
          <w:bCs/>
          <w:sz w:val="6"/>
          <w:szCs w:val="6"/>
        </w:rPr>
      </w:pPr>
    </w:p>
    <w:p w14:paraId="3A352308" w14:textId="77777777" w:rsidR="00486AE4" w:rsidRDefault="00486AE4" w:rsidP="00BC52FF">
      <w:pPr>
        <w:rPr>
          <w:rFonts w:ascii="Arial" w:hAnsi="Arial" w:cs="Arial"/>
          <w:b/>
          <w:bCs/>
          <w:sz w:val="20"/>
          <w:szCs w:val="20"/>
        </w:rPr>
        <w:sectPr w:rsidR="00486AE4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05222E37" w14:textId="2BE38417" w:rsidR="00BC52FF" w:rsidRPr="00BA65BE" w:rsidRDefault="00BC52FF" w:rsidP="00BC52FF">
      <w:pPr>
        <w:rPr>
          <w:rFonts w:ascii="Arial" w:hAnsi="Arial" w:cs="Arial"/>
          <w:b/>
          <w:bCs/>
          <w:sz w:val="18"/>
          <w:szCs w:val="18"/>
        </w:rPr>
      </w:pPr>
      <w:r w:rsidRPr="00BA65BE">
        <w:rPr>
          <w:rFonts w:ascii="Arial" w:hAnsi="Arial" w:cs="Arial"/>
          <w:b/>
          <w:bCs/>
          <w:sz w:val="18"/>
          <w:szCs w:val="18"/>
        </w:rPr>
        <w:t>Kickoff Returns</w:t>
      </w:r>
    </w:p>
    <w:p w14:paraId="27B58A9E" w14:textId="280E8D3D" w:rsidR="00F274A1" w:rsidRPr="00BA65BE" w:rsidRDefault="00F274A1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50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Pr="00BA65BE">
        <w:rPr>
          <w:rFonts w:ascii="Arial" w:hAnsi="Arial" w:cs="Arial"/>
          <w:sz w:val="18"/>
          <w:szCs w:val="18"/>
        </w:rPr>
        <w:t>1,276</w:t>
      </w:r>
      <w:r w:rsidR="00A7728B" w:rsidRPr="00BA65BE">
        <w:rPr>
          <w:rFonts w:ascii="Arial" w:hAnsi="Arial" w:cs="Arial"/>
          <w:sz w:val="18"/>
          <w:szCs w:val="18"/>
        </w:rPr>
        <w:t>, 25.5</w:t>
      </w:r>
      <w:r w:rsidRPr="00BA65BE">
        <w:rPr>
          <w:rFonts w:ascii="Arial" w:hAnsi="Arial" w:cs="Arial"/>
          <w:sz w:val="18"/>
          <w:szCs w:val="18"/>
        </w:rPr>
        <w:t>), Josh Smith, Colorado, 2008</w:t>
      </w:r>
    </w:p>
    <w:p w14:paraId="630CAC22" w14:textId="379C710E" w:rsidR="000E77BD" w:rsidRPr="00BA65BE" w:rsidRDefault="000E77BD" w:rsidP="000E77BD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43 (849, 19.7), Frank Whalen, Fort Lewis, 1988</w:t>
      </w:r>
    </w:p>
    <w:p w14:paraId="07AA09D2" w14:textId="3ABA2ECF" w:rsidR="000E77BD" w:rsidRPr="00BA65BE" w:rsidRDefault="000E77BD" w:rsidP="000E77BD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42, (733, 17.5), Johnny Cox, Fort Lewis, 1993</w:t>
      </w:r>
    </w:p>
    <w:p w14:paraId="35C11D13" w14:textId="7717B1CB" w:rsidR="000E77BD" w:rsidRPr="00BA65BE" w:rsidRDefault="000E77BD" w:rsidP="000E77BD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42, (940, 22.4), Steve Sankey, Fort Lewis, 2002</w:t>
      </w:r>
    </w:p>
    <w:p w14:paraId="5D9E5050" w14:textId="31E1A424" w:rsidR="005F2AD3" w:rsidRPr="00BA65BE" w:rsidRDefault="005F2AD3" w:rsidP="005F2AD3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40 (1,234, 30.9), Justin Gallas, Colorado Mines, 2005</w:t>
      </w:r>
    </w:p>
    <w:p w14:paraId="3D2E3474" w14:textId="13A291D2" w:rsidR="00C9469F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7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663, </w:t>
      </w:r>
      <w:r w:rsidRPr="00BA65BE">
        <w:rPr>
          <w:rFonts w:ascii="Arial" w:hAnsi="Arial" w:cs="Arial"/>
          <w:sz w:val="18"/>
          <w:szCs w:val="18"/>
        </w:rPr>
        <w:t>17.9), Johnny Watkines, Northern Colorado,</w:t>
      </w:r>
      <w:r w:rsidR="00C9469F" w:rsidRPr="00BA65BE">
        <w:rPr>
          <w:rFonts w:ascii="Arial" w:hAnsi="Arial" w:cs="Arial"/>
          <w:sz w:val="18"/>
          <w:szCs w:val="18"/>
        </w:rPr>
        <w:t xml:space="preserve"> 1984</w:t>
      </w:r>
    </w:p>
    <w:p w14:paraId="7C9C6E3E" w14:textId="57DFE240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7 (948</w:t>
      </w:r>
      <w:r w:rsidR="00B711E0" w:rsidRPr="00BA65BE">
        <w:rPr>
          <w:rFonts w:ascii="Arial" w:hAnsi="Arial" w:cs="Arial"/>
          <w:sz w:val="18"/>
          <w:szCs w:val="18"/>
        </w:rPr>
        <w:t>, 25.6</w:t>
      </w:r>
      <w:r w:rsidRPr="00BA65BE">
        <w:rPr>
          <w:rFonts w:ascii="Arial" w:hAnsi="Arial" w:cs="Arial"/>
          <w:sz w:val="18"/>
          <w:szCs w:val="18"/>
        </w:rPr>
        <w:t>), Adrian Perez, Colorado Mesa, 1998</w:t>
      </w:r>
    </w:p>
    <w:p w14:paraId="5EC0D7DD" w14:textId="59D149E1" w:rsidR="000E77BD" w:rsidRPr="00BA65BE" w:rsidRDefault="000E77BD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8 (655, 17.2), Lino Innocenzi, Fort Lewis, 2008</w:t>
      </w:r>
    </w:p>
    <w:p w14:paraId="21427D26" w14:textId="6DC3643A" w:rsidR="00C9469F" w:rsidRPr="00BA65BE" w:rsidRDefault="00C9469F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7 (</w:t>
      </w:r>
      <w:r w:rsidR="000E77BD" w:rsidRPr="00BA65BE">
        <w:rPr>
          <w:rFonts w:ascii="Arial" w:hAnsi="Arial" w:cs="Arial"/>
          <w:sz w:val="18"/>
          <w:szCs w:val="18"/>
        </w:rPr>
        <w:t>913, 24.7), Cory Williams, Fort Lewis, 2004</w:t>
      </w:r>
    </w:p>
    <w:p w14:paraId="7A939D65" w14:textId="1EFF9C20" w:rsidR="00F274A1" w:rsidRPr="00BA65BE" w:rsidRDefault="00F274A1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7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Pr="00BA65BE">
        <w:rPr>
          <w:rFonts w:ascii="Arial" w:hAnsi="Arial" w:cs="Arial"/>
          <w:sz w:val="18"/>
          <w:szCs w:val="18"/>
        </w:rPr>
        <w:t>919</w:t>
      </w:r>
      <w:r w:rsidR="00A7728B" w:rsidRPr="00BA65BE">
        <w:rPr>
          <w:rFonts w:ascii="Arial" w:hAnsi="Arial" w:cs="Arial"/>
          <w:sz w:val="18"/>
          <w:szCs w:val="18"/>
        </w:rPr>
        <w:t>, 24.8</w:t>
      </w:r>
      <w:r w:rsidRPr="00BA65BE">
        <w:rPr>
          <w:rFonts w:ascii="Arial" w:hAnsi="Arial" w:cs="Arial"/>
          <w:sz w:val="18"/>
          <w:szCs w:val="18"/>
        </w:rPr>
        <w:t>), Terrence Wheatley, Colorado, 2007</w:t>
      </w:r>
    </w:p>
    <w:p w14:paraId="57F69775" w14:textId="12E9950F" w:rsidR="007F01B9" w:rsidRPr="00BA65BE" w:rsidRDefault="007F01B9" w:rsidP="007F01B9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6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795, </w:t>
      </w:r>
      <w:r w:rsidRPr="00BA65BE">
        <w:rPr>
          <w:rFonts w:ascii="Arial" w:hAnsi="Arial" w:cs="Arial"/>
          <w:sz w:val="18"/>
          <w:szCs w:val="18"/>
        </w:rPr>
        <w:t>22.1), Ryan Severson, Colorado, 2013</w:t>
      </w:r>
    </w:p>
    <w:p w14:paraId="3D4EC02A" w14:textId="7435BEB4" w:rsidR="007F01B9" w:rsidRPr="00BA65BE" w:rsidRDefault="007F01B9" w:rsidP="007F01B9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6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849, </w:t>
      </w:r>
      <w:r w:rsidRPr="00BA65BE">
        <w:rPr>
          <w:rFonts w:ascii="Arial" w:hAnsi="Arial" w:cs="Arial"/>
          <w:sz w:val="18"/>
          <w:szCs w:val="18"/>
        </w:rPr>
        <w:t>23.6), Phillip Lindsay, Colorado, 2014</w:t>
      </w:r>
    </w:p>
    <w:p w14:paraId="03AD0868" w14:textId="61585CA9" w:rsidR="00680137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5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673, </w:t>
      </w:r>
      <w:r w:rsidRPr="00BA65BE">
        <w:rPr>
          <w:rFonts w:ascii="Arial" w:hAnsi="Arial" w:cs="Arial"/>
          <w:sz w:val="18"/>
          <w:szCs w:val="18"/>
        </w:rPr>
        <w:t>19.2), Reggie Rembert, Air Force, 2008</w:t>
      </w:r>
    </w:p>
    <w:p w14:paraId="250E9A45" w14:textId="64188374" w:rsidR="007F01B9" w:rsidRPr="00BA65BE" w:rsidRDefault="007F01B9" w:rsidP="007F01B9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3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>807,</w:t>
      </w:r>
      <w:r w:rsidRPr="00BA65BE">
        <w:rPr>
          <w:rFonts w:ascii="Arial" w:hAnsi="Arial" w:cs="Arial"/>
          <w:sz w:val="18"/>
          <w:szCs w:val="18"/>
        </w:rPr>
        <w:t xml:space="preserve"> 24.5), Cormac Carney, Air Force, 1978</w:t>
      </w:r>
    </w:p>
    <w:p w14:paraId="013C5992" w14:textId="3BE83D7E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1 (780</w:t>
      </w:r>
      <w:r w:rsidR="00B711E0" w:rsidRPr="00BA65BE">
        <w:rPr>
          <w:rFonts w:ascii="Arial" w:hAnsi="Arial" w:cs="Arial"/>
          <w:sz w:val="18"/>
          <w:szCs w:val="18"/>
        </w:rPr>
        <w:t>, 35.2</w:t>
      </w:r>
      <w:r w:rsidRPr="00BA65BE">
        <w:rPr>
          <w:rFonts w:ascii="Arial" w:hAnsi="Arial" w:cs="Arial"/>
          <w:sz w:val="18"/>
          <w:szCs w:val="18"/>
        </w:rPr>
        <w:t>), Bob Beaudoin, Colorado Mesa, 1991</w:t>
      </w:r>
    </w:p>
    <w:p w14:paraId="4F198BF1" w14:textId="0585193B" w:rsidR="00F274A1" w:rsidRDefault="00F274A1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1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Pr="00BA65BE">
        <w:rPr>
          <w:rFonts w:ascii="Arial" w:hAnsi="Arial" w:cs="Arial"/>
          <w:sz w:val="18"/>
          <w:szCs w:val="18"/>
        </w:rPr>
        <w:t>832</w:t>
      </w:r>
      <w:r w:rsidR="00A7728B" w:rsidRPr="00BA65BE">
        <w:rPr>
          <w:rFonts w:ascii="Arial" w:hAnsi="Arial" w:cs="Arial"/>
          <w:sz w:val="18"/>
          <w:szCs w:val="18"/>
        </w:rPr>
        <w:t>, 26.8</w:t>
      </w:r>
      <w:r w:rsidRPr="00BA65BE">
        <w:rPr>
          <w:rFonts w:ascii="Arial" w:hAnsi="Arial" w:cs="Arial"/>
          <w:sz w:val="18"/>
          <w:szCs w:val="18"/>
        </w:rPr>
        <w:t>), Ellis Onic II, Northern Colorado, 2014</w:t>
      </w:r>
    </w:p>
    <w:p w14:paraId="77737840" w14:textId="06E9A4DB" w:rsidR="00AE648B" w:rsidRPr="00BA65BE" w:rsidRDefault="00AE648B" w:rsidP="00F274A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1 (</w:t>
      </w:r>
      <w:r w:rsidR="00882A0B">
        <w:rPr>
          <w:rFonts w:ascii="Arial" w:hAnsi="Arial" w:cs="Arial"/>
          <w:sz w:val="18"/>
          <w:szCs w:val="18"/>
        </w:rPr>
        <w:t xml:space="preserve">633, 20.4), </w:t>
      </w:r>
      <w:r>
        <w:rPr>
          <w:rFonts w:ascii="Arial" w:hAnsi="Arial" w:cs="Arial"/>
          <w:sz w:val="18"/>
          <w:szCs w:val="18"/>
        </w:rPr>
        <w:t>Peyton Monson, Fort Lewis, 2023</w:t>
      </w:r>
    </w:p>
    <w:p w14:paraId="3D0FF8E7" w14:textId="7F40C7F3" w:rsidR="007F01B9" w:rsidRPr="00BA65BE" w:rsidRDefault="007F01B9" w:rsidP="007F01B9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0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704, </w:t>
      </w:r>
      <w:r w:rsidRPr="00BA65BE">
        <w:rPr>
          <w:rFonts w:ascii="Arial" w:hAnsi="Arial" w:cs="Arial"/>
          <w:sz w:val="18"/>
          <w:szCs w:val="18"/>
        </w:rPr>
        <w:t>23.5), Walter Stanley, Colorado, 1981</w:t>
      </w:r>
    </w:p>
    <w:p w14:paraId="47E0AA27" w14:textId="4256A248" w:rsidR="000E77BD" w:rsidRPr="00BA65BE" w:rsidRDefault="000E77BD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0 (640, 21.3), Rodrick Prayer, Fort Lewis, 1997</w:t>
      </w:r>
    </w:p>
    <w:p w14:paraId="3E7C6203" w14:textId="77777777" w:rsidR="00882A0B" w:rsidRPr="00BA65BE" w:rsidRDefault="00882A0B" w:rsidP="00882A0B">
      <w:pPr>
        <w:rPr>
          <w:rFonts w:ascii="Arial" w:hAnsi="Arial" w:cs="Arial"/>
          <w:b/>
          <w:bCs/>
          <w:sz w:val="18"/>
          <w:szCs w:val="18"/>
        </w:rPr>
      </w:pPr>
      <w:r w:rsidRPr="00BA65BE">
        <w:rPr>
          <w:rFonts w:ascii="Arial" w:hAnsi="Arial" w:cs="Arial"/>
          <w:b/>
          <w:bCs/>
          <w:sz w:val="18"/>
          <w:szCs w:val="18"/>
        </w:rPr>
        <w:t>Kickoff Returns</w:t>
      </w:r>
    </w:p>
    <w:p w14:paraId="738039DA" w14:textId="089499E5" w:rsidR="00680137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0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699, </w:t>
      </w:r>
      <w:r w:rsidRPr="00BA65BE">
        <w:rPr>
          <w:rFonts w:ascii="Arial" w:hAnsi="Arial" w:cs="Arial"/>
          <w:sz w:val="18"/>
          <w:szCs w:val="18"/>
        </w:rPr>
        <w:t>22.3), Brian Lockridge, Colorado 2009</w:t>
      </w:r>
    </w:p>
    <w:p w14:paraId="663501A1" w14:textId="3709A891" w:rsidR="000E77BD" w:rsidRPr="00BA65BE" w:rsidRDefault="000E77BD" w:rsidP="002E7AC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9 (652, 22.5), David Bellinger, Fort Lewis, 2005</w:t>
      </w:r>
    </w:p>
    <w:p w14:paraId="2C5E6025" w14:textId="76AE456E" w:rsidR="002E7ACA" w:rsidRPr="00BA65BE" w:rsidRDefault="00116604" w:rsidP="002E7AC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</w:t>
      </w:r>
      <w:r w:rsidR="002E7ACA" w:rsidRPr="00BA65BE">
        <w:rPr>
          <w:rFonts w:ascii="Arial" w:hAnsi="Arial" w:cs="Arial"/>
          <w:sz w:val="18"/>
          <w:szCs w:val="18"/>
        </w:rPr>
        <w:t>9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535, </w:t>
      </w:r>
      <w:r w:rsidR="002E7ACA" w:rsidRPr="00BA65BE">
        <w:rPr>
          <w:rFonts w:ascii="Arial" w:hAnsi="Arial" w:cs="Arial"/>
          <w:sz w:val="18"/>
          <w:szCs w:val="18"/>
        </w:rPr>
        <w:t>18.4), Josh Pender, Western Colorado, 2008</w:t>
      </w:r>
    </w:p>
    <w:p w14:paraId="3B4EB7A4" w14:textId="77777777" w:rsidR="00004D0C" w:rsidRPr="00BA65BE" w:rsidRDefault="00004D0C" w:rsidP="00004D0C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8 (637, 22.8), Anthony Roberson, Air Force, 1987</w:t>
      </w:r>
    </w:p>
    <w:p w14:paraId="1A9EDBAC" w14:textId="77777777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8 (618), Mike Giles, Colorado Mesa, 1996</w:t>
      </w:r>
    </w:p>
    <w:p w14:paraId="70EC8C6B" w14:textId="77777777" w:rsidR="00004D0C" w:rsidRPr="00BA65BE" w:rsidRDefault="00004D0C" w:rsidP="00004D0C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8 (654, 23.4), Dominic Gunn, Northern Colorado, 2010</w:t>
      </w:r>
    </w:p>
    <w:p w14:paraId="02D4185A" w14:textId="109C89D6" w:rsidR="00F274A1" w:rsidRPr="00BA65BE" w:rsidRDefault="00F274A1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8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Pr="00BA65BE">
        <w:rPr>
          <w:rFonts w:ascii="Arial" w:hAnsi="Arial" w:cs="Arial"/>
          <w:sz w:val="18"/>
          <w:szCs w:val="18"/>
        </w:rPr>
        <w:t>724</w:t>
      </w:r>
      <w:r w:rsidR="00A7728B" w:rsidRPr="00BA65BE">
        <w:rPr>
          <w:rFonts w:ascii="Arial" w:hAnsi="Arial" w:cs="Arial"/>
          <w:sz w:val="18"/>
          <w:szCs w:val="18"/>
        </w:rPr>
        <w:t>, 25.9</w:t>
      </w:r>
      <w:r w:rsidRPr="00BA65BE">
        <w:rPr>
          <w:rFonts w:ascii="Arial" w:hAnsi="Arial" w:cs="Arial"/>
          <w:sz w:val="18"/>
          <w:szCs w:val="18"/>
        </w:rPr>
        <w:t>), Dominic Gunn, Northern Colorado, 2011</w:t>
      </w:r>
    </w:p>
    <w:p w14:paraId="60609CE0" w14:textId="59770925" w:rsidR="000E77BD" w:rsidRPr="00BA65BE" w:rsidRDefault="000E77BD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8 (613, 26.7), Juquelle Thompson, Fort Lewis, 2015</w:t>
      </w:r>
    </w:p>
    <w:p w14:paraId="7B82DFEA" w14:textId="070CC826" w:rsidR="00680137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7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 xml:space="preserve">667, </w:t>
      </w:r>
      <w:r w:rsidRPr="00BA65BE">
        <w:rPr>
          <w:rFonts w:ascii="Arial" w:hAnsi="Arial" w:cs="Arial"/>
          <w:sz w:val="18"/>
          <w:szCs w:val="18"/>
        </w:rPr>
        <w:t>24.7), Fred Gayles, Western Colorado, 1988</w:t>
      </w:r>
    </w:p>
    <w:p w14:paraId="68AA553F" w14:textId="009CA437" w:rsidR="00F274A1" w:rsidRPr="00BA65BE" w:rsidRDefault="00F274A1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7</w:t>
      </w:r>
      <w:r w:rsidR="00486AE4" w:rsidRPr="00BA65BE">
        <w:rPr>
          <w:rFonts w:ascii="Arial" w:hAnsi="Arial" w:cs="Arial"/>
          <w:sz w:val="18"/>
          <w:szCs w:val="18"/>
        </w:rPr>
        <w:t xml:space="preserve"> (7</w:t>
      </w:r>
      <w:r w:rsidRPr="00BA65BE">
        <w:rPr>
          <w:rFonts w:ascii="Arial" w:hAnsi="Arial" w:cs="Arial"/>
          <w:sz w:val="18"/>
          <w:szCs w:val="18"/>
        </w:rPr>
        <w:t>82</w:t>
      </w:r>
      <w:r w:rsidR="00A7728B" w:rsidRPr="00BA65BE">
        <w:rPr>
          <w:rFonts w:ascii="Arial" w:hAnsi="Arial" w:cs="Arial"/>
          <w:sz w:val="18"/>
          <w:szCs w:val="18"/>
        </w:rPr>
        <w:t>, 29.0</w:t>
      </w:r>
      <w:r w:rsidRPr="00BA65BE">
        <w:rPr>
          <w:rFonts w:ascii="Arial" w:hAnsi="Arial" w:cs="Arial"/>
          <w:sz w:val="18"/>
          <w:szCs w:val="18"/>
        </w:rPr>
        <w:t>), Dexter Wynn, Colorado State, 2003</w:t>
      </w:r>
    </w:p>
    <w:p w14:paraId="715258DC" w14:textId="77777777" w:rsidR="00004D0C" w:rsidRPr="00BA65BE" w:rsidRDefault="00004D0C" w:rsidP="00004D0C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7 (NA), Dustin Driscoll, Western Colorado, 2010</w:t>
      </w:r>
    </w:p>
    <w:p w14:paraId="50277212" w14:textId="77777777" w:rsidR="00004D0C" w:rsidRPr="00BA65BE" w:rsidRDefault="00004D0C" w:rsidP="00004D0C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7 (NA), L.A. McGee, Western Colorado, 2011</w:t>
      </w:r>
    </w:p>
    <w:p w14:paraId="4563C564" w14:textId="4CDC1063" w:rsidR="00680137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7</w:t>
      </w:r>
      <w:r w:rsidR="00486AE4" w:rsidRPr="00BA65BE">
        <w:rPr>
          <w:rFonts w:ascii="Arial" w:hAnsi="Arial" w:cs="Arial"/>
          <w:sz w:val="18"/>
          <w:szCs w:val="18"/>
        </w:rPr>
        <w:t xml:space="preserve"> (</w:t>
      </w:r>
      <w:r w:rsidR="00A7728B" w:rsidRPr="00BA65BE">
        <w:rPr>
          <w:rFonts w:ascii="Arial" w:hAnsi="Arial" w:cs="Arial"/>
          <w:sz w:val="18"/>
          <w:szCs w:val="18"/>
        </w:rPr>
        <w:t>563 ,</w:t>
      </w:r>
      <w:r w:rsidRPr="00BA65BE">
        <w:rPr>
          <w:rFonts w:ascii="Arial" w:hAnsi="Arial" w:cs="Arial"/>
          <w:sz w:val="18"/>
          <w:szCs w:val="18"/>
        </w:rPr>
        <w:t>20.9), Hakeem Deggs, Northern Colorado, 2016</w:t>
      </w:r>
    </w:p>
    <w:p w14:paraId="347E758D" w14:textId="1CFCAAA0" w:rsidR="00680137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6</w:t>
      </w:r>
      <w:r w:rsidR="00A7728B" w:rsidRPr="00BA65BE">
        <w:rPr>
          <w:rFonts w:ascii="Arial" w:hAnsi="Arial" w:cs="Arial"/>
          <w:sz w:val="18"/>
          <w:szCs w:val="18"/>
        </w:rPr>
        <w:t xml:space="preserve"> (599, </w:t>
      </w:r>
      <w:r w:rsidRPr="00BA65BE">
        <w:rPr>
          <w:rFonts w:ascii="Arial" w:hAnsi="Arial" w:cs="Arial"/>
          <w:sz w:val="18"/>
          <w:szCs w:val="18"/>
        </w:rPr>
        <w:t>23.0), Johnny Watkines, Northern Colorado, 1983</w:t>
      </w:r>
    </w:p>
    <w:p w14:paraId="72707D1C" w14:textId="6D26789C" w:rsidR="00680137" w:rsidRPr="00BA65BE" w:rsidRDefault="00680137" w:rsidP="00680137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6</w:t>
      </w:r>
      <w:r w:rsidR="00A7728B" w:rsidRPr="00BA65BE">
        <w:rPr>
          <w:rFonts w:ascii="Arial" w:hAnsi="Arial" w:cs="Arial"/>
          <w:sz w:val="18"/>
          <w:szCs w:val="18"/>
        </w:rPr>
        <w:t xml:space="preserve"> (599, </w:t>
      </w:r>
      <w:r w:rsidRPr="00BA65BE">
        <w:rPr>
          <w:rFonts w:ascii="Arial" w:hAnsi="Arial" w:cs="Arial"/>
          <w:sz w:val="18"/>
          <w:szCs w:val="18"/>
        </w:rPr>
        <w:t>23.0), Jeff Knabenshue, Northern Colorado, 1987</w:t>
      </w:r>
    </w:p>
    <w:p w14:paraId="137C5C0B" w14:textId="1377DE84" w:rsidR="00A7728B" w:rsidRPr="00BA65BE" w:rsidRDefault="00680137" w:rsidP="00F274A1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6</w:t>
      </w:r>
      <w:r w:rsidR="00A7728B" w:rsidRPr="00BA65BE">
        <w:rPr>
          <w:rFonts w:ascii="Arial" w:hAnsi="Arial" w:cs="Arial"/>
          <w:sz w:val="18"/>
          <w:szCs w:val="18"/>
        </w:rPr>
        <w:t xml:space="preserve"> (576 </w:t>
      </w:r>
      <w:r w:rsidRPr="00BA65BE">
        <w:rPr>
          <w:rFonts w:ascii="Arial" w:hAnsi="Arial" w:cs="Arial"/>
          <w:sz w:val="18"/>
          <w:szCs w:val="18"/>
        </w:rPr>
        <w:t>22.2), Obasi Onuoha, Air Force, 1993</w:t>
      </w:r>
    </w:p>
    <w:p w14:paraId="3D74F70B" w14:textId="60E35342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6 (658</w:t>
      </w:r>
      <w:r w:rsidR="00B711E0" w:rsidRPr="00BA65BE">
        <w:rPr>
          <w:rFonts w:ascii="Arial" w:hAnsi="Arial" w:cs="Arial"/>
          <w:sz w:val="18"/>
          <w:szCs w:val="18"/>
        </w:rPr>
        <w:t>, 25.3</w:t>
      </w:r>
      <w:r w:rsidRPr="00BA65BE">
        <w:rPr>
          <w:rFonts w:ascii="Arial" w:hAnsi="Arial" w:cs="Arial"/>
          <w:sz w:val="18"/>
          <w:szCs w:val="18"/>
        </w:rPr>
        <w:t>), Trent deBraga, Colorado Mesa, 2010</w:t>
      </w:r>
    </w:p>
    <w:p w14:paraId="179A3F49" w14:textId="06104F0B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6 (664</w:t>
      </w:r>
      <w:r w:rsidR="00B711E0" w:rsidRPr="00BA65BE">
        <w:rPr>
          <w:rFonts w:ascii="Arial" w:hAnsi="Arial" w:cs="Arial"/>
          <w:sz w:val="18"/>
          <w:szCs w:val="18"/>
        </w:rPr>
        <w:t>, 25.5</w:t>
      </w:r>
      <w:r w:rsidRPr="00BA65BE">
        <w:rPr>
          <w:rFonts w:ascii="Arial" w:hAnsi="Arial" w:cs="Arial"/>
          <w:sz w:val="18"/>
          <w:szCs w:val="18"/>
        </w:rPr>
        <w:t>), DJ Hubbard, Colorado Mesa, 2014</w:t>
      </w:r>
    </w:p>
    <w:p w14:paraId="1117F0C2" w14:textId="644BC66E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6 (808</w:t>
      </w:r>
      <w:r w:rsidR="00B711E0" w:rsidRPr="00BA65BE">
        <w:rPr>
          <w:rFonts w:ascii="Arial" w:hAnsi="Arial" w:cs="Arial"/>
          <w:sz w:val="18"/>
          <w:szCs w:val="18"/>
        </w:rPr>
        <w:t>, 31.1</w:t>
      </w:r>
      <w:r w:rsidRPr="00BA65BE">
        <w:rPr>
          <w:rFonts w:ascii="Arial" w:hAnsi="Arial" w:cs="Arial"/>
          <w:sz w:val="18"/>
          <w:szCs w:val="18"/>
        </w:rPr>
        <w:t>), Virnel Moon, Colorado Mesa, 2017</w:t>
      </w:r>
    </w:p>
    <w:p w14:paraId="238DC1F3" w14:textId="77777777" w:rsidR="00486AE4" w:rsidRDefault="00486AE4">
      <w:pPr>
        <w:rPr>
          <w:rFonts w:ascii="Arial" w:hAnsi="Arial" w:cs="Arial"/>
          <w:b/>
          <w:bCs/>
          <w:sz w:val="32"/>
          <w:szCs w:val="28"/>
        </w:rPr>
        <w:sectPr w:rsidR="00486AE4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094C9CE3" w14:textId="768501BE" w:rsidR="00433FFA" w:rsidRPr="00A05A12" w:rsidRDefault="00611036">
      <w:pPr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6"/>
          <w:szCs w:val="6"/>
        </w:rPr>
        <w:t>7 S</w:t>
      </w:r>
    </w:p>
    <w:p w14:paraId="2230C120" w14:textId="77777777" w:rsidR="00433FFA" w:rsidRDefault="00433FFA" w:rsidP="00433FFA">
      <w:pPr>
        <w:rPr>
          <w:rFonts w:ascii="Arial" w:hAnsi="Arial" w:cs="Arial"/>
          <w:b/>
          <w:bCs/>
          <w:sz w:val="20"/>
          <w:szCs w:val="20"/>
        </w:rPr>
        <w:sectPr w:rsidR="00433FFA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660F80DD" w14:textId="77777777" w:rsidR="00433FFA" w:rsidRPr="00DF51F9" w:rsidRDefault="00433FFA" w:rsidP="00433FFA">
      <w:pPr>
        <w:rPr>
          <w:rFonts w:ascii="Arial" w:hAnsi="Arial" w:cs="Arial"/>
          <w:sz w:val="20"/>
          <w:szCs w:val="20"/>
        </w:rPr>
      </w:pPr>
      <w:r w:rsidRPr="00433FFA">
        <w:rPr>
          <w:rFonts w:ascii="Arial" w:hAnsi="Arial" w:cs="Arial"/>
          <w:b/>
          <w:bCs/>
          <w:sz w:val="20"/>
          <w:szCs w:val="20"/>
        </w:rPr>
        <w:t>Interceptions</w:t>
      </w:r>
      <w:r w:rsidRPr="00DF51F9">
        <w:rPr>
          <w:rFonts w:ascii="Arial" w:hAnsi="Arial" w:cs="Arial"/>
          <w:sz w:val="20"/>
          <w:szCs w:val="20"/>
        </w:rPr>
        <w:t xml:space="preserve"> (yards)</w:t>
      </w:r>
    </w:p>
    <w:p w14:paraId="2BF16264" w14:textId="0037C278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11</w:t>
      </w:r>
      <w:r w:rsidR="003326D2">
        <w:rPr>
          <w:rFonts w:ascii="Arial" w:hAnsi="Arial" w:cs="Arial"/>
          <w:sz w:val="18"/>
          <w:szCs w:val="18"/>
        </w:rPr>
        <w:t xml:space="preserve"> (113)</w:t>
      </w:r>
      <w:r w:rsidRPr="00433FFA">
        <w:rPr>
          <w:rFonts w:ascii="Arial" w:hAnsi="Arial" w:cs="Arial"/>
          <w:sz w:val="18"/>
          <w:szCs w:val="18"/>
        </w:rPr>
        <w:t>, Scott Wiedeman, Adams St</w:t>
      </w:r>
      <w:r w:rsidR="003326D2">
        <w:rPr>
          <w:rFonts w:ascii="Arial" w:hAnsi="Arial" w:cs="Arial"/>
          <w:sz w:val="18"/>
          <w:szCs w:val="18"/>
        </w:rPr>
        <w:t>.</w:t>
      </w:r>
      <w:r w:rsidRPr="00433FFA">
        <w:rPr>
          <w:rFonts w:ascii="Arial" w:hAnsi="Arial" w:cs="Arial"/>
          <w:sz w:val="18"/>
          <w:szCs w:val="18"/>
        </w:rPr>
        <w:t>, 1988</w:t>
      </w:r>
    </w:p>
    <w:p w14:paraId="5586B4BD" w14:textId="77777777" w:rsidR="00B24F0F" w:rsidRDefault="00433FFA" w:rsidP="00D22EEE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10, Jack O’Brien, No</w:t>
      </w:r>
      <w:r>
        <w:rPr>
          <w:rFonts w:ascii="Arial" w:hAnsi="Arial" w:cs="Arial"/>
          <w:sz w:val="18"/>
          <w:szCs w:val="18"/>
        </w:rPr>
        <w:t>rthern</w:t>
      </w:r>
      <w:r w:rsidRPr="00433FFA">
        <w:rPr>
          <w:rFonts w:ascii="Arial" w:hAnsi="Arial" w:cs="Arial"/>
          <w:sz w:val="18"/>
          <w:szCs w:val="18"/>
        </w:rPr>
        <w:t>. Colorado, 1967</w:t>
      </w:r>
    </w:p>
    <w:p w14:paraId="11AB4EA7" w14:textId="671744F2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9</w:t>
      </w:r>
      <w:r w:rsidR="007B4342">
        <w:rPr>
          <w:rFonts w:ascii="Arial" w:hAnsi="Arial" w:cs="Arial"/>
          <w:sz w:val="18"/>
          <w:szCs w:val="18"/>
        </w:rPr>
        <w:t xml:space="preserve"> (48)</w:t>
      </w:r>
      <w:r w:rsidRPr="00433FFA">
        <w:rPr>
          <w:rFonts w:ascii="Arial" w:hAnsi="Arial" w:cs="Arial"/>
          <w:sz w:val="18"/>
          <w:szCs w:val="18"/>
        </w:rPr>
        <w:t>, Tom Gordon, Fort Lewis, 1978</w:t>
      </w:r>
    </w:p>
    <w:p w14:paraId="644141D8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8, Gary Glick, Colorado State, 1954</w:t>
      </w:r>
    </w:p>
    <w:p w14:paraId="1A70B904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8 (101), Tom Rotello, Air Force, 1985</w:t>
      </w:r>
    </w:p>
    <w:p w14:paraId="0E9C4935" w14:textId="77777777" w:rsidR="004C62B7" w:rsidRPr="004C62B7" w:rsidRDefault="004C62B7" w:rsidP="004C62B7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8 (52), Derron Collett, Colorado Mesa, 1986</w:t>
      </w:r>
    </w:p>
    <w:p w14:paraId="0B9D04B8" w14:textId="77777777" w:rsidR="004C62B7" w:rsidRPr="00433FFA" w:rsidRDefault="004C62B7" w:rsidP="004C62B7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8 (109), Carlton McDonald, Air Force, 1992</w:t>
      </w:r>
    </w:p>
    <w:p w14:paraId="4E0122EC" w14:textId="61920AA3" w:rsidR="004C62B7" w:rsidRDefault="004C62B7" w:rsidP="004C62B7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8 (177), Art Berlanga, Colorado Mesa, 2005</w:t>
      </w:r>
    </w:p>
    <w:p w14:paraId="3AAEED7A" w14:textId="0BA39754" w:rsidR="00FC3EAA" w:rsidRPr="004C62B7" w:rsidRDefault="00FC3EAA" w:rsidP="004C62B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8</w:t>
      </w:r>
      <w:r w:rsidR="00BA65BE">
        <w:rPr>
          <w:rFonts w:ascii="Arial" w:hAnsi="Arial" w:cs="Arial"/>
          <w:sz w:val="18"/>
          <w:szCs w:val="18"/>
        </w:rPr>
        <w:t xml:space="preserve"> (176)</w:t>
      </w:r>
      <w:r>
        <w:rPr>
          <w:rFonts w:ascii="Arial" w:hAnsi="Arial" w:cs="Arial"/>
          <w:sz w:val="18"/>
          <w:szCs w:val="18"/>
        </w:rPr>
        <w:t>, Darius Williams, CSU Pueblo, 2017</w:t>
      </w:r>
    </w:p>
    <w:p w14:paraId="124F64C6" w14:textId="545EF68C" w:rsidR="004C62B7" w:rsidRPr="004C62B7" w:rsidRDefault="004C62B7" w:rsidP="004C62B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8, </w:t>
      </w:r>
      <w:r w:rsidRPr="004C62B7">
        <w:rPr>
          <w:rFonts w:ascii="Arial" w:hAnsi="Arial" w:cs="Arial"/>
          <w:sz w:val="18"/>
          <w:szCs w:val="18"/>
        </w:rPr>
        <w:t>(128), Nick Ciccio, Colorado Mesa, 2019</w:t>
      </w:r>
    </w:p>
    <w:p w14:paraId="3318B68E" w14:textId="24AD26FD" w:rsidR="00FF14B3" w:rsidRDefault="00FF14B3" w:rsidP="00433FF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7 (79), Jim Liley, Denver, 1951</w:t>
      </w:r>
    </w:p>
    <w:p w14:paraId="33C3DFEB" w14:textId="77777777" w:rsidR="00FF14B3" w:rsidRDefault="00FF14B3" w:rsidP="00FF14B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7, Rusty Fairly, Denver, 1954</w:t>
      </w:r>
    </w:p>
    <w:p w14:paraId="69AB6168" w14:textId="411A9025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 (87), Dick Anderson, Colorado, 1967</w:t>
      </w:r>
    </w:p>
    <w:p w14:paraId="62E19BD6" w14:textId="77777777" w:rsidR="00DA1F1B" w:rsidRPr="00DF51F9" w:rsidRDefault="00DA1F1B" w:rsidP="00DA1F1B">
      <w:pPr>
        <w:rPr>
          <w:rFonts w:ascii="Arial" w:hAnsi="Arial" w:cs="Arial"/>
          <w:sz w:val="20"/>
          <w:szCs w:val="20"/>
        </w:rPr>
      </w:pPr>
      <w:r w:rsidRPr="00433FFA">
        <w:rPr>
          <w:rFonts w:ascii="Arial" w:hAnsi="Arial" w:cs="Arial"/>
          <w:b/>
          <w:bCs/>
          <w:sz w:val="20"/>
          <w:szCs w:val="20"/>
        </w:rPr>
        <w:t>Interceptions</w:t>
      </w:r>
      <w:r w:rsidRPr="00DF51F9">
        <w:rPr>
          <w:rFonts w:ascii="Arial" w:hAnsi="Arial" w:cs="Arial"/>
          <w:sz w:val="20"/>
          <w:szCs w:val="20"/>
        </w:rPr>
        <w:t xml:space="preserve"> (yards)</w:t>
      </w:r>
    </w:p>
    <w:p w14:paraId="570E5B94" w14:textId="77777777" w:rsidR="00FF14B3" w:rsidRDefault="00FF14B3" w:rsidP="00FF14B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7 (126), Steve Chavez, CSU Pueblo, 1967</w:t>
      </w:r>
    </w:p>
    <w:p w14:paraId="3C490D02" w14:textId="33335A46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Jack O’Brien, Northern Colorado, 1968</w:t>
      </w:r>
    </w:p>
    <w:p w14:paraId="5984CEDB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Murray Kula, Northern Colorado, 1969</w:t>
      </w:r>
    </w:p>
    <w:p w14:paraId="57008C30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Aubrey Tate, Western Colorado, 1970</w:t>
      </w:r>
    </w:p>
    <w:p w14:paraId="766D74D5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 (170), Jim Smith, Air Force, 1970</w:t>
      </w:r>
    </w:p>
    <w:p w14:paraId="6EC4CDE3" w14:textId="248CE768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 (63), Cullen Bryant, Colorado, 1972</w:t>
      </w:r>
    </w:p>
    <w:p w14:paraId="396D5880" w14:textId="0A2D50E3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</w:t>
      </w:r>
      <w:r w:rsidR="00E57684">
        <w:rPr>
          <w:rFonts w:ascii="Arial" w:hAnsi="Arial" w:cs="Arial"/>
          <w:sz w:val="18"/>
          <w:szCs w:val="18"/>
        </w:rPr>
        <w:t xml:space="preserve"> (18)</w:t>
      </w:r>
      <w:r w:rsidRPr="00433FFA">
        <w:rPr>
          <w:rFonts w:ascii="Arial" w:hAnsi="Arial" w:cs="Arial"/>
          <w:sz w:val="18"/>
          <w:szCs w:val="18"/>
        </w:rPr>
        <w:t xml:space="preserve">, Cliff Featherstone, </w:t>
      </w:r>
      <w:r w:rsidR="00E57684">
        <w:rPr>
          <w:rFonts w:ascii="Arial" w:hAnsi="Arial" w:cs="Arial"/>
          <w:sz w:val="18"/>
          <w:szCs w:val="18"/>
        </w:rPr>
        <w:t>Colo.</w:t>
      </w:r>
      <w:r w:rsidRPr="00433FFA">
        <w:rPr>
          <w:rFonts w:ascii="Arial" w:hAnsi="Arial" w:cs="Arial"/>
          <w:sz w:val="18"/>
          <w:szCs w:val="18"/>
        </w:rPr>
        <w:t xml:space="preserve"> State, 1977</w:t>
      </w:r>
    </w:p>
    <w:p w14:paraId="0607221C" w14:textId="4C964604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 xml:space="preserve">7 (201), Bill Campbell, Western </w:t>
      </w:r>
      <w:r>
        <w:rPr>
          <w:rFonts w:ascii="Arial" w:hAnsi="Arial" w:cs="Arial"/>
          <w:sz w:val="18"/>
          <w:szCs w:val="18"/>
        </w:rPr>
        <w:t>Colo.</w:t>
      </w:r>
      <w:r w:rsidRPr="00433FFA">
        <w:rPr>
          <w:rFonts w:ascii="Arial" w:hAnsi="Arial" w:cs="Arial"/>
          <w:sz w:val="18"/>
          <w:szCs w:val="18"/>
        </w:rPr>
        <w:t>, 1978</w:t>
      </w:r>
    </w:p>
    <w:p w14:paraId="199F7F49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George Mau, Western Colorado, 1979</w:t>
      </w:r>
    </w:p>
    <w:p w14:paraId="25035A08" w14:textId="64AA801B" w:rsidR="007B4342" w:rsidRDefault="007B4342" w:rsidP="00433FF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7 (3), Tom Gordon, Fort Lewis, 1981</w:t>
      </w:r>
    </w:p>
    <w:p w14:paraId="5992C65C" w14:textId="77777777" w:rsidR="008623BD" w:rsidRPr="004C62B7" w:rsidRDefault="008623BD" w:rsidP="008623BD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7 (128), Tim Donahue, Colorado Mesa, 1982</w:t>
      </w:r>
    </w:p>
    <w:p w14:paraId="2CC9F229" w14:textId="02BCEE01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Mike Pierce, Northern Colorado, 1983</w:t>
      </w:r>
    </w:p>
    <w:p w14:paraId="6CC70EDD" w14:textId="21CD146F" w:rsid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</w:t>
      </w:r>
      <w:r w:rsidR="00FF7835">
        <w:rPr>
          <w:rFonts w:ascii="Arial" w:hAnsi="Arial" w:cs="Arial"/>
          <w:sz w:val="18"/>
          <w:szCs w:val="18"/>
        </w:rPr>
        <w:t xml:space="preserve"> (2)</w:t>
      </w:r>
      <w:r w:rsidRPr="00433FFA">
        <w:rPr>
          <w:rFonts w:ascii="Arial" w:hAnsi="Arial" w:cs="Arial"/>
          <w:sz w:val="18"/>
          <w:szCs w:val="18"/>
        </w:rPr>
        <w:t xml:space="preserve">, Vaughn Lechman, </w:t>
      </w:r>
      <w:r>
        <w:rPr>
          <w:rFonts w:ascii="Arial" w:hAnsi="Arial" w:cs="Arial"/>
          <w:sz w:val="18"/>
          <w:szCs w:val="18"/>
        </w:rPr>
        <w:t>No.</w:t>
      </w:r>
      <w:r w:rsidRPr="00433FFA">
        <w:rPr>
          <w:rFonts w:ascii="Arial" w:hAnsi="Arial" w:cs="Arial"/>
          <w:sz w:val="18"/>
          <w:szCs w:val="18"/>
        </w:rPr>
        <w:t xml:space="preserve"> Colorado, 1984</w:t>
      </w:r>
    </w:p>
    <w:p w14:paraId="2812A9C8" w14:textId="77777777" w:rsidR="008623BD" w:rsidRPr="00DF51F9" w:rsidRDefault="008623BD" w:rsidP="008623BD">
      <w:pPr>
        <w:rPr>
          <w:rFonts w:ascii="Arial" w:hAnsi="Arial" w:cs="Arial"/>
          <w:sz w:val="20"/>
          <w:szCs w:val="20"/>
        </w:rPr>
      </w:pPr>
      <w:r w:rsidRPr="00433FFA">
        <w:rPr>
          <w:rFonts w:ascii="Arial" w:hAnsi="Arial" w:cs="Arial"/>
          <w:b/>
          <w:bCs/>
          <w:sz w:val="20"/>
          <w:szCs w:val="20"/>
        </w:rPr>
        <w:t>Interceptions</w:t>
      </w:r>
      <w:r w:rsidRPr="00DF51F9">
        <w:rPr>
          <w:rFonts w:ascii="Arial" w:hAnsi="Arial" w:cs="Arial"/>
          <w:sz w:val="20"/>
          <w:szCs w:val="20"/>
        </w:rPr>
        <w:t xml:space="preserve"> (yards)</w:t>
      </w:r>
    </w:p>
    <w:p w14:paraId="1542A2F4" w14:textId="77777777" w:rsidR="00FF14B3" w:rsidRPr="00433FFA" w:rsidRDefault="00FF14B3" w:rsidP="00FF14B3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7 0), Vic Durandette, Colorado Mesa, 1985</w:t>
      </w:r>
    </w:p>
    <w:p w14:paraId="2EC10D8F" w14:textId="77777777" w:rsidR="007B4342" w:rsidRPr="00433FFA" w:rsidRDefault="007B4342" w:rsidP="007B4342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</w:t>
      </w:r>
      <w:r>
        <w:rPr>
          <w:rFonts w:ascii="Arial" w:hAnsi="Arial" w:cs="Arial"/>
          <w:sz w:val="18"/>
          <w:szCs w:val="18"/>
        </w:rPr>
        <w:t xml:space="preserve"> (15)</w:t>
      </w:r>
      <w:r w:rsidRPr="00433FFA">
        <w:rPr>
          <w:rFonts w:ascii="Arial" w:hAnsi="Arial" w:cs="Arial"/>
          <w:sz w:val="18"/>
          <w:szCs w:val="18"/>
        </w:rPr>
        <w:t xml:space="preserve">, Vance Lechman, </w:t>
      </w:r>
      <w:r>
        <w:rPr>
          <w:rFonts w:ascii="Arial" w:hAnsi="Arial" w:cs="Arial"/>
          <w:sz w:val="18"/>
          <w:szCs w:val="18"/>
        </w:rPr>
        <w:t>No.</w:t>
      </w:r>
      <w:r w:rsidRPr="00433FFA">
        <w:rPr>
          <w:rFonts w:ascii="Arial" w:hAnsi="Arial" w:cs="Arial"/>
          <w:sz w:val="18"/>
          <w:szCs w:val="18"/>
        </w:rPr>
        <w:t xml:space="preserve"> Colorado, 1986</w:t>
      </w:r>
    </w:p>
    <w:p w14:paraId="1D417876" w14:textId="076ABDCD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</w:t>
      </w:r>
      <w:r w:rsidR="00866E8B">
        <w:rPr>
          <w:rFonts w:ascii="Arial" w:hAnsi="Arial" w:cs="Arial"/>
          <w:sz w:val="18"/>
          <w:szCs w:val="18"/>
        </w:rPr>
        <w:t xml:space="preserve"> (83)</w:t>
      </w:r>
      <w:r w:rsidRPr="00433FFA">
        <w:rPr>
          <w:rFonts w:ascii="Arial" w:hAnsi="Arial" w:cs="Arial"/>
          <w:sz w:val="18"/>
          <w:szCs w:val="18"/>
        </w:rPr>
        <w:t>, Jim King, Colorado State, 1986</w:t>
      </w:r>
    </w:p>
    <w:p w14:paraId="3AC656C8" w14:textId="77777777" w:rsidR="008623BD" w:rsidRPr="00433FFA" w:rsidRDefault="008623BD" w:rsidP="008623BD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</w:t>
      </w:r>
      <w:r>
        <w:rPr>
          <w:rFonts w:ascii="Arial" w:hAnsi="Arial" w:cs="Arial"/>
          <w:sz w:val="18"/>
          <w:szCs w:val="18"/>
        </w:rPr>
        <w:t xml:space="preserve"> (71)</w:t>
      </w:r>
      <w:r w:rsidRPr="00433FFA">
        <w:rPr>
          <w:rFonts w:ascii="Arial" w:hAnsi="Arial" w:cs="Arial"/>
          <w:sz w:val="18"/>
          <w:szCs w:val="18"/>
        </w:rPr>
        <w:t>, Ray Jackson Colorado State, 1994</w:t>
      </w:r>
    </w:p>
    <w:p w14:paraId="691A2C70" w14:textId="77777777" w:rsidR="00D22EEE" w:rsidRDefault="00D22EEE" w:rsidP="00D22EEE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Brad Bunting, Northern Colorado, 1997</w:t>
      </w:r>
    </w:p>
    <w:p w14:paraId="4B733024" w14:textId="77777777" w:rsidR="00D22EEE" w:rsidRPr="00433FFA" w:rsidRDefault="00D22EEE" w:rsidP="00D22EEE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, Dirk Johnson, Northern Colorado, 1997</w:t>
      </w:r>
    </w:p>
    <w:p w14:paraId="6173A74C" w14:textId="77777777" w:rsidR="008623BD" w:rsidRPr="004C62B7" w:rsidRDefault="008623BD" w:rsidP="008623BD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7 81), Chris McKinney, Colorado Mesa, 2000</w:t>
      </w:r>
    </w:p>
    <w:p w14:paraId="7E2B69FB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 (153). Anthony Wright, Air Force, 2009</w:t>
      </w:r>
    </w:p>
    <w:p w14:paraId="42D2F8BA" w14:textId="34EC5AE9" w:rsidR="00D22EEE" w:rsidRPr="00433FFA" w:rsidRDefault="00D22EEE" w:rsidP="00D22EEE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</w:t>
      </w:r>
      <w:r w:rsidR="00FF7835">
        <w:rPr>
          <w:rFonts w:ascii="Arial" w:hAnsi="Arial" w:cs="Arial"/>
          <w:sz w:val="18"/>
          <w:szCs w:val="18"/>
        </w:rPr>
        <w:t xml:space="preserve"> (31)</w:t>
      </w:r>
      <w:r w:rsidRPr="00433FFA">
        <w:rPr>
          <w:rFonts w:ascii="Arial" w:hAnsi="Arial" w:cs="Arial"/>
          <w:sz w:val="18"/>
          <w:szCs w:val="18"/>
        </w:rPr>
        <w:t xml:space="preserve">, Tony Roberson, </w:t>
      </w:r>
      <w:r w:rsidR="00FF7835">
        <w:rPr>
          <w:rFonts w:ascii="Arial" w:hAnsi="Arial" w:cs="Arial"/>
          <w:sz w:val="18"/>
          <w:szCs w:val="18"/>
        </w:rPr>
        <w:t>No.</w:t>
      </w:r>
      <w:r w:rsidRPr="00433FFA">
        <w:rPr>
          <w:rFonts w:ascii="Arial" w:hAnsi="Arial" w:cs="Arial"/>
          <w:sz w:val="18"/>
          <w:szCs w:val="18"/>
        </w:rPr>
        <w:t xml:space="preserve"> Colorado, 1996</w:t>
      </w:r>
    </w:p>
    <w:p w14:paraId="0F1B6804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 (33), Weston Steelhammer, Air Force, 2016</w:t>
      </w:r>
    </w:p>
    <w:p w14:paraId="573B911F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  <w:r w:rsidRPr="00433FFA">
        <w:rPr>
          <w:rFonts w:ascii="Arial" w:hAnsi="Arial" w:cs="Arial"/>
          <w:sz w:val="18"/>
          <w:szCs w:val="18"/>
        </w:rPr>
        <w:t>7 (103), Tedric Thompson, Colorado, 2016</w:t>
      </w:r>
    </w:p>
    <w:p w14:paraId="77581B1C" w14:textId="77777777" w:rsidR="00433FFA" w:rsidRPr="00433FFA" w:rsidRDefault="00433FFA" w:rsidP="00433FFA">
      <w:pPr>
        <w:rPr>
          <w:rFonts w:ascii="Arial" w:hAnsi="Arial" w:cs="Arial"/>
          <w:sz w:val="18"/>
          <w:szCs w:val="18"/>
        </w:rPr>
      </w:pPr>
    </w:p>
    <w:p w14:paraId="436DBAF9" w14:textId="77777777" w:rsidR="00433FFA" w:rsidRDefault="00433FFA" w:rsidP="00433FFA">
      <w:pPr>
        <w:rPr>
          <w:rFonts w:ascii="Arial" w:hAnsi="Arial" w:cs="Arial"/>
          <w:sz w:val="20"/>
          <w:szCs w:val="20"/>
        </w:rPr>
        <w:sectPr w:rsidR="00433FFA" w:rsidSect="00640DE5">
          <w:type w:val="continuous"/>
          <w:pgSz w:w="12240" w:h="15840"/>
          <w:pgMar w:top="240" w:right="480" w:bottom="240" w:left="480" w:header="720" w:footer="720" w:gutter="0"/>
          <w:cols w:num="3" w:space="120"/>
          <w:docGrid w:linePitch="360"/>
        </w:sectPr>
      </w:pPr>
    </w:p>
    <w:p w14:paraId="2666D324" w14:textId="77777777" w:rsidR="00433FFA" w:rsidRPr="00A05A12" w:rsidRDefault="00433FFA" w:rsidP="00433FFA">
      <w:pPr>
        <w:rPr>
          <w:rFonts w:ascii="Arial" w:hAnsi="Arial" w:cs="Arial"/>
          <w:sz w:val="6"/>
          <w:szCs w:val="6"/>
        </w:rPr>
      </w:pPr>
    </w:p>
    <w:p w14:paraId="46381774" w14:textId="77777777" w:rsidR="00DF51F9" w:rsidRDefault="00DF51F9" w:rsidP="00433FFA">
      <w:pPr>
        <w:rPr>
          <w:rFonts w:ascii="Arial" w:hAnsi="Arial" w:cs="Arial"/>
          <w:sz w:val="20"/>
          <w:szCs w:val="20"/>
        </w:rPr>
        <w:sectPr w:rsidR="00DF51F9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51BECED7" w14:textId="77777777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b/>
          <w:bCs/>
          <w:sz w:val="18"/>
          <w:szCs w:val="18"/>
        </w:rPr>
        <w:t>Interception Yards</w:t>
      </w:r>
      <w:r w:rsidRPr="004C62B7">
        <w:rPr>
          <w:rFonts w:ascii="Arial" w:hAnsi="Arial" w:cs="Arial"/>
          <w:sz w:val="18"/>
          <w:szCs w:val="18"/>
        </w:rPr>
        <w:t xml:space="preserve"> (returns)</w:t>
      </w:r>
    </w:p>
    <w:p w14:paraId="384CC1D3" w14:textId="77777777" w:rsidR="007B1DCE" w:rsidRP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201 (5), Chris Echols, Colorado Mesa, 2003</w:t>
      </w:r>
    </w:p>
    <w:p w14:paraId="2011E1E1" w14:textId="77777777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201 (7), Bill Campbell, Western Colorado, 1978</w:t>
      </w:r>
    </w:p>
    <w:p w14:paraId="1CFC2FE9" w14:textId="07343925" w:rsidR="00FC3EAA" w:rsidRDefault="00FC3EAA" w:rsidP="00433FF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87 (5), C. J. Roberts, Colorado State Pueblo, 2012</w:t>
      </w:r>
    </w:p>
    <w:p w14:paraId="69132B0F" w14:textId="6F334573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182</w:t>
      </w:r>
      <w:r w:rsidR="0097266C" w:rsidRPr="004C62B7">
        <w:rPr>
          <w:rFonts w:ascii="Arial" w:hAnsi="Arial" w:cs="Arial"/>
          <w:sz w:val="18"/>
          <w:szCs w:val="18"/>
        </w:rPr>
        <w:t xml:space="preserve"> (5)</w:t>
      </w:r>
      <w:r w:rsidRPr="004C62B7">
        <w:rPr>
          <w:rFonts w:ascii="Arial" w:hAnsi="Arial" w:cs="Arial"/>
          <w:sz w:val="18"/>
          <w:szCs w:val="18"/>
        </w:rPr>
        <w:t>, Bill Campbell, Western Colorado, 1977</w:t>
      </w:r>
    </w:p>
    <w:p w14:paraId="1F67D2BE" w14:textId="17850346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182</w:t>
      </w:r>
      <w:r w:rsidR="00C96556" w:rsidRPr="004C62B7">
        <w:rPr>
          <w:rFonts w:ascii="Arial" w:hAnsi="Arial" w:cs="Arial"/>
          <w:sz w:val="18"/>
          <w:szCs w:val="18"/>
        </w:rPr>
        <w:t xml:space="preserve"> (3)</w:t>
      </w:r>
      <w:r w:rsidRPr="004C62B7">
        <w:rPr>
          <w:rFonts w:ascii="Arial" w:hAnsi="Arial" w:cs="Arial"/>
          <w:sz w:val="18"/>
          <w:szCs w:val="18"/>
        </w:rPr>
        <w:t>, Frank Staine-Pyne, Air Force, 1997</w:t>
      </w:r>
    </w:p>
    <w:p w14:paraId="01C0B22A" w14:textId="77777777" w:rsidR="007B1DCE" w:rsidRP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177 (8), Art Berlanga, Colorado Mesa, 2005</w:t>
      </w:r>
    </w:p>
    <w:p w14:paraId="48F0E141" w14:textId="1246F7D2" w:rsidR="00BA65BE" w:rsidRPr="004C62B7" w:rsidRDefault="00BA65BE" w:rsidP="00BA65B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76 (8), Darius Williams, CSU Pueblo, 2017</w:t>
      </w:r>
    </w:p>
    <w:p w14:paraId="6D0C72E6" w14:textId="77777777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170 (6), Jim Smith, Air Force, 1970</w:t>
      </w:r>
    </w:p>
    <w:p w14:paraId="096E770C" w14:textId="77777777" w:rsidR="007B1DCE" w:rsidRP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166 (6), Mike Wilpolt, Colorado Mesa, 1989</w:t>
      </w:r>
    </w:p>
    <w:p w14:paraId="6DD9ACBF" w14:textId="65F75733" w:rsid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166 (5), Travis McRae, Colorado Mesa, 2011</w:t>
      </w:r>
    </w:p>
    <w:p w14:paraId="5CD93ADC" w14:textId="0DF9620E" w:rsidR="00611036" w:rsidRPr="007B1DCE" w:rsidRDefault="00611036" w:rsidP="007B1DC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58 (x), Glen Printers, Colorado State Pueblo 1873</w:t>
      </w:r>
    </w:p>
    <w:p w14:paraId="11A0E462" w14:textId="77777777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153 (7), Anthony Wright, Air Force, 2009</w:t>
      </w:r>
    </w:p>
    <w:p w14:paraId="6DA38C9F" w14:textId="77777777" w:rsidR="007B1DCE" w:rsidRP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145 (4), Michael Brady, Colorado Mesa, 2012</w:t>
      </w:r>
    </w:p>
    <w:p w14:paraId="3656B3A3" w14:textId="77777777" w:rsidR="007B1DCE" w:rsidRP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144 (6), Larry Cornelius, Colorado Mesa, 1990</w:t>
      </w:r>
    </w:p>
    <w:p w14:paraId="64663CC5" w14:textId="77777777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136 (4), Carl Dieudonne, Air Force, 1983</w:t>
      </w:r>
    </w:p>
    <w:p w14:paraId="4136421C" w14:textId="1CF1DA62" w:rsidR="00433FFA" w:rsidRPr="004C62B7" w:rsidRDefault="00433FFA" w:rsidP="00433FFA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sz w:val="18"/>
          <w:szCs w:val="18"/>
        </w:rPr>
        <w:t>130</w:t>
      </w:r>
      <w:r w:rsidR="000E55F7" w:rsidRPr="004C62B7">
        <w:rPr>
          <w:rFonts w:ascii="Arial" w:hAnsi="Arial" w:cs="Arial"/>
          <w:sz w:val="18"/>
          <w:szCs w:val="18"/>
        </w:rPr>
        <w:t xml:space="preserve"> (3)</w:t>
      </w:r>
      <w:r w:rsidRPr="004C62B7">
        <w:rPr>
          <w:rFonts w:ascii="Arial" w:hAnsi="Arial" w:cs="Arial"/>
          <w:sz w:val="18"/>
          <w:szCs w:val="18"/>
        </w:rPr>
        <w:t>, Jordan Gage, Western Colorado, 2005</w:t>
      </w:r>
    </w:p>
    <w:p w14:paraId="014B0F18" w14:textId="77777777" w:rsidR="007B1DCE" w:rsidRPr="007B1DCE" w:rsidRDefault="007B1DCE" w:rsidP="007B1DCE">
      <w:pPr>
        <w:rPr>
          <w:rFonts w:ascii="Arial" w:hAnsi="Arial" w:cs="Arial"/>
          <w:sz w:val="18"/>
          <w:szCs w:val="18"/>
        </w:rPr>
      </w:pPr>
      <w:r w:rsidRPr="007B1DCE">
        <w:rPr>
          <w:rFonts w:ascii="Arial" w:hAnsi="Arial" w:cs="Arial"/>
          <w:sz w:val="18"/>
          <w:szCs w:val="18"/>
        </w:rPr>
        <w:t>128 (4), Dave Williams, Colorado Mesa, 1980</w:t>
      </w:r>
    </w:p>
    <w:p w14:paraId="368BE681" w14:textId="77777777" w:rsidR="00D36F10" w:rsidRPr="004C62B7" w:rsidRDefault="00D36F10" w:rsidP="00D36F10">
      <w:pPr>
        <w:rPr>
          <w:rFonts w:ascii="Arial" w:hAnsi="Arial" w:cs="Arial"/>
          <w:sz w:val="18"/>
          <w:szCs w:val="18"/>
        </w:rPr>
      </w:pPr>
      <w:r w:rsidRPr="004C62B7">
        <w:rPr>
          <w:rFonts w:ascii="Arial" w:hAnsi="Arial" w:cs="Arial"/>
          <w:b/>
          <w:bCs/>
          <w:sz w:val="18"/>
          <w:szCs w:val="18"/>
        </w:rPr>
        <w:t>Interception Yards</w:t>
      </w:r>
      <w:r w:rsidRPr="004C62B7">
        <w:rPr>
          <w:rFonts w:ascii="Arial" w:hAnsi="Arial" w:cs="Arial"/>
          <w:sz w:val="18"/>
          <w:szCs w:val="18"/>
        </w:rPr>
        <w:t xml:space="preserve"> (returns)</w:t>
      </w:r>
    </w:p>
    <w:p w14:paraId="378EAEF0" w14:textId="77777777" w:rsidR="007B1DCE" w:rsidRPr="00353F1B" w:rsidRDefault="007B1DCE" w:rsidP="007B1DCE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28 (8), Nick Ciccio, Colorado Mesa, 2019</w:t>
      </w:r>
    </w:p>
    <w:p w14:paraId="63CD1EA9" w14:textId="77777777" w:rsidR="007B1DCE" w:rsidRPr="00353F1B" w:rsidRDefault="007B1DCE" w:rsidP="007B1DCE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28 (7), Tim Donahue, Colorado Mesa, 1982</w:t>
      </w:r>
    </w:p>
    <w:p w14:paraId="5992FF44" w14:textId="4B6540D3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</w:t>
      </w:r>
      <w:r w:rsidR="00C96556" w:rsidRPr="00353F1B">
        <w:rPr>
          <w:rFonts w:ascii="Arial" w:hAnsi="Arial" w:cs="Arial"/>
          <w:sz w:val="16"/>
          <w:szCs w:val="16"/>
        </w:rPr>
        <w:t>8</w:t>
      </w:r>
      <w:r w:rsidR="0097266C" w:rsidRPr="00353F1B">
        <w:rPr>
          <w:rFonts w:ascii="Arial" w:hAnsi="Arial" w:cs="Arial"/>
          <w:sz w:val="16"/>
          <w:szCs w:val="16"/>
        </w:rPr>
        <w:t xml:space="preserve"> (3)</w:t>
      </w:r>
      <w:r w:rsidRPr="00353F1B">
        <w:rPr>
          <w:rFonts w:ascii="Arial" w:hAnsi="Arial" w:cs="Arial"/>
          <w:sz w:val="16"/>
          <w:szCs w:val="16"/>
        </w:rPr>
        <w:t>, Jim Hawkins, Western Colorado, 1970</w:t>
      </w:r>
    </w:p>
    <w:p w14:paraId="7757BE66" w14:textId="71318159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7</w:t>
      </w:r>
      <w:r w:rsidR="0045322C" w:rsidRPr="00353F1B">
        <w:rPr>
          <w:rFonts w:ascii="Arial" w:hAnsi="Arial" w:cs="Arial"/>
          <w:sz w:val="16"/>
          <w:szCs w:val="16"/>
        </w:rPr>
        <w:t xml:space="preserve"> (2)</w:t>
      </w:r>
      <w:r w:rsidRPr="00353F1B">
        <w:rPr>
          <w:rFonts w:ascii="Arial" w:hAnsi="Arial" w:cs="Arial"/>
          <w:sz w:val="16"/>
          <w:szCs w:val="16"/>
        </w:rPr>
        <w:t>, Nate Allen, Air Force, 2003</w:t>
      </w:r>
    </w:p>
    <w:p w14:paraId="7C304211" w14:textId="77777777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5, Sean Mulvey, Western Colorado, 2000</w:t>
      </w:r>
    </w:p>
    <w:p w14:paraId="62637F7C" w14:textId="7E800D03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</w:t>
      </w:r>
      <w:r w:rsidR="0097266C" w:rsidRPr="00353F1B">
        <w:rPr>
          <w:rFonts w:ascii="Arial" w:hAnsi="Arial" w:cs="Arial"/>
          <w:sz w:val="16"/>
          <w:szCs w:val="16"/>
        </w:rPr>
        <w:t>5 (</w:t>
      </w:r>
      <w:r w:rsidRPr="00353F1B">
        <w:rPr>
          <w:rFonts w:ascii="Arial" w:hAnsi="Arial" w:cs="Arial"/>
          <w:sz w:val="16"/>
          <w:szCs w:val="16"/>
        </w:rPr>
        <w:t>5</w:t>
      </w:r>
      <w:r w:rsidR="0097266C" w:rsidRPr="00353F1B">
        <w:rPr>
          <w:rFonts w:ascii="Arial" w:hAnsi="Arial" w:cs="Arial"/>
          <w:sz w:val="16"/>
          <w:szCs w:val="16"/>
        </w:rPr>
        <w:t>)</w:t>
      </w:r>
      <w:r w:rsidRPr="00353F1B">
        <w:rPr>
          <w:rFonts w:ascii="Arial" w:hAnsi="Arial" w:cs="Arial"/>
          <w:sz w:val="16"/>
          <w:szCs w:val="16"/>
        </w:rPr>
        <w:t>, Bill Campbell, Western Colorado, 1976</w:t>
      </w:r>
    </w:p>
    <w:p w14:paraId="1744884F" w14:textId="70371169" w:rsidR="003326D2" w:rsidRPr="00353F1B" w:rsidRDefault="003326D2" w:rsidP="003326D2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3 (11), Scott Wiedeman, Adams St., 1988</w:t>
      </w:r>
    </w:p>
    <w:p w14:paraId="118037FC" w14:textId="69469E1E" w:rsidR="00866E8B" w:rsidRPr="00353F1B" w:rsidRDefault="00866E8B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3,(6), Ray Jackson, Colorado State, 1995</w:t>
      </w:r>
    </w:p>
    <w:p w14:paraId="1E1E94E3" w14:textId="77777777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3 (3), Larry Duncan, Air Force, 2001</w:t>
      </w:r>
    </w:p>
    <w:p w14:paraId="0E345AA7" w14:textId="77777777" w:rsidR="007B1DCE" w:rsidRPr="00353F1B" w:rsidRDefault="007B1DCE" w:rsidP="007B1DCE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2 (5), Jordan Price,  Colorado Mesa, 2013</w:t>
      </w:r>
    </w:p>
    <w:p w14:paraId="16427DF7" w14:textId="198CEF2B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0, Charlie May, Air Force, 1956</w:t>
      </w:r>
    </w:p>
    <w:p w14:paraId="4EC000CA" w14:textId="6504C784" w:rsidR="007B4342" w:rsidRPr="00353F1B" w:rsidRDefault="007B4342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0 (6), George Winn, Fort Lewis, 1995</w:t>
      </w:r>
    </w:p>
    <w:p w14:paraId="4BD4D768" w14:textId="5E990EFD" w:rsidR="00353F1B" w:rsidRPr="00353F1B" w:rsidRDefault="00353F1B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10 (6), Daniel Bone, Colorado State Pueblo, 2022</w:t>
      </w:r>
    </w:p>
    <w:p w14:paraId="0FE73ABC" w14:textId="77777777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09 (8), Carlton McDonald, Air Force, 1992</w:t>
      </w:r>
    </w:p>
    <w:p w14:paraId="1F38F92C" w14:textId="37194C0D" w:rsidR="00FF14B3" w:rsidRPr="00353F1B" w:rsidRDefault="00FF14B3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04 (6), Lou Rillos, Denver, 1949</w:t>
      </w:r>
    </w:p>
    <w:p w14:paraId="34C4F525" w14:textId="7E29A8AD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03 (4), Terry Isaacson, Air Force, 1962</w:t>
      </w:r>
    </w:p>
    <w:p w14:paraId="02FD64C9" w14:textId="1AE4F463" w:rsidR="00433FFA" w:rsidRPr="00353F1B" w:rsidRDefault="00433FFA" w:rsidP="00433FFA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01 (8), Tom Rotello, Air Force, 1985</w:t>
      </w:r>
    </w:p>
    <w:p w14:paraId="5C80395A" w14:textId="3720C916" w:rsidR="007B1DCE" w:rsidRPr="00353F1B" w:rsidRDefault="007B1DCE" w:rsidP="007B1DCE">
      <w:pPr>
        <w:rPr>
          <w:rFonts w:ascii="Arial" w:hAnsi="Arial" w:cs="Arial"/>
          <w:sz w:val="16"/>
          <w:szCs w:val="16"/>
        </w:rPr>
      </w:pPr>
      <w:r w:rsidRPr="00353F1B">
        <w:rPr>
          <w:rFonts w:ascii="Arial" w:hAnsi="Arial" w:cs="Arial"/>
          <w:sz w:val="16"/>
          <w:szCs w:val="16"/>
        </w:rPr>
        <w:t>100 (1), Cameron French, Colorado Mesa, 2017</w:t>
      </w:r>
    </w:p>
    <w:p w14:paraId="70E88A17" w14:textId="77777777" w:rsidR="00DF51F9" w:rsidRDefault="00DF51F9" w:rsidP="00433FFA">
      <w:pPr>
        <w:rPr>
          <w:rFonts w:ascii="Arial" w:hAnsi="Arial" w:cs="Arial"/>
          <w:sz w:val="20"/>
          <w:szCs w:val="20"/>
        </w:rPr>
        <w:sectPr w:rsidR="00DF51F9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4E102C6A" w14:textId="77777777" w:rsidR="00433FFA" w:rsidRPr="00611036" w:rsidRDefault="00433FFA" w:rsidP="00433FFA">
      <w:pPr>
        <w:rPr>
          <w:rFonts w:ascii="Arial" w:hAnsi="Arial" w:cs="Arial"/>
          <w:sz w:val="6"/>
          <w:szCs w:val="6"/>
        </w:rPr>
      </w:pPr>
    </w:p>
    <w:p w14:paraId="3160CEE5" w14:textId="77777777" w:rsidR="00041D94" w:rsidRDefault="00041D94" w:rsidP="00433FFA">
      <w:pPr>
        <w:rPr>
          <w:rFonts w:ascii="Arial" w:hAnsi="Arial" w:cs="Arial"/>
          <w:b/>
          <w:bCs/>
          <w:sz w:val="20"/>
          <w:szCs w:val="20"/>
        </w:rPr>
        <w:sectPr w:rsidR="00041D94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5D84BD98" w14:textId="017BF675" w:rsidR="00433FFA" w:rsidRPr="00BA65BE" w:rsidRDefault="00433FFA" w:rsidP="00433FF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b/>
          <w:bCs/>
          <w:sz w:val="18"/>
          <w:szCs w:val="18"/>
        </w:rPr>
        <w:t xml:space="preserve">Interceptions Returned </w:t>
      </w:r>
      <w:r w:rsidR="000E55F7" w:rsidRPr="00BA65BE">
        <w:rPr>
          <w:rFonts w:ascii="Arial" w:hAnsi="Arial" w:cs="Arial"/>
          <w:b/>
          <w:bCs/>
          <w:sz w:val="18"/>
          <w:szCs w:val="18"/>
        </w:rPr>
        <w:t>TD</w:t>
      </w:r>
      <w:r w:rsidR="000E55F7" w:rsidRPr="00BA65BE">
        <w:rPr>
          <w:rFonts w:ascii="Arial" w:hAnsi="Arial" w:cs="Arial"/>
          <w:sz w:val="18"/>
          <w:szCs w:val="18"/>
        </w:rPr>
        <w:t xml:space="preserve"> (intercepts-yards)</w:t>
      </w:r>
    </w:p>
    <w:p w14:paraId="46870715" w14:textId="5D3D2A5F" w:rsidR="007B1DCE" w:rsidRPr="00BA65BE" w:rsidRDefault="007B1DCE" w:rsidP="00433FF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3 (8-128), Nick Ciccio, Colorado Mesa, 2019</w:t>
      </w:r>
    </w:p>
    <w:p w14:paraId="142E2041" w14:textId="134811F5" w:rsidR="00BA65BE" w:rsidRPr="00BA65BE" w:rsidRDefault="00BA65BE" w:rsidP="00BA65B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 (8-</w:t>
      </w:r>
      <w:r w:rsidRPr="00BA65BE">
        <w:rPr>
          <w:rFonts w:ascii="Arial" w:hAnsi="Arial" w:cs="Arial"/>
          <w:sz w:val="18"/>
          <w:szCs w:val="18"/>
        </w:rPr>
        <w:t>176), Darius Williams, CSU Pueblo, 2017</w:t>
      </w:r>
    </w:p>
    <w:p w14:paraId="48455A21" w14:textId="45278779" w:rsidR="00F47169" w:rsidRPr="00BA65BE" w:rsidRDefault="00F47169" w:rsidP="00433FF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</w:t>
      </w:r>
      <w:r w:rsidR="000E55F7" w:rsidRPr="00BA65BE">
        <w:rPr>
          <w:rFonts w:ascii="Arial" w:hAnsi="Arial" w:cs="Arial"/>
          <w:sz w:val="18"/>
          <w:szCs w:val="18"/>
        </w:rPr>
        <w:t xml:space="preserve"> (4-50)</w:t>
      </w:r>
      <w:r w:rsidRPr="00BA65BE">
        <w:rPr>
          <w:rFonts w:ascii="Arial" w:hAnsi="Arial" w:cs="Arial"/>
          <w:sz w:val="18"/>
          <w:szCs w:val="18"/>
        </w:rPr>
        <w:t>, Byron White, Colorado, 1936</w:t>
      </w:r>
    </w:p>
    <w:p w14:paraId="6A6DB887" w14:textId="77777777" w:rsidR="00041D94" w:rsidRPr="00BA65BE" w:rsidRDefault="00041D94" w:rsidP="00041D94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b/>
          <w:bCs/>
          <w:sz w:val="18"/>
          <w:szCs w:val="18"/>
        </w:rPr>
        <w:t>Interceptions Returned TD</w:t>
      </w:r>
      <w:r w:rsidRPr="00BA65BE">
        <w:rPr>
          <w:rFonts w:ascii="Arial" w:hAnsi="Arial" w:cs="Arial"/>
          <w:sz w:val="18"/>
          <w:szCs w:val="18"/>
        </w:rPr>
        <w:t xml:space="preserve"> (intercepts-yards)</w:t>
      </w:r>
    </w:p>
    <w:p w14:paraId="76B66493" w14:textId="09B082BD" w:rsidR="00F47169" w:rsidRPr="00BA65BE" w:rsidRDefault="00F47169" w:rsidP="00433FF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</w:t>
      </w:r>
      <w:r w:rsidR="000E55F7" w:rsidRPr="00BA65BE">
        <w:rPr>
          <w:rFonts w:ascii="Arial" w:hAnsi="Arial" w:cs="Arial"/>
          <w:sz w:val="18"/>
          <w:szCs w:val="18"/>
        </w:rPr>
        <w:t xml:space="preserve"> (4-68)</w:t>
      </w:r>
      <w:r w:rsidRPr="00BA65BE">
        <w:rPr>
          <w:rFonts w:ascii="Arial" w:hAnsi="Arial" w:cs="Arial"/>
          <w:sz w:val="18"/>
          <w:szCs w:val="18"/>
        </w:rPr>
        <w:t xml:space="preserve">, Victor Scott, Colorado, </w:t>
      </w:r>
      <w:r w:rsidR="000E55F7" w:rsidRPr="00BA65BE">
        <w:rPr>
          <w:rFonts w:ascii="Arial" w:hAnsi="Arial" w:cs="Arial"/>
          <w:sz w:val="18"/>
          <w:szCs w:val="18"/>
        </w:rPr>
        <w:t>1982</w:t>
      </w:r>
    </w:p>
    <w:p w14:paraId="2D4687F6" w14:textId="7F21D0FF" w:rsidR="00433FFA" w:rsidRDefault="00433FFA" w:rsidP="00433FFA">
      <w:pPr>
        <w:rPr>
          <w:rFonts w:ascii="Arial" w:hAnsi="Arial" w:cs="Arial"/>
          <w:sz w:val="18"/>
          <w:szCs w:val="18"/>
        </w:rPr>
      </w:pPr>
      <w:r w:rsidRPr="00BA65BE">
        <w:rPr>
          <w:rFonts w:ascii="Arial" w:hAnsi="Arial" w:cs="Arial"/>
          <w:sz w:val="18"/>
          <w:szCs w:val="18"/>
        </w:rPr>
        <w:t>2</w:t>
      </w:r>
      <w:r w:rsidR="000E55F7" w:rsidRPr="00BA65BE">
        <w:rPr>
          <w:rFonts w:ascii="Arial" w:hAnsi="Arial" w:cs="Arial"/>
          <w:sz w:val="18"/>
          <w:szCs w:val="18"/>
        </w:rPr>
        <w:t xml:space="preserve"> (NA)</w:t>
      </w:r>
      <w:r w:rsidRPr="00BA65BE">
        <w:rPr>
          <w:rFonts w:ascii="Arial" w:hAnsi="Arial" w:cs="Arial"/>
          <w:sz w:val="18"/>
          <w:szCs w:val="18"/>
        </w:rPr>
        <w:t>, Ben Kohring, Western Colorado, 2001</w:t>
      </w:r>
    </w:p>
    <w:p w14:paraId="27400521" w14:textId="3636D021" w:rsidR="00353F1B" w:rsidRPr="00BA65BE" w:rsidRDefault="00353F1B" w:rsidP="00433FF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 (5-66), Mason Pierce, Colorado Mines, 2022</w:t>
      </w:r>
    </w:p>
    <w:p w14:paraId="69EDFE08" w14:textId="77777777" w:rsidR="00041D94" w:rsidRDefault="00041D94">
      <w:pPr>
        <w:rPr>
          <w:rFonts w:ascii="Arial" w:hAnsi="Arial" w:cs="Arial"/>
          <w:sz w:val="20"/>
          <w:szCs w:val="20"/>
        </w:rPr>
        <w:sectPr w:rsidR="00041D94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12156487" w14:textId="77777777" w:rsidR="00FB6005" w:rsidRDefault="00FB6005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1052371C" w14:textId="7C3ED8F0" w:rsidR="00CE1CF5" w:rsidRPr="005D1975" w:rsidRDefault="00CE1CF5" w:rsidP="00CE1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79FA3F10" w14:textId="549F6485" w:rsidR="00CE1CF5" w:rsidRPr="005D60B3" w:rsidRDefault="00CE1CF5" w:rsidP="00CE1CF5">
      <w:pPr>
        <w:rPr>
          <w:rFonts w:ascii="Arial" w:hAnsi="Arial" w:cs="Arial"/>
          <w:sz w:val="4"/>
          <w:szCs w:val="4"/>
        </w:rPr>
      </w:pPr>
    </w:p>
    <w:p w14:paraId="7209CC75" w14:textId="1B34CB33" w:rsidR="00EB37A3" w:rsidRPr="00C96556" w:rsidRDefault="00C96556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ll-Purpose Yards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School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Year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Rush</w:t>
      </w:r>
      <w:r w:rsidRPr="00C96556">
        <w:rPr>
          <w:rFonts w:ascii="Arial" w:hAnsi="Arial" w:cs="Arial"/>
          <w:b/>
          <w:bCs/>
          <w:sz w:val="18"/>
          <w:szCs w:val="18"/>
        </w:rPr>
        <w:t>ing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</w:r>
      <w:r w:rsidRPr="00C96556">
        <w:rPr>
          <w:rFonts w:ascii="Arial" w:hAnsi="Arial" w:cs="Arial"/>
          <w:b/>
          <w:bCs/>
          <w:sz w:val="18"/>
          <w:szCs w:val="18"/>
        </w:rPr>
        <w:t>Receiving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Punt Ret</w:t>
      </w:r>
      <w:r w:rsidRPr="00C96556">
        <w:rPr>
          <w:rFonts w:ascii="Arial" w:hAnsi="Arial" w:cs="Arial"/>
          <w:b/>
          <w:bCs/>
          <w:sz w:val="18"/>
          <w:szCs w:val="18"/>
        </w:rPr>
        <w:t>.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KO</w:t>
      </w:r>
      <w:r w:rsidRPr="00C96556">
        <w:rPr>
          <w:rFonts w:ascii="Arial" w:hAnsi="Arial" w:cs="Arial"/>
          <w:b/>
          <w:bCs/>
          <w:sz w:val="18"/>
          <w:szCs w:val="18"/>
        </w:rPr>
        <w:t xml:space="preserve"> 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>R</w:t>
      </w:r>
      <w:r w:rsidRPr="00C96556">
        <w:rPr>
          <w:rFonts w:ascii="Arial" w:hAnsi="Arial" w:cs="Arial"/>
          <w:b/>
          <w:bCs/>
          <w:sz w:val="18"/>
          <w:szCs w:val="18"/>
        </w:rPr>
        <w:t>et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I</w:t>
      </w:r>
      <w:r w:rsidRPr="00C96556">
        <w:rPr>
          <w:rFonts w:ascii="Arial" w:hAnsi="Arial" w:cs="Arial"/>
          <w:b/>
          <w:bCs/>
          <w:sz w:val="18"/>
          <w:szCs w:val="18"/>
        </w:rPr>
        <w:t xml:space="preserve">nt. 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>R</w:t>
      </w:r>
      <w:r w:rsidRPr="00C96556">
        <w:rPr>
          <w:rFonts w:ascii="Arial" w:hAnsi="Arial" w:cs="Arial"/>
          <w:b/>
          <w:bCs/>
          <w:sz w:val="18"/>
          <w:szCs w:val="18"/>
        </w:rPr>
        <w:t>et.</w:t>
      </w:r>
      <w:r w:rsidR="00EB37A3" w:rsidRPr="00C96556">
        <w:rPr>
          <w:rFonts w:ascii="Arial" w:hAnsi="Arial" w:cs="Arial"/>
          <w:b/>
          <w:bCs/>
          <w:sz w:val="18"/>
          <w:szCs w:val="18"/>
        </w:rPr>
        <w:tab/>
        <w:t>Total</w:t>
      </w:r>
    </w:p>
    <w:p w14:paraId="7CF58CF3" w14:textId="59CB9374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Chad Hall</w:t>
      </w:r>
      <w:r w:rsidRPr="00C96556">
        <w:rPr>
          <w:rFonts w:ascii="Arial" w:hAnsi="Arial" w:cs="Arial"/>
          <w:sz w:val="18"/>
          <w:szCs w:val="18"/>
        </w:rPr>
        <w:tab/>
        <w:t>Air Force</w:t>
      </w:r>
      <w:r w:rsidRPr="00C96556">
        <w:rPr>
          <w:rFonts w:ascii="Arial" w:hAnsi="Arial" w:cs="Arial"/>
          <w:sz w:val="18"/>
          <w:szCs w:val="18"/>
        </w:rPr>
        <w:tab/>
        <w:t>2007</w:t>
      </w:r>
      <w:r w:rsidRPr="00C96556">
        <w:rPr>
          <w:rFonts w:ascii="Arial" w:hAnsi="Arial" w:cs="Arial"/>
          <w:sz w:val="18"/>
          <w:szCs w:val="18"/>
        </w:rPr>
        <w:tab/>
        <w:t>1,478</w:t>
      </w:r>
      <w:r w:rsidRPr="00C96556">
        <w:rPr>
          <w:rFonts w:ascii="Arial" w:hAnsi="Arial" w:cs="Arial"/>
          <w:sz w:val="18"/>
          <w:szCs w:val="18"/>
        </w:rPr>
        <w:tab/>
        <w:t>524</w:t>
      </w:r>
      <w:r w:rsidRPr="00C96556">
        <w:rPr>
          <w:rFonts w:ascii="Arial" w:hAnsi="Arial" w:cs="Arial"/>
          <w:sz w:val="18"/>
          <w:szCs w:val="18"/>
        </w:rPr>
        <w:tab/>
        <w:t>176</w:t>
      </w:r>
      <w:r w:rsidRPr="00C96556">
        <w:rPr>
          <w:rFonts w:ascii="Arial" w:hAnsi="Arial" w:cs="Arial"/>
          <w:sz w:val="18"/>
          <w:szCs w:val="18"/>
        </w:rPr>
        <w:tab/>
        <w:t>505</w:t>
      </w:r>
      <w:r w:rsidRPr="00C96556">
        <w:rPr>
          <w:rFonts w:ascii="Arial" w:hAnsi="Arial" w:cs="Arial"/>
          <w:sz w:val="18"/>
          <w:szCs w:val="18"/>
        </w:rPr>
        <w:tab/>
      </w:r>
      <w:r w:rsidR="00C96556"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>2,683</w:t>
      </w:r>
    </w:p>
    <w:p w14:paraId="732D4E92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Justin Gallas</w:t>
      </w:r>
      <w:r w:rsidRPr="00C96556">
        <w:rPr>
          <w:rFonts w:ascii="Arial" w:hAnsi="Arial" w:cs="Arial"/>
          <w:sz w:val="18"/>
          <w:szCs w:val="18"/>
        </w:rPr>
        <w:tab/>
        <w:t>Colorado Mines</w:t>
      </w:r>
      <w:r w:rsidRPr="00C96556">
        <w:rPr>
          <w:rFonts w:ascii="Arial" w:hAnsi="Arial" w:cs="Arial"/>
          <w:sz w:val="18"/>
          <w:szCs w:val="18"/>
        </w:rPr>
        <w:tab/>
        <w:t>2005</w:t>
      </w:r>
      <w:r w:rsidRPr="00C96556">
        <w:rPr>
          <w:rFonts w:ascii="Arial" w:hAnsi="Arial" w:cs="Arial"/>
          <w:sz w:val="18"/>
          <w:szCs w:val="18"/>
        </w:rPr>
        <w:tab/>
        <w:t>10</w:t>
      </w:r>
      <w:r w:rsidRPr="00C96556">
        <w:rPr>
          <w:rFonts w:ascii="Arial" w:hAnsi="Arial" w:cs="Arial"/>
          <w:sz w:val="18"/>
          <w:szCs w:val="18"/>
        </w:rPr>
        <w:tab/>
        <w:t>1,199</w:t>
      </w:r>
      <w:r w:rsidRPr="00C96556">
        <w:rPr>
          <w:rFonts w:ascii="Arial" w:hAnsi="Arial" w:cs="Arial"/>
          <w:sz w:val="18"/>
          <w:szCs w:val="18"/>
        </w:rPr>
        <w:tab/>
        <w:t>159</w:t>
      </w:r>
      <w:r w:rsidRPr="00C96556">
        <w:rPr>
          <w:rFonts w:ascii="Arial" w:hAnsi="Arial" w:cs="Arial"/>
          <w:sz w:val="18"/>
          <w:szCs w:val="18"/>
        </w:rPr>
        <w:tab/>
        <w:t>1,256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2,624</w:t>
      </w:r>
    </w:p>
    <w:p w14:paraId="2C2C2077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Rashaan Salaam</w:t>
      </w:r>
      <w:r w:rsidRPr="00C96556">
        <w:rPr>
          <w:rFonts w:ascii="Arial" w:hAnsi="Arial" w:cs="Arial"/>
          <w:sz w:val="18"/>
          <w:szCs w:val="18"/>
        </w:rPr>
        <w:tab/>
        <w:t>Colorado</w:t>
      </w:r>
      <w:r w:rsidRPr="00C96556">
        <w:rPr>
          <w:rFonts w:ascii="Arial" w:hAnsi="Arial" w:cs="Arial"/>
          <w:sz w:val="18"/>
          <w:szCs w:val="18"/>
        </w:rPr>
        <w:tab/>
        <w:t>1994</w:t>
      </w:r>
      <w:r w:rsidRPr="00C96556">
        <w:rPr>
          <w:rFonts w:ascii="Arial" w:hAnsi="Arial" w:cs="Arial"/>
          <w:sz w:val="18"/>
          <w:szCs w:val="18"/>
        </w:rPr>
        <w:tab/>
        <w:t>2,055</w:t>
      </w:r>
      <w:r w:rsidRPr="00C96556">
        <w:rPr>
          <w:rFonts w:ascii="Arial" w:hAnsi="Arial" w:cs="Arial"/>
          <w:sz w:val="18"/>
          <w:szCs w:val="18"/>
        </w:rPr>
        <w:tab/>
        <w:t>294</w:t>
      </w:r>
      <w:r w:rsidRPr="00C96556">
        <w:rPr>
          <w:rFonts w:ascii="Arial" w:hAnsi="Arial" w:cs="Arial"/>
          <w:sz w:val="18"/>
          <w:szCs w:val="18"/>
        </w:rPr>
        <w:tab/>
        <w:t xml:space="preserve"> </w:t>
      </w:r>
      <w:r w:rsidRPr="00C96556">
        <w:rPr>
          <w:rFonts w:ascii="Arial" w:hAnsi="Arial" w:cs="Arial"/>
          <w:sz w:val="18"/>
          <w:szCs w:val="18"/>
        </w:rPr>
        <w:tab/>
        <w:t xml:space="preserve"> </w:t>
      </w:r>
      <w:r w:rsidRPr="00C96556">
        <w:rPr>
          <w:rFonts w:ascii="Arial" w:hAnsi="Arial" w:cs="Arial"/>
          <w:sz w:val="18"/>
          <w:szCs w:val="18"/>
        </w:rPr>
        <w:tab/>
        <w:t xml:space="preserve"> </w:t>
      </w:r>
      <w:r w:rsidRPr="00C96556">
        <w:rPr>
          <w:rFonts w:ascii="Arial" w:hAnsi="Arial" w:cs="Arial"/>
          <w:sz w:val="18"/>
          <w:szCs w:val="18"/>
        </w:rPr>
        <w:tab/>
        <w:t>2,349</w:t>
      </w:r>
    </w:p>
    <w:p w14:paraId="33E63E96" w14:textId="3631C74C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Cameron Mc</w:t>
      </w:r>
      <w:r w:rsidR="00C96556" w:rsidRPr="00C96556">
        <w:rPr>
          <w:rFonts w:ascii="Arial" w:hAnsi="Arial" w:cs="Arial"/>
          <w:sz w:val="18"/>
          <w:szCs w:val="18"/>
        </w:rPr>
        <w:t>D</w:t>
      </w:r>
      <w:r w:rsidRPr="00C96556">
        <w:rPr>
          <w:rFonts w:ascii="Arial" w:hAnsi="Arial" w:cs="Arial"/>
          <w:sz w:val="18"/>
          <w:szCs w:val="18"/>
        </w:rPr>
        <w:t>ondle</w:t>
      </w:r>
      <w:r w:rsidRPr="00C96556">
        <w:rPr>
          <w:rFonts w:ascii="Arial" w:hAnsi="Arial" w:cs="Arial"/>
          <w:sz w:val="18"/>
          <w:szCs w:val="18"/>
        </w:rPr>
        <w:tab/>
        <w:t>Colorado State Pueblo</w:t>
      </w:r>
      <w:r w:rsidRPr="00C96556">
        <w:rPr>
          <w:rFonts w:ascii="Arial" w:hAnsi="Arial" w:cs="Arial"/>
          <w:sz w:val="18"/>
          <w:szCs w:val="18"/>
        </w:rPr>
        <w:tab/>
        <w:t>2014</w:t>
      </w:r>
      <w:r w:rsidRPr="00C96556">
        <w:rPr>
          <w:rFonts w:ascii="Arial" w:hAnsi="Arial" w:cs="Arial"/>
          <w:sz w:val="18"/>
          <w:szCs w:val="18"/>
        </w:rPr>
        <w:tab/>
        <w:t>2,235</w:t>
      </w:r>
      <w:r w:rsidRPr="00C96556">
        <w:rPr>
          <w:rFonts w:ascii="Arial" w:hAnsi="Arial" w:cs="Arial"/>
          <w:sz w:val="18"/>
          <w:szCs w:val="18"/>
        </w:rPr>
        <w:tab/>
        <w:t>77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2,312</w:t>
      </w:r>
    </w:p>
    <w:p w14:paraId="22FBD3AA" w14:textId="4E6E1E51" w:rsidR="00EB37A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Cameron Mc</w:t>
      </w:r>
      <w:r w:rsidR="00C96556" w:rsidRPr="00C96556">
        <w:rPr>
          <w:rFonts w:ascii="Arial" w:hAnsi="Arial" w:cs="Arial"/>
          <w:sz w:val="18"/>
          <w:szCs w:val="18"/>
        </w:rPr>
        <w:t>D</w:t>
      </w:r>
      <w:r w:rsidRPr="00C96556">
        <w:rPr>
          <w:rFonts w:ascii="Arial" w:hAnsi="Arial" w:cs="Arial"/>
          <w:sz w:val="18"/>
          <w:szCs w:val="18"/>
        </w:rPr>
        <w:t>ondle</w:t>
      </w:r>
      <w:r w:rsidRPr="00C96556">
        <w:rPr>
          <w:rFonts w:ascii="Arial" w:hAnsi="Arial" w:cs="Arial"/>
          <w:sz w:val="18"/>
          <w:szCs w:val="18"/>
        </w:rPr>
        <w:tab/>
        <w:t>Colorado State Pueblo</w:t>
      </w:r>
      <w:r w:rsidRPr="00C96556">
        <w:rPr>
          <w:rFonts w:ascii="Arial" w:hAnsi="Arial" w:cs="Arial"/>
          <w:sz w:val="18"/>
          <w:szCs w:val="18"/>
        </w:rPr>
        <w:tab/>
        <w:t>2014</w:t>
      </w:r>
      <w:r w:rsidRPr="00C96556">
        <w:rPr>
          <w:rFonts w:ascii="Arial" w:hAnsi="Arial" w:cs="Arial"/>
          <w:sz w:val="18"/>
          <w:szCs w:val="18"/>
        </w:rPr>
        <w:tab/>
        <w:t>2,104</w:t>
      </w:r>
      <w:r w:rsidRPr="00C96556">
        <w:rPr>
          <w:rFonts w:ascii="Arial" w:hAnsi="Arial" w:cs="Arial"/>
          <w:sz w:val="18"/>
          <w:szCs w:val="18"/>
        </w:rPr>
        <w:tab/>
        <w:t>124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2,228</w:t>
      </w:r>
    </w:p>
    <w:p w14:paraId="09AEE123" w14:textId="6D7AA610" w:rsidR="006C7211" w:rsidRPr="00C96556" w:rsidRDefault="006C7211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rian Sump</w:t>
      </w:r>
      <w:r>
        <w:rPr>
          <w:rFonts w:ascii="Arial" w:hAnsi="Arial" w:cs="Arial"/>
          <w:sz w:val="18"/>
          <w:szCs w:val="18"/>
        </w:rPr>
        <w:tab/>
      </w:r>
      <w:r w:rsidR="00211C24">
        <w:rPr>
          <w:rFonts w:ascii="Arial" w:hAnsi="Arial" w:cs="Arial"/>
          <w:sz w:val="18"/>
          <w:szCs w:val="18"/>
        </w:rPr>
        <w:t>Colorado Mines</w:t>
      </w:r>
      <w:r w:rsidR="00211C24">
        <w:rPr>
          <w:rFonts w:ascii="Arial" w:hAnsi="Arial" w:cs="Arial"/>
          <w:sz w:val="18"/>
          <w:szCs w:val="18"/>
        </w:rPr>
        <w:tab/>
        <w:t>2001</w:t>
      </w:r>
      <w:r w:rsidR="00211C24">
        <w:rPr>
          <w:rFonts w:ascii="Arial" w:hAnsi="Arial" w:cs="Arial"/>
          <w:sz w:val="18"/>
          <w:szCs w:val="18"/>
        </w:rPr>
        <w:tab/>
      </w:r>
      <w:r w:rsidR="00E57C4B">
        <w:rPr>
          <w:rFonts w:ascii="Arial" w:hAnsi="Arial" w:cs="Arial"/>
          <w:sz w:val="18"/>
          <w:szCs w:val="18"/>
        </w:rPr>
        <w:tab/>
      </w:r>
      <w:r w:rsidR="00934474">
        <w:rPr>
          <w:rFonts w:ascii="Arial" w:hAnsi="Arial" w:cs="Arial"/>
          <w:sz w:val="18"/>
          <w:szCs w:val="18"/>
        </w:rPr>
        <w:t>1,175</w:t>
      </w:r>
      <w:r w:rsidR="00934474">
        <w:rPr>
          <w:rFonts w:ascii="Arial" w:hAnsi="Arial" w:cs="Arial"/>
          <w:sz w:val="18"/>
          <w:szCs w:val="18"/>
        </w:rPr>
        <w:tab/>
        <w:t>219</w:t>
      </w:r>
      <w:r w:rsidR="00934474">
        <w:rPr>
          <w:rFonts w:ascii="Arial" w:hAnsi="Arial" w:cs="Arial"/>
          <w:sz w:val="18"/>
          <w:szCs w:val="18"/>
        </w:rPr>
        <w:tab/>
        <w:t>1,175</w:t>
      </w:r>
      <w:r w:rsidR="00934474">
        <w:rPr>
          <w:rFonts w:ascii="Arial" w:hAnsi="Arial" w:cs="Arial"/>
          <w:sz w:val="18"/>
          <w:szCs w:val="18"/>
        </w:rPr>
        <w:tab/>
      </w:r>
      <w:r w:rsidR="00934474">
        <w:rPr>
          <w:rFonts w:ascii="Arial" w:hAnsi="Arial" w:cs="Arial"/>
          <w:sz w:val="18"/>
          <w:szCs w:val="18"/>
        </w:rPr>
        <w:tab/>
        <w:t>2,174</w:t>
      </w:r>
    </w:p>
    <w:p w14:paraId="31F3EC10" w14:textId="63B54803" w:rsidR="00EB37A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Austin Ekeler</w:t>
      </w:r>
      <w:r w:rsidRPr="00C96556">
        <w:rPr>
          <w:rFonts w:ascii="Arial" w:hAnsi="Arial" w:cs="Arial"/>
          <w:sz w:val="18"/>
          <w:szCs w:val="18"/>
        </w:rPr>
        <w:tab/>
        <w:t>Colorado Western</w:t>
      </w:r>
      <w:r w:rsidRPr="00C96556">
        <w:rPr>
          <w:rFonts w:ascii="Arial" w:hAnsi="Arial" w:cs="Arial"/>
          <w:sz w:val="18"/>
          <w:szCs w:val="18"/>
        </w:rPr>
        <w:tab/>
        <w:t>2014</w:t>
      </w:r>
      <w:r w:rsidRPr="00C96556">
        <w:rPr>
          <w:rFonts w:ascii="Arial" w:hAnsi="Arial" w:cs="Arial"/>
          <w:sz w:val="18"/>
          <w:szCs w:val="18"/>
        </w:rPr>
        <w:tab/>
        <w:t>1,679</w:t>
      </w:r>
      <w:r w:rsidRPr="00C96556">
        <w:rPr>
          <w:rFonts w:ascii="Arial" w:hAnsi="Arial" w:cs="Arial"/>
          <w:sz w:val="18"/>
          <w:szCs w:val="18"/>
        </w:rPr>
        <w:tab/>
        <w:t>417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2,096</w:t>
      </w:r>
    </w:p>
    <w:p w14:paraId="3C989659" w14:textId="48670241" w:rsidR="000144E6" w:rsidRPr="00C96556" w:rsidRDefault="000144E6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ohnny Cox</w:t>
      </w:r>
      <w:r>
        <w:rPr>
          <w:rFonts w:ascii="Arial" w:hAnsi="Arial" w:cs="Arial"/>
          <w:sz w:val="18"/>
          <w:szCs w:val="18"/>
        </w:rPr>
        <w:tab/>
        <w:t>Fort Lewis</w:t>
      </w:r>
      <w:r>
        <w:rPr>
          <w:rFonts w:ascii="Arial" w:hAnsi="Arial" w:cs="Arial"/>
          <w:sz w:val="18"/>
          <w:szCs w:val="18"/>
        </w:rPr>
        <w:tab/>
        <w:t>1992</w:t>
      </w:r>
      <w:r>
        <w:rPr>
          <w:rFonts w:ascii="Arial" w:hAnsi="Arial" w:cs="Arial"/>
          <w:sz w:val="18"/>
          <w:szCs w:val="18"/>
        </w:rPr>
        <w:tab/>
      </w:r>
      <w:r w:rsidR="007C247D">
        <w:rPr>
          <w:rFonts w:ascii="Arial" w:hAnsi="Arial" w:cs="Arial"/>
          <w:sz w:val="18"/>
          <w:szCs w:val="18"/>
        </w:rPr>
        <w:t>7-</w:t>
      </w:r>
      <w:r>
        <w:rPr>
          <w:rFonts w:ascii="Arial" w:hAnsi="Arial" w:cs="Arial"/>
          <w:sz w:val="18"/>
          <w:szCs w:val="18"/>
        </w:rPr>
        <w:t>95</w:t>
      </w:r>
      <w:r>
        <w:rPr>
          <w:rFonts w:ascii="Arial" w:hAnsi="Arial" w:cs="Arial"/>
          <w:sz w:val="18"/>
          <w:szCs w:val="18"/>
        </w:rPr>
        <w:tab/>
      </w:r>
      <w:r w:rsidR="007C247D">
        <w:rPr>
          <w:rFonts w:ascii="Arial" w:hAnsi="Arial" w:cs="Arial"/>
          <w:sz w:val="18"/>
          <w:szCs w:val="18"/>
        </w:rPr>
        <w:t>65-</w:t>
      </w:r>
      <w:r>
        <w:rPr>
          <w:rFonts w:ascii="Arial" w:hAnsi="Arial" w:cs="Arial"/>
          <w:sz w:val="18"/>
          <w:szCs w:val="18"/>
        </w:rPr>
        <w:t>1,331</w:t>
      </w:r>
      <w:r>
        <w:rPr>
          <w:rFonts w:ascii="Arial" w:hAnsi="Arial" w:cs="Arial"/>
          <w:sz w:val="18"/>
          <w:szCs w:val="18"/>
        </w:rPr>
        <w:tab/>
      </w:r>
      <w:r w:rsidR="007C247D">
        <w:rPr>
          <w:rFonts w:ascii="Arial" w:hAnsi="Arial" w:cs="Arial"/>
          <w:sz w:val="18"/>
          <w:szCs w:val="18"/>
        </w:rPr>
        <w:t>6-</w:t>
      </w:r>
      <w:r>
        <w:rPr>
          <w:rFonts w:ascii="Arial" w:hAnsi="Arial" w:cs="Arial"/>
          <w:sz w:val="18"/>
          <w:szCs w:val="18"/>
        </w:rPr>
        <w:t>80</w:t>
      </w:r>
      <w:r>
        <w:rPr>
          <w:rFonts w:ascii="Arial" w:hAnsi="Arial" w:cs="Arial"/>
          <w:sz w:val="18"/>
          <w:szCs w:val="18"/>
        </w:rPr>
        <w:tab/>
      </w:r>
      <w:r w:rsidR="007C247D">
        <w:rPr>
          <w:rFonts w:ascii="Arial" w:hAnsi="Arial" w:cs="Arial"/>
          <w:sz w:val="18"/>
          <w:szCs w:val="18"/>
        </w:rPr>
        <w:t>22-</w:t>
      </w:r>
      <w:r>
        <w:rPr>
          <w:rFonts w:ascii="Arial" w:hAnsi="Arial" w:cs="Arial"/>
          <w:sz w:val="18"/>
          <w:szCs w:val="18"/>
        </w:rPr>
        <w:t>679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7C247D">
        <w:rPr>
          <w:rFonts w:ascii="Arial" w:hAnsi="Arial" w:cs="Arial"/>
          <w:sz w:val="18"/>
          <w:szCs w:val="18"/>
        </w:rPr>
        <w:t>100-</w:t>
      </w:r>
      <w:r>
        <w:rPr>
          <w:rFonts w:ascii="Arial" w:hAnsi="Arial" w:cs="Arial"/>
          <w:sz w:val="18"/>
          <w:szCs w:val="18"/>
        </w:rPr>
        <w:t>2,185</w:t>
      </w:r>
    </w:p>
    <w:p w14:paraId="75B3EA57" w14:textId="509D7ACE" w:rsidR="00EB37A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Austin Ekeler</w:t>
      </w:r>
      <w:r w:rsidRPr="00C96556">
        <w:rPr>
          <w:rFonts w:ascii="Arial" w:hAnsi="Arial" w:cs="Arial"/>
          <w:sz w:val="18"/>
          <w:szCs w:val="18"/>
        </w:rPr>
        <w:tab/>
        <w:t>Colorado Western</w:t>
      </w:r>
      <w:r w:rsidRPr="00C96556">
        <w:rPr>
          <w:rFonts w:ascii="Arial" w:hAnsi="Arial" w:cs="Arial"/>
          <w:sz w:val="18"/>
          <w:szCs w:val="18"/>
        </w:rPr>
        <w:tab/>
        <w:t>2015</w:t>
      </w:r>
      <w:r w:rsidRPr="00C96556">
        <w:rPr>
          <w:rFonts w:ascii="Arial" w:hAnsi="Arial" w:cs="Arial"/>
          <w:sz w:val="18"/>
          <w:szCs w:val="18"/>
        </w:rPr>
        <w:tab/>
        <w:t>1,637</w:t>
      </w:r>
      <w:r w:rsidRPr="00C96556">
        <w:rPr>
          <w:rFonts w:ascii="Arial" w:hAnsi="Arial" w:cs="Arial"/>
          <w:sz w:val="18"/>
          <w:szCs w:val="18"/>
        </w:rPr>
        <w:tab/>
        <w:t>402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2,039</w:t>
      </w:r>
    </w:p>
    <w:p w14:paraId="447D2008" w14:textId="65590130" w:rsidR="000144E6" w:rsidRPr="00C96556" w:rsidRDefault="000144E6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ohnny Cox</w:t>
      </w:r>
      <w:r>
        <w:rPr>
          <w:rFonts w:ascii="Arial" w:hAnsi="Arial" w:cs="Arial"/>
          <w:sz w:val="18"/>
          <w:szCs w:val="18"/>
        </w:rPr>
        <w:tab/>
        <w:t>Fort Lewis</w:t>
      </w:r>
      <w:r>
        <w:rPr>
          <w:rFonts w:ascii="Arial" w:hAnsi="Arial" w:cs="Arial"/>
          <w:sz w:val="18"/>
          <w:szCs w:val="18"/>
        </w:rPr>
        <w:tab/>
        <w:t>1993</w:t>
      </w:r>
      <w:r>
        <w:rPr>
          <w:rFonts w:ascii="Arial" w:hAnsi="Arial" w:cs="Arial"/>
          <w:sz w:val="18"/>
          <w:szCs w:val="18"/>
        </w:rPr>
        <w:tab/>
      </w:r>
      <w:r w:rsidR="0092094F">
        <w:rPr>
          <w:rFonts w:ascii="Arial" w:hAnsi="Arial" w:cs="Arial"/>
          <w:sz w:val="18"/>
          <w:szCs w:val="18"/>
        </w:rPr>
        <w:t>5-</w:t>
      </w:r>
      <w:r>
        <w:rPr>
          <w:rFonts w:ascii="Arial" w:hAnsi="Arial" w:cs="Arial"/>
          <w:sz w:val="18"/>
          <w:szCs w:val="18"/>
        </w:rPr>
        <w:t>9</w:t>
      </w:r>
      <w:r>
        <w:rPr>
          <w:rFonts w:ascii="Arial" w:hAnsi="Arial" w:cs="Arial"/>
          <w:sz w:val="18"/>
          <w:szCs w:val="18"/>
        </w:rPr>
        <w:tab/>
      </w:r>
      <w:r w:rsidR="0092094F">
        <w:rPr>
          <w:rFonts w:ascii="Arial" w:hAnsi="Arial" w:cs="Arial"/>
          <w:sz w:val="18"/>
          <w:szCs w:val="18"/>
        </w:rPr>
        <w:t>77-</w:t>
      </w:r>
      <w:r>
        <w:rPr>
          <w:rFonts w:ascii="Arial" w:hAnsi="Arial" w:cs="Arial"/>
          <w:sz w:val="18"/>
          <w:szCs w:val="18"/>
        </w:rPr>
        <w:t>1,032</w:t>
      </w:r>
      <w:r>
        <w:rPr>
          <w:rFonts w:ascii="Arial" w:hAnsi="Arial" w:cs="Arial"/>
          <w:sz w:val="18"/>
          <w:szCs w:val="18"/>
        </w:rPr>
        <w:tab/>
      </w:r>
      <w:r w:rsidR="0092094F">
        <w:rPr>
          <w:rFonts w:ascii="Arial" w:hAnsi="Arial" w:cs="Arial"/>
          <w:sz w:val="18"/>
          <w:szCs w:val="18"/>
        </w:rPr>
        <w:t>17-</w:t>
      </w:r>
      <w:r>
        <w:rPr>
          <w:rFonts w:ascii="Arial" w:hAnsi="Arial" w:cs="Arial"/>
          <w:sz w:val="18"/>
          <w:szCs w:val="18"/>
        </w:rPr>
        <w:t>247</w:t>
      </w:r>
      <w:r>
        <w:rPr>
          <w:rFonts w:ascii="Arial" w:hAnsi="Arial" w:cs="Arial"/>
          <w:sz w:val="18"/>
          <w:szCs w:val="18"/>
        </w:rPr>
        <w:tab/>
      </w:r>
      <w:r w:rsidR="0092094F">
        <w:rPr>
          <w:rFonts w:ascii="Arial" w:hAnsi="Arial" w:cs="Arial"/>
          <w:sz w:val="18"/>
          <w:szCs w:val="18"/>
        </w:rPr>
        <w:t>42-</w:t>
      </w:r>
      <w:r>
        <w:rPr>
          <w:rFonts w:ascii="Arial" w:hAnsi="Arial" w:cs="Arial"/>
          <w:sz w:val="18"/>
          <w:szCs w:val="18"/>
        </w:rPr>
        <w:t>733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7C247D">
        <w:rPr>
          <w:rFonts w:ascii="Arial" w:hAnsi="Arial" w:cs="Arial"/>
          <w:sz w:val="18"/>
          <w:szCs w:val="18"/>
        </w:rPr>
        <w:t>141-</w:t>
      </w:r>
      <w:r>
        <w:rPr>
          <w:rFonts w:ascii="Arial" w:hAnsi="Arial" w:cs="Arial"/>
          <w:sz w:val="18"/>
          <w:szCs w:val="18"/>
        </w:rPr>
        <w:t>2,021</w:t>
      </w:r>
    </w:p>
    <w:p w14:paraId="12320538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Billy Holmes</w:t>
      </w:r>
      <w:r w:rsidRPr="00C96556">
        <w:rPr>
          <w:rFonts w:ascii="Arial" w:hAnsi="Arial" w:cs="Arial"/>
          <w:sz w:val="18"/>
          <w:szCs w:val="18"/>
        </w:rPr>
        <w:tab/>
        <w:t>Northern Colorado</w:t>
      </w:r>
      <w:r w:rsidRPr="00C96556">
        <w:rPr>
          <w:rFonts w:ascii="Arial" w:hAnsi="Arial" w:cs="Arial"/>
          <w:sz w:val="18"/>
          <w:szCs w:val="18"/>
        </w:rPr>
        <w:tab/>
        <w:t>1997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996</w:t>
      </w:r>
    </w:p>
    <w:p w14:paraId="23FEE154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Billy Holmes</w:t>
      </w:r>
      <w:r w:rsidRPr="00C96556">
        <w:rPr>
          <w:rFonts w:ascii="Arial" w:hAnsi="Arial" w:cs="Arial"/>
          <w:sz w:val="18"/>
          <w:szCs w:val="18"/>
        </w:rPr>
        <w:tab/>
        <w:t>Northern Colorado</w:t>
      </w:r>
      <w:r w:rsidRPr="00C96556">
        <w:rPr>
          <w:rFonts w:ascii="Arial" w:hAnsi="Arial" w:cs="Arial"/>
          <w:sz w:val="18"/>
          <w:szCs w:val="18"/>
        </w:rPr>
        <w:tab/>
        <w:t>1996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989</w:t>
      </w:r>
    </w:p>
    <w:p w14:paraId="04171EE6" w14:textId="0FBA8761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Josh Smith</w:t>
      </w:r>
      <w:r w:rsidRPr="00C96556">
        <w:rPr>
          <w:rFonts w:ascii="Arial" w:hAnsi="Arial" w:cs="Arial"/>
          <w:sz w:val="18"/>
          <w:szCs w:val="18"/>
        </w:rPr>
        <w:tab/>
        <w:t>Colorado</w:t>
      </w:r>
      <w:r w:rsidRPr="00C96556">
        <w:rPr>
          <w:rFonts w:ascii="Arial" w:hAnsi="Arial" w:cs="Arial"/>
          <w:sz w:val="18"/>
          <w:szCs w:val="18"/>
        </w:rPr>
        <w:tab/>
        <w:t>2008</w:t>
      </w:r>
      <w:r w:rsidRPr="00C96556">
        <w:rPr>
          <w:rFonts w:ascii="Arial" w:hAnsi="Arial" w:cs="Arial"/>
          <w:sz w:val="18"/>
          <w:szCs w:val="18"/>
        </w:rPr>
        <w:tab/>
        <w:t>32</w:t>
      </w:r>
      <w:r w:rsidRPr="00C96556">
        <w:rPr>
          <w:rFonts w:ascii="Arial" w:hAnsi="Arial" w:cs="Arial"/>
          <w:sz w:val="18"/>
          <w:szCs w:val="18"/>
        </w:rPr>
        <w:tab/>
        <w:t>387</w:t>
      </w:r>
      <w:r w:rsidRPr="00C96556">
        <w:rPr>
          <w:rFonts w:ascii="Arial" w:hAnsi="Arial" w:cs="Arial"/>
          <w:sz w:val="18"/>
          <w:szCs w:val="18"/>
        </w:rPr>
        <w:tab/>
        <w:t>292</w:t>
      </w:r>
      <w:r w:rsidRPr="00C96556">
        <w:rPr>
          <w:rFonts w:ascii="Arial" w:hAnsi="Arial" w:cs="Arial"/>
          <w:sz w:val="18"/>
          <w:szCs w:val="18"/>
        </w:rPr>
        <w:tab/>
        <w:t>1,276</w:t>
      </w:r>
      <w:r w:rsidRPr="00C96556">
        <w:rPr>
          <w:rFonts w:ascii="Arial" w:hAnsi="Arial" w:cs="Arial"/>
          <w:sz w:val="18"/>
          <w:szCs w:val="18"/>
        </w:rPr>
        <w:tab/>
      </w:r>
      <w:r w:rsidR="004F4901">
        <w:rPr>
          <w:rFonts w:ascii="Arial" w:hAnsi="Arial" w:cs="Arial"/>
          <w:sz w:val="18"/>
          <w:szCs w:val="18"/>
        </w:rPr>
        <w:t>103</w:t>
      </w:r>
      <w:r w:rsidRPr="00C96556">
        <w:rPr>
          <w:rFonts w:ascii="Arial" w:hAnsi="Arial" w:cs="Arial"/>
          <w:sz w:val="18"/>
          <w:szCs w:val="18"/>
        </w:rPr>
        <w:tab/>
        <w:t>1,987</w:t>
      </w:r>
    </w:p>
    <w:p w14:paraId="060906B2" w14:textId="53EA777A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Byron White</w:t>
      </w:r>
      <w:r w:rsidRPr="00C96556">
        <w:rPr>
          <w:rFonts w:ascii="Arial" w:hAnsi="Arial" w:cs="Arial"/>
          <w:sz w:val="18"/>
          <w:szCs w:val="18"/>
        </w:rPr>
        <w:tab/>
        <w:t>Colorado</w:t>
      </w:r>
      <w:r w:rsidRPr="00C96556">
        <w:rPr>
          <w:rFonts w:ascii="Arial" w:hAnsi="Arial" w:cs="Arial"/>
          <w:sz w:val="18"/>
          <w:szCs w:val="18"/>
        </w:rPr>
        <w:tab/>
        <w:t>1937</w:t>
      </w:r>
      <w:r w:rsidRPr="00C96556">
        <w:rPr>
          <w:rFonts w:ascii="Arial" w:hAnsi="Arial" w:cs="Arial"/>
          <w:sz w:val="18"/>
          <w:szCs w:val="18"/>
        </w:rPr>
        <w:tab/>
      </w:r>
      <w:r w:rsidR="004F4901">
        <w:rPr>
          <w:rFonts w:ascii="Arial" w:hAnsi="Arial" w:cs="Arial"/>
          <w:sz w:val="18"/>
          <w:szCs w:val="18"/>
        </w:rPr>
        <w:t>1,121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="004F4901">
        <w:rPr>
          <w:rFonts w:ascii="Arial" w:hAnsi="Arial" w:cs="Arial"/>
          <w:sz w:val="18"/>
          <w:szCs w:val="18"/>
        </w:rPr>
        <w:t>587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970</w:t>
      </w:r>
    </w:p>
    <w:p w14:paraId="2352836D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Vincent Jackson</w:t>
      </w:r>
      <w:r w:rsidRPr="00C96556">
        <w:rPr>
          <w:rFonts w:ascii="Arial" w:hAnsi="Arial" w:cs="Arial"/>
          <w:sz w:val="18"/>
          <w:szCs w:val="18"/>
        </w:rPr>
        <w:tab/>
        <w:t>Northern Colorado</w:t>
      </w:r>
      <w:r w:rsidRPr="00C96556">
        <w:rPr>
          <w:rFonts w:ascii="Arial" w:hAnsi="Arial" w:cs="Arial"/>
          <w:sz w:val="18"/>
          <w:szCs w:val="18"/>
        </w:rPr>
        <w:tab/>
        <w:t>2004</w:t>
      </w:r>
      <w:r w:rsidRPr="00C96556">
        <w:rPr>
          <w:rFonts w:ascii="Arial" w:hAnsi="Arial" w:cs="Arial"/>
          <w:sz w:val="18"/>
          <w:szCs w:val="18"/>
        </w:rPr>
        <w:tab/>
        <w:t>0</w:t>
      </w:r>
      <w:r w:rsidRPr="00C96556">
        <w:rPr>
          <w:rFonts w:ascii="Arial" w:hAnsi="Arial" w:cs="Arial"/>
          <w:sz w:val="18"/>
          <w:szCs w:val="18"/>
        </w:rPr>
        <w:tab/>
        <w:t>1,382</w:t>
      </w:r>
      <w:r w:rsidRPr="00C96556">
        <w:rPr>
          <w:rFonts w:ascii="Arial" w:hAnsi="Arial" w:cs="Arial"/>
          <w:sz w:val="18"/>
          <w:szCs w:val="18"/>
        </w:rPr>
        <w:tab/>
        <w:t>296</w:t>
      </w:r>
      <w:r w:rsidRPr="00C96556">
        <w:rPr>
          <w:rFonts w:ascii="Arial" w:hAnsi="Arial" w:cs="Arial"/>
          <w:sz w:val="18"/>
          <w:szCs w:val="18"/>
        </w:rPr>
        <w:tab/>
        <w:t>274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952</w:t>
      </w:r>
    </w:p>
    <w:p w14:paraId="2F88BF3F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Vincent Jackson</w:t>
      </w:r>
      <w:r w:rsidRPr="00C96556">
        <w:rPr>
          <w:rFonts w:ascii="Arial" w:hAnsi="Arial" w:cs="Arial"/>
          <w:sz w:val="18"/>
          <w:szCs w:val="18"/>
        </w:rPr>
        <w:tab/>
        <w:t>Northern Colorado</w:t>
      </w:r>
      <w:r w:rsidRPr="00C96556">
        <w:rPr>
          <w:rFonts w:ascii="Arial" w:hAnsi="Arial" w:cs="Arial"/>
          <w:sz w:val="18"/>
          <w:szCs w:val="18"/>
        </w:rPr>
        <w:tab/>
        <w:t>2003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462</w:t>
      </w:r>
      <w:r w:rsidRPr="00C96556">
        <w:rPr>
          <w:rFonts w:ascii="Arial" w:hAnsi="Arial" w:cs="Arial"/>
          <w:sz w:val="18"/>
          <w:szCs w:val="18"/>
        </w:rPr>
        <w:tab/>
        <w:t>166</w:t>
      </w:r>
      <w:r w:rsidRPr="00C96556">
        <w:rPr>
          <w:rFonts w:ascii="Arial" w:hAnsi="Arial" w:cs="Arial"/>
          <w:sz w:val="18"/>
          <w:szCs w:val="18"/>
        </w:rPr>
        <w:tab/>
        <w:t>321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949</w:t>
      </w:r>
    </w:p>
    <w:p w14:paraId="2C1D94C7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Alvin Lewis</w:t>
      </w:r>
      <w:r w:rsidRPr="00C96556">
        <w:rPr>
          <w:rFonts w:ascii="Arial" w:hAnsi="Arial" w:cs="Arial"/>
          <w:sz w:val="18"/>
          <w:szCs w:val="18"/>
        </w:rPr>
        <w:tab/>
        <w:t>Colorado State</w:t>
      </w:r>
      <w:r w:rsidRPr="00C96556">
        <w:rPr>
          <w:rFonts w:ascii="Arial" w:hAnsi="Arial" w:cs="Arial"/>
          <w:sz w:val="18"/>
          <w:szCs w:val="18"/>
        </w:rPr>
        <w:tab/>
        <w:t>1980</w:t>
      </w:r>
      <w:r w:rsidRPr="00C96556">
        <w:rPr>
          <w:rFonts w:ascii="Arial" w:hAnsi="Arial" w:cs="Arial"/>
          <w:sz w:val="18"/>
          <w:szCs w:val="18"/>
        </w:rPr>
        <w:tab/>
        <w:t>1,047</w:t>
      </w:r>
      <w:r w:rsidRPr="00C96556">
        <w:rPr>
          <w:rFonts w:ascii="Arial" w:hAnsi="Arial" w:cs="Arial"/>
          <w:sz w:val="18"/>
          <w:szCs w:val="18"/>
        </w:rPr>
        <w:tab/>
        <w:t>335</w:t>
      </w:r>
      <w:r w:rsidRPr="00C96556">
        <w:rPr>
          <w:rFonts w:ascii="Arial" w:hAnsi="Arial" w:cs="Arial"/>
          <w:sz w:val="18"/>
          <w:szCs w:val="18"/>
        </w:rPr>
        <w:tab/>
        <w:t>139</w:t>
      </w:r>
      <w:r w:rsidRPr="00C96556">
        <w:rPr>
          <w:rFonts w:ascii="Arial" w:hAnsi="Arial" w:cs="Arial"/>
          <w:sz w:val="18"/>
          <w:szCs w:val="18"/>
        </w:rPr>
        <w:tab/>
        <w:t>400</w:t>
      </w:r>
      <w:r w:rsidRPr="00C96556">
        <w:rPr>
          <w:rFonts w:ascii="Arial" w:hAnsi="Arial" w:cs="Arial"/>
          <w:sz w:val="18"/>
          <w:szCs w:val="18"/>
        </w:rPr>
        <w:tab/>
        <w:t xml:space="preserve"> </w:t>
      </w:r>
      <w:r w:rsidRPr="00C96556">
        <w:rPr>
          <w:rFonts w:ascii="Arial" w:hAnsi="Arial" w:cs="Arial"/>
          <w:sz w:val="18"/>
          <w:szCs w:val="18"/>
        </w:rPr>
        <w:tab/>
        <w:t>1,921</w:t>
      </w:r>
    </w:p>
    <w:p w14:paraId="05E15550" w14:textId="77777777" w:rsidR="00EB37A3" w:rsidRPr="00C96556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8"/>
          <w:szCs w:val="18"/>
        </w:rPr>
      </w:pPr>
      <w:r w:rsidRPr="00C96556">
        <w:rPr>
          <w:rFonts w:ascii="Arial" w:hAnsi="Arial" w:cs="Arial"/>
          <w:sz w:val="18"/>
          <w:szCs w:val="18"/>
        </w:rPr>
        <w:t>Michael Zeman</w:t>
      </w:r>
      <w:r w:rsidRPr="00C96556">
        <w:rPr>
          <w:rFonts w:ascii="Arial" w:hAnsi="Arial" w:cs="Arial"/>
          <w:sz w:val="18"/>
          <w:szCs w:val="18"/>
        </w:rPr>
        <w:tab/>
        <w:t>Colorado Mines</w:t>
      </w:r>
      <w:r w:rsidRPr="00C96556">
        <w:rPr>
          <w:rFonts w:ascii="Arial" w:hAnsi="Arial" w:cs="Arial"/>
          <w:sz w:val="18"/>
          <w:szCs w:val="18"/>
        </w:rPr>
        <w:tab/>
        <w:t>2021</w:t>
      </w:r>
      <w:r w:rsidRPr="00C96556">
        <w:rPr>
          <w:rFonts w:ascii="Arial" w:hAnsi="Arial" w:cs="Arial"/>
          <w:sz w:val="18"/>
          <w:szCs w:val="18"/>
        </w:rPr>
        <w:tab/>
        <w:t>1,608</w:t>
      </w:r>
      <w:r w:rsidRPr="00C96556">
        <w:rPr>
          <w:rFonts w:ascii="Arial" w:hAnsi="Arial" w:cs="Arial"/>
          <w:sz w:val="18"/>
          <w:szCs w:val="18"/>
        </w:rPr>
        <w:tab/>
        <w:t>313</w:t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</w:r>
      <w:r w:rsidRPr="00C96556">
        <w:rPr>
          <w:rFonts w:ascii="Arial" w:hAnsi="Arial" w:cs="Arial"/>
          <w:sz w:val="18"/>
          <w:szCs w:val="18"/>
        </w:rPr>
        <w:tab/>
        <w:t>1,921</w:t>
      </w:r>
    </w:p>
    <w:p w14:paraId="30928853" w14:textId="77777777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Adam Matthews</w:t>
      </w:r>
      <w:r w:rsidRPr="005D60B3">
        <w:rPr>
          <w:rFonts w:ascii="Arial" w:hAnsi="Arial" w:cs="Arial"/>
          <w:sz w:val="16"/>
          <w:szCs w:val="16"/>
        </w:rPr>
        <w:tab/>
        <w:t>Northern Colorado</w:t>
      </w:r>
      <w:r w:rsidRPr="005D60B3">
        <w:rPr>
          <w:rFonts w:ascii="Arial" w:hAnsi="Arial" w:cs="Arial"/>
          <w:sz w:val="16"/>
          <w:szCs w:val="16"/>
        </w:rPr>
        <w:tab/>
        <w:t>2003</w:t>
      </w:r>
      <w:r w:rsidRPr="005D60B3">
        <w:rPr>
          <w:rFonts w:ascii="Arial" w:hAnsi="Arial" w:cs="Arial"/>
          <w:sz w:val="16"/>
          <w:szCs w:val="16"/>
        </w:rPr>
        <w:tab/>
        <w:t>1,653</w:t>
      </w:r>
      <w:r w:rsidRPr="005D60B3">
        <w:rPr>
          <w:rFonts w:ascii="Arial" w:hAnsi="Arial" w:cs="Arial"/>
          <w:sz w:val="16"/>
          <w:szCs w:val="16"/>
        </w:rPr>
        <w:tab/>
        <w:t>196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1,849</w:t>
      </w:r>
    </w:p>
    <w:p w14:paraId="00849CB7" w14:textId="77777777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Eric Bieniemy</w:t>
      </w:r>
      <w:r w:rsidRPr="005D60B3">
        <w:rPr>
          <w:rFonts w:ascii="Arial" w:hAnsi="Arial" w:cs="Arial"/>
          <w:sz w:val="16"/>
          <w:szCs w:val="16"/>
        </w:rPr>
        <w:tab/>
        <w:t>Colorado</w:t>
      </w:r>
      <w:r w:rsidRPr="005D60B3">
        <w:rPr>
          <w:rFonts w:ascii="Arial" w:hAnsi="Arial" w:cs="Arial"/>
          <w:sz w:val="16"/>
          <w:szCs w:val="16"/>
        </w:rPr>
        <w:tab/>
        <w:t>1990</w:t>
      </w:r>
      <w:r w:rsidRPr="005D60B3">
        <w:rPr>
          <w:rFonts w:ascii="Arial" w:hAnsi="Arial" w:cs="Arial"/>
          <w:sz w:val="16"/>
          <w:szCs w:val="16"/>
        </w:rPr>
        <w:tab/>
        <w:t>1,628</w:t>
      </w:r>
      <w:r w:rsidRPr="005D60B3">
        <w:rPr>
          <w:rFonts w:ascii="Arial" w:hAnsi="Arial" w:cs="Arial"/>
          <w:sz w:val="16"/>
          <w:szCs w:val="16"/>
        </w:rPr>
        <w:tab/>
        <w:t>159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31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1,818</w:t>
      </w:r>
    </w:p>
    <w:p w14:paraId="7A7CD3AC" w14:textId="77777777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Lawrence McCutcheon</w:t>
      </w:r>
      <w:r w:rsidRPr="005D60B3">
        <w:rPr>
          <w:rFonts w:ascii="Arial" w:hAnsi="Arial" w:cs="Arial"/>
          <w:sz w:val="16"/>
          <w:szCs w:val="16"/>
        </w:rPr>
        <w:tab/>
        <w:t>Colorado State</w:t>
      </w:r>
      <w:r w:rsidRPr="005D60B3">
        <w:rPr>
          <w:rFonts w:ascii="Arial" w:hAnsi="Arial" w:cs="Arial"/>
          <w:sz w:val="16"/>
          <w:szCs w:val="16"/>
        </w:rPr>
        <w:tab/>
        <w:t>1970</w:t>
      </w:r>
      <w:r w:rsidRPr="005D60B3">
        <w:rPr>
          <w:rFonts w:ascii="Arial" w:hAnsi="Arial" w:cs="Arial"/>
          <w:sz w:val="16"/>
          <w:szCs w:val="16"/>
        </w:rPr>
        <w:tab/>
        <w:t>1,008</w:t>
      </w:r>
      <w:r w:rsidRPr="005D60B3">
        <w:rPr>
          <w:rFonts w:ascii="Arial" w:hAnsi="Arial" w:cs="Arial"/>
          <w:sz w:val="16"/>
          <w:szCs w:val="16"/>
        </w:rPr>
        <w:tab/>
        <w:t>486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316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1,810</w:t>
      </w:r>
    </w:p>
    <w:p w14:paraId="21D15A5C" w14:textId="77777777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Kapri Bibbs</w:t>
      </w:r>
      <w:r w:rsidRPr="005D60B3">
        <w:rPr>
          <w:rFonts w:ascii="Arial" w:hAnsi="Arial" w:cs="Arial"/>
          <w:sz w:val="16"/>
          <w:szCs w:val="16"/>
        </w:rPr>
        <w:tab/>
        <w:t>Colorado State</w:t>
      </w:r>
      <w:r w:rsidRPr="005D60B3">
        <w:rPr>
          <w:rFonts w:ascii="Arial" w:hAnsi="Arial" w:cs="Arial"/>
          <w:sz w:val="16"/>
          <w:szCs w:val="16"/>
        </w:rPr>
        <w:tab/>
        <w:t>2013</w:t>
      </w:r>
      <w:r w:rsidRPr="005D60B3">
        <w:rPr>
          <w:rFonts w:ascii="Arial" w:hAnsi="Arial" w:cs="Arial"/>
          <w:sz w:val="16"/>
          <w:szCs w:val="16"/>
        </w:rPr>
        <w:tab/>
        <w:t>1,741</w:t>
      </w:r>
      <w:r w:rsidRPr="005D60B3">
        <w:rPr>
          <w:rFonts w:ascii="Arial" w:hAnsi="Arial" w:cs="Arial"/>
          <w:sz w:val="16"/>
          <w:szCs w:val="16"/>
        </w:rPr>
        <w:tab/>
        <w:t>59</w:t>
      </w:r>
      <w:r w:rsidRPr="005D60B3">
        <w:rPr>
          <w:rFonts w:ascii="Arial" w:hAnsi="Arial" w:cs="Arial"/>
          <w:sz w:val="16"/>
          <w:szCs w:val="16"/>
        </w:rPr>
        <w:tab/>
        <w:t xml:space="preserve"> </w:t>
      </w:r>
      <w:r w:rsidRPr="005D60B3">
        <w:rPr>
          <w:rFonts w:ascii="Arial" w:hAnsi="Arial" w:cs="Arial"/>
          <w:sz w:val="16"/>
          <w:szCs w:val="16"/>
        </w:rPr>
        <w:tab/>
        <w:t xml:space="preserve"> </w:t>
      </w:r>
      <w:r w:rsidRPr="005D60B3">
        <w:rPr>
          <w:rFonts w:ascii="Arial" w:hAnsi="Arial" w:cs="Arial"/>
          <w:sz w:val="16"/>
          <w:szCs w:val="16"/>
        </w:rPr>
        <w:tab/>
        <w:t xml:space="preserve"> </w:t>
      </w:r>
      <w:r w:rsidRPr="005D60B3">
        <w:rPr>
          <w:rFonts w:ascii="Arial" w:hAnsi="Arial" w:cs="Arial"/>
          <w:sz w:val="16"/>
          <w:szCs w:val="16"/>
        </w:rPr>
        <w:tab/>
        <w:t>1,800</w:t>
      </w:r>
    </w:p>
    <w:p w14:paraId="77843796" w14:textId="57DBE605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Chris Brown</w:t>
      </w:r>
      <w:r w:rsidRPr="005D60B3">
        <w:rPr>
          <w:rFonts w:ascii="Arial" w:hAnsi="Arial" w:cs="Arial"/>
          <w:sz w:val="16"/>
          <w:szCs w:val="16"/>
        </w:rPr>
        <w:tab/>
        <w:t>Colorado</w:t>
      </w:r>
      <w:r w:rsidRPr="005D60B3">
        <w:rPr>
          <w:rFonts w:ascii="Arial" w:hAnsi="Arial" w:cs="Arial"/>
          <w:sz w:val="16"/>
          <w:szCs w:val="16"/>
        </w:rPr>
        <w:tab/>
        <w:t>2002</w:t>
      </w:r>
      <w:r w:rsidRPr="005D60B3">
        <w:rPr>
          <w:rFonts w:ascii="Arial" w:hAnsi="Arial" w:cs="Arial"/>
          <w:sz w:val="16"/>
          <w:szCs w:val="16"/>
        </w:rPr>
        <w:tab/>
      </w:r>
      <w:r w:rsidR="00AE0D8E" w:rsidRPr="005D60B3">
        <w:rPr>
          <w:rFonts w:ascii="Arial" w:hAnsi="Arial" w:cs="Arial"/>
          <w:sz w:val="16"/>
          <w:szCs w:val="16"/>
        </w:rPr>
        <w:t>1,744</w:t>
      </w:r>
      <w:r w:rsidRPr="005D60B3">
        <w:rPr>
          <w:rFonts w:ascii="Arial" w:hAnsi="Arial" w:cs="Arial"/>
          <w:sz w:val="16"/>
          <w:szCs w:val="16"/>
        </w:rPr>
        <w:tab/>
      </w:r>
      <w:r w:rsidR="00AE0D8E" w:rsidRPr="005D60B3">
        <w:rPr>
          <w:rFonts w:ascii="Arial" w:hAnsi="Arial" w:cs="Arial"/>
          <w:sz w:val="16"/>
          <w:szCs w:val="16"/>
        </w:rPr>
        <w:t>40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1,784</w:t>
      </w:r>
    </w:p>
    <w:p w14:paraId="2655703A" w14:textId="77777777" w:rsidR="00EB37A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Gartrell Johnson</w:t>
      </w:r>
      <w:r w:rsidRPr="005D60B3">
        <w:rPr>
          <w:rFonts w:ascii="Arial" w:hAnsi="Arial" w:cs="Arial"/>
          <w:sz w:val="16"/>
          <w:szCs w:val="16"/>
        </w:rPr>
        <w:tab/>
        <w:t>Colorado State</w:t>
      </w:r>
      <w:r w:rsidRPr="005D60B3">
        <w:rPr>
          <w:rFonts w:ascii="Arial" w:hAnsi="Arial" w:cs="Arial"/>
          <w:sz w:val="16"/>
          <w:szCs w:val="16"/>
        </w:rPr>
        <w:tab/>
        <w:t>2008</w:t>
      </w:r>
      <w:r w:rsidRPr="005D60B3">
        <w:rPr>
          <w:rFonts w:ascii="Arial" w:hAnsi="Arial" w:cs="Arial"/>
          <w:sz w:val="16"/>
          <w:szCs w:val="16"/>
        </w:rPr>
        <w:tab/>
        <w:t>1,476</w:t>
      </w:r>
      <w:r w:rsidRPr="005D60B3">
        <w:rPr>
          <w:rFonts w:ascii="Arial" w:hAnsi="Arial" w:cs="Arial"/>
          <w:sz w:val="16"/>
          <w:szCs w:val="16"/>
        </w:rPr>
        <w:tab/>
        <w:t>295</w:t>
      </w:r>
      <w:r w:rsidRPr="005D60B3">
        <w:rPr>
          <w:rFonts w:ascii="Arial" w:hAnsi="Arial" w:cs="Arial"/>
          <w:sz w:val="16"/>
          <w:szCs w:val="16"/>
        </w:rPr>
        <w:tab/>
        <w:t xml:space="preserve"> </w:t>
      </w:r>
      <w:r w:rsidRPr="005D60B3">
        <w:rPr>
          <w:rFonts w:ascii="Arial" w:hAnsi="Arial" w:cs="Arial"/>
          <w:sz w:val="16"/>
          <w:szCs w:val="16"/>
        </w:rPr>
        <w:tab/>
        <w:t xml:space="preserve"> </w:t>
      </w:r>
      <w:r w:rsidRPr="005D60B3">
        <w:rPr>
          <w:rFonts w:ascii="Arial" w:hAnsi="Arial" w:cs="Arial"/>
          <w:sz w:val="16"/>
          <w:szCs w:val="16"/>
        </w:rPr>
        <w:tab/>
        <w:t xml:space="preserve"> </w:t>
      </w:r>
      <w:r w:rsidRPr="005D60B3">
        <w:rPr>
          <w:rFonts w:ascii="Arial" w:hAnsi="Arial" w:cs="Arial"/>
          <w:sz w:val="16"/>
          <w:szCs w:val="16"/>
        </w:rPr>
        <w:tab/>
        <w:t>1,771</w:t>
      </w:r>
    </w:p>
    <w:p w14:paraId="266B4C33" w14:textId="307C4209" w:rsidR="007778DC" w:rsidRPr="005D60B3" w:rsidRDefault="007778DC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Brad Roberts</w:t>
      </w:r>
      <w:r>
        <w:rPr>
          <w:rFonts w:ascii="Arial" w:hAnsi="Arial" w:cs="Arial"/>
          <w:sz w:val="16"/>
          <w:szCs w:val="16"/>
        </w:rPr>
        <w:tab/>
        <w:t>Air Force</w:t>
      </w:r>
      <w:r>
        <w:rPr>
          <w:rFonts w:ascii="Arial" w:hAnsi="Arial" w:cs="Arial"/>
          <w:sz w:val="16"/>
          <w:szCs w:val="16"/>
        </w:rPr>
        <w:tab/>
        <w:t>2022</w:t>
      </w:r>
      <w:r>
        <w:rPr>
          <w:rFonts w:ascii="Arial" w:hAnsi="Arial" w:cs="Arial"/>
          <w:sz w:val="16"/>
          <w:szCs w:val="16"/>
        </w:rPr>
        <w:tab/>
        <w:t>1,728</w:t>
      </w:r>
      <w:r>
        <w:rPr>
          <w:rFonts w:ascii="Arial" w:hAnsi="Arial" w:cs="Arial"/>
          <w:sz w:val="16"/>
          <w:szCs w:val="16"/>
        </w:rPr>
        <w:tab/>
        <w:t>9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1,737</w:t>
      </w:r>
    </w:p>
    <w:p w14:paraId="36BF28ED" w14:textId="77777777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Cormac Carney</w:t>
      </w:r>
      <w:r w:rsidRPr="005D60B3">
        <w:rPr>
          <w:rFonts w:ascii="Arial" w:hAnsi="Arial" w:cs="Arial"/>
          <w:sz w:val="16"/>
          <w:szCs w:val="16"/>
        </w:rPr>
        <w:tab/>
        <w:t>Air Force</w:t>
      </w:r>
      <w:r w:rsidRPr="005D60B3">
        <w:rPr>
          <w:rFonts w:ascii="Arial" w:hAnsi="Arial" w:cs="Arial"/>
          <w:sz w:val="16"/>
          <w:szCs w:val="16"/>
        </w:rPr>
        <w:tab/>
        <w:t>1978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1,735</w:t>
      </w:r>
    </w:p>
    <w:p w14:paraId="01E01557" w14:textId="5E91ED5A" w:rsidR="00EB37A3" w:rsidRPr="005D60B3" w:rsidRDefault="00EB37A3" w:rsidP="00EB37A3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Austin Ekeler</w:t>
      </w:r>
      <w:r w:rsidRPr="005D60B3">
        <w:rPr>
          <w:rFonts w:ascii="Arial" w:hAnsi="Arial" w:cs="Arial"/>
          <w:sz w:val="16"/>
          <w:szCs w:val="16"/>
        </w:rPr>
        <w:tab/>
        <w:t>Colorado Western</w:t>
      </w:r>
      <w:r w:rsidRPr="005D60B3">
        <w:rPr>
          <w:rFonts w:ascii="Arial" w:hAnsi="Arial" w:cs="Arial"/>
          <w:sz w:val="16"/>
          <w:szCs w:val="16"/>
        </w:rPr>
        <w:tab/>
        <w:t>2016</w:t>
      </w:r>
      <w:r w:rsidRPr="005D60B3">
        <w:rPr>
          <w:rFonts w:ascii="Arial" w:hAnsi="Arial" w:cs="Arial"/>
          <w:sz w:val="16"/>
          <w:szCs w:val="16"/>
        </w:rPr>
        <w:tab/>
        <w:t>1,495</w:t>
      </w:r>
      <w:r w:rsidRPr="005D60B3">
        <w:rPr>
          <w:rFonts w:ascii="Arial" w:hAnsi="Arial" w:cs="Arial"/>
          <w:sz w:val="16"/>
          <w:szCs w:val="16"/>
        </w:rPr>
        <w:tab/>
        <w:t>236</w:t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</w:r>
      <w:r w:rsidRPr="005D60B3">
        <w:rPr>
          <w:rFonts w:ascii="Arial" w:hAnsi="Arial" w:cs="Arial"/>
          <w:sz w:val="16"/>
          <w:szCs w:val="16"/>
        </w:rPr>
        <w:tab/>
        <w:t>1,731</w:t>
      </w:r>
    </w:p>
    <w:p w14:paraId="60D7DF53" w14:textId="77777777" w:rsidR="00EB37A3" w:rsidRPr="005D60B3" w:rsidRDefault="00EB37A3" w:rsidP="00EB37A3">
      <w:pPr>
        <w:tabs>
          <w:tab w:val="center" w:pos="5400"/>
        </w:tabs>
        <w:rPr>
          <w:rFonts w:ascii="Arial" w:hAnsi="Arial" w:cs="Arial"/>
          <w:sz w:val="4"/>
          <w:szCs w:val="4"/>
        </w:rPr>
      </w:pPr>
    </w:p>
    <w:p w14:paraId="3D18EF09" w14:textId="77777777" w:rsidR="00CE1CF5" w:rsidRDefault="00CE1CF5" w:rsidP="00CE1CF5">
      <w:pPr>
        <w:rPr>
          <w:rFonts w:ascii="Arial" w:hAnsi="Arial" w:cs="Arial"/>
          <w:sz w:val="20"/>
          <w:szCs w:val="20"/>
        </w:rPr>
        <w:sectPr w:rsidR="00CE1CF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44CEF5A8" w14:textId="34429927" w:rsidR="00CE1CF5" w:rsidRPr="005D60B3" w:rsidRDefault="00CE1CF5" w:rsidP="00CE1CF5">
      <w:pPr>
        <w:rPr>
          <w:rFonts w:ascii="Arial" w:hAnsi="Arial" w:cs="Arial"/>
          <w:b/>
          <w:bCs/>
          <w:sz w:val="16"/>
          <w:szCs w:val="16"/>
        </w:rPr>
      </w:pPr>
      <w:r w:rsidRPr="005D60B3">
        <w:rPr>
          <w:rFonts w:ascii="Arial" w:hAnsi="Arial" w:cs="Arial"/>
          <w:b/>
          <w:bCs/>
          <w:sz w:val="16"/>
          <w:szCs w:val="16"/>
        </w:rPr>
        <w:t>Punting Average</w:t>
      </w:r>
    </w:p>
    <w:p w14:paraId="52B2F4FD" w14:textId="2B1DE1D3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51.</w:t>
      </w:r>
      <w:r w:rsidR="00C41427">
        <w:rPr>
          <w:rFonts w:ascii="Arial" w:hAnsi="Arial" w:cs="Arial"/>
          <w:sz w:val="16"/>
          <w:szCs w:val="16"/>
        </w:rPr>
        <w:t>1</w:t>
      </w:r>
      <w:r w:rsidR="001A5C0A" w:rsidRPr="005D60B3">
        <w:rPr>
          <w:rFonts w:ascii="Arial" w:hAnsi="Arial" w:cs="Arial"/>
          <w:sz w:val="16"/>
          <w:szCs w:val="16"/>
        </w:rPr>
        <w:t xml:space="preserve"> (49, 2,505)</w:t>
      </w:r>
      <w:r w:rsidRPr="005D60B3">
        <w:rPr>
          <w:rFonts w:ascii="Arial" w:hAnsi="Arial" w:cs="Arial"/>
          <w:sz w:val="16"/>
          <w:szCs w:val="16"/>
        </w:rPr>
        <w:t xml:space="preserve">, Taylor Accardi, Colorado Mines, 2012 </w:t>
      </w:r>
    </w:p>
    <w:p w14:paraId="79EAA171" w14:textId="34FA00CD" w:rsidR="00520348" w:rsidRPr="005D60B3" w:rsidRDefault="00520348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50.9 (58, 2953), Ryan Stonehouse, Colorado State, 2021</w:t>
      </w:r>
    </w:p>
    <w:p w14:paraId="366D6846" w14:textId="71A79685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8.5</w:t>
      </w:r>
      <w:r w:rsidR="001A5C0A" w:rsidRPr="005D60B3">
        <w:rPr>
          <w:rFonts w:ascii="Arial" w:hAnsi="Arial" w:cs="Arial"/>
          <w:sz w:val="16"/>
          <w:szCs w:val="16"/>
        </w:rPr>
        <w:t xml:space="preserve"> (51, 2,476)</w:t>
      </w:r>
      <w:r w:rsidRPr="005D60B3">
        <w:rPr>
          <w:rFonts w:ascii="Arial" w:hAnsi="Arial" w:cs="Arial"/>
          <w:sz w:val="16"/>
          <w:szCs w:val="16"/>
        </w:rPr>
        <w:t xml:space="preserve">, Taylor Accardi, Colorado Mines, 2011 </w:t>
      </w:r>
    </w:p>
    <w:p w14:paraId="1E462185" w14:textId="20B420D6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8.3</w:t>
      </w:r>
      <w:r w:rsidR="008C6DCC" w:rsidRPr="005D60B3">
        <w:rPr>
          <w:rFonts w:ascii="Arial" w:hAnsi="Arial" w:cs="Arial"/>
          <w:sz w:val="16"/>
          <w:szCs w:val="16"/>
        </w:rPr>
        <w:t xml:space="preserve"> (65, 3140)</w:t>
      </w:r>
      <w:r w:rsidRPr="005D60B3">
        <w:rPr>
          <w:rFonts w:ascii="Arial" w:hAnsi="Arial" w:cs="Arial"/>
          <w:sz w:val="16"/>
          <w:szCs w:val="16"/>
        </w:rPr>
        <w:t>, Ryan Stonehouse, Colorado State, 2018</w:t>
      </w:r>
    </w:p>
    <w:p w14:paraId="0380A7DD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8.21 (61 2,941), Mark Mariscal, Colorado, 2002</w:t>
      </w:r>
    </w:p>
    <w:p w14:paraId="79B473C4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8.16 (38, 1,830), Zack Jordan, Colorado, 1950</w:t>
      </w:r>
    </w:p>
    <w:p w14:paraId="1ACA2609" w14:textId="6BD22B22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8.0</w:t>
      </w:r>
      <w:r w:rsidR="001A5C0A" w:rsidRPr="005D60B3">
        <w:rPr>
          <w:rFonts w:ascii="Arial" w:hAnsi="Arial" w:cs="Arial"/>
          <w:sz w:val="16"/>
          <w:szCs w:val="16"/>
        </w:rPr>
        <w:t xml:space="preserve"> (36, 1,728)</w:t>
      </w:r>
      <w:r w:rsidRPr="005D60B3">
        <w:rPr>
          <w:rFonts w:ascii="Arial" w:hAnsi="Arial" w:cs="Arial"/>
          <w:sz w:val="16"/>
          <w:szCs w:val="16"/>
        </w:rPr>
        <w:t>, Don Cockroft, Adams State, 1966</w:t>
      </w:r>
    </w:p>
    <w:p w14:paraId="2B4082C1" w14:textId="77777777" w:rsidR="003756D3" w:rsidRPr="005D60B3" w:rsidRDefault="003756D3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8.0 (71, 3,405), Jeff Williams, Adams State, 2004</w:t>
      </w:r>
    </w:p>
    <w:p w14:paraId="5821D640" w14:textId="6F304E80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7.3</w:t>
      </w:r>
      <w:r w:rsidR="00266ADC" w:rsidRPr="005D60B3">
        <w:rPr>
          <w:rFonts w:ascii="Arial" w:hAnsi="Arial" w:cs="Arial"/>
          <w:sz w:val="16"/>
          <w:szCs w:val="16"/>
        </w:rPr>
        <w:t xml:space="preserve"> (53, 2,506)</w:t>
      </w:r>
      <w:r w:rsidRPr="005D60B3">
        <w:rPr>
          <w:rFonts w:ascii="Arial" w:hAnsi="Arial" w:cs="Arial"/>
          <w:sz w:val="16"/>
          <w:szCs w:val="16"/>
        </w:rPr>
        <w:t>, Mark Simon, Air Force, 1985</w:t>
      </w:r>
    </w:p>
    <w:p w14:paraId="25252AD2" w14:textId="67D2086A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7.0</w:t>
      </w:r>
      <w:r w:rsidR="00FF2429" w:rsidRPr="005D60B3">
        <w:rPr>
          <w:rFonts w:ascii="Arial" w:hAnsi="Arial" w:cs="Arial"/>
          <w:sz w:val="16"/>
          <w:szCs w:val="16"/>
        </w:rPr>
        <w:t xml:space="preserve"> (49, 2,303</w:t>
      </w:r>
      <w:r w:rsidRPr="005D60B3">
        <w:rPr>
          <w:rFonts w:ascii="Arial" w:hAnsi="Arial" w:cs="Arial"/>
          <w:sz w:val="16"/>
          <w:szCs w:val="16"/>
        </w:rPr>
        <w:t>, Chris MacInnis, Air Force, 1993</w:t>
      </w:r>
    </w:p>
    <w:p w14:paraId="1DE87E67" w14:textId="1437F533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 xml:space="preserve">47.0 (53, 2,493), Mitch Berger, Colorado, </w:t>
      </w:r>
      <w:r w:rsidR="003756D3" w:rsidRPr="005D60B3">
        <w:rPr>
          <w:rFonts w:ascii="Arial" w:hAnsi="Arial" w:cs="Arial"/>
          <w:sz w:val="16"/>
          <w:szCs w:val="16"/>
        </w:rPr>
        <w:t>1</w:t>
      </w:r>
      <w:r w:rsidRPr="005D60B3">
        <w:rPr>
          <w:rFonts w:ascii="Arial" w:hAnsi="Arial" w:cs="Arial"/>
          <w:sz w:val="16"/>
          <w:szCs w:val="16"/>
        </w:rPr>
        <w:t>992</w:t>
      </w:r>
    </w:p>
    <w:p w14:paraId="7B45ED29" w14:textId="6231EB88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5</w:t>
      </w:r>
      <w:r w:rsidR="008C6DCC" w:rsidRPr="005D60B3">
        <w:rPr>
          <w:rFonts w:ascii="Arial" w:hAnsi="Arial" w:cs="Arial"/>
          <w:sz w:val="16"/>
          <w:szCs w:val="16"/>
        </w:rPr>
        <w:t xml:space="preserve"> (59, 2,742)</w:t>
      </w:r>
      <w:r w:rsidRPr="005D60B3">
        <w:rPr>
          <w:rFonts w:ascii="Arial" w:hAnsi="Arial" w:cs="Arial"/>
          <w:sz w:val="16"/>
          <w:szCs w:val="16"/>
        </w:rPr>
        <w:t>, Pete Kontodiakos, Colorado State, 2012</w:t>
      </w:r>
    </w:p>
    <w:p w14:paraId="44A8437E" w14:textId="45BB1C3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4</w:t>
      </w:r>
      <w:r w:rsidR="008C6DCC" w:rsidRPr="005D60B3">
        <w:rPr>
          <w:rFonts w:ascii="Arial" w:hAnsi="Arial" w:cs="Arial"/>
          <w:sz w:val="16"/>
          <w:szCs w:val="16"/>
        </w:rPr>
        <w:t xml:space="preserve"> (49,</w:t>
      </w:r>
      <w:r w:rsidR="00F574A2" w:rsidRPr="005D60B3">
        <w:rPr>
          <w:rFonts w:ascii="Arial" w:hAnsi="Arial" w:cs="Arial"/>
          <w:sz w:val="16"/>
          <w:szCs w:val="16"/>
        </w:rPr>
        <w:t xml:space="preserve"> </w:t>
      </w:r>
      <w:r w:rsidR="008C6DCC" w:rsidRPr="005D60B3">
        <w:rPr>
          <w:rFonts w:ascii="Arial" w:hAnsi="Arial" w:cs="Arial"/>
          <w:sz w:val="16"/>
          <w:szCs w:val="16"/>
        </w:rPr>
        <w:t>2,274)</w:t>
      </w:r>
      <w:r w:rsidRPr="005D60B3">
        <w:rPr>
          <w:rFonts w:ascii="Arial" w:hAnsi="Arial" w:cs="Arial"/>
          <w:sz w:val="16"/>
          <w:szCs w:val="16"/>
        </w:rPr>
        <w:t xml:space="preserve"> </w:t>
      </w:r>
      <w:r w:rsidR="00266ADC" w:rsidRPr="005D60B3">
        <w:rPr>
          <w:rFonts w:ascii="Arial" w:hAnsi="Arial" w:cs="Arial"/>
          <w:sz w:val="16"/>
          <w:szCs w:val="16"/>
        </w:rPr>
        <w:t>,</w:t>
      </w:r>
      <w:r w:rsidRPr="005D60B3">
        <w:rPr>
          <w:rFonts w:ascii="Arial" w:hAnsi="Arial" w:cs="Arial"/>
          <w:sz w:val="16"/>
          <w:szCs w:val="16"/>
        </w:rPr>
        <w:t>Ryan Stonehouse, Colorado State, 2019</w:t>
      </w:r>
    </w:p>
    <w:p w14:paraId="06320D85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3 (68, 3,151), John Torp, Colorado, 2004</w:t>
      </w:r>
    </w:p>
    <w:p w14:paraId="493D6B80" w14:textId="1746805D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2</w:t>
      </w:r>
      <w:r w:rsidR="001A5C0A" w:rsidRPr="005D60B3">
        <w:rPr>
          <w:rFonts w:ascii="Arial" w:hAnsi="Arial" w:cs="Arial"/>
          <w:sz w:val="16"/>
          <w:szCs w:val="16"/>
        </w:rPr>
        <w:t xml:space="preserve"> (59, 2,727)</w:t>
      </w:r>
      <w:r w:rsidRPr="005D60B3">
        <w:rPr>
          <w:rFonts w:ascii="Arial" w:hAnsi="Arial" w:cs="Arial"/>
          <w:sz w:val="16"/>
          <w:szCs w:val="16"/>
        </w:rPr>
        <w:t>, Jason Van Dyke, Adams State, 1998</w:t>
      </w:r>
    </w:p>
    <w:p w14:paraId="5451F294" w14:textId="29F25A43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1</w:t>
      </w:r>
      <w:r w:rsidR="006F2AF4" w:rsidRPr="005D60B3">
        <w:rPr>
          <w:rFonts w:ascii="Arial" w:hAnsi="Arial" w:cs="Arial"/>
          <w:sz w:val="16"/>
          <w:szCs w:val="16"/>
        </w:rPr>
        <w:t xml:space="preserve"> (79, 3,640)</w:t>
      </w:r>
      <w:r w:rsidRPr="005D60B3">
        <w:rPr>
          <w:rFonts w:ascii="Arial" w:hAnsi="Arial" w:cs="Arial"/>
          <w:sz w:val="16"/>
          <w:szCs w:val="16"/>
        </w:rPr>
        <w:t xml:space="preserve">, Scottie Gallardo, Fort Lewis, 2013 </w:t>
      </w:r>
    </w:p>
    <w:p w14:paraId="66D3F2E0" w14:textId="4987D37D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1</w:t>
      </w:r>
      <w:r w:rsidR="00266ADC" w:rsidRPr="005D60B3">
        <w:rPr>
          <w:rFonts w:ascii="Arial" w:hAnsi="Arial" w:cs="Arial"/>
          <w:sz w:val="16"/>
          <w:szCs w:val="16"/>
        </w:rPr>
        <w:t xml:space="preserve"> (68, 3,134)</w:t>
      </w:r>
      <w:r w:rsidRPr="005D60B3">
        <w:rPr>
          <w:rFonts w:ascii="Arial" w:hAnsi="Arial" w:cs="Arial"/>
          <w:sz w:val="16"/>
          <w:szCs w:val="16"/>
        </w:rPr>
        <w:t>, Mike Deutsch, Colorado State, 1976</w:t>
      </w:r>
    </w:p>
    <w:p w14:paraId="6C1976C8" w14:textId="6ABA12C8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0</w:t>
      </w:r>
      <w:r w:rsidR="00520348" w:rsidRPr="005D60B3">
        <w:rPr>
          <w:rFonts w:ascii="Arial" w:hAnsi="Arial" w:cs="Arial"/>
          <w:sz w:val="16"/>
          <w:szCs w:val="16"/>
        </w:rPr>
        <w:t xml:space="preserve"> (52, 2,393)</w:t>
      </w:r>
      <w:r w:rsidRPr="005D60B3">
        <w:rPr>
          <w:rFonts w:ascii="Arial" w:hAnsi="Arial" w:cs="Arial"/>
          <w:sz w:val="16"/>
          <w:szCs w:val="16"/>
        </w:rPr>
        <w:t>, Hayden Hunt, Colorado State, 2015</w:t>
      </w:r>
    </w:p>
    <w:p w14:paraId="27EEB6B7" w14:textId="030946C2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0 (52,</w:t>
      </w:r>
      <w:r w:rsidR="00F574A2" w:rsidRPr="005D60B3">
        <w:rPr>
          <w:rFonts w:ascii="Arial" w:hAnsi="Arial" w:cs="Arial"/>
          <w:sz w:val="16"/>
          <w:szCs w:val="16"/>
        </w:rPr>
        <w:t xml:space="preserve"> </w:t>
      </w:r>
      <w:r w:rsidRPr="005D60B3">
        <w:rPr>
          <w:rFonts w:ascii="Arial" w:hAnsi="Arial" w:cs="Arial"/>
          <w:sz w:val="16"/>
          <w:szCs w:val="16"/>
        </w:rPr>
        <w:t>2,390), Barry Helton, Colorado, 1985</w:t>
      </w:r>
    </w:p>
    <w:p w14:paraId="15EC4590" w14:textId="6857B1A5" w:rsidR="00C9469F" w:rsidRPr="005D60B3" w:rsidRDefault="00C9469F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6.0 (57, 2,623), Eric Fadness, Fort Lewis, 1989</w:t>
      </w:r>
    </w:p>
    <w:p w14:paraId="0BE45F3A" w14:textId="332EC68A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9</w:t>
      </w:r>
      <w:r w:rsidR="008C6DCC" w:rsidRPr="005D60B3">
        <w:rPr>
          <w:rFonts w:ascii="Arial" w:hAnsi="Arial" w:cs="Arial"/>
          <w:sz w:val="16"/>
          <w:szCs w:val="16"/>
        </w:rPr>
        <w:t xml:space="preserve"> (46, 2,111)</w:t>
      </w:r>
      <w:r w:rsidRPr="005D60B3">
        <w:rPr>
          <w:rFonts w:ascii="Arial" w:hAnsi="Arial" w:cs="Arial"/>
          <w:sz w:val="16"/>
          <w:szCs w:val="16"/>
        </w:rPr>
        <w:t>, Ryan Stonehouse, Colorado State, 2017</w:t>
      </w:r>
    </w:p>
    <w:p w14:paraId="5325F841" w14:textId="0583E92C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9</w:t>
      </w:r>
      <w:r w:rsidR="006F2AF4" w:rsidRPr="005D60B3">
        <w:rPr>
          <w:rFonts w:ascii="Arial" w:hAnsi="Arial" w:cs="Arial"/>
          <w:sz w:val="16"/>
          <w:szCs w:val="16"/>
        </w:rPr>
        <w:t xml:space="preserve"> (36, 1,651)</w:t>
      </w:r>
      <w:r w:rsidRPr="005D60B3">
        <w:rPr>
          <w:rFonts w:ascii="Arial" w:hAnsi="Arial" w:cs="Arial"/>
          <w:sz w:val="16"/>
          <w:szCs w:val="16"/>
        </w:rPr>
        <w:t>, Tom Rouen, Colorado, 1989</w:t>
      </w:r>
    </w:p>
    <w:p w14:paraId="72B1BAB0" w14:textId="36F8D8A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7</w:t>
      </w:r>
      <w:r w:rsidR="00FF2429" w:rsidRPr="005D60B3">
        <w:rPr>
          <w:rFonts w:ascii="Arial" w:hAnsi="Arial" w:cs="Arial"/>
          <w:sz w:val="16"/>
          <w:szCs w:val="16"/>
        </w:rPr>
        <w:t xml:space="preserve"> (50, 2,283)</w:t>
      </w:r>
      <w:r w:rsidRPr="005D60B3">
        <w:rPr>
          <w:rFonts w:ascii="Arial" w:hAnsi="Arial" w:cs="Arial"/>
          <w:sz w:val="16"/>
          <w:szCs w:val="16"/>
        </w:rPr>
        <w:t>, Jason Christ, Air Force, 1991</w:t>
      </w:r>
    </w:p>
    <w:p w14:paraId="2753F36A" w14:textId="271E9C01" w:rsidR="00CE1CF5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7</w:t>
      </w:r>
      <w:r w:rsidR="001A5C0A" w:rsidRPr="005D60B3">
        <w:rPr>
          <w:rFonts w:ascii="Arial" w:hAnsi="Arial" w:cs="Arial"/>
          <w:sz w:val="16"/>
          <w:szCs w:val="16"/>
        </w:rPr>
        <w:t xml:space="preserve"> (49 2,240)</w:t>
      </w:r>
      <w:r w:rsidRPr="005D60B3">
        <w:rPr>
          <w:rFonts w:ascii="Arial" w:hAnsi="Arial" w:cs="Arial"/>
          <w:sz w:val="16"/>
          <w:szCs w:val="16"/>
        </w:rPr>
        <w:t>, Jeff Williams, Adams State, 2005</w:t>
      </w:r>
    </w:p>
    <w:p w14:paraId="0B92D729" w14:textId="0EBCB10D" w:rsidR="005C2416" w:rsidRPr="005D60B3" w:rsidRDefault="005C2416" w:rsidP="00CE1CF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45.7 (</w:t>
      </w:r>
      <w:r w:rsidR="0082762F">
        <w:rPr>
          <w:rFonts w:ascii="Arial" w:hAnsi="Arial" w:cs="Arial"/>
          <w:sz w:val="16"/>
          <w:szCs w:val="16"/>
        </w:rPr>
        <w:t>43, 1967), Blake Dou</w:t>
      </w:r>
      <w:r w:rsidR="0085134D">
        <w:rPr>
          <w:rFonts w:ascii="Arial" w:hAnsi="Arial" w:cs="Arial"/>
          <w:sz w:val="16"/>
          <w:szCs w:val="16"/>
        </w:rPr>
        <w:t>d</w:t>
      </w:r>
      <w:r w:rsidR="0082762F">
        <w:rPr>
          <w:rFonts w:ascii="Arial" w:hAnsi="Arial" w:cs="Arial"/>
          <w:sz w:val="16"/>
          <w:szCs w:val="16"/>
        </w:rPr>
        <w:t xml:space="preserve">, </w:t>
      </w:r>
      <w:r w:rsidR="0085134D">
        <w:rPr>
          <w:rFonts w:ascii="Arial" w:hAnsi="Arial" w:cs="Arial"/>
          <w:sz w:val="16"/>
          <w:szCs w:val="16"/>
        </w:rPr>
        <w:t>Colorado</w:t>
      </w:r>
      <w:r w:rsidR="0082762F">
        <w:rPr>
          <w:rFonts w:ascii="Arial" w:hAnsi="Arial" w:cs="Arial"/>
          <w:sz w:val="16"/>
          <w:szCs w:val="16"/>
        </w:rPr>
        <w:t xml:space="preserve"> Mines, 2023</w:t>
      </w:r>
    </w:p>
    <w:p w14:paraId="600B4747" w14:textId="200F6059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6</w:t>
      </w:r>
      <w:r w:rsidR="00520348" w:rsidRPr="005D60B3">
        <w:rPr>
          <w:rFonts w:ascii="Arial" w:hAnsi="Arial" w:cs="Arial"/>
          <w:sz w:val="16"/>
          <w:szCs w:val="16"/>
        </w:rPr>
        <w:t xml:space="preserve"> (48, 2,189)</w:t>
      </w:r>
      <w:r w:rsidRPr="005D60B3">
        <w:rPr>
          <w:rFonts w:ascii="Arial" w:hAnsi="Arial" w:cs="Arial"/>
          <w:sz w:val="16"/>
          <w:szCs w:val="16"/>
        </w:rPr>
        <w:t>, Brandon Kliesen, Colo</w:t>
      </w:r>
      <w:r w:rsidR="00520348" w:rsidRPr="005D60B3">
        <w:rPr>
          <w:rFonts w:ascii="Arial" w:hAnsi="Arial" w:cs="Arial"/>
          <w:sz w:val="16"/>
          <w:szCs w:val="16"/>
        </w:rPr>
        <w:t>.</w:t>
      </w:r>
      <w:r w:rsidRPr="005D60B3">
        <w:rPr>
          <w:rFonts w:ascii="Arial" w:hAnsi="Arial" w:cs="Arial"/>
          <w:sz w:val="16"/>
          <w:szCs w:val="16"/>
        </w:rPr>
        <w:t xml:space="preserve"> State Pueblo, 2012 </w:t>
      </w:r>
    </w:p>
    <w:p w14:paraId="2BBA69C0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6 (57, 2,599), Barry Helton, Colorado, 1986</w:t>
      </w:r>
    </w:p>
    <w:p w14:paraId="2977C75D" w14:textId="154AC5CB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4</w:t>
      </w:r>
      <w:r w:rsidR="006F2AF4" w:rsidRPr="005D60B3">
        <w:rPr>
          <w:rFonts w:ascii="Arial" w:hAnsi="Arial" w:cs="Arial"/>
          <w:sz w:val="16"/>
          <w:szCs w:val="16"/>
        </w:rPr>
        <w:t xml:space="preserve"> (68, 3,090)</w:t>
      </w:r>
      <w:r w:rsidRPr="005D60B3">
        <w:rPr>
          <w:rFonts w:ascii="Arial" w:hAnsi="Arial" w:cs="Arial"/>
          <w:sz w:val="16"/>
          <w:szCs w:val="16"/>
        </w:rPr>
        <w:t xml:space="preserve">, Austin Pitchford, Colorado Mesa, 2014 </w:t>
      </w:r>
    </w:p>
    <w:p w14:paraId="732801BD" w14:textId="0B24C35C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4</w:t>
      </w:r>
      <w:r w:rsidR="000E3CA6" w:rsidRPr="005D60B3">
        <w:rPr>
          <w:rFonts w:ascii="Arial" w:hAnsi="Arial" w:cs="Arial"/>
          <w:sz w:val="16"/>
          <w:szCs w:val="16"/>
        </w:rPr>
        <w:t xml:space="preserve"> (56, 2,543)</w:t>
      </w:r>
      <w:r w:rsidRPr="005D60B3">
        <w:rPr>
          <w:rFonts w:ascii="Arial" w:hAnsi="Arial" w:cs="Arial"/>
          <w:sz w:val="16"/>
          <w:szCs w:val="16"/>
        </w:rPr>
        <w:t xml:space="preserve">, Eric Fadness, Fort Lewis, 1989 </w:t>
      </w:r>
    </w:p>
    <w:p w14:paraId="71DE4C0C" w14:textId="77777777" w:rsidR="000E3CA6" w:rsidRPr="005D60B3" w:rsidRDefault="000E3CA6" w:rsidP="000E3CA6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4 (30, 1,363), Jim Lockhart, Western State, 1989</w:t>
      </w:r>
    </w:p>
    <w:p w14:paraId="4D96A233" w14:textId="61015A16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3</w:t>
      </w:r>
      <w:r w:rsidR="008C6DCC" w:rsidRPr="005D60B3">
        <w:rPr>
          <w:rFonts w:ascii="Arial" w:hAnsi="Arial" w:cs="Arial"/>
          <w:sz w:val="16"/>
          <w:szCs w:val="16"/>
        </w:rPr>
        <w:t xml:space="preserve"> (53, 2,400)</w:t>
      </w:r>
      <w:r w:rsidRPr="005D60B3">
        <w:rPr>
          <w:rFonts w:ascii="Arial" w:hAnsi="Arial" w:cs="Arial"/>
          <w:sz w:val="16"/>
          <w:szCs w:val="16"/>
        </w:rPr>
        <w:t>, Jimmie Kaylor, Colorado State, 2005</w:t>
      </w:r>
    </w:p>
    <w:p w14:paraId="1C477436" w14:textId="03DB1C4A" w:rsidR="00520348" w:rsidRPr="005D60B3" w:rsidRDefault="00520348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3 (26, 1,178), Ryan Stonehouse, Colorado State, 2029</w:t>
      </w:r>
    </w:p>
    <w:p w14:paraId="26D96F5F" w14:textId="75FD94EE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2 (56, 2,532), Zack Jordan, Colorado, 1952</w:t>
      </w:r>
    </w:p>
    <w:p w14:paraId="7E92581D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0 (33, 1,486), Boyd Dowler, Colorado, 158</w:t>
      </w:r>
    </w:p>
    <w:p w14:paraId="4F4B511D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45.0 (51, 2,297), Keith English, Colorado, 1988</w:t>
      </w:r>
    </w:p>
    <w:p w14:paraId="31FE084E" w14:textId="613975C6" w:rsidR="00CE1CF5" w:rsidRPr="005D60B3" w:rsidRDefault="00CE1CF5" w:rsidP="00CE1CF5">
      <w:pPr>
        <w:rPr>
          <w:rFonts w:ascii="Arial" w:hAnsi="Arial" w:cs="Arial"/>
          <w:b/>
          <w:bCs/>
          <w:sz w:val="16"/>
          <w:szCs w:val="16"/>
        </w:rPr>
      </w:pPr>
      <w:r w:rsidRPr="00C96556">
        <w:rPr>
          <w:rFonts w:ascii="Arial" w:hAnsi="Arial" w:cs="Arial"/>
          <w:b/>
          <w:bCs/>
          <w:sz w:val="18"/>
          <w:szCs w:val="18"/>
        </w:rPr>
        <w:br w:type="column"/>
      </w:r>
      <w:r w:rsidRPr="005D60B3">
        <w:rPr>
          <w:rFonts w:ascii="Arial" w:hAnsi="Arial" w:cs="Arial"/>
          <w:b/>
          <w:bCs/>
          <w:sz w:val="16"/>
          <w:szCs w:val="16"/>
        </w:rPr>
        <w:t>Punts</w:t>
      </w:r>
    </w:p>
    <w:p w14:paraId="122CA3CD" w14:textId="0C34EBC3" w:rsidR="001C7E4E" w:rsidRDefault="001C7E4E" w:rsidP="00C304B1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85, John Maurer, Colorado State Pueblo, 1972</w:t>
      </w:r>
    </w:p>
    <w:p w14:paraId="47CACC11" w14:textId="245CAB84" w:rsidR="00C9469F" w:rsidRPr="005D60B3" w:rsidRDefault="00C9469F" w:rsidP="00C304B1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84, Jody Cook, Fort Lewis, 1981</w:t>
      </w:r>
    </w:p>
    <w:p w14:paraId="6B53CE56" w14:textId="68803C81" w:rsidR="00C9469F" w:rsidRPr="005D60B3" w:rsidRDefault="00C9469F" w:rsidP="00C304B1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83, Frank Atherton, Fort Lewis, 2011</w:t>
      </w:r>
    </w:p>
    <w:p w14:paraId="7FD02245" w14:textId="0746F251" w:rsidR="00C304B1" w:rsidRPr="005D60B3" w:rsidRDefault="00C304B1" w:rsidP="00C304B1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 xml:space="preserve">79, Scottie Gallardo, Fort Lewis, 2013 </w:t>
      </w:r>
    </w:p>
    <w:p w14:paraId="21C827B2" w14:textId="3DFAABB7" w:rsidR="00D61F00" w:rsidRPr="005D60B3" w:rsidRDefault="00D61F00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8, Barry Pritchard, Colorado Mines, 1975</w:t>
      </w:r>
    </w:p>
    <w:p w14:paraId="799178D7" w14:textId="59ADC592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8, Scott Schafer, Air Force, 1979</w:t>
      </w:r>
    </w:p>
    <w:p w14:paraId="7A814894" w14:textId="60163962" w:rsidR="00C9469F" w:rsidRPr="005D60B3" w:rsidRDefault="00C9469F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8, Max Peets, Fort Lewis, 2017</w:t>
      </w:r>
    </w:p>
    <w:p w14:paraId="4FA43C1E" w14:textId="7C16DEB7" w:rsidR="00C9469F" w:rsidRPr="005D60B3" w:rsidRDefault="00C9469F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7, Kenny Zordani, Fort Lewis, 1999</w:t>
      </w:r>
    </w:p>
    <w:p w14:paraId="5CD5CE82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6, Art Woods, Colorado, 1981</w:t>
      </w:r>
    </w:p>
    <w:p w14:paraId="11603B8E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6, Darragh O’Neill, Colorado, 2012</w:t>
      </w:r>
    </w:p>
    <w:p w14:paraId="33D96066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4, Darragh O’Neill, Colorado, 2011</w:t>
      </w:r>
    </w:p>
    <w:p w14:paraId="3553EA2B" w14:textId="77777777" w:rsidR="00CE1CF5" w:rsidRPr="005D60B3" w:rsidRDefault="00CE1CF5" w:rsidP="00CE1CF5">
      <w:pPr>
        <w:rPr>
          <w:rFonts w:ascii="Arial" w:hAnsi="Arial" w:cs="Arial"/>
          <w:sz w:val="16"/>
          <w:szCs w:val="16"/>
        </w:rPr>
      </w:pPr>
      <w:r w:rsidRPr="005D60B3">
        <w:rPr>
          <w:rFonts w:ascii="Arial" w:hAnsi="Arial" w:cs="Arial"/>
          <w:sz w:val="16"/>
          <w:szCs w:val="16"/>
        </w:rPr>
        <w:t>71, John Torp, Colorado, 2005</w:t>
      </w:r>
    </w:p>
    <w:p w14:paraId="6F4B478A" w14:textId="75623A08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70, Dick Robert, Colorado, 1969</w:t>
      </w:r>
    </w:p>
    <w:p w14:paraId="54594AF4" w14:textId="3D3C6746" w:rsidR="00F1772B" w:rsidRPr="00410629" w:rsidRDefault="00F1772B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70, John Maurer, Colorado State Pueblo, 1971</w:t>
      </w:r>
    </w:p>
    <w:p w14:paraId="360463C2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9, Art Woods, Colorado, 1982</w:t>
      </w:r>
    </w:p>
    <w:p w14:paraId="1812F2A7" w14:textId="0201FA12" w:rsidR="00266ADC" w:rsidRPr="00410629" w:rsidRDefault="00266ADC" w:rsidP="00266ADC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8, Mike Deutsch, Colorado State, 1976</w:t>
      </w:r>
    </w:p>
    <w:p w14:paraId="6173CF3C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8, John Torp, Colorado, 2004</w:t>
      </w:r>
    </w:p>
    <w:p w14:paraId="0CEE69D8" w14:textId="449AD539" w:rsidR="006F2AF4" w:rsidRPr="00410629" w:rsidRDefault="006F2AF4" w:rsidP="006F2AF4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 xml:space="preserve">68, Austin Pitchford, Colorado Mesa, 2014 </w:t>
      </w:r>
    </w:p>
    <w:p w14:paraId="32E20EC2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8, Alex Kinney, Colorado, 2016</w:t>
      </w:r>
    </w:p>
    <w:p w14:paraId="255CF9C7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7, Darryl Haas, Air Force, 1971</w:t>
      </w:r>
    </w:p>
    <w:p w14:paraId="7AE6FDD6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7, Scott Hamm, Air Force, 1968</w:t>
      </w:r>
    </w:p>
    <w:p w14:paraId="0AA503F1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7, Allen Braun, Colorado, 1984</w:t>
      </w:r>
    </w:p>
    <w:p w14:paraId="7794D823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6, Darragh O’Neill, Colorado, 2013</w:t>
      </w:r>
    </w:p>
    <w:p w14:paraId="2434C1A2" w14:textId="77777777" w:rsidR="00CE1CF5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6, Alex Kinney, Colorado, 2015</w:t>
      </w:r>
    </w:p>
    <w:p w14:paraId="1438ACDF" w14:textId="6D77CD6E" w:rsidR="00353F1B" w:rsidRPr="00410629" w:rsidRDefault="00353F1B" w:rsidP="00CE1CF5">
      <w:pPr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66, Paddy Turner, Colorado State, 2022</w:t>
      </w:r>
    </w:p>
    <w:p w14:paraId="16F534B4" w14:textId="77777777" w:rsidR="00CE1CF5" w:rsidRPr="00410629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5, Scott Shafer, Air Force, 1977</w:t>
      </w:r>
    </w:p>
    <w:p w14:paraId="57F3907E" w14:textId="60875707" w:rsidR="00CE1CF5" w:rsidRDefault="00CE1CF5" w:rsidP="00CE1CF5">
      <w:pPr>
        <w:rPr>
          <w:rFonts w:ascii="Arial" w:hAnsi="Arial" w:cs="Arial"/>
          <w:sz w:val="15"/>
          <w:szCs w:val="15"/>
        </w:rPr>
      </w:pPr>
      <w:r w:rsidRPr="00410629">
        <w:rPr>
          <w:rFonts w:ascii="Arial" w:hAnsi="Arial" w:cs="Arial"/>
          <w:sz w:val="15"/>
          <w:szCs w:val="15"/>
        </w:rPr>
        <w:t>65, Darragh O’Neill, Colorado, 2014</w:t>
      </w:r>
    </w:p>
    <w:p w14:paraId="43228C3F" w14:textId="56768480" w:rsidR="00FF14B3" w:rsidRPr="00410629" w:rsidRDefault="00FF14B3" w:rsidP="00CE1CF5">
      <w:pPr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63, John Zibnack, Denver, 1952</w:t>
      </w:r>
    </w:p>
    <w:p w14:paraId="63FD22B2" w14:textId="762B477B" w:rsidR="00F1772B" w:rsidRPr="00410629" w:rsidRDefault="00F1772B" w:rsidP="00CE1CF5">
      <w:pPr>
        <w:rPr>
          <w:rFonts w:ascii="Arial" w:hAnsi="Arial" w:cs="Arial"/>
          <w:sz w:val="14"/>
          <w:szCs w:val="14"/>
        </w:rPr>
      </w:pPr>
      <w:r w:rsidRPr="00410629">
        <w:rPr>
          <w:rFonts w:ascii="Arial" w:hAnsi="Arial" w:cs="Arial"/>
          <w:sz w:val="14"/>
          <w:szCs w:val="14"/>
        </w:rPr>
        <w:t>63, Ron Freeman, Colorado State Pueblo, 1969</w:t>
      </w:r>
    </w:p>
    <w:p w14:paraId="35FB06F8" w14:textId="77777777" w:rsidR="00CE1CF5" w:rsidRPr="00410629" w:rsidRDefault="00CE1CF5" w:rsidP="00CE1CF5">
      <w:pPr>
        <w:rPr>
          <w:rFonts w:ascii="Arial" w:hAnsi="Arial" w:cs="Arial"/>
          <w:sz w:val="14"/>
          <w:szCs w:val="14"/>
        </w:rPr>
      </w:pPr>
      <w:r w:rsidRPr="00410629">
        <w:rPr>
          <w:rFonts w:ascii="Arial" w:hAnsi="Arial" w:cs="Arial"/>
          <w:sz w:val="14"/>
          <w:szCs w:val="14"/>
        </w:rPr>
        <w:t>63, Mark Simon, Air Force, 1986</w:t>
      </w:r>
    </w:p>
    <w:p w14:paraId="7A471FB9" w14:textId="77777777" w:rsidR="00CE1CF5" w:rsidRPr="00410629" w:rsidRDefault="00CE1CF5" w:rsidP="00CE1CF5">
      <w:pPr>
        <w:rPr>
          <w:rFonts w:ascii="Arial" w:hAnsi="Arial" w:cs="Arial"/>
          <w:sz w:val="14"/>
          <w:szCs w:val="14"/>
        </w:rPr>
      </w:pPr>
      <w:r w:rsidRPr="00410629">
        <w:rPr>
          <w:rFonts w:ascii="Arial" w:hAnsi="Arial" w:cs="Arial"/>
          <w:sz w:val="14"/>
          <w:szCs w:val="14"/>
        </w:rPr>
        <w:t>63, Tom Lange, Air Force, 1975</w:t>
      </w:r>
    </w:p>
    <w:p w14:paraId="1598EEED" w14:textId="77777777" w:rsidR="00CE1CF5" w:rsidRPr="00410629" w:rsidRDefault="00CE1CF5" w:rsidP="00CE1CF5">
      <w:pPr>
        <w:rPr>
          <w:rFonts w:ascii="Arial" w:hAnsi="Arial" w:cs="Arial"/>
          <w:sz w:val="14"/>
          <w:szCs w:val="14"/>
        </w:rPr>
      </w:pPr>
      <w:r w:rsidRPr="00410629">
        <w:rPr>
          <w:rFonts w:ascii="Arial" w:hAnsi="Arial" w:cs="Arial"/>
          <w:sz w:val="14"/>
          <w:szCs w:val="14"/>
        </w:rPr>
        <w:t>63, Byron White, Colorado, 1937</w:t>
      </w:r>
    </w:p>
    <w:p w14:paraId="2712B12C" w14:textId="77777777" w:rsidR="00CE1CF5" w:rsidRPr="00410629" w:rsidRDefault="00CE1CF5" w:rsidP="00CE1CF5">
      <w:pPr>
        <w:rPr>
          <w:rFonts w:ascii="Arial" w:hAnsi="Arial" w:cs="Arial"/>
          <w:sz w:val="14"/>
          <w:szCs w:val="14"/>
        </w:rPr>
      </w:pPr>
      <w:r w:rsidRPr="00410629">
        <w:rPr>
          <w:rFonts w:ascii="Arial" w:hAnsi="Arial" w:cs="Arial"/>
          <w:sz w:val="14"/>
          <w:szCs w:val="14"/>
        </w:rPr>
        <w:t>63, John Torp, Colorado, 2003</w:t>
      </w:r>
    </w:p>
    <w:p w14:paraId="397933C6" w14:textId="77777777" w:rsidR="00CE1CF5" w:rsidRPr="00FF14B3" w:rsidRDefault="00CE1CF5" w:rsidP="00CE1CF5">
      <w:pPr>
        <w:rPr>
          <w:rFonts w:ascii="Arial" w:hAnsi="Arial" w:cs="Arial"/>
          <w:sz w:val="12"/>
          <w:szCs w:val="12"/>
        </w:rPr>
      </w:pPr>
      <w:r w:rsidRPr="00FF14B3">
        <w:rPr>
          <w:rFonts w:ascii="Arial" w:hAnsi="Arial" w:cs="Arial"/>
          <w:sz w:val="12"/>
          <w:szCs w:val="12"/>
        </w:rPr>
        <w:t>61, Matt DiLallo, Colorado, 2007</w:t>
      </w:r>
    </w:p>
    <w:p w14:paraId="0096F926" w14:textId="77777777" w:rsidR="00CE1CF5" w:rsidRDefault="00CE1CF5" w:rsidP="00CE1CF5">
      <w:pPr>
        <w:rPr>
          <w:rFonts w:ascii="Arial" w:hAnsi="Arial" w:cs="Arial"/>
          <w:sz w:val="20"/>
          <w:szCs w:val="20"/>
        </w:rPr>
        <w:sectPr w:rsidR="00CE1CF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3B36A020" w14:textId="77777777" w:rsidR="007F6CC5" w:rsidRPr="005D1975" w:rsidRDefault="007F6CC5" w:rsidP="007F6C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Single-Season</w:t>
      </w:r>
    </w:p>
    <w:p w14:paraId="1FE673A5" w14:textId="77777777" w:rsidR="001F7F4D" w:rsidRPr="007F6CC5" w:rsidRDefault="001F7F4D">
      <w:pPr>
        <w:rPr>
          <w:rFonts w:ascii="Arial" w:hAnsi="Arial" w:cs="Arial"/>
          <w:sz w:val="20"/>
          <w:szCs w:val="20"/>
        </w:rPr>
      </w:pPr>
    </w:p>
    <w:p w14:paraId="29BF9E6D" w14:textId="77777777" w:rsidR="001F7F4D" w:rsidRDefault="001F7F4D" w:rsidP="001F7F4D">
      <w:pPr>
        <w:rPr>
          <w:rFonts w:ascii="Arial" w:hAnsi="Arial" w:cs="Arial"/>
          <w:sz w:val="20"/>
          <w:szCs w:val="20"/>
        </w:rPr>
        <w:sectPr w:rsidR="001F7F4D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52F58902" w14:textId="77777777" w:rsidR="001F7F4D" w:rsidRPr="001F7F4D" w:rsidRDefault="001F7F4D" w:rsidP="001F7F4D">
      <w:pPr>
        <w:rPr>
          <w:rFonts w:ascii="Arial" w:hAnsi="Arial" w:cs="Arial"/>
          <w:b/>
          <w:bCs/>
          <w:sz w:val="18"/>
          <w:szCs w:val="18"/>
        </w:rPr>
      </w:pPr>
      <w:r w:rsidRPr="001F7F4D">
        <w:rPr>
          <w:rFonts w:ascii="Arial" w:hAnsi="Arial" w:cs="Arial"/>
          <w:b/>
          <w:bCs/>
          <w:sz w:val="18"/>
          <w:szCs w:val="18"/>
        </w:rPr>
        <w:t>Tackles</w:t>
      </w:r>
    </w:p>
    <w:p w14:paraId="222C97A9" w14:textId="03135A24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98</w:t>
      </w:r>
      <w:r w:rsidR="00E332B9">
        <w:rPr>
          <w:rFonts w:ascii="Arial" w:hAnsi="Arial" w:cs="Arial"/>
          <w:sz w:val="18"/>
          <w:szCs w:val="18"/>
        </w:rPr>
        <w:t xml:space="preserve"> (</w:t>
      </w:r>
      <w:r w:rsidR="00617B60">
        <w:rPr>
          <w:rFonts w:ascii="Arial" w:hAnsi="Arial" w:cs="Arial"/>
          <w:sz w:val="18"/>
          <w:szCs w:val="18"/>
        </w:rPr>
        <w:t>9</w:t>
      </w:r>
      <w:r w:rsidR="00E332B9">
        <w:rPr>
          <w:rFonts w:ascii="Arial" w:hAnsi="Arial" w:cs="Arial"/>
          <w:sz w:val="18"/>
          <w:szCs w:val="18"/>
        </w:rPr>
        <w:t>6-102)</w:t>
      </w:r>
      <w:r w:rsidRPr="001F7F4D">
        <w:rPr>
          <w:rFonts w:ascii="Arial" w:hAnsi="Arial" w:cs="Arial"/>
          <w:sz w:val="18"/>
          <w:szCs w:val="18"/>
        </w:rPr>
        <w:t xml:space="preserve">, Kevin McLain, </w:t>
      </w:r>
      <w:r w:rsidR="00E332B9">
        <w:rPr>
          <w:rFonts w:ascii="Arial" w:hAnsi="Arial" w:cs="Arial"/>
          <w:sz w:val="18"/>
          <w:szCs w:val="18"/>
        </w:rPr>
        <w:t>C</w:t>
      </w:r>
      <w:r w:rsidR="00617B60">
        <w:rPr>
          <w:rFonts w:ascii="Arial" w:hAnsi="Arial" w:cs="Arial"/>
          <w:sz w:val="18"/>
          <w:szCs w:val="18"/>
        </w:rPr>
        <w:t>SU</w:t>
      </w:r>
      <w:r w:rsidRPr="001F7F4D">
        <w:rPr>
          <w:rFonts w:ascii="Arial" w:hAnsi="Arial" w:cs="Arial"/>
          <w:sz w:val="18"/>
          <w:szCs w:val="18"/>
        </w:rPr>
        <w:t>, 1974</w:t>
      </w:r>
    </w:p>
    <w:p w14:paraId="23C30371" w14:textId="7C01784D" w:rsid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95, Terry Maki, Air Force, 1986</w:t>
      </w:r>
    </w:p>
    <w:p w14:paraId="5F7122C6" w14:textId="25651707" w:rsidR="007B4342" w:rsidRPr="001F7F4D" w:rsidRDefault="007B4342" w:rsidP="001F7F4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84 (39, 145), Perry Larson, </w:t>
      </w:r>
      <w:r w:rsidR="00E332B9">
        <w:rPr>
          <w:rFonts w:ascii="Arial" w:hAnsi="Arial" w:cs="Arial"/>
          <w:sz w:val="18"/>
          <w:szCs w:val="18"/>
        </w:rPr>
        <w:t xml:space="preserve">Fort Lewis, </w:t>
      </w:r>
      <w:r>
        <w:rPr>
          <w:rFonts w:ascii="Arial" w:hAnsi="Arial" w:cs="Arial"/>
          <w:sz w:val="18"/>
          <w:szCs w:val="18"/>
        </w:rPr>
        <w:t>1978</w:t>
      </w:r>
    </w:p>
    <w:p w14:paraId="0B67BFC0" w14:textId="05E2B37C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93, Bob Knapton</w:t>
      </w:r>
      <w:r w:rsidR="00DD5B11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81</w:t>
      </w:r>
    </w:p>
    <w:p w14:paraId="2633D6FC" w14:textId="67CE6850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5</w:t>
      </w:r>
      <w:r w:rsidR="00E332B9">
        <w:rPr>
          <w:rFonts w:ascii="Arial" w:hAnsi="Arial" w:cs="Arial"/>
          <w:sz w:val="18"/>
          <w:szCs w:val="18"/>
        </w:rPr>
        <w:t xml:space="preserve"> (81-104)</w:t>
      </w:r>
      <w:r w:rsidRPr="001F7F4D">
        <w:rPr>
          <w:rFonts w:ascii="Arial" w:hAnsi="Arial" w:cs="Arial"/>
          <w:sz w:val="18"/>
          <w:szCs w:val="18"/>
        </w:rPr>
        <w:t xml:space="preserve">, Eric Tippeconnic, </w:t>
      </w:r>
      <w:r w:rsidR="00E332B9">
        <w:rPr>
          <w:rFonts w:ascii="Arial" w:hAnsi="Arial" w:cs="Arial"/>
          <w:sz w:val="18"/>
          <w:szCs w:val="18"/>
        </w:rPr>
        <w:t>CSU</w:t>
      </w:r>
      <w:r w:rsidRPr="001F7F4D">
        <w:rPr>
          <w:rFonts w:ascii="Arial" w:hAnsi="Arial" w:cs="Arial"/>
          <w:sz w:val="18"/>
          <w:szCs w:val="18"/>
        </w:rPr>
        <w:t>, 1990</w:t>
      </w:r>
    </w:p>
    <w:p w14:paraId="264C3EBF" w14:textId="77777777" w:rsidR="001314EA" w:rsidRPr="001F7F4D" w:rsidRDefault="001314EA" w:rsidP="001314EA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4, Tom Foertsch, Air Force, 1977</w:t>
      </w:r>
    </w:p>
    <w:p w14:paraId="2DCB37CC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4, Perry Larson, Fort Lewis, 1978</w:t>
      </w:r>
    </w:p>
    <w:p w14:paraId="6E2DEA89" w14:textId="00473C54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4, Bob Knapton, Northern Colorado, 1980</w:t>
      </w:r>
    </w:p>
    <w:p w14:paraId="728B8C38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3, Ray Cone, Colorado, 1982</w:t>
      </w:r>
    </w:p>
    <w:p w14:paraId="6E8F2352" w14:textId="418E0FD7" w:rsidR="001F7F4D" w:rsidRPr="00E332B9" w:rsidRDefault="001F7F4D" w:rsidP="001F7F4D">
      <w:pPr>
        <w:rPr>
          <w:rFonts w:ascii="Arial" w:hAnsi="Arial" w:cs="Arial"/>
          <w:sz w:val="16"/>
          <w:szCs w:val="16"/>
        </w:rPr>
      </w:pPr>
      <w:r w:rsidRPr="00E332B9">
        <w:rPr>
          <w:rFonts w:ascii="Arial" w:hAnsi="Arial" w:cs="Arial"/>
          <w:sz w:val="16"/>
          <w:szCs w:val="16"/>
        </w:rPr>
        <w:t>181</w:t>
      </w:r>
      <w:r w:rsidR="00E332B9" w:rsidRPr="00E332B9">
        <w:rPr>
          <w:rFonts w:ascii="Arial" w:hAnsi="Arial" w:cs="Arial"/>
          <w:sz w:val="16"/>
          <w:szCs w:val="16"/>
        </w:rPr>
        <w:t xml:space="preserve"> (81-100)</w:t>
      </w:r>
      <w:r w:rsidRPr="00E332B9">
        <w:rPr>
          <w:rFonts w:ascii="Arial" w:hAnsi="Arial" w:cs="Arial"/>
          <w:sz w:val="16"/>
          <w:szCs w:val="16"/>
        </w:rPr>
        <w:t>, Daryl McKinnerney, Mesa, 1986</w:t>
      </w:r>
    </w:p>
    <w:p w14:paraId="044AFF0C" w14:textId="527C7CFD" w:rsid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79, Chris Gizzi, Air Force, 1997</w:t>
      </w:r>
    </w:p>
    <w:p w14:paraId="0CD3D599" w14:textId="18AF826F" w:rsidR="004853B7" w:rsidRPr="004853B7" w:rsidRDefault="004853B7" w:rsidP="001F7F4D">
      <w:pPr>
        <w:rPr>
          <w:rFonts w:ascii="Arial" w:hAnsi="Arial" w:cs="Arial"/>
          <w:sz w:val="16"/>
          <w:szCs w:val="16"/>
        </w:rPr>
      </w:pPr>
      <w:r w:rsidRPr="004853B7">
        <w:rPr>
          <w:rFonts w:ascii="Arial" w:hAnsi="Arial" w:cs="Arial"/>
          <w:sz w:val="16"/>
          <w:szCs w:val="16"/>
        </w:rPr>
        <w:t>177 (98-79), Norm Fleischauer, CSU Pueblo, 1974</w:t>
      </w:r>
    </w:p>
    <w:p w14:paraId="4C272562" w14:textId="1D8A28C3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77</w:t>
      </w:r>
      <w:r w:rsidR="00617B60">
        <w:rPr>
          <w:rFonts w:ascii="Arial" w:hAnsi="Arial" w:cs="Arial"/>
          <w:sz w:val="18"/>
          <w:szCs w:val="18"/>
        </w:rPr>
        <w:t xml:space="preserve"> (102-75)</w:t>
      </w:r>
      <w:r w:rsidRPr="001F7F4D">
        <w:rPr>
          <w:rFonts w:ascii="Arial" w:hAnsi="Arial" w:cs="Arial"/>
          <w:sz w:val="18"/>
          <w:szCs w:val="18"/>
        </w:rPr>
        <w:t>, Jake Edmiston, Mesa, 2013</w:t>
      </w:r>
    </w:p>
    <w:p w14:paraId="14D1F905" w14:textId="65EA3688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72</w:t>
      </w:r>
      <w:r w:rsidR="000E7644">
        <w:rPr>
          <w:rFonts w:ascii="Arial" w:hAnsi="Arial" w:cs="Arial"/>
          <w:sz w:val="18"/>
          <w:szCs w:val="18"/>
        </w:rPr>
        <w:t xml:space="preserve"> (41-131)</w:t>
      </w:r>
      <w:r w:rsidRPr="001F7F4D">
        <w:rPr>
          <w:rFonts w:ascii="Arial" w:hAnsi="Arial" w:cs="Arial"/>
          <w:sz w:val="18"/>
          <w:szCs w:val="18"/>
        </w:rPr>
        <w:t>, J.D. Weiman, Fort Lewis, 1979</w:t>
      </w:r>
    </w:p>
    <w:p w14:paraId="564AF52E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70, Jack Kucera, Air Force, 1976</w:t>
      </w:r>
    </w:p>
    <w:p w14:paraId="14ACC0AD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70, Ryan Sutter, Colorado, 1997</w:t>
      </w:r>
    </w:p>
    <w:p w14:paraId="426873F4" w14:textId="59A65238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</w:t>
      </w:r>
      <w:r w:rsidR="00DD5B11">
        <w:rPr>
          <w:rFonts w:ascii="Arial" w:hAnsi="Arial" w:cs="Arial"/>
          <w:sz w:val="18"/>
          <w:szCs w:val="18"/>
        </w:rPr>
        <w:t>70 (72-98)</w:t>
      </w:r>
      <w:r w:rsidRPr="001F7F4D">
        <w:rPr>
          <w:rFonts w:ascii="Arial" w:hAnsi="Arial" w:cs="Arial"/>
          <w:sz w:val="18"/>
          <w:szCs w:val="18"/>
        </w:rPr>
        <w:t xml:space="preserve">, B.J. Russell, </w:t>
      </w:r>
      <w:r w:rsidR="00DD5B11">
        <w:rPr>
          <w:rFonts w:ascii="Arial" w:hAnsi="Arial" w:cs="Arial"/>
          <w:sz w:val="18"/>
          <w:szCs w:val="18"/>
        </w:rPr>
        <w:t>Colo.</w:t>
      </w:r>
      <w:r w:rsidRPr="001F7F4D">
        <w:rPr>
          <w:rFonts w:ascii="Arial" w:hAnsi="Arial" w:cs="Arial"/>
          <w:sz w:val="18"/>
          <w:szCs w:val="18"/>
        </w:rPr>
        <w:t xml:space="preserve"> Mesa, 2004</w:t>
      </w:r>
    </w:p>
    <w:p w14:paraId="3C353FF1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7, Shane Carwin, Western State, 1996</w:t>
      </w:r>
    </w:p>
    <w:p w14:paraId="61E2D465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6, Jack Kucera, Air Force, 1977</w:t>
      </w:r>
    </w:p>
    <w:p w14:paraId="55FB0A58" w14:textId="534739D0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6, David Hirsch, Northern Colorado, 1983</w:t>
      </w:r>
    </w:p>
    <w:p w14:paraId="1AC8C224" w14:textId="261173CA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 xml:space="preserve">166, Kevin McCaskey, </w:t>
      </w:r>
      <w:r>
        <w:rPr>
          <w:rFonts w:ascii="Arial" w:hAnsi="Arial" w:cs="Arial"/>
          <w:sz w:val="18"/>
          <w:szCs w:val="18"/>
        </w:rPr>
        <w:t>No.</w:t>
      </w:r>
      <w:r w:rsidRPr="001F7F4D">
        <w:rPr>
          <w:rFonts w:ascii="Arial" w:hAnsi="Arial" w:cs="Arial"/>
          <w:sz w:val="18"/>
          <w:szCs w:val="18"/>
        </w:rPr>
        <w:t xml:space="preserve"> Colorado,1983</w:t>
      </w:r>
    </w:p>
    <w:p w14:paraId="22CC8F56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5, Bill Kishman, Colorado State, 1968</w:t>
      </w:r>
    </w:p>
    <w:p w14:paraId="1CA388D2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3, Tom Foertsch, Air Force, 1976</w:t>
      </w:r>
    </w:p>
    <w:p w14:paraId="48C4AB11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2, Bill Roe, Colorado, 1979</w:t>
      </w:r>
    </w:p>
    <w:p w14:paraId="3BE38FA8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2, Barry Remington, Colorado, 1985</w:t>
      </w:r>
    </w:p>
    <w:p w14:paraId="240AE9C3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1, Don Hudson, Colorado State, 1970</w:t>
      </w:r>
    </w:p>
    <w:p w14:paraId="51B6AD7D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0, Ron Johnston, Adams State, 1979</w:t>
      </w:r>
    </w:p>
    <w:p w14:paraId="682A7178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0, Jeff Harper, Colorado State, 1982</w:t>
      </w:r>
    </w:p>
    <w:p w14:paraId="3F4FF95C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0, Jordon Dizon, Colorado, 2007</w:t>
      </w:r>
    </w:p>
    <w:p w14:paraId="09F98FB1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</w:p>
    <w:p w14:paraId="460A3E9C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</w:p>
    <w:p w14:paraId="1210C130" w14:textId="6666CDEC" w:rsidR="001F7F4D" w:rsidRPr="001F7F4D" w:rsidRDefault="001F7F4D" w:rsidP="001F7F4D">
      <w:pPr>
        <w:rPr>
          <w:rFonts w:ascii="Arial" w:hAnsi="Arial" w:cs="Arial"/>
          <w:b/>
          <w:bCs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br w:type="column"/>
      </w:r>
      <w:r w:rsidRPr="001F7F4D">
        <w:rPr>
          <w:rFonts w:ascii="Arial" w:hAnsi="Arial" w:cs="Arial"/>
          <w:b/>
          <w:bCs/>
          <w:sz w:val="18"/>
          <w:szCs w:val="18"/>
        </w:rPr>
        <w:t>Sacks</w:t>
      </w:r>
    </w:p>
    <w:p w14:paraId="47CAD80A" w14:textId="232C02C0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26, Brian Johnson, Colorado Mesa, 1990</w:t>
      </w:r>
    </w:p>
    <w:p w14:paraId="249932B6" w14:textId="77777777" w:rsidR="001314EA" w:rsidRPr="001F7F4D" w:rsidRDefault="001314EA" w:rsidP="001314EA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24 (182), Chad Hennings, Air Force, 1987</w:t>
      </w:r>
    </w:p>
    <w:p w14:paraId="4BCEDDE9" w14:textId="624536C3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22, Aaron Smith</w:t>
      </w:r>
      <w:r w:rsidR="00AE0D8E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97</w:t>
      </w:r>
    </w:p>
    <w:p w14:paraId="5A240B29" w14:textId="3251CA0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9, Ron Wells, Fort Lewis, 1982</w:t>
      </w:r>
    </w:p>
    <w:p w14:paraId="33CD03BB" w14:textId="7F814214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, Deacon Nauslar</w:t>
      </w:r>
      <w:r w:rsidR="00C31999">
        <w:rPr>
          <w:rFonts w:ascii="Arial" w:hAnsi="Arial" w:cs="Arial"/>
          <w:sz w:val="18"/>
          <w:szCs w:val="18"/>
        </w:rPr>
        <w:t xml:space="preserve">, No. Colorado, </w:t>
      </w:r>
      <w:r w:rsidRPr="001F7F4D">
        <w:rPr>
          <w:rFonts w:ascii="Arial" w:hAnsi="Arial" w:cs="Arial"/>
          <w:sz w:val="18"/>
          <w:szCs w:val="18"/>
        </w:rPr>
        <w:t>1981</w:t>
      </w:r>
    </w:p>
    <w:p w14:paraId="5B14DC9F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8, Luke Solomon, Western Colorado, 1990</w:t>
      </w:r>
    </w:p>
    <w:p w14:paraId="4A60A8BC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7.5, Kevin Hula, Fort Lewis, 1984</w:t>
      </w:r>
    </w:p>
    <w:p w14:paraId="7936207D" w14:textId="45494858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</w:t>
      </w:r>
      <w:r w:rsidR="00C31999">
        <w:rPr>
          <w:rFonts w:ascii="Arial" w:hAnsi="Arial" w:cs="Arial"/>
          <w:sz w:val="18"/>
          <w:szCs w:val="18"/>
        </w:rPr>
        <w:t>7</w:t>
      </w:r>
      <w:r w:rsidRPr="001F7F4D">
        <w:rPr>
          <w:rFonts w:ascii="Arial" w:hAnsi="Arial" w:cs="Arial"/>
          <w:sz w:val="18"/>
          <w:szCs w:val="18"/>
        </w:rPr>
        <w:t>, Morgan Fox, CSU(Pueblo, 2015</w:t>
      </w:r>
    </w:p>
    <w:p w14:paraId="2C8966B4" w14:textId="0B82EE89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, Luke Solomon, Western State, 1990</w:t>
      </w:r>
    </w:p>
    <w:p w14:paraId="3C8A1927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, Adam Popielarcheck</w:t>
      </w:r>
      <w:r>
        <w:rPr>
          <w:rFonts w:ascii="Arial" w:hAnsi="Arial" w:cs="Arial"/>
          <w:sz w:val="18"/>
          <w:szCs w:val="18"/>
        </w:rPr>
        <w:t xml:space="preserve">, No. Colorado </w:t>
      </w:r>
      <w:r w:rsidRPr="001F7F4D">
        <w:rPr>
          <w:rFonts w:ascii="Arial" w:hAnsi="Arial" w:cs="Arial"/>
          <w:sz w:val="18"/>
          <w:szCs w:val="18"/>
        </w:rPr>
        <w:t>1993</w:t>
      </w:r>
    </w:p>
    <w:p w14:paraId="622B7BD5" w14:textId="556CB891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, Adam Popielarcheck</w:t>
      </w:r>
      <w:r w:rsidR="00C31999">
        <w:rPr>
          <w:rFonts w:ascii="Arial" w:hAnsi="Arial" w:cs="Arial"/>
          <w:sz w:val="18"/>
          <w:szCs w:val="18"/>
        </w:rPr>
        <w:t xml:space="preserve">, No. Colorado, </w:t>
      </w:r>
      <w:r w:rsidRPr="001F7F4D">
        <w:rPr>
          <w:rFonts w:ascii="Arial" w:hAnsi="Arial" w:cs="Arial"/>
          <w:sz w:val="18"/>
          <w:szCs w:val="18"/>
        </w:rPr>
        <w:t>1994</w:t>
      </w:r>
    </w:p>
    <w:p w14:paraId="1D210217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6, Brady Smith, Colorado State, 1995</w:t>
      </w:r>
    </w:p>
    <w:p w14:paraId="381EDD36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5.5, Shawn Bragdon, Fort Lewis, 1987</w:t>
      </w:r>
    </w:p>
    <w:p w14:paraId="131920E9" w14:textId="171AC840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5.5, Paul Hubbard</w:t>
      </w:r>
      <w:r w:rsidR="00C31999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2003</w:t>
      </w:r>
    </w:p>
    <w:p w14:paraId="1AC2CF15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5.5, Kurt Kissner, Colorado Mesa, 2007</w:t>
      </w:r>
    </w:p>
    <w:p w14:paraId="7D318F47" w14:textId="08A48AF9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5.5, Darius Allen, CSU</w:t>
      </w:r>
      <w:r>
        <w:rPr>
          <w:rFonts w:ascii="Arial" w:hAnsi="Arial" w:cs="Arial"/>
          <w:sz w:val="18"/>
          <w:szCs w:val="18"/>
        </w:rPr>
        <w:t xml:space="preserve"> </w:t>
      </w:r>
      <w:r w:rsidRPr="001F7F4D">
        <w:rPr>
          <w:rFonts w:ascii="Arial" w:hAnsi="Arial" w:cs="Arial"/>
          <w:sz w:val="18"/>
          <w:szCs w:val="18"/>
        </w:rPr>
        <w:t>Pueblo, 2013</w:t>
      </w:r>
    </w:p>
    <w:p w14:paraId="71528862" w14:textId="2070240D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5.5, Darius Allen, CSU</w:t>
      </w:r>
      <w:r>
        <w:rPr>
          <w:rFonts w:ascii="Arial" w:hAnsi="Arial" w:cs="Arial"/>
          <w:sz w:val="18"/>
          <w:szCs w:val="18"/>
        </w:rPr>
        <w:t xml:space="preserve"> </w:t>
      </w:r>
      <w:r w:rsidRPr="001F7F4D">
        <w:rPr>
          <w:rFonts w:ascii="Arial" w:hAnsi="Arial" w:cs="Arial"/>
          <w:sz w:val="18"/>
          <w:szCs w:val="18"/>
        </w:rPr>
        <w:t>Pueblo, 2014</w:t>
      </w:r>
    </w:p>
    <w:p w14:paraId="46103847" w14:textId="38DD47EB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5, Deacon Nauslar</w:t>
      </w:r>
      <w:r w:rsidR="00C31999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80</w:t>
      </w:r>
    </w:p>
    <w:p w14:paraId="72C41B34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4 (86), Dan McMillen, Colorado, 1985</w:t>
      </w:r>
    </w:p>
    <w:p w14:paraId="3D0A6B34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4, Casey Morelock</w:t>
      </w:r>
      <w:r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93</w:t>
      </w:r>
    </w:p>
    <w:p w14:paraId="774BC705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4, Joey Porter, Colorado State, 1998</w:t>
      </w:r>
    </w:p>
    <w:p w14:paraId="147DC874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</w:t>
      </w:r>
      <w:r>
        <w:rPr>
          <w:rFonts w:ascii="Arial" w:hAnsi="Arial" w:cs="Arial"/>
          <w:sz w:val="18"/>
          <w:szCs w:val="18"/>
        </w:rPr>
        <w:t>.5</w:t>
      </w:r>
      <w:r w:rsidRPr="001F7F4D">
        <w:rPr>
          <w:rFonts w:ascii="Arial" w:hAnsi="Arial" w:cs="Arial"/>
          <w:sz w:val="18"/>
          <w:szCs w:val="18"/>
        </w:rPr>
        <w:t xml:space="preserve"> (99), Ron Woolfork, Colorado, 1992</w:t>
      </w:r>
    </w:p>
    <w:p w14:paraId="0B533A78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.5, Marc Schiechl, Colorado Mines, 2007</w:t>
      </w:r>
    </w:p>
    <w:p w14:paraId="12F6C019" w14:textId="77777777" w:rsid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.5, Marc Schiechl, Colorado Mines, 2008</w:t>
      </w:r>
    </w:p>
    <w:p w14:paraId="68974BC2" w14:textId="24022FB3" w:rsidR="00353F1B" w:rsidRPr="001F7F4D" w:rsidRDefault="00353F1B" w:rsidP="001F7F4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3.5 (101), Nolan Reeve, Miens, 2022</w:t>
      </w:r>
    </w:p>
    <w:p w14:paraId="1F3442E5" w14:textId="4C45E9AC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, Randy Poulo</w:t>
      </w:r>
      <w:r w:rsidR="00AE0D8E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78</w:t>
      </w:r>
    </w:p>
    <w:p w14:paraId="48817DA4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 (109), Bill Brundige, Colorado, 1969</w:t>
      </w:r>
    </w:p>
    <w:p w14:paraId="540070C9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 (78), Vergil Simpson, Air Force, 1991</w:t>
      </w:r>
    </w:p>
    <w:p w14:paraId="2FF3A4AA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 (102), Ron Woolfork, Colorado, 1991</w:t>
      </w:r>
    </w:p>
    <w:p w14:paraId="32F70D6E" w14:textId="77777777" w:rsid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3, Sal Fitivale, Western Colorado,1997</w:t>
      </w:r>
    </w:p>
    <w:p w14:paraId="16656E51" w14:textId="397CBA9C" w:rsidR="00F06347" w:rsidRPr="001F7F4D" w:rsidRDefault="00F06347" w:rsidP="001F7F4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3, M</w:t>
      </w:r>
      <w:r w:rsidR="00E40DDE">
        <w:rPr>
          <w:rFonts w:ascii="Arial" w:hAnsi="Arial" w:cs="Arial"/>
          <w:sz w:val="18"/>
          <w:szCs w:val="18"/>
        </w:rPr>
        <w:t>ohamed Kamara, CSU, 2023</w:t>
      </w:r>
    </w:p>
    <w:p w14:paraId="058291A6" w14:textId="320C3E51" w:rsidR="00C31999" w:rsidRPr="001F7F4D" w:rsidRDefault="00C31999" w:rsidP="007F6CC5">
      <w:pPr>
        <w:rPr>
          <w:rFonts w:ascii="Arial" w:hAnsi="Arial" w:cs="Arial"/>
          <w:sz w:val="18"/>
          <w:szCs w:val="18"/>
        </w:rPr>
      </w:pPr>
    </w:p>
    <w:p w14:paraId="7BB07D9A" w14:textId="06381F0F" w:rsidR="001314EA" w:rsidRDefault="001314EA" w:rsidP="001F7F4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column"/>
      </w:r>
      <w:r w:rsidRPr="001F7F4D">
        <w:rPr>
          <w:rFonts w:ascii="Arial" w:hAnsi="Arial" w:cs="Arial"/>
          <w:b/>
          <w:bCs/>
          <w:sz w:val="18"/>
          <w:szCs w:val="18"/>
        </w:rPr>
        <w:t>Sacks</w:t>
      </w:r>
    </w:p>
    <w:p w14:paraId="45B98551" w14:textId="70B5B6F1" w:rsidR="007F6CC5" w:rsidRPr="001F7F4D" w:rsidRDefault="005E3452" w:rsidP="007F6CC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</w:t>
      </w:r>
      <w:r w:rsidR="007F6CC5" w:rsidRPr="001F7F4D">
        <w:rPr>
          <w:rFonts w:ascii="Arial" w:hAnsi="Arial" w:cs="Arial"/>
          <w:sz w:val="18"/>
          <w:szCs w:val="18"/>
        </w:rPr>
        <w:t>2</w:t>
      </w:r>
      <w:r w:rsidR="007F6CC5">
        <w:rPr>
          <w:rFonts w:ascii="Arial" w:hAnsi="Arial" w:cs="Arial"/>
          <w:sz w:val="18"/>
          <w:szCs w:val="18"/>
        </w:rPr>
        <w:t>.5</w:t>
      </w:r>
      <w:r w:rsidR="007F6CC5" w:rsidRPr="001F7F4D">
        <w:rPr>
          <w:rFonts w:ascii="Arial" w:hAnsi="Arial" w:cs="Arial"/>
          <w:sz w:val="18"/>
          <w:szCs w:val="18"/>
        </w:rPr>
        <w:t xml:space="preserve"> (76), Alfred Williams, Colorado, 1990</w:t>
      </w:r>
    </w:p>
    <w:p w14:paraId="793C4319" w14:textId="5C4AA001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2.5</w:t>
      </w:r>
      <w:r w:rsidR="00CF6E82">
        <w:rPr>
          <w:rFonts w:ascii="Arial" w:hAnsi="Arial" w:cs="Arial"/>
          <w:sz w:val="18"/>
          <w:szCs w:val="18"/>
        </w:rPr>
        <w:t xml:space="preserve"> (105)</w:t>
      </w:r>
      <w:r w:rsidRPr="001F7F4D">
        <w:rPr>
          <w:rFonts w:ascii="Arial" w:hAnsi="Arial" w:cs="Arial"/>
          <w:sz w:val="18"/>
          <w:szCs w:val="18"/>
        </w:rPr>
        <w:t>, Aaron Smith</w:t>
      </w:r>
      <w:r>
        <w:rPr>
          <w:rFonts w:ascii="Arial" w:hAnsi="Arial" w:cs="Arial"/>
          <w:sz w:val="18"/>
          <w:szCs w:val="18"/>
        </w:rPr>
        <w:t xml:space="preserve">, </w:t>
      </w:r>
      <w:r w:rsidR="00CF6E82">
        <w:rPr>
          <w:rFonts w:ascii="Arial" w:hAnsi="Arial" w:cs="Arial"/>
          <w:sz w:val="18"/>
          <w:szCs w:val="18"/>
        </w:rPr>
        <w:t>UNC</w:t>
      </w:r>
      <w:r w:rsidR="00581EFF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</w:t>
      </w:r>
      <w:r w:rsidRPr="001F7F4D">
        <w:rPr>
          <w:rFonts w:ascii="Arial" w:hAnsi="Arial" w:cs="Arial"/>
          <w:sz w:val="18"/>
          <w:szCs w:val="18"/>
        </w:rPr>
        <w:t>1998</w:t>
      </w:r>
    </w:p>
    <w:p w14:paraId="2FCFE9D1" w14:textId="77777777" w:rsidR="001314EA" w:rsidRPr="001F7F4D" w:rsidRDefault="001314EA" w:rsidP="001314EA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2 (85), Johnny Harrison, Air Force, 1994</w:t>
      </w:r>
    </w:p>
    <w:p w14:paraId="1A7CB020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2, Clark Haggans, Colorado State, 1997</w:t>
      </w:r>
    </w:p>
    <w:p w14:paraId="688B3C98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2, Shaquil Barrett, Colorado State, 2013</w:t>
      </w:r>
    </w:p>
    <w:p w14:paraId="6916C0FE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2, Lane Stuht, Western Colorado, 2013</w:t>
      </w:r>
    </w:p>
    <w:p w14:paraId="28F6C9E2" w14:textId="58EF30E1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1.5, Aaron Smith</w:t>
      </w:r>
      <w:r w:rsidR="001314EA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96</w:t>
      </w:r>
    </w:p>
    <w:p w14:paraId="3FD6A1CB" w14:textId="77777777" w:rsidR="001314EA" w:rsidRPr="001F7F4D" w:rsidRDefault="001314EA" w:rsidP="001314EA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1</w:t>
      </w:r>
      <w:r>
        <w:rPr>
          <w:rFonts w:ascii="Arial" w:hAnsi="Arial" w:cs="Arial"/>
          <w:sz w:val="18"/>
          <w:szCs w:val="18"/>
        </w:rPr>
        <w:t>.5</w:t>
      </w:r>
      <w:r w:rsidRPr="001F7F4D">
        <w:rPr>
          <w:rFonts w:ascii="Arial" w:hAnsi="Arial" w:cs="Arial"/>
          <w:sz w:val="18"/>
          <w:szCs w:val="18"/>
        </w:rPr>
        <w:t xml:space="preserve"> (93), Abraham Wright, Colorado, 2006</w:t>
      </w:r>
    </w:p>
    <w:p w14:paraId="1EABB560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1, Clint Hjelm, Colorado State, 1987</w:t>
      </w:r>
    </w:p>
    <w:p w14:paraId="221D766B" w14:textId="081ED6A2" w:rsidR="00C31999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1 (48), John Steed, Air Force, 1986</w:t>
      </w:r>
    </w:p>
    <w:p w14:paraId="221CBA5A" w14:textId="31CCD179" w:rsidR="007B4342" w:rsidRPr="001F7F4D" w:rsidRDefault="007B4342" w:rsidP="00C31999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1, Justin Hudson, Fort Lewis, 1994</w:t>
      </w:r>
    </w:p>
    <w:p w14:paraId="3C59E849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1, Jason Neely, Western Colorado, 1996</w:t>
      </w:r>
    </w:p>
    <w:p w14:paraId="03A11849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</w:t>
      </w:r>
      <w:r>
        <w:rPr>
          <w:rFonts w:ascii="Arial" w:hAnsi="Arial" w:cs="Arial"/>
          <w:sz w:val="18"/>
          <w:szCs w:val="18"/>
        </w:rPr>
        <w:t>.5</w:t>
      </w:r>
      <w:r w:rsidRPr="001F7F4D">
        <w:rPr>
          <w:rFonts w:ascii="Arial" w:hAnsi="Arial" w:cs="Arial"/>
          <w:sz w:val="18"/>
          <w:szCs w:val="18"/>
        </w:rPr>
        <w:t xml:space="preserve"> (92), Alfred Williams, Colorado, 1989</w:t>
      </w:r>
    </w:p>
    <w:p w14:paraId="562D4EE2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</w:t>
      </w:r>
      <w:r>
        <w:rPr>
          <w:rFonts w:ascii="Arial" w:hAnsi="Arial" w:cs="Arial"/>
          <w:sz w:val="18"/>
          <w:szCs w:val="18"/>
        </w:rPr>
        <w:t>.5</w:t>
      </w:r>
      <w:r w:rsidRPr="001F7F4D">
        <w:rPr>
          <w:rFonts w:ascii="Arial" w:hAnsi="Arial" w:cs="Arial"/>
          <w:sz w:val="18"/>
          <w:szCs w:val="18"/>
        </w:rPr>
        <w:t xml:space="preserve"> (61), Leonard Renfro, Colorado, 1992</w:t>
      </w:r>
    </w:p>
    <w:p w14:paraId="233824F0" w14:textId="77777777" w:rsidR="007F6CC5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</w:t>
      </w:r>
      <w:r>
        <w:rPr>
          <w:rFonts w:ascii="Arial" w:hAnsi="Arial" w:cs="Arial"/>
          <w:sz w:val="18"/>
          <w:szCs w:val="18"/>
        </w:rPr>
        <w:t>.5</w:t>
      </w:r>
      <w:r w:rsidRPr="001F7F4D">
        <w:rPr>
          <w:rFonts w:ascii="Arial" w:hAnsi="Arial" w:cs="Arial"/>
          <w:sz w:val="18"/>
          <w:szCs w:val="18"/>
        </w:rPr>
        <w:t xml:space="preserve"> (101), Jimmie Gilbert, Colorado, 2016</w:t>
      </w:r>
    </w:p>
    <w:p w14:paraId="76F24D92" w14:textId="7B6F14DC" w:rsidR="007A477E" w:rsidRPr="001F7F4D" w:rsidRDefault="00513552" w:rsidP="007F6CC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0.5 (64), Nolan Reeve, Mines, 2021</w:t>
      </w:r>
    </w:p>
    <w:p w14:paraId="60310C23" w14:textId="38E99285" w:rsid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.5, David Hoage</w:t>
      </w:r>
      <w:r w:rsidR="00C31999"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2021</w:t>
      </w:r>
    </w:p>
    <w:p w14:paraId="675AB654" w14:textId="4030A1B9" w:rsidR="00C11E03" w:rsidRPr="001F7F4D" w:rsidRDefault="00C11E03" w:rsidP="001F7F4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0 (</w:t>
      </w:r>
      <w:r w:rsidR="0051592E">
        <w:rPr>
          <w:rFonts w:ascii="Arial" w:hAnsi="Arial" w:cs="Arial"/>
          <w:sz w:val="18"/>
          <w:szCs w:val="18"/>
        </w:rPr>
        <w:t xml:space="preserve">105), </w:t>
      </w:r>
      <w:r>
        <w:rPr>
          <w:rFonts w:ascii="Arial" w:hAnsi="Arial" w:cs="Arial"/>
          <w:sz w:val="18"/>
          <w:szCs w:val="18"/>
        </w:rPr>
        <w:t>Nolan Reeve, Colorado Mines, 2023</w:t>
      </w:r>
    </w:p>
    <w:p w14:paraId="7DFBACA9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Mike Bell, Colorado State, 1977</w:t>
      </w:r>
    </w:p>
    <w:p w14:paraId="5B7AB878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Andy Poremba, Colorado State, 1982</w:t>
      </w:r>
    </w:p>
    <w:p w14:paraId="0BC9BDAD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Keith Pitts, Colorado State, 1983</w:t>
      </w:r>
    </w:p>
    <w:p w14:paraId="74426F10" w14:textId="7777777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Chad Hennings, Air Force, 1986</w:t>
      </w:r>
    </w:p>
    <w:p w14:paraId="33ABA024" w14:textId="7C08D707" w:rsidR="001F7F4D" w:rsidRP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Steve Spewock, Air Force, 1986</w:t>
      </w:r>
    </w:p>
    <w:p w14:paraId="20A82855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Randle Gladney, Air Force, 1989</w:t>
      </w:r>
    </w:p>
    <w:p w14:paraId="152CB979" w14:textId="77777777" w:rsidR="00C31999" w:rsidRPr="001F7F4D" w:rsidRDefault="00C31999" w:rsidP="00C31999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 (60), Garry Howe, Colorado, 1990</w:t>
      </w:r>
    </w:p>
    <w:p w14:paraId="6F2EC5AA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Greg Tucker</w:t>
      </w:r>
      <w:r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1991</w:t>
      </w:r>
    </w:p>
    <w:p w14:paraId="35EF4024" w14:textId="5E2534BC" w:rsidR="001F7F4D" w:rsidRDefault="001F7F4D" w:rsidP="001F7F4D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Roe Harris, Western Colorado, 1993</w:t>
      </w:r>
    </w:p>
    <w:p w14:paraId="51624E0E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Mark Lee, Western Colorado, 1995</w:t>
      </w:r>
    </w:p>
    <w:p w14:paraId="717103E6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Adrian Ross, Colorado State, 1997</w:t>
      </w:r>
    </w:p>
    <w:p w14:paraId="0DA604FC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Clark Haggans, Colorado State, 1998</w:t>
      </w:r>
    </w:p>
    <w:p w14:paraId="0BB9F349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Anthony Dunn</w:t>
      </w:r>
      <w:r>
        <w:rPr>
          <w:rFonts w:ascii="Arial" w:hAnsi="Arial" w:cs="Arial"/>
          <w:sz w:val="18"/>
          <w:szCs w:val="18"/>
        </w:rPr>
        <w:t xml:space="preserve">, Northern Colorado, </w:t>
      </w:r>
      <w:r w:rsidRPr="001F7F4D">
        <w:rPr>
          <w:rFonts w:ascii="Arial" w:hAnsi="Arial" w:cs="Arial"/>
          <w:sz w:val="18"/>
          <w:szCs w:val="18"/>
        </w:rPr>
        <w:t>2002</w:t>
      </w:r>
    </w:p>
    <w:p w14:paraId="22DE4BB9" w14:textId="77777777" w:rsidR="007F6CC5" w:rsidRPr="001F7F4D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Cristian Sarmento</w:t>
      </w:r>
      <w:r>
        <w:rPr>
          <w:rFonts w:ascii="Arial" w:hAnsi="Arial" w:cs="Arial"/>
          <w:sz w:val="18"/>
          <w:szCs w:val="18"/>
        </w:rPr>
        <w:t xml:space="preserve">, No., Colorado, </w:t>
      </w:r>
      <w:r w:rsidRPr="001F7F4D">
        <w:rPr>
          <w:rFonts w:ascii="Arial" w:hAnsi="Arial" w:cs="Arial"/>
          <w:sz w:val="18"/>
          <w:szCs w:val="18"/>
        </w:rPr>
        <w:t>2008</w:t>
      </w:r>
    </w:p>
    <w:p w14:paraId="412EB317" w14:textId="77777777" w:rsidR="007F6CC5" w:rsidRDefault="007F6CC5" w:rsidP="007F6CC5">
      <w:pPr>
        <w:rPr>
          <w:rFonts w:ascii="Arial" w:hAnsi="Arial" w:cs="Arial"/>
          <w:sz w:val="18"/>
          <w:szCs w:val="18"/>
        </w:rPr>
      </w:pPr>
      <w:r w:rsidRPr="001F7F4D">
        <w:rPr>
          <w:rFonts w:ascii="Arial" w:hAnsi="Arial" w:cs="Arial"/>
          <w:sz w:val="18"/>
          <w:szCs w:val="18"/>
        </w:rPr>
        <w:t>10, Nordly Capi, Colorado State, 2011</w:t>
      </w:r>
    </w:p>
    <w:p w14:paraId="4E09F647" w14:textId="51DA4095" w:rsidR="00960CB4" w:rsidRPr="001F7F4D" w:rsidRDefault="00960CB4" w:rsidP="007F6CC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0</w:t>
      </w:r>
      <w:r w:rsidR="00B25DB6">
        <w:rPr>
          <w:rFonts w:ascii="Arial" w:hAnsi="Arial" w:cs="Arial"/>
          <w:sz w:val="18"/>
          <w:szCs w:val="18"/>
        </w:rPr>
        <w:t xml:space="preserve"> (95)</w:t>
      </w:r>
      <w:r>
        <w:rPr>
          <w:rFonts w:ascii="Arial" w:hAnsi="Arial" w:cs="Arial"/>
          <w:sz w:val="18"/>
          <w:szCs w:val="18"/>
        </w:rPr>
        <w:t xml:space="preserve">, </w:t>
      </w:r>
      <w:r w:rsidRPr="00960CB4">
        <w:rPr>
          <w:rFonts w:ascii="Arial" w:hAnsi="Arial" w:cs="Arial"/>
          <w:sz w:val="18"/>
          <w:szCs w:val="18"/>
        </w:rPr>
        <w:t>Bo Richter, Air Force, 2023</w:t>
      </w:r>
    </w:p>
    <w:p w14:paraId="5464FC45" w14:textId="02D72193" w:rsidR="007F6CC5" w:rsidRDefault="007F6CC5" w:rsidP="001F7F4D">
      <w:pPr>
        <w:rPr>
          <w:rFonts w:ascii="Arial" w:hAnsi="Arial" w:cs="Arial"/>
          <w:sz w:val="18"/>
          <w:szCs w:val="18"/>
        </w:rPr>
      </w:pPr>
    </w:p>
    <w:p w14:paraId="122FAAC5" w14:textId="77777777" w:rsidR="007F6CC5" w:rsidRPr="001F7F4D" w:rsidRDefault="007F6CC5" w:rsidP="001F7F4D">
      <w:pPr>
        <w:rPr>
          <w:rFonts w:ascii="Arial" w:hAnsi="Arial" w:cs="Arial"/>
          <w:sz w:val="18"/>
          <w:szCs w:val="18"/>
        </w:rPr>
      </w:pPr>
    </w:p>
    <w:p w14:paraId="372D7824" w14:textId="77777777" w:rsidR="001F7F4D" w:rsidRDefault="001F7F4D" w:rsidP="001F7F4D">
      <w:pPr>
        <w:rPr>
          <w:rFonts w:ascii="Arial" w:hAnsi="Arial" w:cs="Arial"/>
          <w:sz w:val="20"/>
          <w:szCs w:val="20"/>
        </w:rPr>
        <w:sectPr w:rsidR="001F7F4D" w:rsidSect="00640DE5">
          <w:type w:val="continuous"/>
          <w:pgSz w:w="12240" w:h="15840"/>
          <w:pgMar w:top="240" w:right="480" w:bottom="240" w:left="480" w:header="720" w:footer="720" w:gutter="0"/>
          <w:cols w:num="3" w:space="120"/>
          <w:docGrid w:linePitch="360"/>
        </w:sectPr>
      </w:pPr>
    </w:p>
    <w:p w14:paraId="785FD5FF" w14:textId="0FA19B70" w:rsidR="001F7F4D" w:rsidRDefault="001F7F4D" w:rsidP="001F7F4D">
      <w:pPr>
        <w:rPr>
          <w:rFonts w:ascii="Arial" w:hAnsi="Arial" w:cs="Arial"/>
          <w:sz w:val="20"/>
          <w:szCs w:val="20"/>
        </w:rPr>
      </w:pPr>
    </w:p>
    <w:p w14:paraId="45D4DEA5" w14:textId="77777777" w:rsidR="001F7F4D" w:rsidRPr="001F7F4D" w:rsidRDefault="001F7F4D" w:rsidP="001F7F4D">
      <w:pPr>
        <w:rPr>
          <w:rFonts w:ascii="Arial" w:hAnsi="Arial" w:cs="Arial"/>
          <w:sz w:val="20"/>
          <w:szCs w:val="20"/>
        </w:rPr>
      </w:pPr>
    </w:p>
    <w:p w14:paraId="4119280B" w14:textId="66EF5156" w:rsidR="001F7F4D" w:rsidRDefault="001F7F4D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42F9498B" w14:textId="08C322C2" w:rsidR="00A73421" w:rsidRPr="005D1975" w:rsidRDefault="00A73421" w:rsidP="003B5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183B0DC2" w14:textId="18538831" w:rsidR="00A12520" w:rsidRPr="005D60B3" w:rsidRDefault="00A12520" w:rsidP="003B5144">
      <w:pPr>
        <w:rPr>
          <w:rFonts w:ascii="Arial" w:hAnsi="Arial" w:cs="Arial"/>
          <w:sz w:val="6"/>
          <w:szCs w:val="6"/>
        </w:rPr>
      </w:pPr>
    </w:p>
    <w:p w14:paraId="3F250EF2" w14:textId="77777777" w:rsidR="00BE3B93" w:rsidRPr="005D1975" w:rsidRDefault="00BE3B93" w:rsidP="003B5144">
      <w:pPr>
        <w:rPr>
          <w:rFonts w:ascii="Arial" w:hAnsi="Arial" w:cs="Arial"/>
          <w:b/>
          <w:bCs/>
          <w:sz w:val="20"/>
          <w:szCs w:val="20"/>
        </w:rPr>
        <w:sectPr w:rsidR="00BE3B93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09F951F4" w14:textId="63A73898" w:rsidR="004C26C4" w:rsidRPr="00D12384" w:rsidRDefault="004C26C4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b/>
          <w:bCs/>
          <w:sz w:val="16"/>
          <w:szCs w:val="16"/>
        </w:rPr>
        <w:t>Rushing</w:t>
      </w:r>
      <w:r w:rsidR="003F6CF9" w:rsidRPr="00D12384">
        <w:rPr>
          <w:rFonts w:ascii="Arial" w:hAnsi="Arial" w:cs="Arial"/>
          <w:sz w:val="16"/>
          <w:szCs w:val="16"/>
        </w:rPr>
        <w:t xml:space="preserve"> (rushes, TDs)</w:t>
      </w:r>
    </w:p>
    <w:p w14:paraId="0E3F805E" w14:textId="2B3B6AAC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5,956</w:t>
      </w:r>
      <w:r w:rsidR="003F6CF9" w:rsidRPr="00D12384">
        <w:rPr>
          <w:rFonts w:ascii="Arial" w:hAnsi="Arial" w:cs="Arial"/>
          <w:sz w:val="16"/>
          <w:szCs w:val="16"/>
        </w:rPr>
        <w:t xml:space="preserve"> (897, 56)</w:t>
      </w:r>
      <w:r w:rsidRPr="00D12384">
        <w:rPr>
          <w:rFonts w:ascii="Arial" w:hAnsi="Arial" w:cs="Arial"/>
          <w:sz w:val="16"/>
          <w:szCs w:val="16"/>
        </w:rPr>
        <w:t xml:space="preserve">, Cameron McDondle, </w:t>
      </w:r>
      <w:r w:rsidR="00A079FA" w:rsidRPr="00D12384">
        <w:rPr>
          <w:rFonts w:ascii="Arial" w:hAnsi="Arial" w:cs="Arial"/>
          <w:sz w:val="16"/>
          <w:szCs w:val="16"/>
        </w:rPr>
        <w:t>Colorado St</w:t>
      </w:r>
      <w:r w:rsidR="00BE3B93" w:rsidRPr="00D12384">
        <w:rPr>
          <w:rFonts w:ascii="Arial" w:hAnsi="Arial" w:cs="Arial"/>
          <w:sz w:val="16"/>
          <w:szCs w:val="16"/>
        </w:rPr>
        <w:t>.</w:t>
      </w:r>
      <w:r w:rsidR="00A079FA" w:rsidRPr="00D12384">
        <w:rPr>
          <w:rFonts w:ascii="Arial" w:hAnsi="Arial" w:cs="Arial"/>
          <w:sz w:val="16"/>
          <w:szCs w:val="16"/>
        </w:rPr>
        <w:t xml:space="preserve"> </w:t>
      </w:r>
      <w:r w:rsidRPr="00D12384">
        <w:rPr>
          <w:rFonts w:ascii="Arial" w:hAnsi="Arial" w:cs="Arial"/>
          <w:sz w:val="16"/>
          <w:szCs w:val="16"/>
        </w:rPr>
        <w:t>Pueblo, 2012-2015</w:t>
      </w:r>
    </w:p>
    <w:p w14:paraId="352C5CCF" w14:textId="5BC7EC10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5,857</w:t>
      </w:r>
      <w:r w:rsidR="003F6CF9" w:rsidRPr="00D12384">
        <w:rPr>
          <w:rFonts w:ascii="Arial" w:hAnsi="Arial" w:cs="Arial"/>
          <w:sz w:val="16"/>
          <w:szCs w:val="16"/>
        </w:rPr>
        <w:t xml:space="preserve"> (939, 55)</w:t>
      </w:r>
      <w:r w:rsidRPr="00D12384">
        <w:rPr>
          <w:rFonts w:ascii="Arial" w:hAnsi="Arial" w:cs="Arial"/>
          <w:sz w:val="16"/>
          <w:szCs w:val="16"/>
        </w:rPr>
        <w:t>, Austin Ekeler, Western State, 2013-2016</w:t>
      </w:r>
    </w:p>
    <w:p w14:paraId="01F12FB2" w14:textId="05365188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4,813</w:t>
      </w:r>
      <w:r w:rsidR="007D73E7" w:rsidRPr="00D12384">
        <w:rPr>
          <w:rFonts w:ascii="Arial" w:hAnsi="Arial" w:cs="Arial"/>
          <w:sz w:val="16"/>
          <w:szCs w:val="16"/>
        </w:rPr>
        <w:t xml:space="preserve"> (1,211, 46)</w:t>
      </w:r>
      <w:r w:rsidRPr="00D12384">
        <w:rPr>
          <w:rFonts w:ascii="Arial" w:hAnsi="Arial" w:cs="Arial"/>
          <w:sz w:val="16"/>
          <w:szCs w:val="16"/>
        </w:rPr>
        <w:t>, Steve Bartalo, Colorado State, 1983-1986</w:t>
      </w:r>
    </w:p>
    <w:p w14:paraId="68D15C5A" w14:textId="5A448D94" w:rsidR="00DE1DF8" w:rsidRPr="00D12384" w:rsidRDefault="00C11062" w:rsidP="00DE1DF8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4,463 </w:t>
      </w:r>
      <w:r w:rsidR="00DE1DF8">
        <w:rPr>
          <w:rFonts w:ascii="Arial" w:hAnsi="Arial" w:cs="Arial"/>
          <w:sz w:val="16"/>
          <w:szCs w:val="16"/>
        </w:rPr>
        <w:t xml:space="preserve"> (831, 55</w:t>
      </w:r>
      <w:r w:rsidR="00DE1DF8" w:rsidRPr="00D12384">
        <w:rPr>
          <w:rFonts w:ascii="Arial" w:hAnsi="Arial" w:cs="Arial"/>
          <w:sz w:val="16"/>
          <w:szCs w:val="16"/>
        </w:rPr>
        <w:t>, Michael Zeman, Colorado Mines, 2018-202</w:t>
      </w:r>
      <w:r w:rsidR="00DE1DF8">
        <w:rPr>
          <w:rFonts w:ascii="Arial" w:hAnsi="Arial" w:cs="Arial"/>
          <w:sz w:val="16"/>
          <w:szCs w:val="16"/>
        </w:rPr>
        <w:t>2</w:t>
      </w:r>
    </w:p>
    <w:p w14:paraId="1CBF5F83" w14:textId="40C80CEC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4,297</w:t>
      </w:r>
      <w:r w:rsidR="00517998" w:rsidRPr="00D12384">
        <w:rPr>
          <w:rFonts w:ascii="Arial" w:hAnsi="Arial" w:cs="Arial"/>
          <w:sz w:val="16"/>
          <w:szCs w:val="16"/>
        </w:rPr>
        <w:t xml:space="preserve"> (506, 54)</w:t>
      </w:r>
      <w:r w:rsidRPr="00D12384">
        <w:rPr>
          <w:rFonts w:ascii="Arial" w:hAnsi="Arial" w:cs="Arial"/>
          <w:sz w:val="16"/>
          <w:szCs w:val="16"/>
        </w:rPr>
        <w:t>, Bill Rhodes, Western State, 1953-1956</w:t>
      </w:r>
    </w:p>
    <w:p w14:paraId="74BFDFA2" w14:textId="557016B9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4,161</w:t>
      </w:r>
      <w:r w:rsidR="00FB3AC8" w:rsidRPr="00D12384">
        <w:rPr>
          <w:rFonts w:ascii="Arial" w:hAnsi="Arial" w:cs="Arial"/>
          <w:sz w:val="16"/>
          <w:szCs w:val="16"/>
        </w:rPr>
        <w:t xml:space="preserve"> (609, </w:t>
      </w:r>
      <w:r w:rsidR="00B31E23" w:rsidRPr="00D12384">
        <w:rPr>
          <w:rFonts w:ascii="Arial" w:hAnsi="Arial" w:cs="Arial"/>
          <w:sz w:val="16"/>
          <w:szCs w:val="16"/>
        </w:rPr>
        <w:t>46</w:t>
      </w:r>
      <w:r w:rsidR="00FB3AC8" w:rsidRPr="00D12384">
        <w:rPr>
          <w:rFonts w:ascii="Arial" w:hAnsi="Arial" w:cs="Arial"/>
          <w:sz w:val="16"/>
          <w:szCs w:val="16"/>
        </w:rPr>
        <w:t>)</w:t>
      </w:r>
      <w:r w:rsidRPr="00D12384">
        <w:rPr>
          <w:rFonts w:ascii="Arial" w:hAnsi="Arial" w:cs="Arial"/>
          <w:sz w:val="16"/>
          <w:szCs w:val="16"/>
        </w:rPr>
        <w:t>, Mike Vaughn, Colorado Mesa, 1987-1990</w:t>
      </w:r>
    </w:p>
    <w:p w14:paraId="7FF33FC9" w14:textId="58A412DC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4,161</w:t>
      </w:r>
      <w:r w:rsidR="003F6CF9" w:rsidRPr="00D12384">
        <w:rPr>
          <w:rFonts w:ascii="Arial" w:hAnsi="Arial" w:cs="Arial"/>
          <w:sz w:val="16"/>
          <w:szCs w:val="16"/>
        </w:rPr>
        <w:t xml:space="preserve"> (822, 35)</w:t>
      </w:r>
      <w:r w:rsidRPr="00D12384">
        <w:rPr>
          <w:rFonts w:ascii="Arial" w:hAnsi="Arial" w:cs="Arial"/>
          <w:sz w:val="16"/>
          <w:szCs w:val="16"/>
        </w:rPr>
        <w:t>, Bobby Coy, Colorado Mesa, 2005-2008</w:t>
      </w:r>
    </w:p>
    <w:p w14:paraId="51BD6D03" w14:textId="2B94E99F" w:rsidR="00DA7D47" w:rsidRPr="00D12384" w:rsidRDefault="00DA7D47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4,074</w:t>
      </w:r>
      <w:r w:rsidR="00756715">
        <w:rPr>
          <w:rFonts w:ascii="Arial" w:hAnsi="Arial" w:cs="Arial"/>
          <w:sz w:val="16"/>
          <w:szCs w:val="16"/>
        </w:rPr>
        <w:t xml:space="preserve"> (648, 52)</w:t>
      </w:r>
      <w:r w:rsidRPr="00D12384">
        <w:rPr>
          <w:rFonts w:ascii="Arial" w:hAnsi="Arial" w:cs="Arial"/>
          <w:sz w:val="16"/>
          <w:szCs w:val="16"/>
        </w:rPr>
        <w:t xml:space="preserve">, Cameron Mayberry, </w:t>
      </w:r>
      <w:r w:rsidR="009A3AD4" w:rsidRPr="00D12384">
        <w:rPr>
          <w:rFonts w:ascii="Arial" w:hAnsi="Arial" w:cs="Arial"/>
          <w:sz w:val="16"/>
          <w:szCs w:val="16"/>
        </w:rPr>
        <w:t xml:space="preserve">Colorado Mines, </w:t>
      </w:r>
      <w:r w:rsidRPr="00D12384">
        <w:rPr>
          <w:rFonts w:ascii="Arial" w:hAnsi="Arial" w:cs="Arial"/>
          <w:sz w:val="16"/>
          <w:szCs w:val="16"/>
        </w:rPr>
        <w:t>2016-2019</w:t>
      </w:r>
    </w:p>
    <w:p w14:paraId="31E2FEA0" w14:textId="6FDB9F7D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940</w:t>
      </w:r>
      <w:r w:rsidR="00756715">
        <w:rPr>
          <w:rFonts w:ascii="Arial" w:hAnsi="Arial" w:cs="Arial"/>
          <w:sz w:val="16"/>
          <w:szCs w:val="16"/>
        </w:rPr>
        <w:t xml:space="preserve"> (699, 41)</w:t>
      </w:r>
      <w:r w:rsidRPr="00D12384">
        <w:rPr>
          <w:rFonts w:ascii="Arial" w:hAnsi="Arial" w:cs="Arial"/>
          <w:sz w:val="16"/>
          <w:szCs w:val="16"/>
        </w:rPr>
        <w:t>, Eric Bieniemy, Colorado, 1987-1990</w:t>
      </w:r>
    </w:p>
    <w:p w14:paraId="6C4F1CA9" w14:textId="77777777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825, Wayne McGinn, Adams State, 1977-1980</w:t>
      </w:r>
    </w:p>
    <w:p w14:paraId="320B65BF" w14:textId="33BED294" w:rsidR="001F78F8" w:rsidRPr="00D12384" w:rsidRDefault="001F78F8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707</w:t>
      </w:r>
      <w:r w:rsidR="003F6CF9" w:rsidRPr="00D12384">
        <w:rPr>
          <w:rFonts w:ascii="Arial" w:hAnsi="Arial" w:cs="Arial"/>
          <w:sz w:val="16"/>
          <w:szCs w:val="16"/>
        </w:rPr>
        <w:t xml:space="preserve"> (764, 36)</w:t>
      </w:r>
      <w:r w:rsidRPr="00D12384">
        <w:rPr>
          <w:rFonts w:ascii="Arial" w:hAnsi="Arial" w:cs="Arial"/>
          <w:sz w:val="16"/>
          <w:szCs w:val="16"/>
        </w:rPr>
        <w:t>, Phillip Lindsay, Colorado, 2014-2017</w:t>
      </w:r>
    </w:p>
    <w:p w14:paraId="7FF31D2B" w14:textId="7C88D60E" w:rsidR="00032F49" w:rsidRPr="00D12384" w:rsidRDefault="00032F49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619</w:t>
      </w:r>
      <w:r w:rsidR="00517998" w:rsidRPr="00D12384">
        <w:rPr>
          <w:rFonts w:ascii="Arial" w:hAnsi="Arial" w:cs="Arial"/>
          <w:sz w:val="16"/>
          <w:szCs w:val="16"/>
        </w:rPr>
        <w:t xml:space="preserve"> (806, 37)</w:t>
      </w:r>
      <w:r w:rsidRPr="00D12384">
        <w:rPr>
          <w:rFonts w:ascii="Arial" w:hAnsi="Arial" w:cs="Arial"/>
          <w:sz w:val="16"/>
          <w:szCs w:val="16"/>
        </w:rPr>
        <w:t xml:space="preserve">, Nate Campbell, Western Colorado, </w:t>
      </w:r>
      <w:r w:rsidR="00D14A3D" w:rsidRPr="00D12384">
        <w:rPr>
          <w:rFonts w:ascii="Arial" w:hAnsi="Arial" w:cs="Arial"/>
          <w:sz w:val="16"/>
          <w:szCs w:val="16"/>
        </w:rPr>
        <w:t>1999-2002</w:t>
      </w:r>
    </w:p>
    <w:p w14:paraId="401F3879" w14:textId="761ADF3D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616, Damon Washington, Colorado State, 1995-1998</w:t>
      </w:r>
    </w:p>
    <w:p w14:paraId="08C662DC" w14:textId="32178811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612</w:t>
      </w:r>
      <w:r w:rsidR="00A474CE" w:rsidRPr="00D12384">
        <w:rPr>
          <w:rFonts w:ascii="Arial" w:hAnsi="Arial" w:cs="Arial"/>
          <w:sz w:val="16"/>
          <w:szCs w:val="16"/>
        </w:rPr>
        <w:t xml:space="preserve"> (543, 41)</w:t>
      </w:r>
      <w:r w:rsidRPr="00D12384">
        <w:rPr>
          <w:rFonts w:ascii="Arial" w:hAnsi="Arial" w:cs="Arial"/>
          <w:sz w:val="16"/>
          <w:szCs w:val="16"/>
        </w:rPr>
        <w:t>, Dee Dowis, Air Force, 1986-1989</w:t>
      </w:r>
    </w:p>
    <w:p w14:paraId="3DCB50CA" w14:textId="66FB792D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598</w:t>
      </w:r>
      <w:r w:rsidR="007D73E7" w:rsidRPr="00D12384">
        <w:rPr>
          <w:rFonts w:ascii="Arial" w:hAnsi="Arial" w:cs="Arial"/>
          <w:sz w:val="16"/>
          <w:szCs w:val="16"/>
        </w:rPr>
        <w:t xml:space="preserve"> (809, 25)</w:t>
      </w:r>
      <w:r w:rsidRPr="00D12384">
        <w:rPr>
          <w:rFonts w:ascii="Arial" w:hAnsi="Arial" w:cs="Arial"/>
          <w:sz w:val="16"/>
          <w:szCs w:val="16"/>
        </w:rPr>
        <w:t>, Rodney Stewart, Colorado, 2008-2011</w:t>
      </w:r>
    </w:p>
    <w:p w14:paraId="3BE71812" w14:textId="4A1BFE4F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594</w:t>
      </w:r>
      <w:r w:rsidR="007D73E7" w:rsidRPr="00D12384">
        <w:rPr>
          <w:rFonts w:ascii="Arial" w:hAnsi="Arial" w:cs="Arial"/>
          <w:sz w:val="16"/>
          <w:szCs w:val="16"/>
        </w:rPr>
        <w:t xml:space="preserve"> (628, 24)</w:t>
      </w:r>
      <w:r w:rsidRPr="00D12384">
        <w:rPr>
          <w:rFonts w:ascii="Arial" w:hAnsi="Arial" w:cs="Arial"/>
          <w:sz w:val="16"/>
          <w:szCs w:val="16"/>
        </w:rPr>
        <w:t>, Asher Clark, Air Force, 2008-2011</w:t>
      </w:r>
    </w:p>
    <w:p w14:paraId="62738BF2" w14:textId="0054AD06" w:rsidR="00562A23" w:rsidRPr="00D12384" w:rsidRDefault="00562A23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566</w:t>
      </w:r>
      <w:r w:rsidR="007D73E7" w:rsidRPr="00D12384">
        <w:rPr>
          <w:rFonts w:ascii="Arial" w:hAnsi="Arial" w:cs="Arial"/>
          <w:sz w:val="16"/>
          <w:szCs w:val="16"/>
        </w:rPr>
        <w:t xml:space="preserve"> (557, 19)</w:t>
      </w:r>
      <w:r w:rsidRPr="00D12384">
        <w:rPr>
          <w:rFonts w:ascii="Arial" w:hAnsi="Arial" w:cs="Arial"/>
          <w:sz w:val="16"/>
          <w:szCs w:val="16"/>
        </w:rPr>
        <w:t>, Joe Moore, Fort Lewis, 2000-2004</w:t>
      </w:r>
    </w:p>
    <w:p w14:paraId="6E9374BD" w14:textId="319346B4" w:rsidR="00B31D43" w:rsidRPr="00D12384" w:rsidRDefault="00B31D43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562</w:t>
      </w:r>
      <w:r w:rsidR="00511C48" w:rsidRPr="00D12384">
        <w:rPr>
          <w:rFonts w:ascii="Arial" w:hAnsi="Arial" w:cs="Arial"/>
          <w:sz w:val="16"/>
          <w:szCs w:val="16"/>
        </w:rPr>
        <w:t xml:space="preserve"> (727</w:t>
      </w:r>
      <w:r w:rsidRPr="00D12384">
        <w:rPr>
          <w:rFonts w:ascii="Arial" w:hAnsi="Arial" w:cs="Arial"/>
          <w:sz w:val="16"/>
          <w:szCs w:val="16"/>
        </w:rPr>
        <w:t>,</w:t>
      </w:r>
      <w:r w:rsidR="00511C48" w:rsidRPr="00D12384">
        <w:rPr>
          <w:rFonts w:ascii="Arial" w:hAnsi="Arial" w:cs="Arial"/>
          <w:sz w:val="16"/>
          <w:szCs w:val="16"/>
        </w:rPr>
        <w:t xml:space="preserve"> 28),</w:t>
      </w:r>
      <w:r w:rsidRPr="00D12384">
        <w:rPr>
          <w:rFonts w:ascii="Arial" w:hAnsi="Arial" w:cs="Arial"/>
          <w:sz w:val="16"/>
          <w:szCs w:val="16"/>
        </w:rPr>
        <w:t xml:space="preserve"> Bill Gower, Colorado State Pueblo, 1977-1980</w:t>
      </w:r>
    </w:p>
    <w:p w14:paraId="2B933758" w14:textId="4BFA3854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561, Andre Wilson, Northern Colorado, 2003-2006</w:t>
      </w:r>
    </w:p>
    <w:p w14:paraId="594FD76A" w14:textId="7F6A1C6A" w:rsidR="00D12384" w:rsidRDefault="00D12384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 xml:space="preserve">3,541 (579, </w:t>
      </w:r>
      <w:r w:rsidR="00756715">
        <w:rPr>
          <w:rFonts w:ascii="Arial" w:hAnsi="Arial" w:cs="Arial"/>
          <w:sz w:val="16"/>
          <w:szCs w:val="16"/>
        </w:rPr>
        <w:t>NA</w:t>
      </w:r>
      <w:r w:rsidRPr="00D12384">
        <w:rPr>
          <w:rFonts w:ascii="Arial" w:hAnsi="Arial" w:cs="Arial"/>
          <w:sz w:val="16"/>
          <w:szCs w:val="16"/>
        </w:rPr>
        <w:t>), Jesse Lewis, Colorado State Pueblo, 2008-2011</w:t>
      </w:r>
    </w:p>
    <w:p w14:paraId="566173A1" w14:textId="098B041C" w:rsidR="007778DC" w:rsidRPr="00D12384" w:rsidRDefault="007778DC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,541 (707, 35), Brad Roberts, Air force, 2020-2022</w:t>
      </w:r>
    </w:p>
    <w:p w14:paraId="49BEE56A" w14:textId="492E99F0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519, Billy Holmes, Northern Colorado, 1994-1997</w:t>
      </w:r>
    </w:p>
    <w:p w14:paraId="1BD4668E" w14:textId="3E7C464A" w:rsidR="00B31D43" w:rsidRPr="00D12384" w:rsidRDefault="00B31D43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 xml:space="preserve">3,482, Jesse Lewis, Colorado State Pueblo, </w:t>
      </w:r>
      <w:r w:rsidR="00B0013A" w:rsidRPr="00D12384">
        <w:rPr>
          <w:rFonts w:ascii="Arial" w:hAnsi="Arial" w:cs="Arial"/>
          <w:sz w:val="16"/>
          <w:szCs w:val="16"/>
        </w:rPr>
        <w:t>2008-2011</w:t>
      </w:r>
    </w:p>
    <w:p w14:paraId="40A1561B" w14:textId="4D918FE2" w:rsidR="00491C26" w:rsidRPr="00D12384" w:rsidRDefault="00491C26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475</w:t>
      </w:r>
      <w:r w:rsidR="00FB3AC8" w:rsidRPr="00D12384">
        <w:rPr>
          <w:rFonts w:ascii="Arial" w:hAnsi="Arial" w:cs="Arial"/>
          <w:sz w:val="16"/>
          <w:szCs w:val="16"/>
        </w:rPr>
        <w:t xml:space="preserve"> (678, </w:t>
      </w:r>
      <w:r w:rsidR="00B31E23" w:rsidRPr="00D12384">
        <w:rPr>
          <w:rFonts w:ascii="Arial" w:hAnsi="Arial" w:cs="Arial"/>
          <w:sz w:val="16"/>
          <w:szCs w:val="16"/>
        </w:rPr>
        <w:t>21</w:t>
      </w:r>
      <w:r w:rsidR="00FB3AC8" w:rsidRPr="00D12384">
        <w:rPr>
          <w:rFonts w:ascii="Arial" w:hAnsi="Arial" w:cs="Arial"/>
          <w:sz w:val="16"/>
          <w:szCs w:val="16"/>
        </w:rPr>
        <w:t>)</w:t>
      </w:r>
      <w:r w:rsidRPr="00D12384">
        <w:rPr>
          <w:rFonts w:ascii="Arial" w:hAnsi="Arial" w:cs="Arial"/>
          <w:sz w:val="16"/>
          <w:szCs w:val="16"/>
        </w:rPr>
        <w:t>, Jake Cimolino, Colorado Mesa, 20</w:t>
      </w:r>
      <w:r w:rsidR="003355BF" w:rsidRPr="00D12384">
        <w:rPr>
          <w:rFonts w:ascii="Arial" w:hAnsi="Arial" w:cs="Arial"/>
          <w:sz w:val="16"/>
          <w:szCs w:val="16"/>
        </w:rPr>
        <w:t>11-2013</w:t>
      </w:r>
    </w:p>
    <w:p w14:paraId="3B73E10F" w14:textId="7C4C410D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379</w:t>
      </w:r>
      <w:r w:rsidR="007D73E7" w:rsidRPr="00D12384">
        <w:rPr>
          <w:rFonts w:ascii="Arial" w:hAnsi="Arial" w:cs="Arial"/>
          <w:sz w:val="16"/>
          <w:szCs w:val="16"/>
        </w:rPr>
        <w:t xml:space="preserve"> (594, 42)</w:t>
      </w:r>
      <w:r w:rsidRPr="00D12384">
        <w:rPr>
          <w:rFonts w:ascii="Arial" w:hAnsi="Arial" w:cs="Arial"/>
          <w:sz w:val="16"/>
          <w:szCs w:val="16"/>
        </w:rPr>
        <w:t>, Beau Morgan, Air Force, 1994-1996</w:t>
      </w:r>
    </w:p>
    <w:p w14:paraId="678DD636" w14:textId="718891A8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325, Adam Matthews, Northern Colorado, 2003-2006</w:t>
      </w:r>
    </w:p>
    <w:p w14:paraId="1F48D2AB" w14:textId="01221525" w:rsidR="00D14A3D" w:rsidRPr="00D12384" w:rsidRDefault="00D14A3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253</w:t>
      </w:r>
      <w:r w:rsidR="00517998" w:rsidRPr="00D12384">
        <w:rPr>
          <w:rFonts w:ascii="Arial" w:hAnsi="Arial" w:cs="Arial"/>
          <w:sz w:val="16"/>
          <w:szCs w:val="16"/>
        </w:rPr>
        <w:t xml:space="preserve"> (700, 26)</w:t>
      </w:r>
      <w:r w:rsidRPr="00D12384">
        <w:rPr>
          <w:rFonts w:ascii="Arial" w:hAnsi="Arial" w:cs="Arial"/>
          <w:sz w:val="16"/>
          <w:szCs w:val="16"/>
        </w:rPr>
        <w:t>, Chaumont Bouknight, Western Colorado, 2001-2004</w:t>
      </w:r>
    </w:p>
    <w:p w14:paraId="475FC6AF" w14:textId="642118EF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185</w:t>
      </w:r>
      <w:r w:rsidR="007D73E7" w:rsidRPr="00D12384">
        <w:rPr>
          <w:rFonts w:ascii="Arial" w:hAnsi="Arial" w:cs="Arial"/>
          <w:sz w:val="16"/>
          <w:szCs w:val="16"/>
        </w:rPr>
        <w:t xml:space="preserve"> (</w:t>
      </w:r>
      <w:r w:rsidR="00FB3AC8" w:rsidRPr="00D12384">
        <w:rPr>
          <w:rFonts w:ascii="Arial" w:hAnsi="Arial" w:cs="Arial"/>
          <w:sz w:val="16"/>
          <w:szCs w:val="16"/>
        </w:rPr>
        <w:t>557, 14)</w:t>
      </w:r>
      <w:r w:rsidRPr="00D12384">
        <w:rPr>
          <w:rFonts w:ascii="Arial" w:hAnsi="Arial" w:cs="Arial"/>
          <w:sz w:val="16"/>
          <w:szCs w:val="16"/>
        </w:rPr>
        <w:t>, Dalyn Dawkins, Colorado State, 2015-2017</w:t>
      </w:r>
    </w:p>
    <w:p w14:paraId="1033BB9B" w14:textId="7C4D9108" w:rsidR="009A3AD4" w:rsidRPr="00D12384" w:rsidRDefault="009A3AD4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160, Michael Zeman, Colorado Mines, 2018-2021</w:t>
      </w:r>
    </w:p>
    <w:p w14:paraId="40560516" w14:textId="77777777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159, Gaynor Blackmon, Northern Colorado, 1991-1995</w:t>
      </w:r>
    </w:p>
    <w:p w14:paraId="3F0DEAD8" w14:textId="3E9C8A1F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118</w:t>
      </w:r>
      <w:r w:rsidR="00FB3AC8" w:rsidRPr="00D12384">
        <w:rPr>
          <w:rFonts w:ascii="Arial" w:hAnsi="Arial" w:cs="Arial"/>
          <w:sz w:val="16"/>
          <w:szCs w:val="16"/>
        </w:rPr>
        <w:t xml:space="preserve"> (760, 19)</w:t>
      </w:r>
      <w:r w:rsidRPr="00D12384">
        <w:rPr>
          <w:rFonts w:ascii="Arial" w:hAnsi="Arial" w:cs="Arial"/>
          <w:sz w:val="16"/>
          <w:szCs w:val="16"/>
        </w:rPr>
        <w:t>, Ron Harris, Colorado State, 1974-1977</w:t>
      </w:r>
    </w:p>
    <w:p w14:paraId="13F72FBF" w14:textId="77777777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067, Kevin McDougal, Colorado State, 1996-1999</w:t>
      </w:r>
    </w:p>
    <w:p w14:paraId="0CEF6C9C" w14:textId="50F27CB9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057, Rashaan Salaam, Colorado, 1992-1994</w:t>
      </w:r>
    </w:p>
    <w:p w14:paraId="01A79768" w14:textId="6313184C" w:rsidR="00562A23" w:rsidRPr="00D12384" w:rsidRDefault="00562A23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028, PJ Hall, Fort Lewis, 2014-2017</w:t>
      </w:r>
    </w:p>
    <w:p w14:paraId="58265551" w14:textId="77777777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016, Bobby Purify, Colorado, 2000-2004</w:t>
      </w:r>
    </w:p>
    <w:p w14:paraId="51A3EA8D" w14:textId="1D40F669" w:rsidR="007A3EED" w:rsidRPr="00D12384" w:rsidRDefault="007A3EED" w:rsidP="003B5144">
      <w:pPr>
        <w:rPr>
          <w:rFonts w:ascii="Arial" w:hAnsi="Arial" w:cs="Arial"/>
          <w:sz w:val="16"/>
          <w:szCs w:val="16"/>
        </w:rPr>
      </w:pPr>
      <w:r w:rsidRPr="00D12384">
        <w:rPr>
          <w:rFonts w:ascii="Arial" w:hAnsi="Arial" w:cs="Arial"/>
          <w:sz w:val="16"/>
          <w:szCs w:val="16"/>
        </w:rPr>
        <w:t>3,00</w:t>
      </w:r>
      <w:r w:rsidR="00FB3AC8" w:rsidRPr="00D12384">
        <w:rPr>
          <w:rFonts w:ascii="Arial" w:hAnsi="Arial" w:cs="Arial"/>
          <w:sz w:val="16"/>
          <w:szCs w:val="16"/>
        </w:rPr>
        <w:t>9 (552, 17)</w:t>
      </w:r>
      <w:r w:rsidRPr="00D12384">
        <w:rPr>
          <w:rFonts w:ascii="Arial" w:hAnsi="Arial" w:cs="Arial"/>
          <w:sz w:val="16"/>
          <w:szCs w:val="16"/>
        </w:rPr>
        <w:t>, Jacobi Owens, Air Force, 2014-2016</w:t>
      </w:r>
    </w:p>
    <w:p w14:paraId="186A132B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958, Charlie Davis, Colorado, 1971-1973</w:t>
      </w:r>
    </w:p>
    <w:p w14:paraId="1BF4CC92" w14:textId="10C8CB5E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 xml:space="preserve">2,952, Mario Johnson, Colorado Mesa, </w:t>
      </w:r>
      <w:r w:rsidR="001E1D82" w:rsidRPr="007778DC">
        <w:rPr>
          <w:rFonts w:ascii="Arial" w:hAnsi="Arial" w:cs="Arial"/>
          <w:sz w:val="14"/>
          <w:szCs w:val="14"/>
        </w:rPr>
        <w:t>1987-</w:t>
      </w:r>
      <w:r w:rsidRPr="007778DC">
        <w:rPr>
          <w:rFonts w:ascii="Arial" w:hAnsi="Arial" w:cs="Arial"/>
          <w:sz w:val="14"/>
          <w:szCs w:val="14"/>
        </w:rPr>
        <w:t>1990</w:t>
      </w:r>
    </w:p>
    <w:p w14:paraId="386E1A56" w14:textId="39C61B33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 xml:space="preserve">2,917, Lawrence McCutcheon, </w:t>
      </w:r>
      <w:r w:rsidR="00FB3AC8" w:rsidRPr="007778DC">
        <w:rPr>
          <w:rFonts w:ascii="Arial" w:hAnsi="Arial" w:cs="Arial"/>
          <w:sz w:val="14"/>
          <w:szCs w:val="14"/>
        </w:rPr>
        <w:t xml:space="preserve">Colorado State, </w:t>
      </w:r>
      <w:r w:rsidRPr="007778DC">
        <w:rPr>
          <w:rFonts w:ascii="Arial" w:hAnsi="Arial" w:cs="Arial"/>
          <w:sz w:val="14"/>
          <w:szCs w:val="14"/>
        </w:rPr>
        <w:t>1969-1971</w:t>
      </w:r>
    </w:p>
    <w:p w14:paraId="000E3EFC" w14:textId="1109495B" w:rsidR="00D12384" w:rsidRPr="007778DC" w:rsidRDefault="00D12384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 xml:space="preserve">2,814 (341, </w:t>
      </w:r>
      <w:r w:rsidR="0027529F" w:rsidRPr="007778DC">
        <w:rPr>
          <w:rFonts w:ascii="Arial" w:hAnsi="Arial" w:cs="Arial"/>
          <w:sz w:val="14"/>
          <w:szCs w:val="14"/>
        </w:rPr>
        <w:t>30</w:t>
      </w:r>
      <w:r w:rsidRPr="007778DC">
        <w:rPr>
          <w:rFonts w:ascii="Arial" w:hAnsi="Arial" w:cs="Arial"/>
          <w:sz w:val="14"/>
          <w:szCs w:val="14"/>
        </w:rPr>
        <w:t>), Bernard McDondle, Colorado State Pueblo, 2014-2018</w:t>
      </w:r>
    </w:p>
    <w:p w14:paraId="7E636B67" w14:textId="37575AF3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835</w:t>
      </w:r>
      <w:r w:rsidR="00B31E23" w:rsidRPr="007778DC">
        <w:rPr>
          <w:rFonts w:ascii="Arial" w:hAnsi="Arial" w:cs="Arial"/>
          <w:sz w:val="14"/>
          <w:szCs w:val="14"/>
        </w:rPr>
        <w:t xml:space="preserve"> (420, 28)</w:t>
      </w:r>
      <w:r w:rsidRPr="007778DC">
        <w:rPr>
          <w:rFonts w:ascii="Arial" w:hAnsi="Arial" w:cs="Arial"/>
          <w:sz w:val="14"/>
          <w:szCs w:val="14"/>
        </w:rPr>
        <w:t xml:space="preserve">, Charles Dukes, Colorado Mesa, </w:t>
      </w:r>
      <w:r w:rsidR="001E1D82" w:rsidRPr="007778DC">
        <w:rPr>
          <w:rFonts w:ascii="Arial" w:hAnsi="Arial" w:cs="Arial"/>
          <w:sz w:val="14"/>
          <w:szCs w:val="14"/>
        </w:rPr>
        <w:t>2001-</w:t>
      </w:r>
      <w:r w:rsidRPr="007778DC">
        <w:rPr>
          <w:rFonts w:ascii="Arial" w:hAnsi="Arial" w:cs="Arial"/>
          <w:sz w:val="14"/>
          <w:szCs w:val="14"/>
        </w:rPr>
        <w:t>2004</w:t>
      </w:r>
    </w:p>
    <w:p w14:paraId="72F5142E" w14:textId="523AB07F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776, Gartrell Johnson, Colorado State, 2004-2008</w:t>
      </w:r>
    </w:p>
    <w:p w14:paraId="3091CFBB" w14:textId="107BFE7B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734</w:t>
      </w:r>
      <w:r w:rsidR="00B31E23" w:rsidRPr="007778DC">
        <w:rPr>
          <w:rFonts w:ascii="Arial" w:hAnsi="Arial" w:cs="Arial"/>
          <w:sz w:val="14"/>
          <w:szCs w:val="14"/>
        </w:rPr>
        <w:t xml:space="preserve"> (429, 44)</w:t>
      </w:r>
      <w:r w:rsidRPr="007778DC">
        <w:rPr>
          <w:rFonts w:ascii="Arial" w:hAnsi="Arial" w:cs="Arial"/>
          <w:sz w:val="14"/>
          <w:szCs w:val="14"/>
        </w:rPr>
        <w:t xml:space="preserve">, David Tann, Colorado Mesa, </w:t>
      </w:r>
      <w:r w:rsidR="001E1D82" w:rsidRPr="007778DC">
        <w:rPr>
          <w:rFonts w:ascii="Arial" w:hAnsi="Arial" w:cs="Arial"/>
          <w:sz w:val="14"/>
          <w:szCs w:val="14"/>
        </w:rPr>
        <w:t>2014-</w:t>
      </w:r>
      <w:r w:rsidRPr="007778DC">
        <w:rPr>
          <w:rFonts w:ascii="Arial" w:hAnsi="Arial" w:cs="Arial"/>
          <w:sz w:val="14"/>
          <w:szCs w:val="14"/>
        </w:rPr>
        <w:t>2017</w:t>
      </w:r>
    </w:p>
    <w:p w14:paraId="3F1418BB" w14:textId="4DD7E12E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726</w:t>
      </w:r>
      <w:r w:rsidR="00A474CE" w:rsidRPr="007778DC">
        <w:rPr>
          <w:rFonts w:ascii="Arial" w:hAnsi="Arial" w:cs="Arial"/>
          <w:sz w:val="14"/>
          <w:szCs w:val="14"/>
        </w:rPr>
        <w:t xml:space="preserve"> (532, 20)</w:t>
      </w:r>
      <w:r w:rsidRPr="007778DC">
        <w:rPr>
          <w:rFonts w:ascii="Arial" w:hAnsi="Arial" w:cs="Arial"/>
          <w:sz w:val="14"/>
          <w:szCs w:val="14"/>
        </w:rPr>
        <w:t>, John Kershner, Air Force, 1980-1983</w:t>
      </w:r>
    </w:p>
    <w:p w14:paraId="232668A3" w14:textId="29249671" w:rsidR="003926CE" w:rsidRPr="007778DC" w:rsidRDefault="003926CE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 xml:space="preserve">2,706 (511, </w:t>
      </w:r>
      <w:r w:rsidR="0027529F" w:rsidRPr="007778DC">
        <w:rPr>
          <w:rFonts w:ascii="Arial" w:hAnsi="Arial" w:cs="Arial"/>
          <w:sz w:val="14"/>
          <w:szCs w:val="14"/>
        </w:rPr>
        <w:t>27</w:t>
      </w:r>
      <w:r w:rsidRPr="007778DC">
        <w:rPr>
          <w:rFonts w:ascii="Arial" w:hAnsi="Arial" w:cs="Arial"/>
          <w:sz w:val="14"/>
          <w:szCs w:val="14"/>
        </w:rPr>
        <w:t>), Austin Micci, Colorado State Pueblo, 2016-2019</w:t>
      </w:r>
    </w:p>
    <w:p w14:paraId="010586B1" w14:textId="7762C4D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90,</w:t>
      </w:r>
      <w:r w:rsidR="00FB3AC8" w:rsidRPr="007778DC">
        <w:rPr>
          <w:rFonts w:ascii="Arial" w:hAnsi="Arial" w:cs="Arial"/>
          <w:sz w:val="14"/>
          <w:szCs w:val="14"/>
        </w:rPr>
        <w:t xml:space="preserve"> </w:t>
      </w:r>
      <w:r w:rsidRPr="007778DC">
        <w:rPr>
          <w:rFonts w:ascii="Arial" w:hAnsi="Arial" w:cs="Arial"/>
          <w:sz w:val="14"/>
          <w:szCs w:val="14"/>
        </w:rPr>
        <w:t>Chris Brown, Colorado, 2001-2002</w:t>
      </w:r>
    </w:p>
    <w:p w14:paraId="4C0CF616" w14:textId="5390D893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59, Hugh Charles, Colorado, 2004-2007</w:t>
      </w:r>
    </w:p>
    <w:p w14:paraId="5148B9F2" w14:textId="77777777" w:rsidR="00A474CE" w:rsidRPr="007778DC" w:rsidRDefault="00A474CE" w:rsidP="00A474CE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59 (548, 30), Izzy Matthews, Colorado State, 2015-2018</w:t>
      </w:r>
    </w:p>
    <w:p w14:paraId="5B3A2F38" w14:textId="1A6FF97A" w:rsidR="00517998" w:rsidRPr="007778DC" w:rsidRDefault="00517998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54 (733, NA), Germaine Daniels, Western Colorado, 2009-2012</w:t>
      </w:r>
    </w:p>
    <w:p w14:paraId="5156CB47" w14:textId="77777777" w:rsidR="00A474CE" w:rsidRPr="007778DC" w:rsidRDefault="00A474CE" w:rsidP="00A474CE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42 (558, 34), Jim Arcieri, Western Colorado, 1971-1974</w:t>
      </w:r>
    </w:p>
    <w:p w14:paraId="2A167FB4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42, Cecil Sapp, Colorado State, 1999-2002</w:t>
      </w:r>
    </w:p>
    <w:p w14:paraId="3C2DDD6E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16, Jim Bright, Northern Colorado, 1979-1982</w:t>
      </w:r>
    </w:p>
    <w:p w14:paraId="469491EA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606, Chad Hall, Air Force, 2005-2007</w:t>
      </w:r>
    </w:p>
    <w:p w14:paraId="4CAE8663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581, Oscar Reed, Colorado State, 1965-1967</w:t>
      </w:r>
    </w:p>
    <w:p w14:paraId="5E666FA3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561, Shaun Carney, Air Force, 2004-2007</w:t>
      </w:r>
    </w:p>
    <w:p w14:paraId="1AD59ABB" w14:textId="05B0BAD6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544, James Mayberry, Colorado, 1975-1978</w:t>
      </w:r>
    </w:p>
    <w:p w14:paraId="6ACD5044" w14:textId="48BDEAF5" w:rsidR="00562A23" w:rsidRPr="007778DC" w:rsidRDefault="00B0013A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528</w:t>
      </w:r>
      <w:r w:rsidR="00511C48" w:rsidRPr="007778DC">
        <w:rPr>
          <w:rFonts w:ascii="Arial" w:hAnsi="Arial" w:cs="Arial"/>
          <w:sz w:val="14"/>
          <w:szCs w:val="14"/>
        </w:rPr>
        <w:t xml:space="preserve"> (513, 27)</w:t>
      </w:r>
      <w:r w:rsidRPr="007778DC">
        <w:rPr>
          <w:rFonts w:ascii="Arial" w:hAnsi="Arial" w:cs="Arial"/>
          <w:sz w:val="14"/>
          <w:szCs w:val="14"/>
        </w:rPr>
        <w:t>, Frank Hester, Colorado State Pueblo, 1964-1967</w:t>
      </w:r>
    </w:p>
    <w:p w14:paraId="001477A8" w14:textId="5AEE6496" w:rsidR="00562A23" w:rsidRPr="007778DC" w:rsidRDefault="00562A23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386, Pat Newman, Fort Lewis, 1967-1970</w:t>
      </w:r>
    </w:p>
    <w:p w14:paraId="0695B5BF" w14:textId="6CC9AE6B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374</w:t>
      </w:r>
      <w:r w:rsidR="00A474CE" w:rsidRPr="007778DC">
        <w:rPr>
          <w:rFonts w:ascii="Arial" w:hAnsi="Arial" w:cs="Arial"/>
          <w:sz w:val="14"/>
          <w:szCs w:val="14"/>
        </w:rPr>
        <w:t xml:space="preserve"> (415, 28)</w:t>
      </w:r>
      <w:r w:rsidRPr="007778DC">
        <w:rPr>
          <w:rFonts w:ascii="Arial" w:hAnsi="Arial" w:cs="Arial"/>
          <w:sz w:val="14"/>
          <w:szCs w:val="14"/>
        </w:rPr>
        <w:t>, Eystin Salum, Colorado Mesa, 201</w:t>
      </w:r>
      <w:r w:rsidR="001E1D82" w:rsidRPr="007778DC">
        <w:rPr>
          <w:rFonts w:ascii="Arial" w:hAnsi="Arial" w:cs="Arial"/>
          <w:sz w:val="14"/>
          <w:szCs w:val="14"/>
        </w:rPr>
        <w:t>5-2018</w:t>
      </w:r>
    </w:p>
    <w:p w14:paraId="1DFF430A" w14:textId="5A06E369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362</w:t>
      </w:r>
      <w:r w:rsidR="00B31E23" w:rsidRPr="007778DC">
        <w:rPr>
          <w:rFonts w:ascii="Arial" w:hAnsi="Arial" w:cs="Arial"/>
          <w:sz w:val="14"/>
          <w:szCs w:val="14"/>
        </w:rPr>
        <w:t xml:space="preserve"> (483, 30)</w:t>
      </w:r>
      <w:r w:rsidRPr="007778DC">
        <w:rPr>
          <w:rFonts w:ascii="Arial" w:hAnsi="Arial" w:cs="Arial"/>
          <w:sz w:val="14"/>
          <w:szCs w:val="14"/>
        </w:rPr>
        <w:t xml:space="preserve">, Russ Hodgson, Colorado Mesa, </w:t>
      </w:r>
      <w:r w:rsidR="001E1D82" w:rsidRPr="007778DC">
        <w:rPr>
          <w:rFonts w:ascii="Arial" w:hAnsi="Arial" w:cs="Arial"/>
          <w:sz w:val="14"/>
          <w:szCs w:val="14"/>
        </w:rPr>
        <w:t>1981-</w:t>
      </w:r>
      <w:r w:rsidRPr="007778DC">
        <w:rPr>
          <w:rFonts w:ascii="Arial" w:hAnsi="Arial" w:cs="Arial"/>
          <w:sz w:val="14"/>
          <w:szCs w:val="14"/>
        </w:rPr>
        <w:t>1983</w:t>
      </w:r>
    </w:p>
    <w:p w14:paraId="0F9DBB99" w14:textId="618D2D6C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350, Trae Riek, Northern Colorado,  2015-2018</w:t>
      </w:r>
    </w:p>
    <w:p w14:paraId="49E97425" w14:textId="1008CBDA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3</w:t>
      </w:r>
      <w:r w:rsidR="001E1D82" w:rsidRPr="007778DC">
        <w:rPr>
          <w:rFonts w:ascii="Arial" w:hAnsi="Arial" w:cs="Arial"/>
          <w:sz w:val="14"/>
          <w:szCs w:val="14"/>
        </w:rPr>
        <w:t>35</w:t>
      </w:r>
      <w:r w:rsidR="00B31E23" w:rsidRPr="007778DC">
        <w:rPr>
          <w:rFonts w:ascii="Arial" w:hAnsi="Arial" w:cs="Arial"/>
          <w:sz w:val="14"/>
          <w:szCs w:val="14"/>
        </w:rPr>
        <w:t xml:space="preserve"> (446, 22)</w:t>
      </w:r>
      <w:r w:rsidRPr="007778DC">
        <w:rPr>
          <w:rFonts w:ascii="Arial" w:hAnsi="Arial" w:cs="Arial"/>
          <w:sz w:val="14"/>
          <w:szCs w:val="14"/>
        </w:rPr>
        <w:t>, Brian Barton, Colorado Mesa, 19</w:t>
      </w:r>
      <w:r w:rsidR="001E1D82" w:rsidRPr="007778DC">
        <w:rPr>
          <w:rFonts w:ascii="Arial" w:hAnsi="Arial" w:cs="Arial"/>
          <w:sz w:val="14"/>
          <w:szCs w:val="14"/>
        </w:rPr>
        <w:t>90-1991</w:t>
      </w:r>
    </w:p>
    <w:p w14:paraId="313290E2" w14:textId="1D8D1EF6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324, Chance Harridge, Air Force, 2001-2003</w:t>
      </w:r>
    </w:p>
    <w:p w14:paraId="7BECFFB2" w14:textId="77777777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284, Pat Evans, Air Force, 1984-1986</w:t>
      </w:r>
    </w:p>
    <w:p w14:paraId="4E1A4873" w14:textId="018516EC" w:rsidR="007A3EED" w:rsidRPr="007778DC" w:rsidRDefault="007A3EED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284, Brian Bream, Air Force, 1969-1971</w:t>
      </w:r>
    </w:p>
    <w:p w14:paraId="498395AA" w14:textId="38A7F56F" w:rsidR="003355BF" w:rsidRPr="007778DC" w:rsidRDefault="003355BF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240</w:t>
      </w:r>
      <w:r w:rsidR="00B31E23" w:rsidRPr="007778DC">
        <w:rPr>
          <w:rFonts w:ascii="Arial" w:hAnsi="Arial" w:cs="Arial"/>
          <w:sz w:val="14"/>
          <w:szCs w:val="14"/>
        </w:rPr>
        <w:t xml:space="preserve"> (319, 25)</w:t>
      </w:r>
      <w:r w:rsidRPr="007778DC">
        <w:rPr>
          <w:rFonts w:ascii="Arial" w:hAnsi="Arial" w:cs="Arial"/>
          <w:sz w:val="14"/>
          <w:szCs w:val="14"/>
        </w:rPr>
        <w:t xml:space="preserve">, Alonzo Williams, </w:t>
      </w:r>
      <w:r w:rsidR="00136134" w:rsidRPr="007778DC">
        <w:rPr>
          <w:rFonts w:ascii="Arial" w:hAnsi="Arial" w:cs="Arial"/>
          <w:sz w:val="14"/>
          <w:szCs w:val="14"/>
        </w:rPr>
        <w:t xml:space="preserve">Colorado Mesa, </w:t>
      </w:r>
      <w:r w:rsidRPr="007778DC">
        <w:rPr>
          <w:rFonts w:ascii="Arial" w:hAnsi="Arial" w:cs="Arial"/>
          <w:sz w:val="14"/>
          <w:szCs w:val="14"/>
        </w:rPr>
        <w:t>1985-1986</w:t>
      </w:r>
    </w:p>
    <w:p w14:paraId="69CD1487" w14:textId="794529A3" w:rsidR="00BC4ABB" w:rsidRPr="007778DC" w:rsidRDefault="00BC4ABB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221</w:t>
      </w:r>
      <w:r w:rsidR="00517998" w:rsidRPr="007778DC">
        <w:rPr>
          <w:rFonts w:ascii="Arial" w:hAnsi="Arial" w:cs="Arial"/>
          <w:sz w:val="14"/>
          <w:szCs w:val="14"/>
        </w:rPr>
        <w:t xml:space="preserve"> (393, 20),</w:t>
      </w:r>
      <w:r w:rsidRPr="007778DC">
        <w:rPr>
          <w:rFonts w:ascii="Arial" w:hAnsi="Arial" w:cs="Arial"/>
          <w:sz w:val="14"/>
          <w:szCs w:val="14"/>
        </w:rPr>
        <w:t xml:space="preserve"> Charlie Thompson, Western Colorado, 1977-1979</w:t>
      </w:r>
    </w:p>
    <w:p w14:paraId="48822950" w14:textId="1969CAC1" w:rsidR="00BC4ABB" w:rsidRPr="007778DC" w:rsidRDefault="00BC4ABB" w:rsidP="003B5144">
      <w:pPr>
        <w:rPr>
          <w:rFonts w:ascii="Arial" w:hAnsi="Arial" w:cs="Arial"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219</w:t>
      </w:r>
      <w:r w:rsidR="00517998" w:rsidRPr="007778DC">
        <w:rPr>
          <w:rFonts w:ascii="Arial" w:hAnsi="Arial" w:cs="Arial"/>
          <w:sz w:val="14"/>
          <w:szCs w:val="14"/>
        </w:rPr>
        <w:t xml:space="preserve"> (NA, 31)</w:t>
      </w:r>
      <w:r w:rsidRPr="007778DC">
        <w:rPr>
          <w:rFonts w:ascii="Arial" w:hAnsi="Arial" w:cs="Arial"/>
          <w:sz w:val="14"/>
          <w:szCs w:val="14"/>
        </w:rPr>
        <w:t>, Cory Davis, Western Colorado, 1989-1992</w:t>
      </w:r>
    </w:p>
    <w:p w14:paraId="615A361F" w14:textId="0B8E162D" w:rsidR="007A3EED" w:rsidRPr="007778DC" w:rsidRDefault="007A3EED" w:rsidP="003B5144">
      <w:pPr>
        <w:rPr>
          <w:rFonts w:ascii="Arial" w:hAnsi="Arial" w:cs="Arial"/>
          <w:b/>
          <w:bCs/>
          <w:sz w:val="14"/>
          <w:szCs w:val="14"/>
        </w:rPr>
      </w:pPr>
      <w:r w:rsidRPr="007778DC">
        <w:rPr>
          <w:rFonts w:ascii="Arial" w:hAnsi="Arial" w:cs="Arial"/>
          <w:sz w:val="14"/>
          <w:szCs w:val="14"/>
        </w:rPr>
        <w:t>2,191</w:t>
      </w:r>
      <w:r w:rsidR="00517998" w:rsidRPr="007778DC">
        <w:rPr>
          <w:rFonts w:ascii="Arial" w:hAnsi="Arial" w:cs="Arial"/>
          <w:sz w:val="14"/>
          <w:szCs w:val="14"/>
        </w:rPr>
        <w:t xml:space="preserve">, </w:t>
      </w:r>
      <w:r w:rsidRPr="007778DC">
        <w:rPr>
          <w:rFonts w:ascii="Arial" w:hAnsi="Arial" w:cs="Arial"/>
          <w:sz w:val="14"/>
          <w:szCs w:val="14"/>
        </w:rPr>
        <w:t>Chuck Taibi, Northern Colorado, 1974-1976</w:t>
      </w:r>
      <w:r w:rsidRPr="007778DC">
        <w:rPr>
          <w:rFonts w:ascii="Arial" w:hAnsi="Arial" w:cs="Arial"/>
          <w:b/>
          <w:bCs/>
          <w:sz w:val="14"/>
          <w:szCs w:val="14"/>
        </w:rPr>
        <w:br w:type="column"/>
        <w:t>Rushing Touchdowns</w:t>
      </w:r>
    </w:p>
    <w:p w14:paraId="0B667A11" w14:textId="77777777" w:rsidR="00A079FA" w:rsidRPr="00C375DC" w:rsidRDefault="00A079FA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56, Cameron McDondle, Colorado State Pueblo, 2012-2015</w:t>
      </w:r>
    </w:p>
    <w:p w14:paraId="75659BB0" w14:textId="1AA7CC8E" w:rsidR="00A079FA" w:rsidRPr="00C375DC" w:rsidRDefault="00A079FA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 xml:space="preserve">55, Austin Ekeler, </w:t>
      </w:r>
      <w:r w:rsidR="002D7163" w:rsidRPr="00C375DC">
        <w:rPr>
          <w:rFonts w:ascii="Arial" w:hAnsi="Arial" w:cs="Arial"/>
          <w:sz w:val="18"/>
          <w:szCs w:val="18"/>
        </w:rPr>
        <w:t>Western Colorado</w:t>
      </w:r>
      <w:r w:rsidRPr="00C375DC">
        <w:rPr>
          <w:rFonts w:ascii="Arial" w:hAnsi="Arial" w:cs="Arial"/>
          <w:sz w:val="18"/>
          <w:szCs w:val="18"/>
        </w:rPr>
        <w:t>, 2013-2016</w:t>
      </w:r>
    </w:p>
    <w:p w14:paraId="2D7CC2BF" w14:textId="6402F8EB" w:rsidR="00DE1DF8" w:rsidRPr="00C375DC" w:rsidRDefault="00DE1DF8" w:rsidP="00DE1DF8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55</w:t>
      </w:r>
      <w:r w:rsidRPr="00C375DC">
        <w:rPr>
          <w:rFonts w:ascii="Arial" w:hAnsi="Arial" w:cs="Arial"/>
          <w:sz w:val="18"/>
          <w:szCs w:val="18"/>
        </w:rPr>
        <w:t xml:space="preserve"> , Michael Zeman, Colorado Mines, 2018-202</w:t>
      </w:r>
      <w:r>
        <w:rPr>
          <w:rFonts w:ascii="Arial" w:hAnsi="Arial" w:cs="Arial"/>
          <w:sz w:val="18"/>
          <w:szCs w:val="18"/>
        </w:rPr>
        <w:t>2</w:t>
      </w:r>
    </w:p>
    <w:p w14:paraId="5612B402" w14:textId="07FE5037" w:rsidR="00A079FA" w:rsidRPr="00C375DC" w:rsidRDefault="00A079FA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 xml:space="preserve">54, Bill Rhodes, </w:t>
      </w:r>
      <w:r w:rsidR="002D7163" w:rsidRPr="00C375DC">
        <w:rPr>
          <w:rFonts w:ascii="Arial" w:hAnsi="Arial" w:cs="Arial"/>
          <w:sz w:val="18"/>
          <w:szCs w:val="18"/>
        </w:rPr>
        <w:t>Western Colorado</w:t>
      </w:r>
      <w:r w:rsidRPr="00C375DC">
        <w:rPr>
          <w:rFonts w:ascii="Arial" w:hAnsi="Arial" w:cs="Arial"/>
          <w:sz w:val="18"/>
          <w:szCs w:val="18"/>
        </w:rPr>
        <w:t>, 1953-1956</w:t>
      </w:r>
    </w:p>
    <w:p w14:paraId="506F651E" w14:textId="59DB79FA" w:rsidR="00DA7D47" w:rsidRPr="00C375DC" w:rsidRDefault="00DA7D47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52, Cameron Mayberry, Colorado Mines, 2016-2019</w:t>
      </w:r>
    </w:p>
    <w:p w14:paraId="57189262" w14:textId="33E0C196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48, Greg Marshall, Colorado Mines, 1989-1992</w:t>
      </w:r>
    </w:p>
    <w:p w14:paraId="64B4A75F" w14:textId="4CA7EDBA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46, Steve Bartalo, Colorado State, 1983-1986</w:t>
      </w:r>
    </w:p>
    <w:p w14:paraId="6157DD1F" w14:textId="050A5CF9" w:rsidR="001E1D82" w:rsidRPr="00C375DC" w:rsidRDefault="001E1D82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46, Michael Vaughn, Colorado Mesa,</w:t>
      </w:r>
      <w:r w:rsidR="00F251E0" w:rsidRPr="00C375DC">
        <w:rPr>
          <w:rFonts w:ascii="Arial" w:hAnsi="Arial" w:cs="Arial"/>
          <w:sz w:val="18"/>
          <w:szCs w:val="18"/>
        </w:rPr>
        <w:t xml:space="preserve"> 1987-1990</w:t>
      </w:r>
    </w:p>
    <w:p w14:paraId="11393DCC" w14:textId="6B226345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 xml:space="preserve">44, David Tann, Colorado Mesa, </w:t>
      </w:r>
      <w:r w:rsidR="00136134" w:rsidRPr="00C375DC">
        <w:rPr>
          <w:rFonts w:ascii="Arial" w:hAnsi="Arial" w:cs="Arial"/>
          <w:sz w:val="18"/>
          <w:szCs w:val="18"/>
        </w:rPr>
        <w:t>2014-2017</w:t>
      </w:r>
    </w:p>
    <w:p w14:paraId="0185C553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42, Beau Morgan, Air Force, 1994-1996</w:t>
      </w:r>
    </w:p>
    <w:p w14:paraId="0D9FA0DF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41, Dee Dowis, Air Force, 1986-1989</w:t>
      </w:r>
    </w:p>
    <w:p w14:paraId="03EFC484" w14:textId="3FEB40E3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41, Eric Bieniemy, Colorado, 1987-1990</w:t>
      </w:r>
    </w:p>
    <w:p w14:paraId="20D2F89B" w14:textId="483C34A5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 xml:space="preserve">37, Nate Campbell, </w:t>
      </w:r>
      <w:r w:rsidR="002D7163" w:rsidRPr="00C375DC">
        <w:rPr>
          <w:rFonts w:ascii="Arial" w:hAnsi="Arial" w:cs="Arial"/>
          <w:sz w:val="18"/>
          <w:szCs w:val="18"/>
        </w:rPr>
        <w:t>Western Colorado</w:t>
      </w:r>
      <w:r w:rsidRPr="00C375DC">
        <w:rPr>
          <w:rFonts w:ascii="Arial" w:hAnsi="Arial" w:cs="Arial"/>
          <w:sz w:val="18"/>
          <w:szCs w:val="18"/>
        </w:rPr>
        <w:t>, 1999-2002</w:t>
      </w:r>
    </w:p>
    <w:p w14:paraId="589803DF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6, Todd Yert, Colorado State, 1987-1990</w:t>
      </w:r>
    </w:p>
    <w:p w14:paraId="5AD974FD" w14:textId="1DBC935E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6</w:t>
      </w:r>
      <w:r w:rsidR="00136134" w:rsidRPr="00C375DC">
        <w:rPr>
          <w:rFonts w:ascii="Arial" w:hAnsi="Arial" w:cs="Arial"/>
          <w:sz w:val="18"/>
          <w:szCs w:val="18"/>
        </w:rPr>
        <w:t xml:space="preserve">, </w:t>
      </w:r>
      <w:r w:rsidRPr="00C375DC">
        <w:rPr>
          <w:rFonts w:ascii="Arial" w:hAnsi="Arial" w:cs="Arial"/>
          <w:sz w:val="18"/>
          <w:szCs w:val="18"/>
        </w:rPr>
        <w:t>Phillip Lindsay, Colorado, 2014-2017</w:t>
      </w:r>
    </w:p>
    <w:p w14:paraId="723CD34A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5, Greg Johnson, Air Force, 1986-1989</w:t>
      </w:r>
    </w:p>
    <w:p w14:paraId="247E8B69" w14:textId="56AE5D3A" w:rsidR="007A3EED" w:rsidRPr="00C375DC" w:rsidRDefault="007A3EED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5, Gaynor Blackmon, Northern Colorado, 1991-1995</w:t>
      </w:r>
    </w:p>
    <w:p w14:paraId="556FF0E1" w14:textId="0717130B" w:rsidR="007A3EED" w:rsidRPr="00C375DC" w:rsidRDefault="007A3EED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5, Chance Harridge, Air Force, 2001-2003</w:t>
      </w:r>
    </w:p>
    <w:p w14:paraId="1B42517C" w14:textId="587BB94B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5, Bobby Coy, Colorado Mesa, 2005-2008</w:t>
      </w:r>
    </w:p>
    <w:p w14:paraId="77B158B7" w14:textId="76A3B386" w:rsidR="007778DC" w:rsidRDefault="007778DC" w:rsidP="003B514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5, Brad Roberts, Air Force, 2020-2022</w:t>
      </w:r>
    </w:p>
    <w:p w14:paraId="2282A7D5" w14:textId="4D19F3F8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4, Bobby Anderson, Colorado, 1967-1969</w:t>
      </w:r>
    </w:p>
    <w:p w14:paraId="096D6A3A" w14:textId="030F510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 xml:space="preserve">34, Jim Arcieri,  </w:t>
      </w:r>
      <w:r w:rsidR="002D7163" w:rsidRPr="00C375DC">
        <w:rPr>
          <w:rFonts w:ascii="Arial" w:hAnsi="Arial" w:cs="Arial"/>
          <w:sz w:val="18"/>
          <w:szCs w:val="18"/>
        </w:rPr>
        <w:t>Western Colorado</w:t>
      </w:r>
      <w:r w:rsidRPr="00C375DC">
        <w:rPr>
          <w:rFonts w:ascii="Arial" w:hAnsi="Arial" w:cs="Arial"/>
          <w:sz w:val="18"/>
          <w:szCs w:val="18"/>
        </w:rPr>
        <w:t>, 1971-1974</w:t>
      </w:r>
    </w:p>
    <w:p w14:paraId="4590F05D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4, Chris Brown, Colorado, 2001-2002</w:t>
      </w:r>
    </w:p>
    <w:p w14:paraId="6461E996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3 , Rashaan Salaam, Colorado, 1992-1994</w:t>
      </w:r>
    </w:p>
    <w:p w14:paraId="1B4B1C7A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3, Tim Jefferson, Air Force, 2008-2011</w:t>
      </w:r>
    </w:p>
    <w:p w14:paraId="693078CC" w14:textId="3C78BA05" w:rsidR="007A3EED" w:rsidRPr="00C375DC" w:rsidRDefault="007A3EED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2 , Adam Matthews, Northern Colorado, 2003-2006</w:t>
      </w:r>
    </w:p>
    <w:p w14:paraId="43E3E1BA" w14:textId="442CCED6" w:rsidR="00D14A3D" w:rsidRPr="00C375DC" w:rsidRDefault="00D14A3D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1, Cory Davis, Western Colorado, 1989-1992</w:t>
      </w:r>
    </w:p>
    <w:p w14:paraId="37C11251" w14:textId="447126A2" w:rsidR="00854927" w:rsidRPr="00C375DC" w:rsidRDefault="00854927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1, Shaun Carney, Air Force, 2004-2007</w:t>
      </w:r>
    </w:p>
    <w:p w14:paraId="2B9026E6" w14:textId="77777777" w:rsidR="00BE3B93" w:rsidRPr="00C375DC" w:rsidRDefault="00BE3B9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1, Kapri Bibbs, Colorado State, 2013</w:t>
      </w:r>
    </w:p>
    <w:p w14:paraId="2206499B" w14:textId="08BD2CC2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0, Marty Louthan, Air Force, 1980-1983</w:t>
      </w:r>
    </w:p>
    <w:p w14:paraId="5C6AC7CC" w14:textId="6BA3EC39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 xml:space="preserve">30, Russ Hodgson, Colorado Mesa, </w:t>
      </w:r>
      <w:r w:rsidR="00136134" w:rsidRPr="00C375DC">
        <w:rPr>
          <w:rFonts w:ascii="Arial" w:hAnsi="Arial" w:cs="Arial"/>
          <w:sz w:val="18"/>
          <w:szCs w:val="18"/>
        </w:rPr>
        <w:t>1981-1983</w:t>
      </w:r>
    </w:p>
    <w:p w14:paraId="60B84348" w14:textId="3B5F3D62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0, Mario Johnson, Colorado Mesa, 1991</w:t>
      </w:r>
    </w:p>
    <w:p w14:paraId="4FC2B1C4" w14:textId="1B4FA68A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0, Andy Coryell, Colorado Mesa, 1997-2000</w:t>
      </w:r>
    </w:p>
    <w:p w14:paraId="0F2A227F" w14:textId="2AF22E92" w:rsidR="0027529F" w:rsidRPr="0027529F" w:rsidRDefault="0027529F" w:rsidP="0027529F">
      <w:pPr>
        <w:rPr>
          <w:rFonts w:ascii="Arial" w:hAnsi="Arial" w:cs="Arial"/>
          <w:sz w:val="18"/>
          <w:szCs w:val="18"/>
        </w:rPr>
      </w:pPr>
      <w:r w:rsidRPr="0027529F">
        <w:rPr>
          <w:rFonts w:ascii="Arial" w:hAnsi="Arial" w:cs="Arial"/>
          <w:sz w:val="18"/>
          <w:szCs w:val="18"/>
        </w:rPr>
        <w:t>30, Bernard McDondle, Colorado State Pueblo, 2014-2018</w:t>
      </w:r>
    </w:p>
    <w:p w14:paraId="664294F3" w14:textId="77777777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30, Izzy Matthews, Colorado State, 2015-2018</w:t>
      </w:r>
    </w:p>
    <w:p w14:paraId="23591FB9" w14:textId="0B687FB4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9, Cecil Sapp, Colorado State, 1999-2002</w:t>
      </w:r>
    </w:p>
    <w:p w14:paraId="42F7E140" w14:textId="43DF1826" w:rsidR="00562A23" w:rsidRDefault="00562A23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9, Joe Moore, Fort Lewis, 2002-2004</w:t>
      </w:r>
    </w:p>
    <w:p w14:paraId="60AE485D" w14:textId="0195AC15" w:rsidR="0018119C" w:rsidRPr="00C375DC" w:rsidRDefault="0018119C" w:rsidP="003B514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8, Bill, Gower, Colorado State, Pueblo, </w:t>
      </w:r>
      <w:r w:rsidR="00611036">
        <w:rPr>
          <w:rFonts w:ascii="Arial" w:hAnsi="Arial" w:cs="Arial"/>
          <w:sz w:val="18"/>
          <w:szCs w:val="18"/>
        </w:rPr>
        <w:t>1977-1980</w:t>
      </w:r>
    </w:p>
    <w:p w14:paraId="5DC66015" w14:textId="11A405B6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8, Charles Dukes, Colorado Mesa</w:t>
      </w:r>
      <w:r w:rsidR="00136134" w:rsidRPr="00C375DC">
        <w:rPr>
          <w:rFonts w:ascii="Arial" w:hAnsi="Arial" w:cs="Arial"/>
          <w:sz w:val="18"/>
          <w:szCs w:val="18"/>
        </w:rPr>
        <w:t>, 2001-2004</w:t>
      </w:r>
    </w:p>
    <w:p w14:paraId="7F17AB40" w14:textId="3BAD4ECD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8, Eystin Salum, Colorado Mesa</w:t>
      </w:r>
      <w:r w:rsidR="00136134" w:rsidRPr="00C375DC">
        <w:rPr>
          <w:rFonts w:ascii="Arial" w:hAnsi="Arial" w:cs="Arial"/>
          <w:sz w:val="18"/>
          <w:szCs w:val="18"/>
        </w:rPr>
        <w:t>, 2015-2018</w:t>
      </w:r>
    </w:p>
    <w:p w14:paraId="7A469A80" w14:textId="2969F5E3" w:rsidR="00BB4451" w:rsidRDefault="00BB4451" w:rsidP="003B514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8, John Matocha, Colorado Mines, 2019-2023</w:t>
      </w:r>
    </w:p>
    <w:p w14:paraId="2D22AFD6" w14:textId="2A96E7C8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7, J.J. Flannigan, Colorado, 1987-1989</w:t>
      </w:r>
    </w:p>
    <w:p w14:paraId="26C05DFD" w14:textId="6454C241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7, Darian Hagan, Colorado, 1988-1991</w:t>
      </w:r>
    </w:p>
    <w:p w14:paraId="22AD2F6D" w14:textId="42293E11" w:rsidR="00656229" w:rsidRPr="00C375DC" w:rsidRDefault="00656229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7, Jeff Mowry, Colorado Mesa, 2001-2004</w:t>
      </w:r>
    </w:p>
    <w:p w14:paraId="19879D41" w14:textId="0AA556A8" w:rsidR="0027529F" w:rsidRDefault="0027529F" w:rsidP="003B514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7, Austin Micci, Colorado State Pueblo, 2016-2019</w:t>
      </w:r>
    </w:p>
    <w:p w14:paraId="3CE2840F" w14:textId="77777777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6, Tim McVey, Air Force, 2015-2017</w:t>
      </w:r>
    </w:p>
    <w:p w14:paraId="58F1026C" w14:textId="77777777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6, Kevin McDougal, Colorado State, 1996-1999</w:t>
      </w:r>
    </w:p>
    <w:p w14:paraId="30F6D44F" w14:textId="77777777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6, Bradlee Van Pelt, Colorado State, 2001-2003</w:t>
      </w:r>
    </w:p>
    <w:p w14:paraId="71301318" w14:textId="752A5B8A" w:rsidR="00D14A3D" w:rsidRPr="00C375DC" w:rsidRDefault="00D14A3D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6, Chaumont Bouknight, Western Colorado, 2001-2004</w:t>
      </w:r>
    </w:p>
    <w:p w14:paraId="7308E0A4" w14:textId="0607B825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5, James Mayberry, Colorado, 1975-1978</w:t>
      </w:r>
    </w:p>
    <w:p w14:paraId="19D539C3" w14:textId="77777777" w:rsidR="0027529F" w:rsidRPr="00C375DC" w:rsidRDefault="0027529F" w:rsidP="0027529F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5, Alonzo Williams, Colorado Mesa, 1985-1986</w:t>
      </w:r>
    </w:p>
    <w:p w14:paraId="397B440C" w14:textId="77777777" w:rsidR="00294AD5" w:rsidRPr="00C375DC" w:rsidRDefault="00294AD5" w:rsidP="003B5144">
      <w:pPr>
        <w:rPr>
          <w:rFonts w:ascii="Arial" w:hAnsi="Arial" w:cs="Arial"/>
          <w:sz w:val="18"/>
          <w:szCs w:val="18"/>
        </w:rPr>
      </w:pPr>
      <w:r w:rsidRPr="00C375DC">
        <w:rPr>
          <w:rFonts w:ascii="Arial" w:hAnsi="Arial" w:cs="Arial"/>
          <w:sz w:val="18"/>
          <w:szCs w:val="18"/>
        </w:rPr>
        <w:t>25, Rodney Stewart, Colorado, 2008-2011</w:t>
      </w:r>
    </w:p>
    <w:p w14:paraId="79C536AE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Merwin Hodel, Colorado, 1949-1951</w:t>
      </w:r>
    </w:p>
    <w:p w14:paraId="369EF19C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Oscar Reed, Colorado State, 1965-1967</w:t>
      </w:r>
    </w:p>
    <w:p w14:paraId="0F8F07B0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Charlie Davis, Colorado, 1971-1973</w:t>
      </w:r>
    </w:p>
    <w:p w14:paraId="7D269F9C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Brian Bream, Air Force, 1969-1971</w:t>
      </w:r>
    </w:p>
    <w:p w14:paraId="4DC6181C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Billy Holmes, Northern Colorado, 1994-1997</w:t>
      </w:r>
    </w:p>
    <w:p w14:paraId="6F760E96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Damon Washington, Colorado State, 1995-1998</w:t>
      </w:r>
    </w:p>
    <w:p w14:paraId="43F2BFF6" w14:textId="77777777" w:rsidR="00294AD5" w:rsidRPr="008C01D8" w:rsidRDefault="00294AD5" w:rsidP="003B5144">
      <w:pPr>
        <w:rPr>
          <w:rFonts w:ascii="Arial" w:hAnsi="Arial" w:cs="Arial"/>
          <w:sz w:val="16"/>
          <w:szCs w:val="16"/>
        </w:rPr>
      </w:pPr>
      <w:r w:rsidRPr="008C01D8">
        <w:rPr>
          <w:rFonts w:ascii="Arial" w:hAnsi="Arial" w:cs="Arial"/>
          <w:sz w:val="16"/>
          <w:szCs w:val="16"/>
        </w:rPr>
        <w:t>24, Gartrell Johnson, Colorado State, 2004-2008</w:t>
      </w:r>
    </w:p>
    <w:p w14:paraId="4319A717" w14:textId="16B9BF2A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8C01D8">
        <w:rPr>
          <w:rFonts w:ascii="Arial" w:hAnsi="Arial" w:cs="Arial"/>
          <w:sz w:val="16"/>
          <w:szCs w:val="16"/>
        </w:rPr>
        <w:t>24, Asher Clark, Air Force, 2008-2011</w:t>
      </w:r>
    </w:p>
    <w:p w14:paraId="0BBB2286" w14:textId="77777777" w:rsidR="00BE3B93" w:rsidRPr="005D1975" w:rsidRDefault="00BE3B93" w:rsidP="003B5144">
      <w:pPr>
        <w:rPr>
          <w:rFonts w:ascii="Arial" w:hAnsi="Arial" w:cs="Arial"/>
          <w:sz w:val="20"/>
          <w:szCs w:val="20"/>
        </w:rPr>
        <w:sectPr w:rsidR="00BE3B93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ABE5CB4" w14:textId="58496B1A" w:rsidR="00AC5022" w:rsidRPr="005D1975" w:rsidRDefault="00AC5022" w:rsidP="00AC5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58F7C644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</w:p>
    <w:p w14:paraId="6A9D0FBD" w14:textId="77777777" w:rsidR="004B45AE" w:rsidRPr="005D1975" w:rsidRDefault="004B45AE" w:rsidP="003B5144">
      <w:pPr>
        <w:rPr>
          <w:rFonts w:ascii="Arial" w:hAnsi="Arial" w:cs="Arial"/>
          <w:b/>
          <w:bCs/>
          <w:sz w:val="20"/>
          <w:szCs w:val="20"/>
        </w:rPr>
        <w:sectPr w:rsidR="004B45AE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50249CDD" w14:textId="78913377" w:rsidR="004C26C4" w:rsidRPr="005D1975" w:rsidRDefault="004C148A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ing Yards</w:t>
      </w:r>
    </w:p>
    <w:p w14:paraId="3C13BE99" w14:textId="3D140DB9" w:rsidR="004F1A44" w:rsidRPr="005D1975" w:rsidRDefault="004F1A44" w:rsidP="004F1A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,</w:t>
      </w:r>
      <w:r w:rsidR="00F3727D">
        <w:rPr>
          <w:rFonts w:ascii="Arial" w:hAnsi="Arial" w:cs="Arial"/>
          <w:sz w:val="20"/>
          <w:szCs w:val="20"/>
        </w:rPr>
        <w:t>006</w:t>
      </w:r>
      <w:r w:rsidRPr="005D1975">
        <w:rPr>
          <w:rFonts w:ascii="Arial" w:hAnsi="Arial" w:cs="Arial"/>
          <w:sz w:val="20"/>
          <w:szCs w:val="20"/>
        </w:rPr>
        <w:t>, John Matocha, Colorado Mines, 2019-202</w:t>
      </w:r>
      <w:r>
        <w:rPr>
          <w:rFonts w:ascii="Arial" w:hAnsi="Arial" w:cs="Arial"/>
          <w:sz w:val="20"/>
          <w:szCs w:val="20"/>
        </w:rPr>
        <w:t>3</w:t>
      </w:r>
    </w:p>
    <w:p w14:paraId="50C739B7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3,466, Justin Dvorak, Colorado Mines, 2013-2016</w:t>
      </w:r>
    </w:p>
    <w:p w14:paraId="05FDFE9F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1,742, Andrew Webb, Fort Lewis, 2000-2003</w:t>
      </w:r>
    </w:p>
    <w:p w14:paraId="3D96B397" w14:textId="6343AE26" w:rsidR="004F686C" w:rsidRPr="005D1975" w:rsidRDefault="004F686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169, Bobby Saiz, Adams State, 1987-1990</w:t>
      </w:r>
    </w:p>
    <w:p w14:paraId="29E45438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,873, Thad Trujillo, Fort Lewis, 1991-1994</w:t>
      </w:r>
    </w:p>
    <w:p w14:paraId="377FA75C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,873, Chad Friehauf, Colorado Mines, 2001-2004</w:t>
      </w:r>
    </w:p>
    <w:p w14:paraId="3744450C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,649, Steven Montez, Colorado, 2016-2019</w:t>
      </w:r>
    </w:p>
    <w:p w14:paraId="5119A1EB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,568, Sefo Liufau, Colorado, 2013-2016</w:t>
      </w:r>
    </w:p>
    <w:p w14:paraId="5F6595ED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,461, Brett Arrivey, Western State, 2013-2016</w:t>
      </w:r>
    </w:p>
    <w:p w14:paraId="573591F8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9,191. Garrett Grayson, Colorado State, 2011-2014</w:t>
      </w:r>
    </w:p>
    <w:p w14:paraId="45B7E0DD" w14:textId="201874FD" w:rsidR="00BD2E12" w:rsidRDefault="00BD2E12" w:rsidP="00BD2E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,857, Tim Jenkins</w:t>
      </w:r>
      <w:r w:rsidR="00A60A0C">
        <w:rPr>
          <w:rFonts w:ascii="Arial" w:hAnsi="Arial" w:cs="Arial"/>
          <w:sz w:val="20"/>
          <w:szCs w:val="20"/>
        </w:rPr>
        <w:t>, Fort Lewis, 2009-2012</w:t>
      </w:r>
    </w:p>
    <w:p w14:paraId="5CA3E2F8" w14:textId="6BE8314A" w:rsidR="00BD2E12" w:rsidRPr="005D1975" w:rsidRDefault="00BD2E12" w:rsidP="00BD2E12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,766, Corte McGuffey, Northern Colorado, 1996-1999</w:t>
      </w:r>
    </w:p>
    <w:p w14:paraId="3D2DAE03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,550, Nick Stevens, Colorado State, 2014-2017</w:t>
      </w:r>
    </w:p>
    <w:p w14:paraId="7AEBC9C9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,090, Seth Lobato, Northern Colorado, 2010-2012</w:t>
      </w:r>
    </w:p>
    <w:p w14:paraId="42A9305C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409, Cody Hawkins, Colorado, 2007-2010</w:t>
      </w:r>
    </w:p>
    <w:p w14:paraId="6FB11B80" w14:textId="654CCB20" w:rsidR="00294AD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375, Joel Klatt, Colorado, 2002-2005</w:t>
      </w:r>
    </w:p>
    <w:p w14:paraId="2460672F" w14:textId="07B60D2D" w:rsidR="0098527D" w:rsidRDefault="0098527D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,315, Scott Driggers, Colorado College, 1981-1984</w:t>
      </w:r>
    </w:p>
    <w:p w14:paraId="4E1973D3" w14:textId="3B5AC5BB" w:rsidR="00A60A0C" w:rsidRPr="005D1975" w:rsidRDefault="00A60A0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,217, Matt Gutierrez, Fort Lewis, 2003-2006</w:t>
      </w:r>
    </w:p>
    <w:p w14:paraId="7878F4C8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 xml:space="preserve">7,142, Kelly Stouffer, Colorado State, 1984-1986 </w:t>
      </w:r>
    </w:p>
    <w:p w14:paraId="5353A374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103, Terry Nugent, Colorado State, 1980-1983</w:t>
      </w:r>
    </w:p>
    <w:p w14:paraId="4AB26A4A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980, Jacob Knipp, Northern Colorado, 2014-2019</w:t>
      </w:r>
    </w:p>
    <w:p w14:paraId="39A467DC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874, Loren Snyder, Northern Colorado, 1984-1986</w:t>
      </w:r>
    </w:p>
    <w:p w14:paraId="733127A1" w14:textId="13D89DB8" w:rsidR="00294AD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837, V.J. Lechman, Northern Colorado, 1989-1992</w:t>
      </w:r>
    </w:p>
    <w:p w14:paraId="79F0D2A8" w14:textId="5165F35A" w:rsidR="00C10100" w:rsidRDefault="00C10100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,704, Chris Bonner, Colorado State Pueblo, 2013-2014</w:t>
      </w:r>
    </w:p>
    <w:p w14:paraId="78276293" w14:textId="1190C561" w:rsidR="007F10F1" w:rsidRPr="005D1975" w:rsidRDefault="007F10F1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,024, Nick Rooney, Adams State, 2017-2018</w:t>
      </w:r>
    </w:p>
    <w:p w14:paraId="1F9D125A" w14:textId="2149F772" w:rsidR="00D14A3D" w:rsidRPr="005D1975" w:rsidRDefault="00D14A3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837, Jason Davis, Western Colorado, 1993-1996</w:t>
      </w:r>
    </w:p>
    <w:p w14:paraId="6B323010" w14:textId="71544834" w:rsidR="00D14A3D" w:rsidRPr="005D1975" w:rsidRDefault="00D14A3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830, Jayson Merrill, Western Colorado, 1990-1991</w:t>
      </w:r>
    </w:p>
    <w:p w14:paraId="2DD24305" w14:textId="198DA3C3" w:rsidR="00136134" w:rsidRDefault="0013613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,</w:t>
      </w:r>
      <w:r w:rsidR="00732817">
        <w:rPr>
          <w:rFonts w:ascii="Arial" w:hAnsi="Arial" w:cs="Arial"/>
          <w:sz w:val="20"/>
          <w:szCs w:val="20"/>
        </w:rPr>
        <w:t>672, Eystin Salum, Colorado Mesa, 2015-2018</w:t>
      </w:r>
    </w:p>
    <w:p w14:paraId="3FCA3AFB" w14:textId="3732AAE1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391, Shaun Carney, Air Force, 2004-2007</w:t>
      </w:r>
    </w:p>
    <w:p w14:paraId="001406BB" w14:textId="12716E53" w:rsidR="00136134" w:rsidRDefault="0013613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,383, Jake Logue, Colorado Mesa</w:t>
      </w:r>
      <w:r w:rsidR="00732817">
        <w:rPr>
          <w:rFonts w:ascii="Arial" w:hAnsi="Arial" w:cs="Arial"/>
          <w:sz w:val="20"/>
          <w:szCs w:val="20"/>
        </w:rPr>
        <w:t>, 1992-1994</w:t>
      </w:r>
    </w:p>
    <w:p w14:paraId="4C4593D0" w14:textId="16CE36AB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121, Tom Beck, Northern Colorado, 1993-1996</w:t>
      </w:r>
    </w:p>
    <w:p w14:paraId="72994289" w14:textId="74446EF7" w:rsidR="00D14A3D" w:rsidRPr="005D1975" w:rsidRDefault="00D14A3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985, Eric Hannah, Western Colorado, 1997-1998</w:t>
      </w:r>
    </w:p>
    <w:p w14:paraId="24446A3B" w14:textId="0061FAD6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789, Dave Ziebart, Air Force, 1976-1979</w:t>
      </w:r>
    </w:p>
    <w:p w14:paraId="49E09605" w14:textId="35279B4D" w:rsidR="00D14A3D" w:rsidRPr="005D1975" w:rsidRDefault="00D14A3D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680, Nate Baca, Western Colorado, 2001-2004</w:t>
      </w:r>
    </w:p>
    <w:p w14:paraId="6FAC20D6" w14:textId="3F180B39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599, Tim Jefferson, Air Force, 2008-2011</w:t>
      </w:r>
    </w:p>
    <w:p w14:paraId="18736C2A" w14:textId="689EC5A1" w:rsidR="00691A2C" w:rsidRPr="005D1975" w:rsidRDefault="00691A2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490, Tim Thenell, Western Colorado, 1991-1994</w:t>
      </w:r>
    </w:p>
    <w:p w14:paraId="3974B5EB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283, Rich Haynie, Air Force, 1971-1973</w:t>
      </w:r>
    </w:p>
    <w:p w14:paraId="4D73BBBB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956, Bryan Waggener, Northern Colorado, 2008-2009</w:t>
      </w:r>
    </w:p>
    <w:p w14:paraId="6BF5DA16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770, Mark Sedinger, Northern Colorado, 1985-1988</w:t>
      </w:r>
    </w:p>
    <w:p w14:paraId="1332053D" w14:textId="29591954" w:rsidR="00136134" w:rsidRDefault="0013613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4,583, Phil Vigil, Colorado Mesa, </w:t>
      </w:r>
      <w:r w:rsidR="00732817">
        <w:rPr>
          <w:rFonts w:ascii="Arial" w:hAnsi="Arial" w:cs="Arial"/>
          <w:sz w:val="20"/>
          <w:szCs w:val="20"/>
        </w:rPr>
        <w:t>2005-2008</w:t>
      </w:r>
    </w:p>
    <w:p w14:paraId="51BC6013" w14:textId="5C7BC499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529, Jon Boyer, Northern Colorado, 2000-2001</w:t>
      </w:r>
    </w:p>
    <w:p w14:paraId="42BE89E6" w14:textId="2E109AEA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324, John Roberts, Northern Colorado, 1991-1994</w:t>
      </w:r>
    </w:p>
    <w:p w14:paraId="4E13CC4A" w14:textId="76712F18" w:rsidR="00691A2C" w:rsidRPr="005D1975" w:rsidRDefault="00691A2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4,110, Cameron Merrill, Western Colorado, 2007-2008</w:t>
      </w:r>
    </w:p>
    <w:p w14:paraId="6F289BBC" w14:textId="7B681F3B" w:rsidR="00691A2C" w:rsidRPr="005D1975" w:rsidRDefault="00691A2C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,982, Dan Brethauser, Western Colorado, 2005-2006</w:t>
      </w:r>
    </w:p>
    <w:p w14:paraId="22BD23F5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,399, Rich Mayo, Air Force, 1957-1960</w:t>
      </w:r>
    </w:p>
    <w:p w14:paraId="4D193AF4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,983, Tony Christensen, Northern Colorado, 2002-2004</w:t>
      </w:r>
    </w:p>
    <w:p w14:paraId="5BF79162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3,858, Nick Henkowski, Northern Colorado, 1980-1983</w:t>
      </w:r>
    </w:p>
    <w:p w14:paraId="1BB45EC1" w14:textId="77777777" w:rsidR="00294AD5" w:rsidRPr="005D1975" w:rsidRDefault="00294AD5" w:rsidP="003B5144">
      <w:pPr>
        <w:rPr>
          <w:rFonts w:ascii="Arial" w:hAnsi="Arial" w:cs="Arial"/>
          <w:sz w:val="20"/>
          <w:szCs w:val="20"/>
        </w:rPr>
      </w:pPr>
    </w:p>
    <w:p w14:paraId="176DF8CD" w14:textId="7AF5C367" w:rsidR="004C26C4" w:rsidRPr="005D1975" w:rsidRDefault="004B45AE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br w:type="column"/>
      </w:r>
      <w:r w:rsidR="00854927" w:rsidRPr="005D1975">
        <w:rPr>
          <w:rFonts w:ascii="Arial" w:hAnsi="Arial" w:cs="Arial"/>
          <w:b/>
          <w:bCs/>
          <w:sz w:val="20"/>
          <w:szCs w:val="20"/>
        </w:rPr>
        <w:t>Touchdown Passes</w:t>
      </w:r>
    </w:p>
    <w:p w14:paraId="00930E02" w14:textId="700A0BBA" w:rsidR="00E01FBC" w:rsidRPr="00C375DC" w:rsidRDefault="00E01FBC" w:rsidP="00E01FBC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52</w:t>
      </w:r>
      <w:r w:rsidRPr="00C375DC">
        <w:rPr>
          <w:rFonts w:ascii="Arial" w:hAnsi="Arial" w:cs="Arial"/>
          <w:sz w:val="16"/>
          <w:szCs w:val="16"/>
        </w:rPr>
        <w:t>, John Matocha, Colorado Mines, 2019-202</w:t>
      </w:r>
      <w:r>
        <w:rPr>
          <w:rFonts w:ascii="Arial" w:hAnsi="Arial" w:cs="Arial"/>
          <w:sz w:val="16"/>
          <w:szCs w:val="16"/>
        </w:rPr>
        <w:t>3</w:t>
      </w:r>
    </w:p>
    <w:p w14:paraId="38D5FAB9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134, Justin Dvorak, Colorado Mines, 2013-2016</w:t>
      </w:r>
    </w:p>
    <w:p w14:paraId="30DC68B4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93, Corte McGuffey, Northern Colorado, 1996-1999</w:t>
      </w:r>
    </w:p>
    <w:p w14:paraId="0509D38C" w14:textId="4F7B3AEA" w:rsidR="00DA1C06" w:rsidRPr="00C375DC" w:rsidRDefault="00DA1C06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87, Bobby Saiz, Adams State, 1987-1990</w:t>
      </w:r>
    </w:p>
    <w:p w14:paraId="12A9825B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84, Chad Friehauf, Colorado Mines, 2001-2004</w:t>
      </w:r>
    </w:p>
    <w:p w14:paraId="0BFAA30C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82, Andrew Webb, Fort Lewis, 2000-2003</w:t>
      </w:r>
    </w:p>
    <w:p w14:paraId="294DA980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78, Thad Trujillo, Fort Lewis, 1991-1994</w:t>
      </w:r>
    </w:p>
    <w:p w14:paraId="236C5870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72, Brett Arrivey, Western State, 2013-2016</w:t>
      </w:r>
    </w:p>
    <w:p w14:paraId="0E89785D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70, Nick Stevens, Colorado State, 2014-2017</w:t>
      </w:r>
    </w:p>
    <w:p w14:paraId="4ADB39B0" w14:textId="77777777" w:rsidR="00DA7D47" w:rsidRPr="00C375DC" w:rsidRDefault="00DA7D4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64, Garrett Grayson, Colorado State, 2011-2014</w:t>
      </w:r>
    </w:p>
    <w:p w14:paraId="289256DD" w14:textId="6BBC988E" w:rsidR="006A187A" w:rsidRPr="00C375DC" w:rsidRDefault="006A187A" w:rsidP="007F10F1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63, Matt Gutierrez, Fort Lewis, 2003-2006</w:t>
      </w:r>
    </w:p>
    <w:p w14:paraId="7E432F18" w14:textId="60834F9E" w:rsidR="007F10F1" w:rsidRPr="00C375DC" w:rsidRDefault="007F10F1" w:rsidP="007F10F1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59 , Nick Rooney, Adams State, 2017-2018</w:t>
      </w:r>
    </w:p>
    <w:p w14:paraId="15036C91" w14:textId="36187725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56, Jayson Merrill, Western Colorado, 1990-1991</w:t>
      </w:r>
    </w:p>
    <w:p w14:paraId="46CF818A" w14:textId="64831D2E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52, Seth Lobato, Northern Colorado, 2010-2013</w:t>
      </w:r>
    </w:p>
    <w:p w14:paraId="21A96AE5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51, Moses Moreno, Colorado State, 1994-1997</w:t>
      </w:r>
    </w:p>
    <w:p w14:paraId="7ABE3F64" w14:textId="2CFC1899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50, Jason Davis, Western Colorado, 1993-1996</w:t>
      </w:r>
    </w:p>
    <w:p w14:paraId="7B768BE9" w14:textId="639F8BAC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8, Loren Snyder, Northern Colorado, 1984-1986</w:t>
      </w:r>
    </w:p>
    <w:p w14:paraId="65ED201D" w14:textId="38639CCE" w:rsidR="006A187A" w:rsidRPr="00C375DC" w:rsidRDefault="006A187A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7, Tim Jenkins, Fort Lewis, 2009-2012</w:t>
      </w:r>
    </w:p>
    <w:p w14:paraId="19707BE8" w14:textId="24A20EB1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6, Eric Hannah, Western Colorado, 1997-1998</w:t>
      </w:r>
    </w:p>
    <w:p w14:paraId="781A5A0A" w14:textId="3430CA85" w:rsidR="00732817" w:rsidRPr="00C375DC" w:rsidRDefault="0073281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5, Eystin Salum, Colorado Mesa, 2015-2018</w:t>
      </w:r>
    </w:p>
    <w:p w14:paraId="0DE256BE" w14:textId="5E485EFA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4, Jacob Knipp, Northern Colorado, 2014-2019</w:t>
      </w:r>
    </w:p>
    <w:p w14:paraId="3F267C7B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3, Tom Beck, Northern Colorado, 1993-1996</w:t>
      </w:r>
    </w:p>
    <w:p w14:paraId="42826322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2, Matt Newton, Colorado State, 1998-2000</w:t>
      </w:r>
    </w:p>
    <w:p w14:paraId="1F21F123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1, V.J. Lechman, Northern Colorado, 1989-1992</w:t>
      </w:r>
    </w:p>
    <w:p w14:paraId="742C80C3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40, Terry Nugent, Colorado State, 1980-1983</w:t>
      </w:r>
    </w:p>
    <w:p w14:paraId="6A54A9C1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9, Caleb Hanie, Colorado State, 2004-2007</w:t>
      </w:r>
    </w:p>
    <w:p w14:paraId="4D014720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9, Anthoney Hill, Colorado State, 1991-1994</w:t>
      </w:r>
    </w:p>
    <w:p w14:paraId="451273B0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9, Shaun Carney, Air Force, 2004-2007</w:t>
      </w:r>
    </w:p>
    <w:p w14:paraId="3C601F52" w14:textId="671A4465" w:rsidR="00D35CAA" w:rsidRPr="00C375DC" w:rsidRDefault="00D35CAA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9, Isaac Harker, Colorado Mines, 2018</w:t>
      </w:r>
    </w:p>
    <w:p w14:paraId="6FECF157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8, Bradlee Van Pelt, Colorado State, 2001-2003</w:t>
      </w:r>
    </w:p>
    <w:p w14:paraId="48F88B1C" w14:textId="1C45F1BE" w:rsidR="006A187A" w:rsidRPr="00C375DC" w:rsidRDefault="006A187A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7, Kevin Sherman, Fort Lewis, 1983-1985</w:t>
      </w:r>
    </w:p>
    <w:p w14:paraId="6FF37E9A" w14:textId="3D35833D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7, Mark Sedinger, Northern Colorado, 1985-1988</w:t>
      </w:r>
    </w:p>
    <w:p w14:paraId="6DC9CFAE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6, Kelly Stouffer, Colorado State, 1984-1986</w:t>
      </w:r>
    </w:p>
    <w:p w14:paraId="6B4CDEA4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6, Justin Holland, Colorado State, 2002-2005</w:t>
      </w:r>
    </w:p>
    <w:p w14:paraId="3CC3F73F" w14:textId="108A3592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5, Charlie Thompson, Western Colorado, 1977-1979</w:t>
      </w:r>
    </w:p>
    <w:p w14:paraId="2135CCD3" w14:textId="5026894A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5, Tim Thenell, Western Colorado, 1991-1994</w:t>
      </w:r>
    </w:p>
    <w:p w14:paraId="2B179419" w14:textId="6BA890B2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4, Tim Jefferson, Air Force, 2008-2011</w:t>
      </w:r>
    </w:p>
    <w:p w14:paraId="42994458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4, Rich Haynie, Air Force, 1971-1973</w:t>
      </w:r>
    </w:p>
    <w:p w14:paraId="0CDFC5D4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3, John Roberts, Northern Colorado, 1991-1994</w:t>
      </w:r>
    </w:p>
    <w:p w14:paraId="7FB51208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2,  Gerry Dattilio, Northern Colorado, 1971-1974</w:t>
      </w:r>
    </w:p>
    <w:p w14:paraId="6081A9B3" w14:textId="4257D30D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2, Jon Boyer, Northern Colorado, 2000-2001</w:t>
      </w:r>
    </w:p>
    <w:p w14:paraId="7915E717" w14:textId="4ED620AD" w:rsidR="006A187A" w:rsidRPr="00C375DC" w:rsidRDefault="006A187A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1, Ron Trujillo, Fort Lewis, 1972-74, 1976</w:t>
      </w:r>
    </w:p>
    <w:p w14:paraId="07B07291" w14:textId="0F5BD143" w:rsidR="00732817" w:rsidRPr="00C375DC" w:rsidRDefault="0073281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1, Chad Wilson, Colorado Mesa</w:t>
      </w:r>
      <w:r w:rsidR="00C375DC" w:rsidRPr="00C375DC">
        <w:rPr>
          <w:rFonts w:ascii="Arial" w:hAnsi="Arial" w:cs="Arial"/>
          <w:sz w:val="16"/>
          <w:szCs w:val="16"/>
        </w:rPr>
        <w:t>, 1988-1991</w:t>
      </w:r>
    </w:p>
    <w:p w14:paraId="3E486912" w14:textId="29E6618A" w:rsidR="006A187A" w:rsidRPr="00C375DC" w:rsidRDefault="006A187A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1, Todd Jaworsky, Fort Lewis, 1995-1997</w:t>
      </w:r>
    </w:p>
    <w:p w14:paraId="0638AD86" w14:textId="0DDD5AE6" w:rsidR="00732817" w:rsidRPr="00C375DC" w:rsidRDefault="0073281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30, Jake Logue, Colorado Mesa, 1992-1994</w:t>
      </w:r>
    </w:p>
    <w:p w14:paraId="69582E56" w14:textId="7777777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9, Kyle Sloter, Northern Colorado, 2016</w:t>
      </w:r>
    </w:p>
    <w:p w14:paraId="76F6922C" w14:textId="716DA935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8, George Kaplan, Northern Colorado, 1969-1970</w:t>
      </w:r>
    </w:p>
    <w:p w14:paraId="6AEA511C" w14:textId="77777777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8, Mike Busby, Western Colorado, 1970-1972</w:t>
      </w:r>
    </w:p>
    <w:p w14:paraId="1701417B" w14:textId="615F38B8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8, Nat Baca, Western Colorado, 2001-2004</w:t>
      </w:r>
    </w:p>
    <w:p w14:paraId="6C52A8A1" w14:textId="20DBE14F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7, Dave Ziebart, Air Force, 1976-1979</w:t>
      </w:r>
    </w:p>
    <w:p w14:paraId="2E5F53FD" w14:textId="465B0FE6" w:rsidR="00732817" w:rsidRPr="00C375DC" w:rsidRDefault="00732817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7, Andy Coryell, Colorado Mesa, 1997-200</w:t>
      </w:r>
    </w:p>
    <w:p w14:paraId="5A1B7FBD" w14:textId="55D0C74F" w:rsidR="00562A23" w:rsidRPr="00C375DC" w:rsidRDefault="00562A23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6, Mike Whaley, Fort Lewis, 1986-88</w:t>
      </w:r>
    </w:p>
    <w:p w14:paraId="3A1C1210" w14:textId="442BA9BD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6, Tony Christensen, Northern Colorado, 2002-2004</w:t>
      </w:r>
    </w:p>
    <w:p w14:paraId="7B465444" w14:textId="77777777" w:rsidR="00875D20" w:rsidRPr="00875D20" w:rsidRDefault="00875D20" w:rsidP="00875D20">
      <w:pPr>
        <w:rPr>
          <w:rFonts w:ascii="Arial" w:hAnsi="Arial" w:cs="Arial"/>
          <w:sz w:val="16"/>
          <w:szCs w:val="16"/>
        </w:rPr>
      </w:pPr>
      <w:r w:rsidRPr="00875D20">
        <w:rPr>
          <w:rFonts w:ascii="Arial" w:hAnsi="Arial" w:cs="Arial"/>
          <w:sz w:val="16"/>
          <w:szCs w:val="16"/>
        </w:rPr>
        <w:t>26, Sean Rubalcaba, Colorado Mesa, 2015-2016</w:t>
      </w:r>
    </w:p>
    <w:p w14:paraId="61EDC71A" w14:textId="3E1296AF" w:rsidR="001A3A95" w:rsidRPr="00C375DC" w:rsidRDefault="001A3A95" w:rsidP="00875D20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5, Beau Morgan, Air Force, 1994-1996</w:t>
      </w:r>
    </w:p>
    <w:p w14:paraId="61B0061E" w14:textId="77777777" w:rsidR="00875D20" w:rsidRPr="00875D20" w:rsidRDefault="00875D20" w:rsidP="00875D20">
      <w:pPr>
        <w:rPr>
          <w:rFonts w:ascii="Arial" w:hAnsi="Arial" w:cs="Arial"/>
          <w:sz w:val="16"/>
          <w:szCs w:val="16"/>
        </w:rPr>
      </w:pPr>
      <w:r w:rsidRPr="00875D20">
        <w:rPr>
          <w:rFonts w:ascii="Arial" w:hAnsi="Arial" w:cs="Arial"/>
          <w:sz w:val="16"/>
          <w:szCs w:val="16"/>
        </w:rPr>
        <w:t>25, Phil Vigil, Colorado Mesa, 2005-2008</w:t>
      </w:r>
    </w:p>
    <w:p w14:paraId="27F820B9" w14:textId="751502BA" w:rsidR="006A187A" w:rsidRPr="00C375DC" w:rsidRDefault="006A187A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5, Jordan Doyle, Fort Lewis, 2013-2015</w:t>
      </w:r>
    </w:p>
    <w:p w14:paraId="79FC21BC" w14:textId="553D93BA" w:rsidR="001A3A95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5, Bob Parker, Air Force, 1969-1970</w:t>
      </w:r>
    </w:p>
    <w:p w14:paraId="3659322B" w14:textId="59CACE65" w:rsidR="0089414C" w:rsidRPr="00C375DC" w:rsidRDefault="0089414C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4, Jimmy Bowen, Denver, 1953-1955</w:t>
      </w:r>
    </w:p>
    <w:p w14:paraId="58A71BB6" w14:textId="3A369B67" w:rsidR="001A3A95" w:rsidRPr="00C375DC" w:rsidRDefault="001A3A95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4, Rich Mayo, Air Force, 1957-1960</w:t>
      </w:r>
    </w:p>
    <w:p w14:paraId="5BF49E8D" w14:textId="04F648F5" w:rsidR="00691A2C" w:rsidRPr="00C375DC" w:rsidRDefault="00691A2C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4, Andy Lowrey, Western Colorado, 1982-1985</w:t>
      </w:r>
    </w:p>
    <w:p w14:paraId="696C7C34" w14:textId="77777777" w:rsidR="00875D20" w:rsidRDefault="00875D20" w:rsidP="00875D20">
      <w:pPr>
        <w:rPr>
          <w:rFonts w:ascii="Arial" w:hAnsi="Arial" w:cs="Arial"/>
          <w:sz w:val="16"/>
          <w:szCs w:val="16"/>
        </w:rPr>
      </w:pPr>
      <w:r w:rsidRPr="00875D20">
        <w:rPr>
          <w:rFonts w:ascii="Arial" w:hAnsi="Arial" w:cs="Arial"/>
          <w:sz w:val="16"/>
          <w:szCs w:val="16"/>
        </w:rPr>
        <w:t>24, Brandon Milholland, Colorado Mesa, 1999-2002</w:t>
      </w:r>
    </w:p>
    <w:p w14:paraId="7EF171EB" w14:textId="3A08D011" w:rsidR="00294AD5" w:rsidRPr="00C375DC" w:rsidRDefault="005D60B3" w:rsidP="003B5144">
      <w:pPr>
        <w:rPr>
          <w:rFonts w:ascii="Arial" w:hAnsi="Arial" w:cs="Arial"/>
          <w:sz w:val="16"/>
          <w:szCs w:val="16"/>
        </w:rPr>
      </w:pPr>
      <w:r w:rsidRPr="00C375DC">
        <w:rPr>
          <w:rFonts w:ascii="Arial" w:hAnsi="Arial" w:cs="Arial"/>
          <w:sz w:val="16"/>
          <w:szCs w:val="16"/>
        </w:rPr>
        <w:t>24, Bo Coleman, Fort Lewis, 2015-2017</w:t>
      </w:r>
    </w:p>
    <w:p w14:paraId="2671A92B" w14:textId="77777777" w:rsidR="004B45AE" w:rsidRPr="005D60B3" w:rsidRDefault="004B45AE" w:rsidP="003B5144">
      <w:pPr>
        <w:rPr>
          <w:rFonts w:ascii="Arial" w:hAnsi="Arial" w:cs="Arial"/>
          <w:sz w:val="18"/>
          <w:szCs w:val="18"/>
        </w:rPr>
        <w:sectPr w:rsidR="004B45AE" w:rsidRPr="005D60B3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0B1CCBAC" w14:textId="77777777" w:rsidR="00C375DC" w:rsidRDefault="00C375DC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23F75B08" w14:textId="6ABE319D" w:rsidR="00AC5022" w:rsidRPr="005D1975" w:rsidRDefault="00AC5022" w:rsidP="00AC5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3EBFE647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</w:p>
    <w:p w14:paraId="1183B4E5" w14:textId="77777777" w:rsidR="00DA7D47" w:rsidRPr="005D1975" w:rsidRDefault="00DA7D47" w:rsidP="003B5144">
      <w:pPr>
        <w:rPr>
          <w:rFonts w:ascii="Arial" w:hAnsi="Arial" w:cs="Arial"/>
          <w:b/>
          <w:bCs/>
          <w:sz w:val="20"/>
          <w:szCs w:val="20"/>
        </w:rPr>
        <w:sectPr w:rsidR="00DA7D47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36BB62AA" w14:textId="102640CF" w:rsidR="004C26C4" w:rsidRPr="005D1975" w:rsidRDefault="00DA7D47" w:rsidP="003B5144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tal Offense Yards</w:t>
      </w:r>
    </w:p>
    <w:p w14:paraId="09311E14" w14:textId="51B9D89F" w:rsidR="00B43B86" w:rsidRPr="005D1975" w:rsidRDefault="0064211F" w:rsidP="00B43B8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</w:t>
      </w:r>
      <w:r w:rsidR="00B43B86" w:rsidRPr="005D1975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>006</w:t>
      </w:r>
      <w:r w:rsidR="00B43B86" w:rsidRPr="005D1975">
        <w:rPr>
          <w:rFonts w:ascii="Arial" w:hAnsi="Arial" w:cs="Arial"/>
          <w:sz w:val="20"/>
          <w:szCs w:val="20"/>
        </w:rPr>
        <w:t>, John Matocha, Colorado Mines, 2019-202</w:t>
      </w:r>
      <w:r w:rsidR="00B43B86">
        <w:rPr>
          <w:rFonts w:ascii="Arial" w:hAnsi="Arial" w:cs="Arial"/>
          <w:sz w:val="20"/>
          <w:szCs w:val="20"/>
        </w:rPr>
        <w:t>3</w:t>
      </w:r>
    </w:p>
    <w:p w14:paraId="3974CF7C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,608, Justin Dvorak, Colorado Mines, 2013-2016</w:t>
      </w:r>
    </w:p>
    <w:p w14:paraId="5148A149" w14:textId="71AC96B9" w:rsidR="00DA7D47" w:rsidRPr="005D1975" w:rsidRDefault="007772C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,060</w:t>
      </w:r>
      <w:r w:rsidR="00DA7D47" w:rsidRPr="005D1975">
        <w:rPr>
          <w:rFonts w:ascii="Arial" w:hAnsi="Arial" w:cs="Arial"/>
          <w:sz w:val="20"/>
          <w:szCs w:val="20"/>
        </w:rPr>
        <w:t>, Andrew Webb, Fort Lewis, 2000-2003</w:t>
      </w:r>
    </w:p>
    <w:p w14:paraId="41B58D8E" w14:textId="000250AB" w:rsidR="00DA1C06" w:rsidRPr="005D1975" w:rsidRDefault="00DA1C06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1,044, Bobby Saiz, Adams State, 1987-1990</w:t>
      </w:r>
    </w:p>
    <w:p w14:paraId="6A60542B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679, Chad Friehauf, Colorado Mines, 2001-2004</w:t>
      </w:r>
    </w:p>
    <w:p w14:paraId="313E75AC" w14:textId="22C83B6A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609, Steven Montez, Colorado, 2016-2019</w:t>
      </w:r>
    </w:p>
    <w:p w14:paraId="44352359" w14:textId="051F311F" w:rsidR="00DA7D47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509, Sefo Liufau, Colorado, 2013-2016</w:t>
      </w:r>
    </w:p>
    <w:p w14:paraId="18AC13C2" w14:textId="1EB7AFB1" w:rsidR="007772C4" w:rsidRPr="005D1975" w:rsidRDefault="007772C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,208, Thad Trujillo, Fort Lewis, 1991-1994</w:t>
      </w:r>
    </w:p>
    <w:p w14:paraId="62E2DA62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0,188, Brett Arrivey, Western State, 2013-2016</w:t>
      </w:r>
    </w:p>
    <w:p w14:paraId="1452357C" w14:textId="07DBD2B3" w:rsidR="004C26C4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 xml:space="preserve">9,512, </w:t>
      </w:r>
      <w:r w:rsidR="004C26C4" w:rsidRPr="005D1975">
        <w:rPr>
          <w:rFonts w:ascii="Arial" w:hAnsi="Arial" w:cs="Arial"/>
          <w:sz w:val="20"/>
          <w:szCs w:val="20"/>
        </w:rPr>
        <w:t xml:space="preserve">Garrett Grayson, </w:t>
      </w:r>
      <w:r w:rsidRPr="005D1975">
        <w:rPr>
          <w:rFonts w:ascii="Arial" w:hAnsi="Arial" w:cs="Arial"/>
          <w:sz w:val="20"/>
          <w:szCs w:val="20"/>
        </w:rPr>
        <w:t xml:space="preserve">Colorado State, </w:t>
      </w:r>
      <w:r w:rsidR="004C26C4" w:rsidRPr="005D1975">
        <w:rPr>
          <w:rFonts w:ascii="Arial" w:hAnsi="Arial" w:cs="Arial"/>
          <w:sz w:val="20"/>
          <w:szCs w:val="20"/>
        </w:rPr>
        <w:t>2011-</w:t>
      </w:r>
      <w:r w:rsidRPr="005D1975">
        <w:rPr>
          <w:rFonts w:ascii="Arial" w:hAnsi="Arial" w:cs="Arial"/>
          <w:sz w:val="20"/>
          <w:szCs w:val="20"/>
        </w:rPr>
        <w:t>20</w:t>
      </w:r>
      <w:r w:rsidR="004C26C4" w:rsidRPr="005D1975">
        <w:rPr>
          <w:rFonts w:ascii="Arial" w:hAnsi="Arial" w:cs="Arial"/>
          <w:sz w:val="20"/>
          <w:szCs w:val="20"/>
        </w:rPr>
        <w:t>14</w:t>
      </w:r>
    </w:p>
    <w:p w14:paraId="172ED5C0" w14:textId="392AD752" w:rsidR="007772C4" w:rsidRPr="005D1975" w:rsidRDefault="007772C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,988, Tim Jenkins, Fort Lewis, 2009-2012</w:t>
      </w:r>
    </w:p>
    <w:p w14:paraId="738807D7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,746, Nick Stevens, Colorado State, 2014-2017</w:t>
      </w:r>
    </w:p>
    <w:p w14:paraId="44A1AFC0" w14:textId="77FD132C" w:rsidR="00DA7D47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8,579, Bradlee Van Pelt, Colorado State, 2001-2003</w:t>
      </w:r>
    </w:p>
    <w:p w14:paraId="4D8505EA" w14:textId="642682DE" w:rsidR="000D3847" w:rsidRDefault="000D3847" w:rsidP="000D384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,046, Eystin Salum, Colorado Mesa, 2015-2018</w:t>
      </w:r>
    </w:p>
    <w:p w14:paraId="23873749" w14:textId="3B9336E9" w:rsidR="00D4188A" w:rsidRDefault="00D4188A" w:rsidP="003B5144">
      <w:pPr>
        <w:rPr>
          <w:rFonts w:ascii="Arial" w:hAnsi="Arial" w:cs="Arial"/>
          <w:sz w:val="20"/>
          <w:szCs w:val="20"/>
        </w:rPr>
      </w:pPr>
      <w:r w:rsidRPr="00D4188A">
        <w:rPr>
          <w:rFonts w:ascii="Arial" w:hAnsi="Arial" w:cs="Arial"/>
          <w:sz w:val="20"/>
          <w:szCs w:val="20"/>
        </w:rPr>
        <w:t>7,952, Shaun Carney, Air Force, 2004-2007</w:t>
      </w:r>
    </w:p>
    <w:p w14:paraId="19AE657C" w14:textId="2016DCE8" w:rsidR="007772C4" w:rsidRPr="005D1975" w:rsidRDefault="007772C4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,924, Matt Gutierrez, Fort Lewis, 2003-2006</w:t>
      </w:r>
    </w:p>
    <w:p w14:paraId="09E04147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770, Kordell Stewart, Colorado, 1991-1994</w:t>
      </w:r>
    </w:p>
    <w:p w14:paraId="7B35032D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428, Anthoney Hill, Colorado State, 1991-1994</w:t>
      </w:r>
    </w:p>
    <w:p w14:paraId="3BC7D301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250, Cody Hawkins, Colorado, 2007-2010</w:t>
      </w:r>
    </w:p>
    <w:p w14:paraId="3EEF503F" w14:textId="77777777" w:rsidR="00BD475F" w:rsidRPr="005D1975" w:rsidRDefault="00BD475F" w:rsidP="00BD475F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Total Offense Yards</w:t>
      </w:r>
    </w:p>
    <w:p w14:paraId="7BF6985D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7,245, Joel Klatt, Colorado, 2002-2005</w:t>
      </w:r>
    </w:p>
    <w:p w14:paraId="2D269907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728, Moses Moreno, Colorado State, 1994-1997</w:t>
      </w:r>
    </w:p>
    <w:p w14:paraId="3CC96414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666, Kelly Stouffer, Colorado State, 1984-1986</w:t>
      </w:r>
    </w:p>
    <w:p w14:paraId="1511387F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627, Beau Morgan, Air Force, 1994-1996</w:t>
      </w:r>
    </w:p>
    <w:p w14:paraId="50B122D2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587, Tim Jefferson, Air Force, 2008-2011</w:t>
      </w:r>
    </w:p>
    <w:p w14:paraId="3691C574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523, Caleb Hanie, Colorado State, 2004-2007</w:t>
      </w:r>
    </w:p>
    <w:p w14:paraId="1150D3F3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482, Dee Dowis, Air Force, 1986-1989</w:t>
      </w:r>
    </w:p>
    <w:p w14:paraId="46A5C838" w14:textId="58886FA3" w:rsidR="007F10F1" w:rsidRPr="005D1975" w:rsidRDefault="007F10F1" w:rsidP="007F10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,422, Nick Rooney, Adams State, 2017-2018</w:t>
      </w:r>
    </w:p>
    <w:p w14:paraId="64DFDED4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298, Terry Nugent, Colorado State, 1980-1983</w:t>
      </w:r>
    </w:p>
    <w:p w14:paraId="7B7444C7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6,183, Tyler Hansen, Colorado, 2008-2011</w:t>
      </w:r>
    </w:p>
    <w:p w14:paraId="62A9F826" w14:textId="06009D72" w:rsidR="000D3847" w:rsidRDefault="000D3847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,998, Jake Logue, Colorado Mesa, 1992-1994</w:t>
      </w:r>
    </w:p>
    <w:p w14:paraId="367F775C" w14:textId="34775FFB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808, Darian Hagan, Colorado, 1988-1991</w:t>
      </w:r>
    </w:p>
    <w:p w14:paraId="5312E202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511, Dave Ziebart, Air Force, 1976-1979</w:t>
      </w:r>
    </w:p>
    <w:p w14:paraId="16753B8C" w14:textId="041DB484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377, Justin Holland, Colorado State, 2002-2005</w:t>
      </w:r>
    </w:p>
    <w:p w14:paraId="2A7A3504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 xml:space="preserve">5,376, Matt Newton, Colorado State, 1997-2000 </w:t>
      </w:r>
    </w:p>
    <w:p w14:paraId="2D50950C" w14:textId="60A4DA21" w:rsidR="00DA7D47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359, Koy Detmer, Colorado, 1992-1996</w:t>
      </w:r>
    </w:p>
    <w:p w14:paraId="2F511B47" w14:textId="28795396" w:rsidR="000D3847" w:rsidRPr="005D1975" w:rsidRDefault="000D3847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,103, Phil Vigil, Colorado Mesa, 2005-2008</w:t>
      </w:r>
    </w:p>
    <w:p w14:paraId="0772C8DA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5,064, John Hessler, Colorado, 1994-1997</w:t>
      </w:r>
    </w:p>
    <w:p w14:paraId="04BF733C" w14:textId="77777777" w:rsidR="00DA7D47" w:rsidRPr="005D1975" w:rsidRDefault="00DA7D47" w:rsidP="003B5144">
      <w:pPr>
        <w:rPr>
          <w:rFonts w:ascii="Arial" w:hAnsi="Arial" w:cs="Arial"/>
          <w:sz w:val="20"/>
          <w:szCs w:val="20"/>
        </w:rPr>
        <w:sectPr w:rsidR="00DA7D47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0D660A4E" w14:textId="032942A7" w:rsidR="004C26C4" w:rsidRPr="005D1975" w:rsidRDefault="004C26C4" w:rsidP="003B5144">
      <w:pPr>
        <w:rPr>
          <w:rFonts w:ascii="Arial" w:hAnsi="Arial" w:cs="Arial"/>
          <w:sz w:val="20"/>
          <w:szCs w:val="20"/>
        </w:rPr>
      </w:pPr>
    </w:p>
    <w:p w14:paraId="7AB203EA" w14:textId="77777777" w:rsidR="005F62C1" w:rsidRPr="005D1975" w:rsidRDefault="005F62C1" w:rsidP="003B5144">
      <w:pPr>
        <w:rPr>
          <w:rFonts w:ascii="Arial" w:hAnsi="Arial" w:cs="Arial"/>
          <w:b/>
          <w:bCs/>
          <w:sz w:val="20"/>
          <w:szCs w:val="20"/>
        </w:rPr>
        <w:sectPr w:rsidR="005F62C1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60EEB27E" w14:textId="363C9CCC" w:rsidR="00DA7D47" w:rsidRPr="00B25CFC" w:rsidRDefault="00DA7D47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 Receptions</w:t>
      </w:r>
      <w:r w:rsidR="00B25CFC">
        <w:rPr>
          <w:rFonts w:ascii="Arial" w:hAnsi="Arial" w:cs="Arial"/>
          <w:sz w:val="20"/>
          <w:szCs w:val="20"/>
        </w:rPr>
        <w:t xml:space="preserve"> (yards)</w:t>
      </w:r>
    </w:p>
    <w:p w14:paraId="6F74085A" w14:textId="6E2D0831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94</w:t>
      </w:r>
      <w:r w:rsidR="00B25CFC">
        <w:rPr>
          <w:rFonts w:ascii="Arial" w:hAnsi="Arial" w:cs="Arial"/>
          <w:sz w:val="20"/>
          <w:szCs w:val="20"/>
        </w:rPr>
        <w:t xml:space="preserve"> (3,347)</w:t>
      </w:r>
      <w:r w:rsidRPr="005D1975">
        <w:rPr>
          <w:rFonts w:ascii="Arial" w:hAnsi="Arial" w:cs="Arial"/>
          <w:sz w:val="20"/>
          <w:szCs w:val="20"/>
        </w:rPr>
        <w:t>, Nelson Spruce, Colorado, 2012-2015</w:t>
      </w:r>
    </w:p>
    <w:p w14:paraId="11A57530" w14:textId="3D6852FF" w:rsidR="007F10F1" w:rsidRPr="005D1975" w:rsidRDefault="007F10F1" w:rsidP="007F10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88</w:t>
      </w:r>
      <w:r w:rsidR="00B25CFC">
        <w:rPr>
          <w:rFonts w:ascii="Arial" w:hAnsi="Arial" w:cs="Arial"/>
          <w:sz w:val="20"/>
          <w:szCs w:val="20"/>
        </w:rPr>
        <w:t xml:space="preserve"> (3,963)</w:t>
      </w:r>
      <w:r>
        <w:rPr>
          <w:rFonts w:ascii="Arial" w:hAnsi="Arial" w:cs="Arial"/>
          <w:sz w:val="20"/>
          <w:szCs w:val="20"/>
        </w:rPr>
        <w:t>, Chad Hovasse, Adams State, 2015-2018</w:t>
      </w:r>
    </w:p>
    <w:p w14:paraId="51715743" w14:textId="7F918CE7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66</w:t>
      </w:r>
      <w:r w:rsidR="00DD4B71">
        <w:rPr>
          <w:rFonts w:ascii="Arial" w:hAnsi="Arial" w:cs="Arial"/>
          <w:sz w:val="20"/>
          <w:szCs w:val="20"/>
        </w:rPr>
        <w:t xml:space="preserve"> (3,561)</w:t>
      </w:r>
      <w:r w:rsidRPr="005D1975">
        <w:rPr>
          <w:rFonts w:ascii="Arial" w:hAnsi="Arial" w:cs="Arial"/>
          <w:sz w:val="20"/>
          <w:szCs w:val="20"/>
        </w:rPr>
        <w:t>, Justin Gallas, Colorado Mines, 2002-2005</w:t>
      </w:r>
    </w:p>
    <w:p w14:paraId="042D8062" w14:textId="0609A8CE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9</w:t>
      </w:r>
      <w:r w:rsidR="00DD4B71">
        <w:rPr>
          <w:rFonts w:ascii="Arial" w:hAnsi="Arial" w:cs="Arial"/>
          <w:sz w:val="20"/>
          <w:szCs w:val="20"/>
        </w:rPr>
        <w:t xml:space="preserve"> (3,649)</w:t>
      </w:r>
      <w:r w:rsidRPr="005D1975">
        <w:rPr>
          <w:rFonts w:ascii="Arial" w:hAnsi="Arial" w:cs="Arial"/>
          <w:sz w:val="20"/>
          <w:szCs w:val="20"/>
        </w:rPr>
        <w:t>, Rashard Higgins, Colorado State, 2013-1205</w:t>
      </w:r>
    </w:p>
    <w:p w14:paraId="60A2D750" w14:textId="644BF9BC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8</w:t>
      </w:r>
      <w:r w:rsidR="00E93CE1">
        <w:rPr>
          <w:rFonts w:ascii="Arial" w:hAnsi="Arial" w:cs="Arial"/>
          <w:sz w:val="20"/>
          <w:szCs w:val="20"/>
        </w:rPr>
        <w:t xml:space="preserve"> (2,640)</w:t>
      </w:r>
      <w:r w:rsidRPr="005D1975">
        <w:rPr>
          <w:rFonts w:ascii="Arial" w:hAnsi="Arial" w:cs="Arial"/>
          <w:sz w:val="20"/>
          <w:szCs w:val="20"/>
        </w:rPr>
        <w:t>, Jamal Allen, Fort Lewis, 1999-2002</w:t>
      </w:r>
    </w:p>
    <w:p w14:paraId="622AFC3D" w14:textId="1C2434EC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37</w:t>
      </w:r>
      <w:r w:rsidR="00C05471">
        <w:rPr>
          <w:rFonts w:ascii="Arial" w:hAnsi="Arial" w:cs="Arial"/>
          <w:sz w:val="20"/>
          <w:szCs w:val="20"/>
        </w:rPr>
        <w:t xml:space="preserve"> (2,253)</w:t>
      </w:r>
      <w:r w:rsidRPr="005D1975">
        <w:rPr>
          <w:rFonts w:ascii="Arial" w:hAnsi="Arial" w:cs="Arial"/>
          <w:sz w:val="20"/>
          <w:szCs w:val="20"/>
        </w:rPr>
        <w:t>, Jimmy Ellis, Colorado Mines, 2012-2015</w:t>
      </w:r>
    </w:p>
    <w:p w14:paraId="7B5A6F6A" w14:textId="24EAA054" w:rsidR="008108A1" w:rsidRPr="005D1975" w:rsidRDefault="008108A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4</w:t>
      </w:r>
      <w:r w:rsidR="005B3A50">
        <w:rPr>
          <w:rFonts w:ascii="Arial" w:hAnsi="Arial" w:cs="Arial"/>
          <w:sz w:val="20"/>
          <w:szCs w:val="20"/>
        </w:rPr>
        <w:t xml:space="preserve"> (4,010)</w:t>
      </w:r>
      <w:r w:rsidRPr="005D1975">
        <w:rPr>
          <w:rFonts w:ascii="Arial" w:hAnsi="Arial" w:cs="Arial"/>
          <w:sz w:val="20"/>
          <w:szCs w:val="20"/>
        </w:rPr>
        <w:t>, Brody Oliver, Colorado Mines, 2015-2018</w:t>
      </w:r>
    </w:p>
    <w:p w14:paraId="261BAABF" w14:textId="5363BA5D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3</w:t>
      </w:r>
      <w:r w:rsidR="00C425E5">
        <w:rPr>
          <w:rFonts w:ascii="Arial" w:hAnsi="Arial" w:cs="Arial"/>
          <w:sz w:val="20"/>
          <w:szCs w:val="20"/>
        </w:rPr>
        <w:t xml:space="preserve"> (3,634)</w:t>
      </w:r>
      <w:r w:rsidRPr="005D1975">
        <w:rPr>
          <w:rFonts w:ascii="Arial" w:hAnsi="Arial" w:cs="Arial"/>
          <w:sz w:val="20"/>
          <w:szCs w:val="20"/>
        </w:rPr>
        <w:t>, David Anderson, Colorado State, 2002-2005</w:t>
      </w:r>
    </w:p>
    <w:p w14:paraId="0E721B29" w14:textId="16335479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0,</w:t>
      </w:r>
      <w:r w:rsidR="001D1BEE">
        <w:rPr>
          <w:rFonts w:ascii="Arial" w:hAnsi="Arial" w:cs="Arial"/>
          <w:sz w:val="20"/>
          <w:szCs w:val="20"/>
        </w:rPr>
        <w:t xml:space="preserve"> (3,611)</w:t>
      </w:r>
      <w:r w:rsidRPr="005D1975">
        <w:rPr>
          <w:rFonts w:ascii="Arial" w:hAnsi="Arial" w:cs="Arial"/>
          <w:sz w:val="20"/>
          <w:szCs w:val="20"/>
        </w:rPr>
        <w:t xml:space="preserve"> Johnny Cox, Fort Lewis, 1990-1993</w:t>
      </w:r>
    </w:p>
    <w:p w14:paraId="4A88A918" w14:textId="45317475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20</w:t>
      </w:r>
      <w:r w:rsidR="00406DD2">
        <w:rPr>
          <w:rFonts w:ascii="Arial" w:hAnsi="Arial" w:cs="Arial"/>
          <w:sz w:val="20"/>
          <w:szCs w:val="20"/>
        </w:rPr>
        <w:t xml:space="preserve"> (2,449</w:t>
      </w:r>
      <w:r w:rsidR="00B34188">
        <w:rPr>
          <w:rFonts w:ascii="Arial" w:hAnsi="Arial" w:cs="Arial"/>
          <w:sz w:val="20"/>
          <w:szCs w:val="20"/>
        </w:rPr>
        <w:t>)</w:t>
      </w:r>
      <w:r w:rsidRPr="005D1975">
        <w:rPr>
          <w:rFonts w:ascii="Arial" w:hAnsi="Arial" w:cs="Arial"/>
          <w:sz w:val="20"/>
          <w:szCs w:val="20"/>
        </w:rPr>
        <w:t>, Cody Renken, Colorado Mines, 2009-2012</w:t>
      </w:r>
    </w:p>
    <w:p w14:paraId="07890D2B" w14:textId="285E80D6" w:rsidR="001E2C41" w:rsidRDefault="001E2C41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1</w:t>
      </w:r>
      <w:r w:rsidR="00793821">
        <w:rPr>
          <w:rFonts w:ascii="Arial" w:hAnsi="Arial" w:cs="Arial"/>
          <w:sz w:val="20"/>
          <w:szCs w:val="20"/>
        </w:rPr>
        <w:t>8 (3,610), Max McLeod, Colorado Mines, 2021-2023</w:t>
      </w:r>
    </w:p>
    <w:p w14:paraId="77CBD635" w14:textId="44CDFFF5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5</w:t>
      </w:r>
      <w:r w:rsidR="001F1F90">
        <w:rPr>
          <w:rFonts w:ascii="Arial" w:hAnsi="Arial" w:cs="Arial"/>
          <w:sz w:val="20"/>
          <w:szCs w:val="20"/>
        </w:rPr>
        <w:t xml:space="preserve"> (2,521)</w:t>
      </w:r>
      <w:r w:rsidRPr="005D1975">
        <w:rPr>
          <w:rFonts w:ascii="Arial" w:hAnsi="Arial" w:cs="Arial"/>
          <w:sz w:val="20"/>
          <w:szCs w:val="20"/>
        </w:rPr>
        <w:t>, Scotty McKnight, Colorado, 2007-2010</w:t>
      </w:r>
    </w:p>
    <w:p w14:paraId="61E59CF2" w14:textId="6F172BE0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13</w:t>
      </w:r>
      <w:r w:rsidR="00561FF4">
        <w:rPr>
          <w:rFonts w:ascii="Arial" w:hAnsi="Arial" w:cs="Arial"/>
          <w:sz w:val="20"/>
          <w:szCs w:val="20"/>
        </w:rPr>
        <w:t xml:space="preserve"> (2,378)</w:t>
      </w:r>
      <w:r w:rsidRPr="005D1975">
        <w:rPr>
          <w:rFonts w:ascii="Arial" w:hAnsi="Arial" w:cs="Arial"/>
          <w:sz w:val="20"/>
          <w:szCs w:val="20"/>
        </w:rPr>
        <w:t>, Justin Johnson, Fort Lewis, 2009-2010</w:t>
      </w:r>
    </w:p>
    <w:p w14:paraId="5504D10D" w14:textId="2D542795" w:rsidR="00357D1E" w:rsidRDefault="00357D1E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10 (2</w:t>
      </w:r>
      <w:r w:rsidR="006710BA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>888</w:t>
      </w:r>
      <w:r w:rsidR="006710BA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, Adam Saur, Colorado Mines, </w:t>
      </w:r>
      <w:r w:rsidR="006710BA">
        <w:rPr>
          <w:rFonts w:ascii="Arial" w:hAnsi="Arial" w:cs="Arial"/>
          <w:sz w:val="20"/>
          <w:szCs w:val="20"/>
        </w:rPr>
        <w:t>2005-2009</w:t>
      </w:r>
    </w:p>
    <w:p w14:paraId="40C2ED1F" w14:textId="4A8114B9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6</w:t>
      </w:r>
      <w:r w:rsidR="005917BD">
        <w:rPr>
          <w:rFonts w:ascii="Arial" w:hAnsi="Arial" w:cs="Arial"/>
          <w:sz w:val="20"/>
          <w:szCs w:val="20"/>
        </w:rPr>
        <w:t xml:space="preserve"> (1,807)</w:t>
      </w:r>
      <w:r w:rsidRPr="005D1975">
        <w:rPr>
          <w:rFonts w:ascii="Arial" w:hAnsi="Arial" w:cs="Arial"/>
          <w:sz w:val="20"/>
          <w:szCs w:val="20"/>
        </w:rPr>
        <w:t>, Bryan Florendo, Colorado Mines, 2003-2006</w:t>
      </w:r>
    </w:p>
    <w:p w14:paraId="156CB6EC" w14:textId="31B0149F" w:rsidR="00D47A83" w:rsidRPr="005D1975" w:rsidRDefault="00D47A8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201</w:t>
      </w:r>
      <w:r w:rsidR="006F2BD2">
        <w:rPr>
          <w:rFonts w:ascii="Arial" w:hAnsi="Arial" w:cs="Arial"/>
          <w:sz w:val="20"/>
          <w:szCs w:val="20"/>
        </w:rPr>
        <w:t xml:space="preserve"> (2,365)</w:t>
      </w:r>
      <w:r w:rsidRPr="005D1975">
        <w:rPr>
          <w:rFonts w:ascii="Arial" w:hAnsi="Arial" w:cs="Arial"/>
          <w:sz w:val="20"/>
          <w:szCs w:val="20"/>
        </w:rPr>
        <w:t>, Shaun Suttorp, Western Colorado, 2007-2010</w:t>
      </w:r>
    </w:p>
    <w:p w14:paraId="360AB22B" w14:textId="63EBF039" w:rsidR="00F326CE" w:rsidRPr="00783C0B" w:rsidRDefault="00F326CE" w:rsidP="00F326CE">
      <w:pPr>
        <w:rPr>
          <w:rFonts w:ascii="Arial" w:hAnsi="Arial" w:cs="Arial"/>
          <w:sz w:val="20"/>
          <w:szCs w:val="20"/>
        </w:rPr>
      </w:pPr>
      <w:r w:rsidRPr="00783C0B">
        <w:rPr>
          <w:rFonts w:ascii="Arial" w:hAnsi="Arial" w:cs="Arial"/>
          <w:sz w:val="20"/>
          <w:szCs w:val="20"/>
        </w:rPr>
        <w:t>199 (2,758), Nolan Swett, Colorado College, 2004-2007</w:t>
      </w:r>
    </w:p>
    <w:p w14:paraId="110F85BF" w14:textId="47F0DA84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6</w:t>
      </w:r>
      <w:r w:rsidR="000C7B60">
        <w:rPr>
          <w:rFonts w:ascii="Arial" w:hAnsi="Arial" w:cs="Arial"/>
          <w:sz w:val="20"/>
          <w:szCs w:val="20"/>
        </w:rPr>
        <w:t xml:space="preserve"> (2,480)</w:t>
      </w:r>
      <w:r w:rsidRPr="005D1975">
        <w:rPr>
          <w:rFonts w:ascii="Arial" w:hAnsi="Arial" w:cs="Arial"/>
          <w:sz w:val="20"/>
          <w:szCs w:val="20"/>
        </w:rPr>
        <w:t>., Diamond Gillis, Colorado Mines, 2011-2014</w:t>
      </w:r>
    </w:p>
    <w:p w14:paraId="1B8AAECE" w14:textId="0DAC4C07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4</w:t>
      </w:r>
      <w:r w:rsidR="00C425E5">
        <w:rPr>
          <w:rFonts w:ascii="Arial" w:hAnsi="Arial" w:cs="Arial"/>
          <w:sz w:val="20"/>
          <w:szCs w:val="20"/>
        </w:rPr>
        <w:t xml:space="preserve"> (3,263)</w:t>
      </w:r>
      <w:r w:rsidRPr="005D1975">
        <w:rPr>
          <w:rFonts w:ascii="Arial" w:hAnsi="Arial" w:cs="Arial"/>
          <w:sz w:val="20"/>
          <w:szCs w:val="20"/>
        </w:rPr>
        <w:t>, Greg Primus, Colorado State, 1989-1992</w:t>
      </w:r>
    </w:p>
    <w:p w14:paraId="3260D414" w14:textId="75279E87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0</w:t>
      </w:r>
      <w:r w:rsidR="00020D6C">
        <w:rPr>
          <w:rFonts w:ascii="Arial" w:hAnsi="Arial" w:cs="Arial"/>
          <w:sz w:val="20"/>
          <w:szCs w:val="20"/>
        </w:rPr>
        <w:t xml:space="preserve"> (2,552)</w:t>
      </w:r>
      <w:r w:rsidRPr="005D1975">
        <w:rPr>
          <w:rFonts w:ascii="Arial" w:hAnsi="Arial" w:cs="Arial"/>
          <w:sz w:val="20"/>
          <w:szCs w:val="20"/>
        </w:rPr>
        <w:t>, Shay Fields, Colorado, 2014-2017</w:t>
      </w:r>
    </w:p>
    <w:p w14:paraId="066E06A4" w14:textId="6B5DC022" w:rsidR="00A00424" w:rsidRPr="005D1975" w:rsidRDefault="00A00424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90</w:t>
      </w:r>
      <w:r w:rsidR="00CC302C">
        <w:rPr>
          <w:rFonts w:ascii="Arial" w:hAnsi="Arial" w:cs="Arial"/>
          <w:sz w:val="20"/>
          <w:szCs w:val="20"/>
        </w:rPr>
        <w:t xml:space="preserve"> (2,496)</w:t>
      </w:r>
      <w:r w:rsidRPr="005D1975">
        <w:rPr>
          <w:rFonts w:ascii="Arial" w:hAnsi="Arial" w:cs="Arial"/>
          <w:sz w:val="20"/>
          <w:szCs w:val="20"/>
        </w:rPr>
        <w:t>, Riley Hoff, Colorado Mines, 2015-2018</w:t>
      </w:r>
    </w:p>
    <w:p w14:paraId="5579170B" w14:textId="672757FA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84</w:t>
      </w:r>
      <w:r w:rsidR="00046850">
        <w:rPr>
          <w:rFonts w:ascii="Arial" w:hAnsi="Arial" w:cs="Arial"/>
          <w:sz w:val="20"/>
          <w:szCs w:val="20"/>
        </w:rPr>
        <w:t xml:space="preserve"> (2,811)</w:t>
      </w:r>
      <w:r w:rsidRPr="005D1975">
        <w:rPr>
          <w:rFonts w:ascii="Arial" w:hAnsi="Arial" w:cs="Arial"/>
          <w:sz w:val="20"/>
          <w:szCs w:val="20"/>
        </w:rPr>
        <w:t>, Jeff Champine, Colorado State, 1980-1983</w:t>
      </w:r>
    </w:p>
    <w:p w14:paraId="4F119E4F" w14:textId="14E418C2" w:rsidR="00AC5022" w:rsidRPr="005D1975" w:rsidRDefault="00AC5022" w:rsidP="00AC5022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8</w:t>
      </w:r>
      <w:r w:rsidR="00CB05CE">
        <w:rPr>
          <w:rFonts w:ascii="Arial" w:hAnsi="Arial" w:cs="Arial"/>
          <w:sz w:val="20"/>
          <w:szCs w:val="20"/>
        </w:rPr>
        <w:t xml:space="preserve"> (2,393)</w:t>
      </w:r>
      <w:r w:rsidRPr="005D1975">
        <w:rPr>
          <w:rFonts w:ascii="Arial" w:hAnsi="Arial" w:cs="Arial"/>
          <w:sz w:val="20"/>
          <w:szCs w:val="20"/>
        </w:rPr>
        <w:t>, Patrick Walker, Northern Colorado, 2008-2011</w:t>
      </w:r>
    </w:p>
    <w:p w14:paraId="71F32CB7" w14:textId="730BB251" w:rsidR="00AC5022" w:rsidRPr="005D1975" w:rsidRDefault="00AC5022" w:rsidP="00AC5022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7</w:t>
      </w:r>
      <w:r w:rsidR="004912AE">
        <w:rPr>
          <w:rFonts w:ascii="Arial" w:hAnsi="Arial" w:cs="Arial"/>
          <w:sz w:val="20"/>
          <w:szCs w:val="20"/>
        </w:rPr>
        <w:t xml:space="preserve"> (3,548)</w:t>
      </w:r>
      <w:r w:rsidRPr="005D1975">
        <w:rPr>
          <w:rFonts w:ascii="Arial" w:hAnsi="Arial" w:cs="Arial"/>
          <w:sz w:val="20"/>
          <w:szCs w:val="20"/>
        </w:rPr>
        <w:t>, Vincent Jackson, Northern Colorado, 2001-2004</w:t>
      </w:r>
    </w:p>
    <w:p w14:paraId="19075787" w14:textId="4800D961" w:rsidR="00AC5022" w:rsidRPr="005D1975" w:rsidRDefault="00AC5022" w:rsidP="00AC5022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6</w:t>
      </w:r>
      <w:r w:rsidR="005B0668">
        <w:rPr>
          <w:rFonts w:ascii="Arial" w:hAnsi="Arial" w:cs="Arial"/>
          <w:sz w:val="20"/>
          <w:szCs w:val="20"/>
        </w:rPr>
        <w:t xml:space="preserve"> (2,685)</w:t>
      </w:r>
      <w:r w:rsidRPr="005D1975">
        <w:rPr>
          <w:rFonts w:ascii="Arial" w:hAnsi="Arial" w:cs="Arial"/>
          <w:sz w:val="20"/>
          <w:szCs w:val="20"/>
        </w:rPr>
        <w:t>, Michael Gallup, Colorado State, 2016-2017</w:t>
      </w:r>
    </w:p>
    <w:p w14:paraId="4DA90E34" w14:textId="77777777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2, Johnny Walker, Colorado State, 2004-2007</w:t>
      </w:r>
    </w:p>
    <w:p w14:paraId="6992C584" w14:textId="2EFC62B7" w:rsidR="007049BE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72, Dimitri Stimphil, Northern Colorado, 2011-2014</w:t>
      </w:r>
    </w:p>
    <w:p w14:paraId="2363CB31" w14:textId="179DCCD9" w:rsidR="006806EF" w:rsidRDefault="006806EF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</w:t>
      </w:r>
      <w:r w:rsidR="00712F2D">
        <w:rPr>
          <w:rFonts w:ascii="Arial" w:hAnsi="Arial" w:cs="Arial"/>
          <w:sz w:val="20"/>
          <w:szCs w:val="20"/>
        </w:rPr>
        <w:t>0</w:t>
      </w:r>
      <w:r w:rsidR="000C77DA">
        <w:rPr>
          <w:rFonts w:ascii="Arial" w:hAnsi="Arial" w:cs="Arial"/>
          <w:sz w:val="20"/>
          <w:szCs w:val="20"/>
        </w:rPr>
        <w:t xml:space="preserve"> (2,248)</w:t>
      </w:r>
      <w:r>
        <w:rPr>
          <w:rFonts w:ascii="Arial" w:hAnsi="Arial" w:cs="Arial"/>
          <w:sz w:val="20"/>
          <w:szCs w:val="20"/>
        </w:rPr>
        <w:t>, Matt Weaver, Fort Lewis, 2001-2005</w:t>
      </w:r>
    </w:p>
    <w:p w14:paraId="3AA011C0" w14:textId="77777777" w:rsidR="009B58FB" w:rsidRPr="005D1975" w:rsidRDefault="009B58FB" w:rsidP="009B58FB">
      <w:pPr>
        <w:rPr>
          <w:rFonts w:ascii="Arial" w:hAnsi="Arial" w:cs="Arial"/>
          <w:b/>
          <w:bCs/>
          <w:sz w:val="20"/>
          <w:szCs w:val="20"/>
        </w:rPr>
      </w:pPr>
      <w:r w:rsidRPr="005D1975">
        <w:rPr>
          <w:rFonts w:ascii="Arial" w:hAnsi="Arial" w:cs="Arial"/>
          <w:b/>
          <w:bCs/>
          <w:sz w:val="20"/>
          <w:szCs w:val="20"/>
        </w:rPr>
        <w:t>Pass Receptions</w:t>
      </w:r>
    </w:p>
    <w:p w14:paraId="554F57C0" w14:textId="08687AF6" w:rsidR="006806EF" w:rsidRPr="005D1975" w:rsidRDefault="006806EF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69</w:t>
      </w:r>
      <w:r w:rsidR="00D956E9">
        <w:rPr>
          <w:rFonts w:ascii="Arial" w:hAnsi="Arial" w:cs="Arial"/>
          <w:sz w:val="20"/>
          <w:szCs w:val="20"/>
        </w:rPr>
        <w:t xml:space="preserve"> (</w:t>
      </w:r>
      <w:r w:rsidR="00D956E9" w:rsidRPr="009D14BA">
        <w:rPr>
          <w:rFonts w:ascii="Arial" w:hAnsi="Arial" w:cs="Arial"/>
          <w:sz w:val="18"/>
          <w:szCs w:val="18"/>
        </w:rPr>
        <w:t>2,823</w:t>
      </w:r>
      <w:r w:rsidR="00D956E9"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20"/>
          <w:szCs w:val="20"/>
        </w:rPr>
        <w:t>, Alfonso Garcia, Fort Lewis, 1986-1989</w:t>
      </w:r>
    </w:p>
    <w:p w14:paraId="3EB056FC" w14:textId="77777777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68, Kim Boerema, Northern Colorado, 1982-1985</w:t>
      </w:r>
    </w:p>
    <w:p w14:paraId="0E05C8F5" w14:textId="2FB51285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67</w:t>
      </w:r>
      <w:r w:rsidR="007C1568">
        <w:rPr>
          <w:rFonts w:ascii="Arial" w:hAnsi="Arial" w:cs="Arial"/>
          <w:sz w:val="20"/>
          <w:szCs w:val="20"/>
        </w:rPr>
        <w:t xml:space="preserve"> (</w:t>
      </w:r>
      <w:r w:rsidR="007C1568" w:rsidRPr="009D14BA">
        <w:rPr>
          <w:rFonts w:ascii="Arial" w:hAnsi="Arial" w:cs="Arial"/>
          <w:sz w:val="18"/>
          <w:szCs w:val="18"/>
        </w:rPr>
        <w:t>2,548</w:t>
      </w:r>
      <w:r w:rsidR="007C1568">
        <w:rPr>
          <w:rFonts w:ascii="Arial" w:hAnsi="Arial" w:cs="Arial"/>
          <w:sz w:val="18"/>
          <w:szCs w:val="18"/>
        </w:rPr>
        <w:t>)</w:t>
      </w:r>
      <w:r w:rsidRPr="005D1975">
        <w:rPr>
          <w:rFonts w:ascii="Arial" w:hAnsi="Arial" w:cs="Arial"/>
          <w:sz w:val="20"/>
          <w:szCs w:val="20"/>
        </w:rPr>
        <w:t>, Michael Westbrook, Colorado, 1991-1994</w:t>
      </w:r>
    </w:p>
    <w:p w14:paraId="519AD28B" w14:textId="51A92C35" w:rsidR="0070085B" w:rsidRPr="0070085B" w:rsidRDefault="0070085B" w:rsidP="0070085B">
      <w:pPr>
        <w:rPr>
          <w:rFonts w:ascii="Arial" w:hAnsi="Arial" w:cs="Arial"/>
          <w:sz w:val="20"/>
          <w:szCs w:val="20"/>
        </w:rPr>
      </w:pPr>
      <w:r w:rsidRPr="0070085B">
        <w:rPr>
          <w:rFonts w:ascii="Arial" w:hAnsi="Arial" w:cs="Arial"/>
          <w:sz w:val="20"/>
          <w:szCs w:val="20"/>
        </w:rPr>
        <w:t>167 (2,972), Jonny Chan, Colorado Mines, 2001-2004</w:t>
      </w:r>
    </w:p>
    <w:p w14:paraId="7CDB948E" w14:textId="1E4E31A8" w:rsidR="003C2C0E" w:rsidRPr="003C2C0E" w:rsidRDefault="003C2C0E" w:rsidP="003C2C0E">
      <w:pPr>
        <w:rPr>
          <w:rFonts w:ascii="Arial" w:hAnsi="Arial" w:cs="Arial"/>
          <w:sz w:val="20"/>
          <w:szCs w:val="20"/>
        </w:rPr>
      </w:pPr>
      <w:r w:rsidRPr="003C2C0E">
        <w:rPr>
          <w:rFonts w:ascii="Arial" w:hAnsi="Arial" w:cs="Arial"/>
          <w:sz w:val="20"/>
          <w:szCs w:val="20"/>
        </w:rPr>
        <w:t>167</w:t>
      </w:r>
      <w:r w:rsidR="008135E4">
        <w:rPr>
          <w:rFonts w:ascii="Arial" w:hAnsi="Arial" w:cs="Arial"/>
          <w:sz w:val="20"/>
          <w:szCs w:val="20"/>
        </w:rPr>
        <w:t xml:space="preserve"> (2,766)</w:t>
      </w:r>
      <w:r w:rsidRPr="003C2C0E">
        <w:rPr>
          <w:rFonts w:ascii="Arial" w:hAnsi="Arial" w:cs="Arial"/>
          <w:sz w:val="20"/>
          <w:szCs w:val="20"/>
        </w:rPr>
        <w:t>, Drew Bohannan, Colorado Mesa, 2005-2007</w:t>
      </w:r>
    </w:p>
    <w:p w14:paraId="0EFB1674" w14:textId="61B04F4C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65, Cedric Tillman, Northern Colorado, 1986-1989</w:t>
      </w:r>
    </w:p>
    <w:p w14:paraId="51992380" w14:textId="1530424D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64</w:t>
      </w:r>
      <w:r w:rsidR="009D2AA7">
        <w:rPr>
          <w:rFonts w:ascii="Arial" w:hAnsi="Arial" w:cs="Arial"/>
          <w:sz w:val="20"/>
          <w:szCs w:val="20"/>
        </w:rPr>
        <w:t xml:space="preserve"> (2,100)</w:t>
      </w:r>
      <w:r w:rsidRPr="005D1975">
        <w:rPr>
          <w:rFonts w:ascii="Arial" w:hAnsi="Arial" w:cs="Arial"/>
          <w:sz w:val="20"/>
          <w:szCs w:val="20"/>
        </w:rPr>
        <w:t>, Trey McBride, Colorado State, 2018-2021</w:t>
      </w:r>
    </w:p>
    <w:p w14:paraId="71FC8215" w14:textId="53CF894B" w:rsidR="00D47A83" w:rsidRPr="005D1975" w:rsidRDefault="00D47A8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63, Tyrone Johnson, Western Colorado, 1990-1993</w:t>
      </w:r>
    </w:p>
    <w:p w14:paraId="7AF3CAA6" w14:textId="25FECC8D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62</w:t>
      </w:r>
      <w:r w:rsidR="00AD13ED">
        <w:rPr>
          <w:rFonts w:ascii="Arial" w:hAnsi="Arial" w:cs="Arial"/>
          <w:sz w:val="20"/>
          <w:szCs w:val="20"/>
        </w:rPr>
        <w:t xml:space="preserve"> (2,470)</w:t>
      </w:r>
      <w:r w:rsidRPr="005D1975">
        <w:rPr>
          <w:rFonts w:ascii="Arial" w:hAnsi="Arial" w:cs="Arial"/>
          <w:sz w:val="20"/>
          <w:szCs w:val="20"/>
        </w:rPr>
        <w:t>, Jace Davis, Northern Colorado, 2009-2010, 2012</w:t>
      </w:r>
    </w:p>
    <w:p w14:paraId="24DA2B90" w14:textId="1D67458B" w:rsidR="003C2C0E" w:rsidRPr="003C2C0E" w:rsidRDefault="003C2C0E" w:rsidP="003C2C0E">
      <w:pPr>
        <w:rPr>
          <w:rFonts w:ascii="Arial" w:hAnsi="Arial" w:cs="Arial"/>
          <w:sz w:val="20"/>
          <w:szCs w:val="20"/>
        </w:rPr>
      </w:pPr>
      <w:r w:rsidRPr="003C2C0E">
        <w:rPr>
          <w:rFonts w:ascii="Arial" w:hAnsi="Arial" w:cs="Arial"/>
          <w:sz w:val="20"/>
          <w:szCs w:val="20"/>
        </w:rPr>
        <w:t>161</w:t>
      </w:r>
      <w:r w:rsidR="00DB1E02">
        <w:rPr>
          <w:rFonts w:ascii="Arial" w:hAnsi="Arial" w:cs="Arial"/>
          <w:sz w:val="20"/>
          <w:szCs w:val="20"/>
        </w:rPr>
        <w:t xml:space="preserve"> (2,</w:t>
      </w:r>
      <w:r w:rsidR="00084464">
        <w:rPr>
          <w:rFonts w:ascii="Arial" w:hAnsi="Arial" w:cs="Arial"/>
          <w:sz w:val="20"/>
          <w:szCs w:val="20"/>
        </w:rPr>
        <w:t>965)</w:t>
      </w:r>
      <w:r w:rsidRPr="003C2C0E">
        <w:rPr>
          <w:rFonts w:ascii="Arial" w:hAnsi="Arial" w:cs="Arial"/>
          <w:sz w:val="20"/>
          <w:szCs w:val="20"/>
        </w:rPr>
        <w:t>, Peter Anderson, Colorado Mesa, 2016-2019</w:t>
      </w:r>
    </w:p>
    <w:p w14:paraId="75B24ABF" w14:textId="77777777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6, Paul Richardson, Colorado, 2010-2013</w:t>
      </w:r>
    </w:p>
    <w:p w14:paraId="53EA78BF" w14:textId="77777777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6, Alex Wesley, Northern Colorado, 2015-2018</w:t>
      </w:r>
    </w:p>
    <w:p w14:paraId="65271EDC" w14:textId="526D0728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3, Keli McGregor, Colorado State, 1981-1984</w:t>
      </w:r>
    </w:p>
    <w:p w14:paraId="1158E450" w14:textId="12A8103C" w:rsidR="005F62C1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2, Phil Savoy, Colorado, 1994-1997</w:t>
      </w:r>
    </w:p>
    <w:p w14:paraId="54837B21" w14:textId="3685A6EC" w:rsidR="006806EF" w:rsidRPr="005D1975" w:rsidRDefault="006806EF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2, Kris Ducy, Fort Lewis, 2003-2006</w:t>
      </w:r>
    </w:p>
    <w:p w14:paraId="3BB8737B" w14:textId="3CF29497" w:rsidR="009D14BA" w:rsidRPr="009D14BA" w:rsidRDefault="009D14BA" w:rsidP="009D14BA">
      <w:pPr>
        <w:rPr>
          <w:rFonts w:ascii="Arial" w:hAnsi="Arial" w:cs="Arial"/>
          <w:sz w:val="19"/>
          <w:szCs w:val="19"/>
        </w:rPr>
      </w:pPr>
      <w:r w:rsidRPr="009D14BA">
        <w:rPr>
          <w:rFonts w:ascii="Arial" w:hAnsi="Arial" w:cs="Arial"/>
          <w:sz w:val="19"/>
          <w:szCs w:val="19"/>
        </w:rPr>
        <w:t>152</w:t>
      </w:r>
      <w:r w:rsidR="00930534">
        <w:rPr>
          <w:rFonts w:ascii="Arial" w:hAnsi="Arial" w:cs="Arial"/>
          <w:sz w:val="19"/>
          <w:szCs w:val="19"/>
        </w:rPr>
        <w:t xml:space="preserve"> (2,507)</w:t>
      </w:r>
      <w:r w:rsidRPr="009D14BA">
        <w:rPr>
          <w:rFonts w:ascii="Arial" w:hAnsi="Arial" w:cs="Arial"/>
          <w:sz w:val="19"/>
          <w:szCs w:val="19"/>
        </w:rPr>
        <w:t>, Paul Browning, Colorado State Pueblo, 2011-2014</w:t>
      </w:r>
    </w:p>
    <w:p w14:paraId="1A3B970C" w14:textId="2ECDC00D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50, Bryce Bobo, Colorado, 2014-2017</w:t>
      </w:r>
    </w:p>
    <w:p w14:paraId="7B1E73DC" w14:textId="77777777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9, Laviska Shenault, Colorado, 2017-2019</w:t>
      </w:r>
    </w:p>
    <w:p w14:paraId="63B86AB1" w14:textId="1EC68B2C" w:rsidR="007049BE" w:rsidRPr="005D1975" w:rsidRDefault="007049BE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8, Ernie Jennings, Air Force, 1968-1970</w:t>
      </w:r>
    </w:p>
    <w:p w14:paraId="5A4FAA38" w14:textId="5BD2EEBE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8, Willie Miller, Colorado State, 1972-1974</w:t>
      </w:r>
    </w:p>
    <w:p w14:paraId="09EAB054" w14:textId="77777777" w:rsidR="003C2C0E" w:rsidRDefault="003C2C0E" w:rsidP="003C2C0E">
      <w:pPr>
        <w:rPr>
          <w:rFonts w:ascii="Arial" w:hAnsi="Arial" w:cs="Arial"/>
          <w:sz w:val="20"/>
          <w:szCs w:val="20"/>
        </w:rPr>
      </w:pPr>
      <w:r w:rsidRPr="003C2C0E">
        <w:rPr>
          <w:rFonts w:ascii="Arial" w:hAnsi="Arial" w:cs="Arial"/>
          <w:sz w:val="20"/>
          <w:szCs w:val="20"/>
        </w:rPr>
        <w:t>146, Rodney Pierce, Colorado Mesa, 2000- 2002</w:t>
      </w:r>
    </w:p>
    <w:p w14:paraId="7749B675" w14:textId="269C1AF9" w:rsidR="00964A9C" w:rsidRDefault="00964A9C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6</w:t>
      </w:r>
      <w:r w:rsidR="00011372">
        <w:rPr>
          <w:rFonts w:ascii="Arial" w:hAnsi="Arial" w:cs="Arial"/>
          <w:sz w:val="20"/>
          <w:szCs w:val="20"/>
        </w:rPr>
        <w:t xml:space="preserve"> (2,464)</w:t>
      </w:r>
      <w:r>
        <w:rPr>
          <w:rFonts w:ascii="Arial" w:hAnsi="Arial" w:cs="Arial"/>
          <w:sz w:val="20"/>
          <w:szCs w:val="20"/>
        </w:rPr>
        <w:t>, Brian Sump, Colorado Mines, 1999-2002</w:t>
      </w:r>
    </w:p>
    <w:p w14:paraId="461DC976" w14:textId="19E1676E" w:rsidR="00D47A83" w:rsidRDefault="00D47A83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5, Reggie Alexander, Western Colorado, 1989-1992</w:t>
      </w:r>
    </w:p>
    <w:p w14:paraId="76CA1B88" w14:textId="726F7BDF" w:rsidR="006806EF" w:rsidRPr="005D1975" w:rsidRDefault="006806EF" w:rsidP="003B51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4, Doyle Bode, Fort Lewis, 2010-2013</w:t>
      </w:r>
    </w:p>
    <w:p w14:paraId="3D420461" w14:textId="77777777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3, Pete Rebstock, Colorado State, 1998-2001</w:t>
      </w:r>
    </w:p>
    <w:p w14:paraId="28AED581" w14:textId="77777777" w:rsidR="005F62C1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1, Kory Sperry, Colorado State, 2004-2008</w:t>
      </w:r>
    </w:p>
    <w:p w14:paraId="6510B683" w14:textId="77777777" w:rsidR="00A00424" w:rsidRPr="005D1975" w:rsidRDefault="005F62C1" w:rsidP="003B5144">
      <w:pPr>
        <w:rPr>
          <w:rFonts w:ascii="Arial" w:hAnsi="Arial" w:cs="Arial"/>
          <w:sz w:val="20"/>
          <w:szCs w:val="20"/>
        </w:rPr>
      </w:pPr>
      <w:r w:rsidRPr="005D1975">
        <w:rPr>
          <w:rFonts w:ascii="Arial" w:hAnsi="Arial" w:cs="Arial"/>
          <w:sz w:val="20"/>
          <w:szCs w:val="20"/>
        </w:rPr>
        <w:t>140, Devin Ross, Colorado, 2013-2017</w:t>
      </w:r>
    </w:p>
    <w:p w14:paraId="12E7B7E3" w14:textId="77777777" w:rsidR="00AC5022" w:rsidRDefault="00AC5022" w:rsidP="00AC5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sz w:val="20"/>
          <w:szCs w:val="20"/>
        </w:rPr>
        <w:sectPr w:rsidR="00AC5022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5ABDB783" w14:textId="77777777" w:rsidR="00AC5022" w:rsidRDefault="00AC5022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6CC98F30" w14:textId="0B8725B1" w:rsidR="00AC5022" w:rsidRPr="005D1975" w:rsidRDefault="00AC5022" w:rsidP="00AC5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5E864153" w14:textId="77777777" w:rsidR="00AC5022" w:rsidRDefault="00AC5022" w:rsidP="003B5144">
      <w:pPr>
        <w:rPr>
          <w:rFonts w:ascii="Arial" w:hAnsi="Arial" w:cs="Arial"/>
          <w:b/>
          <w:bCs/>
          <w:sz w:val="20"/>
          <w:szCs w:val="20"/>
        </w:rPr>
        <w:sectPr w:rsidR="00AC5022" w:rsidSect="00640DE5">
          <w:type w:val="continuous"/>
          <w:pgSz w:w="12240" w:h="15840"/>
          <w:pgMar w:top="240" w:right="480" w:bottom="240" w:left="480" w:header="720" w:footer="720" w:gutter="0"/>
          <w:cols w:space="240"/>
          <w:docGrid w:linePitch="360"/>
        </w:sectPr>
      </w:pPr>
    </w:p>
    <w:p w14:paraId="4D369D2D" w14:textId="12383CE8" w:rsidR="00A00424" w:rsidRPr="002433BA" w:rsidRDefault="00A00424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b/>
          <w:bCs/>
          <w:sz w:val="17"/>
          <w:szCs w:val="17"/>
        </w:rPr>
        <w:t>Reception Yardage</w:t>
      </w:r>
      <w:r w:rsidR="003D33FA" w:rsidRPr="002433BA">
        <w:rPr>
          <w:rFonts w:ascii="Arial" w:hAnsi="Arial" w:cs="Arial"/>
          <w:sz w:val="17"/>
          <w:szCs w:val="17"/>
        </w:rPr>
        <w:t xml:space="preserve"> (receptions)</w:t>
      </w:r>
    </w:p>
    <w:p w14:paraId="71874422" w14:textId="2822D3FF" w:rsidR="008108A1" w:rsidRPr="002433BA" w:rsidRDefault="00A00424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4</w:t>
      </w:r>
      <w:r w:rsidR="008108A1" w:rsidRPr="002433BA">
        <w:rPr>
          <w:rFonts w:ascii="Arial" w:hAnsi="Arial" w:cs="Arial"/>
          <w:sz w:val="17"/>
          <w:szCs w:val="17"/>
        </w:rPr>
        <w:t>,010</w:t>
      </w:r>
      <w:r w:rsidR="003D33FA" w:rsidRPr="002433BA">
        <w:rPr>
          <w:rFonts w:ascii="Arial" w:hAnsi="Arial" w:cs="Arial"/>
          <w:sz w:val="17"/>
          <w:szCs w:val="17"/>
        </w:rPr>
        <w:t xml:space="preserve"> (224)</w:t>
      </w:r>
      <w:r w:rsidR="008108A1" w:rsidRPr="002433BA">
        <w:rPr>
          <w:rFonts w:ascii="Arial" w:hAnsi="Arial" w:cs="Arial"/>
          <w:sz w:val="17"/>
          <w:szCs w:val="17"/>
        </w:rPr>
        <w:t>, Brody Oliver, Colorado Mines, 2015-2018</w:t>
      </w:r>
    </w:p>
    <w:p w14:paraId="639545F0" w14:textId="047DDA26" w:rsidR="001B51C1" w:rsidRPr="002433BA" w:rsidRDefault="001B51C1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963</w:t>
      </w:r>
      <w:r w:rsidR="00C9190C" w:rsidRPr="002433BA">
        <w:rPr>
          <w:rFonts w:ascii="Arial" w:hAnsi="Arial" w:cs="Arial"/>
          <w:sz w:val="17"/>
          <w:szCs w:val="17"/>
        </w:rPr>
        <w:t xml:space="preserve"> (288)</w:t>
      </w:r>
      <w:r w:rsidRPr="002433BA">
        <w:rPr>
          <w:rFonts w:ascii="Arial" w:hAnsi="Arial" w:cs="Arial"/>
          <w:sz w:val="17"/>
          <w:szCs w:val="17"/>
        </w:rPr>
        <w:t>, Chad Hovasse, Adams State, 2015-2018</w:t>
      </w:r>
    </w:p>
    <w:p w14:paraId="1ED03E6C" w14:textId="5E355FC1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717</w:t>
      </w:r>
      <w:r w:rsidR="005D5EBE" w:rsidRPr="002433BA">
        <w:rPr>
          <w:rFonts w:ascii="Arial" w:hAnsi="Arial" w:cs="Arial"/>
          <w:sz w:val="17"/>
          <w:szCs w:val="17"/>
        </w:rPr>
        <w:t xml:space="preserve"> (163)</w:t>
      </w:r>
      <w:r w:rsidRPr="002433BA">
        <w:rPr>
          <w:rFonts w:ascii="Arial" w:hAnsi="Arial" w:cs="Arial"/>
          <w:sz w:val="17"/>
          <w:szCs w:val="17"/>
        </w:rPr>
        <w:t>, Tyrone Johnson, Western State, 1990-1993</w:t>
      </w:r>
    </w:p>
    <w:p w14:paraId="7366F286" w14:textId="7FFEE79B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649</w:t>
      </w:r>
      <w:r w:rsidR="005D5EBE" w:rsidRPr="002433BA">
        <w:rPr>
          <w:rFonts w:ascii="Arial" w:hAnsi="Arial" w:cs="Arial"/>
          <w:sz w:val="17"/>
          <w:szCs w:val="17"/>
        </w:rPr>
        <w:t xml:space="preserve"> (239)</w:t>
      </w:r>
      <w:r w:rsidRPr="002433BA">
        <w:rPr>
          <w:rFonts w:ascii="Arial" w:hAnsi="Arial" w:cs="Arial"/>
          <w:sz w:val="17"/>
          <w:szCs w:val="17"/>
        </w:rPr>
        <w:t>, Rashard Higgins, Colorado State, 2013-2015</w:t>
      </w:r>
    </w:p>
    <w:p w14:paraId="4F72E781" w14:textId="6B60E981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634</w:t>
      </w:r>
      <w:r w:rsidR="005B3A50" w:rsidRPr="002433BA">
        <w:rPr>
          <w:rFonts w:ascii="Arial" w:hAnsi="Arial" w:cs="Arial"/>
          <w:sz w:val="17"/>
          <w:szCs w:val="17"/>
        </w:rPr>
        <w:t xml:space="preserve"> (22</w:t>
      </w:r>
      <w:r w:rsidR="005D5EBE" w:rsidRPr="002433BA">
        <w:rPr>
          <w:rFonts w:ascii="Arial" w:hAnsi="Arial" w:cs="Arial"/>
          <w:sz w:val="17"/>
          <w:szCs w:val="17"/>
        </w:rPr>
        <w:t>3)</w:t>
      </w:r>
      <w:r w:rsidRPr="002433BA">
        <w:rPr>
          <w:rFonts w:ascii="Arial" w:hAnsi="Arial" w:cs="Arial"/>
          <w:sz w:val="17"/>
          <w:szCs w:val="17"/>
        </w:rPr>
        <w:t>, David Anderson, Colorado State,  2002-2005</w:t>
      </w:r>
    </w:p>
    <w:p w14:paraId="0BB9A0ED" w14:textId="0CA86C02" w:rsidR="006806EF" w:rsidRPr="002433BA" w:rsidRDefault="006806EF" w:rsidP="006806EF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611</w:t>
      </w:r>
      <w:r w:rsidR="00BD6878" w:rsidRPr="002433BA">
        <w:rPr>
          <w:rFonts w:ascii="Arial" w:hAnsi="Arial" w:cs="Arial"/>
          <w:sz w:val="17"/>
          <w:szCs w:val="17"/>
        </w:rPr>
        <w:t xml:space="preserve"> (220)</w:t>
      </w:r>
      <w:r w:rsidRPr="002433BA">
        <w:rPr>
          <w:rFonts w:ascii="Arial" w:hAnsi="Arial" w:cs="Arial"/>
          <w:sz w:val="17"/>
          <w:szCs w:val="17"/>
        </w:rPr>
        <w:t>, Johnny Cox, Fort Lewis, 1990-1993</w:t>
      </w:r>
    </w:p>
    <w:p w14:paraId="16C20196" w14:textId="55E980B4" w:rsidR="00793821" w:rsidRPr="002433BA" w:rsidRDefault="00793821" w:rsidP="00793821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610</w:t>
      </w:r>
      <w:r w:rsidR="004D7CC3" w:rsidRPr="002433BA">
        <w:rPr>
          <w:rFonts w:ascii="Arial" w:hAnsi="Arial" w:cs="Arial"/>
          <w:sz w:val="17"/>
          <w:szCs w:val="17"/>
        </w:rPr>
        <w:t xml:space="preserve"> (218)</w:t>
      </w:r>
      <w:r w:rsidRPr="002433BA">
        <w:rPr>
          <w:rFonts w:ascii="Arial" w:hAnsi="Arial" w:cs="Arial"/>
          <w:sz w:val="17"/>
          <w:szCs w:val="17"/>
        </w:rPr>
        <w:t>, Max McLeod, Colorado Mines, 2021-2023</w:t>
      </w:r>
    </w:p>
    <w:p w14:paraId="06281E34" w14:textId="5660976C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561</w:t>
      </w:r>
      <w:r w:rsidR="004D7CC3" w:rsidRPr="002433BA">
        <w:rPr>
          <w:rFonts w:ascii="Arial" w:hAnsi="Arial" w:cs="Arial"/>
          <w:sz w:val="17"/>
          <w:szCs w:val="17"/>
        </w:rPr>
        <w:t xml:space="preserve"> (266)</w:t>
      </w:r>
      <w:r w:rsidRPr="002433BA">
        <w:rPr>
          <w:rFonts w:ascii="Arial" w:hAnsi="Arial" w:cs="Arial"/>
          <w:sz w:val="17"/>
          <w:szCs w:val="17"/>
        </w:rPr>
        <w:t>, Justin Gallas, Colorado Mines, 2002-2005</w:t>
      </w:r>
    </w:p>
    <w:p w14:paraId="4C1B584D" w14:textId="0BD6F1A3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548</w:t>
      </w:r>
      <w:r w:rsidR="00DF3A19" w:rsidRPr="002433BA">
        <w:rPr>
          <w:rFonts w:ascii="Arial" w:hAnsi="Arial" w:cs="Arial"/>
          <w:sz w:val="17"/>
          <w:szCs w:val="17"/>
        </w:rPr>
        <w:t xml:space="preserve"> (177)</w:t>
      </w:r>
      <w:r w:rsidRPr="002433BA">
        <w:rPr>
          <w:rFonts w:ascii="Arial" w:hAnsi="Arial" w:cs="Arial"/>
          <w:sz w:val="17"/>
          <w:szCs w:val="17"/>
        </w:rPr>
        <w:t>, Vincent Jackson, Northern Colorado, 2001-2004</w:t>
      </w:r>
    </w:p>
    <w:p w14:paraId="501770A4" w14:textId="7CF2D48A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347</w:t>
      </w:r>
      <w:r w:rsidR="004D7CC3" w:rsidRPr="002433BA">
        <w:rPr>
          <w:rFonts w:ascii="Arial" w:hAnsi="Arial" w:cs="Arial"/>
          <w:sz w:val="17"/>
          <w:szCs w:val="17"/>
        </w:rPr>
        <w:t xml:space="preserve"> (294)</w:t>
      </w:r>
      <w:r w:rsidRPr="002433BA">
        <w:rPr>
          <w:rFonts w:ascii="Arial" w:hAnsi="Arial" w:cs="Arial"/>
          <w:sz w:val="17"/>
          <w:szCs w:val="17"/>
        </w:rPr>
        <w:t>, Nelson Spruce, Colorado, 2012-2015</w:t>
      </w:r>
    </w:p>
    <w:p w14:paraId="2E492848" w14:textId="51E12DA3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3,263</w:t>
      </w:r>
      <w:r w:rsidR="00DF3A19" w:rsidRPr="002433BA">
        <w:rPr>
          <w:rFonts w:ascii="Arial" w:hAnsi="Arial" w:cs="Arial"/>
          <w:sz w:val="17"/>
          <w:szCs w:val="17"/>
        </w:rPr>
        <w:t xml:space="preserve"> (194)</w:t>
      </w:r>
      <w:r w:rsidRPr="002433BA">
        <w:rPr>
          <w:rFonts w:ascii="Arial" w:hAnsi="Arial" w:cs="Arial"/>
          <w:sz w:val="17"/>
          <w:szCs w:val="17"/>
        </w:rPr>
        <w:t>, Greg Primus, Colorado State, 1989-1992</w:t>
      </w:r>
    </w:p>
    <w:p w14:paraId="479B30CA" w14:textId="24183835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972</w:t>
      </w:r>
      <w:r w:rsidR="003C10B9" w:rsidRPr="002433BA">
        <w:rPr>
          <w:rFonts w:ascii="Arial" w:hAnsi="Arial" w:cs="Arial"/>
          <w:sz w:val="17"/>
          <w:szCs w:val="17"/>
        </w:rPr>
        <w:t xml:space="preserve"> (167)</w:t>
      </w:r>
      <w:r w:rsidRPr="002433BA">
        <w:rPr>
          <w:rFonts w:ascii="Arial" w:hAnsi="Arial" w:cs="Arial"/>
          <w:sz w:val="17"/>
          <w:szCs w:val="17"/>
        </w:rPr>
        <w:t>, Jonny Chan, Colorado Mines, 2001-2004</w:t>
      </w:r>
    </w:p>
    <w:p w14:paraId="5D664C80" w14:textId="3B2428F9" w:rsidR="00B27A62" w:rsidRPr="002433BA" w:rsidRDefault="00B27A62" w:rsidP="00B27A62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965</w:t>
      </w:r>
      <w:r w:rsidR="00F9488F">
        <w:rPr>
          <w:rFonts w:ascii="Arial" w:hAnsi="Arial" w:cs="Arial"/>
          <w:sz w:val="17"/>
          <w:szCs w:val="17"/>
        </w:rPr>
        <w:t xml:space="preserve"> (161)</w:t>
      </w:r>
      <w:r w:rsidRPr="002433BA">
        <w:rPr>
          <w:rFonts w:ascii="Arial" w:hAnsi="Arial" w:cs="Arial"/>
          <w:sz w:val="17"/>
          <w:szCs w:val="17"/>
        </w:rPr>
        <w:t>, Peter Anderson, Colorado Mesa, 20</w:t>
      </w:r>
      <w:r w:rsidR="00DB1E02">
        <w:rPr>
          <w:rFonts w:ascii="Arial" w:hAnsi="Arial" w:cs="Arial"/>
          <w:sz w:val="17"/>
          <w:szCs w:val="17"/>
        </w:rPr>
        <w:t>1</w:t>
      </w:r>
      <w:r w:rsidRPr="002433BA">
        <w:rPr>
          <w:rFonts w:ascii="Arial" w:hAnsi="Arial" w:cs="Arial"/>
          <w:sz w:val="17"/>
          <w:szCs w:val="17"/>
        </w:rPr>
        <w:t>6-2019</w:t>
      </w:r>
    </w:p>
    <w:p w14:paraId="2CD1396E" w14:textId="4895C6F8" w:rsidR="00D624B3" w:rsidRPr="002433BA" w:rsidRDefault="00482888" w:rsidP="00B27A62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939</w:t>
      </w:r>
      <w:r w:rsidR="00A3509D">
        <w:rPr>
          <w:rFonts w:ascii="Arial" w:hAnsi="Arial" w:cs="Arial"/>
          <w:sz w:val="17"/>
          <w:szCs w:val="17"/>
        </w:rPr>
        <w:t xml:space="preserve"> (213)</w:t>
      </w:r>
      <w:r w:rsidRPr="002433BA">
        <w:rPr>
          <w:rFonts w:ascii="Arial" w:hAnsi="Arial" w:cs="Arial"/>
          <w:sz w:val="17"/>
          <w:szCs w:val="17"/>
        </w:rPr>
        <w:t>, Josh Johnson, Colorado Mines, 2019-2022</w:t>
      </w:r>
    </w:p>
    <w:p w14:paraId="1F155E7B" w14:textId="47700886" w:rsidR="00A00424" w:rsidRPr="002433BA" w:rsidRDefault="00A00424" w:rsidP="00B27A62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888</w:t>
      </w:r>
      <w:r w:rsidR="005633E5">
        <w:rPr>
          <w:rFonts w:ascii="Arial" w:hAnsi="Arial" w:cs="Arial"/>
          <w:sz w:val="17"/>
          <w:szCs w:val="17"/>
        </w:rPr>
        <w:t xml:space="preserve"> (210)</w:t>
      </w:r>
      <w:r w:rsidRPr="002433BA">
        <w:rPr>
          <w:rFonts w:ascii="Arial" w:hAnsi="Arial" w:cs="Arial"/>
          <w:sz w:val="17"/>
          <w:szCs w:val="17"/>
        </w:rPr>
        <w:t xml:space="preserve">, Adam Saur, </w:t>
      </w:r>
      <w:r w:rsidR="00005EC9" w:rsidRPr="002433BA">
        <w:rPr>
          <w:rFonts w:ascii="Arial" w:hAnsi="Arial" w:cs="Arial"/>
          <w:sz w:val="17"/>
          <w:szCs w:val="17"/>
        </w:rPr>
        <w:t xml:space="preserve">Colorado </w:t>
      </w:r>
      <w:r w:rsidRPr="002433BA">
        <w:rPr>
          <w:rFonts w:ascii="Arial" w:hAnsi="Arial" w:cs="Arial"/>
          <w:sz w:val="17"/>
          <w:szCs w:val="17"/>
        </w:rPr>
        <w:t>Mines, 2005-</w:t>
      </w:r>
      <w:r w:rsidR="006806EF" w:rsidRPr="002433BA">
        <w:rPr>
          <w:rFonts w:ascii="Arial" w:hAnsi="Arial" w:cs="Arial"/>
          <w:sz w:val="17"/>
          <w:szCs w:val="17"/>
        </w:rPr>
        <w:t>20</w:t>
      </w:r>
      <w:r w:rsidRPr="002433BA">
        <w:rPr>
          <w:rFonts w:ascii="Arial" w:hAnsi="Arial" w:cs="Arial"/>
          <w:sz w:val="17"/>
          <w:szCs w:val="17"/>
        </w:rPr>
        <w:t>09</w:t>
      </w:r>
    </w:p>
    <w:p w14:paraId="3CCB20F3" w14:textId="2F0FE3C3" w:rsidR="006806EF" w:rsidRPr="002433BA" w:rsidRDefault="006806EF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823</w:t>
      </w:r>
      <w:r w:rsidR="00D956E9" w:rsidRPr="002433BA">
        <w:rPr>
          <w:rFonts w:ascii="Arial" w:hAnsi="Arial" w:cs="Arial"/>
          <w:sz w:val="17"/>
          <w:szCs w:val="17"/>
        </w:rPr>
        <w:t xml:space="preserve"> (169)</w:t>
      </w:r>
      <w:r w:rsidRPr="002433BA">
        <w:rPr>
          <w:rFonts w:ascii="Arial" w:hAnsi="Arial" w:cs="Arial"/>
          <w:sz w:val="17"/>
          <w:szCs w:val="17"/>
        </w:rPr>
        <w:t>, Alfonso Garcia, Fort Lewis, 1986-1989</w:t>
      </w:r>
    </w:p>
    <w:p w14:paraId="27AB9F09" w14:textId="26D2C89B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811</w:t>
      </w:r>
      <w:r w:rsidR="00DF3A19" w:rsidRPr="002433BA">
        <w:rPr>
          <w:rFonts w:ascii="Arial" w:hAnsi="Arial" w:cs="Arial"/>
          <w:sz w:val="17"/>
          <w:szCs w:val="17"/>
        </w:rPr>
        <w:t xml:space="preserve"> (184)</w:t>
      </w:r>
      <w:r w:rsidRPr="002433BA">
        <w:rPr>
          <w:rFonts w:ascii="Arial" w:hAnsi="Arial" w:cs="Arial"/>
          <w:sz w:val="17"/>
          <w:szCs w:val="17"/>
        </w:rPr>
        <w:t>, Jeff Champine, Colorado State, 1980-1983</w:t>
      </w:r>
    </w:p>
    <w:p w14:paraId="4384C8DB" w14:textId="0D81A706" w:rsidR="00B27A62" w:rsidRPr="002433BA" w:rsidRDefault="00B27A62" w:rsidP="00B27A62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766</w:t>
      </w:r>
      <w:r w:rsidR="008135E4">
        <w:rPr>
          <w:rFonts w:ascii="Arial" w:hAnsi="Arial" w:cs="Arial"/>
          <w:sz w:val="17"/>
          <w:szCs w:val="17"/>
        </w:rPr>
        <w:t xml:space="preserve"> (167)</w:t>
      </w:r>
      <w:r w:rsidRPr="002433BA">
        <w:rPr>
          <w:rFonts w:ascii="Arial" w:hAnsi="Arial" w:cs="Arial"/>
          <w:sz w:val="17"/>
          <w:szCs w:val="17"/>
        </w:rPr>
        <w:t>, Drew Bohannan, Colorado Mesa, 2005-2007</w:t>
      </w:r>
    </w:p>
    <w:p w14:paraId="7EED16E7" w14:textId="0FFB6AEF" w:rsidR="0098527D" w:rsidRPr="002433BA" w:rsidRDefault="0098527D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758</w:t>
      </w:r>
      <w:r w:rsidR="00681AF0" w:rsidRPr="002433BA">
        <w:rPr>
          <w:rFonts w:ascii="Arial" w:hAnsi="Arial" w:cs="Arial"/>
          <w:sz w:val="17"/>
          <w:szCs w:val="17"/>
        </w:rPr>
        <w:t xml:space="preserve"> (199)</w:t>
      </w:r>
      <w:r w:rsidRPr="002433BA">
        <w:rPr>
          <w:rFonts w:ascii="Arial" w:hAnsi="Arial" w:cs="Arial"/>
          <w:sz w:val="17"/>
          <w:szCs w:val="17"/>
        </w:rPr>
        <w:t xml:space="preserve">, Nolan Swett, </w:t>
      </w:r>
      <w:r w:rsidR="00681AF0" w:rsidRPr="002433BA">
        <w:rPr>
          <w:rFonts w:ascii="Arial" w:hAnsi="Arial" w:cs="Arial"/>
          <w:sz w:val="17"/>
          <w:szCs w:val="17"/>
        </w:rPr>
        <w:t xml:space="preserve">Colorado College, </w:t>
      </w:r>
      <w:r w:rsidRPr="002433BA">
        <w:rPr>
          <w:rFonts w:ascii="Arial" w:hAnsi="Arial" w:cs="Arial"/>
          <w:sz w:val="17"/>
          <w:szCs w:val="17"/>
        </w:rPr>
        <w:t>2004-2007</w:t>
      </w:r>
    </w:p>
    <w:p w14:paraId="7E00D416" w14:textId="1BEA14B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735</w:t>
      </w:r>
      <w:r w:rsidR="00130CF6" w:rsidRPr="002433BA">
        <w:rPr>
          <w:rFonts w:ascii="Arial" w:hAnsi="Arial" w:cs="Arial"/>
          <w:sz w:val="17"/>
          <w:szCs w:val="17"/>
        </w:rPr>
        <w:t xml:space="preserve"> (148)</w:t>
      </w:r>
      <w:r w:rsidRPr="002433BA">
        <w:rPr>
          <w:rFonts w:ascii="Arial" w:hAnsi="Arial" w:cs="Arial"/>
          <w:sz w:val="17"/>
          <w:szCs w:val="17"/>
        </w:rPr>
        <w:t>, Willie Miller, Colorado State, 1972-1974</w:t>
      </w:r>
    </w:p>
    <w:p w14:paraId="00D55C90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716, Alex Wesley, Northern Colorado, 2014-2018</w:t>
      </w:r>
    </w:p>
    <w:p w14:paraId="07C3A858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697, Jalen Robinette, Air Force, 2013-2016</w:t>
      </w:r>
    </w:p>
    <w:p w14:paraId="4C9797AE" w14:textId="16ECF186" w:rsidR="00A00424" w:rsidRPr="002433BA" w:rsidRDefault="00A00424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 xml:space="preserve">2,696, Ty Young, </w:t>
      </w:r>
      <w:r w:rsidR="009F0A82" w:rsidRPr="002433BA">
        <w:rPr>
          <w:rFonts w:ascii="Arial" w:hAnsi="Arial" w:cs="Arial"/>
          <w:sz w:val="17"/>
          <w:szCs w:val="17"/>
        </w:rPr>
        <w:t xml:space="preserve">Colorado </w:t>
      </w:r>
      <w:r w:rsidRPr="002433BA">
        <w:rPr>
          <w:rFonts w:ascii="Arial" w:hAnsi="Arial" w:cs="Arial"/>
          <w:sz w:val="17"/>
          <w:szCs w:val="17"/>
        </w:rPr>
        <w:t>Mines, 2012-</w:t>
      </w:r>
      <w:r w:rsidR="009F0A82" w:rsidRPr="002433BA">
        <w:rPr>
          <w:rFonts w:ascii="Arial" w:hAnsi="Arial" w:cs="Arial"/>
          <w:sz w:val="17"/>
          <w:szCs w:val="17"/>
        </w:rPr>
        <w:t>20</w:t>
      </w:r>
      <w:r w:rsidRPr="002433BA">
        <w:rPr>
          <w:rFonts w:ascii="Arial" w:hAnsi="Arial" w:cs="Arial"/>
          <w:sz w:val="17"/>
          <w:szCs w:val="17"/>
        </w:rPr>
        <w:t>16</w:t>
      </w:r>
    </w:p>
    <w:p w14:paraId="144CAA80" w14:textId="0D65BE86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68</w:t>
      </w:r>
      <w:r w:rsidR="002D0235" w:rsidRPr="002433BA">
        <w:rPr>
          <w:rFonts w:ascii="Arial" w:hAnsi="Arial" w:cs="Arial"/>
          <w:sz w:val="17"/>
          <w:szCs w:val="17"/>
        </w:rPr>
        <w:t>5</w:t>
      </w:r>
      <w:r w:rsidR="00DF3A19" w:rsidRPr="002433BA">
        <w:rPr>
          <w:rFonts w:ascii="Arial" w:hAnsi="Arial" w:cs="Arial"/>
          <w:sz w:val="17"/>
          <w:szCs w:val="17"/>
        </w:rPr>
        <w:t xml:space="preserve"> (176)</w:t>
      </w:r>
      <w:r w:rsidRPr="002433BA">
        <w:rPr>
          <w:rFonts w:ascii="Arial" w:hAnsi="Arial" w:cs="Arial"/>
          <w:sz w:val="17"/>
          <w:szCs w:val="17"/>
        </w:rPr>
        <w:t>, Michael Gallup, Colorado State, 2016-2017</w:t>
      </w:r>
    </w:p>
    <w:p w14:paraId="2FA165D7" w14:textId="6D320CCB" w:rsidR="006806EF" w:rsidRPr="002433BA" w:rsidRDefault="006806EF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640, Jamal Allen, Fort Lewis, 1999-2002</w:t>
      </w:r>
    </w:p>
    <w:p w14:paraId="5C35AE17" w14:textId="34EF4628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52</w:t>
      </w:r>
      <w:r w:rsidR="00DF3A19" w:rsidRPr="002433BA">
        <w:rPr>
          <w:rFonts w:ascii="Arial" w:hAnsi="Arial" w:cs="Arial"/>
          <w:sz w:val="17"/>
          <w:szCs w:val="17"/>
        </w:rPr>
        <w:t xml:space="preserve"> (190)</w:t>
      </w:r>
      <w:r w:rsidRPr="002433BA">
        <w:rPr>
          <w:rFonts w:ascii="Arial" w:hAnsi="Arial" w:cs="Arial"/>
          <w:sz w:val="17"/>
          <w:szCs w:val="17"/>
        </w:rPr>
        <w:t>, Shay Fields, Colorado, 2014-2017</w:t>
      </w:r>
    </w:p>
    <w:p w14:paraId="1264998A" w14:textId="34E8F21E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48</w:t>
      </w:r>
      <w:r w:rsidR="007C1568" w:rsidRPr="002433BA">
        <w:rPr>
          <w:rFonts w:ascii="Arial" w:hAnsi="Arial" w:cs="Arial"/>
          <w:sz w:val="17"/>
          <w:szCs w:val="17"/>
        </w:rPr>
        <w:t xml:space="preserve"> (167)</w:t>
      </w:r>
      <w:r w:rsidRPr="002433BA">
        <w:rPr>
          <w:rFonts w:ascii="Arial" w:hAnsi="Arial" w:cs="Arial"/>
          <w:sz w:val="17"/>
          <w:szCs w:val="17"/>
        </w:rPr>
        <w:t>, Michael Westbrook, Colorado, 1991-1994</w:t>
      </w:r>
    </w:p>
    <w:p w14:paraId="3862F197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40, Rae Carruth, Colorado, 1992-1996</w:t>
      </w:r>
    </w:p>
    <w:p w14:paraId="3D779C7E" w14:textId="129E2B9E" w:rsidR="00D47A83" w:rsidRPr="002433BA" w:rsidRDefault="00D47A83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32, Reggie Alexander, 1989-1992</w:t>
      </w:r>
    </w:p>
    <w:p w14:paraId="46DAF902" w14:textId="46120C88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21, Scotty McKnight, Colorado, 2007-2010</w:t>
      </w:r>
    </w:p>
    <w:p w14:paraId="5338002C" w14:textId="19B8F687" w:rsidR="00AC5022" w:rsidRPr="002433BA" w:rsidRDefault="007049BE" w:rsidP="00AC5022">
      <w:pPr>
        <w:rPr>
          <w:rFonts w:ascii="Arial" w:hAnsi="Arial" w:cs="Arial"/>
          <w:b/>
          <w:bCs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07, Cedric Tillman, Northern Colorado, 1986-1989</w:t>
      </w:r>
    </w:p>
    <w:p w14:paraId="1041EAD4" w14:textId="116C795B" w:rsidR="009D14BA" w:rsidRPr="002433BA" w:rsidRDefault="009D14BA" w:rsidP="009D14BA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507</w:t>
      </w:r>
      <w:r w:rsidR="00930534" w:rsidRPr="002433BA">
        <w:rPr>
          <w:rFonts w:ascii="Arial" w:hAnsi="Arial" w:cs="Arial"/>
          <w:sz w:val="17"/>
          <w:szCs w:val="17"/>
        </w:rPr>
        <w:t xml:space="preserve"> (152)</w:t>
      </w:r>
      <w:r w:rsidRPr="002433BA">
        <w:rPr>
          <w:rFonts w:ascii="Arial" w:hAnsi="Arial" w:cs="Arial"/>
          <w:sz w:val="17"/>
          <w:szCs w:val="17"/>
        </w:rPr>
        <w:t>, Paul Browning, Colorado State Pueblo, 2011-2014</w:t>
      </w:r>
    </w:p>
    <w:p w14:paraId="194F6CA4" w14:textId="77777777" w:rsidR="00DB0FE0" w:rsidRPr="002433BA" w:rsidRDefault="00DB0FE0" w:rsidP="00DB0FE0">
      <w:pPr>
        <w:rPr>
          <w:rFonts w:ascii="Arial" w:hAnsi="Arial" w:cs="Arial"/>
          <w:b/>
          <w:bCs/>
          <w:sz w:val="17"/>
          <w:szCs w:val="17"/>
        </w:rPr>
      </w:pPr>
      <w:r w:rsidRPr="002433BA">
        <w:rPr>
          <w:rFonts w:ascii="Arial" w:hAnsi="Arial" w:cs="Arial"/>
          <w:b/>
          <w:bCs/>
          <w:sz w:val="17"/>
          <w:szCs w:val="17"/>
        </w:rPr>
        <w:t>Reception Yardage</w:t>
      </w:r>
    </w:p>
    <w:p w14:paraId="7660EF0F" w14:textId="64865398" w:rsidR="007049BE" w:rsidRPr="002433BA" w:rsidRDefault="007049BE" w:rsidP="009D14BA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98, Dimitri Stimphil, Northern Colorado, 2011-2014</w:t>
      </w:r>
    </w:p>
    <w:p w14:paraId="5EABF859" w14:textId="38BCF9B9" w:rsidR="009F0A82" w:rsidRPr="002433BA" w:rsidRDefault="009F0A82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96</w:t>
      </w:r>
      <w:r w:rsidR="0074079C" w:rsidRPr="002433BA">
        <w:rPr>
          <w:rFonts w:ascii="Arial" w:hAnsi="Arial" w:cs="Arial"/>
          <w:sz w:val="17"/>
          <w:szCs w:val="17"/>
        </w:rPr>
        <w:t xml:space="preserve"> (190)</w:t>
      </w:r>
      <w:r w:rsidRPr="002433BA">
        <w:rPr>
          <w:rFonts w:ascii="Arial" w:hAnsi="Arial" w:cs="Arial"/>
          <w:sz w:val="17"/>
          <w:szCs w:val="17"/>
        </w:rPr>
        <w:t>, Riley Hoff, Colorado Mines, 2015-2018</w:t>
      </w:r>
    </w:p>
    <w:p w14:paraId="169B5FA4" w14:textId="7352C986" w:rsidR="00C247F5" w:rsidRDefault="00C247F5" w:rsidP="003B5144">
      <w:pPr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2,480 (196), Diamond Gills, Colorado Mines,</w:t>
      </w:r>
      <w:r w:rsidR="009455D9">
        <w:rPr>
          <w:rFonts w:ascii="Arial" w:hAnsi="Arial" w:cs="Arial"/>
          <w:sz w:val="17"/>
          <w:szCs w:val="17"/>
        </w:rPr>
        <w:t xml:space="preserve"> 2011-2014</w:t>
      </w:r>
      <w:r>
        <w:rPr>
          <w:rFonts w:ascii="Arial" w:hAnsi="Arial" w:cs="Arial"/>
          <w:sz w:val="17"/>
          <w:szCs w:val="17"/>
        </w:rPr>
        <w:t xml:space="preserve"> </w:t>
      </w:r>
    </w:p>
    <w:p w14:paraId="06635B48" w14:textId="53D7BDDB" w:rsidR="009F0A82" w:rsidRPr="002433BA" w:rsidRDefault="009F0A82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76, Jerrod Doucett, Colorado Mines, 2008-2012</w:t>
      </w:r>
    </w:p>
    <w:p w14:paraId="7FC00A55" w14:textId="0A4881D1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70</w:t>
      </w:r>
      <w:r w:rsidR="00AD13ED" w:rsidRPr="002433BA">
        <w:rPr>
          <w:rFonts w:ascii="Arial" w:hAnsi="Arial" w:cs="Arial"/>
          <w:sz w:val="17"/>
          <w:szCs w:val="17"/>
        </w:rPr>
        <w:t xml:space="preserve"> (162)</w:t>
      </w:r>
      <w:r w:rsidRPr="002433BA">
        <w:rPr>
          <w:rFonts w:ascii="Arial" w:hAnsi="Arial" w:cs="Arial"/>
          <w:sz w:val="17"/>
          <w:szCs w:val="17"/>
        </w:rPr>
        <w:t>, Jace Davis, Northern Colorado, 2009-10, 2012</w:t>
      </w:r>
    </w:p>
    <w:p w14:paraId="70ED0435" w14:textId="32693BE5" w:rsidR="000C4529" w:rsidRPr="002433BA" w:rsidRDefault="000C4529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64</w:t>
      </w:r>
      <w:r w:rsidR="0074079C" w:rsidRPr="002433BA">
        <w:rPr>
          <w:rFonts w:ascii="Arial" w:hAnsi="Arial" w:cs="Arial"/>
          <w:sz w:val="17"/>
          <w:szCs w:val="17"/>
        </w:rPr>
        <w:t xml:space="preserve"> (146)</w:t>
      </w:r>
      <w:r w:rsidRPr="002433BA">
        <w:rPr>
          <w:rFonts w:ascii="Arial" w:hAnsi="Arial" w:cs="Arial"/>
          <w:sz w:val="17"/>
          <w:szCs w:val="17"/>
        </w:rPr>
        <w:t>, Brian Sump, Colorado Mines, 1999-2002</w:t>
      </w:r>
    </w:p>
    <w:p w14:paraId="57A3CC9C" w14:textId="3EE6CA9C" w:rsidR="00B34188" w:rsidRPr="002433BA" w:rsidRDefault="00B34188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49 (220), Cody Renken, Colorado Mines</w:t>
      </w:r>
      <w:r w:rsidR="002433BA" w:rsidRPr="002433BA">
        <w:rPr>
          <w:rFonts w:ascii="Arial" w:hAnsi="Arial" w:cs="Arial"/>
          <w:sz w:val="17"/>
          <w:szCs w:val="17"/>
        </w:rPr>
        <w:t>, 2009-2012</w:t>
      </w:r>
    </w:p>
    <w:p w14:paraId="055950B3" w14:textId="154D7590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47, Charles E. Johnson, Colorado, 1990-1993</w:t>
      </w:r>
    </w:p>
    <w:p w14:paraId="4E799335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12, Paul Richardson, Colorado, 2010-2013</w:t>
      </w:r>
    </w:p>
    <w:p w14:paraId="29112A3A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412, George Carroll, Northern Colorado, 1999-2002</w:t>
      </w:r>
    </w:p>
    <w:p w14:paraId="128DC1F9" w14:textId="4CB7777D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393</w:t>
      </w:r>
      <w:r w:rsidR="00DF3A19" w:rsidRPr="002433BA">
        <w:rPr>
          <w:rFonts w:ascii="Arial" w:hAnsi="Arial" w:cs="Arial"/>
          <w:sz w:val="17"/>
          <w:szCs w:val="17"/>
        </w:rPr>
        <w:t xml:space="preserve"> (178)</w:t>
      </w:r>
      <w:r w:rsidRPr="002433BA">
        <w:rPr>
          <w:rFonts w:ascii="Arial" w:hAnsi="Arial" w:cs="Arial"/>
          <w:sz w:val="17"/>
          <w:szCs w:val="17"/>
        </w:rPr>
        <w:t>, Patrick Walker, Northern Colorado, 2008-2011</w:t>
      </w:r>
    </w:p>
    <w:p w14:paraId="730FDDC8" w14:textId="77777777" w:rsidR="00990BCC" w:rsidRPr="002433BA" w:rsidRDefault="00990BCC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392, Ernie Jennings, Air Force, 1968-1970</w:t>
      </w:r>
    </w:p>
    <w:p w14:paraId="0AF2D5CA" w14:textId="246D3CD9" w:rsidR="006806EF" w:rsidRPr="002433BA" w:rsidRDefault="006806EF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378, Justin Johnson, Fort Lewis, 2009-2010</w:t>
      </w:r>
    </w:p>
    <w:p w14:paraId="54F618AB" w14:textId="677EDD2D" w:rsidR="00D47A83" w:rsidRPr="002433BA" w:rsidRDefault="00D47A83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365</w:t>
      </w:r>
      <w:r w:rsidR="00DF3A19" w:rsidRPr="002433BA">
        <w:rPr>
          <w:rFonts w:ascii="Arial" w:hAnsi="Arial" w:cs="Arial"/>
          <w:sz w:val="17"/>
          <w:szCs w:val="17"/>
        </w:rPr>
        <w:t xml:space="preserve"> (201)</w:t>
      </w:r>
      <w:r w:rsidRPr="002433BA">
        <w:rPr>
          <w:rFonts w:ascii="Arial" w:hAnsi="Arial" w:cs="Arial"/>
          <w:sz w:val="17"/>
          <w:szCs w:val="17"/>
        </w:rPr>
        <w:t>, Shaun Suttorp, Western Colorado, 2007-2010</w:t>
      </w:r>
    </w:p>
    <w:p w14:paraId="63572B32" w14:textId="58FBF515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293, Kim Boerema, Northern Colorado, 1982-1985</w:t>
      </w:r>
    </w:p>
    <w:p w14:paraId="1B7A9B3B" w14:textId="77777777" w:rsidR="00B27A62" w:rsidRPr="002433BA" w:rsidRDefault="00B27A62" w:rsidP="00B27A62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264, Rodney Pierce, Colorado, 2000-2002</w:t>
      </w:r>
    </w:p>
    <w:p w14:paraId="1F2275B7" w14:textId="31B94E90" w:rsidR="009F0A82" w:rsidRPr="002433BA" w:rsidRDefault="009F0A82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253</w:t>
      </w:r>
      <w:r w:rsidR="00724BB1" w:rsidRPr="002433BA">
        <w:rPr>
          <w:rFonts w:ascii="Arial" w:hAnsi="Arial" w:cs="Arial"/>
          <w:sz w:val="17"/>
          <w:szCs w:val="17"/>
        </w:rPr>
        <w:t xml:space="preserve"> (237)</w:t>
      </w:r>
      <w:r w:rsidRPr="002433BA">
        <w:rPr>
          <w:rFonts w:ascii="Arial" w:hAnsi="Arial" w:cs="Arial"/>
          <w:sz w:val="17"/>
          <w:szCs w:val="17"/>
        </w:rPr>
        <w:t>, Jimmy Ellis, Colorado Mines, 2011-2015</w:t>
      </w:r>
    </w:p>
    <w:p w14:paraId="48630742" w14:textId="1887EDD0" w:rsidR="00990BCC" w:rsidRPr="002433BA" w:rsidRDefault="00990BCC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 xml:space="preserve">2,251, John Trahern, Colorado State Pueblo, </w:t>
      </w:r>
      <w:r w:rsidR="00B31D43" w:rsidRPr="002433BA">
        <w:rPr>
          <w:rFonts w:ascii="Arial" w:hAnsi="Arial" w:cs="Arial"/>
          <w:sz w:val="17"/>
          <w:szCs w:val="17"/>
        </w:rPr>
        <w:t>1981-1984</w:t>
      </w:r>
    </w:p>
    <w:p w14:paraId="388946F6" w14:textId="5EBBB0BD" w:rsidR="006806EF" w:rsidRPr="002433BA" w:rsidRDefault="006806EF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</w:t>
      </w:r>
      <w:r w:rsidR="002D0001">
        <w:rPr>
          <w:rFonts w:ascii="Arial" w:hAnsi="Arial" w:cs="Arial"/>
          <w:sz w:val="17"/>
          <w:szCs w:val="17"/>
        </w:rPr>
        <w:t>248 (170)</w:t>
      </w:r>
      <w:r w:rsidRPr="002433BA">
        <w:rPr>
          <w:rFonts w:ascii="Arial" w:hAnsi="Arial" w:cs="Arial"/>
          <w:sz w:val="17"/>
          <w:szCs w:val="17"/>
        </w:rPr>
        <w:t>, Matt Weaver, Fort Lewis, 2001-2005</w:t>
      </w:r>
    </w:p>
    <w:p w14:paraId="222110C8" w14:textId="0DC42342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223, Johnny Walker, Colorado State, 2004-2007</w:t>
      </w:r>
    </w:p>
    <w:p w14:paraId="1EB03BEE" w14:textId="7AB92149" w:rsidR="009F0A82" w:rsidRPr="002433BA" w:rsidRDefault="009F0A82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187, Cole Spurgeon, Colorado Mines 2011-2015</w:t>
      </w:r>
    </w:p>
    <w:p w14:paraId="698D868B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185, Pete Rebstock, Colorado State, 1998-2001</w:t>
      </w:r>
    </w:p>
    <w:p w14:paraId="756F840B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176, Phil Savoy, Colorado, 1994-1997</w:t>
      </w:r>
    </w:p>
    <w:p w14:paraId="52299C5F" w14:textId="43E224FB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100</w:t>
      </w:r>
      <w:r w:rsidR="009D2AA7">
        <w:rPr>
          <w:rFonts w:ascii="Arial" w:hAnsi="Arial" w:cs="Arial"/>
          <w:sz w:val="17"/>
          <w:szCs w:val="17"/>
        </w:rPr>
        <w:t xml:space="preserve"> (164)</w:t>
      </w:r>
      <w:r w:rsidRPr="002433BA">
        <w:rPr>
          <w:rFonts w:ascii="Arial" w:hAnsi="Arial" w:cs="Arial"/>
          <w:sz w:val="17"/>
          <w:szCs w:val="17"/>
        </w:rPr>
        <w:t>, Trey McBride, Colorado State, 2018-2021</w:t>
      </w:r>
    </w:p>
    <w:p w14:paraId="04CA69D3" w14:textId="11ADCC8E" w:rsidR="006806EF" w:rsidRPr="002433BA" w:rsidRDefault="006806EF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 xml:space="preserve">2,097, </w:t>
      </w:r>
      <w:r w:rsidR="0032217D" w:rsidRPr="002433BA">
        <w:rPr>
          <w:rFonts w:ascii="Arial" w:hAnsi="Arial" w:cs="Arial"/>
          <w:sz w:val="17"/>
          <w:szCs w:val="17"/>
        </w:rPr>
        <w:t>Maurice Rodriguez, Fort Lewis, 1973-1976</w:t>
      </w:r>
    </w:p>
    <w:p w14:paraId="538D17BD" w14:textId="1DCFFDB6" w:rsidR="0032217D" w:rsidRPr="002433BA" w:rsidRDefault="0032217D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094, Bryan Uhl, Fort Lewis, 1993-1995, 1997</w:t>
      </w:r>
    </w:p>
    <w:p w14:paraId="2160C473" w14:textId="2B194DCD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060, Paul Turner, Colorado State, 1993-1997</w:t>
      </w:r>
    </w:p>
    <w:p w14:paraId="185D44C0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038, Derek McCoy, Colorado, 2000-2003</w:t>
      </w:r>
    </w:p>
    <w:p w14:paraId="4D232C7A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031, Javon Green, Colorado, 1997-2000</w:t>
      </w:r>
    </w:p>
    <w:p w14:paraId="410E3514" w14:textId="5BDC3CE7" w:rsidR="001B51C1" w:rsidRPr="002433BA" w:rsidRDefault="001B51C1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</w:t>
      </w:r>
      <w:r w:rsidR="006806EF" w:rsidRPr="002433BA">
        <w:rPr>
          <w:rFonts w:ascii="Arial" w:hAnsi="Arial" w:cs="Arial"/>
          <w:sz w:val="17"/>
          <w:szCs w:val="17"/>
        </w:rPr>
        <w:t>,</w:t>
      </w:r>
      <w:r w:rsidRPr="002433BA">
        <w:rPr>
          <w:rFonts w:ascii="Arial" w:hAnsi="Arial" w:cs="Arial"/>
          <w:sz w:val="17"/>
          <w:szCs w:val="17"/>
        </w:rPr>
        <w:t>030, Marquese Surrell, Adams State, 2017-2018</w:t>
      </w:r>
    </w:p>
    <w:p w14:paraId="596E1D09" w14:textId="25BF9044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019. Olabisi Johnson, Colorado State, 2015-2018</w:t>
      </w:r>
    </w:p>
    <w:p w14:paraId="705CBE81" w14:textId="77777777" w:rsidR="007049BE" w:rsidRPr="002433BA" w:rsidRDefault="007049BE" w:rsidP="003B5144">
      <w:pPr>
        <w:rPr>
          <w:rFonts w:ascii="Arial" w:hAnsi="Arial" w:cs="Arial"/>
          <w:sz w:val="17"/>
          <w:szCs w:val="17"/>
        </w:rPr>
      </w:pPr>
      <w:r w:rsidRPr="002433BA">
        <w:rPr>
          <w:rFonts w:ascii="Arial" w:hAnsi="Arial" w:cs="Arial"/>
          <w:sz w:val="17"/>
          <w:szCs w:val="17"/>
        </w:rPr>
        <w:t>2,004, Eric Nelson, Northern Colorado, 1999-2002</w:t>
      </w:r>
    </w:p>
    <w:p w14:paraId="1A4D2537" w14:textId="77777777" w:rsidR="005F62C1" w:rsidRPr="005D1975" w:rsidRDefault="005F62C1" w:rsidP="003B5144">
      <w:pPr>
        <w:rPr>
          <w:rFonts w:ascii="Arial" w:hAnsi="Arial" w:cs="Arial"/>
          <w:sz w:val="20"/>
          <w:szCs w:val="20"/>
        </w:rPr>
        <w:sectPr w:rsidR="005F62C1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04E32758" w14:textId="77777777" w:rsidR="00AC5022" w:rsidRPr="005D1975" w:rsidRDefault="00AC5022" w:rsidP="003B5144">
      <w:pPr>
        <w:rPr>
          <w:rFonts w:ascii="Arial" w:hAnsi="Arial" w:cs="Arial"/>
          <w:b/>
          <w:bCs/>
          <w:sz w:val="8"/>
          <w:szCs w:val="8"/>
        </w:rPr>
      </w:pPr>
    </w:p>
    <w:p w14:paraId="1DC69157" w14:textId="77777777" w:rsidR="00560D89" w:rsidRPr="005D1975" w:rsidRDefault="00560D89" w:rsidP="003B5144">
      <w:pPr>
        <w:rPr>
          <w:rFonts w:ascii="Arial" w:hAnsi="Arial" w:cs="Arial"/>
          <w:b/>
          <w:bCs/>
          <w:sz w:val="20"/>
          <w:szCs w:val="20"/>
        </w:rPr>
        <w:sectPr w:rsidR="00560D89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13ECED9D" w14:textId="7469DA6B" w:rsidR="004C26C4" w:rsidRPr="00723CE1" w:rsidRDefault="00DA7D47" w:rsidP="003B5144">
      <w:pPr>
        <w:rPr>
          <w:rFonts w:ascii="Arial" w:hAnsi="Arial" w:cs="Arial"/>
          <w:b/>
          <w:bCs/>
          <w:sz w:val="16"/>
          <w:szCs w:val="16"/>
        </w:rPr>
      </w:pPr>
      <w:r w:rsidRPr="00723CE1">
        <w:rPr>
          <w:rFonts w:ascii="Arial" w:hAnsi="Arial" w:cs="Arial"/>
          <w:b/>
          <w:bCs/>
          <w:sz w:val="16"/>
          <w:szCs w:val="16"/>
        </w:rPr>
        <w:t>Touchdown Receptions</w:t>
      </w:r>
    </w:p>
    <w:p w14:paraId="6C6D27D8" w14:textId="70D32291" w:rsidR="00B1460F" w:rsidRPr="00723CE1" w:rsidRDefault="00B1460F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59, Brodie Oliver, Colorado Mines, 2015-2018</w:t>
      </w:r>
    </w:p>
    <w:p w14:paraId="05673868" w14:textId="0CFEF72B" w:rsidR="007F10F1" w:rsidRPr="00723CE1" w:rsidRDefault="007F10F1" w:rsidP="007F10F1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44 , Chad Hovasse, Adams State, 2015-2018</w:t>
      </w:r>
    </w:p>
    <w:p w14:paraId="5A821CDE" w14:textId="54648062" w:rsidR="00921090" w:rsidRDefault="00921090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44, Max McLeod</w:t>
      </w:r>
      <w:r w:rsidR="005B287B">
        <w:rPr>
          <w:rFonts w:ascii="Arial" w:hAnsi="Arial" w:cs="Arial"/>
          <w:sz w:val="16"/>
          <w:szCs w:val="16"/>
        </w:rPr>
        <w:t>, Colorado Mines, 2021-2023</w:t>
      </w:r>
    </w:p>
    <w:p w14:paraId="380FA9AC" w14:textId="5ECF8730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7, Vincent Jackson, Northern Colorado, 2001-2004</w:t>
      </w:r>
    </w:p>
    <w:p w14:paraId="195E4EDF" w14:textId="44AF1847" w:rsidR="00E84F4B" w:rsidRPr="00723CE1" w:rsidRDefault="00E84F4B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5, Tyrone Johnson, Western Colorado, 1990-1993</w:t>
      </w:r>
    </w:p>
    <w:p w14:paraId="2BDEB99A" w14:textId="76AF23EB" w:rsidR="0032217D" w:rsidRPr="00723CE1" w:rsidRDefault="0032217D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3, Johnny Cox, Fort Lewis, 1990-1993</w:t>
      </w:r>
    </w:p>
    <w:p w14:paraId="0BF9DC2C" w14:textId="24B76D09" w:rsidR="00E84F4B" w:rsidRPr="00723CE1" w:rsidRDefault="00E84F4B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3, Reggie Alexander, Western Colorado, 1989-1992</w:t>
      </w:r>
    </w:p>
    <w:p w14:paraId="042AB15F" w14:textId="77777777" w:rsidR="00F365C5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2, Adam Saur, Colorado Mines, 2005-2009</w:t>
      </w:r>
    </w:p>
    <w:p w14:paraId="4BB052B4" w14:textId="77777777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1, Jonny Chan, Colorado Mines, 2000-2004</w:t>
      </w:r>
    </w:p>
    <w:p w14:paraId="58F5A2C2" w14:textId="4170CD0A" w:rsidR="004B07BD" w:rsidRPr="004B07BD" w:rsidRDefault="004B07BD" w:rsidP="004B07BD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1</w:t>
      </w:r>
      <w:r w:rsidRPr="004B07BD">
        <w:rPr>
          <w:rFonts w:ascii="Arial" w:hAnsi="Arial" w:cs="Arial"/>
          <w:sz w:val="16"/>
          <w:szCs w:val="16"/>
        </w:rPr>
        <w:t>, Nolan Swett, Colorado College, 2004-2007</w:t>
      </w:r>
    </w:p>
    <w:p w14:paraId="4BED05D9" w14:textId="0C4346A5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1, Rashard Higgins, Colorado State, 2013-2015</w:t>
      </w:r>
    </w:p>
    <w:p w14:paraId="2B27231B" w14:textId="77777777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9, Ty Young, Colorado Mines, 2012-2016</w:t>
      </w:r>
    </w:p>
    <w:p w14:paraId="5F0631EB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8, Ernie Jennings, Air Force, 1968-1970</w:t>
      </w:r>
    </w:p>
    <w:p w14:paraId="5320BD46" w14:textId="77777777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7, Josh Johnston, Colorado Mines, 2018-2021</w:t>
      </w:r>
    </w:p>
    <w:p w14:paraId="0BB5E748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6, Keith Grable, Northern Colorado, 1996-1999</w:t>
      </w:r>
    </w:p>
    <w:p w14:paraId="14933452" w14:textId="77777777" w:rsidR="004B4D9E" w:rsidRPr="004B4D9E" w:rsidRDefault="004B4D9E" w:rsidP="004B4D9E">
      <w:pPr>
        <w:rPr>
          <w:rFonts w:ascii="Arial" w:hAnsi="Arial" w:cs="Arial"/>
          <w:sz w:val="16"/>
          <w:szCs w:val="16"/>
        </w:rPr>
      </w:pPr>
      <w:r w:rsidRPr="004B4D9E">
        <w:rPr>
          <w:rFonts w:ascii="Arial" w:hAnsi="Arial" w:cs="Arial"/>
          <w:sz w:val="16"/>
          <w:szCs w:val="16"/>
        </w:rPr>
        <w:t>26, Drew Bohannan, Colorado Mesa, 2005-2007</w:t>
      </w:r>
    </w:p>
    <w:p w14:paraId="5CA229C5" w14:textId="7D696A8F" w:rsidR="00F365C5" w:rsidRPr="00723CE1" w:rsidRDefault="00F365C5" w:rsidP="004B4D9E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6, Cole Spurgeon, Colorado Mines, 2011-2015</w:t>
      </w:r>
    </w:p>
    <w:p w14:paraId="5C765FA4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4, Dillan Micus, Northern Colorado, 1997-1998</w:t>
      </w:r>
    </w:p>
    <w:p w14:paraId="5311A353" w14:textId="77777777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4, Brian Sump, Colorado Mines, 1999-2002</w:t>
      </w:r>
    </w:p>
    <w:p w14:paraId="30744FAB" w14:textId="35978F89" w:rsidR="009D14BA" w:rsidRDefault="009D14BA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4</w:t>
      </w:r>
      <w:r w:rsidRPr="009D14BA">
        <w:rPr>
          <w:rFonts w:ascii="Arial" w:hAnsi="Arial" w:cs="Arial"/>
          <w:sz w:val="16"/>
          <w:szCs w:val="16"/>
        </w:rPr>
        <w:t>, Paul Browning, Colorado State Pueblo, 2011-2014</w:t>
      </w:r>
    </w:p>
    <w:p w14:paraId="1184C9A3" w14:textId="1DF08D95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, Justin Gallas, Colorado Mines, 2001-2005</w:t>
      </w:r>
    </w:p>
    <w:p w14:paraId="443FF00B" w14:textId="45A7F9E9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, Nelson Spruce, Colorado, 2012-</w:t>
      </w:r>
      <w:r w:rsidR="00F365C5" w:rsidRPr="00723CE1">
        <w:rPr>
          <w:rFonts w:ascii="Arial" w:hAnsi="Arial" w:cs="Arial"/>
          <w:sz w:val="16"/>
          <w:szCs w:val="16"/>
        </w:rPr>
        <w:t>20</w:t>
      </w:r>
      <w:r w:rsidRPr="00723CE1">
        <w:rPr>
          <w:rFonts w:ascii="Arial" w:hAnsi="Arial" w:cs="Arial"/>
          <w:sz w:val="16"/>
          <w:szCs w:val="16"/>
        </w:rPr>
        <w:t>15</w:t>
      </w:r>
    </w:p>
    <w:p w14:paraId="32B959EB" w14:textId="77777777" w:rsidR="004B4D9E" w:rsidRPr="004B4D9E" w:rsidRDefault="004B4D9E" w:rsidP="004B4D9E">
      <w:pPr>
        <w:rPr>
          <w:rFonts w:ascii="Arial" w:hAnsi="Arial" w:cs="Arial"/>
          <w:sz w:val="16"/>
          <w:szCs w:val="16"/>
        </w:rPr>
      </w:pPr>
      <w:r w:rsidRPr="004B4D9E">
        <w:rPr>
          <w:rFonts w:ascii="Arial" w:hAnsi="Arial" w:cs="Arial"/>
          <w:sz w:val="16"/>
          <w:szCs w:val="16"/>
        </w:rPr>
        <w:t>23, Peter Anderson, Colorado Mesa, 2016-2019</w:t>
      </w:r>
    </w:p>
    <w:p w14:paraId="63E8AB30" w14:textId="0D93D85C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2, Scotty McKnight, Colorado, 2007-1</w:t>
      </w:r>
      <w:r w:rsidR="00F365C5" w:rsidRPr="00723CE1">
        <w:rPr>
          <w:rFonts w:ascii="Arial" w:hAnsi="Arial" w:cs="Arial"/>
          <w:sz w:val="16"/>
          <w:szCs w:val="16"/>
        </w:rPr>
        <w:t>20</w:t>
      </w:r>
      <w:r w:rsidRPr="00723CE1">
        <w:rPr>
          <w:rFonts w:ascii="Arial" w:hAnsi="Arial" w:cs="Arial"/>
          <w:sz w:val="16"/>
          <w:szCs w:val="16"/>
        </w:rPr>
        <w:t>0</w:t>
      </w:r>
    </w:p>
    <w:p w14:paraId="514F7FCB" w14:textId="364888F0" w:rsidR="00E84F4B" w:rsidRPr="00723CE1" w:rsidRDefault="00E84F4B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, Jeff Champine, Colorado State, 1980-1983</w:t>
      </w:r>
    </w:p>
    <w:p w14:paraId="17BA32CF" w14:textId="193B7D4A" w:rsidR="00E84F4B" w:rsidRPr="00723CE1" w:rsidRDefault="00E84F4B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, Joe Wuebben, Western Colorado, 1995-1998</w:t>
      </w:r>
    </w:p>
    <w:p w14:paraId="608790E3" w14:textId="77777777" w:rsidR="00F365C5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, Paul Richardson, Colorado, 2010-</w:t>
      </w:r>
      <w:r w:rsidR="00F365C5" w:rsidRPr="00723CE1">
        <w:rPr>
          <w:rFonts w:ascii="Arial" w:hAnsi="Arial" w:cs="Arial"/>
          <w:sz w:val="16"/>
          <w:szCs w:val="16"/>
        </w:rPr>
        <w:t>20</w:t>
      </w:r>
      <w:r w:rsidRPr="00723CE1">
        <w:rPr>
          <w:rFonts w:ascii="Arial" w:hAnsi="Arial" w:cs="Arial"/>
          <w:sz w:val="16"/>
          <w:szCs w:val="16"/>
        </w:rPr>
        <w:t>13</w:t>
      </w:r>
    </w:p>
    <w:p w14:paraId="1BC7EA8F" w14:textId="4BCE5065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, Diamond Gillis, Colorado Mines, 2010-2014</w:t>
      </w:r>
    </w:p>
    <w:p w14:paraId="2FFF0BE3" w14:textId="44EF1D2A" w:rsidR="00E84F4B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</w:t>
      </w:r>
      <w:r w:rsidR="00E84F4B" w:rsidRPr="00723CE1">
        <w:rPr>
          <w:rFonts w:ascii="Arial" w:hAnsi="Arial" w:cs="Arial"/>
          <w:sz w:val="16"/>
          <w:szCs w:val="16"/>
        </w:rPr>
        <w:t>1, Kyle Adkins, Western Colorado, 2014-2016</w:t>
      </w:r>
    </w:p>
    <w:p w14:paraId="23593AAF" w14:textId="77777777" w:rsidR="00F34776" w:rsidRPr="00723CE1" w:rsidRDefault="00F34776" w:rsidP="00F34776">
      <w:pPr>
        <w:rPr>
          <w:rFonts w:ascii="Arial" w:hAnsi="Arial" w:cs="Arial"/>
          <w:b/>
          <w:bCs/>
          <w:sz w:val="16"/>
          <w:szCs w:val="16"/>
        </w:rPr>
      </w:pPr>
      <w:r w:rsidRPr="00723CE1">
        <w:rPr>
          <w:rFonts w:ascii="Arial" w:hAnsi="Arial" w:cs="Arial"/>
          <w:b/>
          <w:bCs/>
          <w:sz w:val="16"/>
          <w:szCs w:val="16"/>
        </w:rPr>
        <w:t>Touchdown Receptions</w:t>
      </w:r>
    </w:p>
    <w:p w14:paraId="3A4E5E4C" w14:textId="43BCB94C" w:rsidR="00E84F4B" w:rsidRPr="00723CE1" w:rsidRDefault="00E84F4B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, Shay Fields, Colorado, 2014-</w:t>
      </w:r>
      <w:r w:rsidR="00F365C5" w:rsidRPr="00723CE1">
        <w:rPr>
          <w:rFonts w:ascii="Arial" w:hAnsi="Arial" w:cs="Arial"/>
          <w:sz w:val="16"/>
          <w:szCs w:val="16"/>
        </w:rPr>
        <w:t>20</w:t>
      </w:r>
      <w:r w:rsidRPr="00723CE1">
        <w:rPr>
          <w:rFonts w:ascii="Arial" w:hAnsi="Arial" w:cs="Arial"/>
          <w:sz w:val="16"/>
          <w:szCs w:val="16"/>
        </w:rPr>
        <w:t>17</w:t>
      </w:r>
    </w:p>
    <w:p w14:paraId="3BFE6E49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, Michael Gallup, Colorado State, 2016-2017</w:t>
      </w:r>
    </w:p>
    <w:p w14:paraId="3E5B0171" w14:textId="38374E7F" w:rsidR="0032217D" w:rsidRPr="00723CE1" w:rsidRDefault="0032217D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, Alfonso Garcia, Fort Lewis, 1986-1989</w:t>
      </w:r>
    </w:p>
    <w:p w14:paraId="7BDE1BCF" w14:textId="2C38298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, Rae Carruth, Colorado, 1992-9</w:t>
      </w:r>
      <w:r w:rsidR="0032217D" w:rsidRPr="00723CE1">
        <w:rPr>
          <w:rFonts w:ascii="Arial" w:hAnsi="Arial" w:cs="Arial"/>
          <w:sz w:val="16"/>
          <w:szCs w:val="16"/>
        </w:rPr>
        <w:t>19</w:t>
      </w:r>
      <w:r w:rsidRPr="00723CE1">
        <w:rPr>
          <w:rFonts w:ascii="Arial" w:hAnsi="Arial" w:cs="Arial"/>
          <w:sz w:val="16"/>
          <w:szCs w:val="16"/>
        </w:rPr>
        <w:t>6</w:t>
      </w:r>
    </w:p>
    <w:p w14:paraId="019DDA7E" w14:textId="5FFEB110" w:rsidR="0032217D" w:rsidRPr="00723CE1" w:rsidRDefault="0032217D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, Kris Ducy, Fort Lewis, 2003-2006</w:t>
      </w:r>
    </w:p>
    <w:p w14:paraId="12DDDAC6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, Kory Sperry, Colorado State, 2004-2008</w:t>
      </w:r>
    </w:p>
    <w:p w14:paraId="641E9A18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, Derek McCoy, Colorado, 2000-03</w:t>
      </w:r>
    </w:p>
    <w:p w14:paraId="050A8575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, David Anderson, Colorado State,  2002-2005</w:t>
      </w:r>
    </w:p>
    <w:p w14:paraId="7FAE7AD8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9, Paul Turner, Colorado State, 1993-1997</w:t>
      </w:r>
    </w:p>
    <w:p w14:paraId="63ABAA27" w14:textId="6BF72ECA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9, Michael Westbrook, Colorado, 1991</w:t>
      </w:r>
      <w:r w:rsidR="00DF5218">
        <w:rPr>
          <w:rFonts w:ascii="Arial" w:hAnsi="Arial" w:cs="Arial"/>
          <w:sz w:val="16"/>
          <w:szCs w:val="16"/>
        </w:rPr>
        <w:t>-</w:t>
      </w:r>
      <w:r w:rsidR="00F365C5" w:rsidRPr="00723CE1">
        <w:rPr>
          <w:rFonts w:ascii="Arial" w:hAnsi="Arial" w:cs="Arial"/>
          <w:sz w:val="16"/>
          <w:szCs w:val="16"/>
        </w:rPr>
        <w:t>19</w:t>
      </w:r>
      <w:r w:rsidRPr="00723CE1">
        <w:rPr>
          <w:rFonts w:ascii="Arial" w:hAnsi="Arial" w:cs="Arial"/>
          <w:sz w:val="16"/>
          <w:szCs w:val="16"/>
        </w:rPr>
        <w:t>94</w:t>
      </w:r>
    </w:p>
    <w:p w14:paraId="4BAB7368" w14:textId="77777777" w:rsidR="00797420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9, Cedric Tillman, Northern Colorado, 1986-1989</w:t>
      </w:r>
    </w:p>
    <w:p w14:paraId="136CD678" w14:textId="2E35E251" w:rsidR="00F6565A" w:rsidRPr="00723CE1" w:rsidRDefault="00F6565A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9, Brian Sump, Colorado Mines, 1999-2001</w:t>
      </w:r>
    </w:p>
    <w:p w14:paraId="0F9A5F57" w14:textId="545CEB68" w:rsidR="004B4D9E" w:rsidRDefault="004B4D9E" w:rsidP="004B4D9E">
      <w:pPr>
        <w:rPr>
          <w:rFonts w:ascii="Arial" w:hAnsi="Arial" w:cs="Arial"/>
          <w:sz w:val="16"/>
          <w:szCs w:val="16"/>
        </w:rPr>
      </w:pPr>
      <w:r w:rsidRPr="004B4D9E">
        <w:rPr>
          <w:rFonts w:ascii="Arial" w:hAnsi="Arial" w:cs="Arial"/>
          <w:sz w:val="16"/>
          <w:szCs w:val="16"/>
        </w:rPr>
        <w:t>19, Rodney Pierce, Colorado Mesa, 2001-2002</w:t>
      </w:r>
    </w:p>
    <w:p w14:paraId="0BBFD225" w14:textId="38AB513B" w:rsidR="0089414C" w:rsidRPr="004B4D9E" w:rsidRDefault="0089414C" w:rsidP="004B4D9E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8, Gordon Cooper, Denver 1949-1951</w:t>
      </w:r>
    </w:p>
    <w:p w14:paraId="0B774370" w14:textId="2EE35E42" w:rsidR="00797420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 xml:space="preserve">18, Willie Miller, Colorado State, </w:t>
      </w:r>
      <w:r w:rsidR="00E84F4B" w:rsidRPr="00723CE1">
        <w:rPr>
          <w:rFonts w:ascii="Arial" w:hAnsi="Arial" w:cs="Arial"/>
          <w:sz w:val="16"/>
          <w:szCs w:val="16"/>
        </w:rPr>
        <w:t>1</w:t>
      </w:r>
      <w:r w:rsidRPr="00723CE1">
        <w:rPr>
          <w:rFonts w:ascii="Arial" w:hAnsi="Arial" w:cs="Arial"/>
          <w:sz w:val="16"/>
          <w:szCs w:val="16"/>
        </w:rPr>
        <w:t>972-1974</w:t>
      </w:r>
    </w:p>
    <w:p w14:paraId="63A3CFF5" w14:textId="2C639589" w:rsidR="00DF5218" w:rsidRPr="00723CE1" w:rsidRDefault="00DF5218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8, Corey Tolle, Colorado State Pueb</w:t>
      </w:r>
      <w:r w:rsidR="000B50BC">
        <w:rPr>
          <w:rFonts w:ascii="Arial" w:hAnsi="Arial" w:cs="Arial"/>
          <w:sz w:val="16"/>
          <w:szCs w:val="16"/>
        </w:rPr>
        <w:t>l</w:t>
      </w:r>
      <w:r>
        <w:rPr>
          <w:rFonts w:ascii="Arial" w:hAnsi="Arial" w:cs="Arial"/>
          <w:sz w:val="16"/>
          <w:szCs w:val="16"/>
        </w:rPr>
        <w:t>o, 1979-81</w:t>
      </w:r>
    </w:p>
    <w:p w14:paraId="4E191FFE" w14:textId="77777777" w:rsidR="004B4D9E" w:rsidRPr="004B4D9E" w:rsidRDefault="004B4D9E" w:rsidP="004B4D9E">
      <w:pPr>
        <w:rPr>
          <w:rFonts w:ascii="Arial" w:hAnsi="Arial" w:cs="Arial"/>
          <w:sz w:val="16"/>
          <w:szCs w:val="16"/>
        </w:rPr>
      </w:pPr>
      <w:r w:rsidRPr="004B4D9E">
        <w:rPr>
          <w:rFonts w:ascii="Arial" w:hAnsi="Arial" w:cs="Arial"/>
          <w:sz w:val="16"/>
          <w:szCs w:val="16"/>
        </w:rPr>
        <w:t>18, Keith Howard, Colorado Mesa, 1980, 1982-1983</w:t>
      </w:r>
    </w:p>
    <w:p w14:paraId="1F55EB21" w14:textId="17B25DCE" w:rsidR="00E84F4B" w:rsidRPr="00723CE1" w:rsidRDefault="00E84F4B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8, Shaun Suttorp, Western Colorado, 2007-2010</w:t>
      </w:r>
    </w:p>
    <w:p w14:paraId="7962CD51" w14:textId="04CAE4E3" w:rsidR="00797420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8, Jalen Robinette, Air Force, 2013-2016</w:t>
      </w:r>
    </w:p>
    <w:p w14:paraId="465172BF" w14:textId="77777777" w:rsidR="000B50BC" w:rsidRPr="00723CE1" w:rsidRDefault="000B50BC" w:rsidP="000B50BC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7, Clyde Kenebrew, Colorado State Pueblo, 1973-1976</w:t>
      </w:r>
    </w:p>
    <w:p w14:paraId="6C71BB9A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Mark R. Bell, Colorado State, 1975-1978</w:t>
      </w:r>
    </w:p>
    <w:p w14:paraId="0D453AB1" w14:textId="77777777" w:rsidR="000B50BC" w:rsidRPr="00723CE1" w:rsidRDefault="000B50BC" w:rsidP="000B50BC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Ryan Gentry, Western Colorado, 1993-1995</w:t>
      </w:r>
    </w:p>
    <w:p w14:paraId="724FE842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Greg Primus, Colorado State, 1989-1992</w:t>
      </w:r>
    </w:p>
    <w:p w14:paraId="0819787A" w14:textId="77777777" w:rsidR="000B50BC" w:rsidRPr="00723CE1" w:rsidRDefault="000B50BC" w:rsidP="000B50BC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Omar Zuniga, Northern Colorado, 1996-1999</w:t>
      </w:r>
    </w:p>
    <w:p w14:paraId="542F9BE4" w14:textId="77777777" w:rsidR="000B50BC" w:rsidRPr="00723CE1" w:rsidRDefault="000B50BC" w:rsidP="000B50BC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Javon Green, Colorado, 1997-2000</w:t>
      </w:r>
    </w:p>
    <w:p w14:paraId="7E8E1B2B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Eric Nelson, Northern Colorado, 1999-2002</w:t>
      </w:r>
    </w:p>
    <w:p w14:paraId="45BE249C" w14:textId="77777777" w:rsidR="000B50BC" w:rsidRPr="00723CE1" w:rsidRDefault="000B50BC" w:rsidP="000B50BC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Patrick Walker, Northern Colorado, 2008-2011</w:t>
      </w:r>
    </w:p>
    <w:p w14:paraId="2CB52FBE" w14:textId="77777777" w:rsidR="00797420" w:rsidRPr="00723CE1" w:rsidRDefault="00797420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17, Alex Wesley, Northern Colorado, 2014-2017</w:t>
      </w:r>
    </w:p>
    <w:p w14:paraId="6BF2C723" w14:textId="77777777" w:rsidR="004B4D9E" w:rsidRPr="004B4D9E" w:rsidRDefault="004B4D9E" w:rsidP="004B4D9E">
      <w:pPr>
        <w:rPr>
          <w:rFonts w:ascii="Arial" w:hAnsi="Arial" w:cs="Arial"/>
          <w:sz w:val="16"/>
          <w:szCs w:val="16"/>
        </w:rPr>
      </w:pPr>
      <w:r w:rsidRPr="004B4D9E">
        <w:rPr>
          <w:rFonts w:ascii="Arial" w:hAnsi="Arial" w:cs="Arial"/>
          <w:sz w:val="16"/>
          <w:szCs w:val="16"/>
        </w:rPr>
        <w:t>17, Virnel Moon, Colorado Mesa, 2014-2015, 2017</w:t>
      </w:r>
    </w:p>
    <w:p w14:paraId="65C28128" w14:textId="77777777" w:rsidR="00560D89" w:rsidRPr="005D1975" w:rsidRDefault="00560D89" w:rsidP="003B5144">
      <w:pPr>
        <w:rPr>
          <w:rFonts w:ascii="Arial" w:hAnsi="Arial" w:cs="Arial"/>
          <w:sz w:val="20"/>
          <w:szCs w:val="20"/>
        </w:rPr>
        <w:sectPr w:rsidR="00560D89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199EB570" w14:textId="77777777" w:rsidR="00083C92" w:rsidRDefault="00083C92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3B360FFB" w14:textId="723941D0" w:rsidR="00AC5022" w:rsidRPr="005D1975" w:rsidRDefault="00AC5022" w:rsidP="00AC5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1448FED7" w14:textId="7C3958DF" w:rsidR="003954B6" w:rsidRDefault="003954B6" w:rsidP="003954B6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ll-Purpose Yards</w:t>
      </w:r>
      <w:r w:rsidRPr="00C96556">
        <w:rPr>
          <w:rFonts w:ascii="Arial" w:hAnsi="Arial" w:cs="Arial"/>
          <w:b/>
          <w:bCs/>
          <w:sz w:val="18"/>
          <w:szCs w:val="18"/>
        </w:rPr>
        <w:tab/>
        <w:t>School</w:t>
      </w:r>
      <w:r w:rsidRPr="00C96556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Years</w:t>
      </w:r>
      <w:r w:rsidRPr="00C96556">
        <w:rPr>
          <w:rFonts w:ascii="Arial" w:hAnsi="Arial" w:cs="Arial"/>
          <w:b/>
          <w:bCs/>
          <w:sz w:val="18"/>
          <w:szCs w:val="18"/>
        </w:rPr>
        <w:tab/>
        <w:t>Rushing</w:t>
      </w:r>
      <w:r w:rsidRPr="00C96556">
        <w:rPr>
          <w:rFonts w:ascii="Arial" w:hAnsi="Arial" w:cs="Arial"/>
          <w:b/>
          <w:bCs/>
          <w:sz w:val="18"/>
          <w:szCs w:val="18"/>
        </w:rPr>
        <w:tab/>
        <w:t>Receiving</w:t>
      </w:r>
      <w:r w:rsidRPr="00C96556">
        <w:rPr>
          <w:rFonts w:ascii="Arial" w:hAnsi="Arial" w:cs="Arial"/>
          <w:b/>
          <w:bCs/>
          <w:sz w:val="18"/>
          <w:szCs w:val="18"/>
        </w:rPr>
        <w:tab/>
        <w:t>Punt Ret.</w:t>
      </w:r>
      <w:r w:rsidRPr="00C96556">
        <w:rPr>
          <w:rFonts w:ascii="Arial" w:hAnsi="Arial" w:cs="Arial"/>
          <w:b/>
          <w:bCs/>
          <w:sz w:val="18"/>
          <w:szCs w:val="18"/>
        </w:rPr>
        <w:tab/>
        <w:t>KO Ret</w:t>
      </w:r>
      <w:r w:rsidRPr="00C96556">
        <w:rPr>
          <w:rFonts w:ascii="Arial" w:hAnsi="Arial" w:cs="Arial"/>
          <w:b/>
          <w:bCs/>
          <w:sz w:val="18"/>
          <w:szCs w:val="18"/>
        </w:rPr>
        <w:tab/>
        <w:t>Int. Ret.</w:t>
      </w:r>
      <w:r w:rsidRPr="00C96556">
        <w:rPr>
          <w:rFonts w:ascii="Arial" w:hAnsi="Arial" w:cs="Arial"/>
          <w:b/>
          <w:bCs/>
          <w:sz w:val="18"/>
          <w:szCs w:val="18"/>
        </w:rPr>
        <w:tab/>
        <w:t>Total</w:t>
      </w:r>
    </w:p>
    <w:p w14:paraId="312B0ADE" w14:textId="09136117" w:rsidR="003954B6" w:rsidRPr="00C4515E" w:rsidRDefault="003954B6" w:rsidP="003954B6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Austin Ekeler</w:t>
      </w:r>
      <w:r w:rsidRPr="00C4515E">
        <w:rPr>
          <w:rFonts w:ascii="Arial" w:hAnsi="Arial" w:cs="Arial"/>
          <w:sz w:val="16"/>
          <w:szCs w:val="16"/>
        </w:rPr>
        <w:tab/>
        <w:t>Western Colorado</w:t>
      </w:r>
      <w:r w:rsidRPr="00C4515E">
        <w:rPr>
          <w:rFonts w:ascii="Arial" w:hAnsi="Arial" w:cs="Arial"/>
          <w:sz w:val="16"/>
          <w:szCs w:val="16"/>
        </w:rPr>
        <w:tab/>
        <w:t>2013-2016</w:t>
      </w:r>
      <w:r w:rsidR="00F63EF3" w:rsidRPr="00C4515E">
        <w:rPr>
          <w:rFonts w:ascii="Arial" w:hAnsi="Arial" w:cs="Arial"/>
          <w:sz w:val="16"/>
          <w:szCs w:val="16"/>
        </w:rPr>
        <w:tab/>
        <w:t>5,857</w:t>
      </w:r>
      <w:r w:rsidR="00F63EF3" w:rsidRPr="00C4515E">
        <w:rPr>
          <w:rFonts w:ascii="Arial" w:hAnsi="Arial" w:cs="Arial"/>
          <w:sz w:val="16"/>
          <w:szCs w:val="16"/>
        </w:rPr>
        <w:tab/>
        <w:t>1,215</w:t>
      </w:r>
      <w:r w:rsidR="00F63EF3" w:rsidRPr="00C4515E">
        <w:rPr>
          <w:rFonts w:ascii="Arial" w:hAnsi="Arial" w:cs="Arial"/>
          <w:sz w:val="16"/>
          <w:szCs w:val="16"/>
        </w:rPr>
        <w:tab/>
        <w:t>20</w:t>
      </w:r>
      <w:r w:rsidR="00F63EF3"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="00F63EF3"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="00F63EF3" w:rsidRPr="00C4515E">
        <w:rPr>
          <w:rFonts w:ascii="Arial" w:hAnsi="Arial" w:cs="Arial"/>
          <w:sz w:val="16"/>
          <w:szCs w:val="16"/>
        </w:rPr>
        <w:tab/>
        <w:t>7,092</w:t>
      </w:r>
    </w:p>
    <w:p w14:paraId="2C4EACDD" w14:textId="77777777" w:rsidR="00DB5744" w:rsidRPr="00C4515E" w:rsidRDefault="00DB5744" w:rsidP="00DB5744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Johnny Cox</w:t>
      </w:r>
      <w:r w:rsidRPr="00C4515E">
        <w:rPr>
          <w:rFonts w:ascii="Arial" w:hAnsi="Arial" w:cs="Arial"/>
          <w:sz w:val="16"/>
          <w:szCs w:val="16"/>
        </w:rPr>
        <w:tab/>
        <w:t>Fort Lewis</w:t>
      </w:r>
      <w:r w:rsidRPr="00C4515E">
        <w:rPr>
          <w:rFonts w:ascii="Arial" w:hAnsi="Arial" w:cs="Arial"/>
          <w:sz w:val="16"/>
          <w:szCs w:val="16"/>
        </w:rPr>
        <w:tab/>
        <w:t>1990-1993</w:t>
      </w:r>
      <w:r w:rsidRPr="00C4515E">
        <w:rPr>
          <w:rFonts w:ascii="Arial" w:hAnsi="Arial" w:cs="Arial"/>
          <w:sz w:val="16"/>
          <w:szCs w:val="16"/>
        </w:rPr>
        <w:tab/>
        <w:t>112</w:t>
      </w:r>
      <w:r w:rsidRPr="00C4515E">
        <w:rPr>
          <w:rFonts w:ascii="Arial" w:hAnsi="Arial" w:cs="Arial"/>
          <w:sz w:val="16"/>
          <w:szCs w:val="16"/>
        </w:rPr>
        <w:tab/>
        <w:t>3,611</w:t>
      </w:r>
      <w:r w:rsidRPr="00C4515E">
        <w:rPr>
          <w:rFonts w:ascii="Arial" w:hAnsi="Arial" w:cs="Arial"/>
          <w:sz w:val="16"/>
          <w:szCs w:val="16"/>
        </w:rPr>
        <w:tab/>
        <w:t>495</w:t>
      </w:r>
      <w:r w:rsidRPr="00C4515E">
        <w:rPr>
          <w:rFonts w:ascii="Arial" w:hAnsi="Arial" w:cs="Arial"/>
          <w:sz w:val="16"/>
          <w:szCs w:val="16"/>
        </w:rPr>
        <w:tab/>
        <w:t>1,167</w:t>
      </w:r>
      <w:r w:rsidRPr="00C4515E">
        <w:rPr>
          <w:rFonts w:ascii="Arial" w:hAnsi="Arial" w:cs="Arial"/>
          <w:sz w:val="16"/>
          <w:szCs w:val="16"/>
        </w:rPr>
        <w:tab/>
        <w:t>0</w:t>
      </w:r>
      <w:r w:rsidRPr="00C4515E">
        <w:rPr>
          <w:rFonts w:ascii="Arial" w:hAnsi="Arial" w:cs="Arial"/>
          <w:sz w:val="16"/>
          <w:szCs w:val="16"/>
        </w:rPr>
        <w:tab/>
        <w:t>6,694</w:t>
      </w:r>
    </w:p>
    <w:p w14:paraId="79595AD2" w14:textId="0CD010BB" w:rsidR="002457B1" w:rsidRPr="00C4515E" w:rsidRDefault="002457B1" w:rsidP="00DB5744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Cameron McDondle</w:t>
      </w:r>
      <w:r w:rsidRPr="00C4515E">
        <w:rPr>
          <w:rFonts w:ascii="Arial" w:hAnsi="Arial" w:cs="Arial"/>
          <w:sz w:val="16"/>
          <w:szCs w:val="16"/>
        </w:rPr>
        <w:tab/>
        <w:t>Colorado St. Pueblo</w:t>
      </w:r>
      <w:r w:rsidRPr="00C4515E">
        <w:rPr>
          <w:rFonts w:ascii="Arial" w:hAnsi="Arial" w:cs="Arial"/>
          <w:sz w:val="16"/>
          <w:szCs w:val="16"/>
        </w:rPr>
        <w:tab/>
        <w:t>2012-2015</w:t>
      </w:r>
      <w:r w:rsidRPr="00C4515E">
        <w:rPr>
          <w:rFonts w:ascii="Arial" w:hAnsi="Arial" w:cs="Arial"/>
          <w:sz w:val="16"/>
          <w:szCs w:val="16"/>
        </w:rPr>
        <w:tab/>
        <w:t>5,956</w:t>
      </w:r>
      <w:r w:rsidRPr="00C4515E">
        <w:rPr>
          <w:rFonts w:ascii="Arial" w:hAnsi="Arial" w:cs="Arial"/>
          <w:sz w:val="16"/>
          <w:szCs w:val="16"/>
        </w:rPr>
        <w:tab/>
        <w:t>308</w:t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  <w:t>6,264</w:t>
      </w:r>
    </w:p>
    <w:p w14:paraId="431B9575" w14:textId="253C6175" w:rsidR="003954B6" w:rsidRPr="00C4515E" w:rsidRDefault="003954B6" w:rsidP="003954B6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Chad Hall</w:t>
      </w:r>
      <w:r w:rsidRPr="00C4515E">
        <w:rPr>
          <w:rFonts w:ascii="Arial" w:hAnsi="Arial" w:cs="Arial"/>
          <w:sz w:val="16"/>
          <w:szCs w:val="16"/>
        </w:rPr>
        <w:tab/>
        <w:t>Air Force</w:t>
      </w:r>
      <w:r w:rsidRPr="00C4515E">
        <w:rPr>
          <w:rFonts w:ascii="Arial" w:hAnsi="Arial" w:cs="Arial"/>
          <w:sz w:val="16"/>
          <w:szCs w:val="16"/>
        </w:rPr>
        <w:tab/>
        <w:t>2005-2007</w:t>
      </w:r>
      <w:r w:rsidRPr="00C4515E">
        <w:rPr>
          <w:rFonts w:ascii="Arial" w:hAnsi="Arial" w:cs="Arial"/>
          <w:sz w:val="16"/>
          <w:szCs w:val="16"/>
        </w:rPr>
        <w:tab/>
        <w:t>2,606</w:t>
      </w:r>
      <w:r w:rsidRPr="00C4515E">
        <w:rPr>
          <w:rFonts w:ascii="Arial" w:hAnsi="Arial" w:cs="Arial"/>
          <w:sz w:val="16"/>
          <w:szCs w:val="16"/>
        </w:rPr>
        <w:tab/>
        <w:t>780</w:t>
      </w:r>
      <w:r w:rsidRPr="00C4515E">
        <w:rPr>
          <w:rFonts w:ascii="Arial" w:hAnsi="Arial" w:cs="Arial"/>
          <w:sz w:val="16"/>
          <w:szCs w:val="16"/>
        </w:rPr>
        <w:tab/>
        <w:t>194</w:t>
      </w:r>
      <w:r w:rsidRPr="00C4515E">
        <w:rPr>
          <w:rFonts w:ascii="Arial" w:hAnsi="Arial" w:cs="Arial"/>
          <w:sz w:val="16"/>
          <w:szCs w:val="16"/>
        </w:rPr>
        <w:tab/>
        <w:t>518</w:t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="00F63EF3" w:rsidRPr="00C4515E">
        <w:rPr>
          <w:rFonts w:ascii="Arial" w:hAnsi="Arial" w:cs="Arial"/>
          <w:sz w:val="16"/>
          <w:szCs w:val="16"/>
        </w:rPr>
        <w:tab/>
      </w:r>
      <w:r w:rsidRPr="00C4515E">
        <w:rPr>
          <w:rFonts w:ascii="Arial" w:hAnsi="Arial" w:cs="Arial"/>
          <w:sz w:val="16"/>
          <w:szCs w:val="16"/>
        </w:rPr>
        <w:t>6,209</w:t>
      </w:r>
    </w:p>
    <w:p w14:paraId="2E462D72" w14:textId="587C455F" w:rsidR="0085273B" w:rsidRPr="00C4515E" w:rsidRDefault="0085273B" w:rsidP="0085273B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Steve Bartalo</w:t>
      </w:r>
      <w:r w:rsidRPr="00C4515E">
        <w:rPr>
          <w:rFonts w:ascii="Arial" w:hAnsi="Arial" w:cs="Arial"/>
          <w:sz w:val="16"/>
          <w:szCs w:val="16"/>
        </w:rPr>
        <w:tab/>
        <w:t>Colorado State</w:t>
      </w:r>
      <w:r w:rsidRPr="00C4515E">
        <w:rPr>
          <w:rFonts w:ascii="Arial" w:hAnsi="Arial" w:cs="Arial"/>
          <w:sz w:val="16"/>
          <w:szCs w:val="16"/>
        </w:rPr>
        <w:tab/>
        <w:t>1983-1986</w:t>
      </w:r>
      <w:r w:rsidRPr="00C4515E">
        <w:rPr>
          <w:rFonts w:ascii="Arial" w:hAnsi="Arial" w:cs="Arial"/>
          <w:sz w:val="16"/>
          <w:szCs w:val="16"/>
        </w:rPr>
        <w:tab/>
        <w:t>4,813</w:t>
      </w:r>
      <w:r w:rsidRPr="00C4515E">
        <w:rPr>
          <w:rFonts w:ascii="Arial" w:hAnsi="Arial" w:cs="Arial"/>
          <w:sz w:val="16"/>
          <w:szCs w:val="16"/>
        </w:rPr>
        <w:tab/>
        <w:t>1,079</w:t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  <w:t>5,892</w:t>
      </w:r>
    </w:p>
    <w:p w14:paraId="3C8B922C" w14:textId="213CE3A0" w:rsidR="009B2168" w:rsidRPr="00C4515E" w:rsidRDefault="009B2168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Vincent Jackson</w:t>
      </w:r>
      <w:r w:rsidRPr="00C4515E">
        <w:rPr>
          <w:rFonts w:ascii="Arial" w:hAnsi="Arial" w:cs="Arial"/>
          <w:sz w:val="16"/>
          <w:szCs w:val="16"/>
        </w:rPr>
        <w:tab/>
        <w:t>Northern Colorado</w:t>
      </w:r>
      <w:r w:rsidRPr="00C4515E">
        <w:rPr>
          <w:rFonts w:ascii="Arial" w:hAnsi="Arial" w:cs="Arial"/>
          <w:sz w:val="16"/>
          <w:szCs w:val="16"/>
        </w:rPr>
        <w:tab/>
        <w:t>2001-2004</w:t>
      </w:r>
      <w:r w:rsidRPr="00C4515E">
        <w:rPr>
          <w:rFonts w:ascii="Arial" w:hAnsi="Arial" w:cs="Arial"/>
          <w:sz w:val="16"/>
          <w:szCs w:val="16"/>
        </w:rPr>
        <w:tab/>
      </w:r>
      <w:r w:rsidR="008D54B0" w:rsidRPr="00C4515E">
        <w:rPr>
          <w:rFonts w:ascii="Arial" w:hAnsi="Arial" w:cs="Arial"/>
          <w:sz w:val="16"/>
          <w:szCs w:val="16"/>
        </w:rPr>
        <w:t>0</w:t>
      </w:r>
      <w:r w:rsidR="008D54B0" w:rsidRPr="00C4515E">
        <w:rPr>
          <w:rFonts w:ascii="Arial" w:hAnsi="Arial" w:cs="Arial"/>
          <w:sz w:val="16"/>
          <w:szCs w:val="16"/>
        </w:rPr>
        <w:tab/>
        <w:t>3,548</w:t>
      </w:r>
      <w:r w:rsidR="008D54B0" w:rsidRPr="00C4515E">
        <w:rPr>
          <w:rFonts w:ascii="Arial" w:hAnsi="Arial" w:cs="Arial"/>
          <w:sz w:val="16"/>
          <w:szCs w:val="16"/>
        </w:rPr>
        <w:tab/>
        <w:t>1,024</w:t>
      </w:r>
      <w:r w:rsidR="008D54B0" w:rsidRPr="00C4515E">
        <w:rPr>
          <w:rFonts w:ascii="Arial" w:hAnsi="Arial" w:cs="Arial"/>
          <w:sz w:val="16"/>
          <w:szCs w:val="16"/>
        </w:rPr>
        <w:tab/>
        <w:t>1,238</w:t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  <w:t>5,810</w:t>
      </w:r>
    </w:p>
    <w:p w14:paraId="315FA609" w14:textId="77777777" w:rsidR="00B05821" w:rsidRPr="00C4515E" w:rsidRDefault="00B05821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Phillip Lindsay</w:t>
      </w:r>
      <w:r w:rsidRPr="00C4515E">
        <w:rPr>
          <w:rFonts w:ascii="Arial" w:hAnsi="Arial" w:cs="Arial"/>
          <w:sz w:val="16"/>
          <w:szCs w:val="16"/>
        </w:rPr>
        <w:tab/>
        <w:t>Colorado</w:t>
      </w:r>
      <w:r w:rsidRPr="00C4515E">
        <w:rPr>
          <w:rFonts w:ascii="Arial" w:hAnsi="Arial" w:cs="Arial"/>
          <w:sz w:val="16"/>
          <w:szCs w:val="16"/>
        </w:rPr>
        <w:tab/>
        <w:t>2014-2017</w:t>
      </w:r>
      <w:r w:rsidRPr="00C4515E">
        <w:rPr>
          <w:rFonts w:ascii="Arial" w:hAnsi="Arial" w:cs="Arial"/>
          <w:sz w:val="16"/>
          <w:szCs w:val="16"/>
        </w:rPr>
        <w:tab/>
        <w:t>3,707</w:t>
      </w:r>
      <w:r w:rsidRPr="00C4515E">
        <w:rPr>
          <w:rFonts w:ascii="Arial" w:hAnsi="Arial" w:cs="Arial"/>
          <w:sz w:val="16"/>
          <w:szCs w:val="16"/>
        </w:rPr>
        <w:tab/>
        <w:t>976</w:t>
      </w:r>
      <w:r w:rsidRPr="00C4515E">
        <w:rPr>
          <w:rFonts w:ascii="Arial" w:hAnsi="Arial" w:cs="Arial"/>
          <w:sz w:val="16"/>
          <w:szCs w:val="16"/>
        </w:rPr>
        <w:tab/>
        <w:t>-</w:t>
      </w:r>
      <w:r w:rsidRPr="00C4515E">
        <w:rPr>
          <w:rFonts w:ascii="Arial" w:hAnsi="Arial" w:cs="Arial"/>
          <w:sz w:val="16"/>
          <w:szCs w:val="16"/>
        </w:rPr>
        <w:tab/>
        <w:t>1,077</w:t>
      </w:r>
      <w:r w:rsidRPr="00C4515E">
        <w:rPr>
          <w:rFonts w:ascii="Arial" w:hAnsi="Arial" w:cs="Arial"/>
          <w:sz w:val="16"/>
          <w:szCs w:val="16"/>
        </w:rPr>
        <w:tab/>
        <w:t>-</w:t>
      </w:r>
      <w:r w:rsidRPr="00C4515E">
        <w:rPr>
          <w:rFonts w:ascii="Arial" w:hAnsi="Arial" w:cs="Arial"/>
          <w:sz w:val="16"/>
          <w:szCs w:val="16"/>
        </w:rPr>
        <w:tab/>
        <w:t>5,760</w:t>
      </w:r>
    </w:p>
    <w:p w14:paraId="6221F132" w14:textId="437A2EF9" w:rsidR="000E2654" w:rsidRPr="00C4515E" w:rsidRDefault="000E2654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Brian Sump</w:t>
      </w:r>
      <w:r w:rsidRPr="00C4515E">
        <w:rPr>
          <w:rFonts w:ascii="Arial" w:hAnsi="Arial" w:cs="Arial"/>
          <w:sz w:val="16"/>
          <w:szCs w:val="16"/>
        </w:rPr>
        <w:tab/>
        <w:t>Colorado Mines</w:t>
      </w:r>
      <w:r w:rsidRPr="00C4515E">
        <w:rPr>
          <w:rFonts w:ascii="Arial" w:hAnsi="Arial" w:cs="Arial"/>
          <w:sz w:val="16"/>
          <w:szCs w:val="16"/>
        </w:rPr>
        <w:tab/>
      </w:r>
      <w:r w:rsidR="0032248B" w:rsidRPr="00C4515E">
        <w:rPr>
          <w:rFonts w:ascii="Arial" w:hAnsi="Arial" w:cs="Arial"/>
          <w:sz w:val="16"/>
          <w:szCs w:val="16"/>
        </w:rPr>
        <w:t>1999-2002</w:t>
      </w:r>
      <w:r w:rsidR="0032248B" w:rsidRPr="00C4515E">
        <w:rPr>
          <w:rFonts w:ascii="Arial" w:hAnsi="Arial" w:cs="Arial"/>
          <w:sz w:val="16"/>
          <w:szCs w:val="16"/>
        </w:rPr>
        <w:tab/>
        <w:t>12</w:t>
      </w:r>
      <w:r w:rsidR="0032248B" w:rsidRPr="00C4515E">
        <w:rPr>
          <w:rFonts w:ascii="Arial" w:hAnsi="Arial" w:cs="Arial"/>
          <w:sz w:val="16"/>
          <w:szCs w:val="16"/>
        </w:rPr>
        <w:tab/>
        <w:t>2,464</w:t>
      </w:r>
      <w:r w:rsidR="0032248B" w:rsidRPr="00C4515E">
        <w:rPr>
          <w:rFonts w:ascii="Arial" w:hAnsi="Arial" w:cs="Arial"/>
          <w:sz w:val="16"/>
          <w:szCs w:val="16"/>
        </w:rPr>
        <w:tab/>
        <w:t>670</w:t>
      </w:r>
      <w:r w:rsidR="0032248B" w:rsidRPr="00C4515E">
        <w:rPr>
          <w:rFonts w:ascii="Arial" w:hAnsi="Arial" w:cs="Arial"/>
          <w:sz w:val="16"/>
          <w:szCs w:val="16"/>
        </w:rPr>
        <w:tab/>
        <w:t>2,383</w:t>
      </w:r>
      <w:r w:rsidR="0032248B" w:rsidRPr="00C4515E">
        <w:rPr>
          <w:rFonts w:ascii="Arial" w:hAnsi="Arial" w:cs="Arial"/>
          <w:sz w:val="16"/>
          <w:szCs w:val="16"/>
        </w:rPr>
        <w:tab/>
      </w:r>
      <w:r w:rsidR="0032248B" w:rsidRPr="00C4515E">
        <w:rPr>
          <w:rFonts w:ascii="Arial" w:hAnsi="Arial" w:cs="Arial"/>
          <w:sz w:val="16"/>
          <w:szCs w:val="16"/>
        </w:rPr>
        <w:tab/>
        <w:t>5,</w:t>
      </w:r>
      <w:r w:rsidR="000C4529" w:rsidRPr="00C4515E">
        <w:rPr>
          <w:rFonts w:ascii="Arial" w:hAnsi="Arial" w:cs="Arial"/>
          <w:sz w:val="16"/>
          <w:szCs w:val="16"/>
        </w:rPr>
        <w:t>529</w:t>
      </w:r>
    </w:p>
    <w:p w14:paraId="7AA95115" w14:textId="5090A7A5" w:rsidR="00A67887" w:rsidRPr="00C4515E" w:rsidRDefault="00A67887" w:rsidP="00A67887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Cameron Mayberry</w:t>
      </w:r>
      <w:r w:rsidRPr="00C4515E">
        <w:rPr>
          <w:rFonts w:ascii="Arial" w:hAnsi="Arial" w:cs="Arial"/>
          <w:sz w:val="16"/>
          <w:szCs w:val="16"/>
        </w:rPr>
        <w:tab/>
        <w:t>Colorado Mines</w:t>
      </w:r>
      <w:r w:rsidRPr="00C4515E">
        <w:rPr>
          <w:rFonts w:ascii="Arial" w:hAnsi="Arial" w:cs="Arial"/>
          <w:sz w:val="16"/>
          <w:szCs w:val="16"/>
        </w:rPr>
        <w:tab/>
        <w:t>2016-2019</w:t>
      </w:r>
      <w:r w:rsidRPr="00C4515E">
        <w:rPr>
          <w:rFonts w:ascii="Arial" w:hAnsi="Arial" w:cs="Arial"/>
          <w:sz w:val="16"/>
          <w:szCs w:val="16"/>
        </w:rPr>
        <w:tab/>
        <w:t>4,074</w:t>
      </w:r>
      <w:r w:rsidRPr="00C4515E">
        <w:rPr>
          <w:rFonts w:ascii="Arial" w:hAnsi="Arial" w:cs="Arial"/>
          <w:sz w:val="16"/>
          <w:szCs w:val="16"/>
        </w:rPr>
        <w:tab/>
        <w:t>526</w:t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  <w:t>657</w:t>
      </w:r>
      <w:r w:rsidRPr="00C4515E">
        <w:rPr>
          <w:rFonts w:ascii="Arial" w:hAnsi="Arial" w:cs="Arial"/>
          <w:sz w:val="16"/>
          <w:szCs w:val="16"/>
        </w:rPr>
        <w:tab/>
      </w:r>
      <w:r w:rsidR="00DD7657" w:rsidRPr="00C4515E">
        <w:rPr>
          <w:rFonts w:ascii="Arial" w:hAnsi="Arial" w:cs="Arial"/>
          <w:sz w:val="16"/>
          <w:szCs w:val="16"/>
        </w:rPr>
        <w:t>-</w:t>
      </w:r>
      <w:r w:rsidRPr="00C4515E">
        <w:rPr>
          <w:rFonts w:ascii="Arial" w:hAnsi="Arial" w:cs="Arial"/>
          <w:sz w:val="16"/>
          <w:szCs w:val="16"/>
        </w:rPr>
        <w:tab/>
        <w:t>5,257</w:t>
      </w:r>
    </w:p>
    <w:p w14:paraId="064E1387" w14:textId="7C4FE733" w:rsidR="00BD475F" w:rsidRPr="00C4515E" w:rsidRDefault="00BD475F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6"/>
          <w:szCs w:val="16"/>
        </w:rPr>
      </w:pPr>
      <w:r w:rsidRPr="00C4515E">
        <w:rPr>
          <w:rFonts w:ascii="Arial" w:hAnsi="Arial" w:cs="Arial"/>
          <w:sz w:val="16"/>
          <w:szCs w:val="16"/>
        </w:rPr>
        <w:t>Michael Zeman</w:t>
      </w:r>
      <w:r w:rsidRPr="00C4515E">
        <w:rPr>
          <w:rFonts w:ascii="Arial" w:hAnsi="Arial" w:cs="Arial"/>
          <w:sz w:val="16"/>
          <w:szCs w:val="16"/>
        </w:rPr>
        <w:tab/>
        <w:t>Colorado Mines</w:t>
      </w:r>
      <w:r w:rsidRPr="00C4515E">
        <w:rPr>
          <w:rFonts w:ascii="Arial" w:hAnsi="Arial" w:cs="Arial"/>
          <w:sz w:val="16"/>
          <w:szCs w:val="16"/>
        </w:rPr>
        <w:tab/>
        <w:t>2018-2022</w:t>
      </w:r>
      <w:r w:rsidRPr="00C4515E">
        <w:rPr>
          <w:rFonts w:ascii="Arial" w:hAnsi="Arial" w:cs="Arial"/>
          <w:sz w:val="16"/>
          <w:szCs w:val="16"/>
        </w:rPr>
        <w:tab/>
        <w:t>4,456</w:t>
      </w:r>
      <w:r w:rsidRPr="00C4515E">
        <w:rPr>
          <w:rFonts w:ascii="Arial" w:hAnsi="Arial" w:cs="Arial"/>
          <w:sz w:val="16"/>
          <w:szCs w:val="16"/>
        </w:rPr>
        <w:tab/>
        <w:t>741</w:t>
      </w:r>
      <w:r w:rsidRPr="00C4515E">
        <w:rPr>
          <w:rFonts w:ascii="Arial" w:hAnsi="Arial" w:cs="Arial"/>
          <w:sz w:val="16"/>
          <w:szCs w:val="16"/>
        </w:rPr>
        <w:tab/>
      </w:r>
      <w:r w:rsidRPr="00C4515E">
        <w:rPr>
          <w:rFonts w:ascii="Arial" w:hAnsi="Arial" w:cs="Arial"/>
          <w:sz w:val="16"/>
          <w:szCs w:val="16"/>
        </w:rPr>
        <w:tab/>
        <w:t>14</w:t>
      </w:r>
      <w:r w:rsidRPr="00C4515E">
        <w:rPr>
          <w:rFonts w:ascii="Arial" w:hAnsi="Arial" w:cs="Arial"/>
          <w:sz w:val="16"/>
          <w:szCs w:val="16"/>
        </w:rPr>
        <w:tab/>
      </w:r>
      <w:r w:rsidRPr="00C4515E">
        <w:rPr>
          <w:rFonts w:ascii="Arial" w:hAnsi="Arial" w:cs="Arial"/>
          <w:sz w:val="16"/>
          <w:szCs w:val="16"/>
        </w:rPr>
        <w:tab/>
        <w:t>5,211</w:t>
      </w:r>
    </w:p>
    <w:p w14:paraId="2D4B25F1" w14:textId="478CF98B" w:rsidR="00B05821" w:rsidRPr="005A252A" w:rsidRDefault="00B05821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Rodney Stewart</w:t>
      </w:r>
      <w:r w:rsidRPr="005A252A">
        <w:rPr>
          <w:rFonts w:ascii="Arial" w:hAnsi="Arial" w:cs="Arial"/>
          <w:sz w:val="14"/>
          <w:szCs w:val="14"/>
        </w:rPr>
        <w:tab/>
        <w:t>Colorado</w:t>
      </w:r>
      <w:r w:rsidRPr="005A252A">
        <w:rPr>
          <w:rFonts w:ascii="Arial" w:hAnsi="Arial" w:cs="Arial"/>
          <w:sz w:val="14"/>
          <w:szCs w:val="14"/>
        </w:rPr>
        <w:tab/>
        <w:t>2008-2011</w:t>
      </w:r>
      <w:r w:rsidRPr="005A252A">
        <w:rPr>
          <w:rFonts w:ascii="Arial" w:hAnsi="Arial" w:cs="Arial"/>
          <w:sz w:val="14"/>
          <w:szCs w:val="14"/>
        </w:rPr>
        <w:tab/>
        <w:t>3,598</w:t>
      </w:r>
      <w:r w:rsidRPr="005A252A">
        <w:rPr>
          <w:rFonts w:ascii="Arial" w:hAnsi="Arial" w:cs="Arial"/>
          <w:sz w:val="14"/>
          <w:szCs w:val="14"/>
        </w:rPr>
        <w:tab/>
        <w:t>969</w:t>
      </w:r>
      <w:r w:rsidRPr="005A252A">
        <w:rPr>
          <w:rFonts w:ascii="Arial" w:hAnsi="Arial" w:cs="Arial"/>
          <w:sz w:val="14"/>
          <w:szCs w:val="14"/>
        </w:rPr>
        <w:tab/>
        <w:t>22</w:t>
      </w:r>
      <w:r w:rsidRPr="005A252A">
        <w:rPr>
          <w:rFonts w:ascii="Arial" w:hAnsi="Arial" w:cs="Arial"/>
          <w:sz w:val="14"/>
          <w:szCs w:val="14"/>
        </w:rPr>
        <w:tab/>
        <w:t>239</w:t>
      </w:r>
      <w:r w:rsidRPr="005A252A">
        <w:rPr>
          <w:rFonts w:ascii="Arial" w:hAnsi="Arial" w:cs="Arial"/>
          <w:sz w:val="14"/>
          <w:szCs w:val="14"/>
        </w:rPr>
        <w:tab/>
        <w:t>-</w:t>
      </w:r>
      <w:r w:rsidRPr="005A252A">
        <w:rPr>
          <w:rFonts w:ascii="Arial" w:hAnsi="Arial" w:cs="Arial"/>
          <w:sz w:val="14"/>
          <w:szCs w:val="14"/>
        </w:rPr>
        <w:tab/>
        <w:t>4,828</w:t>
      </w:r>
    </w:p>
    <w:p w14:paraId="6FAB87BC" w14:textId="77777777" w:rsidR="00DB5744" w:rsidRPr="005A252A" w:rsidRDefault="00DB5744" w:rsidP="00DB5744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Joe Moore</w:t>
      </w:r>
      <w:r w:rsidRPr="005A252A">
        <w:rPr>
          <w:rFonts w:ascii="Arial" w:hAnsi="Arial" w:cs="Arial"/>
          <w:sz w:val="14"/>
          <w:szCs w:val="14"/>
        </w:rPr>
        <w:tab/>
        <w:t>Fort Lewis</w:t>
      </w:r>
      <w:r w:rsidRPr="005A252A">
        <w:rPr>
          <w:rFonts w:ascii="Arial" w:hAnsi="Arial" w:cs="Arial"/>
          <w:sz w:val="14"/>
          <w:szCs w:val="14"/>
        </w:rPr>
        <w:tab/>
        <w:t>2000-2004</w:t>
      </w:r>
      <w:r w:rsidRPr="005A252A">
        <w:rPr>
          <w:rFonts w:ascii="Arial" w:hAnsi="Arial" w:cs="Arial"/>
          <w:sz w:val="14"/>
          <w:szCs w:val="14"/>
        </w:rPr>
        <w:tab/>
        <w:t>3,566</w:t>
      </w:r>
      <w:r w:rsidRPr="005A252A">
        <w:rPr>
          <w:rFonts w:ascii="Arial" w:hAnsi="Arial" w:cs="Arial"/>
          <w:sz w:val="14"/>
          <w:szCs w:val="14"/>
        </w:rPr>
        <w:tab/>
        <w:t>1,164</w:t>
      </w:r>
      <w:r w:rsidRPr="005A252A">
        <w:rPr>
          <w:rFonts w:ascii="Arial" w:hAnsi="Arial" w:cs="Arial"/>
          <w:sz w:val="14"/>
          <w:szCs w:val="14"/>
        </w:rPr>
        <w:tab/>
        <w:t>0</w:t>
      </w:r>
      <w:r w:rsidRPr="005A252A">
        <w:rPr>
          <w:rFonts w:ascii="Arial" w:hAnsi="Arial" w:cs="Arial"/>
          <w:sz w:val="14"/>
          <w:szCs w:val="14"/>
        </w:rPr>
        <w:tab/>
        <w:t>66</w:t>
      </w:r>
      <w:r w:rsidRPr="005A252A">
        <w:rPr>
          <w:rFonts w:ascii="Arial" w:hAnsi="Arial" w:cs="Arial"/>
          <w:sz w:val="14"/>
          <w:szCs w:val="14"/>
        </w:rPr>
        <w:tab/>
        <w:t>0</w:t>
      </w:r>
      <w:r w:rsidRPr="005A252A">
        <w:rPr>
          <w:rFonts w:ascii="Arial" w:hAnsi="Arial" w:cs="Arial"/>
          <w:sz w:val="14"/>
          <w:szCs w:val="14"/>
        </w:rPr>
        <w:tab/>
        <w:t>4,796</w:t>
      </w:r>
    </w:p>
    <w:p w14:paraId="51736771" w14:textId="2CB28E40" w:rsidR="009B2168" w:rsidRPr="005A252A" w:rsidRDefault="009B2168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Billy Holmes</w:t>
      </w:r>
      <w:r w:rsidRPr="005A252A">
        <w:rPr>
          <w:rFonts w:ascii="Arial" w:hAnsi="Arial" w:cs="Arial"/>
          <w:sz w:val="14"/>
          <w:szCs w:val="14"/>
        </w:rPr>
        <w:tab/>
        <w:t>Northern Colorado</w:t>
      </w:r>
      <w:r w:rsidRPr="005A252A">
        <w:rPr>
          <w:rFonts w:ascii="Arial" w:hAnsi="Arial" w:cs="Arial"/>
          <w:sz w:val="14"/>
          <w:szCs w:val="14"/>
        </w:rPr>
        <w:tab/>
        <w:t>1994-1997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3,519</w:t>
      </w:r>
      <w:r w:rsidRPr="005A252A">
        <w:rPr>
          <w:rFonts w:ascii="Arial" w:hAnsi="Arial" w:cs="Arial"/>
          <w:sz w:val="14"/>
          <w:szCs w:val="14"/>
        </w:rPr>
        <w:tab/>
      </w:r>
      <w:r w:rsidR="0063141B" w:rsidRPr="005A252A">
        <w:rPr>
          <w:rFonts w:ascii="Arial" w:hAnsi="Arial" w:cs="Arial"/>
          <w:sz w:val="14"/>
          <w:szCs w:val="14"/>
        </w:rPr>
        <w:t>NA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NA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NA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NA</w:t>
      </w:r>
      <w:r w:rsidRPr="005A252A">
        <w:rPr>
          <w:rFonts w:ascii="Arial" w:hAnsi="Arial" w:cs="Arial"/>
          <w:sz w:val="14"/>
          <w:szCs w:val="14"/>
        </w:rPr>
        <w:tab/>
        <w:t>4,702</w:t>
      </w:r>
    </w:p>
    <w:p w14:paraId="19F5862C" w14:textId="74CF522E" w:rsidR="00EE27F0" w:rsidRPr="005A252A" w:rsidRDefault="00EE27F0" w:rsidP="00EE27F0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Eric Bieniemy</w:t>
      </w:r>
      <w:r w:rsidRPr="005A252A">
        <w:rPr>
          <w:rFonts w:ascii="Arial" w:hAnsi="Arial" w:cs="Arial"/>
          <w:sz w:val="14"/>
          <w:szCs w:val="14"/>
        </w:rPr>
        <w:tab/>
        <w:t>Colorado</w:t>
      </w:r>
      <w:r w:rsidRPr="005A252A">
        <w:rPr>
          <w:rFonts w:ascii="Arial" w:hAnsi="Arial" w:cs="Arial"/>
          <w:sz w:val="14"/>
          <w:szCs w:val="14"/>
        </w:rPr>
        <w:tab/>
        <w:t>1987-1990</w:t>
      </w:r>
      <w:r w:rsidRPr="005A252A">
        <w:rPr>
          <w:rFonts w:ascii="Arial" w:hAnsi="Arial" w:cs="Arial"/>
          <w:sz w:val="14"/>
          <w:szCs w:val="14"/>
        </w:rPr>
        <w:tab/>
        <w:t>3,940</w:t>
      </w:r>
      <w:r w:rsidRPr="005A252A">
        <w:rPr>
          <w:rFonts w:ascii="Arial" w:hAnsi="Arial" w:cs="Arial"/>
          <w:sz w:val="14"/>
          <w:szCs w:val="14"/>
        </w:rPr>
        <w:tab/>
        <w:t>380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31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4,351</w:t>
      </w:r>
    </w:p>
    <w:p w14:paraId="41052AB6" w14:textId="4DE567E3" w:rsidR="002457B1" w:rsidRPr="005A252A" w:rsidRDefault="002457B1" w:rsidP="002457B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Bobby Coy</w:t>
      </w:r>
      <w:r w:rsidRPr="005A252A">
        <w:rPr>
          <w:rFonts w:ascii="Arial" w:hAnsi="Arial" w:cs="Arial"/>
          <w:sz w:val="14"/>
          <w:szCs w:val="14"/>
        </w:rPr>
        <w:tab/>
        <w:t>Colorado Mesa</w:t>
      </w:r>
      <w:r w:rsidRPr="005A252A">
        <w:rPr>
          <w:rFonts w:ascii="Arial" w:hAnsi="Arial" w:cs="Arial"/>
          <w:sz w:val="14"/>
          <w:szCs w:val="14"/>
        </w:rPr>
        <w:tab/>
        <w:t>2005-2008</w:t>
      </w:r>
      <w:r w:rsidRPr="005A252A">
        <w:rPr>
          <w:rFonts w:ascii="Arial" w:hAnsi="Arial" w:cs="Arial"/>
          <w:sz w:val="14"/>
          <w:szCs w:val="14"/>
        </w:rPr>
        <w:tab/>
        <w:t>4,161</w:t>
      </w:r>
      <w:r w:rsidRPr="005A252A">
        <w:rPr>
          <w:rFonts w:ascii="Arial" w:hAnsi="Arial" w:cs="Arial"/>
          <w:sz w:val="14"/>
          <w:szCs w:val="14"/>
        </w:rPr>
        <w:tab/>
        <w:t>237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4.398</w:t>
      </w:r>
    </w:p>
    <w:p w14:paraId="311CB604" w14:textId="77777777" w:rsidR="00A67887" w:rsidRPr="005A252A" w:rsidRDefault="00A67887" w:rsidP="00A67887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Bill Rhodes</w:t>
      </w:r>
      <w:r w:rsidRPr="005A252A">
        <w:rPr>
          <w:rFonts w:ascii="Arial" w:hAnsi="Arial" w:cs="Arial"/>
          <w:sz w:val="14"/>
          <w:szCs w:val="14"/>
        </w:rPr>
        <w:tab/>
        <w:t>Western State</w:t>
      </w:r>
      <w:r w:rsidRPr="005A252A">
        <w:rPr>
          <w:rFonts w:ascii="Arial" w:hAnsi="Arial" w:cs="Arial"/>
          <w:sz w:val="14"/>
          <w:szCs w:val="14"/>
        </w:rPr>
        <w:tab/>
        <w:t>1953-1956</w:t>
      </w:r>
      <w:r w:rsidRPr="005A252A">
        <w:rPr>
          <w:rFonts w:ascii="Arial" w:hAnsi="Arial" w:cs="Arial"/>
          <w:sz w:val="14"/>
          <w:szCs w:val="14"/>
        </w:rPr>
        <w:tab/>
        <w:t>4,297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4,297</w:t>
      </w:r>
    </w:p>
    <w:p w14:paraId="2778CB49" w14:textId="1831E9DC" w:rsidR="0063141B" w:rsidRPr="005A252A" w:rsidRDefault="0063141B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Brody Oliver</w:t>
      </w:r>
      <w:r w:rsidRPr="005A252A">
        <w:rPr>
          <w:rFonts w:ascii="Arial" w:hAnsi="Arial" w:cs="Arial"/>
          <w:sz w:val="14"/>
          <w:szCs w:val="14"/>
        </w:rPr>
        <w:tab/>
        <w:t>Colorado Mines</w:t>
      </w:r>
      <w:r w:rsidRPr="005A252A">
        <w:rPr>
          <w:rFonts w:ascii="Arial" w:hAnsi="Arial" w:cs="Arial"/>
          <w:sz w:val="14"/>
          <w:szCs w:val="14"/>
        </w:rPr>
        <w:tab/>
        <w:t>2015-2018</w:t>
      </w:r>
      <w:r w:rsidRPr="005A252A">
        <w:rPr>
          <w:rFonts w:ascii="Arial" w:hAnsi="Arial" w:cs="Arial"/>
          <w:sz w:val="14"/>
          <w:szCs w:val="14"/>
        </w:rPr>
        <w:tab/>
        <w:t>1</w:t>
      </w:r>
      <w:r w:rsidRPr="005A252A">
        <w:rPr>
          <w:rFonts w:ascii="Arial" w:hAnsi="Arial" w:cs="Arial"/>
          <w:sz w:val="14"/>
          <w:szCs w:val="14"/>
        </w:rPr>
        <w:tab/>
        <w:t>4,010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230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4,241</w:t>
      </w:r>
    </w:p>
    <w:p w14:paraId="53544280" w14:textId="44D38C9E" w:rsidR="009B2168" w:rsidRPr="005A252A" w:rsidRDefault="009B2168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Dominic Gunn</w:t>
      </w:r>
      <w:r w:rsidRPr="005A252A">
        <w:rPr>
          <w:rFonts w:ascii="Arial" w:hAnsi="Arial" w:cs="Arial"/>
          <w:sz w:val="14"/>
          <w:szCs w:val="14"/>
        </w:rPr>
        <w:tab/>
        <w:t>Northern Colorado</w:t>
      </w:r>
      <w:r w:rsidRPr="005A252A">
        <w:rPr>
          <w:rFonts w:ascii="Arial" w:hAnsi="Arial" w:cs="Arial"/>
          <w:sz w:val="14"/>
          <w:szCs w:val="14"/>
        </w:rPr>
        <w:tab/>
        <w:t>2008-2012</w:t>
      </w:r>
      <w:r w:rsidRPr="005A252A">
        <w:rPr>
          <w:rFonts w:ascii="Arial" w:hAnsi="Arial" w:cs="Arial"/>
          <w:sz w:val="14"/>
          <w:szCs w:val="14"/>
        </w:rPr>
        <w:tab/>
      </w:r>
      <w:r w:rsidR="008D54B0" w:rsidRPr="005A252A">
        <w:rPr>
          <w:rFonts w:ascii="Arial" w:hAnsi="Arial" w:cs="Arial"/>
          <w:sz w:val="14"/>
          <w:szCs w:val="14"/>
        </w:rPr>
        <w:t>10</w:t>
      </w:r>
      <w:r w:rsidR="008D54B0" w:rsidRPr="005A252A">
        <w:rPr>
          <w:rFonts w:ascii="Arial" w:hAnsi="Arial" w:cs="Arial"/>
          <w:sz w:val="14"/>
          <w:szCs w:val="14"/>
        </w:rPr>
        <w:tab/>
        <w:t>1,370</w:t>
      </w:r>
      <w:r w:rsidR="008D54B0" w:rsidRPr="005A252A">
        <w:rPr>
          <w:rFonts w:ascii="Arial" w:hAnsi="Arial" w:cs="Arial"/>
          <w:sz w:val="14"/>
          <w:szCs w:val="14"/>
        </w:rPr>
        <w:tab/>
        <w:t>749</w:t>
      </w:r>
      <w:r w:rsidR="008D54B0" w:rsidRPr="005A252A">
        <w:rPr>
          <w:rFonts w:ascii="Arial" w:hAnsi="Arial" w:cs="Arial"/>
          <w:sz w:val="14"/>
          <w:szCs w:val="14"/>
        </w:rPr>
        <w:tab/>
        <w:t>2,070</w:t>
      </w:r>
      <w:r w:rsidR="008D54B0"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="008D54B0" w:rsidRPr="005A252A">
        <w:rPr>
          <w:rFonts w:ascii="Arial" w:hAnsi="Arial" w:cs="Arial"/>
          <w:sz w:val="14"/>
          <w:szCs w:val="14"/>
        </w:rPr>
        <w:tab/>
      </w:r>
      <w:r w:rsidRPr="005A252A">
        <w:rPr>
          <w:rFonts w:ascii="Arial" w:hAnsi="Arial" w:cs="Arial"/>
          <w:sz w:val="14"/>
          <w:szCs w:val="14"/>
        </w:rPr>
        <w:t>4,199</w:t>
      </w:r>
    </w:p>
    <w:p w14:paraId="3D4C52B0" w14:textId="5908043E" w:rsidR="00B731F7" w:rsidRPr="005A252A" w:rsidRDefault="00B731F7" w:rsidP="00B731F7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Mike Vaughn</w:t>
      </w:r>
      <w:r w:rsidRPr="005A252A">
        <w:rPr>
          <w:rFonts w:ascii="Arial" w:hAnsi="Arial" w:cs="Arial"/>
          <w:sz w:val="14"/>
          <w:szCs w:val="14"/>
        </w:rPr>
        <w:tab/>
        <w:t>Colorado Mesa</w:t>
      </w:r>
      <w:r w:rsidRPr="005A252A">
        <w:rPr>
          <w:rFonts w:ascii="Arial" w:hAnsi="Arial" w:cs="Arial"/>
          <w:sz w:val="14"/>
          <w:szCs w:val="14"/>
        </w:rPr>
        <w:tab/>
        <w:t>1987-1990</w:t>
      </w:r>
      <w:r w:rsidRPr="005A252A">
        <w:rPr>
          <w:rFonts w:ascii="Arial" w:hAnsi="Arial" w:cs="Arial"/>
          <w:sz w:val="14"/>
          <w:szCs w:val="14"/>
        </w:rPr>
        <w:tab/>
        <w:t>4,161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</w:t>
      </w:r>
      <w:r w:rsidR="00DD7657" w:rsidRPr="005A252A">
        <w:rPr>
          <w:rFonts w:ascii="Arial" w:hAnsi="Arial" w:cs="Arial"/>
          <w:sz w:val="14"/>
          <w:szCs w:val="14"/>
        </w:rPr>
        <w:t>A</w:t>
      </w:r>
      <w:r w:rsidRPr="005A252A">
        <w:rPr>
          <w:rFonts w:ascii="Arial" w:hAnsi="Arial" w:cs="Arial"/>
          <w:sz w:val="14"/>
          <w:szCs w:val="14"/>
        </w:rPr>
        <w:tab/>
        <w:t>4,161</w:t>
      </w:r>
    </w:p>
    <w:p w14:paraId="62880A48" w14:textId="15E1F2F2" w:rsidR="009B2168" w:rsidRPr="005A252A" w:rsidRDefault="009B2168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Adam Matthews</w:t>
      </w:r>
      <w:r w:rsidRPr="005A252A">
        <w:rPr>
          <w:rFonts w:ascii="Arial" w:hAnsi="Arial" w:cs="Arial"/>
          <w:sz w:val="14"/>
          <w:szCs w:val="14"/>
        </w:rPr>
        <w:tab/>
        <w:t>Northern Colorado</w:t>
      </w:r>
      <w:r w:rsidRPr="005A252A">
        <w:rPr>
          <w:rFonts w:ascii="Arial" w:hAnsi="Arial" w:cs="Arial"/>
          <w:sz w:val="14"/>
          <w:szCs w:val="14"/>
        </w:rPr>
        <w:tab/>
        <w:t>2000-2003</w:t>
      </w:r>
      <w:r w:rsidRPr="005A252A">
        <w:rPr>
          <w:rFonts w:ascii="Arial" w:hAnsi="Arial" w:cs="Arial"/>
          <w:sz w:val="14"/>
          <w:szCs w:val="14"/>
        </w:rPr>
        <w:tab/>
      </w:r>
      <w:r w:rsidR="008D54B0" w:rsidRPr="005A252A">
        <w:rPr>
          <w:rFonts w:ascii="Arial" w:hAnsi="Arial" w:cs="Arial"/>
          <w:sz w:val="14"/>
          <w:szCs w:val="14"/>
        </w:rPr>
        <w:t>3,325</w:t>
      </w:r>
      <w:r w:rsidRPr="005A252A">
        <w:rPr>
          <w:rFonts w:ascii="Arial" w:hAnsi="Arial" w:cs="Arial"/>
          <w:sz w:val="14"/>
          <w:szCs w:val="14"/>
        </w:rPr>
        <w:tab/>
      </w:r>
      <w:r w:rsidR="008D54B0" w:rsidRPr="005A252A">
        <w:rPr>
          <w:rFonts w:ascii="Arial" w:hAnsi="Arial" w:cs="Arial"/>
          <w:sz w:val="14"/>
          <w:szCs w:val="14"/>
        </w:rPr>
        <w:t>348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</w:r>
      <w:r w:rsidR="008D54B0" w:rsidRPr="005A252A">
        <w:rPr>
          <w:rFonts w:ascii="Arial" w:hAnsi="Arial" w:cs="Arial"/>
          <w:sz w:val="14"/>
          <w:szCs w:val="14"/>
        </w:rPr>
        <w:t>471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4,144</w:t>
      </w:r>
    </w:p>
    <w:p w14:paraId="43FD83EA" w14:textId="095F8F22" w:rsidR="00DB5744" w:rsidRPr="005A252A" w:rsidRDefault="00DB5744" w:rsidP="00DB5744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Jamal Allen</w:t>
      </w:r>
      <w:r w:rsidRPr="005A252A">
        <w:rPr>
          <w:rFonts w:ascii="Arial" w:hAnsi="Arial" w:cs="Arial"/>
          <w:sz w:val="14"/>
          <w:szCs w:val="14"/>
        </w:rPr>
        <w:tab/>
        <w:t>Fort Lewis</w:t>
      </w:r>
      <w:r w:rsidRPr="005A252A">
        <w:rPr>
          <w:rFonts w:ascii="Arial" w:hAnsi="Arial" w:cs="Arial"/>
          <w:sz w:val="14"/>
          <w:szCs w:val="14"/>
        </w:rPr>
        <w:tab/>
        <w:t>1999-2002</w:t>
      </w:r>
      <w:r w:rsidRPr="005A252A">
        <w:rPr>
          <w:rFonts w:ascii="Arial" w:hAnsi="Arial" w:cs="Arial"/>
          <w:sz w:val="14"/>
          <w:szCs w:val="14"/>
        </w:rPr>
        <w:tab/>
        <w:t>1</w:t>
      </w:r>
      <w:r w:rsidRPr="005A252A">
        <w:rPr>
          <w:rFonts w:ascii="Arial" w:hAnsi="Arial" w:cs="Arial"/>
          <w:sz w:val="14"/>
          <w:szCs w:val="14"/>
        </w:rPr>
        <w:tab/>
        <w:t>2,640</w:t>
      </w:r>
      <w:r w:rsidRPr="005A252A">
        <w:rPr>
          <w:rFonts w:ascii="Arial" w:hAnsi="Arial" w:cs="Arial"/>
          <w:sz w:val="14"/>
          <w:szCs w:val="14"/>
        </w:rPr>
        <w:tab/>
        <w:t>2</w:t>
      </w:r>
      <w:r w:rsidRPr="005A252A">
        <w:rPr>
          <w:rFonts w:ascii="Arial" w:hAnsi="Arial" w:cs="Arial"/>
          <w:sz w:val="14"/>
          <w:szCs w:val="14"/>
        </w:rPr>
        <w:tab/>
        <w:t>1,478</w:t>
      </w:r>
      <w:r w:rsidRPr="005A252A">
        <w:rPr>
          <w:rFonts w:ascii="Arial" w:hAnsi="Arial" w:cs="Arial"/>
          <w:sz w:val="14"/>
          <w:szCs w:val="14"/>
        </w:rPr>
        <w:tab/>
        <w:t>2 (fum)</w:t>
      </w:r>
      <w:r w:rsidRPr="005A252A">
        <w:rPr>
          <w:rFonts w:ascii="Arial" w:hAnsi="Arial" w:cs="Arial"/>
          <w:sz w:val="14"/>
          <w:szCs w:val="14"/>
        </w:rPr>
        <w:tab/>
        <w:t>4,123</w:t>
      </w:r>
    </w:p>
    <w:p w14:paraId="63F774CA" w14:textId="549DFE6A" w:rsidR="009B2168" w:rsidRPr="005A252A" w:rsidRDefault="009B2168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Andre Wilson</w:t>
      </w:r>
      <w:r w:rsidRPr="005A252A">
        <w:rPr>
          <w:rFonts w:ascii="Arial" w:hAnsi="Arial" w:cs="Arial"/>
          <w:sz w:val="14"/>
          <w:szCs w:val="14"/>
        </w:rPr>
        <w:tab/>
        <w:t>Northern Colorado</w:t>
      </w:r>
      <w:r w:rsidRPr="005A252A">
        <w:rPr>
          <w:rFonts w:ascii="Arial" w:hAnsi="Arial" w:cs="Arial"/>
          <w:sz w:val="14"/>
          <w:szCs w:val="14"/>
        </w:rPr>
        <w:tab/>
        <w:t>2003-2006</w:t>
      </w:r>
      <w:r w:rsidRPr="005A252A">
        <w:rPr>
          <w:rFonts w:ascii="Arial" w:hAnsi="Arial" w:cs="Arial"/>
          <w:sz w:val="14"/>
          <w:szCs w:val="14"/>
        </w:rPr>
        <w:tab/>
      </w:r>
      <w:r w:rsidR="00EE27F0" w:rsidRPr="005A252A">
        <w:rPr>
          <w:rFonts w:ascii="Arial" w:hAnsi="Arial" w:cs="Arial"/>
          <w:sz w:val="14"/>
          <w:szCs w:val="14"/>
        </w:rPr>
        <w:t>3,561</w:t>
      </w:r>
      <w:r w:rsidRPr="005A252A">
        <w:rPr>
          <w:rFonts w:ascii="Arial" w:hAnsi="Arial" w:cs="Arial"/>
          <w:sz w:val="14"/>
          <w:szCs w:val="14"/>
        </w:rPr>
        <w:tab/>
      </w:r>
      <w:r w:rsidR="00EE27F0" w:rsidRPr="005A252A">
        <w:rPr>
          <w:rFonts w:ascii="Arial" w:hAnsi="Arial" w:cs="Arial"/>
          <w:sz w:val="14"/>
          <w:szCs w:val="14"/>
        </w:rPr>
        <w:t>406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</w:r>
      <w:r w:rsidR="00EE27F0" w:rsidRPr="005A252A">
        <w:rPr>
          <w:rFonts w:ascii="Arial" w:hAnsi="Arial" w:cs="Arial"/>
          <w:sz w:val="14"/>
          <w:szCs w:val="14"/>
        </w:rPr>
        <w:t>121</w:t>
      </w:r>
      <w:r w:rsidRPr="005A252A">
        <w:rPr>
          <w:rFonts w:ascii="Arial" w:hAnsi="Arial" w:cs="Arial"/>
          <w:sz w:val="14"/>
          <w:szCs w:val="14"/>
        </w:rPr>
        <w:tab/>
      </w:r>
      <w:r w:rsidR="00DD7657" w:rsidRPr="005A252A">
        <w:rPr>
          <w:rFonts w:ascii="Arial" w:hAnsi="Arial" w:cs="Arial"/>
          <w:sz w:val="14"/>
          <w:szCs w:val="14"/>
        </w:rPr>
        <w:t>-</w:t>
      </w:r>
      <w:r w:rsidRPr="005A252A">
        <w:rPr>
          <w:rFonts w:ascii="Arial" w:hAnsi="Arial" w:cs="Arial"/>
          <w:sz w:val="14"/>
          <w:szCs w:val="14"/>
        </w:rPr>
        <w:tab/>
        <w:t>4,088</w:t>
      </w:r>
    </w:p>
    <w:p w14:paraId="609D1578" w14:textId="1BB64174" w:rsidR="00B14190" w:rsidRPr="005A252A" w:rsidRDefault="00B14190" w:rsidP="009B2168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Wayne McGinn</w:t>
      </w:r>
      <w:r w:rsidRPr="005A252A">
        <w:rPr>
          <w:rFonts w:ascii="Arial" w:hAnsi="Arial" w:cs="Arial"/>
          <w:sz w:val="14"/>
          <w:szCs w:val="14"/>
        </w:rPr>
        <w:tab/>
        <w:t>Adams State</w:t>
      </w:r>
      <w:r w:rsidRPr="005A252A">
        <w:rPr>
          <w:rFonts w:ascii="Arial" w:hAnsi="Arial" w:cs="Arial"/>
          <w:sz w:val="14"/>
          <w:szCs w:val="14"/>
        </w:rPr>
        <w:tab/>
        <w:t>1977-1980</w:t>
      </w:r>
      <w:r w:rsidRPr="005A252A">
        <w:rPr>
          <w:rFonts w:ascii="Arial" w:hAnsi="Arial" w:cs="Arial"/>
          <w:sz w:val="14"/>
          <w:szCs w:val="14"/>
        </w:rPr>
        <w:tab/>
        <w:t>3,825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AA</w:t>
      </w:r>
      <w:r w:rsidRPr="005A252A">
        <w:rPr>
          <w:rFonts w:ascii="Arial" w:hAnsi="Arial" w:cs="Arial"/>
          <w:sz w:val="14"/>
          <w:szCs w:val="14"/>
        </w:rPr>
        <w:tab/>
        <w:t>NA</w:t>
      </w:r>
      <w:r w:rsidRPr="005A252A">
        <w:rPr>
          <w:rFonts w:ascii="Arial" w:hAnsi="Arial" w:cs="Arial"/>
          <w:sz w:val="14"/>
          <w:szCs w:val="14"/>
        </w:rPr>
        <w:tab/>
        <w:t>3,825</w:t>
      </w:r>
    </w:p>
    <w:p w14:paraId="4E674964" w14:textId="77777777" w:rsidR="00B05821" w:rsidRPr="005A252A" w:rsidRDefault="00B05821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Hugh Charles</w:t>
      </w:r>
      <w:r w:rsidRPr="005A252A">
        <w:rPr>
          <w:rFonts w:ascii="Arial" w:hAnsi="Arial" w:cs="Arial"/>
          <w:sz w:val="14"/>
          <w:szCs w:val="14"/>
        </w:rPr>
        <w:tab/>
        <w:t>Colorado</w:t>
      </w:r>
      <w:r w:rsidRPr="005A252A">
        <w:rPr>
          <w:rFonts w:ascii="Arial" w:hAnsi="Arial" w:cs="Arial"/>
          <w:sz w:val="14"/>
          <w:szCs w:val="14"/>
        </w:rPr>
        <w:tab/>
        <w:t>2004-2007</w:t>
      </w:r>
      <w:r w:rsidRPr="005A252A">
        <w:rPr>
          <w:rFonts w:ascii="Arial" w:hAnsi="Arial" w:cs="Arial"/>
          <w:sz w:val="14"/>
          <w:szCs w:val="14"/>
        </w:rPr>
        <w:tab/>
        <w:t>2,659</w:t>
      </w:r>
      <w:r w:rsidRPr="005A252A">
        <w:rPr>
          <w:rFonts w:ascii="Arial" w:hAnsi="Arial" w:cs="Arial"/>
          <w:sz w:val="14"/>
          <w:szCs w:val="14"/>
        </w:rPr>
        <w:tab/>
        <w:t xml:space="preserve">552 </w:t>
      </w:r>
      <w:r w:rsidRPr="005A252A">
        <w:rPr>
          <w:rFonts w:ascii="Arial" w:hAnsi="Arial" w:cs="Arial"/>
          <w:sz w:val="14"/>
          <w:szCs w:val="14"/>
        </w:rPr>
        <w:tab/>
        <w:t>-</w:t>
      </w:r>
      <w:r w:rsidRPr="005A252A">
        <w:rPr>
          <w:rFonts w:ascii="Arial" w:hAnsi="Arial" w:cs="Arial"/>
          <w:sz w:val="14"/>
          <w:szCs w:val="14"/>
        </w:rPr>
        <w:tab/>
        <w:t>411</w:t>
      </w:r>
      <w:r w:rsidRPr="005A252A">
        <w:rPr>
          <w:rFonts w:ascii="Arial" w:hAnsi="Arial" w:cs="Arial"/>
          <w:sz w:val="14"/>
          <w:szCs w:val="14"/>
        </w:rPr>
        <w:tab/>
        <w:t>-</w:t>
      </w:r>
      <w:r w:rsidRPr="005A252A">
        <w:rPr>
          <w:rFonts w:ascii="Arial" w:hAnsi="Arial" w:cs="Arial"/>
          <w:sz w:val="14"/>
          <w:szCs w:val="14"/>
        </w:rPr>
        <w:tab/>
        <w:t>3,622</w:t>
      </w:r>
    </w:p>
    <w:p w14:paraId="57362B28" w14:textId="77777777" w:rsidR="00B05821" w:rsidRPr="005A252A" w:rsidRDefault="00B05821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Byron White</w:t>
      </w:r>
      <w:r w:rsidRPr="005A252A">
        <w:rPr>
          <w:rFonts w:ascii="Arial" w:hAnsi="Arial" w:cs="Arial"/>
          <w:sz w:val="14"/>
          <w:szCs w:val="14"/>
        </w:rPr>
        <w:tab/>
        <w:t>Colorado</w:t>
      </w:r>
      <w:r w:rsidRPr="005A252A">
        <w:rPr>
          <w:rFonts w:ascii="Arial" w:hAnsi="Arial" w:cs="Arial"/>
          <w:sz w:val="14"/>
          <w:szCs w:val="14"/>
        </w:rPr>
        <w:tab/>
        <w:t>1935-1937</w:t>
      </w:r>
      <w:r w:rsidRPr="005A252A">
        <w:rPr>
          <w:rFonts w:ascii="Arial" w:hAnsi="Arial" w:cs="Arial"/>
          <w:sz w:val="14"/>
          <w:szCs w:val="14"/>
        </w:rPr>
        <w:tab/>
        <w:t>1,864</w:t>
      </w:r>
      <w:r w:rsidRPr="005A252A">
        <w:rPr>
          <w:rFonts w:ascii="Arial" w:hAnsi="Arial" w:cs="Arial"/>
          <w:sz w:val="14"/>
          <w:szCs w:val="14"/>
        </w:rPr>
        <w:tab/>
        <w:t>234</w:t>
      </w:r>
      <w:r w:rsidRPr="005A252A">
        <w:rPr>
          <w:rFonts w:ascii="Arial" w:hAnsi="Arial" w:cs="Arial"/>
          <w:sz w:val="14"/>
          <w:szCs w:val="14"/>
        </w:rPr>
        <w:tab/>
        <w:t>906</w:t>
      </w:r>
      <w:r w:rsidRPr="005A252A">
        <w:rPr>
          <w:rFonts w:ascii="Arial" w:hAnsi="Arial" w:cs="Arial"/>
          <w:sz w:val="14"/>
          <w:szCs w:val="14"/>
        </w:rPr>
        <w:tab/>
        <w:t>506</w:t>
      </w:r>
      <w:r w:rsidRPr="005A252A">
        <w:rPr>
          <w:rFonts w:ascii="Arial" w:hAnsi="Arial" w:cs="Arial"/>
          <w:sz w:val="14"/>
          <w:szCs w:val="14"/>
        </w:rPr>
        <w:tab/>
        <w:t>153</w:t>
      </w:r>
      <w:r w:rsidRPr="005A252A">
        <w:rPr>
          <w:rFonts w:ascii="Arial" w:hAnsi="Arial" w:cs="Arial"/>
          <w:sz w:val="14"/>
          <w:szCs w:val="14"/>
        </w:rPr>
        <w:tab/>
        <w:t>3,663</w:t>
      </w:r>
    </w:p>
    <w:p w14:paraId="46578ED6" w14:textId="77A213A6" w:rsidR="009304B6" w:rsidRPr="005A252A" w:rsidRDefault="009304B6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Max McLeod</w:t>
      </w:r>
      <w:r w:rsidRPr="005A252A">
        <w:rPr>
          <w:rFonts w:ascii="Arial" w:hAnsi="Arial" w:cs="Arial"/>
          <w:sz w:val="14"/>
          <w:szCs w:val="14"/>
        </w:rPr>
        <w:tab/>
        <w:t>Colorado Mines</w:t>
      </w:r>
      <w:r w:rsidRPr="005A252A">
        <w:rPr>
          <w:rFonts w:ascii="Arial" w:hAnsi="Arial" w:cs="Arial"/>
          <w:sz w:val="14"/>
          <w:szCs w:val="14"/>
        </w:rPr>
        <w:tab/>
        <w:t>2021-2023</w:t>
      </w:r>
      <w:r w:rsidRPr="005A252A">
        <w:rPr>
          <w:rFonts w:ascii="Arial" w:hAnsi="Arial" w:cs="Arial"/>
          <w:sz w:val="14"/>
          <w:szCs w:val="14"/>
        </w:rPr>
        <w:tab/>
      </w:r>
      <w:r w:rsidR="00BB2ACB" w:rsidRPr="005A252A">
        <w:rPr>
          <w:rFonts w:ascii="Arial" w:hAnsi="Arial" w:cs="Arial"/>
          <w:sz w:val="14"/>
          <w:szCs w:val="14"/>
        </w:rPr>
        <w:t>29</w:t>
      </w:r>
      <w:r w:rsidRPr="005A252A">
        <w:rPr>
          <w:rFonts w:ascii="Arial" w:hAnsi="Arial" w:cs="Arial"/>
          <w:sz w:val="14"/>
          <w:szCs w:val="14"/>
        </w:rPr>
        <w:tab/>
        <w:t>3,610</w:t>
      </w:r>
      <w:r w:rsidR="000B08FF" w:rsidRPr="005A252A">
        <w:rPr>
          <w:rFonts w:ascii="Arial" w:hAnsi="Arial" w:cs="Arial"/>
          <w:sz w:val="14"/>
          <w:szCs w:val="14"/>
        </w:rPr>
        <w:tab/>
      </w:r>
      <w:r w:rsidR="00866774" w:rsidRPr="005A252A">
        <w:rPr>
          <w:rFonts w:ascii="Arial" w:hAnsi="Arial" w:cs="Arial"/>
          <w:sz w:val="14"/>
          <w:szCs w:val="14"/>
        </w:rPr>
        <w:t>-</w:t>
      </w:r>
      <w:r w:rsidR="000B08FF" w:rsidRPr="005A252A">
        <w:rPr>
          <w:rFonts w:ascii="Arial" w:hAnsi="Arial" w:cs="Arial"/>
          <w:sz w:val="14"/>
          <w:szCs w:val="14"/>
        </w:rPr>
        <w:tab/>
      </w:r>
      <w:r w:rsidR="00866774" w:rsidRPr="005A252A">
        <w:rPr>
          <w:rFonts w:ascii="Arial" w:hAnsi="Arial" w:cs="Arial"/>
          <w:sz w:val="14"/>
          <w:szCs w:val="14"/>
        </w:rPr>
        <w:t>-</w:t>
      </w:r>
      <w:r w:rsidR="000B08FF" w:rsidRPr="005A252A">
        <w:rPr>
          <w:rFonts w:ascii="Arial" w:hAnsi="Arial" w:cs="Arial"/>
          <w:sz w:val="14"/>
          <w:szCs w:val="14"/>
        </w:rPr>
        <w:tab/>
      </w:r>
      <w:r w:rsidR="00866774" w:rsidRPr="005A252A">
        <w:rPr>
          <w:rFonts w:ascii="Arial" w:hAnsi="Arial" w:cs="Arial"/>
          <w:sz w:val="14"/>
          <w:szCs w:val="14"/>
        </w:rPr>
        <w:t>-</w:t>
      </w:r>
      <w:r w:rsidR="000B08FF" w:rsidRPr="005A252A">
        <w:rPr>
          <w:rFonts w:ascii="Arial" w:hAnsi="Arial" w:cs="Arial"/>
          <w:sz w:val="14"/>
          <w:szCs w:val="14"/>
        </w:rPr>
        <w:tab/>
        <w:t>3,639</w:t>
      </w:r>
    </w:p>
    <w:p w14:paraId="624DDAE9" w14:textId="77777777" w:rsidR="00B05821" w:rsidRPr="005A252A" w:rsidRDefault="00B05821" w:rsidP="00B05821">
      <w:pPr>
        <w:tabs>
          <w:tab w:val="left" w:pos="2160"/>
          <w:tab w:val="center" w:pos="4560"/>
          <w:tab w:val="center" w:pos="5640"/>
          <w:tab w:val="center" w:pos="6840"/>
          <w:tab w:val="center" w:pos="8040"/>
          <w:tab w:val="center" w:pos="9120"/>
          <w:tab w:val="center" w:pos="10200"/>
          <w:tab w:val="right" w:pos="11160"/>
        </w:tabs>
        <w:rPr>
          <w:rFonts w:ascii="Arial" w:hAnsi="Arial" w:cs="Arial"/>
          <w:sz w:val="14"/>
          <w:szCs w:val="14"/>
        </w:rPr>
      </w:pPr>
      <w:r w:rsidRPr="005A252A">
        <w:rPr>
          <w:rFonts w:ascii="Arial" w:hAnsi="Arial" w:cs="Arial"/>
          <w:sz w:val="14"/>
          <w:szCs w:val="14"/>
        </w:rPr>
        <w:t>Nelson Spruce</w:t>
      </w:r>
      <w:r w:rsidRPr="005A252A">
        <w:rPr>
          <w:rFonts w:ascii="Arial" w:hAnsi="Arial" w:cs="Arial"/>
          <w:sz w:val="14"/>
          <w:szCs w:val="14"/>
        </w:rPr>
        <w:tab/>
        <w:t>Colorado</w:t>
      </w:r>
      <w:r w:rsidRPr="005A252A">
        <w:rPr>
          <w:rFonts w:ascii="Arial" w:hAnsi="Arial" w:cs="Arial"/>
          <w:sz w:val="14"/>
          <w:szCs w:val="14"/>
        </w:rPr>
        <w:tab/>
        <w:t>2012-2015</w:t>
      </w:r>
      <w:r w:rsidRPr="005A252A">
        <w:rPr>
          <w:rFonts w:ascii="Arial" w:hAnsi="Arial" w:cs="Arial"/>
          <w:sz w:val="14"/>
          <w:szCs w:val="14"/>
        </w:rPr>
        <w:tab/>
        <w:t>2</w:t>
      </w:r>
      <w:r w:rsidRPr="005A252A">
        <w:rPr>
          <w:rFonts w:ascii="Arial" w:hAnsi="Arial" w:cs="Arial"/>
          <w:sz w:val="14"/>
          <w:szCs w:val="14"/>
        </w:rPr>
        <w:tab/>
        <w:t>3,347</w:t>
      </w:r>
      <w:r w:rsidRPr="005A252A">
        <w:rPr>
          <w:rFonts w:ascii="Arial" w:hAnsi="Arial" w:cs="Arial"/>
          <w:sz w:val="14"/>
          <w:szCs w:val="14"/>
        </w:rPr>
        <w:tab/>
        <w:t>194</w:t>
      </w:r>
      <w:r w:rsidRPr="005A252A">
        <w:rPr>
          <w:rFonts w:ascii="Arial" w:hAnsi="Arial" w:cs="Arial"/>
          <w:sz w:val="14"/>
          <w:szCs w:val="14"/>
        </w:rPr>
        <w:tab/>
        <w:t>63</w:t>
      </w:r>
      <w:r w:rsidRPr="005A252A">
        <w:rPr>
          <w:rFonts w:ascii="Arial" w:hAnsi="Arial" w:cs="Arial"/>
          <w:sz w:val="14"/>
          <w:szCs w:val="14"/>
        </w:rPr>
        <w:tab/>
        <w:t>-</w:t>
      </w:r>
      <w:r w:rsidRPr="005A252A">
        <w:rPr>
          <w:rFonts w:ascii="Arial" w:hAnsi="Arial" w:cs="Arial"/>
          <w:sz w:val="14"/>
          <w:szCs w:val="14"/>
        </w:rPr>
        <w:tab/>
        <w:t>3,606</w:t>
      </w:r>
    </w:p>
    <w:p w14:paraId="205B53B9" w14:textId="77777777" w:rsidR="000004C2" w:rsidRPr="005D1975" w:rsidRDefault="000004C2" w:rsidP="003B5144">
      <w:pPr>
        <w:rPr>
          <w:rFonts w:ascii="Arial" w:hAnsi="Arial" w:cs="Arial"/>
          <w:b/>
          <w:bCs/>
          <w:sz w:val="20"/>
          <w:szCs w:val="20"/>
        </w:rPr>
        <w:sectPr w:rsidR="000004C2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0708A74A" w14:textId="77777777" w:rsidR="004C26C4" w:rsidRPr="00E235CD" w:rsidRDefault="004C26C4" w:rsidP="003B5144">
      <w:pPr>
        <w:rPr>
          <w:rFonts w:ascii="Arial" w:hAnsi="Arial" w:cs="Arial"/>
          <w:b/>
          <w:bCs/>
          <w:sz w:val="16"/>
          <w:szCs w:val="16"/>
        </w:rPr>
      </w:pPr>
      <w:r w:rsidRPr="00E235CD">
        <w:rPr>
          <w:rFonts w:ascii="Arial" w:hAnsi="Arial" w:cs="Arial"/>
          <w:b/>
          <w:bCs/>
          <w:sz w:val="16"/>
          <w:szCs w:val="16"/>
        </w:rPr>
        <w:t>Points</w:t>
      </w:r>
    </w:p>
    <w:p w14:paraId="3535091F" w14:textId="2388EEE5" w:rsidR="00D73DD7" w:rsidRPr="00E235CD" w:rsidRDefault="00D73DD7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431, Greg O’Donnell, Colorado State Pueblo (K), 2012-2015</w:t>
      </w:r>
    </w:p>
    <w:p w14:paraId="714B01A5" w14:textId="1CE02956" w:rsidR="00BD475F" w:rsidRDefault="00BD475F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96, Michael Zeman, Colorado Mines, 2018-2022</w:t>
      </w:r>
    </w:p>
    <w:p w14:paraId="4FFD28E8" w14:textId="20658278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378, Mike Schauer, Northern Colorado (K), 1996-1999</w:t>
      </w:r>
    </w:p>
    <w:p w14:paraId="2146B184" w14:textId="1965D747" w:rsidR="00E84F4B" w:rsidRPr="00E235CD" w:rsidRDefault="00E84F4B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378, Austin Ekeler, Western Colorado (RB), 2013-2016</w:t>
      </w:r>
    </w:p>
    <w:p w14:paraId="1C078369" w14:textId="30EDB780" w:rsidR="00E235CD" w:rsidRDefault="00E235CD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73, Ryan Sheehan, Colorado Mesa (K), 2014-</w:t>
      </w:r>
      <w:r w:rsidR="00377C8A">
        <w:rPr>
          <w:rFonts w:ascii="Arial" w:hAnsi="Arial" w:cs="Arial"/>
          <w:sz w:val="16"/>
          <w:szCs w:val="16"/>
        </w:rPr>
        <w:t>2017</w:t>
      </w:r>
    </w:p>
    <w:p w14:paraId="144D9F63" w14:textId="6C308266" w:rsidR="00F365C5" w:rsidRPr="00E235CD" w:rsidRDefault="00F365C5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354, Brody Oliver, Colorado Mines (WR), 2015-2018</w:t>
      </w:r>
    </w:p>
    <w:p w14:paraId="3E173D20" w14:textId="730083E0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337, Wyatt Bryan, Colorado State (K), 2015-2018</w:t>
      </w:r>
    </w:p>
    <w:p w14:paraId="75D01458" w14:textId="2624C43D" w:rsidR="00E84F4B" w:rsidRPr="00E235CD" w:rsidRDefault="00E84F4B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324, Bill Rhodes, Western Colorado (RB</w:t>
      </w:r>
      <w:r w:rsidR="00A302D6" w:rsidRPr="00E235CD">
        <w:rPr>
          <w:rFonts w:ascii="Arial" w:hAnsi="Arial" w:cs="Arial"/>
          <w:sz w:val="16"/>
          <w:szCs w:val="16"/>
        </w:rPr>
        <w:t>), 1953-1956</w:t>
      </w:r>
    </w:p>
    <w:p w14:paraId="1C90BD3C" w14:textId="01C9587D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307, Mason Crosby, Colorado (K), 2003-2006</w:t>
      </w:r>
    </w:p>
    <w:p w14:paraId="22185BDB" w14:textId="77777777" w:rsidR="00377C8A" w:rsidRDefault="00377C8A" w:rsidP="00377C8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02, Tracy Bennett, Colorado Mesa (K), 1986-1989</w:t>
      </w:r>
    </w:p>
    <w:p w14:paraId="77B85AA5" w14:textId="43CCAB34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94, Steve Bartalo, Colorado State (RB), 1983-1986</w:t>
      </w:r>
    </w:p>
    <w:p w14:paraId="0780D486" w14:textId="77991BA8" w:rsidR="00A302D6" w:rsidRPr="00E235CD" w:rsidRDefault="00A302D6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82, Ryan Winke, Western Colorado</w:t>
      </w:r>
      <w:r w:rsidR="00355D90" w:rsidRPr="00E235CD">
        <w:rPr>
          <w:rFonts w:ascii="Arial" w:hAnsi="Arial" w:cs="Arial"/>
          <w:sz w:val="16"/>
          <w:szCs w:val="16"/>
        </w:rPr>
        <w:t xml:space="preserve"> (NA)</w:t>
      </w:r>
      <w:r w:rsidRPr="00E235CD">
        <w:rPr>
          <w:rFonts w:ascii="Arial" w:hAnsi="Arial" w:cs="Arial"/>
          <w:sz w:val="16"/>
          <w:szCs w:val="16"/>
        </w:rPr>
        <w:t>, 2013-2016</w:t>
      </w:r>
    </w:p>
    <w:p w14:paraId="767A6074" w14:textId="6B8925ED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79, Will Oliver, Colorado (K), 2011-2014</w:t>
      </w:r>
    </w:p>
    <w:p w14:paraId="4FD32D5D" w14:textId="1BED5E14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75, Jeff Babcock, Colorado State (K), 2001-2004</w:t>
      </w:r>
    </w:p>
    <w:p w14:paraId="73801FED" w14:textId="5B1FABB3" w:rsidR="000004C2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70, Jared Roberts, Colorado State (K), 2012-2014</w:t>
      </w:r>
    </w:p>
    <w:p w14:paraId="410515F7" w14:textId="72B61753" w:rsidR="00C97736" w:rsidRPr="00E235CD" w:rsidRDefault="00C97736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70, Max McLeod, Colorado Mines, 2021-2023</w:t>
      </w:r>
    </w:p>
    <w:p w14:paraId="7F61886D" w14:textId="085A75FB" w:rsidR="0098527D" w:rsidRPr="00E235CD" w:rsidRDefault="0098527D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63, Nick Mystrom, Colorado College (WR-K) 1989-1991, 1993</w:t>
      </w:r>
    </w:p>
    <w:p w14:paraId="1555AA75" w14:textId="2AD3188C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55, Mike Brown, Colorado State (K), 1988-1991</w:t>
      </w:r>
    </w:p>
    <w:p w14:paraId="67FF5051" w14:textId="77777777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54, Eric Bieniemy, Colorado (RB), 1987-1990</w:t>
      </w:r>
    </w:p>
    <w:p w14:paraId="1278F897" w14:textId="77777777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54, Luke Strebel, Air Force (K), 2015-2017</w:t>
      </w:r>
    </w:p>
    <w:p w14:paraId="0BCD7DD3" w14:textId="77777777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52, Dee Dowis, Air Force (QB), 1986-1989</w:t>
      </w:r>
    </w:p>
    <w:p w14:paraId="6560BAE7" w14:textId="00C53A89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52, Beau Morgan, Air Force (QB), 1994-1996</w:t>
      </w:r>
    </w:p>
    <w:p w14:paraId="2963411C" w14:textId="3BADCCCC" w:rsidR="00A302D6" w:rsidRDefault="00A302D6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52, Nate Campbell, Western Colorado (NA), 199</w:t>
      </w:r>
      <w:r w:rsidR="00355D90" w:rsidRPr="00E235CD">
        <w:rPr>
          <w:rFonts w:ascii="Arial" w:hAnsi="Arial" w:cs="Arial"/>
          <w:sz w:val="16"/>
          <w:szCs w:val="16"/>
        </w:rPr>
        <w:t>9</w:t>
      </w:r>
      <w:r w:rsidRPr="00E235CD">
        <w:rPr>
          <w:rFonts w:ascii="Arial" w:hAnsi="Arial" w:cs="Arial"/>
          <w:sz w:val="16"/>
          <w:szCs w:val="16"/>
        </w:rPr>
        <w:t>-2002</w:t>
      </w:r>
    </w:p>
    <w:p w14:paraId="15966FC0" w14:textId="2C6657C1" w:rsidR="006E1278" w:rsidRPr="00E235CD" w:rsidRDefault="006E1278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40, Michael Zemen, Colorado Mines (RB), 2018-202</w:t>
      </w:r>
      <w:r w:rsidR="005B5985">
        <w:rPr>
          <w:rFonts w:ascii="Arial" w:hAnsi="Arial" w:cs="Arial"/>
          <w:sz w:val="16"/>
          <w:szCs w:val="16"/>
        </w:rPr>
        <w:t>1</w:t>
      </w:r>
    </w:p>
    <w:p w14:paraId="05CFD19D" w14:textId="4C3D4E2C" w:rsidR="00A302D6" w:rsidRPr="00E235CD" w:rsidRDefault="00A302D6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37, Wolfgang Taylor, Western Colorado (K), 1972-1975</w:t>
      </w:r>
    </w:p>
    <w:p w14:paraId="725840AE" w14:textId="77777777" w:rsidR="006A30C6" w:rsidRPr="00E235CD" w:rsidRDefault="006A30C6" w:rsidP="006A30C6">
      <w:pPr>
        <w:rPr>
          <w:rFonts w:ascii="Arial" w:hAnsi="Arial" w:cs="Arial"/>
          <w:b/>
          <w:bCs/>
          <w:sz w:val="16"/>
          <w:szCs w:val="16"/>
        </w:rPr>
      </w:pPr>
      <w:r w:rsidRPr="00E235CD">
        <w:rPr>
          <w:rFonts w:ascii="Arial" w:hAnsi="Arial" w:cs="Arial"/>
          <w:b/>
          <w:bCs/>
          <w:sz w:val="16"/>
          <w:szCs w:val="16"/>
        </w:rPr>
        <w:t>Points</w:t>
      </w:r>
    </w:p>
    <w:p w14:paraId="4AEF130C" w14:textId="77777777" w:rsidR="000004C2" w:rsidRPr="00E235CD" w:rsidRDefault="000004C2" w:rsidP="003B5144">
      <w:pPr>
        <w:rPr>
          <w:rFonts w:ascii="Arial" w:hAnsi="Arial" w:cs="Arial"/>
          <w:sz w:val="16"/>
          <w:szCs w:val="16"/>
        </w:rPr>
      </w:pPr>
      <w:r w:rsidRPr="00E235CD">
        <w:rPr>
          <w:rFonts w:ascii="Arial" w:hAnsi="Arial" w:cs="Arial"/>
          <w:sz w:val="16"/>
          <w:szCs w:val="16"/>
        </w:rPr>
        <w:t>237, Sean Pavlich, Air Force (K), 1980-1983</w:t>
      </w:r>
    </w:p>
    <w:p w14:paraId="569A062D" w14:textId="1582B91D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4, Todd Yert, Colorado State (RB), 1987-1990</w:t>
      </w:r>
    </w:p>
    <w:p w14:paraId="50BA991C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4, Vincent Jackson, Northern Colorado (WR), 2001-2004</w:t>
      </w:r>
    </w:p>
    <w:p w14:paraId="4854D588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4, Phillip Lindsay, Colorado (RB), 2014-2017</w:t>
      </w:r>
    </w:p>
    <w:p w14:paraId="7990A5D5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4, Gaynor Blackmon, Northern Colorado (RB), 1991-1995</w:t>
      </w:r>
    </w:p>
    <w:p w14:paraId="3D36DE01" w14:textId="00468015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3, Jason Smith, Colorado State (K), 2004-2008</w:t>
      </w:r>
    </w:p>
    <w:p w14:paraId="05FA766A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1, Dave Lawson, Air Force (K), 1972-1975</w:t>
      </w:r>
    </w:p>
    <w:p w14:paraId="7CEFAF7D" w14:textId="28256AE1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31, Jeremy Aldrich, Colorado (K), 1996-1999</w:t>
      </w:r>
    </w:p>
    <w:p w14:paraId="3E81EEDD" w14:textId="00C00A42" w:rsidR="007772C4" w:rsidRPr="007778DC" w:rsidRDefault="007772C4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29, Mikael Bjork, Fort Lewis (K), 2002-2005</w:t>
      </w:r>
    </w:p>
    <w:p w14:paraId="4A99BA4B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28, Billy Holmes, Northern Colorado (RB), 1994-1997</w:t>
      </w:r>
    </w:p>
    <w:p w14:paraId="068CB381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26, Greg Johnson, Air Force (HB), 1986-1989</w:t>
      </w:r>
    </w:p>
    <w:p w14:paraId="5ECF10B0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22, Adam Matthews, Northern Colorado (RB), 2000-2003</w:t>
      </w:r>
    </w:p>
    <w:p w14:paraId="48C00BF3" w14:textId="625623DF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21, Joe Wood, Air Force (HB), 1989-1991</w:t>
      </w:r>
    </w:p>
    <w:p w14:paraId="1DAB0E10" w14:textId="67FF1EE4" w:rsidR="007772C4" w:rsidRPr="007778DC" w:rsidRDefault="007772C4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18, Johnny Cox, Fort Lewis (WR-Returns), 1990-1993</w:t>
      </w:r>
    </w:p>
    <w:p w14:paraId="0A974538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14, Ryan Anderson, Northern Colorado (K), 1992-1995</w:t>
      </w:r>
    </w:p>
    <w:p w14:paraId="684723F2" w14:textId="405C239F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12, Bobby Anderson, Colorado (RB-QB), 19671969</w:t>
      </w:r>
    </w:p>
    <w:p w14:paraId="29CF6B45" w14:textId="4F66C36F" w:rsidR="00A302D6" w:rsidRPr="007778DC" w:rsidRDefault="00A302D6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10, Wolfgang Taylor, Western Colorado (WR), 1990-1993</w:t>
      </w:r>
    </w:p>
    <w:p w14:paraId="0C3AFA5F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10, Chance Harridge, Air Force (QB), 2001-2003</w:t>
      </w:r>
    </w:p>
    <w:p w14:paraId="2588C7BC" w14:textId="0ACB9D3F" w:rsidR="00B0013A" w:rsidRDefault="00B0013A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1</w:t>
      </w:r>
      <w:r w:rsidR="00A302D6" w:rsidRPr="007778DC">
        <w:rPr>
          <w:rFonts w:ascii="Arial" w:hAnsi="Arial" w:cs="Arial"/>
          <w:sz w:val="15"/>
          <w:szCs w:val="15"/>
        </w:rPr>
        <w:t>0</w:t>
      </w:r>
      <w:r w:rsidRPr="007778DC">
        <w:rPr>
          <w:rFonts w:ascii="Arial" w:hAnsi="Arial" w:cs="Arial"/>
          <w:sz w:val="15"/>
          <w:szCs w:val="15"/>
        </w:rPr>
        <w:t>, Jesse Lewis, Colorado State Pueblo (RB), 2008-2011</w:t>
      </w:r>
    </w:p>
    <w:p w14:paraId="6F1667A4" w14:textId="70FFB94D" w:rsidR="007778DC" w:rsidRPr="007778DC" w:rsidRDefault="007778DC" w:rsidP="003B5144">
      <w:pPr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210, Brad Roberts, Air Force, 2020-2022</w:t>
      </w:r>
    </w:p>
    <w:p w14:paraId="4DA3C0DD" w14:textId="05E7B7F4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9, Ryan Harrison, Air Force (K), 2007-2008</w:t>
      </w:r>
    </w:p>
    <w:p w14:paraId="78EC7628" w14:textId="1B20AAB9" w:rsidR="00377C8A" w:rsidRPr="007778DC" w:rsidRDefault="00377C8A" w:rsidP="00377C8A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8, Rickie Hahn, Colorado Mesa (K), 1990-1993</w:t>
      </w:r>
    </w:p>
    <w:p w14:paraId="390B0F0C" w14:textId="41510771" w:rsidR="00355D90" w:rsidRPr="007778DC" w:rsidRDefault="00355D90" w:rsidP="00355D90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7, Avery Llewellyn, Colorado Mines (K), 2012-2015</w:t>
      </w:r>
    </w:p>
    <w:p w14:paraId="5C974221" w14:textId="78FA75E7" w:rsidR="007772C4" w:rsidRPr="007778DC" w:rsidRDefault="007772C4" w:rsidP="00355D90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6, Joe Moore, Fort Lewis (RB), 2000-2004</w:t>
      </w:r>
    </w:p>
    <w:p w14:paraId="1E2ABA86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4, Chris Brown, Colorado (RB), 2001-2002</w:t>
      </w:r>
    </w:p>
    <w:p w14:paraId="5A74C7C7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0, Steve DeLine, Colorado State (K), 1983-1986</w:t>
      </w:r>
    </w:p>
    <w:p w14:paraId="68427128" w14:textId="77777777" w:rsidR="000004C2" w:rsidRPr="007778DC" w:rsidRDefault="000004C2" w:rsidP="003B5144">
      <w:pPr>
        <w:rPr>
          <w:rFonts w:ascii="Arial" w:hAnsi="Arial" w:cs="Arial"/>
          <w:sz w:val="15"/>
          <w:szCs w:val="15"/>
        </w:rPr>
      </w:pPr>
      <w:r w:rsidRPr="007778DC">
        <w:rPr>
          <w:rFonts w:ascii="Arial" w:hAnsi="Arial" w:cs="Arial"/>
          <w:sz w:val="15"/>
          <w:szCs w:val="15"/>
        </w:rPr>
        <w:t>200, Tim Jefferson, Air Force (QB), 2008-2011</w:t>
      </w:r>
    </w:p>
    <w:p w14:paraId="6AA7B2A0" w14:textId="77777777" w:rsidR="000004C2" w:rsidRPr="005D1975" w:rsidRDefault="000004C2" w:rsidP="003B5144">
      <w:pPr>
        <w:rPr>
          <w:rFonts w:ascii="Arial" w:hAnsi="Arial" w:cs="Arial"/>
          <w:sz w:val="20"/>
          <w:szCs w:val="20"/>
        </w:rPr>
        <w:sectPr w:rsidR="000004C2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3875C1BD" w14:textId="60AF637A" w:rsidR="004C26C4" w:rsidRPr="00723CE1" w:rsidRDefault="00D67172" w:rsidP="003B5144">
      <w:pPr>
        <w:rPr>
          <w:rFonts w:ascii="Arial" w:hAnsi="Arial" w:cs="Arial"/>
          <w:b/>
          <w:bCs/>
          <w:sz w:val="16"/>
          <w:szCs w:val="16"/>
        </w:rPr>
      </w:pPr>
      <w:r w:rsidRPr="00723CE1">
        <w:rPr>
          <w:rFonts w:ascii="Arial" w:hAnsi="Arial" w:cs="Arial"/>
          <w:b/>
          <w:bCs/>
          <w:sz w:val="16"/>
          <w:szCs w:val="16"/>
        </w:rPr>
        <w:t>Points</w:t>
      </w:r>
      <w:r w:rsidR="000004C2" w:rsidRPr="00723CE1">
        <w:rPr>
          <w:rFonts w:ascii="Arial" w:hAnsi="Arial" w:cs="Arial"/>
          <w:b/>
          <w:bCs/>
          <w:sz w:val="16"/>
          <w:szCs w:val="16"/>
        </w:rPr>
        <w:t xml:space="preserve"> Scored</w:t>
      </w:r>
      <w:r w:rsidRPr="00723CE1">
        <w:rPr>
          <w:rFonts w:ascii="Arial" w:hAnsi="Arial" w:cs="Arial"/>
          <w:b/>
          <w:bCs/>
          <w:sz w:val="16"/>
          <w:szCs w:val="16"/>
        </w:rPr>
        <w:t xml:space="preserve"> Kicking</w:t>
      </w:r>
    </w:p>
    <w:p w14:paraId="0BDEA5F9" w14:textId="77777777" w:rsidR="00355D90" w:rsidRPr="00723CE1" w:rsidRDefault="00355D90" w:rsidP="00355D90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431, Greg O’Donnell, Colorado State Pueblo (K), 2012-2015</w:t>
      </w:r>
    </w:p>
    <w:p w14:paraId="5DF69AEF" w14:textId="3CCC4041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78, Mike Schauer, Northern Colorado, 1996-1999</w:t>
      </w:r>
    </w:p>
    <w:p w14:paraId="2184E170" w14:textId="77777777" w:rsidR="00377C8A" w:rsidRDefault="00377C8A" w:rsidP="00377C8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73, Ryan Sheehan, Colorado Mesa (K), 2014-2017</w:t>
      </w:r>
    </w:p>
    <w:p w14:paraId="58A29B8A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37, Wyatt Bryan, Colorado State, 2015-2018</w:t>
      </w:r>
    </w:p>
    <w:p w14:paraId="3FDA0AD2" w14:textId="0712C99A" w:rsidR="00B0013A" w:rsidRPr="00723CE1" w:rsidRDefault="00B0013A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08, Kyle Major, Colorado State Pueblo, 2008-2011</w:t>
      </w:r>
    </w:p>
    <w:p w14:paraId="7135D95E" w14:textId="6D99C9A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307, Mason Crosby, Colorado, 2003-2006</w:t>
      </w:r>
    </w:p>
    <w:p w14:paraId="525B7339" w14:textId="48102FA1" w:rsidR="00377C8A" w:rsidRDefault="00377C8A" w:rsidP="00377C8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02, Tracy Bennett, Colorado Mesa (K), 1986-1989</w:t>
      </w:r>
    </w:p>
    <w:p w14:paraId="39E0DBFE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79, Will Oliver, Colorado, 2011-2014</w:t>
      </w:r>
    </w:p>
    <w:p w14:paraId="02646808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75, Jeff Babcock, Colorado State, 2001-2004</w:t>
      </w:r>
    </w:p>
    <w:p w14:paraId="60F7BCB1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70, Jared Roberts, Colorado State, 2012-2014</w:t>
      </w:r>
    </w:p>
    <w:p w14:paraId="1B0EBE94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55, Mike Brown, Colorado State, 1988-1991</w:t>
      </w:r>
    </w:p>
    <w:p w14:paraId="5687A154" w14:textId="77777777" w:rsidR="00AC5022" w:rsidRPr="00723CE1" w:rsidRDefault="00AC5022" w:rsidP="00AC5022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54, Luke Strebel, Air Force, 2015-2017</w:t>
      </w:r>
    </w:p>
    <w:p w14:paraId="0A49D70E" w14:textId="3651C566" w:rsidR="00F360BB" w:rsidRPr="00723CE1" w:rsidRDefault="003D1FFC" w:rsidP="003B5144">
      <w:pPr>
        <w:rPr>
          <w:rFonts w:ascii="Arial" w:hAnsi="Arial" w:cs="Arial"/>
          <w:b/>
          <w:bCs/>
          <w:sz w:val="16"/>
          <w:szCs w:val="16"/>
        </w:rPr>
      </w:pPr>
      <w:r w:rsidRPr="00723CE1">
        <w:rPr>
          <w:rFonts w:ascii="Arial" w:hAnsi="Arial" w:cs="Arial"/>
          <w:b/>
          <w:bCs/>
          <w:sz w:val="16"/>
          <w:szCs w:val="16"/>
        </w:rPr>
        <w:br w:type="column"/>
      </w:r>
      <w:r w:rsidR="00F360BB" w:rsidRPr="00723CE1">
        <w:rPr>
          <w:rFonts w:ascii="Arial" w:hAnsi="Arial" w:cs="Arial"/>
          <w:b/>
          <w:bCs/>
          <w:sz w:val="16"/>
          <w:szCs w:val="16"/>
        </w:rPr>
        <w:t>Points Scored Kicking</w:t>
      </w:r>
    </w:p>
    <w:p w14:paraId="282D339F" w14:textId="30CD8153" w:rsidR="00A302D6" w:rsidRPr="00723CE1" w:rsidRDefault="00A302D6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7, Wolfgang Taylor, Western Colorado, 1972-1975</w:t>
      </w:r>
    </w:p>
    <w:p w14:paraId="0768828B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7, Sean Pavlich, Air Force, 1980-1983</w:t>
      </w:r>
    </w:p>
    <w:p w14:paraId="4F64C69E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3, Jason Smith, Colorado State, 2004-2008</w:t>
      </w:r>
    </w:p>
    <w:p w14:paraId="64B38510" w14:textId="77777777" w:rsidR="00355D90" w:rsidRPr="00723CE1" w:rsidRDefault="00355D90" w:rsidP="00355D90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1, Dave Lawson, Air Force, 1972-1975</w:t>
      </w:r>
    </w:p>
    <w:p w14:paraId="6824771C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31, Jeremy Aldrich, Colorado, 1996-1999</w:t>
      </w:r>
    </w:p>
    <w:p w14:paraId="032A53C2" w14:textId="549FECF5" w:rsidR="007772C4" w:rsidRPr="00723CE1" w:rsidRDefault="007772C4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29, Mikael Bjork, Fort Lewis, 2002-2005</w:t>
      </w:r>
    </w:p>
    <w:p w14:paraId="7365FA08" w14:textId="77F4BE02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14, Ryan Anderson, Northern Colorado, 1992-1995</w:t>
      </w:r>
    </w:p>
    <w:p w14:paraId="2A3602DD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9, Ryan Harrison, Air Force, 2007-2008</w:t>
      </w:r>
    </w:p>
    <w:p w14:paraId="1A3AC376" w14:textId="3AFFFD72" w:rsidR="00377C8A" w:rsidRDefault="00377C8A" w:rsidP="003B514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08, Rickie Hahn, Colorado Mesa, 1990-1993</w:t>
      </w:r>
    </w:p>
    <w:p w14:paraId="44C2FB71" w14:textId="0BBAD99B" w:rsidR="00F365C5" w:rsidRPr="00723CE1" w:rsidRDefault="00F365C5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7, Avery Llewellyn, Colorado Mines, 2012-2015</w:t>
      </w:r>
    </w:p>
    <w:p w14:paraId="751898CC" w14:textId="77777777" w:rsidR="000004C2" w:rsidRPr="00723CE1" w:rsidRDefault="000004C2" w:rsidP="003B5144">
      <w:pPr>
        <w:rPr>
          <w:rFonts w:ascii="Arial" w:hAnsi="Arial" w:cs="Arial"/>
          <w:sz w:val="16"/>
          <w:szCs w:val="16"/>
        </w:rPr>
      </w:pPr>
      <w:r w:rsidRPr="00723CE1">
        <w:rPr>
          <w:rFonts w:ascii="Arial" w:hAnsi="Arial" w:cs="Arial"/>
          <w:sz w:val="16"/>
          <w:szCs w:val="16"/>
        </w:rPr>
        <w:t>200, Steve DeLine, Colorado State, 1983-1986</w:t>
      </w:r>
    </w:p>
    <w:p w14:paraId="47E02260" w14:textId="77777777" w:rsidR="000004C2" w:rsidRPr="005D1975" w:rsidRDefault="000004C2" w:rsidP="003B5144">
      <w:pPr>
        <w:rPr>
          <w:rFonts w:ascii="Arial" w:hAnsi="Arial" w:cs="Arial"/>
          <w:sz w:val="20"/>
          <w:szCs w:val="20"/>
        </w:rPr>
        <w:sectPr w:rsidR="000004C2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24E3A8BE" w14:textId="77777777" w:rsidR="00AC5022" w:rsidRPr="005D1975" w:rsidRDefault="00AC5022" w:rsidP="00AC5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06EFB833" w14:textId="77777777" w:rsidR="00D67172" w:rsidRPr="002E522C" w:rsidRDefault="00D67172" w:rsidP="003B5144">
      <w:pPr>
        <w:rPr>
          <w:rFonts w:ascii="Arial" w:hAnsi="Arial" w:cs="Arial"/>
          <w:sz w:val="6"/>
          <w:szCs w:val="6"/>
        </w:rPr>
      </w:pPr>
    </w:p>
    <w:p w14:paraId="379F84FD" w14:textId="77777777" w:rsidR="000004C2" w:rsidRPr="005D1975" w:rsidRDefault="000004C2" w:rsidP="003B5144">
      <w:pPr>
        <w:rPr>
          <w:rFonts w:ascii="Arial" w:hAnsi="Arial" w:cs="Arial"/>
          <w:b/>
          <w:bCs/>
          <w:sz w:val="20"/>
          <w:szCs w:val="20"/>
        </w:rPr>
        <w:sectPr w:rsidR="000004C2" w:rsidRPr="005D1975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1896398B" w14:textId="72F15B17" w:rsidR="004C26C4" w:rsidRPr="00E235CD" w:rsidRDefault="004C26C4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b/>
          <w:bCs/>
          <w:sz w:val="18"/>
          <w:szCs w:val="18"/>
        </w:rPr>
        <w:t>Field Goals Made</w:t>
      </w:r>
      <w:r w:rsidR="008450B7" w:rsidRPr="00E235CD">
        <w:rPr>
          <w:rFonts w:ascii="Arial" w:hAnsi="Arial" w:cs="Arial"/>
          <w:sz w:val="18"/>
          <w:szCs w:val="18"/>
        </w:rPr>
        <w:t xml:space="preserve"> (attempts)</w:t>
      </w:r>
    </w:p>
    <w:p w14:paraId="45C7BEC0" w14:textId="19C851D1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66</w:t>
      </w:r>
      <w:r w:rsidR="005702F1" w:rsidRPr="00E235CD">
        <w:rPr>
          <w:rFonts w:ascii="Arial" w:hAnsi="Arial" w:cs="Arial"/>
          <w:sz w:val="18"/>
          <w:szCs w:val="18"/>
        </w:rPr>
        <w:t xml:space="preserve"> (88)</w:t>
      </w:r>
      <w:r w:rsidRPr="00E235CD">
        <w:rPr>
          <w:rFonts w:ascii="Arial" w:hAnsi="Arial" w:cs="Arial"/>
          <w:sz w:val="18"/>
          <w:szCs w:val="18"/>
        </w:rPr>
        <w:t>, Mason Crosby, Colorado, 2003-2006</w:t>
      </w:r>
    </w:p>
    <w:p w14:paraId="4FF1C0B8" w14:textId="51E53BDE" w:rsidR="00CB4C23" w:rsidRPr="00E235CD" w:rsidRDefault="00CB4C23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64</w:t>
      </w:r>
      <w:r w:rsidR="006515CA" w:rsidRPr="00E235CD">
        <w:rPr>
          <w:rFonts w:ascii="Arial" w:hAnsi="Arial" w:cs="Arial"/>
          <w:sz w:val="18"/>
          <w:szCs w:val="18"/>
        </w:rPr>
        <w:t xml:space="preserve"> (91)</w:t>
      </w:r>
      <w:r w:rsidRPr="00E235CD">
        <w:rPr>
          <w:rFonts w:ascii="Arial" w:hAnsi="Arial" w:cs="Arial"/>
          <w:sz w:val="18"/>
          <w:szCs w:val="18"/>
        </w:rPr>
        <w:t>, Greg O’Donnell, Colorado State Pueblo, 2012-2015</w:t>
      </w:r>
    </w:p>
    <w:p w14:paraId="714EC1D2" w14:textId="704F21B9" w:rsidR="00CB4C23" w:rsidRPr="00E235CD" w:rsidRDefault="00CB4C23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9</w:t>
      </w:r>
      <w:r w:rsidR="006515CA" w:rsidRPr="00E235CD">
        <w:rPr>
          <w:rFonts w:ascii="Arial" w:hAnsi="Arial" w:cs="Arial"/>
          <w:sz w:val="18"/>
          <w:szCs w:val="18"/>
        </w:rPr>
        <w:t xml:space="preserve"> (82)</w:t>
      </w:r>
      <w:r w:rsidRPr="00E235CD">
        <w:rPr>
          <w:rFonts w:ascii="Arial" w:hAnsi="Arial" w:cs="Arial"/>
          <w:sz w:val="18"/>
          <w:szCs w:val="18"/>
        </w:rPr>
        <w:t>, Ryan Sheehan, Colorado Mesa, 2014-2017</w:t>
      </w:r>
    </w:p>
    <w:p w14:paraId="1AEDAA76" w14:textId="3D43E902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5, Mike Schauer, Northern Colorado, 1996-1999</w:t>
      </w:r>
    </w:p>
    <w:p w14:paraId="3D50E9A0" w14:textId="03528E34" w:rsidR="00F360BB" w:rsidRPr="00E235CD" w:rsidRDefault="00F360BB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4</w:t>
      </w:r>
      <w:r w:rsidR="006515CA" w:rsidRPr="00E235CD">
        <w:rPr>
          <w:rFonts w:ascii="Arial" w:hAnsi="Arial" w:cs="Arial"/>
          <w:sz w:val="18"/>
          <w:szCs w:val="18"/>
        </w:rPr>
        <w:t xml:space="preserve"> (82)</w:t>
      </w:r>
      <w:r w:rsidRPr="00E235CD">
        <w:rPr>
          <w:rFonts w:ascii="Arial" w:hAnsi="Arial" w:cs="Arial"/>
          <w:sz w:val="18"/>
          <w:szCs w:val="18"/>
        </w:rPr>
        <w:t>, Kyle Major, Colorado State Pueblo, 2008-2011</w:t>
      </w:r>
    </w:p>
    <w:p w14:paraId="2AB13B1F" w14:textId="43D3FE50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3</w:t>
      </w:r>
      <w:r w:rsidR="005702F1" w:rsidRPr="00E235CD">
        <w:rPr>
          <w:rFonts w:ascii="Arial" w:hAnsi="Arial" w:cs="Arial"/>
          <w:sz w:val="18"/>
          <w:szCs w:val="18"/>
        </w:rPr>
        <w:t xml:space="preserve"> (72)</w:t>
      </w:r>
      <w:r w:rsidRPr="00E235CD">
        <w:rPr>
          <w:rFonts w:ascii="Arial" w:hAnsi="Arial" w:cs="Arial"/>
          <w:sz w:val="18"/>
          <w:szCs w:val="18"/>
        </w:rPr>
        <w:t>, Wyatt Bryan, Colorado State, 2015-2018</w:t>
      </w:r>
    </w:p>
    <w:p w14:paraId="6C35EE53" w14:textId="41F98AC5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1</w:t>
      </w:r>
      <w:r w:rsidR="005702F1" w:rsidRPr="00E235CD">
        <w:rPr>
          <w:rFonts w:ascii="Arial" w:hAnsi="Arial" w:cs="Arial"/>
          <w:sz w:val="18"/>
          <w:szCs w:val="18"/>
        </w:rPr>
        <w:t xml:space="preserve"> (68)</w:t>
      </w:r>
      <w:r w:rsidRPr="00E235CD">
        <w:rPr>
          <w:rFonts w:ascii="Arial" w:hAnsi="Arial" w:cs="Arial"/>
          <w:sz w:val="18"/>
          <w:szCs w:val="18"/>
        </w:rPr>
        <w:t>, Jeff Babcock, Colorado State, 2002-2004</w:t>
      </w:r>
    </w:p>
    <w:p w14:paraId="6C04CCBA" w14:textId="0D867B78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1</w:t>
      </w:r>
      <w:r w:rsidR="008450B7" w:rsidRPr="00E235CD">
        <w:rPr>
          <w:rFonts w:ascii="Arial" w:hAnsi="Arial" w:cs="Arial"/>
          <w:sz w:val="18"/>
          <w:szCs w:val="18"/>
        </w:rPr>
        <w:t xml:space="preserve"> (95)</w:t>
      </w:r>
      <w:r w:rsidRPr="00E235CD">
        <w:rPr>
          <w:rFonts w:ascii="Arial" w:hAnsi="Arial" w:cs="Arial"/>
          <w:sz w:val="18"/>
          <w:szCs w:val="18"/>
        </w:rPr>
        <w:t>, Dave Lawson, Air Force, 1972-1975</w:t>
      </w:r>
    </w:p>
    <w:p w14:paraId="0F2EEF0A" w14:textId="4A7A0A5B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0</w:t>
      </w:r>
      <w:r w:rsidR="005702F1" w:rsidRPr="00E235CD">
        <w:rPr>
          <w:rFonts w:ascii="Arial" w:hAnsi="Arial" w:cs="Arial"/>
          <w:sz w:val="18"/>
          <w:szCs w:val="18"/>
        </w:rPr>
        <w:t xml:space="preserve"> (69)</w:t>
      </w:r>
      <w:r w:rsidRPr="00E235CD">
        <w:rPr>
          <w:rFonts w:ascii="Arial" w:hAnsi="Arial" w:cs="Arial"/>
          <w:sz w:val="18"/>
          <w:szCs w:val="18"/>
        </w:rPr>
        <w:t>, Will Oliver, Colorado, 2011-2013</w:t>
      </w:r>
    </w:p>
    <w:p w14:paraId="423A2C98" w14:textId="098E3F47" w:rsidR="00CB4C23" w:rsidRPr="00E235CD" w:rsidRDefault="00CB4C23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0</w:t>
      </w:r>
      <w:r w:rsidR="00C05EBF" w:rsidRPr="00E235CD">
        <w:rPr>
          <w:rFonts w:ascii="Arial" w:hAnsi="Arial" w:cs="Arial"/>
          <w:sz w:val="18"/>
          <w:szCs w:val="18"/>
        </w:rPr>
        <w:t xml:space="preserve"> (69)</w:t>
      </w:r>
      <w:r w:rsidRPr="00E235CD">
        <w:rPr>
          <w:rFonts w:ascii="Arial" w:hAnsi="Arial" w:cs="Arial"/>
          <w:sz w:val="18"/>
          <w:szCs w:val="18"/>
        </w:rPr>
        <w:t>, Avery Llewellyn, Colorado Mines, 2012-2015</w:t>
      </w:r>
    </w:p>
    <w:p w14:paraId="2A18A850" w14:textId="3ECABA3A" w:rsidR="00D41FEA" w:rsidRPr="00E235CD" w:rsidRDefault="00D41FEA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50</w:t>
      </w:r>
      <w:r w:rsidR="00FE48C3" w:rsidRPr="00E235CD">
        <w:rPr>
          <w:rFonts w:ascii="Arial" w:hAnsi="Arial" w:cs="Arial"/>
          <w:sz w:val="18"/>
          <w:szCs w:val="18"/>
        </w:rPr>
        <w:t xml:space="preserve"> (72)</w:t>
      </w:r>
      <w:r w:rsidRPr="00E235CD">
        <w:rPr>
          <w:rFonts w:ascii="Arial" w:hAnsi="Arial" w:cs="Arial"/>
          <w:sz w:val="18"/>
          <w:szCs w:val="18"/>
        </w:rPr>
        <w:t>, Ryan Winke, Western Colorado, 2013-2016</w:t>
      </w:r>
    </w:p>
    <w:p w14:paraId="7A226657" w14:textId="77777777" w:rsidR="00A05A12" w:rsidRDefault="00E235CD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9 (75), Tracy Bennett, Colorado Mesa, 1986-1989</w:t>
      </w:r>
    </w:p>
    <w:p w14:paraId="169502AA" w14:textId="58381249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8</w:t>
      </w:r>
      <w:r w:rsidR="005702F1" w:rsidRPr="00E235CD">
        <w:rPr>
          <w:rFonts w:ascii="Arial" w:hAnsi="Arial" w:cs="Arial"/>
          <w:sz w:val="18"/>
          <w:szCs w:val="18"/>
        </w:rPr>
        <w:t xml:space="preserve"> (64</w:t>
      </w:r>
      <w:r w:rsidRPr="00E235CD">
        <w:rPr>
          <w:rFonts w:ascii="Arial" w:hAnsi="Arial" w:cs="Arial"/>
          <w:sz w:val="18"/>
          <w:szCs w:val="18"/>
        </w:rPr>
        <w:t>, Jeremy Aldrich, Colorado, 1996-1999</w:t>
      </w:r>
    </w:p>
    <w:p w14:paraId="44508541" w14:textId="77777777" w:rsidR="003326D2" w:rsidRPr="00E235CD" w:rsidRDefault="003326D2" w:rsidP="003326D2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7 (71), Rocky Paulson, Adams State, 1977-1980</w:t>
      </w:r>
    </w:p>
    <w:p w14:paraId="3D59F77A" w14:textId="77777777" w:rsidR="003326D2" w:rsidRPr="00E235CD" w:rsidRDefault="003326D2" w:rsidP="003326D2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6 (59), Tracy Bennett, Colorado Mesa, 1986-1989</w:t>
      </w:r>
    </w:p>
    <w:p w14:paraId="6D93F7CA" w14:textId="2862B370" w:rsidR="000004C2" w:rsidRPr="00E235CD" w:rsidRDefault="000004C2" w:rsidP="003326D2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5</w:t>
      </w:r>
      <w:r w:rsidR="005702F1" w:rsidRPr="00E235CD">
        <w:rPr>
          <w:rFonts w:ascii="Arial" w:hAnsi="Arial" w:cs="Arial"/>
          <w:sz w:val="18"/>
          <w:szCs w:val="18"/>
        </w:rPr>
        <w:t xml:space="preserve"> (66)</w:t>
      </w:r>
      <w:r w:rsidRPr="00E235CD">
        <w:rPr>
          <w:rFonts w:ascii="Arial" w:hAnsi="Arial" w:cs="Arial"/>
          <w:sz w:val="18"/>
          <w:szCs w:val="18"/>
        </w:rPr>
        <w:t>, Mike Brown, Colorado State, 1988-1991</w:t>
      </w:r>
    </w:p>
    <w:p w14:paraId="6095FDE3" w14:textId="68F071EA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</w:t>
      </w:r>
      <w:r w:rsidR="008450B7" w:rsidRPr="00E235CD">
        <w:rPr>
          <w:rFonts w:ascii="Arial" w:hAnsi="Arial" w:cs="Arial"/>
          <w:sz w:val="18"/>
          <w:szCs w:val="18"/>
        </w:rPr>
        <w:t>5</w:t>
      </w:r>
      <w:r w:rsidR="005702F1" w:rsidRPr="00E235CD">
        <w:rPr>
          <w:rFonts w:ascii="Arial" w:hAnsi="Arial" w:cs="Arial"/>
          <w:sz w:val="18"/>
          <w:szCs w:val="18"/>
        </w:rPr>
        <w:t xml:space="preserve"> </w:t>
      </w:r>
      <w:r w:rsidR="008450B7" w:rsidRPr="00E235CD">
        <w:rPr>
          <w:rFonts w:ascii="Arial" w:hAnsi="Arial" w:cs="Arial"/>
          <w:sz w:val="18"/>
          <w:szCs w:val="18"/>
        </w:rPr>
        <w:t>(</w:t>
      </w:r>
      <w:r w:rsidR="005702F1" w:rsidRPr="00E235CD">
        <w:rPr>
          <w:rFonts w:ascii="Arial" w:hAnsi="Arial" w:cs="Arial"/>
          <w:sz w:val="18"/>
          <w:szCs w:val="18"/>
        </w:rPr>
        <w:t>58)</w:t>
      </w:r>
      <w:r w:rsidRPr="00E235CD">
        <w:rPr>
          <w:rFonts w:ascii="Arial" w:hAnsi="Arial" w:cs="Arial"/>
          <w:sz w:val="18"/>
          <w:szCs w:val="18"/>
        </w:rPr>
        <w:t>, Jason Smith, Colorado State, 2005-2008</w:t>
      </w:r>
    </w:p>
    <w:p w14:paraId="2FF21039" w14:textId="3DCEC4DA" w:rsidR="00530455" w:rsidRPr="00E235CD" w:rsidRDefault="00530455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3</w:t>
      </w:r>
      <w:r w:rsidR="000A46D3">
        <w:rPr>
          <w:rFonts w:ascii="Arial" w:hAnsi="Arial" w:cs="Arial"/>
          <w:sz w:val="18"/>
          <w:szCs w:val="18"/>
        </w:rPr>
        <w:t xml:space="preserve"> (57)</w:t>
      </w:r>
      <w:r w:rsidRPr="00E235CD">
        <w:rPr>
          <w:rFonts w:ascii="Arial" w:hAnsi="Arial" w:cs="Arial"/>
          <w:sz w:val="18"/>
          <w:szCs w:val="18"/>
        </w:rPr>
        <w:t>, Ted Swan, Colorado College, 1973-1976</w:t>
      </w:r>
    </w:p>
    <w:p w14:paraId="0C4A402D" w14:textId="1A65015D" w:rsidR="00D41FEA" w:rsidRPr="00E235CD" w:rsidRDefault="00D41FEA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3, Ryan Hicks, Western Colorado, 1995-1997</w:t>
      </w:r>
    </w:p>
    <w:p w14:paraId="7539D0E4" w14:textId="6D72CD19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3</w:t>
      </w:r>
      <w:r w:rsidR="008450B7" w:rsidRPr="00E235CD">
        <w:rPr>
          <w:rFonts w:ascii="Arial" w:hAnsi="Arial" w:cs="Arial"/>
          <w:sz w:val="18"/>
          <w:szCs w:val="18"/>
        </w:rPr>
        <w:t xml:space="preserve"> (43)</w:t>
      </w:r>
      <w:r w:rsidRPr="00E235CD">
        <w:rPr>
          <w:rFonts w:ascii="Arial" w:hAnsi="Arial" w:cs="Arial"/>
          <w:sz w:val="18"/>
          <w:szCs w:val="18"/>
        </w:rPr>
        <w:t>, Ryan Harrison, Air Force, 2007-2008</w:t>
      </w:r>
    </w:p>
    <w:p w14:paraId="460FBC74" w14:textId="47DDA2E1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2</w:t>
      </w:r>
      <w:r w:rsidR="005702F1" w:rsidRPr="00E235CD">
        <w:rPr>
          <w:rFonts w:ascii="Arial" w:hAnsi="Arial" w:cs="Arial"/>
          <w:sz w:val="18"/>
          <w:szCs w:val="18"/>
        </w:rPr>
        <w:t xml:space="preserve"> (58)</w:t>
      </w:r>
      <w:r w:rsidRPr="00E235CD">
        <w:rPr>
          <w:rFonts w:ascii="Arial" w:hAnsi="Arial" w:cs="Arial"/>
          <w:sz w:val="18"/>
          <w:szCs w:val="18"/>
        </w:rPr>
        <w:t>, Steve DeLine, Colorado State, 1984-1986</w:t>
      </w:r>
    </w:p>
    <w:p w14:paraId="64BD9145" w14:textId="5486BB35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2</w:t>
      </w:r>
      <w:r w:rsidR="008450B7" w:rsidRPr="00E235CD">
        <w:rPr>
          <w:rFonts w:ascii="Arial" w:hAnsi="Arial" w:cs="Arial"/>
          <w:sz w:val="18"/>
          <w:szCs w:val="18"/>
        </w:rPr>
        <w:t xml:space="preserve"> (58)</w:t>
      </w:r>
      <w:r w:rsidRPr="00E235CD">
        <w:rPr>
          <w:rFonts w:ascii="Arial" w:hAnsi="Arial" w:cs="Arial"/>
          <w:sz w:val="18"/>
          <w:szCs w:val="18"/>
        </w:rPr>
        <w:t>, Sean Pavlich, Air Force, 1980-1983</w:t>
      </w:r>
    </w:p>
    <w:p w14:paraId="577AE9D1" w14:textId="01004C2F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</w:t>
      </w:r>
      <w:r w:rsidR="000126CE" w:rsidRPr="00E235CD">
        <w:rPr>
          <w:rFonts w:ascii="Arial" w:hAnsi="Arial" w:cs="Arial"/>
          <w:sz w:val="18"/>
          <w:szCs w:val="18"/>
        </w:rPr>
        <w:t>2</w:t>
      </w:r>
      <w:r w:rsidR="008450B7" w:rsidRPr="00E235CD">
        <w:rPr>
          <w:rFonts w:ascii="Arial" w:hAnsi="Arial" w:cs="Arial"/>
          <w:sz w:val="18"/>
          <w:szCs w:val="18"/>
        </w:rPr>
        <w:t xml:space="preserve"> (54)</w:t>
      </w:r>
      <w:r w:rsidRPr="00E235CD">
        <w:rPr>
          <w:rFonts w:ascii="Arial" w:hAnsi="Arial" w:cs="Arial"/>
          <w:sz w:val="18"/>
          <w:szCs w:val="18"/>
        </w:rPr>
        <w:t>, Jared Roberts, Colorado State, 2012-2014</w:t>
      </w:r>
    </w:p>
    <w:p w14:paraId="2168EA64" w14:textId="67A2B484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1</w:t>
      </w:r>
      <w:r w:rsidR="008450B7" w:rsidRPr="00E235CD">
        <w:rPr>
          <w:rFonts w:ascii="Arial" w:hAnsi="Arial" w:cs="Arial"/>
          <w:sz w:val="18"/>
          <w:szCs w:val="18"/>
        </w:rPr>
        <w:t xml:space="preserve"> (48)</w:t>
      </w:r>
      <w:r w:rsidRPr="00E235CD">
        <w:rPr>
          <w:rFonts w:ascii="Arial" w:hAnsi="Arial" w:cs="Arial"/>
          <w:sz w:val="18"/>
          <w:szCs w:val="18"/>
        </w:rPr>
        <w:t>, Luke Strebel, Air Force, 2015-2017</w:t>
      </w:r>
    </w:p>
    <w:p w14:paraId="629A0B09" w14:textId="77777777" w:rsidR="00E36EFC" w:rsidRPr="00E235CD" w:rsidRDefault="00E36EFC" w:rsidP="00E36EFC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b/>
          <w:bCs/>
          <w:sz w:val="18"/>
          <w:szCs w:val="18"/>
        </w:rPr>
        <w:t>Field Goals Made</w:t>
      </w:r>
      <w:r w:rsidRPr="00E235CD">
        <w:rPr>
          <w:rFonts w:ascii="Arial" w:hAnsi="Arial" w:cs="Arial"/>
          <w:sz w:val="18"/>
          <w:szCs w:val="18"/>
        </w:rPr>
        <w:t xml:space="preserve"> (attempts)</w:t>
      </w:r>
    </w:p>
    <w:p w14:paraId="50F4D4A5" w14:textId="7777777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0, Kevin Jelden, Northern Colorado, 1980-1983</w:t>
      </w:r>
    </w:p>
    <w:p w14:paraId="768EA6CD" w14:textId="23C7DACB" w:rsidR="00D41FEA" w:rsidRPr="00E235CD" w:rsidRDefault="00D41FEA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40</w:t>
      </w:r>
      <w:r w:rsidR="00FE48C3" w:rsidRPr="00E235CD">
        <w:rPr>
          <w:rFonts w:ascii="Arial" w:hAnsi="Arial" w:cs="Arial"/>
          <w:sz w:val="18"/>
          <w:szCs w:val="18"/>
        </w:rPr>
        <w:t xml:space="preserve"> (39)</w:t>
      </w:r>
      <w:r w:rsidRPr="00E235CD">
        <w:rPr>
          <w:rFonts w:ascii="Arial" w:hAnsi="Arial" w:cs="Arial"/>
          <w:sz w:val="18"/>
          <w:szCs w:val="18"/>
        </w:rPr>
        <w:t>, Travis Snyder, Western Colorado, 2002-2004</w:t>
      </w:r>
    </w:p>
    <w:p w14:paraId="5B8EA15F" w14:textId="2874AA1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9</w:t>
      </w:r>
      <w:r w:rsidR="008450B7" w:rsidRPr="00E235CD">
        <w:rPr>
          <w:rFonts w:ascii="Arial" w:hAnsi="Arial" w:cs="Arial"/>
          <w:sz w:val="18"/>
          <w:szCs w:val="18"/>
        </w:rPr>
        <w:t xml:space="preserve"> (49)</w:t>
      </w:r>
      <w:r w:rsidRPr="00E235CD">
        <w:rPr>
          <w:rFonts w:ascii="Arial" w:hAnsi="Arial" w:cs="Arial"/>
          <w:sz w:val="18"/>
          <w:szCs w:val="18"/>
        </w:rPr>
        <w:t>, Joe Wood, Air Force, 1989-1991</w:t>
      </w:r>
    </w:p>
    <w:p w14:paraId="09D194C7" w14:textId="37430415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8</w:t>
      </w:r>
      <w:r w:rsidR="005702F1" w:rsidRPr="00E235CD">
        <w:rPr>
          <w:rFonts w:ascii="Arial" w:hAnsi="Arial" w:cs="Arial"/>
          <w:sz w:val="18"/>
          <w:szCs w:val="18"/>
        </w:rPr>
        <w:t xml:space="preserve"> (38)</w:t>
      </w:r>
      <w:r w:rsidRPr="00E235CD">
        <w:rPr>
          <w:rFonts w:ascii="Arial" w:hAnsi="Arial" w:cs="Arial"/>
          <w:sz w:val="18"/>
          <w:szCs w:val="18"/>
        </w:rPr>
        <w:t>, Jon Poole, Colorado State, 1980-1983</w:t>
      </w:r>
    </w:p>
    <w:p w14:paraId="484552E9" w14:textId="64EE17F8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6</w:t>
      </w:r>
      <w:r w:rsidR="005702F1" w:rsidRPr="00E235CD">
        <w:rPr>
          <w:rFonts w:ascii="Arial" w:hAnsi="Arial" w:cs="Arial"/>
          <w:sz w:val="18"/>
          <w:szCs w:val="18"/>
        </w:rPr>
        <w:t xml:space="preserve"> (55)</w:t>
      </w:r>
      <w:r w:rsidRPr="00E235CD">
        <w:rPr>
          <w:rFonts w:ascii="Arial" w:hAnsi="Arial" w:cs="Arial"/>
          <w:sz w:val="18"/>
          <w:szCs w:val="18"/>
        </w:rPr>
        <w:t>, Tom Field, Colorado, 1979-1983</w:t>
      </w:r>
    </w:p>
    <w:p w14:paraId="38814073" w14:textId="77777777" w:rsidR="00E235CD" w:rsidRDefault="00E235CD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7 (51), Jared Keating, Colorado Mesa, 2007-2008</w:t>
      </w:r>
    </w:p>
    <w:p w14:paraId="268A8C76" w14:textId="5AC0FB9B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6, Ryan Anderson, Northern Colorado, 1992-1995</w:t>
      </w:r>
    </w:p>
    <w:p w14:paraId="2C3B6036" w14:textId="3477C0A4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6</w:t>
      </w:r>
      <w:r w:rsidR="005702F1" w:rsidRPr="00E235CD">
        <w:rPr>
          <w:rFonts w:ascii="Arial" w:hAnsi="Arial" w:cs="Arial"/>
          <w:sz w:val="18"/>
          <w:szCs w:val="18"/>
        </w:rPr>
        <w:t xml:space="preserve"> (51)</w:t>
      </w:r>
      <w:r w:rsidRPr="00E235CD">
        <w:rPr>
          <w:rFonts w:ascii="Arial" w:hAnsi="Arial" w:cs="Arial"/>
          <w:sz w:val="18"/>
          <w:szCs w:val="18"/>
        </w:rPr>
        <w:t>, Ben DeLine, Colorado State, 2008-2011</w:t>
      </w:r>
    </w:p>
    <w:p w14:paraId="61CB867B" w14:textId="77637FB9" w:rsidR="008251DD" w:rsidRPr="00E235CD" w:rsidRDefault="008251DD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5, Rusty Evans, Fort Lewis, 1996-19999</w:t>
      </w:r>
    </w:p>
    <w:p w14:paraId="33E736A0" w14:textId="712634FB" w:rsidR="008251DD" w:rsidRPr="00E235CD" w:rsidRDefault="008251DD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4, Mikael Bjork, Fort Lewis, 2002-2005</w:t>
      </w:r>
    </w:p>
    <w:p w14:paraId="7CE6CD2F" w14:textId="4EF1F8EB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4</w:t>
      </w:r>
      <w:r w:rsidR="005702F1" w:rsidRPr="00E235CD">
        <w:rPr>
          <w:rFonts w:ascii="Arial" w:hAnsi="Arial" w:cs="Arial"/>
          <w:sz w:val="18"/>
          <w:szCs w:val="18"/>
        </w:rPr>
        <w:t xml:space="preserve"> (49)</w:t>
      </w:r>
      <w:r w:rsidRPr="00E235CD">
        <w:rPr>
          <w:rFonts w:ascii="Arial" w:hAnsi="Arial" w:cs="Arial"/>
          <w:sz w:val="18"/>
          <w:szCs w:val="18"/>
        </w:rPr>
        <w:t>, James Stefanou, Colorado, 2017-2020</w:t>
      </w:r>
    </w:p>
    <w:p w14:paraId="35C99E8E" w14:textId="77777777" w:rsidR="00E235CD" w:rsidRDefault="00E235CD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3 (48), Richie Hahn, Colorado Mesa, 1990-1993</w:t>
      </w:r>
    </w:p>
    <w:p w14:paraId="3D5A6E8C" w14:textId="12D47166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0</w:t>
      </w:r>
      <w:r w:rsidR="00FE48C3" w:rsidRPr="00E235CD">
        <w:rPr>
          <w:rFonts w:ascii="Arial" w:hAnsi="Arial" w:cs="Arial"/>
          <w:sz w:val="18"/>
          <w:szCs w:val="18"/>
        </w:rPr>
        <w:t xml:space="preserve"> (34)</w:t>
      </w:r>
      <w:r w:rsidRPr="00E235CD">
        <w:rPr>
          <w:rFonts w:ascii="Arial" w:hAnsi="Arial" w:cs="Arial"/>
          <w:sz w:val="18"/>
          <w:szCs w:val="18"/>
        </w:rPr>
        <w:t>, Will Conant, Air Force, 2013-2014</w:t>
      </w:r>
    </w:p>
    <w:p w14:paraId="514FCF0B" w14:textId="7777777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30, Keith Frazier, Northern Colorado, 1986-1989</w:t>
      </w:r>
    </w:p>
    <w:p w14:paraId="7DC6BF32" w14:textId="7777777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9, Justin Zaitz, Northern Colorado, 2003-2005</w:t>
      </w:r>
    </w:p>
    <w:p w14:paraId="4CA1D813" w14:textId="6A3211E3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9</w:t>
      </w:r>
      <w:r w:rsidR="008450B7" w:rsidRPr="00E235CD">
        <w:rPr>
          <w:rFonts w:ascii="Arial" w:hAnsi="Arial" w:cs="Arial"/>
          <w:sz w:val="18"/>
          <w:szCs w:val="18"/>
        </w:rPr>
        <w:t xml:space="preserve"> (39)</w:t>
      </w:r>
      <w:r w:rsidRPr="00E235CD">
        <w:rPr>
          <w:rFonts w:ascii="Arial" w:hAnsi="Arial" w:cs="Arial"/>
          <w:sz w:val="18"/>
          <w:szCs w:val="18"/>
        </w:rPr>
        <w:t>, Joey Ashcroft, Air Force, 2001-2003</w:t>
      </w:r>
    </w:p>
    <w:p w14:paraId="77EB34EE" w14:textId="1D1AA2AE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</w:t>
      </w:r>
      <w:r w:rsidR="00512635" w:rsidRPr="00E235CD">
        <w:rPr>
          <w:rFonts w:ascii="Arial" w:hAnsi="Arial" w:cs="Arial"/>
          <w:sz w:val="18"/>
          <w:szCs w:val="18"/>
        </w:rPr>
        <w:t>8 (37)</w:t>
      </w:r>
      <w:r w:rsidRPr="00E235CD">
        <w:rPr>
          <w:rFonts w:ascii="Arial" w:hAnsi="Arial" w:cs="Arial"/>
          <w:sz w:val="18"/>
          <w:szCs w:val="18"/>
        </w:rPr>
        <w:t>, Derek Franz, Colorado State, 1997-1998</w:t>
      </w:r>
    </w:p>
    <w:p w14:paraId="155A7B1C" w14:textId="2F9F4B0C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</w:t>
      </w:r>
      <w:r w:rsidR="00FE48C3" w:rsidRPr="00E235CD">
        <w:rPr>
          <w:rFonts w:ascii="Arial" w:hAnsi="Arial" w:cs="Arial"/>
          <w:sz w:val="18"/>
          <w:szCs w:val="18"/>
        </w:rPr>
        <w:t>7</w:t>
      </w:r>
      <w:r w:rsidR="008450B7" w:rsidRPr="00E235CD">
        <w:rPr>
          <w:rFonts w:ascii="Arial" w:hAnsi="Arial" w:cs="Arial"/>
          <w:sz w:val="18"/>
          <w:szCs w:val="18"/>
        </w:rPr>
        <w:t xml:space="preserve"> (40)</w:t>
      </w:r>
      <w:r w:rsidRPr="00E235CD">
        <w:rPr>
          <w:rFonts w:ascii="Arial" w:hAnsi="Arial" w:cs="Arial"/>
          <w:sz w:val="18"/>
          <w:szCs w:val="18"/>
        </w:rPr>
        <w:t>. Erik Soderberg, Air Force, 2009-2011</w:t>
      </w:r>
    </w:p>
    <w:p w14:paraId="4B31A355" w14:textId="7777777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7, Dennis Leuthauser, Air Force, 1967-1969</w:t>
      </w:r>
    </w:p>
    <w:p w14:paraId="4A53DCA1" w14:textId="264937A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 xml:space="preserve">27, </w:t>
      </w:r>
      <w:r w:rsidR="00DB679F" w:rsidRPr="00E235CD">
        <w:rPr>
          <w:rFonts w:ascii="Arial" w:hAnsi="Arial" w:cs="Arial"/>
          <w:sz w:val="18"/>
          <w:szCs w:val="18"/>
        </w:rPr>
        <w:t xml:space="preserve">(60), </w:t>
      </w:r>
      <w:r w:rsidRPr="00E235CD">
        <w:rPr>
          <w:rFonts w:ascii="Arial" w:hAnsi="Arial" w:cs="Arial"/>
          <w:sz w:val="18"/>
          <w:szCs w:val="18"/>
        </w:rPr>
        <w:t>Clark Kemble, Colorado State, 1973-</w:t>
      </w:r>
      <w:r w:rsidR="00512635" w:rsidRPr="00E235CD">
        <w:rPr>
          <w:rFonts w:ascii="Arial" w:hAnsi="Arial" w:cs="Arial"/>
          <w:sz w:val="18"/>
          <w:szCs w:val="18"/>
        </w:rPr>
        <w:t>19</w:t>
      </w:r>
      <w:r w:rsidRPr="00E235CD">
        <w:rPr>
          <w:rFonts w:ascii="Arial" w:hAnsi="Arial" w:cs="Arial"/>
          <w:sz w:val="18"/>
          <w:szCs w:val="18"/>
        </w:rPr>
        <w:t>75</w:t>
      </w:r>
    </w:p>
    <w:p w14:paraId="0E43E3C8" w14:textId="09DC032C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6</w:t>
      </w:r>
      <w:r w:rsidR="00512635" w:rsidRPr="00E235CD">
        <w:rPr>
          <w:rFonts w:ascii="Arial" w:hAnsi="Arial" w:cs="Arial"/>
          <w:sz w:val="18"/>
          <w:szCs w:val="18"/>
        </w:rPr>
        <w:t xml:space="preserve"> (34)</w:t>
      </w:r>
      <w:r w:rsidRPr="00E235CD">
        <w:rPr>
          <w:rFonts w:ascii="Arial" w:hAnsi="Arial" w:cs="Arial"/>
          <w:sz w:val="18"/>
          <w:szCs w:val="18"/>
        </w:rPr>
        <w:t>, David Adams, Air Force, 1998-2000</w:t>
      </w:r>
    </w:p>
    <w:p w14:paraId="099004C3" w14:textId="0FB1ABCF" w:rsidR="00D41FEA" w:rsidRPr="00E235CD" w:rsidRDefault="00D41FEA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6, Jim Lockhard, Western Colorado, 1986-1989</w:t>
      </w:r>
    </w:p>
    <w:p w14:paraId="5D863A95" w14:textId="77777777" w:rsidR="000004C2" w:rsidRPr="00E235CD" w:rsidRDefault="000004C2" w:rsidP="003B5144">
      <w:pPr>
        <w:rPr>
          <w:rFonts w:ascii="Arial" w:hAnsi="Arial" w:cs="Arial"/>
          <w:sz w:val="18"/>
          <w:szCs w:val="18"/>
        </w:rPr>
      </w:pPr>
      <w:r w:rsidRPr="00E235CD">
        <w:rPr>
          <w:rFonts w:ascii="Arial" w:hAnsi="Arial" w:cs="Arial"/>
          <w:sz w:val="18"/>
          <w:szCs w:val="18"/>
        </w:rPr>
        <w:t>26, Brian Donovan, Northern Colorado, 1989-1992</w:t>
      </w:r>
    </w:p>
    <w:p w14:paraId="7DBDC11D" w14:textId="77777777" w:rsidR="000004C2" w:rsidRPr="005D1975" w:rsidRDefault="000004C2" w:rsidP="003B5144">
      <w:pPr>
        <w:rPr>
          <w:rFonts w:ascii="Arial" w:hAnsi="Arial" w:cs="Arial"/>
          <w:sz w:val="20"/>
          <w:szCs w:val="20"/>
        </w:rPr>
        <w:sectPr w:rsidR="000004C2" w:rsidRPr="005D1975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7F3EA08D" w14:textId="7FA30EB5" w:rsidR="00A12520" w:rsidRPr="002E522C" w:rsidRDefault="00A12520" w:rsidP="003B5144">
      <w:pPr>
        <w:rPr>
          <w:rFonts w:ascii="Arial" w:hAnsi="Arial" w:cs="Arial"/>
          <w:sz w:val="6"/>
          <w:szCs w:val="6"/>
        </w:rPr>
      </w:pPr>
    </w:p>
    <w:p w14:paraId="0C6C3D25" w14:textId="77777777" w:rsidR="00D334A1" w:rsidRDefault="00D334A1" w:rsidP="00D334A1">
      <w:pPr>
        <w:rPr>
          <w:rFonts w:ascii="Arial" w:hAnsi="Arial" w:cs="Arial"/>
          <w:sz w:val="20"/>
          <w:szCs w:val="20"/>
        </w:rPr>
        <w:sectPr w:rsidR="00D334A1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67FFD0F7" w14:textId="0226A383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b/>
          <w:bCs/>
          <w:sz w:val="18"/>
          <w:szCs w:val="18"/>
        </w:rPr>
        <w:t>Ta</w:t>
      </w:r>
      <w:r w:rsidR="00C5470D" w:rsidRPr="000E3129">
        <w:rPr>
          <w:rFonts w:ascii="Arial" w:hAnsi="Arial" w:cs="Arial"/>
          <w:b/>
          <w:bCs/>
          <w:sz w:val="18"/>
          <w:szCs w:val="18"/>
        </w:rPr>
        <w:t>ck</w:t>
      </w:r>
      <w:r w:rsidRPr="000E3129">
        <w:rPr>
          <w:rFonts w:ascii="Arial" w:hAnsi="Arial" w:cs="Arial"/>
          <w:b/>
          <w:bCs/>
          <w:sz w:val="18"/>
          <w:szCs w:val="18"/>
        </w:rPr>
        <w:t>les</w:t>
      </w:r>
      <w:r w:rsidRPr="000E3129">
        <w:rPr>
          <w:rFonts w:ascii="Arial" w:hAnsi="Arial" w:cs="Arial"/>
          <w:sz w:val="18"/>
          <w:szCs w:val="18"/>
        </w:rPr>
        <w:t xml:space="preserve"> (unassisted, </w:t>
      </w:r>
      <w:r w:rsidR="00CB1195" w:rsidRPr="000E3129">
        <w:rPr>
          <w:rFonts w:ascii="Arial" w:hAnsi="Arial" w:cs="Arial"/>
          <w:sz w:val="18"/>
          <w:szCs w:val="18"/>
        </w:rPr>
        <w:t>assisted,</w:t>
      </w:r>
      <w:r w:rsidRPr="000E3129">
        <w:rPr>
          <w:rFonts w:ascii="Arial" w:hAnsi="Arial" w:cs="Arial"/>
          <w:sz w:val="18"/>
          <w:szCs w:val="18"/>
        </w:rPr>
        <w:t xml:space="preserve"> tackles for losses after years)</w:t>
      </w:r>
    </w:p>
    <w:p w14:paraId="343377A2" w14:textId="1F4CFFD8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505, Bob Knapton, Northern Colorado, 1978-1981</w:t>
      </w:r>
    </w:p>
    <w:p w14:paraId="358140B8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504, Josh Hotchkiss, Western Colorado, 1998-2001</w:t>
      </w:r>
    </w:p>
    <w:p w14:paraId="24214F36" w14:textId="3053F0E3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93, (245-248), Barry Remington, Colo., 1982-1986 (21- 60)</w:t>
      </w:r>
    </w:p>
    <w:p w14:paraId="2CE88510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82, Scott Zimmerman, Northern Colorado, 1996-1999</w:t>
      </w:r>
    </w:p>
    <w:p w14:paraId="6F45845C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75, Terry Maki, Air Force, 1983-1986</w:t>
      </w:r>
    </w:p>
    <w:p w14:paraId="58F3BD8C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69, Tom Foertsch, Air Force, 1976-1978</w:t>
      </w:r>
    </w:p>
    <w:p w14:paraId="19BB9514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66, Reed Doughty, Northern Colorado, 2002-2005</w:t>
      </w:r>
    </w:p>
    <w:p w14:paraId="221C5F25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46, (282-164), Matt Russell, Colorado, 1993-1996 (44-144)</w:t>
      </w:r>
    </w:p>
    <w:p w14:paraId="0272354D" w14:textId="77777777" w:rsidR="002C2363" w:rsidRPr="000E3129" w:rsidRDefault="002C2363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46 (236-210), Daniel Leger, Colorado Mines, 2001-2004</w:t>
      </w:r>
    </w:p>
    <w:p w14:paraId="5495475C" w14:textId="56F4A531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43, Willie Taylor, Colorado State, 1995-1998</w:t>
      </w:r>
    </w:p>
    <w:p w14:paraId="7DDF6DF5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41, (280-161), Greg Biekert, Colorado, 1989-1992 (33- 73)</w:t>
      </w:r>
    </w:p>
    <w:p w14:paraId="7F8A5287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40, (293-147), Jordan Dizon, Colorado, 2004-2007 (35-137</w:t>
      </w:r>
    </w:p>
    <w:p w14:paraId="788CEF10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23, Jeff Harper, Colorado State, 1980-1983</w:t>
      </w:r>
    </w:p>
    <w:p w14:paraId="57341B92" w14:textId="63768480" w:rsidR="000E3129" w:rsidRPr="000E3129" w:rsidRDefault="000E3129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22</w:t>
      </w:r>
      <w:r w:rsidR="00DD5B11">
        <w:rPr>
          <w:rFonts w:ascii="Arial" w:hAnsi="Arial" w:cs="Arial"/>
          <w:sz w:val="18"/>
          <w:szCs w:val="18"/>
        </w:rPr>
        <w:t xml:space="preserve"> (166-256)</w:t>
      </w:r>
      <w:r w:rsidRPr="000E3129">
        <w:rPr>
          <w:rFonts w:ascii="Arial" w:hAnsi="Arial" w:cs="Arial"/>
          <w:sz w:val="18"/>
          <w:szCs w:val="18"/>
        </w:rPr>
        <w:t>, B.J. Russell, Colorado Mesa, 2001-2004</w:t>
      </w:r>
    </w:p>
    <w:p w14:paraId="3D069EA6" w14:textId="7C290639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1</w:t>
      </w:r>
      <w:r w:rsidR="00950C1A">
        <w:rPr>
          <w:rFonts w:ascii="Arial" w:hAnsi="Arial" w:cs="Arial"/>
          <w:sz w:val="18"/>
          <w:szCs w:val="18"/>
        </w:rPr>
        <w:t>7 (162-255)</w:t>
      </w:r>
      <w:r w:rsidRPr="000E3129">
        <w:rPr>
          <w:rFonts w:ascii="Arial" w:hAnsi="Arial" w:cs="Arial"/>
          <w:sz w:val="18"/>
          <w:szCs w:val="18"/>
        </w:rPr>
        <w:t>, Dan DeRose, Colorado State Pueblo, 1981-1983</w:t>
      </w:r>
    </w:p>
    <w:p w14:paraId="42011B93" w14:textId="28AC39FE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11</w:t>
      </w:r>
      <w:r w:rsidR="00B8633B">
        <w:rPr>
          <w:rFonts w:ascii="Arial" w:hAnsi="Arial" w:cs="Arial"/>
          <w:sz w:val="18"/>
          <w:szCs w:val="18"/>
        </w:rPr>
        <w:t xml:space="preserve"> (178-233)</w:t>
      </w:r>
      <w:r w:rsidRPr="000E3129">
        <w:rPr>
          <w:rFonts w:ascii="Arial" w:hAnsi="Arial" w:cs="Arial"/>
          <w:sz w:val="18"/>
          <w:szCs w:val="18"/>
        </w:rPr>
        <w:t>, Jake Edmiston, Colorado Mesa, 2010-2013</w:t>
      </w:r>
    </w:p>
    <w:p w14:paraId="46F9A745" w14:textId="31906109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09, (253-156), Ted Johnson, Colorado, 1991-1994 (21-61)</w:t>
      </w:r>
    </w:p>
    <w:p w14:paraId="0AE75A15" w14:textId="047B6791" w:rsidR="00783739" w:rsidRPr="000E3129" w:rsidRDefault="00783739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09 (136-237), Adam McGurk, Adams State, 2002-2005</w:t>
      </w:r>
    </w:p>
    <w:p w14:paraId="3F8BA501" w14:textId="3B269875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09, (285-124), Nate Landman, Colo, 2017-2021 (40-120)</w:t>
      </w:r>
    </w:p>
    <w:p w14:paraId="729FA7F4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402, Ron Cortell, Colorado State, 1985-1988</w:t>
      </w:r>
    </w:p>
    <w:p w14:paraId="71FB1E78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99, David Hirsch, Northern Colorado, 1980-1983</w:t>
      </w:r>
    </w:p>
    <w:p w14:paraId="519DBC46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98, Pat Stewart, Western Colorado, 1985-1988</w:t>
      </w:r>
    </w:p>
    <w:p w14:paraId="2B4CA119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88, (188-200), Rick Gamboa, Colorado, 2015-2018 (7- 20)</w:t>
      </w:r>
    </w:p>
    <w:p w14:paraId="35CD037D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85, Nate Kvamme, Colorado State, 1995-1998</w:t>
      </w:r>
    </w:p>
    <w:p w14:paraId="150BB039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84, T.W. Stites, Western Colorado, 1994-1997</w:t>
      </w:r>
    </w:p>
    <w:p w14:paraId="7C743E10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81, Mike France, Air Force, 1979-1981</w:t>
      </w:r>
    </w:p>
    <w:p w14:paraId="127DF755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76, Cristian Sarmento, Northern Colorado, 2005-2008</w:t>
      </w:r>
    </w:p>
    <w:p w14:paraId="058633C0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72, (141-231), Laval Short, Colorado, 1976-1979 (37-239)</w:t>
      </w:r>
    </w:p>
    <w:p w14:paraId="087C0540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70, Rick Crowell, Colorado State, 1996-2000</w:t>
      </w:r>
    </w:p>
    <w:p w14:paraId="0EBC3F80" w14:textId="77777777" w:rsidR="006E3648" w:rsidRPr="000E3129" w:rsidRDefault="006E3648" w:rsidP="006E3648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69, (242-127), Chad Brown, Colorado, 1989-1992 (38-169)</w:t>
      </w:r>
    </w:p>
    <w:p w14:paraId="350F4317" w14:textId="798F1244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67</w:t>
      </w:r>
      <w:r w:rsidR="00570544" w:rsidRPr="000E3129">
        <w:rPr>
          <w:rFonts w:ascii="Arial" w:hAnsi="Arial" w:cs="Arial"/>
          <w:sz w:val="18"/>
          <w:szCs w:val="18"/>
        </w:rPr>
        <w:t xml:space="preserve"> (180-187)</w:t>
      </w:r>
      <w:r w:rsidRPr="000E3129">
        <w:rPr>
          <w:rFonts w:ascii="Arial" w:hAnsi="Arial" w:cs="Arial"/>
          <w:sz w:val="18"/>
          <w:szCs w:val="18"/>
        </w:rPr>
        <w:t xml:space="preserve">, Josh Watson, </w:t>
      </w:r>
      <w:r w:rsidR="00D8095A" w:rsidRPr="000E3129">
        <w:rPr>
          <w:rFonts w:ascii="Arial" w:hAnsi="Arial" w:cs="Arial"/>
          <w:sz w:val="18"/>
          <w:szCs w:val="18"/>
        </w:rPr>
        <w:t>Colo.</w:t>
      </w:r>
      <w:r w:rsidRPr="000E3129">
        <w:rPr>
          <w:rFonts w:ascii="Arial" w:hAnsi="Arial" w:cs="Arial"/>
          <w:sz w:val="18"/>
          <w:szCs w:val="18"/>
        </w:rPr>
        <w:t xml:space="preserve"> St</w:t>
      </w:r>
      <w:r w:rsidR="00D8095A" w:rsidRPr="000E3129">
        <w:rPr>
          <w:rFonts w:ascii="Arial" w:hAnsi="Arial" w:cs="Arial"/>
          <w:sz w:val="18"/>
          <w:szCs w:val="18"/>
        </w:rPr>
        <w:t>.</w:t>
      </w:r>
      <w:r w:rsidRPr="000E3129">
        <w:rPr>
          <w:rFonts w:ascii="Arial" w:hAnsi="Arial" w:cs="Arial"/>
          <w:sz w:val="18"/>
          <w:szCs w:val="18"/>
        </w:rPr>
        <w:t>, 2015-2018</w:t>
      </w:r>
      <w:r w:rsidR="00D8095A" w:rsidRPr="000E3129">
        <w:rPr>
          <w:rFonts w:ascii="Arial" w:hAnsi="Arial" w:cs="Arial"/>
          <w:sz w:val="18"/>
          <w:szCs w:val="18"/>
        </w:rPr>
        <w:t xml:space="preserve"> (27-1010)</w:t>
      </w:r>
    </w:p>
    <w:p w14:paraId="258D8A52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66, Jack Kucera, Air Force, 1975-1977</w:t>
      </w:r>
    </w:p>
    <w:p w14:paraId="679FD4A0" w14:textId="67DE66C8" w:rsidR="000E3129" w:rsidRPr="000E3129" w:rsidRDefault="00AA0E51" w:rsidP="000E3129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column"/>
      </w:r>
      <w:r w:rsidR="000E3129" w:rsidRPr="000E3129">
        <w:rPr>
          <w:rFonts w:ascii="Arial" w:hAnsi="Arial" w:cs="Arial"/>
          <w:b/>
          <w:bCs/>
          <w:sz w:val="18"/>
          <w:szCs w:val="18"/>
        </w:rPr>
        <w:t>Tackles</w:t>
      </w:r>
      <w:r w:rsidR="000E3129" w:rsidRPr="000E3129">
        <w:rPr>
          <w:rFonts w:ascii="Arial" w:hAnsi="Arial" w:cs="Arial"/>
          <w:sz w:val="18"/>
          <w:szCs w:val="18"/>
        </w:rPr>
        <w:t xml:space="preserve"> (unassisted, assisted, tackles for losses after years)</w:t>
      </w:r>
    </w:p>
    <w:p w14:paraId="420031C6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66, Darwin Kiselich, Northern Colorado, 1976-1979</w:t>
      </w:r>
    </w:p>
    <w:p w14:paraId="1C82456F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63, Brian Hill, Air Force, 1988-1990</w:t>
      </w:r>
    </w:p>
    <w:p w14:paraId="4CAE7842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61, Jaden Terry, Western Colorado, 2011-2014</w:t>
      </w:r>
    </w:p>
    <w:p w14:paraId="01F2CC96" w14:textId="77777777" w:rsidR="000E3129" w:rsidRPr="000E3129" w:rsidRDefault="000E3129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54, Blake Nelson, Colorado Mesa, 2014-2017</w:t>
      </w:r>
    </w:p>
    <w:p w14:paraId="5A9F58CD" w14:textId="77777777" w:rsidR="000E3129" w:rsidRPr="000E3129" w:rsidRDefault="000E3129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9, Tom Saager, Colorado Mesa, 2014-2015, 2017-2018</w:t>
      </w:r>
    </w:p>
    <w:p w14:paraId="5C485A03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9, (218-131), Michael Jones, Colorado, 1986-1989 (13- 41)</w:t>
      </w:r>
    </w:p>
    <w:p w14:paraId="5EB1FD5B" w14:textId="3C63CA83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8</w:t>
      </w:r>
      <w:r w:rsidR="00D8095A" w:rsidRPr="000E3129">
        <w:rPr>
          <w:rFonts w:ascii="Arial" w:hAnsi="Arial" w:cs="Arial"/>
          <w:sz w:val="18"/>
          <w:szCs w:val="18"/>
        </w:rPr>
        <w:t xml:space="preserve"> (182-166)</w:t>
      </w:r>
      <w:r w:rsidRPr="000E3129">
        <w:rPr>
          <w:rFonts w:ascii="Arial" w:hAnsi="Arial" w:cs="Arial"/>
          <w:sz w:val="18"/>
          <w:szCs w:val="18"/>
        </w:rPr>
        <w:t xml:space="preserve">, Max Morgan, </w:t>
      </w:r>
      <w:r w:rsidR="00D8095A" w:rsidRPr="000E3129">
        <w:rPr>
          <w:rFonts w:ascii="Arial" w:hAnsi="Arial" w:cs="Arial"/>
          <w:sz w:val="18"/>
          <w:szCs w:val="18"/>
        </w:rPr>
        <w:t>Colo.</w:t>
      </w:r>
      <w:r w:rsidRPr="000E3129">
        <w:rPr>
          <w:rFonts w:ascii="Arial" w:hAnsi="Arial" w:cs="Arial"/>
          <w:sz w:val="18"/>
          <w:szCs w:val="18"/>
        </w:rPr>
        <w:t xml:space="preserve"> State, 2011-2014</w:t>
      </w:r>
      <w:r w:rsidR="00D8095A" w:rsidRPr="000E3129">
        <w:rPr>
          <w:rFonts w:ascii="Arial" w:hAnsi="Arial" w:cs="Arial"/>
          <w:sz w:val="18"/>
          <w:szCs w:val="18"/>
        </w:rPr>
        <w:t xml:space="preserve"> (11-26)</w:t>
      </w:r>
    </w:p>
    <w:p w14:paraId="6D5164D9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6, Jamie Heiner, Northern Colorado, 1995-1999</w:t>
      </w:r>
    </w:p>
    <w:p w14:paraId="5C7A714B" w14:textId="77777777" w:rsidR="006E3648" w:rsidRPr="000E3129" w:rsidRDefault="006E3648" w:rsidP="006E3648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5, Lance Carlson, Western Colorado, 1990-1993</w:t>
      </w:r>
    </w:p>
    <w:p w14:paraId="6696BC09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5, Shane Carwin, Western Colorado, 1994-1997</w:t>
      </w:r>
    </w:p>
    <w:p w14:paraId="26C58641" w14:textId="15C5DEA1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</w:t>
      </w:r>
      <w:r w:rsidR="00D8095A" w:rsidRPr="000E3129">
        <w:rPr>
          <w:rFonts w:ascii="Arial" w:hAnsi="Arial" w:cs="Arial"/>
          <w:sz w:val="18"/>
          <w:szCs w:val="18"/>
        </w:rPr>
        <w:t>5</w:t>
      </w:r>
      <w:r w:rsidR="00570544" w:rsidRPr="000E3129">
        <w:rPr>
          <w:rFonts w:ascii="Arial" w:hAnsi="Arial" w:cs="Arial"/>
          <w:sz w:val="18"/>
          <w:szCs w:val="18"/>
        </w:rPr>
        <w:t xml:space="preserve"> (184-161)</w:t>
      </w:r>
      <w:r w:rsidRPr="000E3129">
        <w:rPr>
          <w:rFonts w:ascii="Arial" w:hAnsi="Arial" w:cs="Arial"/>
          <w:sz w:val="18"/>
          <w:szCs w:val="18"/>
        </w:rPr>
        <w:t xml:space="preserve">, Aaron Davis, </w:t>
      </w:r>
      <w:r w:rsidR="00D8095A" w:rsidRPr="000E3129">
        <w:rPr>
          <w:rFonts w:ascii="Arial" w:hAnsi="Arial" w:cs="Arial"/>
          <w:sz w:val="18"/>
          <w:szCs w:val="18"/>
        </w:rPr>
        <w:t>Colo.</w:t>
      </w:r>
      <w:r w:rsidRPr="000E3129">
        <w:rPr>
          <w:rFonts w:ascii="Arial" w:hAnsi="Arial" w:cs="Arial"/>
          <w:sz w:val="18"/>
          <w:szCs w:val="18"/>
        </w:rPr>
        <w:t xml:space="preserve"> State, 2011-2014</w:t>
      </w:r>
      <w:r w:rsidR="00D8095A" w:rsidRPr="000E3129">
        <w:rPr>
          <w:rFonts w:ascii="Arial" w:hAnsi="Arial" w:cs="Arial"/>
          <w:sz w:val="18"/>
          <w:szCs w:val="18"/>
        </w:rPr>
        <w:t xml:space="preserve"> (18.5-51)</w:t>
      </w:r>
    </w:p>
    <w:p w14:paraId="0CFA09AA" w14:textId="77777777" w:rsidR="000E3129" w:rsidRPr="000E3129" w:rsidRDefault="000E3129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3, Jay Madden, Colorado Mesa, 1986-1990</w:t>
      </w:r>
    </w:p>
    <w:p w14:paraId="02BC424F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2, Chris Gizzi, Air Force, 1994-1997</w:t>
      </w:r>
    </w:p>
    <w:p w14:paraId="0B488A3F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1, Mike Swaro, Western Colorado, 2001-2004</w:t>
      </w:r>
    </w:p>
    <w:p w14:paraId="78EC598B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40, Johnny Jackson, Air Force, 1978-1981</w:t>
      </w:r>
    </w:p>
    <w:p w14:paraId="1E342558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9, Brian Schneider, Colorado State, 1990-1993</w:t>
      </w:r>
    </w:p>
    <w:p w14:paraId="51897543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8, Ryan Williams, Air Force, 1977-1979</w:t>
      </w:r>
    </w:p>
    <w:p w14:paraId="21647272" w14:textId="3E9AE0D8" w:rsidR="00D334A1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8 (202-136) T. Washington, Colorado, 2003-2006 (25-80)</w:t>
      </w:r>
    </w:p>
    <w:p w14:paraId="22DB0D79" w14:textId="1369EC11" w:rsidR="00FC3EAA" w:rsidRPr="000E3129" w:rsidRDefault="00FC3EAA" w:rsidP="00D334A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38 (141-197), Lee Meisner, Colorado State Pueblo, 2008-2011</w:t>
      </w:r>
    </w:p>
    <w:p w14:paraId="2587307E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7, Ray Wild, Air Force, 1972-1974</w:t>
      </w:r>
    </w:p>
    <w:p w14:paraId="4E5C2AA3" w14:textId="5CD22762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6</w:t>
      </w:r>
      <w:r w:rsidR="00570544" w:rsidRPr="000E3129">
        <w:rPr>
          <w:rFonts w:ascii="Arial" w:hAnsi="Arial" w:cs="Arial"/>
          <w:sz w:val="18"/>
          <w:szCs w:val="18"/>
        </w:rPr>
        <w:t xml:space="preserve"> (180-156)</w:t>
      </w:r>
      <w:r w:rsidRPr="000E3129">
        <w:rPr>
          <w:rFonts w:ascii="Arial" w:hAnsi="Arial" w:cs="Arial"/>
          <w:sz w:val="18"/>
          <w:szCs w:val="18"/>
        </w:rPr>
        <w:t xml:space="preserve">, Kevin McLain, </w:t>
      </w:r>
      <w:r w:rsidR="00570544" w:rsidRPr="000E3129">
        <w:rPr>
          <w:rFonts w:ascii="Arial" w:hAnsi="Arial" w:cs="Arial"/>
          <w:sz w:val="18"/>
          <w:szCs w:val="18"/>
        </w:rPr>
        <w:t>Colo.</w:t>
      </w:r>
      <w:r w:rsidRPr="000E3129">
        <w:rPr>
          <w:rFonts w:ascii="Arial" w:hAnsi="Arial" w:cs="Arial"/>
          <w:sz w:val="18"/>
          <w:szCs w:val="18"/>
        </w:rPr>
        <w:t xml:space="preserve"> State, 1974-1975</w:t>
      </w:r>
      <w:r w:rsidR="00570544" w:rsidRPr="000E3129">
        <w:rPr>
          <w:rFonts w:ascii="Arial" w:hAnsi="Arial" w:cs="Arial"/>
          <w:sz w:val="18"/>
          <w:szCs w:val="18"/>
        </w:rPr>
        <w:t xml:space="preserve"> (23-81)</w:t>
      </w:r>
    </w:p>
    <w:p w14:paraId="40DC9963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6, Chip Gaber, Western Colorado, 1981-1984</w:t>
      </w:r>
    </w:p>
    <w:p w14:paraId="69F55390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6, (225-111), Michael Lewis, Colorado, 1998-2001 (17- 73)</w:t>
      </w:r>
    </w:p>
    <w:p w14:paraId="039B7487" w14:textId="77777777" w:rsidR="000E3129" w:rsidRPr="000E3129" w:rsidRDefault="000E3129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6, Ryan Kadavy, Colorado Mesa, 2004-2008</w:t>
      </w:r>
    </w:p>
    <w:p w14:paraId="0393AB09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2, (201-131), Mickey Pruitt, Colorado, 1984-1987 (18- 71)</w:t>
      </w:r>
    </w:p>
    <w:p w14:paraId="08F6A526" w14:textId="77777777" w:rsidR="000E3129" w:rsidRDefault="000E3129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1, Tony Streno, Colorado Mesa, 1981-1983</w:t>
      </w:r>
    </w:p>
    <w:p w14:paraId="53152513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30, (212-118), Jashon Sykes, Colorado, 1998-2001 (33- 97)</w:t>
      </w:r>
    </w:p>
    <w:p w14:paraId="6D3C3B91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24, Steve Gaber, Western Colorado, 1983-1985</w:t>
      </w:r>
    </w:p>
    <w:p w14:paraId="3AC61892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23, Tim Cross, Northern Colorado, 1985-1988</w:t>
      </w:r>
    </w:p>
    <w:p w14:paraId="5CA96C48" w14:textId="77777777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20, Duane Hirsch, Northern Colorado, 1976-1979</w:t>
      </w:r>
    </w:p>
    <w:p w14:paraId="6AABFECA" w14:textId="0D81B95A" w:rsidR="00D334A1" w:rsidRPr="000E3129" w:rsidRDefault="00D334A1" w:rsidP="00D334A1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19</w:t>
      </w:r>
      <w:r w:rsidR="00DB679F" w:rsidRPr="000E3129">
        <w:rPr>
          <w:rFonts w:ascii="Arial" w:hAnsi="Arial" w:cs="Arial"/>
          <w:sz w:val="18"/>
          <w:szCs w:val="18"/>
        </w:rPr>
        <w:t xml:space="preserve"> (121-198)</w:t>
      </w:r>
      <w:r w:rsidRPr="000E3129">
        <w:rPr>
          <w:rFonts w:ascii="Arial" w:hAnsi="Arial" w:cs="Arial"/>
          <w:sz w:val="18"/>
          <w:szCs w:val="18"/>
        </w:rPr>
        <w:t>, Drew Fowler, Air Force, 2005-2007</w:t>
      </w:r>
    </w:p>
    <w:p w14:paraId="3287AC4F" w14:textId="3064206A" w:rsidR="000E3129" w:rsidRPr="000E3129" w:rsidRDefault="00D334A1" w:rsidP="000E3129">
      <w:pPr>
        <w:rPr>
          <w:rFonts w:ascii="Arial" w:hAnsi="Arial" w:cs="Arial"/>
          <w:sz w:val="18"/>
          <w:szCs w:val="18"/>
        </w:rPr>
      </w:pPr>
      <w:r w:rsidRPr="000E3129">
        <w:rPr>
          <w:rFonts w:ascii="Arial" w:hAnsi="Arial" w:cs="Arial"/>
          <w:sz w:val="18"/>
          <w:szCs w:val="18"/>
        </w:rPr>
        <w:t>310, Brian Scott, Northern Colorado, 1996-1998</w:t>
      </w:r>
    </w:p>
    <w:p w14:paraId="1128E8DC" w14:textId="77777777" w:rsidR="000E3129" w:rsidRDefault="000E3129" w:rsidP="000E3129">
      <w:pPr>
        <w:rPr>
          <w:rFonts w:ascii="Arial" w:hAnsi="Arial" w:cs="Arial"/>
          <w:sz w:val="18"/>
          <w:szCs w:val="18"/>
        </w:rPr>
      </w:pPr>
    </w:p>
    <w:p w14:paraId="2F7270FC" w14:textId="146566E4" w:rsidR="000E3129" w:rsidRPr="000E3129" w:rsidRDefault="000E3129" w:rsidP="000E3129">
      <w:pPr>
        <w:rPr>
          <w:rFonts w:ascii="Arial" w:hAnsi="Arial" w:cs="Arial"/>
          <w:sz w:val="18"/>
          <w:szCs w:val="18"/>
        </w:rPr>
        <w:sectPr w:rsidR="000E3129" w:rsidRPr="000E3129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780B449" w14:textId="2B149CC6" w:rsidR="006E3648" w:rsidRPr="005D1975" w:rsidRDefault="006E3648" w:rsidP="006E36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113996EC" w14:textId="77777777" w:rsidR="00D334A1" w:rsidRPr="00D334A1" w:rsidRDefault="00D334A1" w:rsidP="00D334A1">
      <w:pPr>
        <w:rPr>
          <w:rFonts w:ascii="Arial" w:hAnsi="Arial" w:cs="Arial"/>
          <w:sz w:val="20"/>
          <w:szCs w:val="20"/>
        </w:rPr>
      </w:pPr>
    </w:p>
    <w:p w14:paraId="5ADCAD36" w14:textId="77777777" w:rsidR="00A84842" w:rsidRDefault="00A84842" w:rsidP="00D334A1">
      <w:pPr>
        <w:rPr>
          <w:rFonts w:ascii="Arial" w:hAnsi="Arial" w:cs="Arial"/>
          <w:b/>
          <w:bCs/>
          <w:sz w:val="20"/>
          <w:szCs w:val="20"/>
        </w:rPr>
        <w:sectPr w:rsidR="00A84842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695F8B89" w14:textId="71451810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b/>
          <w:bCs/>
          <w:sz w:val="19"/>
          <w:szCs w:val="19"/>
        </w:rPr>
        <w:t>Sacks</w:t>
      </w:r>
      <w:r w:rsidR="006E3648" w:rsidRPr="003F159B">
        <w:rPr>
          <w:rFonts w:ascii="Arial" w:hAnsi="Arial" w:cs="Arial"/>
          <w:sz w:val="19"/>
          <w:szCs w:val="19"/>
        </w:rPr>
        <w:t xml:space="preserve"> (yards)</w:t>
      </w:r>
    </w:p>
    <w:p w14:paraId="117902A1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56.5, Brian Johnson, Colorado Mesa, 1986-1990</w:t>
      </w:r>
    </w:p>
    <w:p w14:paraId="6A6697A1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55, Aaron Smith, Northern Colorado, 1995-1998</w:t>
      </w:r>
    </w:p>
    <w:p w14:paraId="7CD3DDB7" w14:textId="48F199C5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46, Marc Schiechl, Colorado Mines, 2007-2010</w:t>
      </w:r>
      <w:r w:rsidR="000F0E3C" w:rsidRPr="003F159B">
        <w:rPr>
          <w:rFonts w:ascii="Arial" w:hAnsi="Arial" w:cs="Arial"/>
          <w:sz w:val="19"/>
          <w:szCs w:val="19"/>
        </w:rPr>
        <w:t xml:space="preserve"> (NCAA D2 best)</w:t>
      </w:r>
    </w:p>
    <w:p w14:paraId="153B0D54" w14:textId="7CADF06E" w:rsidR="00CC5709" w:rsidRDefault="00CC5709" w:rsidP="00D334A1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42.5 (329), Nolan Reeve</w:t>
      </w:r>
      <w:r w:rsidR="007101A0">
        <w:rPr>
          <w:rFonts w:ascii="Arial" w:hAnsi="Arial" w:cs="Arial"/>
          <w:sz w:val="19"/>
          <w:szCs w:val="19"/>
        </w:rPr>
        <w:t>, Colorado Mines, 2019-2023</w:t>
      </w:r>
    </w:p>
    <w:p w14:paraId="66EDBAB3" w14:textId="246E49D3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7, Deacon Nauslar, Northern Colorado, 1978-1981</w:t>
      </w:r>
    </w:p>
    <w:p w14:paraId="492063BB" w14:textId="1A4C0C2F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</w:t>
      </w:r>
      <w:r w:rsidR="007B7C57" w:rsidRPr="003F159B">
        <w:rPr>
          <w:rFonts w:ascii="Arial" w:hAnsi="Arial" w:cs="Arial"/>
          <w:sz w:val="19"/>
          <w:szCs w:val="19"/>
        </w:rPr>
        <w:t>6 (250)</w:t>
      </w:r>
      <w:r w:rsidRPr="003F159B">
        <w:rPr>
          <w:rFonts w:ascii="Arial" w:hAnsi="Arial" w:cs="Arial"/>
          <w:sz w:val="19"/>
          <w:szCs w:val="19"/>
        </w:rPr>
        <w:t>, Morgan Fox, Colorado State Pueblo, 2012-2015</w:t>
      </w:r>
    </w:p>
    <w:p w14:paraId="7A9EDCB0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5.5, Kevin Hula, Fort Lewis, 1982-1984</w:t>
      </w:r>
    </w:p>
    <w:p w14:paraId="3B855163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5 (242), Alfred Williams, Colorado, 1987-1990</w:t>
      </w:r>
    </w:p>
    <w:p w14:paraId="677E0DA6" w14:textId="77777777" w:rsidR="00E606B5" w:rsidRPr="003F159B" w:rsidRDefault="00E606B5" w:rsidP="00E606B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4 (225), Chad Hennings, Air Force, 1986-1987</w:t>
      </w:r>
    </w:p>
    <w:p w14:paraId="049009C7" w14:textId="2060CD33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4</w:t>
      </w:r>
      <w:r w:rsidR="007B7C57" w:rsidRPr="003F159B">
        <w:rPr>
          <w:rFonts w:ascii="Arial" w:hAnsi="Arial" w:cs="Arial"/>
          <w:sz w:val="19"/>
          <w:szCs w:val="19"/>
        </w:rPr>
        <w:t xml:space="preserve"> (186)</w:t>
      </w:r>
      <w:r w:rsidRPr="003F159B">
        <w:rPr>
          <w:rFonts w:ascii="Arial" w:hAnsi="Arial" w:cs="Arial"/>
          <w:sz w:val="19"/>
          <w:szCs w:val="19"/>
        </w:rPr>
        <w:t>, Darius Allen, Colorado State, Pueblo, 2011-2014</w:t>
      </w:r>
    </w:p>
    <w:p w14:paraId="3EBC3B8D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3 (241), Ron Woolfork, Colorado, 1990-1993</w:t>
      </w:r>
    </w:p>
    <w:p w14:paraId="6A143063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3, Clark Haggans, Colorado State, 1996-1999</w:t>
      </w:r>
    </w:p>
    <w:p w14:paraId="5638C6D1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3 (194), Mike Nincehelser, Colorado Mesa, 1998-2001</w:t>
      </w:r>
    </w:p>
    <w:p w14:paraId="357F5A02" w14:textId="5ADC7522" w:rsidR="00CF3FAD" w:rsidRPr="003F159B" w:rsidRDefault="00CF3FAD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2.5, Adam McGurk, Adams State, 2002-2005</w:t>
      </w:r>
    </w:p>
    <w:p w14:paraId="12BD0528" w14:textId="09985EF4" w:rsidR="00D334A1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32, Adam Popielarcheck, Northern Colorado, 1992-1994</w:t>
      </w:r>
    </w:p>
    <w:p w14:paraId="418D7152" w14:textId="7E6C50ED" w:rsidR="004D1C6A" w:rsidRPr="003F159B" w:rsidRDefault="004D1C6A" w:rsidP="00D334A1">
      <w:p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30</w:t>
      </w:r>
      <w:r w:rsidR="0048292E">
        <w:rPr>
          <w:rFonts w:ascii="Arial" w:hAnsi="Arial" w:cs="Arial"/>
          <w:sz w:val="19"/>
          <w:szCs w:val="19"/>
        </w:rPr>
        <w:t>.5 (186), Mohamed Kamara, Colorado State, 2019-2023</w:t>
      </w:r>
    </w:p>
    <w:p w14:paraId="3CEEAD80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9 (230), Kurt Kissner, Colorado Mesa, 2004-2007</w:t>
      </w:r>
    </w:p>
    <w:p w14:paraId="787B857A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8.5, Brady Smith, Colorado State, 1992-1995</w:t>
      </w:r>
    </w:p>
    <w:p w14:paraId="35BC9122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7, Ron Wells, Fort Lewis, 1979-1982</w:t>
      </w:r>
    </w:p>
    <w:p w14:paraId="1E1889EA" w14:textId="3CACDFFD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5.5, Anthony Dunn, Northern Colorado, 1999-2002</w:t>
      </w:r>
    </w:p>
    <w:p w14:paraId="2E6F9134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5, Mike Bell, Colorado State, 1975-1978</w:t>
      </w:r>
    </w:p>
    <w:p w14:paraId="09223E6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5 (158), Greg Jones, Colorado, 1992-1996</w:t>
      </w:r>
    </w:p>
    <w:p w14:paraId="01C0A5FA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4.5 (192), Laval Short, Colorado, 1976-79</w:t>
      </w:r>
    </w:p>
    <w:p w14:paraId="56AC0FE8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4, Cory James, Colorado State, 2012-2015</w:t>
      </w:r>
    </w:p>
    <w:p w14:paraId="4C19B0B1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4 (162), Blake Nelson, Colorado Mesa, 2014-2017</w:t>
      </w:r>
    </w:p>
    <w:p w14:paraId="21EB17F1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3, Casey Morelock, Northern Colorado, 1990-1993</w:t>
      </w:r>
    </w:p>
    <w:p w14:paraId="53024F2B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3 (134), Vergil Simpson, Air Force, 1990-1992</w:t>
      </w:r>
    </w:p>
    <w:p w14:paraId="1AA3FD90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2.5, Adrian Ross, Colorado State, 1994-1997</w:t>
      </w:r>
    </w:p>
    <w:p w14:paraId="20434818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2, Luke Solomon, Western Colorado, 1988-1990</w:t>
      </w:r>
    </w:p>
    <w:p w14:paraId="50317ED5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1, Josh Hotchkiss, Western Colorado, 1998-2001</w:t>
      </w:r>
    </w:p>
    <w:p w14:paraId="15DBA179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1 (151), Abraham Wright, Colorado, 2004-2906</w:t>
      </w:r>
    </w:p>
    <w:p w14:paraId="3B8187CF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0 (182), Herb Orvis, Colorado, 1969-1971</w:t>
      </w:r>
    </w:p>
    <w:p w14:paraId="05F2E4E8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0 (135), Dan McMillen, Colorado, 1982-1985</w:t>
      </w:r>
    </w:p>
    <w:p w14:paraId="4BB355C8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0 (137), Johnny Harrison, Air Force, 1992-1994</w:t>
      </w:r>
    </w:p>
    <w:p w14:paraId="25CE6E9C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0, Joey Porter, Colorado State, 1995-1998</w:t>
      </w:r>
    </w:p>
    <w:p w14:paraId="3CEB40EE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0 (142), Chidera Uzo-Diribe, Colorado, 2010-2013</w:t>
      </w:r>
    </w:p>
    <w:p w14:paraId="7AEBBFEA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20 (156), Jimmie Gilbert, Colorado, 2013-2016</w:t>
      </w:r>
    </w:p>
    <w:p w14:paraId="7FAB3940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.5, Paul Hubbard, Northern Colorado, 2002-2003</w:t>
      </w:r>
    </w:p>
    <w:p w14:paraId="66C0542B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.5, John Eddy, Northern Colorado, 2006-2010</w:t>
      </w:r>
    </w:p>
    <w:p w14:paraId="3E2FB959" w14:textId="796B237E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 (151), Bill Brundige, Colorado, 1967-1969</w:t>
      </w:r>
    </w:p>
    <w:p w14:paraId="7E8FB714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 (119), Curt Koch, Colorado, 1984-1987</w:t>
      </w:r>
    </w:p>
    <w:p w14:paraId="4691B411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 (97), Leonard Renfro, Colorado, 1989-1992</w:t>
      </w:r>
    </w:p>
    <w:p w14:paraId="7B69E2A3" w14:textId="61ACC3FE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 xml:space="preserve">19, Steve Hodge, 1Colorado State, </w:t>
      </w:r>
      <w:r w:rsidR="00F05798" w:rsidRPr="003F159B">
        <w:rPr>
          <w:rFonts w:ascii="Arial" w:hAnsi="Arial" w:cs="Arial"/>
          <w:sz w:val="19"/>
          <w:szCs w:val="19"/>
        </w:rPr>
        <w:t>1</w:t>
      </w:r>
      <w:r w:rsidRPr="003F159B">
        <w:rPr>
          <w:rFonts w:ascii="Arial" w:hAnsi="Arial" w:cs="Arial"/>
          <w:sz w:val="19"/>
          <w:szCs w:val="19"/>
        </w:rPr>
        <w:t>991-1994</w:t>
      </w:r>
    </w:p>
    <w:p w14:paraId="2828926F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, Pat Kemble, Northern Colorado, 1993-1996</w:t>
      </w:r>
    </w:p>
    <w:p w14:paraId="7F15848F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 (113), Matt Logston, Colorado Mesa, 1997-2000</w:t>
      </w:r>
    </w:p>
    <w:p w14:paraId="378672AF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9, Levi Ostrom, Western Colorado, 2007-2012</w:t>
      </w:r>
    </w:p>
    <w:p w14:paraId="1DB6A486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8, Eric Shaller, Colorado State, 1986-1990</w:t>
      </w:r>
    </w:p>
    <w:p w14:paraId="621D0E36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8, Robert Chirico, Colorado State, 1987-1990</w:t>
      </w:r>
    </w:p>
    <w:p w14:paraId="3FC6C131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8 (121), Jordan Sweet, Colorado Mesa, 1999-2001</w:t>
      </w:r>
    </w:p>
    <w:p w14:paraId="337BF13B" w14:textId="1F28F7BF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8</w:t>
      </w:r>
      <w:r w:rsidR="00670C42" w:rsidRPr="003F159B">
        <w:rPr>
          <w:rFonts w:ascii="Arial" w:hAnsi="Arial" w:cs="Arial"/>
          <w:sz w:val="19"/>
          <w:szCs w:val="19"/>
        </w:rPr>
        <w:t xml:space="preserve"> (119)</w:t>
      </w:r>
      <w:r w:rsidRPr="003F159B">
        <w:rPr>
          <w:rFonts w:ascii="Arial" w:hAnsi="Arial" w:cs="Arial"/>
          <w:sz w:val="19"/>
          <w:szCs w:val="19"/>
        </w:rPr>
        <w:t>, Shaquil Barrett, Colorado State, 2010-2013</w:t>
      </w:r>
    </w:p>
    <w:p w14:paraId="7E7484D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7, Sai Fitivale, Western Colorado, 1997-1998</w:t>
      </w:r>
    </w:p>
    <w:p w14:paraId="5719316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7 (87), Mustafa Johnson, Colorado, 2018-2021</w:t>
      </w:r>
    </w:p>
    <w:p w14:paraId="7C891BA6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6.5, Mark Lee, Western Colorado, 1992-1995</w:t>
      </w:r>
    </w:p>
    <w:p w14:paraId="76898757" w14:textId="77777777" w:rsidR="00471340" w:rsidRPr="003F159B" w:rsidRDefault="00471340" w:rsidP="00471340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b/>
          <w:bCs/>
          <w:sz w:val="19"/>
          <w:szCs w:val="19"/>
        </w:rPr>
        <w:t>Sacks</w:t>
      </w:r>
      <w:r w:rsidRPr="003F159B">
        <w:rPr>
          <w:rFonts w:ascii="Arial" w:hAnsi="Arial" w:cs="Arial"/>
          <w:sz w:val="19"/>
          <w:szCs w:val="19"/>
        </w:rPr>
        <w:t xml:space="preserve"> (yards)</w:t>
      </w:r>
    </w:p>
    <w:p w14:paraId="32F6AA5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6.5 (89), Ryan Olson, Colorado, 1994-1997</w:t>
      </w:r>
    </w:p>
    <w:p w14:paraId="257A23FD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6, Randy Huff, Northern Colorado, 1985-1988</w:t>
      </w:r>
    </w:p>
    <w:p w14:paraId="3BF188F9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6, Tom Langer, Northern Colorado, 1987-1990</w:t>
      </w:r>
    </w:p>
    <w:p w14:paraId="473D6EEE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6, Jason Eves, Western Colorado, 1994-1997</w:t>
      </w:r>
    </w:p>
    <w:p w14:paraId="1AD579C7" w14:textId="12F713C8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 xml:space="preserve">16 </w:t>
      </w:r>
      <w:r w:rsidR="00A84842" w:rsidRPr="003F159B">
        <w:rPr>
          <w:rFonts w:ascii="Arial" w:hAnsi="Arial" w:cs="Arial"/>
          <w:sz w:val="19"/>
          <w:szCs w:val="19"/>
        </w:rPr>
        <w:t>(</w:t>
      </w:r>
      <w:r w:rsidRPr="003F159B">
        <w:rPr>
          <w:rFonts w:ascii="Arial" w:hAnsi="Arial" w:cs="Arial"/>
          <w:sz w:val="19"/>
          <w:szCs w:val="19"/>
        </w:rPr>
        <w:t>109), Ryan Watson, Air Force, 2014-2016</w:t>
      </w:r>
    </w:p>
    <w:p w14:paraId="75E2956D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.5 (81), Connor Wright, Colorado Mesa, 2008-2011</w:t>
      </w:r>
    </w:p>
    <w:p w14:paraId="0AAD8E8E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.5, Keifer Morris, Northern Colorado, 2014-2021</w:t>
      </w:r>
    </w:p>
    <w:p w14:paraId="3F428719" w14:textId="47BE7B46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.5 (83), Carson Wells, Colorado, 2018-202</w:t>
      </w:r>
      <w:r w:rsidR="00F05798" w:rsidRPr="003F159B">
        <w:rPr>
          <w:rFonts w:ascii="Arial" w:hAnsi="Arial" w:cs="Arial"/>
          <w:sz w:val="19"/>
          <w:szCs w:val="19"/>
        </w:rPr>
        <w:t>1</w:t>
      </w:r>
    </w:p>
    <w:p w14:paraId="1E8302E1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 (97), Kanavis McGhee, Colorado, 1987-1990</w:t>
      </w:r>
    </w:p>
    <w:p w14:paraId="3E31B8BE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, James Allen, Northern Colorado, 1989-1992</w:t>
      </w:r>
    </w:p>
    <w:p w14:paraId="764595AF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, Roe Harris, Western Colorado, 1993-1994</w:t>
      </w:r>
    </w:p>
    <w:p w14:paraId="4A90BAAB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, Cristian Sarmento, Northern Colorado, 2005-2008</w:t>
      </w:r>
    </w:p>
    <w:p w14:paraId="2C2ACBEC" w14:textId="18F1D583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</w:t>
      </w:r>
      <w:r w:rsidR="00670C42" w:rsidRPr="003F159B">
        <w:rPr>
          <w:rFonts w:ascii="Arial" w:hAnsi="Arial" w:cs="Arial"/>
          <w:sz w:val="19"/>
          <w:szCs w:val="19"/>
        </w:rPr>
        <w:t xml:space="preserve"> (70)</w:t>
      </w:r>
      <w:r w:rsidRPr="003F159B">
        <w:rPr>
          <w:rFonts w:ascii="Arial" w:hAnsi="Arial" w:cs="Arial"/>
          <w:sz w:val="19"/>
          <w:szCs w:val="19"/>
        </w:rPr>
        <w:t>, Alex Hansen, Air Force, 2012-2015</w:t>
      </w:r>
    </w:p>
    <w:p w14:paraId="668C3EFA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, Lane Stuht, Western Colorado, 2013-2014</w:t>
      </w:r>
    </w:p>
    <w:p w14:paraId="2E052CF2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5 (90), Josh Hartigan, Colorado, 2008-2011</w:t>
      </w:r>
    </w:p>
    <w:p w14:paraId="4AED6939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.5 (85), Domonique Lewis, Colorado Mesa, 2009-2012</w:t>
      </w:r>
    </w:p>
    <w:p w14:paraId="179A1C61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.5 (69), Derek McCartney, Colorado, 2014-2017</w:t>
      </w:r>
    </w:p>
    <w:p w14:paraId="3A333B35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 (123), Troy Archer, Colorado, 1974-1975</w:t>
      </w:r>
    </w:p>
    <w:p w14:paraId="34DEE584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 (97), Ruben Vaughan, Colorado, 1975-1978</w:t>
      </w:r>
    </w:p>
    <w:p w14:paraId="3968CC61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, Randy Poulos, Northern Colorado, 1978-1979</w:t>
      </w:r>
    </w:p>
    <w:p w14:paraId="0E3F6E43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. Jed Roberts, Northern Colorado, 1986-1989</w:t>
      </w:r>
    </w:p>
    <w:p w14:paraId="6E0C1072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, Mike Swaro, Western Colorado, 2001-2004</w:t>
      </w:r>
    </w:p>
    <w:p w14:paraId="69D07B7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, Omar Tamir, Western Colorado, 2005-2009</w:t>
      </w:r>
    </w:p>
    <w:p w14:paraId="642E5D6A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4 (114), Chad Brown, Colorado, 1989-1992</w:t>
      </w:r>
    </w:p>
    <w:p w14:paraId="61C2A39E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3.5 (90), Garry Howe, Colorado, 1989-1990</w:t>
      </w:r>
    </w:p>
    <w:p w14:paraId="030BC4C3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3.5 (86), Shawn Thomas, Air Force, 1997-1999</w:t>
      </w:r>
    </w:p>
    <w:p w14:paraId="0FCDB653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3.5 (77), Mason Newton, Colorado Mesa, 2016-2019</w:t>
      </w:r>
    </w:p>
    <w:p w14:paraId="75881094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3, Steve Fernandez, Air Force, 1994-1997</w:t>
      </w:r>
    </w:p>
    <w:p w14:paraId="57A17019" w14:textId="77777777" w:rsidR="00F05798" w:rsidRPr="003F159B" w:rsidRDefault="00F05798" w:rsidP="00F0579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.5 (119), Art Walker, Colorado, 1986-1989</w:t>
      </w:r>
    </w:p>
    <w:p w14:paraId="2DE3BD80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.5 (80), Joel Steed, Colorado, 1988-1991</w:t>
      </w:r>
    </w:p>
    <w:p w14:paraId="2147ABE3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.5 (62), Jashon Sykes, Colorado, 1998-2001</w:t>
      </w:r>
    </w:p>
    <w:p w14:paraId="7FF0F041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.5 (94), Tyler Brayton, Colorado, 1999-2002</w:t>
      </w:r>
    </w:p>
    <w:p w14:paraId="593DF382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.5 (87), George Hypolite, Colorado, 2005-2008</w:t>
      </w:r>
    </w:p>
    <w:p w14:paraId="22904F3F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 (78), Brian McCray, Air Force, 1993-1995</w:t>
      </w:r>
    </w:p>
    <w:p w14:paraId="203D604E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 (75), Stuart Walker, Colorado, 1976-1978</w:t>
      </w:r>
    </w:p>
    <w:p w14:paraId="6DA444DC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 (75), Randle Gladney, Air Force, 1988-1989</w:t>
      </w:r>
    </w:p>
    <w:p w14:paraId="697BCC49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2 (97), Jordon Dizon, Colorado, 2004-2007</w:t>
      </w:r>
    </w:p>
    <w:p w14:paraId="68586AFB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.5 (57), Dave Capra, Colorado, 1968-1970</w:t>
      </w:r>
    </w:p>
    <w:p w14:paraId="22D21FC0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.5 (59), Sam Rogers, Colorado, 1992-1993</w:t>
      </w:r>
    </w:p>
    <w:p w14:paraId="51F2926C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.5, Corey Nelson, Air Force, 1998-2000</w:t>
      </w:r>
    </w:p>
    <w:p w14:paraId="61E825A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.5 (65), Marques Harris, Colorado, 2000-2003</w:t>
      </w:r>
    </w:p>
    <w:p w14:paraId="5D332541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 (95), Carl Taibi, Colorado, 1969-1971</w:t>
      </w:r>
    </w:p>
    <w:p w14:paraId="77B1A813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 (59), Steve Doolittle, Colorado, 1978-1980</w:t>
      </w:r>
    </w:p>
    <w:p w14:paraId="789ADD96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 (63), Kevin Thomas, Colorado Mesa, 1997-2000</w:t>
      </w:r>
    </w:p>
    <w:p w14:paraId="0E2929B9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 (79), Matt McChesney, Colorado, 2000-2004</w:t>
      </w:r>
    </w:p>
    <w:p w14:paraId="5C326264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1 (63), Nate Landman, Colorado, 2017-2021</w:t>
      </w:r>
    </w:p>
    <w:p w14:paraId="071FEB4A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0.5 (82), Fred Jones, Colorado, 1996-1999</w:t>
      </w:r>
    </w:p>
    <w:p w14:paraId="4B8C1FE5" w14:textId="2BBE9321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 xml:space="preserve">10.5 (83), </w:t>
      </w:r>
      <w:r w:rsidR="00A84842" w:rsidRPr="003F159B">
        <w:rPr>
          <w:rFonts w:ascii="Arial" w:hAnsi="Arial" w:cs="Arial"/>
          <w:sz w:val="19"/>
          <w:szCs w:val="19"/>
        </w:rPr>
        <w:t>A</w:t>
      </w:r>
      <w:r w:rsidRPr="003F159B">
        <w:rPr>
          <w:rFonts w:ascii="Arial" w:hAnsi="Arial" w:cs="Arial"/>
          <w:sz w:val="19"/>
          <w:szCs w:val="19"/>
        </w:rPr>
        <w:t>ddison Gillam, Colorado, 2013-2016</w:t>
      </w:r>
    </w:p>
    <w:p w14:paraId="5FC202DA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0 (78), Bud Magrum, Colorado, 1971-1972</w:t>
      </w:r>
    </w:p>
    <w:p w14:paraId="4F6E13B3" w14:textId="77777777" w:rsidR="006E3648" w:rsidRPr="003F159B" w:rsidRDefault="006E3648" w:rsidP="006E3648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0 (58), Mark Cooney, Colorado, 1971-1973</w:t>
      </w:r>
    </w:p>
    <w:p w14:paraId="30F46027" w14:textId="77777777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0 (69), Randy Westendorf, Colorado, 1974-1977</w:t>
      </w:r>
    </w:p>
    <w:p w14:paraId="19E31EC0" w14:textId="77777777" w:rsidR="001169F5" w:rsidRPr="003F159B" w:rsidRDefault="001169F5" w:rsidP="001169F5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0 (80), Sam Dare, Colorado Mesa, 1998-2003</w:t>
      </w:r>
    </w:p>
    <w:p w14:paraId="2A1994C8" w14:textId="2B684586" w:rsidR="00D334A1" w:rsidRPr="003F159B" w:rsidRDefault="00D334A1" w:rsidP="00D334A1">
      <w:pPr>
        <w:rPr>
          <w:rFonts w:ascii="Arial" w:hAnsi="Arial" w:cs="Arial"/>
          <w:sz w:val="19"/>
          <w:szCs w:val="19"/>
        </w:rPr>
      </w:pPr>
      <w:r w:rsidRPr="003F159B">
        <w:rPr>
          <w:rFonts w:ascii="Arial" w:hAnsi="Arial" w:cs="Arial"/>
          <w:sz w:val="19"/>
          <w:szCs w:val="19"/>
        </w:rPr>
        <w:t>10 (68), James Garee, Colorado, 2002-2005</w:t>
      </w:r>
    </w:p>
    <w:p w14:paraId="5EEDD698" w14:textId="77777777" w:rsidR="00A84842" w:rsidRDefault="00A84842" w:rsidP="00D334A1">
      <w:pPr>
        <w:rPr>
          <w:rFonts w:ascii="Arial" w:hAnsi="Arial" w:cs="Arial"/>
          <w:sz w:val="20"/>
          <w:szCs w:val="20"/>
        </w:rPr>
        <w:sectPr w:rsidR="00A84842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36BC1E8B" w14:textId="77777777" w:rsidR="00471340" w:rsidRDefault="00471340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4FC921B1" w14:textId="76019B9F" w:rsidR="00165CA9" w:rsidRPr="005D1975" w:rsidRDefault="00165CA9" w:rsidP="00165C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214E13FB" w14:textId="4B6152DC" w:rsidR="00165CA9" w:rsidRPr="00AA0E51" w:rsidRDefault="00165CA9" w:rsidP="00D334A1">
      <w:pPr>
        <w:rPr>
          <w:rFonts w:ascii="Arial" w:hAnsi="Arial" w:cs="Arial"/>
          <w:sz w:val="6"/>
          <w:szCs w:val="6"/>
        </w:rPr>
      </w:pPr>
    </w:p>
    <w:p w14:paraId="346AF442" w14:textId="77777777" w:rsidR="00471340" w:rsidRDefault="00471340" w:rsidP="00D334A1">
      <w:pPr>
        <w:rPr>
          <w:rFonts w:ascii="Arial" w:hAnsi="Arial" w:cs="Arial"/>
          <w:b/>
          <w:bCs/>
          <w:sz w:val="18"/>
          <w:szCs w:val="18"/>
        </w:rPr>
        <w:sectPr w:rsidR="00471340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6FB4911E" w14:textId="1A8C145B" w:rsidR="00165CA9" w:rsidRPr="005926E0" w:rsidRDefault="00165CA9" w:rsidP="00D334A1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b/>
          <w:bCs/>
          <w:sz w:val="18"/>
          <w:szCs w:val="18"/>
        </w:rPr>
        <w:t>Punting Average</w:t>
      </w:r>
      <w:r w:rsidR="001B0A87" w:rsidRPr="005926E0">
        <w:rPr>
          <w:rFonts w:ascii="Arial" w:hAnsi="Arial" w:cs="Arial"/>
          <w:sz w:val="18"/>
          <w:szCs w:val="18"/>
        </w:rPr>
        <w:t xml:space="preserve"> (punts, yards)</w:t>
      </w:r>
    </w:p>
    <w:p w14:paraId="302F4822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7.78 (244, 11,656), Ryan Stonehouse, Colorado State, 2017-2021</w:t>
      </w:r>
    </w:p>
    <w:p w14:paraId="20EF1A0B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6.79 (99, 4,632), Mark Mariscal, Colorado, 1999-2002</w:t>
      </w:r>
    </w:p>
    <w:p w14:paraId="0FC6DBBC" w14:textId="026D40C3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6.18 (203, 9,375), Taylor Accardi, Mines, 2009-2012 (NCAA best)</w:t>
      </w:r>
    </w:p>
    <w:p w14:paraId="5AE87690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921 (153, 6,873), Barry Helton, Colorado, 1984-1987</w:t>
      </w:r>
    </w:p>
    <w:p w14:paraId="23196627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917 (240, 10,780), Jeff Williams, Adams State, 2002-2005</w:t>
      </w:r>
    </w:p>
    <w:p w14:paraId="2070B8F7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67 (55, 2,457), Keith English, Colorado, 1985-1988</w:t>
      </w:r>
    </w:p>
    <w:p w14:paraId="1F74AA8F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62 (137, 6,113), Zack Jordan, Colorado, 1950-1952</w:t>
      </w:r>
    </w:p>
    <w:p w14:paraId="59BFE6B8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61 (205, 9,145), John Torp, Colorado, 2002-2005)</w:t>
      </w:r>
    </w:p>
    <w:p w14:paraId="32031895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41 (164, 7,283), Mark Simon, Air Force, 1984-1986</w:t>
      </w:r>
    </w:p>
    <w:p w14:paraId="3BD2C9A5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298 (242, 10,720, Jason Van Dyke, Adams State, 1995-1998</w:t>
      </w:r>
    </w:p>
    <w:p w14:paraId="208E9DA7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280 (235, 10,406), Tim Baer, Colorado Mines, 1986-1989</w:t>
      </w:r>
    </w:p>
    <w:p w14:paraId="45FF205A" w14:textId="4B01D7F4" w:rsidR="0089414C" w:rsidRDefault="0089414C" w:rsidP="00E230F2">
      <w:pPr>
        <w:rPr>
          <w:rFonts w:ascii="Arial" w:hAnsi="Arial" w:cs="Arial"/>
          <w:sz w:val="18"/>
          <w:szCs w:val="18"/>
        </w:rPr>
      </w:pPr>
      <w:bookmarkStart w:id="7" w:name="_Hlk112309552"/>
      <w:r>
        <w:rPr>
          <w:rFonts w:ascii="Arial" w:hAnsi="Arial" w:cs="Arial"/>
          <w:sz w:val="18"/>
          <w:szCs w:val="18"/>
        </w:rPr>
        <w:t>44</w:t>
      </w:r>
      <w:r w:rsidR="0066453B">
        <w:rPr>
          <w:rFonts w:ascii="Arial" w:hAnsi="Arial" w:cs="Arial"/>
          <w:sz w:val="18"/>
          <w:szCs w:val="18"/>
        </w:rPr>
        <w:t>.2 (25, 1,105)</w:t>
      </w:r>
      <w:r>
        <w:rPr>
          <w:rFonts w:ascii="Arial" w:hAnsi="Arial" w:cs="Arial"/>
          <w:sz w:val="18"/>
          <w:szCs w:val="18"/>
        </w:rPr>
        <w:t>, Dick Fitzsimmons, Denver, 1960</w:t>
      </w:r>
    </w:p>
    <w:bookmarkEnd w:id="7"/>
    <w:p w14:paraId="1A42D9ED" w14:textId="4BA9B194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 xml:space="preserve">44.038 (210, 9,248), Brandon Kliesen, </w:t>
      </w:r>
      <w:r w:rsidR="00025311">
        <w:rPr>
          <w:rFonts w:ascii="Arial" w:hAnsi="Arial" w:cs="Arial"/>
          <w:sz w:val="18"/>
          <w:szCs w:val="18"/>
        </w:rPr>
        <w:t>CSU</w:t>
      </w:r>
      <w:r w:rsidRPr="005926E0">
        <w:rPr>
          <w:rFonts w:ascii="Arial" w:hAnsi="Arial" w:cs="Arial"/>
          <w:sz w:val="18"/>
          <w:szCs w:val="18"/>
        </w:rPr>
        <w:t xml:space="preserve"> Pueblo, 2010-2013</w:t>
      </w:r>
    </w:p>
    <w:p w14:paraId="11AF0CCD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033 (60, 2,642), Brandon Geyer, Air Force, 2008-2009</w:t>
      </w:r>
    </w:p>
    <w:p w14:paraId="038AD4B1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028 (109, 4,799), Jason Christ, Air Force, 1990-1991</w:t>
      </w:r>
    </w:p>
    <w:p w14:paraId="000E30F8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4.012 (172, 7,570), Jimmie Kaylor ,Colorado State, 2004-2007</w:t>
      </w:r>
    </w:p>
    <w:p w14:paraId="3B794315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915 (118, 5,182), Wayne Durham, Adams State, 2004-2007</w:t>
      </w:r>
    </w:p>
    <w:p w14:paraId="360F3DD2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824 (227, 9,948), Hayden Hunt, Colorado State, 2013-2016</w:t>
      </w:r>
    </w:p>
    <w:p w14:paraId="683DF693" w14:textId="77777777" w:rsidR="00025311" w:rsidRPr="005926E0" w:rsidRDefault="00025311" w:rsidP="00025311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b/>
          <w:bCs/>
          <w:sz w:val="18"/>
          <w:szCs w:val="18"/>
        </w:rPr>
        <w:t>Punting Average</w:t>
      </w:r>
      <w:r w:rsidRPr="005926E0">
        <w:rPr>
          <w:rFonts w:ascii="Arial" w:hAnsi="Arial" w:cs="Arial"/>
          <w:sz w:val="18"/>
          <w:szCs w:val="18"/>
        </w:rPr>
        <w:t xml:space="preserve"> (punts, yards)</w:t>
      </w:r>
    </w:p>
    <w:p w14:paraId="01C36374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785 (219, 9,589), Pete Kontodiakos, Colorado State, 2009-2012</w:t>
      </w:r>
    </w:p>
    <w:p w14:paraId="3FCB1B87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704 (98, 4,185), Jeff Babcock, Colorado State, 2002-2004</w:t>
      </w:r>
    </w:p>
    <w:p w14:paraId="6DEBE156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613 (106, 4,623), Boyd Dowler, Colorado, 1956-1958</w:t>
      </w:r>
    </w:p>
    <w:p w14:paraId="0D30822D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602 (113, 4,927), Jeff Guy, Western Colorado, 1983-1985</w:t>
      </w:r>
    </w:p>
    <w:p w14:paraId="18FEBB69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 xml:space="preserve">43.551 (107, 4,660,) Jason Kirkland, Air Force, 199619-98 </w:t>
      </w:r>
    </w:p>
    <w:p w14:paraId="7F68746C" w14:textId="420CF143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3</w:t>
      </w:r>
      <w:r w:rsidR="007523B6" w:rsidRPr="005926E0">
        <w:rPr>
          <w:rFonts w:ascii="Arial" w:hAnsi="Arial" w:cs="Arial"/>
          <w:sz w:val="18"/>
          <w:szCs w:val="18"/>
        </w:rPr>
        <w:t xml:space="preserve"> (180, 7,792)</w:t>
      </w:r>
      <w:r w:rsidRPr="005926E0">
        <w:rPr>
          <w:rFonts w:ascii="Arial" w:hAnsi="Arial" w:cs="Arial"/>
          <w:sz w:val="18"/>
          <w:szCs w:val="18"/>
        </w:rPr>
        <w:t>, Mike Deutsch, Colorado State, 1974-1977</w:t>
      </w:r>
    </w:p>
    <w:p w14:paraId="654745CC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3.276 (263, 11,247),  Don Geist, Northern Colorado, 1981-1984</w:t>
      </w:r>
    </w:p>
    <w:p w14:paraId="7A4D98F8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 xml:space="preserve">43.186 (43, 1,857), Andrew Martin, Air Force, 2003 </w:t>
      </w:r>
    </w:p>
    <w:p w14:paraId="0DF25796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833 (90, 3,855), Tom Rouen, Colorado, 1989-1990</w:t>
      </w:r>
    </w:p>
    <w:p w14:paraId="2516C1C7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720 (168, 7,177), Mitch Berger, Colorado, 1991-19934</w:t>
      </w:r>
    </w:p>
    <w:p w14:paraId="7514B02E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708 (281, 12,001), Darragh O’Neill, Colorado, 2011-2014</w:t>
      </w:r>
    </w:p>
    <w:p w14:paraId="35B7BA17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 xml:space="preserve">42.410 (39, 1,654), John Cortney, Air Force, 2001 </w:t>
      </w:r>
    </w:p>
    <w:p w14:paraId="646AD50D" w14:textId="68176B90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396 (96, 4 070)</w:t>
      </w:r>
      <w:r w:rsidR="00D10F5F" w:rsidRPr="005926E0">
        <w:rPr>
          <w:rFonts w:ascii="Arial" w:hAnsi="Arial" w:cs="Arial"/>
          <w:sz w:val="18"/>
          <w:szCs w:val="18"/>
        </w:rPr>
        <w:t xml:space="preserve">, </w:t>
      </w:r>
      <w:r w:rsidRPr="005926E0">
        <w:rPr>
          <w:rFonts w:ascii="Arial" w:hAnsi="Arial" w:cs="Arial"/>
          <w:sz w:val="18"/>
          <w:szCs w:val="18"/>
        </w:rPr>
        <w:t xml:space="preserve">Steve Carr, Air Force, 1994-1995 </w:t>
      </w:r>
    </w:p>
    <w:p w14:paraId="5DDEA4E6" w14:textId="4168F73A" w:rsidR="00150DA8" w:rsidRPr="005926E0" w:rsidRDefault="00150DA8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389 (211-8,944), Austin Pitchford, Colorado Mesa, 2014-2017</w:t>
      </w:r>
    </w:p>
    <w:p w14:paraId="717C459C" w14:textId="1F5821F2" w:rsidR="00C02E71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247 (263, 11,111), Alex Kinney, Colorado, 2015-2019</w:t>
      </w:r>
    </w:p>
    <w:p w14:paraId="47877578" w14:textId="77777777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1, Rod Blackford, Colorado State, 1971-1973</w:t>
      </w:r>
    </w:p>
    <w:p w14:paraId="32B269EA" w14:textId="6589AEFB" w:rsidR="00C02E71" w:rsidRPr="005926E0" w:rsidRDefault="00C02E71" w:rsidP="00E230F2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42.0, Tanner Ellingsen, Northern Colorado, 2009-2010, 2013</w:t>
      </w:r>
    </w:p>
    <w:p w14:paraId="06296677" w14:textId="77777777" w:rsidR="00471340" w:rsidRDefault="00471340" w:rsidP="00E230F2">
      <w:pPr>
        <w:rPr>
          <w:rFonts w:ascii="Arial" w:hAnsi="Arial" w:cs="Arial"/>
          <w:sz w:val="6"/>
          <w:szCs w:val="6"/>
        </w:rPr>
        <w:sectPr w:rsidR="00471340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6E0AB14B" w14:textId="2B40697B" w:rsidR="00C02E71" w:rsidRPr="00AA0E51" w:rsidRDefault="00C02E71" w:rsidP="00E230F2">
      <w:pPr>
        <w:rPr>
          <w:rFonts w:ascii="Arial" w:hAnsi="Arial" w:cs="Arial"/>
          <w:sz w:val="6"/>
          <w:szCs w:val="6"/>
        </w:rPr>
      </w:pPr>
    </w:p>
    <w:p w14:paraId="33E233E0" w14:textId="77777777" w:rsidR="005926E0" w:rsidRDefault="005926E0" w:rsidP="00C02E71">
      <w:pPr>
        <w:rPr>
          <w:rFonts w:ascii="Arial" w:hAnsi="Arial" w:cs="Arial"/>
          <w:b/>
          <w:bCs/>
          <w:sz w:val="18"/>
          <w:szCs w:val="18"/>
        </w:rPr>
        <w:sectPr w:rsidR="005926E0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73820825" w14:textId="3503A844" w:rsidR="00C02E71" w:rsidRPr="005926E0" w:rsidRDefault="00C02E71" w:rsidP="00C02E71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b/>
          <w:bCs/>
          <w:sz w:val="18"/>
          <w:szCs w:val="18"/>
        </w:rPr>
        <w:t>Punts</w:t>
      </w:r>
      <w:r w:rsidR="001B0A87" w:rsidRPr="005926E0">
        <w:rPr>
          <w:rFonts w:ascii="Arial" w:hAnsi="Arial" w:cs="Arial"/>
          <w:sz w:val="18"/>
          <w:szCs w:val="18"/>
        </w:rPr>
        <w:t xml:space="preserve"> (yards, average)</w:t>
      </w:r>
    </w:p>
    <w:p w14:paraId="4BB86E37" w14:textId="0AF5A22E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81 (12,001, 42.708), Darragh O’Neill, Colorado, 2011-2014</w:t>
      </w:r>
    </w:p>
    <w:p w14:paraId="0C5B7E41" w14:textId="2B77B959" w:rsidR="001B0A87" w:rsidRPr="005926E0" w:rsidRDefault="001B0A87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69 (11,359, 42.2), Alex Kinney, Colorado, 2015-2019</w:t>
      </w:r>
    </w:p>
    <w:p w14:paraId="5B181D46" w14:textId="22BC7EE3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63</w:t>
      </w:r>
      <w:r w:rsidR="001B0A87" w:rsidRPr="005926E0">
        <w:rPr>
          <w:rFonts w:ascii="Arial" w:hAnsi="Arial" w:cs="Arial"/>
          <w:sz w:val="18"/>
          <w:szCs w:val="18"/>
        </w:rPr>
        <w:t xml:space="preserve"> (</w:t>
      </w:r>
      <w:r w:rsidRPr="005926E0">
        <w:rPr>
          <w:rFonts w:ascii="Arial" w:hAnsi="Arial" w:cs="Arial"/>
          <w:sz w:val="18"/>
          <w:szCs w:val="18"/>
        </w:rPr>
        <w:t>11,247</w:t>
      </w:r>
      <w:r w:rsidR="001B0A87" w:rsidRPr="005926E0">
        <w:rPr>
          <w:rFonts w:ascii="Arial" w:hAnsi="Arial" w:cs="Arial"/>
          <w:sz w:val="18"/>
          <w:szCs w:val="18"/>
        </w:rPr>
        <w:t>,</w:t>
      </w:r>
      <w:r w:rsidRPr="005926E0">
        <w:rPr>
          <w:rFonts w:ascii="Arial" w:hAnsi="Arial" w:cs="Arial"/>
          <w:sz w:val="18"/>
          <w:szCs w:val="18"/>
        </w:rPr>
        <w:t xml:space="preserve"> 43.276),  Don Geist, Northern Colorado, 1981-1984</w:t>
      </w:r>
    </w:p>
    <w:p w14:paraId="796C00E7" w14:textId="5A7A71D3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63 (11,111, 42.247), Alex Kinney, Colorado, 2015-2019</w:t>
      </w:r>
    </w:p>
    <w:p w14:paraId="5E7F5885" w14:textId="3E3EC27A" w:rsidR="00C02E71" w:rsidRPr="005926E0" w:rsidRDefault="00C02E71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44</w:t>
      </w:r>
      <w:r w:rsidR="009C12CF" w:rsidRPr="005926E0">
        <w:rPr>
          <w:rFonts w:ascii="Arial" w:hAnsi="Arial" w:cs="Arial"/>
          <w:sz w:val="18"/>
          <w:szCs w:val="18"/>
        </w:rPr>
        <w:t xml:space="preserve"> (</w:t>
      </w:r>
      <w:r w:rsidRPr="005926E0">
        <w:rPr>
          <w:rFonts w:ascii="Arial" w:hAnsi="Arial" w:cs="Arial"/>
          <w:sz w:val="18"/>
          <w:szCs w:val="18"/>
        </w:rPr>
        <w:t>11,656</w:t>
      </w:r>
      <w:r w:rsidR="009C12CF" w:rsidRPr="005926E0">
        <w:rPr>
          <w:rFonts w:ascii="Arial" w:hAnsi="Arial" w:cs="Arial"/>
          <w:sz w:val="18"/>
          <w:szCs w:val="18"/>
        </w:rPr>
        <w:t>, 47.78</w:t>
      </w:r>
      <w:r w:rsidRPr="005926E0">
        <w:rPr>
          <w:rFonts w:ascii="Arial" w:hAnsi="Arial" w:cs="Arial"/>
          <w:sz w:val="18"/>
          <w:szCs w:val="18"/>
        </w:rPr>
        <w:t>), Ryan Stonehouse, Colorado State, 2017-2021</w:t>
      </w:r>
    </w:p>
    <w:p w14:paraId="5C9CAE83" w14:textId="4E55E157" w:rsidR="00C02E71" w:rsidRPr="005926E0" w:rsidRDefault="00C02E71" w:rsidP="00C02E71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42</w:t>
      </w:r>
      <w:r w:rsidR="009C12CF" w:rsidRPr="005926E0">
        <w:rPr>
          <w:rFonts w:ascii="Arial" w:hAnsi="Arial" w:cs="Arial"/>
          <w:sz w:val="18"/>
          <w:szCs w:val="18"/>
        </w:rPr>
        <w:t xml:space="preserve"> (</w:t>
      </w:r>
      <w:r w:rsidRPr="005926E0">
        <w:rPr>
          <w:rFonts w:ascii="Arial" w:hAnsi="Arial" w:cs="Arial"/>
          <w:sz w:val="18"/>
          <w:szCs w:val="18"/>
        </w:rPr>
        <w:t xml:space="preserve">10,720, </w:t>
      </w:r>
      <w:r w:rsidR="009C12CF" w:rsidRPr="005926E0">
        <w:rPr>
          <w:rFonts w:ascii="Arial" w:hAnsi="Arial" w:cs="Arial"/>
          <w:sz w:val="18"/>
          <w:szCs w:val="18"/>
        </w:rPr>
        <w:t xml:space="preserve">44.298 ), </w:t>
      </w:r>
      <w:r w:rsidRPr="005926E0">
        <w:rPr>
          <w:rFonts w:ascii="Arial" w:hAnsi="Arial" w:cs="Arial"/>
          <w:sz w:val="18"/>
          <w:szCs w:val="18"/>
        </w:rPr>
        <w:t>Jason Van Dyke, Adams State, 1995-1998</w:t>
      </w:r>
    </w:p>
    <w:p w14:paraId="58D08B73" w14:textId="70A85698" w:rsidR="00C02E71" w:rsidRPr="005926E0" w:rsidRDefault="00C02E71" w:rsidP="00C02E71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 xml:space="preserve">240 </w:t>
      </w:r>
      <w:r w:rsidR="009C12CF" w:rsidRPr="005926E0">
        <w:rPr>
          <w:rFonts w:ascii="Arial" w:hAnsi="Arial" w:cs="Arial"/>
          <w:sz w:val="18"/>
          <w:szCs w:val="18"/>
        </w:rPr>
        <w:t>(</w:t>
      </w:r>
      <w:r w:rsidRPr="005926E0">
        <w:rPr>
          <w:rFonts w:ascii="Arial" w:hAnsi="Arial" w:cs="Arial"/>
          <w:sz w:val="18"/>
          <w:szCs w:val="18"/>
        </w:rPr>
        <w:t>10,780</w:t>
      </w:r>
      <w:r w:rsidR="009C12CF" w:rsidRPr="005926E0">
        <w:rPr>
          <w:rFonts w:ascii="Arial" w:hAnsi="Arial" w:cs="Arial"/>
          <w:sz w:val="18"/>
          <w:szCs w:val="18"/>
        </w:rPr>
        <w:t>, 44.917</w:t>
      </w:r>
      <w:r w:rsidRPr="005926E0">
        <w:rPr>
          <w:rFonts w:ascii="Arial" w:hAnsi="Arial" w:cs="Arial"/>
          <w:sz w:val="18"/>
          <w:szCs w:val="18"/>
        </w:rPr>
        <w:t>), Jeff Williams, Adams State, 2002-2005</w:t>
      </w:r>
    </w:p>
    <w:p w14:paraId="5CBB6E6E" w14:textId="16986D5D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35 (10,406, 44.280), Tim Baer, Colorado Mines, 1986-1989</w:t>
      </w:r>
    </w:p>
    <w:p w14:paraId="323EB2E1" w14:textId="77777777" w:rsidR="00150DA8" w:rsidRPr="005926E0" w:rsidRDefault="00150DA8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30 (9,401, 40.9), Michael Brady, Colorado Mesa, 2010-2013</w:t>
      </w:r>
    </w:p>
    <w:p w14:paraId="64D4BD88" w14:textId="0003F0EF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27 (9,948, 43.824), Hayden Hunt, Colorado State, 2013-2016</w:t>
      </w:r>
    </w:p>
    <w:p w14:paraId="507804C3" w14:textId="53E0D474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19 (9,589, 43.785), Pete Kontodiakos, Colorado State, 2009-2012</w:t>
      </w:r>
    </w:p>
    <w:p w14:paraId="02A3CAAB" w14:textId="29E9DDA3" w:rsidR="00AA0E51" w:rsidRDefault="00AA0E51" w:rsidP="00150DA8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12 (7,718, 36.4), John Maurer, Colorado State Pueblo, 1970</w:t>
      </w:r>
      <w:r w:rsidR="000B50BC">
        <w:rPr>
          <w:rFonts w:ascii="Arial" w:hAnsi="Arial" w:cs="Arial"/>
          <w:sz w:val="18"/>
          <w:szCs w:val="18"/>
        </w:rPr>
        <w:t>-1972</w:t>
      </w:r>
    </w:p>
    <w:p w14:paraId="6FA22EE7" w14:textId="6EA67357" w:rsidR="00150DA8" w:rsidRPr="005926E0" w:rsidRDefault="00150DA8" w:rsidP="00150DA8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11 (8,944, 42.389), Austin Pitchford, Colorado Mesa, 2014-2017</w:t>
      </w:r>
    </w:p>
    <w:p w14:paraId="675ED35A" w14:textId="4E05E3D1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10 (9,248, 44.038), Brandon Kliesen, C</w:t>
      </w:r>
      <w:r w:rsidR="005926E0">
        <w:rPr>
          <w:rFonts w:ascii="Arial" w:hAnsi="Arial" w:cs="Arial"/>
          <w:sz w:val="18"/>
          <w:szCs w:val="18"/>
        </w:rPr>
        <w:t>SU</w:t>
      </w:r>
      <w:r w:rsidRPr="005926E0">
        <w:rPr>
          <w:rFonts w:ascii="Arial" w:hAnsi="Arial" w:cs="Arial"/>
          <w:sz w:val="18"/>
          <w:szCs w:val="18"/>
        </w:rPr>
        <w:t xml:space="preserve"> Pueblo, 2010-2013</w:t>
      </w:r>
    </w:p>
    <w:p w14:paraId="780354FB" w14:textId="0C0EBD74" w:rsidR="009C12CF" w:rsidRPr="005926E0" w:rsidRDefault="009C12CF" w:rsidP="009C12CF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05 (9,145, 44.61), John Torp, Colorado, 2002-2005)</w:t>
      </w:r>
    </w:p>
    <w:p w14:paraId="31D34DE0" w14:textId="5FE0D6CC" w:rsidR="00C02E71" w:rsidRPr="005926E0" w:rsidRDefault="00C02E71" w:rsidP="00C02E71">
      <w:pPr>
        <w:rPr>
          <w:rFonts w:ascii="Arial" w:hAnsi="Arial" w:cs="Arial"/>
          <w:sz w:val="12"/>
          <w:szCs w:val="12"/>
        </w:rPr>
      </w:pPr>
      <w:r w:rsidRPr="005926E0">
        <w:rPr>
          <w:rFonts w:ascii="Arial" w:hAnsi="Arial" w:cs="Arial"/>
          <w:sz w:val="18"/>
          <w:szCs w:val="18"/>
        </w:rPr>
        <w:t>203</w:t>
      </w:r>
      <w:r w:rsidR="009C12CF" w:rsidRPr="005926E0">
        <w:rPr>
          <w:rFonts w:ascii="Arial" w:hAnsi="Arial" w:cs="Arial"/>
          <w:sz w:val="18"/>
          <w:szCs w:val="18"/>
        </w:rPr>
        <w:t xml:space="preserve"> (</w:t>
      </w:r>
      <w:r w:rsidRPr="005926E0">
        <w:rPr>
          <w:rFonts w:ascii="Arial" w:hAnsi="Arial" w:cs="Arial"/>
          <w:sz w:val="18"/>
          <w:szCs w:val="18"/>
        </w:rPr>
        <w:t>9,375</w:t>
      </w:r>
      <w:r w:rsidR="009C12CF" w:rsidRPr="005926E0">
        <w:rPr>
          <w:rFonts w:ascii="Arial" w:hAnsi="Arial" w:cs="Arial"/>
          <w:sz w:val="18"/>
          <w:szCs w:val="18"/>
        </w:rPr>
        <w:t>, 46.18</w:t>
      </w:r>
      <w:r w:rsidRPr="005926E0">
        <w:rPr>
          <w:rFonts w:ascii="Arial" w:hAnsi="Arial" w:cs="Arial"/>
          <w:sz w:val="18"/>
          <w:szCs w:val="18"/>
        </w:rPr>
        <w:t>), Taylor Accardi, Co</w:t>
      </w:r>
      <w:r w:rsidR="005926E0">
        <w:rPr>
          <w:rFonts w:ascii="Arial" w:hAnsi="Arial" w:cs="Arial"/>
          <w:sz w:val="18"/>
          <w:szCs w:val="18"/>
        </w:rPr>
        <w:t>.</w:t>
      </w:r>
      <w:r w:rsidRPr="005926E0">
        <w:rPr>
          <w:rFonts w:ascii="Arial" w:hAnsi="Arial" w:cs="Arial"/>
          <w:sz w:val="18"/>
          <w:szCs w:val="18"/>
        </w:rPr>
        <w:t xml:space="preserve"> Mines, 2009-2012 </w:t>
      </w:r>
      <w:r w:rsidRPr="005926E0">
        <w:rPr>
          <w:rFonts w:ascii="Arial" w:hAnsi="Arial" w:cs="Arial"/>
          <w:sz w:val="12"/>
          <w:szCs w:val="12"/>
        </w:rPr>
        <w:t>(NCAA best)</w:t>
      </w:r>
    </w:p>
    <w:p w14:paraId="746106AD" w14:textId="7E3BFE21" w:rsidR="005926E0" w:rsidRDefault="00AA0E51" w:rsidP="00C02E7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03 (7,786, 38.4), Rich Perea, Colorado State Pueblo, </w:t>
      </w:r>
      <w:r w:rsidR="000B50BC">
        <w:rPr>
          <w:rFonts w:ascii="Arial" w:hAnsi="Arial" w:cs="Arial"/>
          <w:sz w:val="18"/>
          <w:szCs w:val="18"/>
        </w:rPr>
        <w:t>1979-1982</w:t>
      </w:r>
    </w:p>
    <w:p w14:paraId="5FBF2FE9" w14:textId="06BBEE19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column"/>
      </w:r>
      <w:r w:rsidRPr="005926E0">
        <w:rPr>
          <w:rFonts w:ascii="Arial" w:hAnsi="Arial" w:cs="Arial"/>
          <w:b/>
          <w:bCs/>
          <w:sz w:val="18"/>
          <w:szCs w:val="18"/>
        </w:rPr>
        <w:t>Interceptions</w:t>
      </w:r>
      <w:r w:rsidRPr="005926E0">
        <w:rPr>
          <w:rFonts w:ascii="Arial" w:hAnsi="Arial" w:cs="Arial"/>
          <w:sz w:val="18"/>
          <w:szCs w:val="18"/>
        </w:rPr>
        <w:t xml:space="preserve"> (yards)</w:t>
      </w:r>
    </w:p>
    <w:p w14:paraId="449DF947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1, Scott Wiedeman, Adams State, 1988-1991</w:t>
      </w:r>
    </w:p>
    <w:p w14:paraId="7B70E764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20, Ray Jackson, Colorado State, 1992-1995</w:t>
      </w:r>
    </w:p>
    <w:p w14:paraId="3569D5EC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8, Vance Lechman, Northern Colorado, 1986-1989</w:t>
      </w:r>
    </w:p>
    <w:p w14:paraId="38409C78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8, Jack O’Brien, Northern Colorado, 1966-1968</w:t>
      </w:r>
    </w:p>
    <w:p w14:paraId="21BF8A5A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8, Jack O’Brien, Northern Colorado, 1966-1968</w:t>
      </w:r>
    </w:p>
    <w:p w14:paraId="4C2B619B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8 (251, 4 TDs), Stephan Dickens, CSU Pueblo, 2011-2014</w:t>
      </w:r>
    </w:p>
    <w:p w14:paraId="374C5904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8 (73), Weston Steelhammer, Air Force, 2013-2016</w:t>
      </w:r>
    </w:p>
    <w:p w14:paraId="06FFC2E7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7, George Mau, Western Colorado, 1979-1981</w:t>
      </w:r>
    </w:p>
    <w:p w14:paraId="1CE4C03B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7, Bill Campbell, Western Colorado, 1976-1978</w:t>
      </w:r>
    </w:p>
    <w:p w14:paraId="7A012E76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7 (296), Tom Rotello, Air Force, 1983-1986</w:t>
      </w:r>
    </w:p>
    <w:p w14:paraId="1A606E5D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6 (339), John Stearns, Colorado, 1970-1972.</w:t>
      </w:r>
    </w:p>
    <w:p w14:paraId="0076A541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6 (195), Carlton McDonald, Air Force, 1989-1992</w:t>
      </w:r>
    </w:p>
    <w:p w14:paraId="62AE5C51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Dave Gibson, Northern Colorado, 1969-1972</w:t>
      </w:r>
    </w:p>
    <w:p w14:paraId="561887FC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Dwan Wilson, Air Force, 1982-1985</w:t>
      </w:r>
    </w:p>
    <w:p w14:paraId="0625BDD2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Selwyn Jones, Colorado State, 1988-1991</w:t>
      </w:r>
    </w:p>
    <w:p w14:paraId="70EFCAA6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 (204, 2 TDs), Chris Hudson, Colorado, 1991-1994</w:t>
      </w:r>
    </w:p>
    <w:p w14:paraId="3A3E2656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Kurt Clay, Western Colorado, 1993-1996</w:t>
      </w:r>
    </w:p>
    <w:p w14:paraId="7D517799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Tony Donald, Western Colorado, 1998-2001</w:t>
      </w:r>
    </w:p>
    <w:p w14:paraId="396617ED" w14:textId="77777777" w:rsidR="005926E0" w:rsidRP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Martin Jones, Northern Colorado, 1997-2000</w:t>
      </w:r>
    </w:p>
    <w:p w14:paraId="38507240" w14:textId="3B3F15DF" w:rsidR="005926E0" w:rsidRDefault="005926E0" w:rsidP="005926E0">
      <w:pPr>
        <w:rPr>
          <w:rFonts w:ascii="Arial" w:hAnsi="Arial" w:cs="Arial"/>
          <w:sz w:val="18"/>
          <w:szCs w:val="18"/>
        </w:rPr>
      </w:pPr>
      <w:r w:rsidRPr="005926E0">
        <w:rPr>
          <w:rFonts w:ascii="Arial" w:hAnsi="Arial" w:cs="Arial"/>
          <w:sz w:val="18"/>
          <w:szCs w:val="18"/>
        </w:rPr>
        <w:t>15, Tolu Lasaki, Colorado Mines, 1998-2001</w:t>
      </w:r>
    </w:p>
    <w:p w14:paraId="7E36CCD2" w14:textId="7FD6A0A9" w:rsidR="00AA0E51" w:rsidRDefault="00AA0E51" w:rsidP="005926E0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5, Billy Baker, Colorado State Pueblo, NA</w:t>
      </w:r>
    </w:p>
    <w:p w14:paraId="07ECF6F0" w14:textId="77777777" w:rsidR="005926E0" w:rsidRDefault="005926E0" w:rsidP="005926E0">
      <w:pPr>
        <w:rPr>
          <w:rFonts w:ascii="Arial" w:hAnsi="Arial" w:cs="Arial"/>
          <w:sz w:val="18"/>
          <w:szCs w:val="18"/>
        </w:rPr>
        <w:sectPr w:rsidR="005926E0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452E65AF" w14:textId="46CE973F" w:rsidR="00185B2B" w:rsidRDefault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433C62B9" w14:textId="77777777" w:rsidR="00185B2B" w:rsidRPr="005D1975" w:rsidRDefault="00185B2B" w:rsidP="00185B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b/>
          <w:bCs/>
          <w:sz w:val="32"/>
          <w:szCs w:val="28"/>
        </w:rPr>
      </w:pPr>
      <w:r w:rsidRPr="005D1975">
        <w:rPr>
          <w:rFonts w:ascii="Arial" w:hAnsi="Arial" w:cs="Arial"/>
          <w:b/>
          <w:bCs/>
          <w:sz w:val="32"/>
          <w:szCs w:val="28"/>
        </w:rPr>
        <w:t>Career</w:t>
      </w:r>
    </w:p>
    <w:p w14:paraId="7E8D1A2F" w14:textId="7EA43A9B" w:rsidR="005926E0" w:rsidRDefault="005926E0" w:rsidP="005926E0">
      <w:pPr>
        <w:rPr>
          <w:rFonts w:ascii="Arial" w:hAnsi="Arial" w:cs="Arial"/>
          <w:sz w:val="18"/>
          <w:szCs w:val="18"/>
        </w:rPr>
      </w:pPr>
    </w:p>
    <w:p w14:paraId="78875AEA" w14:textId="77777777" w:rsidR="00185B2B" w:rsidRDefault="00185B2B" w:rsidP="00185B2B">
      <w:pPr>
        <w:rPr>
          <w:rFonts w:ascii="Arial" w:hAnsi="Arial" w:cs="Arial"/>
          <w:sz w:val="18"/>
          <w:szCs w:val="18"/>
        </w:rPr>
        <w:sectPr w:rsidR="00185B2B" w:rsidSect="00640DE5">
          <w:type w:val="continuous"/>
          <w:pgSz w:w="12240" w:h="15840"/>
          <w:pgMar w:top="240" w:right="480" w:bottom="240" w:left="480" w:header="720" w:footer="720" w:gutter="0"/>
          <w:cols w:space="720"/>
          <w:docGrid w:linePitch="360"/>
        </w:sectPr>
      </w:pPr>
    </w:p>
    <w:p w14:paraId="0653E857" w14:textId="77777777" w:rsidR="00185B2B" w:rsidRPr="00185B2B" w:rsidRDefault="00185B2B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b/>
          <w:bCs/>
          <w:sz w:val="18"/>
          <w:szCs w:val="18"/>
        </w:rPr>
        <w:t>Punt Return Average</w:t>
      </w:r>
      <w:r w:rsidRPr="00185B2B">
        <w:rPr>
          <w:rFonts w:ascii="Arial" w:hAnsi="Arial" w:cs="Arial"/>
          <w:sz w:val="18"/>
          <w:szCs w:val="18"/>
        </w:rPr>
        <w:t xml:space="preserve"> (number, yards)</w:t>
      </w:r>
    </w:p>
    <w:p w14:paraId="58B4C321" w14:textId="77777777" w:rsidR="00C54B12" w:rsidRPr="00C54B12" w:rsidRDefault="00C54B12" w:rsidP="00C54B12">
      <w:pPr>
        <w:rPr>
          <w:rFonts w:ascii="Arial" w:hAnsi="Arial" w:cs="Arial"/>
          <w:sz w:val="18"/>
          <w:szCs w:val="18"/>
        </w:rPr>
      </w:pPr>
      <w:r w:rsidRPr="00C54B12">
        <w:rPr>
          <w:rFonts w:ascii="Arial" w:hAnsi="Arial" w:cs="Arial"/>
          <w:sz w:val="18"/>
          <w:szCs w:val="18"/>
        </w:rPr>
        <w:t>32.0 (22, 704, 2 TDs), Reed Duvall, Fort Lewis, 2001, 2004-2006</w:t>
      </w:r>
    </w:p>
    <w:p w14:paraId="29AEAF6B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6.9, Jack Christiansen, Colorado State, 1948-1950</w:t>
      </w:r>
    </w:p>
    <w:p w14:paraId="2D8C5AF6" w14:textId="4C7A71D3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6.7 (44 733), Cliff Branch, Colorado, 1970-1971</w:t>
      </w:r>
    </w:p>
    <w:p w14:paraId="7C8A66F4" w14:textId="1E1ABE20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6.4 (34 559), Dave McCloughan, Colorado, (1987-1990</w:t>
      </w:r>
    </w:p>
    <w:p w14:paraId="370CFE78" w14:textId="02282388" w:rsidR="00556AE4" w:rsidRDefault="00556AE4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6.4 (</w:t>
      </w:r>
      <w:r w:rsidR="0072672C">
        <w:rPr>
          <w:rFonts w:ascii="Arial" w:hAnsi="Arial" w:cs="Arial"/>
          <w:sz w:val="18"/>
          <w:szCs w:val="18"/>
        </w:rPr>
        <w:t>47, 773), Andrew Cook, CSU Pueblo, 2021-2023</w:t>
      </w:r>
    </w:p>
    <w:p w14:paraId="649CABCE" w14:textId="77DB670B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5.8 (36, 567), Darran Hall, Colorado State, 1997-1998</w:t>
      </w:r>
    </w:p>
    <w:p w14:paraId="6977DFC4" w14:textId="77777777" w:rsidR="00C54B12" w:rsidRPr="00C54B12" w:rsidRDefault="00C54B12" w:rsidP="00C54B12">
      <w:pPr>
        <w:rPr>
          <w:rFonts w:ascii="Arial" w:hAnsi="Arial" w:cs="Arial"/>
          <w:sz w:val="18"/>
          <w:szCs w:val="18"/>
        </w:rPr>
      </w:pPr>
      <w:r w:rsidRPr="00C54B12">
        <w:rPr>
          <w:rFonts w:ascii="Arial" w:hAnsi="Arial" w:cs="Arial"/>
          <w:sz w:val="18"/>
          <w:szCs w:val="18"/>
        </w:rPr>
        <w:t>15.5 (21, 326, 2 TDs), Lance Voegely, Fort Lewis, 1996-1997</w:t>
      </w:r>
    </w:p>
    <w:p w14:paraId="36D04B8E" w14:textId="77777777" w:rsidR="00C54B12" w:rsidRPr="00185B2B" w:rsidRDefault="00C54B12" w:rsidP="003E1772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5.3 (32, 452), Roman Hollowell, Colorado, 1998-2001</w:t>
      </w:r>
    </w:p>
    <w:p w14:paraId="6FEF48E5" w14:textId="77777777" w:rsidR="00C54B12" w:rsidRPr="00180BCD" w:rsidRDefault="00C54B12" w:rsidP="00180BCD">
      <w:pPr>
        <w:rPr>
          <w:rFonts w:ascii="Arial" w:hAnsi="Arial" w:cs="Arial"/>
          <w:sz w:val="18"/>
          <w:szCs w:val="18"/>
        </w:rPr>
      </w:pPr>
      <w:r w:rsidRPr="00180BCD">
        <w:rPr>
          <w:rFonts w:ascii="Arial" w:hAnsi="Arial" w:cs="Arial"/>
          <w:sz w:val="18"/>
          <w:szCs w:val="18"/>
        </w:rPr>
        <w:t>15.3 (20-306), Josh Brown, Colorado Mesa, 2015-2017</w:t>
      </w:r>
    </w:p>
    <w:p w14:paraId="37A01F86" w14:textId="5F9969D2" w:rsidR="00DD45EF" w:rsidRDefault="00DD45EF" w:rsidP="00185B2B">
      <w:pPr>
        <w:rPr>
          <w:rFonts w:ascii="Arial" w:hAnsi="Arial" w:cs="Arial"/>
          <w:sz w:val="18"/>
          <w:szCs w:val="18"/>
        </w:rPr>
      </w:pPr>
      <w:bookmarkStart w:id="8" w:name="_Hlk112309625"/>
      <w:r>
        <w:rPr>
          <w:rFonts w:ascii="Arial" w:hAnsi="Arial" w:cs="Arial"/>
          <w:sz w:val="18"/>
          <w:szCs w:val="18"/>
        </w:rPr>
        <w:t>15.2 (20, 304), Fred Tesone, Denver, 1953-1954</w:t>
      </w:r>
    </w:p>
    <w:bookmarkEnd w:id="8"/>
    <w:p w14:paraId="49CC6FE1" w14:textId="35D4968B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5.2, Chip Hough, Air Force, 1970-1972</w:t>
      </w:r>
    </w:p>
    <w:p w14:paraId="42ECD9CA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5.1 (94, 1,418), Dexter Wynn, Colorado State, 2000-2003</w:t>
      </w:r>
    </w:p>
    <w:p w14:paraId="136BE610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5.0 (65, 975), Charlie Greer, Colorado, 1966-1968</w:t>
      </w:r>
    </w:p>
    <w:p w14:paraId="2D65B8D3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4.9, Anthony Wright, Air Force, 2008-2010</w:t>
      </w:r>
    </w:p>
    <w:p w14:paraId="39B722FC" w14:textId="7520341B" w:rsidR="00DD45EF" w:rsidRDefault="00DD45EF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4.8 (46, 681), John Zibnack, Denver, 1950-1952</w:t>
      </w:r>
    </w:p>
    <w:p w14:paraId="3270354B" w14:textId="1B7D872A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4.5 (39, 564), Pete Rebstock, Colorado State, 1998-2001</w:t>
      </w:r>
    </w:p>
    <w:p w14:paraId="15B95265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4.4, Mike Quinlan, Air Force, 1958-1960</w:t>
      </w:r>
    </w:p>
    <w:p w14:paraId="7C5A8287" w14:textId="40D6D099" w:rsidR="00A25E1E" w:rsidRDefault="00A25E1E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4.3 (</w:t>
      </w:r>
      <w:r w:rsidR="004175ED">
        <w:rPr>
          <w:rFonts w:ascii="Arial" w:hAnsi="Arial" w:cs="Arial"/>
          <w:sz w:val="18"/>
          <w:szCs w:val="18"/>
        </w:rPr>
        <w:t>47-670, 1 TD)</w:t>
      </w:r>
      <w:r>
        <w:rPr>
          <w:rFonts w:ascii="Arial" w:hAnsi="Arial" w:cs="Arial"/>
          <w:sz w:val="18"/>
          <w:szCs w:val="18"/>
        </w:rPr>
        <w:t>, Brian Sump, Colorado Mines, 1999-2002</w:t>
      </w:r>
    </w:p>
    <w:p w14:paraId="019A9F7F" w14:textId="5E8701BC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4.2 (44 625), Jeremy Bloom, Colorado, 2002-2003</w:t>
      </w:r>
    </w:p>
    <w:p w14:paraId="23E58475" w14:textId="77777777" w:rsidR="00C54B12" w:rsidRPr="00180BCD" w:rsidRDefault="00C54B12" w:rsidP="00180BCD">
      <w:pPr>
        <w:rPr>
          <w:rFonts w:ascii="Arial" w:hAnsi="Arial" w:cs="Arial"/>
          <w:sz w:val="18"/>
          <w:szCs w:val="18"/>
        </w:rPr>
      </w:pPr>
      <w:r w:rsidRPr="00180BCD">
        <w:rPr>
          <w:rFonts w:ascii="Arial" w:hAnsi="Arial" w:cs="Arial"/>
          <w:sz w:val="18"/>
          <w:szCs w:val="18"/>
        </w:rPr>
        <w:t>14.2 (40-568), Dustin Rivas, Colorado Mesa,</w:t>
      </w:r>
      <w:r>
        <w:rPr>
          <w:rFonts w:ascii="Arial" w:hAnsi="Arial" w:cs="Arial"/>
          <w:sz w:val="18"/>
          <w:szCs w:val="18"/>
        </w:rPr>
        <w:t xml:space="preserve"> </w:t>
      </w:r>
      <w:r w:rsidRPr="00180BCD">
        <w:rPr>
          <w:rFonts w:ascii="Arial" w:hAnsi="Arial" w:cs="Arial"/>
          <w:sz w:val="18"/>
          <w:szCs w:val="18"/>
        </w:rPr>
        <w:t>2014-2017</w:t>
      </w:r>
    </w:p>
    <w:p w14:paraId="7F0A07F9" w14:textId="615855F9" w:rsidR="00DD45EF" w:rsidRDefault="00DD45EF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4.1 (22, 311), Hal Pfeiffer, 1947-1050</w:t>
      </w:r>
    </w:p>
    <w:p w14:paraId="3717549F" w14:textId="6F7BE4EB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4.1 (32 452), Steve Haggerty, Colorado, 1972-1973</w:t>
      </w:r>
    </w:p>
    <w:p w14:paraId="15162E1F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4.0 (40, 558), Geoff Turner, Colorado State, 1996-1997</w:t>
      </w:r>
    </w:p>
    <w:p w14:paraId="0EF408AC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9, Jim Smith, Air Force, 1968-1970</w:t>
      </w:r>
    </w:p>
    <w:p w14:paraId="42FD64CF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7, Phil Lane, Air Force, 1958-1960</w:t>
      </w:r>
    </w:p>
    <w:p w14:paraId="0E112721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3 (24, 320), Richie Hall, Colorado State, 1981-1982</w:t>
      </w:r>
    </w:p>
    <w:p w14:paraId="4316CCDE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22 (23-304), Martin Jones, Northern Colorado, 1997-2000</w:t>
      </w:r>
    </w:p>
    <w:p w14:paraId="5CBE3D1C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2 (101, 1,333, Greg Myers, Colorado State, 1992-1995</w:t>
      </w:r>
    </w:p>
    <w:p w14:paraId="7E8C7592" w14:textId="116A8960" w:rsidR="00DD45EF" w:rsidRDefault="00DD45EF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3.1 (31, 406), Jim Liley, Denver, 1950-1952</w:t>
      </w:r>
    </w:p>
    <w:p w14:paraId="093B3A8F" w14:textId="14E70A8D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1, Mike Kirby, Air Force, 1980-1982</w:t>
      </w:r>
    </w:p>
    <w:p w14:paraId="40423C31" w14:textId="77777777" w:rsidR="00C54B12" w:rsidRPr="00185B2B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13.0 (62, 808), Dallas Davis, Colorado State, 1997-2001</w:t>
      </w:r>
    </w:p>
    <w:p w14:paraId="480BFF23" w14:textId="77777777" w:rsidR="00C54B12" w:rsidRPr="00185B2B" w:rsidRDefault="00C54B12" w:rsidP="00180BCD">
      <w:pPr>
        <w:rPr>
          <w:rFonts w:ascii="Arial" w:hAnsi="Arial" w:cs="Arial"/>
          <w:sz w:val="18"/>
          <w:szCs w:val="18"/>
        </w:rPr>
      </w:pPr>
      <w:r w:rsidRPr="00180BCD">
        <w:rPr>
          <w:rFonts w:ascii="Arial" w:hAnsi="Arial" w:cs="Arial"/>
          <w:sz w:val="18"/>
          <w:szCs w:val="18"/>
        </w:rPr>
        <w:t>12.6 (57-719), Bob Beaudoin, Colorado Mesa, 1989-1992</w:t>
      </w:r>
    </w:p>
    <w:p w14:paraId="0F47CBAB" w14:textId="77777777" w:rsidR="00C54B12" w:rsidRDefault="00C54B12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 xml:space="preserve">12.3 (105, 1,296), Josh Sandoval, </w:t>
      </w:r>
      <w:r>
        <w:rPr>
          <w:rFonts w:ascii="Arial" w:hAnsi="Arial" w:cs="Arial"/>
          <w:sz w:val="18"/>
          <w:szCs w:val="18"/>
        </w:rPr>
        <w:t xml:space="preserve">CSU </w:t>
      </w:r>
      <w:r w:rsidRPr="00185B2B">
        <w:rPr>
          <w:rFonts w:ascii="Arial" w:hAnsi="Arial" w:cs="Arial"/>
          <w:sz w:val="18"/>
          <w:szCs w:val="18"/>
        </w:rPr>
        <w:t>Pueblo, 2010-2013</w:t>
      </w:r>
    </w:p>
    <w:p w14:paraId="505D0C74" w14:textId="77777777" w:rsidR="00C54B12" w:rsidRPr="00C54B12" w:rsidRDefault="00C54B12" w:rsidP="00C54B12">
      <w:pPr>
        <w:rPr>
          <w:rFonts w:ascii="Arial" w:hAnsi="Arial" w:cs="Arial"/>
          <w:sz w:val="18"/>
          <w:szCs w:val="18"/>
        </w:rPr>
      </w:pPr>
      <w:r w:rsidRPr="00C54B12">
        <w:rPr>
          <w:rFonts w:ascii="Arial" w:hAnsi="Arial" w:cs="Arial"/>
          <w:sz w:val="18"/>
          <w:szCs w:val="18"/>
        </w:rPr>
        <w:t>12.2 (43, 524), Juquelle Thompson, Fort Lewis, 2014-2015</w:t>
      </w:r>
    </w:p>
    <w:p w14:paraId="1CB393DC" w14:textId="77777777" w:rsidR="00C54B12" w:rsidRPr="00185B2B" w:rsidRDefault="00C54B12" w:rsidP="00C54B12">
      <w:pPr>
        <w:rPr>
          <w:rFonts w:ascii="Arial" w:hAnsi="Arial" w:cs="Arial"/>
          <w:sz w:val="18"/>
          <w:szCs w:val="18"/>
        </w:rPr>
      </w:pPr>
      <w:r w:rsidRPr="00C54B12">
        <w:rPr>
          <w:rFonts w:ascii="Arial" w:hAnsi="Arial" w:cs="Arial"/>
          <w:sz w:val="18"/>
          <w:szCs w:val="18"/>
        </w:rPr>
        <w:t>12.1 (41, 495), Johnny Cox, Fort Lewis, 1990-1993</w:t>
      </w:r>
    </w:p>
    <w:p w14:paraId="390F7873" w14:textId="77777777" w:rsidR="00264FB9" w:rsidRDefault="00264FB9" w:rsidP="00185B2B">
      <w:pPr>
        <w:rPr>
          <w:rFonts w:ascii="Arial" w:hAnsi="Arial" w:cs="Arial"/>
          <w:b/>
          <w:bCs/>
          <w:sz w:val="18"/>
          <w:szCs w:val="18"/>
        </w:rPr>
      </w:pPr>
    </w:p>
    <w:p w14:paraId="66F46C7A" w14:textId="6F660D0C" w:rsidR="00185B2B" w:rsidRPr="00185B2B" w:rsidRDefault="00185B2B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b/>
          <w:bCs/>
          <w:sz w:val="18"/>
          <w:szCs w:val="18"/>
        </w:rPr>
        <w:t>Kickoff Return Average</w:t>
      </w:r>
      <w:r w:rsidRPr="00185B2B">
        <w:rPr>
          <w:rFonts w:ascii="Arial" w:hAnsi="Arial" w:cs="Arial"/>
          <w:sz w:val="18"/>
          <w:szCs w:val="18"/>
        </w:rPr>
        <w:t xml:space="preserve"> (number, yards)</w:t>
      </w:r>
    </w:p>
    <w:p w14:paraId="5F45E57D" w14:textId="77777777" w:rsidR="003E1772" w:rsidRPr="00185B2B" w:rsidRDefault="003E1772" w:rsidP="003E1772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42.2 (12, 506, 2 TDs), Byron White, Colorado, 1935-1937</w:t>
      </w:r>
    </w:p>
    <w:p w14:paraId="49F26BDF" w14:textId="4460B8C2" w:rsidR="00185B2B" w:rsidRPr="00185B2B" w:rsidRDefault="00185B2B" w:rsidP="00185B2B">
      <w:pPr>
        <w:rPr>
          <w:rFonts w:ascii="Arial" w:hAnsi="Arial" w:cs="Arial"/>
          <w:sz w:val="10"/>
          <w:szCs w:val="10"/>
        </w:rPr>
      </w:pPr>
      <w:r w:rsidRPr="00185B2B">
        <w:rPr>
          <w:rFonts w:ascii="Arial" w:hAnsi="Arial" w:cs="Arial"/>
          <w:sz w:val="18"/>
          <w:szCs w:val="18"/>
        </w:rPr>
        <w:t xml:space="preserve">34.0 (25, 851) Glen Printers, </w:t>
      </w:r>
      <w:r>
        <w:rPr>
          <w:rFonts w:ascii="Arial" w:hAnsi="Arial" w:cs="Arial"/>
          <w:sz w:val="18"/>
          <w:szCs w:val="18"/>
        </w:rPr>
        <w:t>CSU Pueblo</w:t>
      </w:r>
      <w:r w:rsidRPr="00185B2B">
        <w:rPr>
          <w:rFonts w:ascii="Arial" w:hAnsi="Arial" w:cs="Arial"/>
          <w:sz w:val="18"/>
          <w:szCs w:val="18"/>
        </w:rPr>
        <w:t xml:space="preserve">, 1973-1974 </w:t>
      </w:r>
      <w:r w:rsidRPr="00185B2B">
        <w:rPr>
          <w:rFonts w:ascii="Arial" w:hAnsi="Arial" w:cs="Arial"/>
          <w:sz w:val="10"/>
          <w:szCs w:val="10"/>
        </w:rPr>
        <w:t>(NCAA D-II Record)</w:t>
      </w:r>
    </w:p>
    <w:p w14:paraId="4DE6D29F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30.0 (33-990), Virnel Moon, Colorado Mesa, 2014-2015, 2017</w:t>
      </w:r>
    </w:p>
    <w:p w14:paraId="2B2B0D1B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9.6 (15-442), Randy Beverly, Colorado State, 1964-</w:t>
      </w:r>
      <w:r>
        <w:rPr>
          <w:rFonts w:ascii="Arial" w:hAnsi="Arial" w:cs="Arial"/>
          <w:sz w:val="18"/>
          <w:szCs w:val="18"/>
        </w:rPr>
        <w:t>19</w:t>
      </w:r>
      <w:r w:rsidRPr="00185B2B">
        <w:rPr>
          <w:rFonts w:ascii="Arial" w:hAnsi="Arial" w:cs="Arial"/>
          <w:sz w:val="18"/>
          <w:szCs w:val="18"/>
        </w:rPr>
        <w:t>65</w:t>
      </w:r>
    </w:p>
    <w:p w14:paraId="599741A4" w14:textId="52109521" w:rsidR="0025294C" w:rsidRDefault="0025294C" w:rsidP="009508D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9.4</w:t>
      </w:r>
      <w:r w:rsidR="00760F3D">
        <w:rPr>
          <w:rFonts w:ascii="Arial" w:hAnsi="Arial" w:cs="Arial"/>
          <w:sz w:val="18"/>
          <w:szCs w:val="18"/>
        </w:rPr>
        <w:t xml:space="preserve"> (81, 2,383, 5 TDs), Brian Sump, Colorado Mines (1999-2002)</w:t>
      </w:r>
    </w:p>
    <w:p w14:paraId="2DA29B81" w14:textId="7B7F316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9.3 (79-2,312), Joe Krile, Colorado Mesa, 2002-2005</w:t>
      </w:r>
    </w:p>
    <w:p w14:paraId="04B7D518" w14:textId="19A15EF0" w:rsidR="00DD45EF" w:rsidRDefault="00DD45EF" w:rsidP="00185B2B">
      <w:pPr>
        <w:rPr>
          <w:rFonts w:ascii="Arial" w:hAnsi="Arial" w:cs="Arial"/>
          <w:sz w:val="18"/>
          <w:szCs w:val="18"/>
        </w:rPr>
      </w:pPr>
      <w:bookmarkStart w:id="9" w:name="_Hlk112309650"/>
      <w:r>
        <w:rPr>
          <w:rFonts w:ascii="Arial" w:hAnsi="Arial" w:cs="Arial"/>
          <w:sz w:val="18"/>
          <w:szCs w:val="18"/>
        </w:rPr>
        <w:t>29.1 (</w:t>
      </w:r>
      <w:r w:rsidR="00160210">
        <w:rPr>
          <w:rFonts w:ascii="Arial" w:hAnsi="Arial" w:cs="Arial"/>
          <w:sz w:val="18"/>
          <w:szCs w:val="18"/>
        </w:rPr>
        <w:t>12, 349)</w:t>
      </w:r>
      <w:r>
        <w:rPr>
          <w:rFonts w:ascii="Arial" w:hAnsi="Arial" w:cs="Arial"/>
          <w:sz w:val="18"/>
          <w:szCs w:val="18"/>
        </w:rPr>
        <w:t>, Bob Hazelhurst, Denver, 1946-1947</w:t>
      </w:r>
    </w:p>
    <w:bookmarkEnd w:id="9"/>
    <w:p w14:paraId="52345D68" w14:textId="3F24E026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8.1 (64, 1,798, 3 TDs), Ben Kelly, Colorado, 1997-1999</w:t>
      </w:r>
    </w:p>
    <w:p w14:paraId="3DF04BCD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7.6 (27-745), Jerry Larghe, Colorado Mesa, 1982-1983</w:t>
      </w:r>
    </w:p>
    <w:p w14:paraId="05DFFC3F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7.5 (31, 853) Carroll Hardy, Colorado, 1951-1954</w:t>
      </w:r>
    </w:p>
    <w:p w14:paraId="4698DC53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7.5 (44-1,209), Jordan Price, Colorado Mesa, 2011-2014</w:t>
      </w:r>
    </w:p>
    <w:p w14:paraId="285883EE" w14:textId="77777777" w:rsidR="00264FB9" w:rsidRPr="00185B2B" w:rsidRDefault="00264FB9" w:rsidP="00264FB9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b/>
          <w:bCs/>
          <w:sz w:val="18"/>
          <w:szCs w:val="18"/>
        </w:rPr>
        <w:t>Kickoff Return Average</w:t>
      </w:r>
      <w:r w:rsidRPr="00185B2B">
        <w:rPr>
          <w:rFonts w:ascii="Arial" w:hAnsi="Arial" w:cs="Arial"/>
          <w:sz w:val="18"/>
          <w:szCs w:val="18"/>
        </w:rPr>
        <w:t xml:space="preserve"> (number, yards)</w:t>
      </w:r>
    </w:p>
    <w:p w14:paraId="2377C29E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7.2, Ron Gray, Air Force, 1989-1991</w:t>
      </w:r>
    </w:p>
    <w:p w14:paraId="4471DFF8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9 (78-2103)</w:t>
      </w:r>
      <w:r>
        <w:rPr>
          <w:rFonts w:ascii="Arial" w:hAnsi="Arial" w:cs="Arial"/>
          <w:sz w:val="18"/>
          <w:szCs w:val="18"/>
        </w:rPr>
        <w:t xml:space="preserve">, </w:t>
      </w:r>
      <w:r w:rsidRPr="00185B2B">
        <w:rPr>
          <w:rFonts w:ascii="Arial" w:hAnsi="Arial" w:cs="Arial"/>
          <w:sz w:val="18"/>
          <w:szCs w:val="18"/>
        </w:rPr>
        <w:t>Dexter Wynn, Colorado State, 2000-</w:t>
      </w:r>
      <w:r>
        <w:rPr>
          <w:rFonts w:ascii="Arial" w:hAnsi="Arial" w:cs="Arial"/>
          <w:sz w:val="18"/>
          <w:szCs w:val="18"/>
        </w:rPr>
        <w:t>20</w:t>
      </w:r>
      <w:r w:rsidRPr="00185B2B">
        <w:rPr>
          <w:rFonts w:ascii="Arial" w:hAnsi="Arial" w:cs="Arial"/>
          <w:sz w:val="18"/>
          <w:szCs w:val="18"/>
        </w:rPr>
        <w:t>03</w:t>
      </w:r>
    </w:p>
    <w:p w14:paraId="5FAA0C40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8 (15, 402), Harry Narcisian, Colorado, 1947-1949</w:t>
      </w:r>
    </w:p>
    <w:p w14:paraId="10682AA1" w14:textId="77777777" w:rsidR="00C172A6" w:rsidRPr="00C172A6" w:rsidRDefault="00C172A6" w:rsidP="00C172A6">
      <w:pPr>
        <w:rPr>
          <w:rFonts w:ascii="Arial" w:hAnsi="Arial" w:cs="Arial"/>
          <w:sz w:val="18"/>
          <w:szCs w:val="18"/>
        </w:rPr>
      </w:pPr>
      <w:r w:rsidRPr="00C172A6">
        <w:rPr>
          <w:rFonts w:ascii="Arial" w:hAnsi="Arial" w:cs="Arial"/>
          <w:sz w:val="18"/>
          <w:szCs w:val="18"/>
        </w:rPr>
        <w:t>26.8 (97, 2,601, 1 TD), Steve Sankey, Fort Lewis, 2000-2003</w:t>
      </w:r>
    </w:p>
    <w:p w14:paraId="3B7C8923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7, Jemal Singleton, Air Force, 1996-1998</w:t>
      </w:r>
    </w:p>
    <w:p w14:paraId="19A4E751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6.7 (90-2,407), Trent deBraga, Colorado Mesa, 2009-2012</w:t>
      </w:r>
    </w:p>
    <w:p w14:paraId="5F1154AA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5 (2, 849, 2 TDs), Billy Waddy, Colorado, 1973-1976</w:t>
      </w:r>
    </w:p>
    <w:p w14:paraId="10835CE5" w14:textId="77777777" w:rsidR="00C172A6" w:rsidRPr="00C172A6" w:rsidRDefault="00C172A6" w:rsidP="00C172A6">
      <w:pPr>
        <w:rPr>
          <w:rFonts w:ascii="Arial" w:hAnsi="Arial" w:cs="Arial"/>
          <w:sz w:val="18"/>
          <w:szCs w:val="18"/>
        </w:rPr>
      </w:pPr>
      <w:r w:rsidRPr="00C172A6">
        <w:rPr>
          <w:rFonts w:ascii="Arial" w:hAnsi="Arial" w:cs="Arial"/>
          <w:sz w:val="18"/>
          <w:szCs w:val="18"/>
        </w:rPr>
        <w:t>26.4 (49, 1,294, 1 TD), Cory Williams, Fort Lewis 2003-2004</w:t>
      </w:r>
    </w:p>
    <w:p w14:paraId="36E9DC05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3 23, 604, 1 TD), (Marques Mosley, Colorado, 2012-2015</w:t>
      </w:r>
    </w:p>
    <w:p w14:paraId="5DC2DB0A" w14:textId="478B5A2B" w:rsidR="00DD45EF" w:rsidRDefault="00DD45EF" w:rsidP="009508D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6.2 (34, 890), Hal Pfeiffer, Denver, 1947-1950</w:t>
      </w:r>
    </w:p>
    <w:p w14:paraId="44AA72A0" w14:textId="1EAC9452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6.2 (36-942), Mike Kraft, Colorado Mesa,1999-2002</w:t>
      </w:r>
    </w:p>
    <w:p w14:paraId="59FC308D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2 (20, 524), Roderick Sneed, Colorado, 1999-2002</w:t>
      </w:r>
    </w:p>
    <w:p w14:paraId="3ADF758D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6.0, Anthony LaCoste, Air Force, 2010-2012</w:t>
      </w:r>
    </w:p>
    <w:p w14:paraId="29AD8461" w14:textId="5CA34548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8 (24</w:t>
      </w:r>
      <w:r w:rsidR="00160210">
        <w:rPr>
          <w:rFonts w:ascii="Arial" w:hAnsi="Arial" w:cs="Arial"/>
          <w:sz w:val="18"/>
          <w:szCs w:val="18"/>
        </w:rPr>
        <w:t xml:space="preserve">, </w:t>
      </w:r>
      <w:r w:rsidRPr="00185B2B">
        <w:rPr>
          <w:rFonts w:ascii="Arial" w:hAnsi="Arial" w:cs="Arial"/>
          <w:sz w:val="18"/>
          <w:szCs w:val="18"/>
        </w:rPr>
        <w:t>618), Derek Good, Colorado State, 2008-</w:t>
      </w:r>
      <w:r>
        <w:rPr>
          <w:rFonts w:ascii="Arial" w:hAnsi="Arial" w:cs="Arial"/>
          <w:sz w:val="18"/>
          <w:szCs w:val="18"/>
        </w:rPr>
        <w:t>20</w:t>
      </w:r>
      <w:r w:rsidRPr="00185B2B">
        <w:rPr>
          <w:rFonts w:ascii="Arial" w:hAnsi="Arial" w:cs="Arial"/>
          <w:sz w:val="18"/>
          <w:szCs w:val="18"/>
        </w:rPr>
        <w:t>10</w:t>
      </w:r>
    </w:p>
    <w:p w14:paraId="00BC5522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7 (24, 617), Donovan Lee, Colorado, 2014-2018</w:t>
      </w:r>
    </w:p>
    <w:p w14:paraId="7FF0C2A0" w14:textId="3ACE6162" w:rsidR="00DD45EF" w:rsidRDefault="00DD45EF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5.8 (17, 438), John Parise, 1948-1949</w:t>
      </w:r>
    </w:p>
    <w:p w14:paraId="139449D1" w14:textId="1EB048B1" w:rsidR="00160210" w:rsidRDefault="00160210" w:rsidP="00185B2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5.8 (NA, 336), John Callard, Denver, 1951-1952</w:t>
      </w:r>
    </w:p>
    <w:p w14:paraId="541AAF4D" w14:textId="5C06FFE8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6 (19-487), Dion Morton, Colorado State, 2006-</w:t>
      </w:r>
      <w:r>
        <w:rPr>
          <w:rFonts w:ascii="Arial" w:hAnsi="Arial" w:cs="Arial"/>
          <w:sz w:val="18"/>
          <w:szCs w:val="18"/>
        </w:rPr>
        <w:t>20</w:t>
      </w:r>
      <w:r w:rsidRPr="00185B2B">
        <w:rPr>
          <w:rFonts w:ascii="Arial" w:hAnsi="Arial" w:cs="Arial"/>
          <w:sz w:val="18"/>
          <w:szCs w:val="18"/>
        </w:rPr>
        <w:t>0</w:t>
      </w:r>
      <w:r>
        <w:rPr>
          <w:rFonts w:ascii="Arial" w:hAnsi="Arial" w:cs="Arial"/>
          <w:sz w:val="18"/>
          <w:szCs w:val="18"/>
        </w:rPr>
        <w:t>9</w:t>
      </w:r>
    </w:p>
    <w:p w14:paraId="24A63DCB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5, Ernie Jennings, Air Force, 1968-1970</w:t>
      </w:r>
    </w:p>
    <w:p w14:paraId="5D9E752E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5 (30, 764,2 TDs), Howard Ballage, Colorado, 1976-1978</w:t>
      </w:r>
    </w:p>
    <w:p w14:paraId="5B0EAB7E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5 (50, 1,276, 1 TD), Josh Smith, Colorado, 2007-2008</w:t>
      </w:r>
    </w:p>
    <w:p w14:paraId="2CF5C03A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4, Greg Kirkwood, Air Force, 2004-2005</w:t>
      </w:r>
    </w:p>
    <w:p w14:paraId="6ADC3434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3 (22, 556, 1 TD), Bill Harris, Colorado, 1961-1963</w:t>
      </w:r>
    </w:p>
    <w:p w14:paraId="0ACB633E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3, Tom Rotello, Air Force, 1983-1986</w:t>
      </w:r>
    </w:p>
    <w:p w14:paraId="1CCBA581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3, Jonathan Warzeka, Air Force, 2008-2011</w:t>
      </w:r>
    </w:p>
    <w:p w14:paraId="49BBAC95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2 (30, 755, 2 TDs), Cliff Branch, Colorado, 1970-1971</w:t>
      </w:r>
    </w:p>
    <w:p w14:paraId="3FD8B701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2,  Scott Thomas, Air Force, 1982-1985</w:t>
      </w:r>
    </w:p>
    <w:p w14:paraId="08521192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5.1 (20-502), Michael Vaughn, Colorado Mesa, 1986-1989</w:t>
      </w:r>
    </w:p>
    <w:p w14:paraId="6C4A053E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1 (25, 627, 1 TD), Jeremy Bloom, Colorado, 2002-2003</w:t>
      </w:r>
    </w:p>
    <w:p w14:paraId="4F78D0CD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5.0, Anthony LaCoste, Air Force, 2010-2013</w:t>
      </w:r>
    </w:p>
    <w:p w14:paraId="68EF1C3E" w14:textId="77777777" w:rsidR="009508DA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9,  Mark Bushell, Air Force, 1975-77</w:t>
      </w:r>
    </w:p>
    <w:p w14:paraId="6DC68BC6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8 (18-447), Phil Jackson, Colorado State, 1962-</w:t>
      </w:r>
      <w:r>
        <w:rPr>
          <w:rFonts w:ascii="Arial" w:hAnsi="Arial" w:cs="Arial"/>
          <w:sz w:val="18"/>
          <w:szCs w:val="18"/>
        </w:rPr>
        <w:t>19</w:t>
      </w:r>
      <w:r w:rsidRPr="00185B2B">
        <w:rPr>
          <w:rFonts w:ascii="Arial" w:hAnsi="Arial" w:cs="Arial"/>
          <w:sz w:val="18"/>
          <w:szCs w:val="18"/>
        </w:rPr>
        <w:t>63</w:t>
      </w:r>
    </w:p>
    <w:p w14:paraId="381B5336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8 (24, 595),  Darrell Scott, Colorado, 2008-2009</w:t>
      </w:r>
    </w:p>
    <w:p w14:paraId="327206BD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4.7 (56-1,385), Bob Beaudoin, Colorado Mesa, 1989-1992</w:t>
      </w:r>
    </w:p>
    <w:p w14:paraId="23A51782" w14:textId="77777777" w:rsidR="00C172A6" w:rsidRDefault="00C172A6" w:rsidP="00C172A6">
      <w:pPr>
        <w:rPr>
          <w:rFonts w:ascii="Arial" w:hAnsi="Arial" w:cs="Arial"/>
          <w:sz w:val="18"/>
          <w:szCs w:val="18"/>
        </w:rPr>
      </w:pPr>
      <w:r w:rsidRPr="00C172A6">
        <w:rPr>
          <w:rFonts w:ascii="Arial" w:hAnsi="Arial" w:cs="Arial"/>
          <w:sz w:val="18"/>
          <w:szCs w:val="18"/>
        </w:rPr>
        <w:t>24.5 (32, 784), Stan Crawford, Fort Lewis, 1990-1992</w:t>
      </w:r>
    </w:p>
    <w:p w14:paraId="22976C88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5 (35-856), Pete Rebstock, Colorado State, 1998-</w:t>
      </w:r>
      <w:r>
        <w:rPr>
          <w:rFonts w:ascii="Arial" w:hAnsi="Arial" w:cs="Arial"/>
          <w:sz w:val="18"/>
          <w:szCs w:val="18"/>
        </w:rPr>
        <w:t>20</w:t>
      </w:r>
      <w:r w:rsidRPr="00185B2B">
        <w:rPr>
          <w:rFonts w:ascii="Arial" w:hAnsi="Arial" w:cs="Arial"/>
          <w:sz w:val="18"/>
          <w:szCs w:val="18"/>
        </w:rPr>
        <w:t>01</w:t>
      </w:r>
    </w:p>
    <w:p w14:paraId="5B795D1F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5 (44, 1,077), Phillip Lindsay, Colorado, 2014-2017</w:t>
      </w:r>
    </w:p>
    <w:p w14:paraId="590D958C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4 (43, 1,051, 1 TD), Bill Symons, Colorado, 1962-1964</w:t>
      </w:r>
    </w:p>
    <w:p w14:paraId="792EF732" w14:textId="77777777" w:rsidR="009508DA" w:rsidRP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4.4 (34-831), William Wade, Colorado Mesa, 2001-2002, 2005</w:t>
      </w:r>
    </w:p>
    <w:p w14:paraId="19CE231E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4 (24-585), Lee Clubb, Colorado State, 2011-</w:t>
      </w:r>
      <w:r>
        <w:rPr>
          <w:rFonts w:ascii="Arial" w:hAnsi="Arial" w:cs="Arial"/>
          <w:sz w:val="18"/>
          <w:szCs w:val="18"/>
        </w:rPr>
        <w:t>20</w:t>
      </w:r>
      <w:r w:rsidRPr="00185B2B">
        <w:rPr>
          <w:rFonts w:ascii="Arial" w:hAnsi="Arial" w:cs="Arial"/>
          <w:sz w:val="18"/>
          <w:szCs w:val="18"/>
        </w:rPr>
        <w:t>12</w:t>
      </w:r>
    </w:p>
    <w:p w14:paraId="1425E362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3</w:t>
      </w:r>
      <w:r>
        <w:rPr>
          <w:rFonts w:ascii="Arial" w:hAnsi="Arial" w:cs="Arial"/>
          <w:sz w:val="18"/>
          <w:szCs w:val="18"/>
        </w:rPr>
        <w:t xml:space="preserve"> </w:t>
      </w:r>
      <w:r w:rsidRPr="00185B2B">
        <w:rPr>
          <w:rFonts w:ascii="Arial" w:hAnsi="Arial" w:cs="Arial"/>
          <w:sz w:val="18"/>
          <w:szCs w:val="18"/>
        </w:rPr>
        <w:t>(45-1,093), Deionte Gaines, Colorado State, 2014-</w:t>
      </w:r>
      <w:r>
        <w:rPr>
          <w:rFonts w:ascii="Arial" w:hAnsi="Arial" w:cs="Arial"/>
          <w:sz w:val="18"/>
          <w:szCs w:val="18"/>
        </w:rPr>
        <w:t>20</w:t>
      </w:r>
      <w:r w:rsidRPr="00185B2B">
        <w:rPr>
          <w:rFonts w:ascii="Arial" w:hAnsi="Arial" w:cs="Arial"/>
          <w:sz w:val="18"/>
          <w:szCs w:val="18"/>
        </w:rPr>
        <w:t>15</w:t>
      </w:r>
    </w:p>
    <w:p w14:paraId="56BFDC9C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2 (19, 459), Bob Stransky, Colorado, 1955-1957</w:t>
      </w:r>
    </w:p>
    <w:p w14:paraId="0C90E3E5" w14:textId="77777777" w:rsidR="009508DA" w:rsidRDefault="009508DA" w:rsidP="009508DA">
      <w:pPr>
        <w:rPr>
          <w:rFonts w:ascii="Arial" w:hAnsi="Arial" w:cs="Arial"/>
          <w:sz w:val="18"/>
          <w:szCs w:val="18"/>
        </w:rPr>
      </w:pPr>
      <w:r w:rsidRPr="009508DA">
        <w:rPr>
          <w:rFonts w:ascii="Arial" w:hAnsi="Arial" w:cs="Arial"/>
          <w:sz w:val="18"/>
          <w:szCs w:val="18"/>
        </w:rPr>
        <w:t>24.2 (55-1,333), Adrian Perez, Colorado Mesa, 1997-1998, 2002</w:t>
      </w:r>
    </w:p>
    <w:p w14:paraId="2B84BA41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2 (17, 411), Hugh Charles, Colorado, 2004-2007</w:t>
      </w:r>
    </w:p>
    <w:p w14:paraId="3B229A5D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1 (53, 1,278), Dickie Johnson, C</w:t>
      </w:r>
      <w:r>
        <w:rPr>
          <w:rFonts w:ascii="Arial" w:hAnsi="Arial" w:cs="Arial"/>
          <w:sz w:val="18"/>
          <w:szCs w:val="18"/>
        </w:rPr>
        <w:t xml:space="preserve">SU </w:t>
      </w:r>
      <w:r w:rsidRPr="00185B2B">
        <w:rPr>
          <w:rFonts w:ascii="Arial" w:hAnsi="Arial" w:cs="Arial"/>
          <w:sz w:val="18"/>
          <w:szCs w:val="18"/>
        </w:rPr>
        <w:t>Pueblo</w:t>
      </w:r>
      <w:r>
        <w:rPr>
          <w:rFonts w:ascii="Arial" w:hAnsi="Arial" w:cs="Arial"/>
          <w:sz w:val="18"/>
          <w:szCs w:val="18"/>
        </w:rPr>
        <w:t xml:space="preserve">, </w:t>
      </w:r>
      <w:r w:rsidRPr="00185B2B">
        <w:rPr>
          <w:rFonts w:ascii="Arial" w:hAnsi="Arial" w:cs="Arial"/>
          <w:sz w:val="18"/>
          <w:szCs w:val="18"/>
        </w:rPr>
        <w:t>1975-1978</w:t>
      </w:r>
    </w:p>
    <w:p w14:paraId="3988C644" w14:textId="77777777" w:rsidR="009508DA" w:rsidRPr="00185B2B" w:rsidRDefault="009508DA" w:rsidP="00185B2B">
      <w:pPr>
        <w:rPr>
          <w:rFonts w:ascii="Arial" w:hAnsi="Arial" w:cs="Arial"/>
          <w:sz w:val="18"/>
          <w:szCs w:val="18"/>
        </w:rPr>
      </w:pPr>
      <w:r w:rsidRPr="00185B2B">
        <w:rPr>
          <w:rFonts w:ascii="Arial" w:hAnsi="Arial" w:cs="Arial"/>
          <w:sz w:val="18"/>
          <w:szCs w:val="18"/>
        </w:rPr>
        <w:t>24.1</w:t>
      </w:r>
      <w:r>
        <w:rPr>
          <w:rFonts w:ascii="Arial" w:hAnsi="Arial" w:cs="Arial"/>
          <w:sz w:val="18"/>
          <w:szCs w:val="18"/>
        </w:rPr>
        <w:t xml:space="preserve"> </w:t>
      </w:r>
      <w:r w:rsidRPr="00185B2B">
        <w:rPr>
          <w:rFonts w:ascii="Arial" w:hAnsi="Arial" w:cs="Arial"/>
          <w:sz w:val="18"/>
          <w:szCs w:val="18"/>
        </w:rPr>
        <w:t>(20-481), Noah Palmer, Colorado State, 1972-</w:t>
      </w:r>
      <w:r>
        <w:rPr>
          <w:rFonts w:ascii="Arial" w:hAnsi="Arial" w:cs="Arial"/>
          <w:sz w:val="18"/>
          <w:szCs w:val="18"/>
        </w:rPr>
        <w:t>19</w:t>
      </w:r>
      <w:r w:rsidRPr="00185B2B">
        <w:rPr>
          <w:rFonts w:ascii="Arial" w:hAnsi="Arial" w:cs="Arial"/>
          <w:sz w:val="18"/>
          <w:szCs w:val="18"/>
        </w:rPr>
        <w:t>73</w:t>
      </w:r>
    </w:p>
    <w:p w14:paraId="41A26285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</w:t>
      </w:r>
      <w:r w:rsidRPr="00185B2B">
        <w:rPr>
          <w:rFonts w:ascii="Arial" w:hAnsi="Arial" w:cs="Arial"/>
          <w:sz w:val="18"/>
          <w:szCs w:val="18"/>
        </w:rPr>
        <w:t xml:space="preserve">4.1 </w:t>
      </w:r>
      <w:r>
        <w:rPr>
          <w:rFonts w:ascii="Arial" w:hAnsi="Arial" w:cs="Arial"/>
          <w:sz w:val="18"/>
          <w:szCs w:val="18"/>
        </w:rPr>
        <w:t>(</w:t>
      </w:r>
      <w:r w:rsidRPr="00185B2B">
        <w:rPr>
          <w:rFonts w:ascii="Arial" w:hAnsi="Arial" w:cs="Arial"/>
          <w:sz w:val="18"/>
          <w:szCs w:val="18"/>
        </w:rPr>
        <w:t>56, 1,350), (Terrence Wheatley, Colorado, 2003-2007</w:t>
      </w:r>
    </w:p>
    <w:p w14:paraId="6F91C0A1" w14:textId="77777777" w:rsidR="009508DA" w:rsidRPr="00185B2B" w:rsidRDefault="009508DA" w:rsidP="009508DA">
      <w:pPr>
        <w:rPr>
          <w:rFonts w:ascii="Arial" w:hAnsi="Arial" w:cs="Arial"/>
          <w:sz w:val="18"/>
          <w:szCs w:val="18"/>
        </w:rPr>
      </w:pPr>
    </w:p>
    <w:p w14:paraId="7BB7BCEA" w14:textId="77777777" w:rsidR="00185B2B" w:rsidRDefault="00185B2B" w:rsidP="005926E0">
      <w:pPr>
        <w:rPr>
          <w:rFonts w:ascii="Arial" w:hAnsi="Arial" w:cs="Arial"/>
          <w:sz w:val="18"/>
          <w:szCs w:val="18"/>
        </w:rPr>
        <w:sectPr w:rsidR="00185B2B" w:rsidSect="00640DE5">
          <w:type w:val="continuous"/>
          <w:pgSz w:w="12240" w:h="15840"/>
          <w:pgMar w:top="240" w:right="480" w:bottom="240" w:left="480" w:header="720" w:footer="720" w:gutter="0"/>
          <w:cols w:num="2" w:space="240"/>
          <w:docGrid w:linePitch="360"/>
        </w:sectPr>
      </w:pPr>
    </w:p>
    <w:p w14:paraId="5B7CB847" w14:textId="77777777" w:rsidR="00264FB9" w:rsidRDefault="00264FB9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2FBB6DA1" w14:textId="70C89EB0" w:rsidR="00F035B3" w:rsidRPr="00946278" w:rsidRDefault="00F035B3" w:rsidP="00F035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t>Top Colorado Coaching Records</w:t>
      </w:r>
      <w:r w:rsidR="00946278">
        <w:rPr>
          <w:rFonts w:ascii="Arial" w:hAnsi="Arial" w:cs="Arial"/>
          <w:b/>
          <w:bCs/>
          <w:sz w:val="32"/>
          <w:szCs w:val="28"/>
        </w:rPr>
        <w:t xml:space="preserve"> </w:t>
      </w:r>
      <w:r w:rsidR="00FD40E1">
        <w:rPr>
          <w:rFonts w:ascii="Arial" w:hAnsi="Arial" w:cs="Arial"/>
          <w:b/>
          <w:bCs/>
          <w:sz w:val="32"/>
          <w:szCs w:val="28"/>
        </w:rPr>
        <w:t>-</w:t>
      </w:r>
      <w:r w:rsidR="00946278">
        <w:rPr>
          <w:rFonts w:ascii="Arial" w:hAnsi="Arial" w:cs="Arial"/>
          <w:b/>
          <w:bCs/>
          <w:sz w:val="32"/>
          <w:szCs w:val="28"/>
        </w:rPr>
        <w:t xml:space="preserve"> Victories </w:t>
      </w:r>
      <w:r w:rsidR="00946278">
        <w:rPr>
          <w:rFonts w:ascii="Arial" w:hAnsi="Arial" w:cs="Arial"/>
          <w:sz w:val="32"/>
          <w:szCs w:val="28"/>
        </w:rPr>
        <w:t>(40 or more victories)</w:t>
      </w:r>
    </w:p>
    <w:p w14:paraId="21A5D2C1" w14:textId="11BC5B7F" w:rsidR="00F035B3" w:rsidRPr="00FD40E1" w:rsidRDefault="00F035B3" w:rsidP="00E230F2">
      <w:pPr>
        <w:rPr>
          <w:rFonts w:ascii="Arial" w:hAnsi="Arial" w:cs="Arial"/>
          <w:sz w:val="20"/>
          <w:szCs w:val="20"/>
        </w:rPr>
      </w:pPr>
    </w:p>
    <w:p w14:paraId="6118849C" w14:textId="77777777" w:rsidR="00E91E45" w:rsidRPr="00980EA1" w:rsidRDefault="00E91E45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b/>
          <w:bCs/>
          <w:sz w:val="20"/>
          <w:szCs w:val="20"/>
        </w:rPr>
      </w:pPr>
      <w:r w:rsidRPr="00980EA1">
        <w:rPr>
          <w:rFonts w:ascii="Arial" w:hAnsi="Arial" w:cs="Arial"/>
          <w:b/>
          <w:bCs/>
          <w:sz w:val="20"/>
          <w:szCs w:val="20"/>
        </w:rPr>
        <w:t>Coach, School</w:t>
      </w:r>
      <w:r w:rsidRPr="00980EA1">
        <w:rPr>
          <w:rFonts w:ascii="Arial" w:hAnsi="Arial" w:cs="Arial"/>
          <w:b/>
          <w:bCs/>
          <w:sz w:val="20"/>
          <w:szCs w:val="20"/>
        </w:rPr>
        <w:tab/>
        <w:t>Seasons</w:t>
      </w:r>
      <w:r w:rsidRPr="00980EA1">
        <w:rPr>
          <w:rFonts w:ascii="Arial" w:hAnsi="Arial" w:cs="Arial"/>
          <w:b/>
          <w:bCs/>
          <w:sz w:val="20"/>
          <w:szCs w:val="20"/>
        </w:rPr>
        <w:tab/>
        <w:t>Years</w:t>
      </w:r>
      <w:r w:rsidRPr="00980EA1">
        <w:rPr>
          <w:rFonts w:ascii="Arial" w:hAnsi="Arial" w:cs="Arial"/>
          <w:b/>
          <w:bCs/>
          <w:sz w:val="20"/>
          <w:szCs w:val="20"/>
        </w:rPr>
        <w:tab/>
        <w:t>Games</w:t>
      </w:r>
      <w:r w:rsidRPr="00980EA1">
        <w:rPr>
          <w:rFonts w:ascii="Arial" w:hAnsi="Arial" w:cs="Arial"/>
          <w:b/>
          <w:bCs/>
          <w:sz w:val="20"/>
          <w:szCs w:val="20"/>
        </w:rPr>
        <w:tab/>
        <w:t>Won</w:t>
      </w:r>
      <w:r w:rsidRPr="00980EA1">
        <w:rPr>
          <w:rFonts w:ascii="Arial" w:hAnsi="Arial" w:cs="Arial"/>
          <w:b/>
          <w:bCs/>
          <w:sz w:val="20"/>
          <w:szCs w:val="20"/>
        </w:rPr>
        <w:tab/>
        <w:t>Lost</w:t>
      </w:r>
      <w:r w:rsidRPr="00980EA1">
        <w:rPr>
          <w:rFonts w:ascii="Arial" w:hAnsi="Arial" w:cs="Arial"/>
          <w:b/>
          <w:bCs/>
          <w:sz w:val="20"/>
          <w:szCs w:val="20"/>
        </w:rPr>
        <w:tab/>
        <w:t>Tied</w:t>
      </w:r>
      <w:r w:rsidRPr="00980EA1">
        <w:rPr>
          <w:rFonts w:ascii="Arial" w:hAnsi="Arial" w:cs="Arial"/>
          <w:b/>
          <w:bCs/>
          <w:sz w:val="20"/>
          <w:szCs w:val="20"/>
        </w:rPr>
        <w:tab/>
        <w:t>Pct.</w:t>
      </w:r>
    </w:p>
    <w:p w14:paraId="6AA5CD08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Fisher DeBerry, Air Force</w:t>
      </w:r>
      <w:r w:rsidRPr="00980EA1">
        <w:rPr>
          <w:rFonts w:ascii="Arial" w:hAnsi="Arial" w:cs="Arial"/>
          <w:sz w:val="20"/>
          <w:szCs w:val="20"/>
        </w:rPr>
        <w:tab/>
        <w:t>23</w:t>
      </w:r>
      <w:r w:rsidRPr="00980EA1">
        <w:rPr>
          <w:rFonts w:ascii="Arial" w:hAnsi="Arial" w:cs="Arial"/>
          <w:sz w:val="20"/>
          <w:szCs w:val="20"/>
        </w:rPr>
        <w:tab/>
        <w:t>1984-2006</w:t>
      </w:r>
      <w:r w:rsidRPr="00980EA1">
        <w:rPr>
          <w:rFonts w:ascii="Arial" w:hAnsi="Arial" w:cs="Arial"/>
          <w:sz w:val="20"/>
          <w:szCs w:val="20"/>
        </w:rPr>
        <w:tab/>
        <w:t>279</w:t>
      </w:r>
      <w:r w:rsidRPr="00980EA1">
        <w:rPr>
          <w:rFonts w:ascii="Arial" w:hAnsi="Arial" w:cs="Arial"/>
          <w:sz w:val="20"/>
          <w:szCs w:val="20"/>
        </w:rPr>
        <w:tab/>
        <w:t>169</w:t>
      </w:r>
      <w:r w:rsidRPr="00980EA1">
        <w:rPr>
          <w:rFonts w:ascii="Arial" w:hAnsi="Arial" w:cs="Arial"/>
          <w:sz w:val="20"/>
          <w:szCs w:val="20"/>
        </w:rPr>
        <w:tab/>
        <w:t>109</w:t>
      </w:r>
      <w:r w:rsidRPr="00980EA1">
        <w:rPr>
          <w:rFonts w:ascii="Arial" w:hAnsi="Arial" w:cs="Arial"/>
          <w:sz w:val="20"/>
          <w:szCs w:val="20"/>
        </w:rPr>
        <w:tab/>
        <w:t>1</w:t>
      </w:r>
      <w:r w:rsidRPr="00980EA1">
        <w:rPr>
          <w:rFonts w:ascii="Arial" w:hAnsi="Arial" w:cs="Arial"/>
          <w:sz w:val="20"/>
          <w:szCs w:val="20"/>
        </w:rPr>
        <w:tab/>
        <w:t>60.8%</w:t>
      </w:r>
    </w:p>
    <w:p w14:paraId="75B7AD28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John Wristen, Colorado State Pueblo</w:t>
      </w:r>
      <w:r w:rsidRPr="00980EA1">
        <w:rPr>
          <w:rFonts w:ascii="Arial" w:hAnsi="Arial" w:cs="Arial"/>
          <w:sz w:val="20"/>
          <w:szCs w:val="20"/>
        </w:rPr>
        <w:tab/>
        <w:t>14</w:t>
      </w:r>
      <w:r w:rsidRPr="00980EA1">
        <w:rPr>
          <w:rFonts w:ascii="Arial" w:hAnsi="Arial" w:cs="Arial"/>
          <w:sz w:val="20"/>
          <w:szCs w:val="20"/>
        </w:rPr>
        <w:tab/>
        <w:t>2008-2022</w:t>
      </w:r>
      <w:r w:rsidRPr="00980EA1">
        <w:rPr>
          <w:rFonts w:ascii="Arial" w:hAnsi="Arial" w:cs="Arial"/>
          <w:sz w:val="20"/>
          <w:szCs w:val="20"/>
        </w:rPr>
        <w:tab/>
        <w:t>167</w:t>
      </w:r>
      <w:r w:rsidRPr="00980EA1">
        <w:rPr>
          <w:rFonts w:ascii="Arial" w:hAnsi="Arial" w:cs="Arial"/>
          <w:sz w:val="20"/>
          <w:szCs w:val="20"/>
        </w:rPr>
        <w:tab/>
        <w:t>131</w:t>
      </w:r>
      <w:r w:rsidRPr="00980EA1">
        <w:rPr>
          <w:rFonts w:ascii="Arial" w:hAnsi="Arial" w:cs="Arial"/>
          <w:sz w:val="20"/>
          <w:szCs w:val="20"/>
        </w:rPr>
        <w:tab/>
        <w:t>36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78.4%</w:t>
      </w:r>
    </w:p>
    <w:p w14:paraId="2D79752F" w14:textId="77777777" w:rsidR="00B83E9C" w:rsidRPr="00980EA1" w:rsidRDefault="00B83E9C" w:rsidP="00B83E9C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Troy Calhoun, Air Force</w:t>
      </w:r>
      <w:r w:rsidRPr="00980EA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17</w:t>
      </w:r>
      <w:r w:rsidRPr="00980EA1">
        <w:rPr>
          <w:rFonts w:ascii="Arial" w:hAnsi="Arial" w:cs="Arial"/>
          <w:sz w:val="20"/>
          <w:szCs w:val="20"/>
        </w:rPr>
        <w:tab/>
        <w:t>2007-</w:t>
      </w:r>
      <w:r>
        <w:rPr>
          <w:rFonts w:ascii="Arial" w:hAnsi="Arial" w:cs="Arial"/>
          <w:sz w:val="20"/>
          <w:szCs w:val="20"/>
        </w:rPr>
        <w:t>2023</w:t>
      </w:r>
      <w:r w:rsidRPr="00980EA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212</w:t>
      </w:r>
      <w:r w:rsidRPr="00980EA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130</w:t>
      </w:r>
      <w:r w:rsidRPr="00980EA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82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6</w:t>
      </w:r>
      <w:r>
        <w:rPr>
          <w:rFonts w:ascii="Arial" w:hAnsi="Arial" w:cs="Arial"/>
          <w:sz w:val="20"/>
          <w:szCs w:val="20"/>
        </w:rPr>
        <w:t>1.3</w:t>
      </w:r>
      <w:r w:rsidRPr="00980EA1">
        <w:rPr>
          <w:rFonts w:ascii="Arial" w:hAnsi="Arial" w:cs="Arial"/>
          <w:sz w:val="20"/>
          <w:szCs w:val="20"/>
        </w:rPr>
        <w:t>%</w:t>
      </w:r>
    </w:p>
    <w:p w14:paraId="227ABE09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Harry Hughes, Colorado State</w:t>
      </w:r>
      <w:r w:rsidRPr="00980EA1">
        <w:rPr>
          <w:rFonts w:ascii="Arial" w:hAnsi="Arial" w:cs="Arial"/>
          <w:sz w:val="20"/>
          <w:szCs w:val="20"/>
        </w:rPr>
        <w:tab/>
        <w:t>32</w:t>
      </w:r>
      <w:r w:rsidRPr="00980EA1">
        <w:rPr>
          <w:rFonts w:ascii="Arial" w:hAnsi="Arial" w:cs="Arial"/>
          <w:sz w:val="20"/>
          <w:szCs w:val="20"/>
        </w:rPr>
        <w:tab/>
        <w:t>1911-1935</w:t>
      </w:r>
      <w:r w:rsidRPr="00980EA1">
        <w:rPr>
          <w:rFonts w:ascii="Arial" w:hAnsi="Arial" w:cs="Arial"/>
          <w:sz w:val="20"/>
          <w:szCs w:val="20"/>
        </w:rPr>
        <w:tab/>
        <w:t>240</w:t>
      </w:r>
      <w:r w:rsidRPr="00980EA1">
        <w:rPr>
          <w:rFonts w:ascii="Arial" w:hAnsi="Arial" w:cs="Arial"/>
          <w:sz w:val="20"/>
          <w:szCs w:val="20"/>
        </w:rPr>
        <w:tab/>
        <w:t>126</w:t>
      </w:r>
      <w:r w:rsidRPr="00980EA1">
        <w:rPr>
          <w:rFonts w:ascii="Arial" w:hAnsi="Arial" w:cs="Arial"/>
          <w:sz w:val="20"/>
          <w:szCs w:val="20"/>
        </w:rPr>
        <w:tab/>
        <w:t>96</w:t>
      </w:r>
      <w:r w:rsidRPr="00980EA1">
        <w:rPr>
          <w:rFonts w:ascii="Arial" w:hAnsi="Arial" w:cs="Arial"/>
          <w:sz w:val="20"/>
          <w:szCs w:val="20"/>
        </w:rPr>
        <w:tab/>
        <w:t>18</w:t>
      </w:r>
      <w:r w:rsidRPr="00980EA1">
        <w:rPr>
          <w:rFonts w:ascii="Arial" w:hAnsi="Arial" w:cs="Arial"/>
          <w:sz w:val="20"/>
          <w:szCs w:val="20"/>
        </w:rPr>
        <w:tab/>
        <w:t>56.3%</w:t>
      </w:r>
    </w:p>
    <w:p w14:paraId="7A79DAFC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Bob Stitt, Colorado Mines</w:t>
      </w:r>
      <w:r w:rsidRPr="00980EA1">
        <w:rPr>
          <w:rFonts w:ascii="Arial" w:hAnsi="Arial" w:cs="Arial"/>
          <w:sz w:val="20"/>
          <w:szCs w:val="20"/>
        </w:rPr>
        <w:tab/>
        <w:t>15</w:t>
      </w:r>
      <w:r w:rsidRPr="00980EA1">
        <w:rPr>
          <w:rFonts w:ascii="Arial" w:hAnsi="Arial" w:cs="Arial"/>
          <w:sz w:val="20"/>
          <w:szCs w:val="20"/>
        </w:rPr>
        <w:tab/>
        <w:t>2000-2014</w:t>
      </w:r>
      <w:r w:rsidRPr="00980EA1">
        <w:rPr>
          <w:rFonts w:ascii="Arial" w:hAnsi="Arial" w:cs="Arial"/>
          <w:sz w:val="20"/>
          <w:szCs w:val="20"/>
        </w:rPr>
        <w:tab/>
        <w:t>170</w:t>
      </w:r>
      <w:r w:rsidRPr="00980EA1">
        <w:rPr>
          <w:rFonts w:ascii="Arial" w:hAnsi="Arial" w:cs="Arial"/>
          <w:sz w:val="20"/>
          <w:szCs w:val="20"/>
        </w:rPr>
        <w:tab/>
        <w:t>108</w:t>
      </w:r>
      <w:r w:rsidRPr="00980EA1">
        <w:rPr>
          <w:rFonts w:ascii="Arial" w:hAnsi="Arial" w:cs="Arial"/>
          <w:sz w:val="20"/>
          <w:szCs w:val="20"/>
        </w:rPr>
        <w:tab/>
        <w:t>62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63.5%</w:t>
      </w:r>
    </w:p>
    <w:p w14:paraId="2FD2DCB9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Sonny Lubick, Colorado State</w:t>
      </w:r>
      <w:r w:rsidRPr="00980EA1">
        <w:rPr>
          <w:rFonts w:ascii="Arial" w:hAnsi="Arial" w:cs="Arial"/>
          <w:sz w:val="20"/>
          <w:szCs w:val="20"/>
        </w:rPr>
        <w:tab/>
        <w:t>15</w:t>
      </w:r>
      <w:r w:rsidRPr="00980EA1">
        <w:rPr>
          <w:rFonts w:ascii="Arial" w:hAnsi="Arial" w:cs="Arial"/>
          <w:sz w:val="20"/>
          <w:szCs w:val="20"/>
        </w:rPr>
        <w:tab/>
        <w:t>1993-2007</w:t>
      </w:r>
      <w:r w:rsidRPr="00980EA1">
        <w:rPr>
          <w:rFonts w:ascii="Arial" w:hAnsi="Arial" w:cs="Arial"/>
          <w:sz w:val="20"/>
          <w:szCs w:val="20"/>
        </w:rPr>
        <w:tab/>
        <w:t>182</w:t>
      </w:r>
      <w:r w:rsidRPr="00980EA1">
        <w:rPr>
          <w:rFonts w:ascii="Arial" w:hAnsi="Arial" w:cs="Arial"/>
          <w:sz w:val="20"/>
          <w:szCs w:val="20"/>
        </w:rPr>
        <w:tab/>
        <w:t>108</w:t>
      </w:r>
      <w:r w:rsidRPr="00980EA1">
        <w:rPr>
          <w:rFonts w:ascii="Arial" w:hAnsi="Arial" w:cs="Arial"/>
          <w:sz w:val="20"/>
          <w:szCs w:val="20"/>
        </w:rPr>
        <w:tab/>
        <w:t>74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59.3%</w:t>
      </w:r>
    </w:p>
    <w:p w14:paraId="476A83B1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Bob Blasi, Northern Colorado</w:t>
      </w:r>
      <w:r w:rsidRPr="00980EA1">
        <w:rPr>
          <w:rFonts w:ascii="Arial" w:hAnsi="Arial" w:cs="Arial"/>
          <w:sz w:val="20"/>
          <w:szCs w:val="20"/>
        </w:rPr>
        <w:tab/>
        <w:t>19</w:t>
      </w:r>
      <w:r w:rsidRPr="00980EA1">
        <w:rPr>
          <w:rFonts w:ascii="Arial" w:hAnsi="Arial" w:cs="Arial"/>
          <w:sz w:val="20"/>
          <w:szCs w:val="20"/>
        </w:rPr>
        <w:tab/>
        <w:t>1966-1984</w:t>
      </w:r>
      <w:r w:rsidRPr="00980EA1">
        <w:rPr>
          <w:rFonts w:ascii="Arial" w:hAnsi="Arial" w:cs="Arial"/>
          <w:sz w:val="20"/>
          <w:szCs w:val="20"/>
        </w:rPr>
        <w:tab/>
        <w:t>181</w:t>
      </w:r>
      <w:r w:rsidRPr="00980EA1">
        <w:rPr>
          <w:rFonts w:ascii="Arial" w:hAnsi="Arial" w:cs="Arial"/>
          <w:sz w:val="20"/>
          <w:szCs w:val="20"/>
        </w:rPr>
        <w:tab/>
        <w:t>107</w:t>
      </w:r>
      <w:r w:rsidRPr="00980EA1">
        <w:rPr>
          <w:rFonts w:ascii="Arial" w:hAnsi="Arial" w:cs="Arial"/>
          <w:sz w:val="20"/>
          <w:szCs w:val="20"/>
        </w:rPr>
        <w:tab/>
        <w:t>71</w:t>
      </w:r>
      <w:r w:rsidRPr="00980EA1">
        <w:rPr>
          <w:rFonts w:ascii="Arial" w:hAnsi="Arial" w:cs="Arial"/>
          <w:sz w:val="20"/>
          <w:szCs w:val="20"/>
        </w:rPr>
        <w:tab/>
        <w:t>3</w:t>
      </w:r>
      <w:r w:rsidRPr="00980EA1">
        <w:rPr>
          <w:rFonts w:ascii="Arial" w:hAnsi="Arial" w:cs="Arial"/>
          <w:sz w:val="20"/>
          <w:szCs w:val="20"/>
        </w:rPr>
        <w:tab/>
        <w:t>59.9%</w:t>
      </w:r>
    </w:p>
    <w:p w14:paraId="5C4AF903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Joe Glenn, Northern Colorado</w:t>
      </w:r>
      <w:r w:rsidRPr="00980EA1">
        <w:rPr>
          <w:rFonts w:ascii="Arial" w:hAnsi="Arial" w:cs="Arial"/>
          <w:sz w:val="20"/>
          <w:szCs w:val="20"/>
        </w:rPr>
        <w:tab/>
        <w:t>11</w:t>
      </w:r>
      <w:r w:rsidRPr="00980EA1">
        <w:rPr>
          <w:rFonts w:ascii="Arial" w:hAnsi="Arial" w:cs="Arial"/>
          <w:sz w:val="20"/>
          <w:szCs w:val="20"/>
        </w:rPr>
        <w:tab/>
        <w:t>1989-1999</w:t>
      </w:r>
      <w:r w:rsidRPr="00980EA1">
        <w:rPr>
          <w:rFonts w:ascii="Arial" w:hAnsi="Arial" w:cs="Arial"/>
          <w:sz w:val="20"/>
          <w:szCs w:val="20"/>
        </w:rPr>
        <w:tab/>
        <w:t>133</w:t>
      </w:r>
      <w:r w:rsidRPr="00980EA1">
        <w:rPr>
          <w:rFonts w:ascii="Arial" w:hAnsi="Arial" w:cs="Arial"/>
          <w:sz w:val="20"/>
          <w:szCs w:val="20"/>
        </w:rPr>
        <w:tab/>
        <w:t>98</w:t>
      </w:r>
      <w:r w:rsidRPr="00980EA1">
        <w:rPr>
          <w:rFonts w:ascii="Arial" w:hAnsi="Arial" w:cs="Arial"/>
          <w:sz w:val="20"/>
          <w:szCs w:val="20"/>
        </w:rPr>
        <w:tab/>
        <w:t>35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73.7%</w:t>
      </w:r>
    </w:p>
    <w:p w14:paraId="433FCE84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Bill McCartney, Colorado</w:t>
      </w:r>
      <w:r w:rsidRPr="00980EA1">
        <w:rPr>
          <w:rFonts w:ascii="Arial" w:hAnsi="Arial" w:cs="Arial"/>
          <w:sz w:val="20"/>
          <w:szCs w:val="20"/>
        </w:rPr>
        <w:tab/>
        <w:t>13</w:t>
      </w:r>
      <w:r w:rsidRPr="00980EA1">
        <w:rPr>
          <w:rFonts w:ascii="Arial" w:hAnsi="Arial" w:cs="Arial"/>
          <w:sz w:val="20"/>
          <w:szCs w:val="20"/>
        </w:rPr>
        <w:tab/>
        <w:t>1982-1994</w:t>
      </w:r>
      <w:r w:rsidRPr="00980EA1">
        <w:rPr>
          <w:rFonts w:ascii="Arial" w:hAnsi="Arial" w:cs="Arial"/>
          <w:sz w:val="20"/>
          <w:szCs w:val="20"/>
        </w:rPr>
        <w:tab/>
        <w:t>153</w:t>
      </w:r>
      <w:r w:rsidRPr="00980EA1">
        <w:rPr>
          <w:rFonts w:ascii="Arial" w:hAnsi="Arial" w:cs="Arial"/>
          <w:sz w:val="20"/>
          <w:szCs w:val="20"/>
        </w:rPr>
        <w:tab/>
        <w:t>93</w:t>
      </w:r>
      <w:r w:rsidRPr="00980EA1">
        <w:rPr>
          <w:rFonts w:ascii="Arial" w:hAnsi="Arial" w:cs="Arial"/>
          <w:sz w:val="20"/>
          <w:szCs w:val="20"/>
        </w:rPr>
        <w:tab/>
        <w:t>55</w:t>
      </w:r>
      <w:r w:rsidRPr="00980EA1">
        <w:rPr>
          <w:rFonts w:ascii="Arial" w:hAnsi="Arial" w:cs="Arial"/>
          <w:sz w:val="20"/>
          <w:szCs w:val="20"/>
        </w:rPr>
        <w:tab/>
        <w:t>5</w:t>
      </w:r>
      <w:r w:rsidRPr="00980EA1">
        <w:rPr>
          <w:rFonts w:ascii="Arial" w:hAnsi="Arial" w:cs="Arial"/>
          <w:sz w:val="20"/>
          <w:szCs w:val="20"/>
        </w:rPr>
        <w:tab/>
        <w:t>62.4%</w:t>
      </w:r>
    </w:p>
    <w:p w14:paraId="01E28369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Kay Dalton, Trinidad JC/West. Colo./No. Colo.</w:t>
      </w:r>
      <w:r w:rsidRPr="00980EA1">
        <w:rPr>
          <w:rFonts w:ascii="Arial" w:hAnsi="Arial" w:cs="Arial"/>
          <w:sz w:val="20"/>
          <w:szCs w:val="20"/>
        </w:rPr>
        <w:tab/>
        <w:t>14</w:t>
      </w:r>
      <w:r w:rsidRPr="00980EA1">
        <w:rPr>
          <w:rFonts w:ascii="Arial" w:hAnsi="Arial" w:cs="Arial"/>
          <w:sz w:val="20"/>
          <w:szCs w:val="20"/>
        </w:rPr>
        <w:tab/>
      </w:r>
      <w:r w:rsidRPr="00980EA1">
        <w:rPr>
          <w:rFonts w:ascii="Arial" w:hAnsi="Arial" w:cs="Arial"/>
          <w:sz w:val="16"/>
          <w:szCs w:val="16"/>
        </w:rPr>
        <w:t>1958-1960, 1961-1965, 2000-2005</w:t>
      </w:r>
      <w:r w:rsidRPr="00980EA1">
        <w:rPr>
          <w:rFonts w:ascii="Arial" w:hAnsi="Arial" w:cs="Arial"/>
          <w:sz w:val="20"/>
          <w:szCs w:val="20"/>
        </w:rPr>
        <w:tab/>
        <w:t>144</w:t>
      </w:r>
      <w:r w:rsidRPr="00980EA1">
        <w:rPr>
          <w:rFonts w:ascii="Arial" w:hAnsi="Arial" w:cs="Arial"/>
          <w:sz w:val="20"/>
          <w:szCs w:val="20"/>
        </w:rPr>
        <w:tab/>
        <w:t>91</w:t>
      </w:r>
      <w:r w:rsidRPr="00980EA1">
        <w:rPr>
          <w:rFonts w:ascii="Arial" w:hAnsi="Arial" w:cs="Arial"/>
          <w:sz w:val="20"/>
          <w:szCs w:val="20"/>
        </w:rPr>
        <w:tab/>
        <w:t>53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63.2%</w:t>
      </w:r>
    </w:p>
    <w:p w14:paraId="69D8045F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Bill Noxon, Western State</w:t>
      </w:r>
      <w:r w:rsidRPr="00980EA1">
        <w:rPr>
          <w:rFonts w:ascii="Arial" w:hAnsi="Arial" w:cs="Arial"/>
          <w:sz w:val="20"/>
          <w:szCs w:val="20"/>
        </w:rPr>
        <w:tab/>
        <w:t>14</w:t>
      </w:r>
      <w:r w:rsidRPr="00980EA1">
        <w:rPr>
          <w:rFonts w:ascii="Arial" w:hAnsi="Arial" w:cs="Arial"/>
          <w:sz w:val="20"/>
          <w:szCs w:val="20"/>
        </w:rPr>
        <w:tab/>
        <w:t>1971-1984</w:t>
      </w:r>
      <w:r w:rsidRPr="00980EA1">
        <w:rPr>
          <w:rFonts w:ascii="Arial" w:hAnsi="Arial" w:cs="Arial"/>
          <w:sz w:val="20"/>
          <w:szCs w:val="20"/>
        </w:rPr>
        <w:tab/>
        <w:t>133</w:t>
      </w:r>
      <w:r w:rsidRPr="00980EA1">
        <w:rPr>
          <w:rFonts w:ascii="Arial" w:hAnsi="Arial" w:cs="Arial"/>
          <w:sz w:val="20"/>
          <w:szCs w:val="20"/>
        </w:rPr>
        <w:tab/>
        <w:t>85</w:t>
      </w:r>
      <w:r w:rsidRPr="00980EA1">
        <w:rPr>
          <w:rFonts w:ascii="Arial" w:hAnsi="Arial" w:cs="Arial"/>
          <w:sz w:val="20"/>
          <w:szCs w:val="20"/>
        </w:rPr>
        <w:tab/>
        <w:t>46</w:t>
      </w:r>
      <w:r w:rsidRPr="00980EA1">
        <w:rPr>
          <w:rFonts w:ascii="Arial" w:hAnsi="Arial" w:cs="Arial"/>
          <w:sz w:val="20"/>
          <w:szCs w:val="20"/>
        </w:rPr>
        <w:tab/>
        <w:t>2</w:t>
      </w:r>
      <w:r w:rsidRPr="00980EA1">
        <w:rPr>
          <w:rFonts w:ascii="Arial" w:hAnsi="Arial" w:cs="Arial"/>
          <w:sz w:val="20"/>
          <w:szCs w:val="20"/>
        </w:rPr>
        <w:tab/>
        <w:t>64.7%</w:t>
      </w:r>
    </w:p>
    <w:p w14:paraId="1F2C9751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Joe Prater, Colorado State Pueblo (JC-4)</w:t>
      </w:r>
      <w:r w:rsidRPr="00980EA1">
        <w:rPr>
          <w:rFonts w:ascii="Arial" w:hAnsi="Arial" w:cs="Arial"/>
          <w:sz w:val="20"/>
          <w:szCs w:val="20"/>
        </w:rPr>
        <w:tab/>
        <w:t>18</w:t>
      </w:r>
      <w:r w:rsidRPr="00980EA1">
        <w:rPr>
          <w:rFonts w:ascii="Arial" w:hAnsi="Arial" w:cs="Arial"/>
          <w:sz w:val="20"/>
          <w:szCs w:val="20"/>
        </w:rPr>
        <w:tab/>
        <w:t>1956-1974</w:t>
      </w:r>
      <w:r w:rsidRPr="00980EA1">
        <w:rPr>
          <w:rFonts w:ascii="Arial" w:hAnsi="Arial" w:cs="Arial"/>
          <w:sz w:val="20"/>
          <w:szCs w:val="20"/>
        </w:rPr>
        <w:tab/>
        <w:t>173</w:t>
      </w:r>
      <w:r w:rsidRPr="00980EA1">
        <w:rPr>
          <w:rFonts w:ascii="Arial" w:hAnsi="Arial" w:cs="Arial"/>
          <w:sz w:val="20"/>
          <w:szCs w:val="20"/>
        </w:rPr>
        <w:tab/>
        <w:t>85</w:t>
      </w:r>
      <w:r w:rsidRPr="00980EA1">
        <w:rPr>
          <w:rFonts w:ascii="Arial" w:hAnsi="Arial" w:cs="Arial"/>
          <w:sz w:val="20"/>
          <w:szCs w:val="20"/>
        </w:rPr>
        <w:tab/>
        <w:t>84</w:t>
      </w:r>
      <w:r w:rsidRPr="00980EA1">
        <w:rPr>
          <w:rFonts w:ascii="Arial" w:hAnsi="Arial" w:cs="Arial"/>
          <w:sz w:val="20"/>
          <w:szCs w:val="20"/>
        </w:rPr>
        <w:tab/>
        <w:t>4</w:t>
      </w:r>
      <w:r w:rsidRPr="00980EA1">
        <w:rPr>
          <w:rFonts w:ascii="Arial" w:hAnsi="Arial" w:cs="Arial"/>
          <w:sz w:val="20"/>
          <w:szCs w:val="20"/>
        </w:rPr>
        <w:tab/>
        <w:t>50.3%</w:t>
      </w:r>
    </w:p>
    <w:p w14:paraId="0CB5D100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Joe Ramunno, Colorado Mesa</w:t>
      </w:r>
      <w:r w:rsidRPr="00980EA1">
        <w:rPr>
          <w:rFonts w:ascii="Arial" w:hAnsi="Arial" w:cs="Arial"/>
          <w:sz w:val="20"/>
          <w:szCs w:val="20"/>
        </w:rPr>
        <w:tab/>
        <w:t>14</w:t>
      </w:r>
      <w:r w:rsidRPr="00980EA1">
        <w:rPr>
          <w:rFonts w:ascii="Arial" w:hAnsi="Arial" w:cs="Arial"/>
          <w:sz w:val="20"/>
          <w:szCs w:val="20"/>
        </w:rPr>
        <w:tab/>
        <w:t>1998-2011</w:t>
      </w:r>
      <w:r w:rsidRPr="00980EA1">
        <w:rPr>
          <w:rFonts w:ascii="Arial" w:hAnsi="Arial" w:cs="Arial"/>
          <w:sz w:val="20"/>
          <w:szCs w:val="20"/>
        </w:rPr>
        <w:tab/>
        <w:t>157</w:t>
      </w:r>
      <w:r w:rsidRPr="00980EA1">
        <w:rPr>
          <w:rFonts w:ascii="Arial" w:hAnsi="Arial" w:cs="Arial"/>
          <w:sz w:val="20"/>
          <w:szCs w:val="20"/>
        </w:rPr>
        <w:tab/>
        <w:t>80</w:t>
      </w:r>
      <w:r w:rsidRPr="00980EA1">
        <w:rPr>
          <w:rFonts w:ascii="Arial" w:hAnsi="Arial" w:cs="Arial"/>
          <w:sz w:val="20"/>
          <w:szCs w:val="20"/>
        </w:rPr>
        <w:tab/>
        <w:t>77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51.0%</w:t>
      </w:r>
    </w:p>
    <w:p w14:paraId="361FA6EC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Bob Cortese, Colorado Mesa</w:t>
      </w:r>
      <w:r w:rsidRPr="00980EA1">
        <w:rPr>
          <w:rFonts w:ascii="Arial" w:hAnsi="Arial" w:cs="Arial"/>
          <w:sz w:val="20"/>
          <w:szCs w:val="20"/>
        </w:rPr>
        <w:tab/>
        <w:t>10</w:t>
      </w:r>
      <w:r w:rsidRPr="00980EA1">
        <w:rPr>
          <w:rFonts w:ascii="Arial" w:hAnsi="Arial" w:cs="Arial"/>
          <w:sz w:val="20"/>
          <w:szCs w:val="20"/>
        </w:rPr>
        <w:tab/>
        <w:t>1980-1989</w:t>
      </w:r>
      <w:r w:rsidRPr="00980EA1">
        <w:rPr>
          <w:rFonts w:ascii="Arial" w:hAnsi="Arial" w:cs="Arial"/>
          <w:sz w:val="20"/>
          <w:szCs w:val="20"/>
        </w:rPr>
        <w:tab/>
        <w:t>109</w:t>
      </w:r>
      <w:r w:rsidRPr="00980EA1">
        <w:rPr>
          <w:rFonts w:ascii="Arial" w:hAnsi="Arial" w:cs="Arial"/>
          <w:sz w:val="20"/>
          <w:szCs w:val="20"/>
        </w:rPr>
        <w:tab/>
        <w:t>79</w:t>
      </w:r>
      <w:r w:rsidRPr="00980EA1">
        <w:rPr>
          <w:rFonts w:ascii="Arial" w:hAnsi="Arial" w:cs="Arial"/>
          <w:sz w:val="20"/>
          <w:szCs w:val="20"/>
        </w:rPr>
        <w:tab/>
        <w:t>28</w:t>
      </w:r>
      <w:r w:rsidRPr="00980EA1">
        <w:rPr>
          <w:rFonts w:ascii="Arial" w:hAnsi="Arial" w:cs="Arial"/>
          <w:sz w:val="20"/>
          <w:szCs w:val="20"/>
        </w:rPr>
        <w:tab/>
        <w:t>3</w:t>
      </w:r>
      <w:r w:rsidRPr="00980EA1">
        <w:rPr>
          <w:rFonts w:ascii="Arial" w:hAnsi="Arial" w:cs="Arial"/>
          <w:sz w:val="20"/>
          <w:szCs w:val="20"/>
        </w:rPr>
        <w:tab/>
        <w:t>72.9%</w:t>
      </w:r>
    </w:p>
    <w:p w14:paraId="77536EDE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Carl Iverson, Western State</w:t>
      </w:r>
      <w:r w:rsidRPr="00980EA1">
        <w:rPr>
          <w:rFonts w:ascii="Arial" w:hAnsi="Arial" w:cs="Arial"/>
          <w:sz w:val="20"/>
          <w:szCs w:val="20"/>
        </w:rPr>
        <w:tab/>
        <w:t>14</w:t>
      </w:r>
      <w:r w:rsidRPr="00980EA1">
        <w:rPr>
          <w:rFonts w:ascii="Arial" w:hAnsi="Arial" w:cs="Arial"/>
          <w:sz w:val="20"/>
          <w:szCs w:val="20"/>
        </w:rPr>
        <w:tab/>
        <w:t>1988-2000</w:t>
      </w:r>
      <w:r w:rsidRPr="00980EA1">
        <w:rPr>
          <w:rFonts w:ascii="Arial" w:hAnsi="Arial" w:cs="Arial"/>
          <w:sz w:val="20"/>
          <w:szCs w:val="20"/>
        </w:rPr>
        <w:tab/>
        <w:t>127</w:t>
      </w:r>
      <w:r w:rsidRPr="00980EA1">
        <w:rPr>
          <w:rFonts w:ascii="Arial" w:hAnsi="Arial" w:cs="Arial"/>
          <w:sz w:val="20"/>
          <w:szCs w:val="20"/>
        </w:rPr>
        <w:tab/>
        <w:t>79</w:t>
      </w:r>
      <w:r w:rsidRPr="00980EA1">
        <w:rPr>
          <w:rFonts w:ascii="Arial" w:hAnsi="Arial" w:cs="Arial"/>
          <w:sz w:val="20"/>
          <w:szCs w:val="20"/>
        </w:rPr>
        <w:tab/>
        <w:t>47</w:t>
      </w:r>
      <w:r w:rsidRPr="00980EA1">
        <w:rPr>
          <w:rFonts w:ascii="Arial" w:hAnsi="Arial" w:cs="Arial"/>
          <w:sz w:val="20"/>
          <w:szCs w:val="20"/>
        </w:rPr>
        <w:tab/>
        <w:t>1</w:t>
      </w:r>
      <w:r w:rsidRPr="00980EA1">
        <w:rPr>
          <w:rFonts w:ascii="Arial" w:hAnsi="Arial" w:cs="Arial"/>
          <w:sz w:val="20"/>
          <w:szCs w:val="20"/>
        </w:rPr>
        <w:tab/>
        <w:t>62.6%</w:t>
      </w:r>
    </w:p>
    <w:p w14:paraId="56D13142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Fred Folsom, Colorado</w:t>
      </w:r>
      <w:r w:rsidRPr="00980EA1">
        <w:rPr>
          <w:rFonts w:ascii="Arial" w:hAnsi="Arial" w:cs="Arial"/>
          <w:sz w:val="20"/>
          <w:szCs w:val="20"/>
        </w:rPr>
        <w:tab/>
        <w:t>15</w:t>
      </w:r>
      <w:r w:rsidRPr="00980EA1">
        <w:rPr>
          <w:rFonts w:ascii="Arial" w:hAnsi="Arial" w:cs="Arial"/>
          <w:sz w:val="20"/>
          <w:szCs w:val="20"/>
        </w:rPr>
        <w:tab/>
      </w:r>
      <w:r w:rsidRPr="00980EA1">
        <w:rPr>
          <w:rFonts w:ascii="Arial" w:hAnsi="Arial" w:cs="Arial"/>
          <w:sz w:val="16"/>
          <w:szCs w:val="16"/>
        </w:rPr>
        <w:t>1895-1899, 1901-1902-1908-1915</w:t>
      </w:r>
      <w:r w:rsidRPr="00980EA1">
        <w:rPr>
          <w:rFonts w:ascii="Arial" w:hAnsi="Arial" w:cs="Arial"/>
          <w:sz w:val="20"/>
          <w:szCs w:val="20"/>
        </w:rPr>
        <w:tab/>
        <w:t>103</w:t>
      </w:r>
      <w:r w:rsidRPr="00980EA1">
        <w:rPr>
          <w:rFonts w:ascii="Arial" w:hAnsi="Arial" w:cs="Arial"/>
          <w:sz w:val="20"/>
          <w:szCs w:val="20"/>
        </w:rPr>
        <w:tab/>
        <w:t>78</w:t>
      </w:r>
      <w:r w:rsidRPr="00980EA1">
        <w:rPr>
          <w:rFonts w:ascii="Arial" w:hAnsi="Arial" w:cs="Arial"/>
          <w:sz w:val="20"/>
          <w:szCs w:val="20"/>
        </w:rPr>
        <w:tab/>
        <w:t>23</w:t>
      </w:r>
      <w:r w:rsidRPr="00980EA1">
        <w:rPr>
          <w:rFonts w:ascii="Arial" w:hAnsi="Arial" w:cs="Arial"/>
          <w:sz w:val="20"/>
          <w:szCs w:val="20"/>
        </w:rPr>
        <w:tab/>
        <w:t>2</w:t>
      </w:r>
      <w:r w:rsidRPr="00980EA1">
        <w:rPr>
          <w:rFonts w:ascii="Arial" w:hAnsi="Arial" w:cs="Arial"/>
          <w:sz w:val="20"/>
          <w:szCs w:val="20"/>
        </w:rPr>
        <w:tab/>
        <w:t>76.7%</w:t>
      </w:r>
    </w:p>
    <w:p w14:paraId="325B9F7F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Bus Bergman, Colorado Mesa (JC)</w:t>
      </w:r>
      <w:r w:rsidRPr="00980EA1">
        <w:rPr>
          <w:rFonts w:ascii="Arial" w:hAnsi="Arial" w:cs="Arial"/>
          <w:sz w:val="20"/>
          <w:szCs w:val="20"/>
        </w:rPr>
        <w:tab/>
        <w:t>16</w:t>
      </w:r>
      <w:r w:rsidRPr="00980EA1">
        <w:rPr>
          <w:rFonts w:ascii="Arial" w:hAnsi="Arial" w:cs="Arial"/>
          <w:sz w:val="20"/>
          <w:szCs w:val="20"/>
        </w:rPr>
        <w:tab/>
        <w:t>1950-1965</w:t>
      </w:r>
      <w:r w:rsidRPr="00980EA1">
        <w:rPr>
          <w:rFonts w:ascii="Arial" w:hAnsi="Arial" w:cs="Arial"/>
          <w:sz w:val="20"/>
          <w:szCs w:val="20"/>
        </w:rPr>
        <w:tab/>
        <w:t>145</w:t>
      </w:r>
      <w:r w:rsidRPr="00980EA1">
        <w:rPr>
          <w:rFonts w:ascii="Arial" w:hAnsi="Arial" w:cs="Arial"/>
          <w:sz w:val="20"/>
          <w:szCs w:val="20"/>
        </w:rPr>
        <w:tab/>
        <w:t>78</w:t>
      </w:r>
      <w:r w:rsidRPr="00980EA1">
        <w:rPr>
          <w:rFonts w:ascii="Arial" w:hAnsi="Arial" w:cs="Arial"/>
          <w:sz w:val="20"/>
          <w:szCs w:val="20"/>
        </w:rPr>
        <w:tab/>
        <w:t>57</w:t>
      </w:r>
      <w:r w:rsidRPr="00980EA1">
        <w:rPr>
          <w:rFonts w:ascii="Arial" w:hAnsi="Arial" w:cs="Arial"/>
          <w:sz w:val="20"/>
          <w:szCs w:val="20"/>
        </w:rPr>
        <w:tab/>
        <w:t>10</w:t>
      </w:r>
      <w:r w:rsidRPr="00980EA1">
        <w:rPr>
          <w:rFonts w:ascii="Arial" w:hAnsi="Arial" w:cs="Arial"/>
          <w:sz w:val="20"/>
          <w:szCs w:val="20"/>
        </w:rPr>
        <w:tab/>
        <w:t>57.2%</w:t>
      </w:r>
    </w:p>
    <w:p w14:paraId="0002A1E8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Eddie Crowder, Colorado</w:t>
      </w:r>
      <w:r w:rsidRPr="00980EA1">
        <w:rPr>
          <w:rFonts w:ascii="Arial" w:hAnsi="Arial" w:cs="Arial"/>
          <w:sz w:val="20"/>
          <w:szCs w:val="20"/>
        </w:rPr>
        <w:tab/>
        <w:t>11</w:t>
      </w:r>
      <w:r w:rsidRPr="00980EA1">
        <w:rPr>
          <w:rFonts w:ascii="Arial" w:hAnsi="Arial" w:cs="Arial"/>
          <w:sz w:val="20"/>
          <w:szCs w:val="20"/>
        </w:rPr>
        <w:tab/>
        <w:t>1963-1973</w:t>
      </w:r>
      <w:r w:rsidRPr="00980EA1">
        <w:rPr>
          <w:rFonts w:ascii="Arial" w:hAnsi="Arial" w:cs="Arial"/>
          <w:sz w:val="20"/>
          <w:szCs w:val="20"/>
        </w:rPr>
        <w:tab/>
        <w:t>118</w:t>
      </w:r>
      <w:r w:rsidRPr="00980EA1">
        <w:rPr>
          <w:rFonts w:ascii="Arial" w:hAnsi="Arial" w:cs="Arial"/>
          <w:sz w:val="20"/>
          <w:szCs w:val="20"/>
        </w:rPr>
        <w:tab/>
        <w:t>67</w:t>
      </w:r>
      <w:r w:rsidRPr="00980EA1">
        <w:rPr>
          <w:rFonts w:ascii="Arial" w:hAnsi="Arial" w:cs="Arial"/>
          <w:sz w:val="20"/>
          <w:szCs w:val="20"/>
        </w:rPr>
        <w:tab/>
        <w:t>49</w:t>
      </w:r>
      <w:r w:rsidRPr="00980EA1">
        <w:rPr>
          <w:rFonts w:ascii="Arial" w:hAnsi="Arial" w:cs="Arial"/>
          <w:sz w:val="20"/>
          <w:szCs w:val="20"/>
        </w:rPr>
        <w:tab/>
        <w:t>2</w:t>
      </w:r>
      <w:r w:rsidRPr="00980EA1">
        <w:rPr>
          <w:rFonts w:ascii="Arial" w:hAnsi="Arial" w:cs="Arial"/>
          <w:sz w:val="20"/>
          <w:szCs w:val="20"/>
        </w:rPr>
        <w:tab/>
        <w:t>57.6%</w:t>
      </w:r>
    </w:p>
    <w:p w14:paraId="1AF3B1A6" w14:textId="77777777" w:rsidR="00980EA1" w:rsidRPr="00980EA1" w:rsidRDefault="00980EA1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Myron Wilham, Colorado</w:t>
      </w:r>
      <w:r w:rsidRPr="00980EA1">
        <w:rPr>
          <w:rFonts w:ascii="Arial" w:hAnsi="Arial" w:cs="Arial"/>
          <w:sz w:val="20"/>
          <w:szCs w:val="20"/>
        </w:rPr>
        <w:tab/>
        <w:t>12</w:t>
      </w:r>
      <w:r w:rsidRPr="00980EA1">
        <w:rPr>
          <w:rFonts w:ascii="Arial" w:hAnsi="Arial" w:cs="Arial"/>
          <w:sz w:val="20"/>
          <w:szCs w:val="20"/>
        </w:rPr>
        <w:tab/>
        <w:t>1920-1931</w:t>
      </w:r>
      <w:r w:rsidRPr="00980EA1">
        <w:rPr>
          <w:rFonts w:ascii="Arial" w:hAnsi="Arial" w:cs="Arial"/>
          <w:sz w:val="20"/>
          <w:szCs w:val="20"/>
        </w:rPr>
        <w:tab/>
        <w:t>96</w:t>
      </w:r>
      <w:r w:rsidRPr="00980EA1">
        <w:rPr>
          <w:rFonts w:ascii="Arial" w:hAnsi="Arial" w:cs="Arial"/>
          <w:sz w:val="20"/>
          <w:szCs w:val="20"/>
        </w:rPr>
        <w:tab/>
        <w:t>63</w:t>
      </w:r>
      <w:r w:rsidRPr="00980EA1">
        <w:rPr>
          <w:rFonts w:ascii="Arial" w:hAnsi="Arial" w:cs="Arial"/>
          <w:sz w:val="20"/>
          <w:szCs w:val="20"/>
        </w:rPr>
        <w:tab/>
        <w:t>26</w:t>
      </w:r>
      <w:r w:rsidRPr="00980EA1">
        <w:rPr>
          <w:rFonts w:ascii="Arial" w:hAnsi="Arial" w:cs="Arial"/>
          <w:sz w:val="20"/>
          <w:szCs w:val="20"/>
        </w:rPr>
        <w:tab/>
        <w:t>7</w:t>
      </w:r>
      <w:r w:rsidRPr="00980EA1">
        <w:rPr>
          <w:rFonts w:ascii="Arial" w:hAnsi="Arial" w:cs="Arial"/>
          <w:sz w:val="20"/>
          <w:szCs w:val="20"/>
        </w:rPr>
        <w:tab/>
        <w:t>69.3%</w:t>
      </w:r>
    </w:p>
    <w:p w14:paraId="11F2FA02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Dallas Ward, Colorado</w:t>
      </w:r>
      <w:r w:rsidRPr="00980EA1">
        <w:rPr>
          <w:rFonts w:ascii="Arial" w:hAnsi="Arial" w:cs="Arial"/>
          <w:sz w:val="20"/>
          <w:szCs w:val="20"/>
        </w:rPr>
        <w:tab/>
        <w:t>11</w:t>
      </w:r>
      <w:r w:rsidRPr="00980EA1">
        <w:rPr>
          <w:rFonts w:ascii="Arial" w:hAnsi="Arial" w:cs="Arial"/>
          <w:sz w:val="20"/>
          <w:szCs w:val="20"/>
        </w:rPr>
        <w:tab/>
        <w:t>1948-1058</w:t>
      </w:r>
      <w:r w:rsidRPr="00980EA1">
        <w:rPr>
          <w:rFonts w:ascii="Arial" w:hAnsi="Arial" w:cs="Arial"/>
          <w:sz w:val="20"/>
          <w:szCs w:val="20"/>
        </w:rPr>
        <w:tab/>
        <w:t>110</w:t>
      </w:r>
      <w:r w:rsidRPr="00980EA1">
        <w:rPr>
          <w:rFonts w:ascii="Arial" w:hAnsi="Arial" w:cs="Arial"/>
          <w:sz w:val="20"/>
          <w:szCs w:val="20"/>
        </w:rPr>
        <w:tab/>
        <w:t>63</w:t>
      </w:r>
      <w:r w:rsidRPr="00980EA1">
        <w:rPr>
          <w:rFonts w:ascii="Arial" w:hAnsi="Arial" w:cs="Arial"/>
          <w:sz w:val="20"/>
          <w:szCs w:val="20"/>
        </w:rPr>
        <w:tab/>
        <w:t>41</w:t>
      </w:r>
      <w:r w:rsidRPr="00980EA1">
        <w:rPr>
          <w:rFonts w:ascii="Arial" w:hAnsi="Arial" w:cs="Arial"/>
          <w:sz w:val="20"/>
          <w:szCs w:val="20"/>
        </w:rPr>
        <w:tab/>
        <w:t>6</w:t>
      </w:r>
      <w:r w:rsidRPr="00980EA1">
        <w:rPr>
          <w:rFonts w:ascii="Arial" w:hAnsi="Arial" w:cs="Arial"/>
          <w:sz w:val="20"/>
          <w:szCs w:val="20"/>
        </w:rPr>
        <w:tab/>
        <w:t>60.0%</w:t>
      </w:r>
    </w:p>
    <w:p w14:paraId="316DD700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Mike Friedman, Colorado State Pueblo</w:t>
      </w:r>
      <w:r w:rsidRPr="00980EA1">
        <w:rPr>
          <w:rFonts w:ascii="Arial" w:hAnsi="Arial" w:cs="Arial"/>
          <w:sz w:val="20"/>
          <w:szCs w:val="20"/>
        </w:rPr>
        <w:tab/>
        <w:t>10</w:t>
      </w:r>
      <w:r w:rsidRPr="00980EA1">
        <w:rPr>
          <w:rFonts w:ascii="Arial" w:hAnsi="Arial" w:cs="Arial"/>
          <w:sz w:val="20"/>
          <w:szCs w:val="20"/>
        </w:rPr>
        <w:tab/>
        <w:t>1974-1983</w:t>
      </w:r>
      <w:r w:rsidRPr="00980EA1">
        <w:rPr>
          <w:rFonts w:ascii="Arial" w:hAnsi="Arial" w:cs="Arial"/>
          <w:sz w:val="20"/>
          <w:szCs w:val="20"/>
        </w:rPr>
        <w:tab/>
        <w:t>98</w:t>
      </w:r>
      <w:r w:rsidRPr="00980EA1">
        <w:rPr>
          <w:rFonts w:ascii="Arial" w:hAnsi="Arial" w:cs="Arial"/>
          <w:sz w:val="20"/>
          <w:szCs w:val="20"/>
        </w:rPr>
        <w:tab/>
        <w:t>61</w:t>
      </w:r>
      <w:r w:rsidRPr="00980EA1">
        <w:rPr>
          <w:rFonts w:ascii="Arial" w:hAnsi="Arial" w:cs="Arial"/>
          <w:sz w:val="20"/>
          <w:szCs w:val="20"/>
        </w:rPr>
        <w:tab/>
        <w:t>35</w:t>
      </w:r>
      <w:r w:rsidRPr="00980EA1">
        <w:rPr>
          <w:rFonts w:ascii="Arial" w:hAnsi="Arial" w:cs="Arial"/>
          <w:sz w:val="20"/>
          <w:szCs w:val="20"/>
        </w:rPr>
        <w:tab/>
        <w:t>2</w:t>
      </w:r>
      <w:r w:rsidRPr="00980EA1">
        <w:rPr>
          <w:rFonts w:ascii="Arial" w:hAnsi="Arial" w:cs="Arial"/>
          <w:sz w:val="20"/>
          <w:szCs w:val="20"/>
        </w:rPr>
        <w:tab/>
        <w:t>63.3%</w:t>
      </w:r>
    </w:p>
    <w:p w14:paraId="5DDDDE49" w14:textId="77777777" w:rsidR="00980EA1" w:rsidRPr="00980EA1" w:rsidRDefault="00980EA1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Gregg Brandon, Colorado Mines</w:t>
      </w:r>
      <w:r w:rsidRPr="00980EA1">
        <w:rPr>
          <w:rFonts w:ascii="Arial" w:hAnsi="Arial" w:cs="Arial"/>
          <w:sz w:val="20"/>
          <w:szCs w:val="20"/>
        </w:rPr>
        <w:tab/>
        <w:t>6</w:t>
      </w:r>
      <w:r w:rsidRPr="00980EA1">
        <w:rPr>
          <w:rFonts w:ascii="Arial" w:hAnsi="Arial" w:cs="Arial"/>
          <w:sz w:val="20"/>
          <w:szCs w:val="20"/>
        </w:rPr>
        <w:tab/>
        <w:t>2015-2021</w:t>
      </w:r>
      <w:r w:rsidRPr="00980EA1">
        <w:rPr>
          <w:rFonts w:ascii="Arial" w:hAnsi="Arial" w:cs="Arial"/>
          <w:sz w:val="20"/>
          <w:szCs w:val="20"/>
        </w:rPr>
        <w:tab/>
        <w:t>74</w:t>
      </w:r>
      <w:r w:rsidRPr="00980EA1">
        <w:rPr>
          <w:rFonts w:ascii="Arial" w:hAnsi="Arial" w:cs="Arial"/>
          <w:sz w:val="20"/>
          <w:szCs w:val="20"/>
        </w:rPr>
        <w:tab/>
        <w:t>59</w:t>
      </w:r>
      <w:r w:rsidRPr="00980EA1">
        <w:rPr>
          <w:rFonts w:ascii="Arial" w:hAnsi="Arial" w:cs="Arial"/>
          <w:sz w:val="20"/>
          <w:szCs w:val="20"/>
        </w:rPr>
        <w:tab/>
        <w:t>15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79.7%</w:t>
      </w:r>
    </w:p>
    <w:p w14:paraId="23A574B5" w14:textId="77777777" w:rsidR="00980EA1" w:rsidRP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Gary Barnett, Fort Lewis/Colorado</w:t>
      </w:r>
      <w:r w:rsidRPr="00980EA1">
        <w:rPr>
          <w:rFonts w:ascii="Arial" w:hAnsi="Arial" w:cs="Arial"/>
          <w:sz w:val="20"/>
          <w:szCs w:val="20"/>
        </w:rPr>
        <w:tab/>
        <w:t>9</w:t>
      </w:r>
      <w:r w:rsidRPr="00980EA1">
        <w:rPr>
          <w:rFonts w:ascii="Arial" w:hAnsi="Arial" w:cs="Arial"/>
          <w:sz w:val="20"/>
          <w:szCs w:val="20"/>
        </w:rPr>
        <w:tab/>
        <w:t>1982-1983, 1999-2005</w:t>
      </w:r>
      <w:r w:rsidRPr="00980EA1">
        <w:rPr>
          <w:rFonts w:ascii="Arial" w:hAnsi="Arial" w:cs="Arial"/>
          <w:sz w:val="20"/>
          <w:szCs w:val="20"/>
        </w:rPr>
        <w:tab/>
        <w:t>107</w:t>
      </w:r>
      <w:r w:rsidRPr="00980EA1">
        <w:rPr>
          <w:rFonts w:ascii="Arial" w:hAnsi="Arial" w:cs="Arial"/>
          <w:sz w:val="20"/>
          <w:szCs w:val="20"/>
        </w:rPr>
        <w:tab/>
        <w:t>57</w:t>
      </w:r>
      <w:r w:rsidRPr="00980EA1">
        <w:rPr>
          <w:rFonts w:ascii="Arial" w:hAnsi="Arial" w:cs="Arial"/>
          <w:sz w:val="20"/>
          <w:szCs w:val="20"/>
        </w:rPr>
        <w:tab/>
        <w:t>49</w:t>
      </w:r>
      <w:r w:rsidRPr="00980EA1">
        <w:rPr>
          <w:rFonts w:ascii="Arial" w:hAnsi="Arial" w:cs="Arial"/>
          <w:sz w:val="20"/>
          <w:szCs w:val="20"/>
        </w:rPr>
        <w:tab/>
        <w:t>1</w:t>
      </w:r>
      <w:r w:rsidRPr="00980EA1">
        <w:rPr>
          <w:rFonts w:ascii="Arial" w:hAnsi="Arial" w:cs="Arial"/>
          <w:sz w:val="20"/>
          <w:szCs w:val="20"/>
        </w:rPr>
        <w:tab/>
        <w:t>53.7%</w:t>
      </w:r>
    </w:p>
    <w:p w14:paraId="1345AEC5" w14:textId="77777777" w:rsidR="00980EA1" w:rsidRPr="00980EA1" w:rsidRDefault="00980EA1" w:rsidP="00DE187F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Russ Martin, Colorado Mesa</w:t>
      </w:r>
      <w:r w:rsidRPr="00980EA1">
        <w:rPr>
          <w:rFonts w:ascii="Arial" w:hAnsi="Arial" w:cs="Arial"/>
          <w:sz w:val="20"/>
          <w:szCs w:val="20"/>
        </w:rPr>
        <w:tab/>
        <w:t>8</w:t>
      </w:r>
      <w:r w:rsidRPr="00980EA1">
        <w:rPr>
          <w:rFonts w:ascii="Arial" w:hAnsi="Arial" w:cs="Arial"/>
          <w:sz w:val="20"/>
          <w:szCs w:val="20"/>
        </w:rPr>
        <w:tab/>
        <w:t>2012-2019</w:t>
      </w:r>
      <w:r w:rsidRPr="00980EA1">
        <w:rPr>
          <w:rFonts w:ascii="Arial" w:hAnsi="Arial" w:cs="Arial"/>
          <w:sz w:val="20"/>
          <w:szCs w:val="20"/>
        </w:rPr>
        <w:tab/>
        <w:t>89</w:t>
      </w:r>
      <w:r w:rsidRPr="00980EA1">
        <w:rPr>
          <w:rFonts w:ascii="Arial" w:hAnsi="Arial" w:cs="Arial"/>
          <w:sz w:val="20"/>
          <w:szCs w:val="20"/>
        </w:rPr>
        <w:tab/>
        <w:t>55</w:t>
      </w:r>
      <w:r w:rsidRPr="00980EA1">
        <w:rPr>
          <w:rFonts w:ascii="Arial" w:hAnsi="Arial" w:cs="Arial"/>
          <w:sz w:val="20"/>
          <w:szCs w:val="20"/>
        </w:rPr>
        <w:tab/>
        <w:t>34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61.8%</w:t>
      </w:r>
    </w:p>
    <w:p w14:paraId="734E7928" w14:textId="77777777" w:rsidR="00980EA1" w:rsidRDefault="00980EA1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W.T. VandeGraaff, Colorado College</w:t>
      </w:r>
      <w:r w:rsidRPr="00980EA1">
        <w:rPr>
          <w:rFonts w:ascii="Arial" w:hAnsi="Arial" w:cs="Arial"/>
          <w:sz w:val="20"/>
          <w:szCs w:val="20"/>
        </w:rPr>
        <w:tab/>
        <w:t>14</w:t>
      </w:r>
      <w:r w:rsidRPr="00980EA1">
        <w:rPr>
          <w:rFonts w:ascii="Arial" w:hAnsi="Arial" w:cs="Arial"/>
          <w:sz w:val="20"/>
          <w:szCs w:val="20"/>
        </w:rPr>
        <w:tab/>
        <w:t>1926-1939</w:t>
      </w:r>
      <w:r w:rsidRPr="00980EA1">
        <w:rPr>
          <w:rFonts w:ascii="Arial" w:hAnsi="Arial" w:cs="Arial"/>
          <w:sz w:val="20"/>
          <w:szCs w:val="20"/>
        </w:rPr>
        <w:tab/>
        <w:t>102</w:t>
      </w:r>
      <w:r w:rsidRPr="00980EA1">
        <w:rPr>
          <w:rFonts w:ascii="Arial" w:hAnsi="Arial" w:cs="Arial"/>
          <w:sz w:val="20"/>
          <w:szCs w:val="20"/>
        </w:rPr>
        <w:tab/>
        <w:t>49</w:t>
      </w:r>
      <w:r w:rsidRPr="00980EA1">
        <w:rPr>
          <w:rFonts w:ascii="Arial" w:hAnsi="Arial" w:cs="Arial"/>
          <w:sz w:val="20"/>
          <w:szCs w:val="20"/>
        </w:rPr>
        <w:tab/>
        <w:t>47</w:t>
      </w:r>
      <w:r w:rsidRPr="00980EA1">
        <w:rPr>
          <w:rFonts w:ascii="Arial" w:hAnsi="Arial" w:cs="Arial"/>
          <w:sz w:val="20"/>
          <w:szCs w:val="20"/>
        </w:rPr>
        <w:tab/>
        <w:t>6</w:t>
      </w:r>
      <w:r w:rsidRPr="00980EA1">
        <w:rPr>
          <w:rFonts w:ascii="Arial" w:hAnsi="Arial" w:cs="Arial"/>
          <w:sz w:val="20"/>
          <w:szCs w:val="20"/>
        </w:rPr>
        <w:tab/>
        <w:t>51.0%</w:t>
      </w:r>
    </w:p>
    <w:p w14:paraId="08155FB2" w14:textId="37DABBAC" w:rsidR="00B63818" w:rsidRPr="00980EA1" w:rsidRDefault="00B63818" w:rsidP="00980EA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B63818">
        <w:rPr>
          <w:rFonts w:ascii="Arial" w:hAnsi="Arial" w:cs="Arial"/>
          <w:sz w:val="20"/>
          <w:szCs w:val="20"/>
        </w:rPr>
        <w:t>Jas Bains</w:t>
      </w:r>
      <w:r>
        <w:rPr>
          <w:rFonts w:ascii="Arial" w:hAnsi="Arial" w:cs="Arial"/>
          <w:sz w:val="20"/>
          <w:szCs w:val="20"/>
        </w:rPr>
        <w:t xml:space="preserve">, </w:t>
      </w:r>
      <w:r w:rsidRPr="00B63818">
        <w:rPr>
          <w:rFonts w:ascii="Arial" w:hAnsi="Arial" w:cs="Arial"/>
          <w:sz w:val="20"/>
          <w:szCs w:val="20"/>
        </w:rPr>
        <w:t>Western Colorado</w:t>
      </w:r>
      <w:r w:rsidRPr="00B6381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12</w:t>
      </w:r>
      <w:r w:rsidRPr="00B6381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2011-2022</w:t>
      </w:r>
      <w:r w:rsidRPr="00B63818">
        <w:rPr>
          <w:rFonts w:ascii="Arial" w:hAnsi="Arial" w:cs="Arial"/>
          <w:sz w:val="20"/>
          <w:szCs w:val="20"/>
        </w:rPr>
        <w:tab/>
        <w:t>12</w:t>
      </w:r>
      <w:r>
        <w:rPr>
          <w:rFonts w:ascii="Arial" w:hAnsi="Arial" w:cs="Arial"/>
          <w:sz w:val="20"/>
          <w:szCs w:val="20"/>
        </w:rPr>
        <w:t>3</w:t>
      </w:r>
      <w:r w:rsidRPr="00B63818">
        <w:rPr>
          <w:rFonts w:ascii="Arial" w:hAnsi="Arial" w:cs="Arial"/>
          <w:sz w:val="20"/>
          <w:szCs w:val="20"/>
        </w:rPr>
        <w:tab/>
        <w:t>44</w:t>
      </w:r>
      <w:r w:rsidRPr="00B63818">
        <w:rPr>
          <w:rFonts w:ascii="Arial" w:hAnsi="Arial" w:cs="Arial"/>
          <w:sz w:val="20"/>
          <w:szCs w:val="20"/>
        </w:rPr>
        <w:tab/>
        <w:t>79</w:t>
      </w:r>
      <w:r w:rsidRPr="00B6381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ab/>
      </w:r>
      <w:r w:rsidRPr="00B63818">
        <w:rPr>
          <w:rFonts w:ascii="Arial" w:hAnsi="Arial" w:cs="Arial"/>
          <w:sz w:val="20"/>
          <w:szCs w:val="20"/>
        </w:rPr>
        <w:t>35.8%</w:t>
      </w:r>
    </w:p>
    <w:p w14:paraId="248AD936" w14:textId="77777777" w:rsidR="00980EA1" w:rsidRPr="00980EA1" w:rsidRDefault="00980EA1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C.J. Rothget, Colorado College</w:t>
      </w:r>
      <w:r w:rsidRPr="00980EA1">
        <w:rPr>
          <w:rFonts w:ascii="Arial" w:hAnsi="Arial" w:cs="Arial"/>
          <w:sz w:val="20"/>
          <w:szCs w:val="20"/>
        </w:rPr>
        <w:tab/>
        <w:t>9</w:t>
      </w:r>
      <w:r w:rsidRPr="00980EA1">
        <w:rPr>
          <w:rFonts w:ascii="Arial" w:hAnsi="Arial" w:cs="Arial"/>
          <w:sz w:val="20"/>
          <w:szCs w:val="20"/>
        </w:rPr>
        <w:tab/>
        <w:t>1910-1918</w:t>
      </w:r>
      <w:r w:rsidRPr="00980EA1">
        <w:rPr>
          <w:rFonts w:ascii="Arial" w:hAnsi="Arial" w:cs="Arial"/>
          <w:sz w:val="20"/>
          <w:szCs w:val="20"/>
        </w:rPr>
        <w:tab/>
        <w:t>61</w:t>
      </w:r>
      <w:r w:rsidRPr="00980EA1">
        <w:rPr>
          <w:rFonts w:ascii="Arial" w:hAnsi="Arial" w:cs="Arial"/>
          <w:sz w:val="20"/>
          <w:szCs w:val="20"/>
        </w:rPr>
        <w:tab/>
        <w:t>41</w:t>
      </w:r>
      <w:r w:rsidRPr="00980EA1">
        <w:rPr>
          <w:rFonts w:ascii="Arial" w:hAnsi="Arial" w:cs="Arial"/>
          <w:sz w:val="20"/>
          <w:szCs w:val="20"/>
        </w:rPr>
        <w:tab/>
        <w:t>18</w:t>
      </w:r>
      <w:r w:rsidRPr="00980EA1">
        <w:rPr>
          <w:rFonts w:ascii="Arial" w:hAnsi="Arial" w:cs="Arial"/>
          <w:sz w:val="20"/>
          <w:szCs w:val="20"/>
        </w:rPr>
        <w:tab/>
        <w:t>2</w:t>
      </w:r>
      <w:r w:rsidRPr="00980EA1">
        <w:rPr>
          <w:rFonts w:ascii="Arial" w:hAnsi="Arial" w:cs="Arial"/>
          <w:sz w:val="20"/>
          <w:szCs w:val="20"/>
        </w:rPr>
        <w:tab/>
        <w:t>68.9%</w:t>
      </w:r>
    </w:p>
    <w:p w14:paraId="7DBBB2D2" w14:textId="77777777" w:rsidR="00980EA1" w:rsidRPr="00980EA1" w:rsidRDefault="00980EA1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Wayne McGinn, Western Colorado/Adams State</w:t>
      </w:r>
      <w:r w:rsidRPr="00980EA1">
        <w:rPr>
          <w:rFonts w:ascii="Arial" w:hAnsi="Arial" w:cs="Arial"/>
          <w:sz w:val="20"/>
          <w:szCs w:val="20"/>
        </w:rPr>
        <w:tab/>
        <w:t>9</w:t>
      </w:r>
      <w:r w:rsidRPr="00980EA1">
        <w:rPr>
          <w:rFonts w:ascii="Arial" w:hAnsi="Arial" w:cs="Arial"/>
          <w:sz w:val="20"/>
          <w:szCs w:val="20"/>
        </w:rPr>
        <w:tab/>
        <w:t>1996. 2000-2007</w:t>
      </w:r>
      <w:r w:rsidRPr="00980EA1">
        <w:rPr>
          <w:rFonts w:ascii="Arial" w:hAnsi="Arial" w:cs="Arial"/>
          <w:sz w:val="20"/>
          <w:szCs w:val="20"/>
        </w:rPr>
        <w:tab/>
        <w:t>98</w:t>
      </w:r>
      <w:r w:rsidRPr="00980EA1">
        <w:rPr>
          <w:rFonts w:ascii="Arial" w:hAnsi="Arial" w:cs="Arial"/>
          <w:sz w:val="20"/>
          <w:szCs w:val="20"/>
        </w:rPr>
        <w:tab/>
        <w:t>41</w:t>
      </w:r>
      <w:r w:rsidRPr="00980EA1">
        <w:rPr>
          <w:rFonts w:ascii="Arial" w:hAnsi="Arial" w:cs="Arial"/>
          <w:sz w:val="20"/>
          <w:szCs w:val="20"/>
        </w:rPr>
        <w:tab/>
        <w:t>57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41.8%</w:t>
      </w:r>
    </w:p>
    <w:p w14:paraId="24C82A10" w14:textId="77777777" w:rsidR="00980EA1" w:rsidRPr="00980EA1" w:rsidRDefault="00980EA1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20"/>
          <w:szCs w:val="20"/>
        </w:rPr>
      </w:pPr>
      <w:r w:rsidRPr="00980EA1">
        <w:rPr>
          <w:rFonts w:ascii="Arial" w:hAnsi="Arial" w:cs="Arial"/>
          <w:sz w:val="20"/>
          <w:szCs w:val="20"/>
        </w:rPr>
        <w:t>Don McKillip, Adams State</w:t>
      </w:r>
      <w:r w:rsidRPr="00980EA1">
        <w:rPr>
          <w:rFonts w:ascii="Arial" w:hAnsi="Arial" w:cs="Arial"/>
          <w:sz w:val="20"/>
          <w:szCs w:val="20"/>
        </w:rPr>
        <w:tab/>
        <w:t>6</w:t>
      </w:r>
      <w:r w:rsidRPr="00980EA1">
        <w:rPr>
          <w:rFonts w:ascii="Arial" w:hAnsi="Arial" w:cs="Arial"/>
          <w:sz w:val="20"/>
          <w:szCs w:val="20"/>
        </w:rPr>
        <w:tab/>
        <w:t>1963-1967, 1969</w:t>
      </w:r>
      <w:r w:rsidRPr="00980EA1">
        <w:rPr>
          <w:rFonts w:ascii="Arial" w:hAnsi="Arial" w:cs="Arial"/>
          <w:sz w:val="20"/>
          <w:szCs w:val="20"/>
        </w:rPr>
        <w:tab/>
        <w:t>57</w:t>
      </w:r>
      <w:r w:rsidRPr="00980EA1">
        <w:rPr>
          <w:rFonts w:ascii="Arial" w:hAnsi="Arial" w:cs="Arial"/>
          <w:sz w:val="20"/>
          <w:szCs w:val="20"/>
        </w:rPr>
        <w:tab/>
        <w:t>40</w:t>
      </w:r>
      <w:r w:rsidRPr="00980EA1">
        <w:rPr>
          <w:rFonts w:ascii="Arial" w:hAnsi="Arial" w:cs="Arial"/>
          <w:sz w:val="20"/>
          <w:szCs w:val="20"/>
        </w:rPr>
        <w:tab/>
        <w:t>17</w:t>
      </w:r>
      <w:r w:rsidRPr="00980EA1">
        <w:rPr>
          <w:rFonts w:ascii="Arial" w:hAnsi="Arial" w:cs="Arial"/>
          <w:sz w:val="20"/>
          <w:szCs w:val="20"/>
        </w:rPr>
        <w:tab/>
        <w:t>0</w:t>
      </w:r>
      <w:r w:rsidRPr="00980EA1">
        <w:rPr>
          <w:rFonts w:ascii="Arial" w:hAnsi="Arial" w:cs="Arial"/>
          <w:sz w:val="20"/>
          <w:szCs w:val="20"/>
        </w:rPr>
        <w:tab/>
        <w:t>70.2%</w:t>
      </w:r>
    </w:p>
    <w:p w14:paraId="3C5C922D" w14:textId="77777777" w:rsidR="006B6C20" w:rsidRDefault="006B6C20">
      <w:pPr>
        <w:rPr>
          <w:rFonts w:ascii="Arial" w:hAnsi="Arial" w:cs="Arial"/>
          <w:b/>
          <w:bCs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br w:type="page"/>
      </w:r>
    </w:p>
    <w:p w14:paraId="75D77BF6" w14:textId="4C771B86" w:rsidR="00946278" w:rsidRPr="00E17013" w:rsidRDefault="00946278" w:rsidP="009462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t xml:space="preserve">Top Colorado Coaching Records </w:t>
      </w:r>
      <w:r w:rsidR="00E17013">
        <w:rPr>
          <w:rFonts w:ascii="Arial" w:hAnsi="Arial" w:cs="Arial"/>
          <w:b/>
          <w:bCs/>
          <w:sz w:val="32"/>
          <w:szCs w:val="28"/>
        </w:rPr>
        <w:t>-</w:t>
      </w:r>
      <w:r>
        <w:rPr>
          <w:rFonts w:ascii="Arial" w:hAnsi="Arial" w:cs="Arial"/>
          <w:b/>
          <w:bCs/>
          <w:sz w:val="32"/>
          <w:szCs w:val="28"/>
        </w:rPr>
        <w:t xml:space="preserve"> Percentage</w:t>
      </w:r>
      <w:r w:rsidR="00E17013">
        <w:rPr>
          <w:rFonts w:ascii="Arial" w:hAnsi="Arial" w:cs="Arial"/>
          <w:sz w:val="32"/>
          <w:szCs w:val="28"/>
        </w:rPr>
        <w:t xml:space="preserve"> (</w:t>
      </w:r>
      <w:r w:rsidR="00E72D4D">
        <w:rPr>
          <w:rFonts w:ascii="Arial" w:hAnsi="Arial" w:cs="Arial"/>
          <w:sz w:val="32"/>
          <w:szCs w:val="28"/>
        </w:rPr>
        <w:t>89</w:t>
      </w:r>
      <w:r w:rsidR="00E17013">
        <w:rPr>
          <w:rFonts w:ascii="Arial" w:hAnsi="Arial" w:cs="Arial"/>
          <w:sz w:val="32"/>
          <w:szCs w:val="28"/>
        </w:rPr>
        <w:t xml:space="preserve"> or more game)</w:t>
      </w:r>
    </w:p>
    <w:p w14:paraId="4DEAEDB1" w14:textId="4188F1B3" w:rsidR="00301C4D" w:rsidRPr="00B52061" w:rsidRDefault="00301C4D" w:rsidP="00E230F2">
      <w:pPr>
        <w:rPr>
          <w:rFonts w:ascii="Arial" w:hAnsi="Arial" w:cs="Arial"/>
          <w:sz w:val="6"/>
          <w:szCs w:val="6"/>
        </w:rPr>
      </w:pPr>
    </w:p>
    <w:p w14:paraId="207D7F73" w14:textId="77777777" w:rsidR="00946278" w:rsidRPr="00DE187F" w:rsidRDefault="00946278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b/>
          <w:bCs/>
          <w:sz w:val="18"/>
          <w:szCs w:val="18"/>
        </w:rPr>
      </w:pPr>
      <w:r w:rsidRPr="00DE187F">
        <w:rPr>
          <w:rFonts w:ascii="Arial" w:hAnsi="Arial" w:cs="Arial"/>
          <w:b/>
          <w:bCs/>
          <w:sz w:val="18"/>
          <w:szCs w:val="18"/>
        </w:rPr>
        <w:t>Coach, School</w:t>
      </w:r>
      <w:r w:rsidRPr="00DE187F">
        <w:rPr>
          <w:rFonts w:ascii="Arial" w:hAnsi="Arial" w:cs="Arial"/>
          <w:b/>
          <w:bCs/>
          <w:sz w:val="18"/>
          <w:szCs w:val="18"/>
        </w:rPr>
        <w:tab/>
        <w:t>Seasons</w:t>
      </w:r>
      <w:r w:rsidRPr="00DE187F">
        <w:rPr>
          <w:rFonts w:ascii="Arial" w:hAnsi="Arial" w:cs="Arial"/>
          <w:b/>
          <w:bCs/>
          <w:sz w:val="18"/>
          <w:szCs w:val="18"/>
        </w:rPr>
        <w:tab/>
        <w:t>Years</w:t>
      </w:r>
      <w:r w:rsidRPr="00DE187F">
        <w:rPr>
          <w:rFonts w:ascii="Arial" w:hAnsi="Arial" w:cs="Arial"/>
          <w:b/>
          <w:bCs/>
          <w:sz w:val="18"/>
          <w:szCs w:val="18"/>
        </w:rPr>
        <w:tab/>
        <w:t>Games</w:t>
      </w:r>
      <w:r w:rsidRPr="00DE187F">
        <w:rPr>
          <w:rFonts w:ascii="Arial" w:hAnsi="Arial" w:cs="Arial"/>
          <w:b/>
          <w:bCs/>
          <w:sz w:val="18"/>
          <w:szCs w:val="18"/>
        </w:rPr>
        <w:tab/>
        <w:t>Won</w:t>
      </w:r>
      <w:r w:rsidRPr="00DE187F">
        <w:rPr>
          <w:rFonts w:ascii="Arial" w:hAnsi="Arial" w:cs="Arial"/>
          <w:b/>
          <w:bCs/>
          <w:sz w:val="18"/>
          <w:szCs w:val="18"/>
        </w:rPr>
        <w:tab/>
        <w:t>Lost</w:t>
      </w:r>
      <w:r w:rsidRPr="00DE187F">
        <w:rPr>
          <w:rFonts w:ascii="Arial" w:hAnsi="Arial" w:cs="Arial"/>
          <w:b/>
          <w:bCs/>
          <w:sz w:val="18"/>
          <w:szCs w:val="18"/>
        </w:rPr>
        <w:tab/>
        <w:t>Tied</w:t>
      </w:r>
      <w:r w:rsidRPr="00DE187F">
        <w:rPr>
          <w:rFonts w:ascii="Arial" w:hAnsi="Arial" w:cs="Arial"/>
          <w:b/>
          <w:bCs/>
          <w:sz w:val="18"/>
          <w:szCs w:val="18"/>
        </w:rPr>
        <w:tab/>
        <w:t>Pct.</w:t>
      </w:r>
    </w:p>
    <w:p w14:paraId="466C0CFC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hn Wristen, Colorado State Pueblo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4</w:t>
      </w:r>
      <w:r w:rsidRPr="00DE187F">
        <w:rPr>
          <w:rFonts w:ascii="Arial" w:hAnsi="Arial" w:cs="Arial"/>
          <w:sz w:val="18"/>
          <w:szCs w:val="18"/>
        </w:rPr>
        <w:tab/>
        <w:t>2008-202</w:t>
      </w:r>
      <w:r>
        <w:rPr>
          <w:rFonts w:ascii="Arial" w:hAnsi="Arial" w:cs="Arial"/>
          <w:sz w:val="18"/>
          <w:szCs w:val="18"/>
        </w:rPr>
        <w:t>2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67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31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6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7</w:t>
      </w:r>
      <w:r>
        <w:rPr>
          <w:rFonts w:ascii="Arial" w:hAnsi="Arial" w:cs="Arial"/>
          <w:sz w:val="18"/>
          <w:szCs w:val="18"/>
        </w:rPr>
        <w:t>8</w:t>
      </w:r>
      <w:r w:rsidRPr="00DE187F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>4</w:t>
      </w:r>
      <w:r w:rsidRPr="00DE187F">
        <w:rPr>
          <w:rFonts w:ascii="Arial" w:hAnsi="Arial" w:cs="Arial"/>
          <w:sz w:val="18"/>
          <w:szCs w:val="18"/>
        </w:rPr>
        <w:t>%</w:t>
      </w:r>
    </w:p>
    <w:p w14:paraId="3A3B0D05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Fred Folsom, Colorado</w:t>
      </w:r>
      <w:r w:rsidRPr="00DE187F">
        <w:rPr>
          <w:rFonts w:ascii="Arial" w:hAnsi="Arial" w:cs="Arial"/>
          <w:sz w:val="18"/>
          <w:szCs w:val="18"/>
        </w:rPr>
        <w:tab/>
        <w:t>15</w:t>
      </w:r>
      <w:r w:rsidRPr="00DE187F">
        <w:rPr>
          <w:rFonts w:ascii="Arial" w:hAnsi="Arial" w:cs="Arial"/>
          <w:sz w:val="18"/>
          <w:szCs w:val="18"/>
        </w:rPr>
        <w:tab/>
      </w:r>
      <w:r w:rsidRPr="00185B2B">
        <w:rPr>
          <w:rFonts w:ascii="Arial" w:hAnsi="Arial" w:cs="Arial"/>
          <w:sz w:val="16"/>
          <w:szCs w:val="16"/>
        </w:rPr>
        <w:t>1895-1899, 1901-1902-1908-1915</w:t>
      </w:r>
      <w:r w:rsidRPr="00DE187F">
        <w:rPr>
          <w:rFonts w:ascii="Arial" w:hAnsi="Arial" w:cs="Arial"/>
          <w:sz w:val="18"/>
          <w:szCs w:val="18"/>
        </w:rPr>
        <w:tab/>
        <w:t>10</w:t>
      </w:r>
      <w:r>
        <w:rPr>
          <w:rFonts w:ascii="Arial" w:hAnsi="Arial" w:cs="Arial"/>
          <w:sz w:val="18"/>
          <w:szCs w:val="18"/>
        </w:rPr>
        <w:t>3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78</w:t>
      </w:r>
      <w:r w:rsidRPr="00DE187F">
        <w:rPr>
          <w:rFonts w:ascii="Arial" w:hAnsi="Arial" w:cs="Arial"/>
          <w:sz w:val="18"/>
          <w:szCs w:val="18"/>
        </w:rPr>
        <w:tab/>
        <w:t>23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76.</w:t>
      </w:r>
      <w:r>
        <w:rPr>
          <w:rFonts w:ascii="Arial" w:hAnsi="Arial" w:cs="Arial"/>
          <w:sz w:val="18"/>
          <w:szCs w:val="18"/>
        </w:rPr>
        <w:t>7</w:t>
      </w:r>
      <w:r w:rsidRPr="00DE187F">
        <w:rPr>
          <w:rFonts w:ascii="Arial" w:hAnsi="Arial" w:cs="Arial"/>
          <w:sz w:val="18"/>
          <w:szCs w:val="18"/>
        </w:rPr>
        <w:t>%</w:t>
      </w:r>
    </w:p>
    <w:p w14:paraId="066F3AC2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e Glenn, Northern Colorado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89-1999</w:t>
      </w:r>
      <w:r w:rsidRPr="00DE187F">
        <w:rPr>
          <w:rFonts w:ascii="Arial" w:hAnsi="Arial" w:cs="Arial"/>
          <w:sz w:val="18"/>
          <w:szCs w:val="18"/>
        </w:rPr>
        <w:tab/>
        <w:t>133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98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5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7</w:t>
      </w:r>
      <w:r>
        <w:rPr>
          <w:rFonts w:ascii="Arial" w:hAnsi="Arial" w:cs="Arial"/>
          <w:sz w:val="18"/>
          <w:szCs w:val="18"/>
        </w:rPr>
        <w:t>3.7</w:t>
      </w:r>
      <w:r w:rsidRPr="00DE187F">
        <w:rPr>
          <w:rFonts w:ascii="Arial" w:hAnsi="Arial" w:cs="Arial"/>
          <w:sz w:val="18"/>
          <w:szCs w:val="18"/>
        </w:rPr>
        <w:t>%</w:t>
      </w:r>
    </w:p>
    <w:p w14:paraId="742DD1F5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ob Cortese, Colorado Mesa</w:t>
      </w:r>
      <w:r w:rsidRPr="00DE187F">
        <w:rPr>
          <w:rFonts w:ascii="Arial" w:hAnsi="Arial" w:cs="Arial"/>
          <w:sz w:val="18"/>
          <w:szCs w:val="18"/>
        </w:rPr>
        <w:tab/>
        <w:t>10</w:t>
      </w:r>
      <w:r w:rsidRPr="00DE187F">
        <w:rPr>
          <w:rFonts w:ascii="Arial" w:hAnsi="Arial" w:cs="Arial"/>
          <w:sz w:val="18"/>
          <w:szCs w:val="18"/>
        </w:rPr>
        <w:tab/>
        <w:t>1980-1989</w:t>
      </w:r>
      <w:r w:rsidRPr="00DE187F">
        <w:rPr>
          <w:rFonts w:ascii="Arial" w:hAnsi="Arial" w:cs="Arial"/>
          <w:sz w:val="18"/>
          <w:szCs w:val="18"/>
        </w:rPr>
        <w:tab/>
        <w:t>109</w:t>
      </w:r>
      <w:r w:rsidRPr="00DE187F">
        <w:rPr>
          <w:rFonts w:ascii="Arial" w:hAnsi="Arial" w:cs="Arial"/>
          <w:sz w:val="18"/>
          <w:szCs w:val="18"/>
        </w:rPr>
        <w:tab/>
        <w:t>79</w:t>
      </w:r>
      <w:r w:rsidRPr="00DE187F">
        <w:rPr>
          <w:rFonts w:ascii="Arial" w:hAnsi="Arial" w:cs="Arial"/>
          <w:sz w:val="18"/>
          <w:szCs w:val="18"/>
        </w:rPr>
        <w:tab/>
        <w:t>28</w:t>
      </w:r>
      <w:r w:rsidRPr="00DE187F">
        <w:rPr>
          <w:rFonts w:ascii="Arial" w:hAnsi="Arial" w:cs="Arial"/>
          <w:sz w:val="18"/>
          <w:szCs w:val="18"/>
        </w:rPr>
        <w:tab/>
        <w:t>3</w:t>
      </w:r>
      <w:r w:rsidRPr="00DE187F">
        <w:rPr>
          <w:rFonts w:ascii="Arial" w:hAnsi="Arial" w:cs="Arial"/>
          <w:sz w:val="18"/>
          <w:szCs w:val="18"/>
        </w:rPr>
        <w:tab/>
        <w:t>72.9%</w:t>
      </w:r>
    </w:p>
    <w:p w14:paraId="1CDC87A9" w14:textId="77777777" w:rsidR="00837ABE" w:rsidRPr="00E72D4D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E72D4D">
        <w:rPr>
          <w:rFonts w:ascii="Arial" w:hAnsi="Arial" w:cs="Arial"/>
          <w:sz w:val="18"/>
          <w:szCs w:val="18"/>
        </w:rPr>
        <w:t>Myron Wilham, Colorado</w:t>
      </w:r>
      <w:r w:rsidRPr="00E72D4D">
        <w:rPr>
          <w:rFonts w:ascii="Arial" w:hAnsi="Arial" w:cs="Arial"/>
          <w:sz w:val="18"/>
          <w:szCs w:val="18"/>
        </w:rPr>
        <w:tab/>
        <w:t>12</w:t>
      </w:r>
      <w:r w:rsidRPr="00E72D4D">
        <w:rPr>
          <w:rFonts w:ascii="Arial" w:hAnsi="Arial" w:cs="Arial"/>
          <w:sz w:val="18"/>
          <w:szCs w:val="18"/>
        </w:rPr>
        <w:tab/>
        <w:t>1920-1931</w:t>
      </w:r>
      <w:r w:rsidRPr="00E72D4D">
        <w:rPr>
          <w:rFonts w:ascii="Arial" w:hAnsi="Arial" w:cs="Arial"/>
          <w:sz w:val="18"/>
          <w:szCs w:val="18"/>
        </w:rPr>
        <w:tab/>
        <w:t>96</w:t>
      </w:r>
      <w:r w:rsidRPr="00E72D4D">
        <w:rPr>
          <w:rFonts w:ascii="Arial" w:hAnsi="Arial" w:cs="Arial"/>
          <w:sz w:val="18"/>
          <w:szCs w:val="18"/>
        </w:rPr>
        <w:tab/>
        <w:t>63</w:t>
      </w:r>
      <w:r w:rsidRPr="00E72D4D">
        <w:rPr>
          <w:rFonts w:ascii="Arial" w:hAnsi="Arial" w:cs="Arial"/>
          <w:sz w:val="18"/>
          <w:szCs w:val="18"/>
        </w:rPr>
        <w:tab/>
        <w:t>26</w:t>
      </w:r>
      <w:r w:rsidRPr="00E72D4D">
        <w:rPr>
          <w:rFonts w:ascii="Arial" w:hAnsi="Arial" w:cs="Arial"/>
          <w:sz w:val="18"/>
          <w:szCs w:val="18"/>
        </w:rPr>
        <w:tab/>
        <w:t>7</w:t>
      </w:r>
      <w:r w:rsidRPr="00E72D4D">
        <w:rPr>
          <w:rFonts w:ascii="Arial" w:hAnsi="Arial" w:cs="Arial"/>
          <w:sz w:val="18"/>
          <w:szCs w:val="18"/>
        </w:rPr>
        <w:tab/>
        <w:t>69.3%</w:t>
      </w:r>
    </w:p>
    <w:p w14:paraId="534D2859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ill Noxon, Western State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71-1984</w:t>
      </w:r>
      <w:r w:rsidRPr="00DE187F">
        <w:rPr>
          <w:rFonts w:ascii="Arial" w:hAnsi="Arial" w:cs="Arial"/>
          <w:sz w:val="18"/>
          <w:szCs w:val="18"/>
        </w:rPr>
        <w:tab/>
        <w:t>13</w:t>
      </w:r>
      <w:r>
        <w:rPr>
          <w:rFonts w:ascii="Arial" w:hAnsi="Arial" w:cs="Arial"/>
          <w:sz w:val="18"/>
          <w:szCs w:val="18"/>
        </w:rPr>
        <w:t>3</w:t>
      </w:r>
      <w:r w:rsidRPr="00DE187F">
        <w:rPr>
          <w:rFonts w:ascii="Arial" w:hAnsi="Arial" w:cs="Arial"/>
          <w:sz w:val="18"/>
          <w:szCs w:val="18"/>
        </w:rPr>
        <w:tab/>
        <w:t>8</w:t>
      </w:r>
      <w:r>
        <w:rPr>
          <w:rFonts w:ascii="Arial" w:hAnsi="Arial" w:cs="Arial"/>
          <w:sz w:val="18"/>
          <w:szCs w:val="18"/>
        </w:rPr>
        <w:t>5</w:t>
      </w:r>
      <w:r w:rsidRPr="00DE187F">
        <w:rPr>
          <w:rFonts w:ascii="Arial" w:hAnsi="Arial" w:cs="Arial"/>
          <w:sz w:val="18"/>
          <w:szCs w:val="18"/>
        </w:rPr>
        <w:tab/>
        <w:t>4</w:t>
      </w:r>
      <w:r>
        <w:rPr>
          <w:rFonts w:ascii="Arial" w:hAnsi="Arial" w:cs="Arial"/>
          <w:sz w:val="18"/>
          <w:szCs w:val="18"/>
        </w:rPr>
        <w:t>6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6</w:t>
      </w:r>
      <w:r>
        <w:rPr>
          <w:rFonts w:ascii="Arial" w:hAnsi="Arial" w:cs="Arial"/>
          <w:sz w:val="18"/>
          <w:szCs w:val="18"/>
        </w:rPr>
        <w:t>4</w:t>
      </w:r>
      <w:r w:rsidRPr="00DE187F">
        <w:rPr>
          <w:rFonts w:ascii="Arial" w:hAnsi="Arial" w:cs="Arial"/>
          <w:sz w:val="18"/>
          <w:szCs w:val="18"/>
        </w:rPr>
        <w:t>.7%</w:t>
      </w:r>
    </w:p>
    <w:p w14:paraId="5211C2E3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ob Stitt, Colorado Mines</w:t>
      </w:r>
      <w:r w:rsidRPr="00DE187F">
        <w:rPr>
          <w:rFonts w:ascii="Arial" w:hAnsi="Arial" w:cs="Arial"/>
          <w:sz w:val="18"/>
          <w:szCs w:val="18"/>
        </w:rPr>
        <w:tab/>
        <w:t>15</w:t>
      </w:r>
      <w:r w:rsidRPr="00DE187F">
        <w:rPr>
          <w:rFonts w:ascii="Arial" w:hAnsi="Arial" w:cs="Arial"/>
          <w:sz w:val="18"/>
          <w:szCs w:val="18"/>
        </w:rPr>
        <w:tab/>
        <w:t>2000-2014</w:t>
      </w:r>
      <w:r w:rsidRPr="00DE187F">
        <w:rPr>
          <w:rFonts w:ascii="Arial" w:hAnsi="Arial" w:cs="Arial"/>
          <w:sz w:val="18"/>
          <w:szCs w:val="18"/>
        </w:rPr>
        <w:tab/>
        <w:t>170</w:t>
      </w:r>
      <w:r w:rsidRPr="00DE187F">
        <w:rPr>
          <w:rFonts w:ascii="Arial" w:hAnsi="Arial" w:cs="Arial"/>
          <w:sz w:val="18"/>
          <w:szCs w:val="18"/>
        </w:rPr>
        <w:tab/>
        <w:t>108</w:t>
      </w:r>
      <w:r w:rsidRPr="00DE187F">
        <w:rPr>
          <w:rFonts w:ascii="Arial" w:hAnsi="Arial" w:cs="Arial"/>
          <w:sz w:val="18"/>
          <w:szCs w:val="18"/>
        </w:rPr>
        <w:tab/>
        <w:t>62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63.5%</w:t>
      </w:r>
    </w:p>
    <w:p w14:paraId="0E6E4F2A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Mike Friedman, Colorado State Pueblo</w:t>
      </w:r>
      <w:r w:rsidRPr="00DE187F">
        <w:rPr>
          <w:rFonts w:ascii="Arial" w:hAnsi="Arial" w:cs="Arial"/>
          <w:sz w:val="18"/>
          <w:szCs w:val="18"/>
        </w:rPr>
        <w:tab/>
        <w:t>10</w:t>
      </w:r>
      <w:r w:rsidRPr="00DE187F">
        <w:rPr>
          <w:rFonts w:ascii="Arial" w:hAnsi="Arial" w:cs="Arial"/>
          <w:sz w:val="18"/>
          <w:szCs w:val="18"/>
        </w:rPr>
        <w:tab/>
        <w:t>1974-1983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98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61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5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6</w:t>
      </w:r>
      <w:r>
        <w:rPr>
          <w:rFonts w:ascii="Arial" w:hAnsi="Arial" w:cs="Arial"/>
          <w:sz w:val="18"/>
          <w:szCs w:val="18"/>
        </w:rPr>
        <w:t>3.3</w:t>
      </w:r>
      <w:r w:rsidRPr="00DE187F">
        <w:rPr>
          <w:rFonts w:ascii="Arial" w:hAnsi="Arial" w:cs="Arial"/>
          <w:sz w:val="18"/>
          <w:szCs w:val="18"/>
        </w:rPr>
        <w:t>%</w:t>
      </w:r>
    </w:p>
    <w:p w14:paraId="38DFC9C9" w14:textId="77777777" w:rsidR="00837ABE" w:rsidRPr="00DE187F" w:rsidRDefault="00837ABE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Kay Dalton, Trinidad JC/West. Colo./No. Colo.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</w:r>
      <w:r w:rsidRPr="00185B2B">
        <w:rPr>
          <w:rFonts w:ascii="Arial" w:hAnsi="Arial" w:cs="Arial"/>
          <w:sz w:val="16"/>
          <w:szCs w:val="16"/>
        </w:rPr>
        <w:t>1958-1960, 1961-1965, 2000-2005</w:t>
      </w:r>
      <w:r w:rsidRPr="00DE187F">
        <w:rPr>
          <w:rFonts w:ascii="Arial" w:hAnsi="Arial" w:cs="Arial"/>
          <w:sz w:val="18"/>
          <w:szCs w:val="18"/>
        </w:rPr>
        <w:tab/>
        <w:t>144</w:t>
      </w:r>
      <w:r w:rsidRPr="00DE187F">
        <w:rPr>
          <w:rFonts w:ascii="Arial" w:hAnsi="Arial" w:cs="Arial"/>
          <w:sz w:val="18"/>
          <w:szCs w:val="18"/>
        </w:rPr>
        <w:tab/>
        <w:t>91</w:t>
      </w:r>
      <w:r w:rsidRPr="00DE187F">
        <w:rPr>
          <w:rFonts w:ascii="Arial" w:hAnsi="Arial" w:cs="Arial"/>
          <w:sz w:val="18"/>
          <w:szCs w:val="18"/>
        </w:rPr>
        <w:tab/>
        <w:t>53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63.2%</w:t>
      </w:r>
    </w:p>
    <w:p w14:paraId="7C4D0174" w14:textId="77777777" w:rsidR="00837ABE" w:rsidRPr="00DE187F" w:rsidRDefault="00837ABE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Carl Iverson, Western State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88-2000</w:t>
      </w:r>
      <w:r w:rsidRPr="00DE187F">
        <w:rPr>
          <w:rFonts w:ascii="Arial" w:hAnsi="Arial" w:cs="Arial"/>
          <w:sz w:val="18"/>
          <w:szCs w:val="18"/>
        </w:rPr>
        <w:tab/>
        <w:t>127</w:t>
      </w:r>
      <w:r w:rsidRPr="00DE187F">
        <w:rPr>
          <w:rFonts w:ascii="Arial" w:hAnsi="Arial" w:cs="Arial"/>
          <w:sz w:val="18"/>
          <w:szCs w:val="18"/>
        </w:rPr>
        <w:tab/>
        <w:t>79</w:t>
      </w:r>
      <w:r w:rsidRPr="00DE187F">
        <w:rPr>
          <w:rFonts w:ascii="Arial" w:hAnsi="Arial" w:cs="Arial"/>
          <w:sz w:val="18"/>
          <w:szCs w:val="18"/>
        </w:rPr>
        <w:tab/>
        <w:t>47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62.6%</w:t>
      </w:r>
    </w:p>
    <w:p w14:paraId="313DAC63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ill McCartney, Colorado</w:t>
      </w:r>
      <w:r w:rsidRPr="00DE187F">
        <w:rPr>
          <w:rFonts w:ascii="Arial" w:hAnsi="Arial" w:cs="Arial"/>
          <w:sz w:val="18"/>
          <w:szCs w:val="18"/>
        </w:rPr>
        <w:tab/>
        <w:t>13</w:t>
      </w:r>
      <w:r w:rsidRPr="00DE187F">
        <w:rPr>
          <w:rFonts w:ascii="Arial" w:hAnsi="Arial" w:cs="Arial"/>
          <w:sz w:val="18"/>
          <w:szCs w:val="18"/>
        </w:rPr>
        <w:tab/>
        <w:t>1982-1994</w:t>
      </w:r>
      <w:r w:rsidRPr="00DE187F">
        <w:rPr>
          <w:rFonts w:ascii="Arial" w:hAnsi="Arial" w:cs="Arial"/>
          <w:sz w:val="18"/>
          <w:szCs w:val="18"/>
        </w:rPr>
        <w:tab/>
        <w:t>153</w:t>
      </w:r>
      <w:r w:rsidRPr="00DE187F">
        <w:rPr>
          <w:rFonts w:ascii="Arial" w:hAnsi="Arial" w:cs="Arial"/>
          <w:sz w:val="18"/>
          <w:szCs w:val="18"/>
        </w:rPr>
        <w:tab/>
        <w:t>93</w:t>
      </w:r>
      <w:r w:rsidRPr="00DE187F">
        <w:rPr>
          <w:rFonts w:ascii="Arial" w:hAnsi="Arial" w:cs="Arial"/>
          <w:sz w:val="18"/>
          <w:szCs w:val="18"/>
        </w:rPr>
        <w:tab/>
        <w:t>55</w:t>
      </w:r>
      <w:r w:rsidRPr="00DE187F">
        <w:rPr>
          <w:rFonts w:ascii="Arial" w:hAnsi="Arial" w:cs="Arial"/>
          <w:sz w:val="18"/>
          <w:szCs w:val="18"/>
        </w:rPr>
        <w:tab/>
        <w:t>5</w:t>
      </w:r>
      <w:r w:rsidRPr="00DE187F">
        <w:rPr>
          <w:rFonts w:ascii="Arial" w:hAnsi="Arial" w:cs="Arial"/>
          <w:sz w:val="18"/>
          <w:szCs w:val="18"/>
        </w:rPr>
        <w:tab/>
        <w:t>62.4%</w:t>
      </w:r>
    </w:p>
    <w:p w14:paraId="260B2583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Russ Martin, Colorado Mesa</w:t>
      </w:r>
      <w:r w:rsidRPr="00DE187F">
        <w:rPr>
          <w:rFonts w:ascii="Arial" w:hAnsi="Arial" w:cs="Arial"/>
          <w:sz w:val="18"/>
          <w:szCs w:val="18"/>
        </w:rPr>
        <w:tab/>
        <w:t>8</w:t>
      </w:r>
      <w:r w:rsidRPr="00DE187F">
        <w:rPr>
          <w:rFonts w:ascii="Arial" w:hAnsi="Arial" w:cs="Arial"/>
          <w:sz w:val="18"/>
          <w:szCs w:val="18"/>
        </w:rPr>
        <w:tab/>
        <w:t>2012-2019</w:t>
      </w:r>
      <w:r w:rsidRPr="00DE187F">
        <w:rPr>
          <w:rFonts w:ascii="Arial" w:hAnsi="Arial" w:cs="Arial"/>
          <w:sz w:val="18"/>
          <w:szCs w:val="18"/>
        </w:rPr>
        <w:tab/>
        <w:t>8</w:t>
      </w:r>
      <w:r>
        <w:rPr>
          <w:rFonts w:ascii="Arial" w:hAnsi="Arial" w:cs="Arial"/>
          <w:sz w:val="18"/>
          <w:szCs w:val="18"/>
        </w:rPr>
        <w:t>9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55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4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6</w:t>
      </w:r>
      <w:r>
        <w:rPr>
          <w:rFonts w:ascii="Arial" w:hAnsi="Arial" w:cs="Arial"/>
          <w:sz w:val="18"/>
          <w:szCs w:val="18"/>
        </w:rPr>
        <w:t>1.8</w:t>
      </w:r>
      <w:r w:rsidRPr="00DE187F">
        <w:rPr>
          <w:rFonts w:ascii="Arial" w:hAnsi="Arial" w:cs="Arial"/>
          <w:sz w:val="18"/>
          <w:szCs w:val="18"/>
        </w:rPr>
        <w:t>%</w:t>
      </w:r>
    </w:p>
    <w:p w14:paraId="24673F86" w14:textId="77777777" w:rsidR="00B83E9C" w:rsidRPr="00DE187F" w:rsidRDefault="00B83E9C" w:rsidP="00B83E9C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 xml:space="preserve">Troy Calhoun, Air </w:t>
      </w:r>
      <w:r>
        <w:rPr>
          <w:rFonts w:ascii="Arial" w:hAnsi="Arial" w:cs="Arial"/>
          <w:sz w:val="18"/>
          <w:szCs w:val="18"/>
        </w:rPr>
        <w:t>F</w:t>
      </w:r>
      <w:r w:rsidRPr="00DE187F">
        <w:rPr>
          <w:rFonts w:ascii="Arial" w:hAnsi="Arial" w:cs="Arial"/>
          <w:sz w:val="18"/>
          <w:szCs w:val="18"/>
        </w:rPr>
        <w:t>orce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7</w:t>
      </w:r>
      <w:r w:rsidRPr="00DE187F">
        <w:rPr>
          <w:rFonts w:ascii="Arial" w:hAnsi="Arial" w:cs="Arial"/>
          <w:sz w:val="18"/>
          <w:szCs w:val="18"/>
        </w:rPr>
        <w:tab/>
        <w:t>2007-202</w:t>
      </w:r>
      <w:r>
        <w:rPr>
          <w:rFonts w:ascii="Arial" w:hAnsi="Arial" w:cs="Arial"/>
          <w:sz w:val="18"/>
          <w:szCs w:val="18"/>
        </w:rPr>
        <w:t>3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12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30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82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61.3</w:t>
      </w:r>
      <w:r w:rsidRPr="00DE187F">
        <w:rPr>
          <w:rFonts w:ascii="Arial" w:hAnsi="Arial" w:cs="Arial"/>
          <w:sz w:val="18"/>
          <w:szCs w:val="18"/>
        </w:rPr>
        <w:t>%</w:t>
      </w:r>
    </w:p>
    <w:p w14:paraId="14AADA60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Fisher DeBerry, Air Force</w:t>
      </w:r>
      <w:r w:rsidRPr="00DE187F">
        <w:rPr>
          <w:rFonts w:ascii="Arial" w:hAnsi="Arial" w:cs="Arial"/>
          <w:sz w:val="18"/>
          <w:szCs w:val="18"/>
        </w:rPr>
        <w:tab/>
        <w:t>23</w:t>
      </w:r>
      <w:r w:rsidRPr="00DE187F">
        <w:rPr>
          <w:rFonts w:ascii="Arial" w:hAnsi="Arial" w:cs="Arial"/>
          <w:sz w:val="18"/>
          <w:szCs w:val="18"/>
        </w:rPr>
        <w:tab/>
        <w:t>1984-2006</w:t>
      </w:r>
      <w:r w:rsidRPr="00DE187F">
        <w:rPr>
          <w:rFonts w:ascii="Arial" w:hAnsi="Arial" w:cs="Arial"/>
          <w:sz w:val="18"/>
          <w:szCs w:val="18"/>
        </w:rPr>
        <w:tab/>
        <w:t>279</w:t>
      </w:r>
      <w:r w:rsidRPr="00DE187F">
        <w:rPr>
          <w:rFonts w:ascii="Arial" w:hAnsi="Arial" w:cs="Arial"/>
          <w:sz w:val="18"/>
          <w:szCs w:val="18"/>
        </w:rPr>
        <w:tab/>
        <w:t>169</w:t>
      </w:r>
      <w:r w:rsidRPr="00DE187F">
        <w:rPr>
          <w:rFonts w:ascii="Arial" w:hAnsi="Arial" w:cs="Arial"/>
          <w:sz w:val="18"/>
          <w:szCs w:val="18"/>
        </w:rPr>
        <w:tab/>
        <w:t>109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60.8%</w:t>
      </w:r>
    </w:p>
    <w:p w14:paraId="7C5DB596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Dallas Ward, Colorado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48-1058</w:t>
      </w:r>
      <w:r w:rsidRPr="00DE187F">
        <w:rPr>
          <w:rFonts w:ascii="Arial" w:hAnsi="Arial" w:cs="Arial"/>
          <w:sz w:val="18"/>
          <w:szCs w:val="18"/>
        </w:rPr>
        <w:tab/>
        <w:t>110</w:t>
      </w:r>
      <w:r w:rsidRPr="00DE187F">
        <w:rPr>
          <w:rFonts w:ascii="Arial" w:hAnsi="Arial" w:cs="Arial"/>
          <w:sz w:val="18"/>
          <w:szCs w:val="18"/>
        </w:rPr>
        <w:tab/>
        <w:t>63</w:t>
      </w:r>
      <w:r w:rsidRPr="00DE187F">
        <w:rPr>
          <w:rFonts w:ascii="Arial" w:hAnsi="Arial" w:cs="Arial"/>
          <w:sz w:val="18"/>
          <w:szCs w:val="18"/>
        </w:rPr>
        <w:tab/>
        <w:t>41</w:t>
      </w:r>
      <w:r w:rsidRPr="00DE187F">
        <w:rPr>
          <w:rFonts w:ascii="Arial" w:hAnsi="Arial" w:cs="Arial"/>
          <w:sz w:val="18"/>
          <w:szCs w:val="18"/>
        </w:rPr>
        <w:tab/>
        <w:t>6</w:t>
      </w:r>
      <w:r w:rsidRPr="00DE187F">
        <w:rPr>
          <w:rFonts w:ascii="Arial" w:hAnsi="Arial" w:cs="Arial"/>
          <w:sz w:val="18"/>
          <w:szCs w:val="18"/>
        </w:rPr>
        <w:tab/>
        <w:t>60.0%</w:t>
      </w:r>
    </w:p>
    <w:p w14:paraId="320C48E2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ob Blasi, Northern Colorado</w:t>
      </w:r>
      <w:r w:rsidRPr="00DE187F">
        <w:rPr>
          <w:rFonts w:ascii="Arial" w:hAnsi="Arial" w:cs="Arial"/>
          <w:sz w:val="18"/>
          <w:szCs w:val="18"/>
        </w:rPr>
        <w:tab/>
        <w:t>19</w:t>
      </w:r>
      <w:r w:rsidRPr="00DE187F">
        <w:rPr>
          <w:rFonts w:ascii="Arial" w:hAnsi="Arial" w:cs="Arial"/>
          <w:sz w:val="18"/>
          <w:szCs w:val="18"/>
        </w:rPr>
        <w:tab/>
        <w:t>1966-1984</w:t>
      </w:r>
      <w:r w:rsidRPr="00DE187F">
        <w:rPr>
          <w:rFonts w:ascii="Arial" w:hAnsi="Arial" w:cs="Arial"/>
          <w:sz w:val="18"/>
          <w:szCs w:val="18"/>
        </w:rPr>
        <w:tab/>
        <w:t>181</w:t>
      </w:r>
      <w:r w:rsidRPr="00DE187F">
        <w:rPr>
          <w:rFonts w:ascii="Arial" w:hAnsi="Arial" w:cs="Arial"/>
          <w:sz w:val="18"/>
          <w:szCs w:val="18"/>
        </w:rPr>
        <w:tab/>
        <w:t>107</w:t>
      </w:r>
      <w:r w:rsidRPr="00DE187F">
        <w:rPr>
          <w:rFonts w:ascii="Arial" w:hAnsi="Arial" w:cs="Arial"/>
          <w:sz w:val="18"/>
          <w:szCs w:val="18"/>
        </w:rPr>
        <w:tab/>
        <w:t>71</w:t>
      </w:r>
      <w:r w:rsidRPr="00DE187F">
        <w:rPr>
          <w:rFonts w:ascii="Arial" w:hAnsi="Arial" w:cs="Arial"/>
          <w:sz w:val="18"/>
          <w:szCs w:val="18"/>
        </w:rPr>
        <w:tab/>
        <w:t>3</w:t>
      </w:r>
      <w:r w:rsidRPr="00DE187F">
        <w:rPr>
          <w:rFonts w:ascii="Arial" w:hAnsi="Arial" w:cs="Arial"/>
          <w:sz w:val="18"/>
          <w:szCs w:val="18"/>
        </w:rPr>
        <w:tab/>
        <w:t>59.9%</w:t>
      </w:r>
    </w:p>
    <w:p w14:paraId="1C54D6A7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Sonny Lubick, Colorado State</w:t>
      </w:r>
      <w:r w:rsidRPr="00DE187F">
        <w:rPr>
          <w:rFonts w:ascii="Arial" w:hAnsi="Arial" w:cs="Arial"/>
          <w:sz w:val="18"/>
          <w:szCs w:val="18"/>
        </w:rPr>
        <w:tab/>
        <w:t>15</w:t>
      </w:r>
      <w:r w:rsidRPr="00DE187F">
        <w:rPr>
          <w:rFonts w:ascii="Arial" w:hAnsi="Arial" w:cs="Arial"/>
          <w:sz w:val="18"/>
          <w:szCs w:val="18"/>
        </w:rPr>
        <w:tab/>
        <w:t>1993-2007</w:t>
      </w:r>
      <w:r w:rsidRPr="00DE187F">
        <w:rPr>
          <w:rFonts w:ascii="Arial" w:hAnsi="Arial" w:cs="Arial"/>
          <w:sz w:val="18"/>
          <w:szCs w:val="18"/>
        </w:rPr>
        <w:tab/>
        <w:t>182</w:t>
      </w:r>
      <w:r w:rsidRPr="00DE187F">
        <w:rPr>
          <w:rFonts w:ascii="Arial" w:hAnsi="Arial" w:cs="Arial"/>
          <w:sz w:val="18"/>
          <w:szCs w:val="18"/>
        </w:rPr>
        <w:tab/>
        <w:t>108</w:t>
      </w:r>
      <w:r w:rsidRPr="00DE187F">
        <w:rPr>
          <w:rFonts w:ascii="Arial" w:hAnsi="Arial" w:cs="Arial"/>
          <w:sz w:val="18"/>
          <w:szCs w:val="18"/>
        </w:rPr>
        <w:tab/>
        <w:t>74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59.3%</w:t>
      </w:r>
    </w:p>
    <w:p w14:paraId="7DBB8241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Eddie Crowder, Colorado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63-1973</w:t>
      </w:r>
      <w:r w:rsidRPr="00DE187F">
        <w:rPr>
          <w:rFonts w:ascii="Arial" w:hAnsi="Arial" w:cs="Arial"/>
          <w:sz w:val="18"/>
          <w:szCs w:val="18"/>
        </w:rPr>
        <w:tab/>
        <w:t>118</w:t>
      </w:r>
      <w:r w:rsidRPr="00DE187F">
        <w:rPr>
          <w:rFonts w:ascii="Arial" w:hAnsi="Arial" w:cs="Arial"/>
          <w:sz w:val="18"/>
          <w:szCs w:val="18"/>
        </w:rPr>
        <w:tab/>
        <w:t>67</w:t>
      </w:r>
      <w:r w:rsidRPr="00DE187F">
        <w:rPr>
          <w:rFonts w:ascii="Arial" w:hAnsi="Arial" w:cs="Arial"/>
          <w:sz w:val="18"/>
          <w:szCs w:val="18"/>
        </w:rPr>
        <w:tab/>
        <w:t>49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57.6%</w:t>
      </w:r>
    </w:p>
    <w:p w14:paraId="1D8103A8" w14:textId="77777777" w:rsidR="00837ABE" w:rsidRPr="00DE187F" w:rsidRDefault="00837ABE" w:rsidP="007B4FB5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us Bergman, Colorado Mesa (JC)</w:t>
      </w:r>
      <w:r w:rsidRPr="00DE187F">
        <w:rPr>
          <w:rFonts w:ascii="Arial" w:hAnsi="Arial" w:cs="Arial"/>
          <w:sz w:val="18"/>
          <w:szCs w:val="18"/>
        </w:rPr>
        <w:tab/>
        <w:t>16</w:t>
      </w:r>
      <w:r w:rsidRPr="00DE187F">
        <w:rPr>
          <w:rFonts w:ascii="Arial" w:hAnsi="Arial" w:cs="Arial"/>
          <w:sz w:val="18"/>
          <w:szCs w:val="18"/>
        </w:rPr>
        <w:tab/>
        <w:t>1950-1965</w:t>
      </w:r>
      <w:r w:rsidRPr="00DE187F">
        <w:rPr>
          <w:rFonts w:ascii="Arial" w:hAnsi="Arial" w:cs="Arial"/>
          <w:sz w:val="18"/>
          <w:szCs w:val="18"/>
        </w:rPr>
        <w:tab/>
        <w:t>145</w:t>
      </w:r>
      <w:r w:rsidRPr="00DE187F">
        <w:rPr>
          <w:rFonts w:ascii="Arial" w:hAnsi="Arial" w:cs="Arial"/>
          <w:sz w:val="18"/>
          <w:szCs w:val="18"/>
        </w:rPr>
        <w:tab/>
        <w:t>78</w:t>
      </w:r>
      <w:r w:rsidRPr="00DE187F">
        <w:rPr>
          <w:rFonts w:ascii="Arial" w:hAnsi="Arial" w:cs="Arial"/>
          <w:sz w:val="18"/>
          <w:szCs w:val="18"/>
        </w:rPr>
        <w:tab/>
        <w:t>57</w:t>
      </w:r>
      <w:r w:rsidRPr="00DE187F">
        <w:rPr>
          <w:rFonts w:ascii="Arial" w:hAnsi="Arial" w:cs="Arial"/>
          <w:sz w:val="18"/>
          <w:szCs w:val="18"/>
        </w:rPr>
        <w:tab/>
        <w:t>10</w:t>
      </w:r>
      <w:r w:rsidRPr="00DE187F">
        <w:rPr>
          <w:rFonts w:ascii="Arial" w:hAnsi="Arial" w:cs="Arial"/>
          <w:sz w:val="18"/>
          <w:szCs w:val="18"/>
        </w:rPr>
        <w:tab/>
        <w:t>57.2%</w:t>
      </w:r>
    </w:p>
    <w:p w14:paraId="79760A3C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Harry Hughes, Colorado State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2</w:t>
      </w:r>
      <w:r w:rsidRPr="00DE187F">
        <w:rPr>
          <w:rFonts w:ascii="Arial" w:hAnsi="Arial" w:cs="Arial"/>
          <w:sz w:val="18"/>
          <w:szCs w:val="18"/>
        </w:rPr>
        <w:tab/>
        <w:t>1911-19</w:t>
      </w:r>
      <w:r>
        <w:rPr>
          <w:rFonts w:ascii="Arial" w:hAnsi="Arial" w:cs="Arial"/>
          <w:sz w:val="18"/>
          <w:szCs w:val="18"/>
        </w:rPr>
        <w:t>35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40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26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96</w:t>
      </w:r>
      <w:r w:rsidRPr="00DE187F">
        <w:rPr>
          <w:rFonts w:ascii="Arial" w:hAnsi="Arial" w:cs="Arial"/>
          <w:sz w:val="18"/>
          <w:szCs w:val="18"/>
        </w:rPr>
        <w:tab/>
        <w:t>18</w:t>
      </w:r>
      <w:r w:rsidRPr="00DE187F">
        <w:rPr>
          <w:rFonts w:ascii="Arial" w:hAnsi="Arial" w:cs="Arial"/>
          <w:sz w:val="18"/>
          <w:szCs w:val="18"/>
        </w:rPr>
        <w:tab/>
        <w:t>5</w:t>
      </w:r>
      <w:r>
        <w:rPr>
          <w:rFonts w:ascii="Arial" w:hAnsi="Arial" w:cs="Arial"/>
          <w:sz w:val="18"/>
          <w:szCs w:val="18"/>
        </w:rPr>
        <w:t>6.3</w:t>
      </w:r>
      <w:r w:rsidRPr="00DE187F">
        <w:rPr>
          <w:rFonts w:ascii="Arial" w:hAnsi="Arial" w:cs="Arial"/>
          <w:sz w:val="18"/>
          <w:szCs w:val="18"/>
        </w:rPr>
        <w:t>%</w:t>
      </w:r>
    </w:p>
    <w:p w14:paraId="4073A791" w14:textId="77777777" w:rsidR="00837ABE" w:rsidRPr="00DE187F" w:rsidRDefault="00837ABE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Gary Barnett, Fort Lewis/Colorado</w:t>
      </w:r>
      <w:r w:rsidRPr="00DE187F">
        <w:rPr>
          <w:rFonts w:ascii="Arial" w:hAnsi="Arial" w:cs="Arial"/>
          <w:sz w:val="18"/>
          <w:szCs w:val="18"/>
        </w:rPr>
        <w:tab/>
        <w:t>9</w:t>
      </w:r>
      <w:r w:rsidRPr="00DE187F">
        <w:rPr>
          <w:rFonts w:ascii="Arial" w:hAnsi="Arial" w:cs="Arial"/>
          <w:sz w:val="18"/>
          <w:szCs w:val="18"/>
        </w:rPr>
        <w:tab/>
        <w:t>1982-1983, 1999-2005</w:t>
      </w:r>
      <w:r w:rsidRPr="00DE187F">
        <w:rPr>
          <w:rFonts w:ascii="Arial" w:hAnsi="Arial" w:cs="Arial"/>
          <w:sz w:val="18"/>
          <w:szCs w:val="18"/>
        </w:rPr>
        <w:tab/>
        <w:t>107</w:t>
      </w:r>
      <w:r w:rsidRPr="00DE187F">
        <w:rPr>
          <w:rFonts w:ascii="Arial" w:hAnsi="Arial" w:cs="Arial"/>
          <w:sz w:val="18"/>
          <w:szCs w:val="18"/>
        </w:rPr>
        <w:tab/>
        <w:t>57</w:t>
      </w:r>
      <w:r w:rsidRPr="00DE187F">
        <w:rPr>
          <w:rFonts w:ascii="Arial" w:hAnsi="Arial" w:cs="Arial"/>
          <w:sz w:val="18"/>
          <w:szCs w:val="18"/>
        </w:rPr>
        <w:tab/>
        <w:t>49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53.7%</w:t>
      </w:r>
    </w:p>
    <w:p w14:paraId="2FF0449C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e Ramunno, Colorado Mesa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98-2011</w:t>
      </w:r>
      <w:r w:rsidRPr="00DE187F">
        <w:rPr>
          <w:rFonts w:ascii="Arial" w:hAnsi="Arial" w:cs="Arial"/>
          <w:sz w:val="18"/>
          <w:szCs w:val="18"/>
        </w:rPr>
        <w:tab/>
        <w:t>157</w:t>
      </w:r>
      <w:r w:rsidRPr="00DE187F">
        <w:rPr>
          <w:rFonts w:ascii="Arial" w:hAnsi="Arial" w:cs="Arial"/>
          <w:sz w:val="18"/>
          <w:szCs w:val="18"/>
        </w:rPr>
        <w:tab/>
        <w:t>80</w:t>
      </w:r>
      <w:r w:rsidRPr="00DE187F">
        <w:rPr>
          <w:rFonts w:ascii="Arial" w:hAnsi="Arial" w:cs="Arial"/>
          <w:sz w:val="18"/>
          <w:szCs w:val="18"/>
        </w:rPr>
        <w:tab/>
        <w:t>77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5</w:t>
      </w:r>
      <w:r>
        <w:rPr>
          <w:rFonts w:ascii="Arial" w:hAnsi="Arial" w:cs="Arial"/>
          <w:sz w:val="18"/>
          <w:szCs w:val="18"/>
        </w:rPr>
        <w:t>1.0</w:t>
      </w:r>
      <w:r w:rsidRPr="00DE187F">
        <w:rPr>
          <w:rFonts w:ascii="Arial" w:hAnsi="Arial" w:cs="Arial"/>
          <w:sz w:val="18"/>
          <w:szCs w:val="18"/>
        </w:rPr>
        <w:t>%</w:t>
      </w:r>
    </w:p>
    <w:p w14:paraId="2F84F3D5" w14:textId="77777777" w:rsidR="00837ABE" w:rsidRPr="00DE187F" w:rsidRDefault="00837ABE" w:rsidP="00E72D4D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W.T. VandeGraaff, Colorado College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26-1939</w:t>
      </w:r>
      <w:r w:rsidRPr="00DE187F">
        <w:rPr>
          <w:rFonts w:ascii="Arial" w:hAnsi="Arial" w:cs="Arial"/>
          <w:sz w:val="18"/>
          <w:szCs w:val="18"/>
        </w:rPr>
        <w:tab/>
        <w:t>102</w:t>
      </w:r>
      <w:r w:rsidRPr="00DE187F">
        <w:rPr>
          <w:rFonts w:ascii="Arial" w:hAnsi="Arial" w:cs="Arial"/>
          <w:sz w:val="18"/>
          <w:szCs w:val="18"/>
        </w:rPr>
        <w:tab/>
        <w:t>49</w:t>
      </w:r>
      <w:r w:rsidRPr="00DE187F">
        <w:rPr>
          <w:rFonts w:ascii="Arial" w:hAnsi="Arial" w:cs="Arial"/>
          <w:sz w:val="18"/>
          <w:szCs w:val="18"/>
        </w:rPr>
        <w:tab/>
        <w:t>47</w:t>
      </w:r>
      <w:r w:rsidRPr="00DE187F">
        <w:rPr>
          <w:rFonts w:ascii="Arial" w:hAnsi="Arial" w:cs="Arial"/>
          <w:sz w:val="18"/>
          <w:szCs w:val="18"/>
        </w:rPr>
        <w:tab/>
        <w:t>6</w:t>
      </w:r>
      <w:r w:rsidRPr="00DE187F">
        <w:rPr>
          <w:rFonts w:ascii="Arial" w:hAnsi="Arial" w:cs="Arial"/>
          <w:sz w:val="18"/>
          <w:szCs w:val="18"/>
        </w:rPr>
        <w:tab/>
        <w:t>51.0%</w:t>
      </w:r>
    </w:p>
    <w:p w14:paraId="1A8B0015" w14:textId="77777777" w:rsidR="00837ABE" w:rsidRPr="00DE187F" w:rsidRDefault="00837ABE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e Prater, Colorado State Pueblo (JC-4)</w:t>
      </w:r>
      <w:r w:rsidRPr="00DE187F">
        <w:rPr>
          <w:rFonts w:ascii="Arial" w:hAnsi="Arial" w:cs="Arial"/>
          <w:sz w:val="18"/>
          <w:szCs w:val="18"/>
        </w:rPr>
        <w:tab/>
        <w:t>18</w:t>
      </w:r>
      <w:r w:rsidRPr="00DE187F">
        <w:rPr>
          <w:rFonts w:ascii="Arial" w:hAnsi="Arial" w:cs="Arial"/>
          <w:sz w:val="18"/>
          <w:szCs w:val="18"/>
        </w:rPr>
        <w:tab/>
        <w:t>1956-1974</w:t>
      </w:r>
      <w:r w:rsidRPr="00DE187F">
        <w:rPr>
          <w:rFonts w:ascii="Arial" w:hAnsi="Arial" w:cs="Arial"/>
          <w:sz w:val="18"/>
          <w:szCs w:val="18"/>
        </w:rPr>
        <w:tab/>
        <w:t>173</w:t>
      </w:r>
      <w:r w:rsidRPr="00DE187F">
        <w:rPr>
          <w:rFonts w:ascii="Arial" w:hAnsi="Arial" w:cs="Arial"/>
          <w:sz w:val="18"/>
          <w:szCs w:val="18"/>
        </w:rPr>
        <w:tab/>
        <w:t>85</w:t>
      </w:r>
      <w:r w:rsidRPr="00DE187F">
        <w:rPr>
          <w:rFonts w:ascii="Arial" w:hAnsi="Arial" w:cs="Arial"/>
          <w:sz w:val="18"/>
          <w:szCs w:val="18"/>
        </w:rPr>
        <w:tab/>
        <w:t>84</w:t>
      </w:r>
      <w:r w:rsidRPr="00DE187F">
        <w:rPr>
          <w:rFonts w:ascii="Arial" w:hAnsi="Arial" w:cs="Arial"/>
          <w:sz w:val="18"/>
          <w:szCs w:val="18"/>
        </w:rPr>
        <w:tab/>
        <w:t>4</w:t>
      </w:r>
      <w:r w:rsidRPr="00DE187F">
        <w:rPr>
          <w:rFonts w:ascii="Arial" w:hAnsi="Arial" w:cs="Arial"/>
          <w:sz w:val="18"/>
          <w:szCs w:val="18"/>
        </w:rPr>
        <w:tab/>
        <w:t>50.3%</w:t>
      </w:r>
    </w:p>
    <w:p w14:paraId="043DBCFC" w14:textId="77777777" w:rsidR="006B6C20" w:rsidRPr="00B52061" w:rsidRDefault="006B6C20" w:rsidP="0094627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6"/>
          <w:szCs w:val="6"/>
        </w:rPr>
      </w:pPr>
    </w:p>
    <w:p w14:paraId="7D0AE779" w14:textId="13640210" w:rsidR="00E17013" w:rsidRPr="00E17013" w:rsidRDefault="00E17013" w:rsidP="00E17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sz w:val="32"/>
          <w:szCs w:val="28"/>
        </w:rPr>
      </w:pPr>
      <w:r>
        <w:rPr>
          <w:rFonts w:ascii="Arial" w:hAnsi="Arial" w:cs="Arial"/>
          <w:b/>
          <w:bCs/>
          <w:sz w:val="32"/>
          <w:szCs w:val="28"/>
        </w:rPr>
        <w:t xml:space="preserve">Top Colorado Coaching Records - </w:t>
      </w:r>
      <w:r w:rsidR="00C842FA">
        <w:rPr>
          <w:rFonts w:ascii="Arial" w:hAnsi="Arial" w:cs="Arial"/>
          <w:b/>
          <w:bCs/>
          <w:sz w:val="32"/>
          <w:szCs w:val="28"/>
        </w:rPr>
        <w:t>Games</w:t>
      </w:r>
      <w:r>
        <w:rPr>
          <w:rFonts w:ascii="Arial" w:hAnsi="Arial" w:cs="Arial"/>
          <w:sz w:val="32"/>
          <w:szCs w:val="28"/>
        </w:rPr>
        <w:t xml:space="preserve"> </w:t>
      </w:r>
      <w:r w:rsidR="00C842FA" w:rsidRPr="00C842FA">
        <w:rPr>
          <w:rFonts w:ascii="Arial" w:hAnsi="Arial" w:cs="Arial"/>
          <w:b/>
          <w:bCs/>
          <w:sz w:val="32"/>
          <w:szCs w:val="28"/>
        </w:rPr>
        <w:t>Coached</w:t>
      </w:r>
      <w:r w:rsidR="00C842FA">
        <w:rPr>
          <w:rFonts w:ascii="Arial" w:hAnsi="Arial" w:cs="Arial"/>
          <w:sz w:val="32"/>
          <w:szCs w:val="28"/>
        </w:rPr>
        <w:t xml:space="preserve"> </w:t>
      </w:r>
      <w:r>
        <w:rPr>
          <w:rFonts w:ascii="Arial" w:hAnsi="Arial" w:cs="Arial"/>
          <w:sz w:val="32"/>
          <w:szCs w:val="28"/>
        </w:rPr>
        <w:t>(100 or more game</w:t>
      </w:r>
      <w:r w:rsidR="00B52061">
        <w:rPr>
          <w:rFonts w:ascii="Arial" w:hAnsi="Arial" w:cs="Arial"/>
          <w:sz w:val="32"/>
          <w:szCs w:val="28"/>
        </w:rPr>
        <w:t>s</w:t>
      </w:r>
      <w:r>
        <w:rPr>
          <w:rFonts w:ascii="Arial" w:hAnsi="Arial" w:cs="Arial"/>
          <w:sz w:val="32"/>
          <w:szCs w:val="28"/>
        </w:rPr>
        <w:t>)</w:t>
      </w:r>
    </w:p>
    <w:p w14:paraId="265F0EBC" w14:textId="77777777" w:rsidR="00E17013" w:rsidRPr="00B52061" w:rsidRDefault="00E17013" w:rsidP="00E17013">
      <w:pPr>
        <w:rPr>
          <w:rFonts w:ascii="Arial" w:hAnsi="Arial" w:cs="Arial"/>
          <w:sz w:val="6"/>
          <w:szCs w:val="6"/>
        </w:rPr>
      </w:pPr>
    </w:p>
    <w:p w14:paraId="27C50CDA" w14:textId="77777777" w:rsidR="00E17013" w:rsidRPr="00DE187F" w:rsidRDefault="00E17013" w:rsidP="00E1701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b/>
          <w:bCs/>
          <w:sz w:val="18"/>
          <w:szCs w:val="18"/>
        </w:rPr>
      </w:pPr>
      <w:r w:rsidRPr="00DE187F">
        <w:rPr>
          <w:rFonts w:ascii="Arial" w:hAnsi="Arial" w:cs="Arial"/>
          <w:b/>
          <w:bCs/>
          <w:sz w:val="18"/>
          <w:szCs w:val="18"/>
        </w:rPr>
        <w:t>Coach, School</w:t>
      </w:r>
      <w:r w:rsidRPr="00DE187F">
        <w:rPr>
          <w:rFonts w:ascii="Arial" w:hAnsi="Arial" w:cs="Arial"/>
          <w:b/>
          <w:bCs/>
          <w:sz w:val="18"/>
          <w:szCs w:val="18"/>
        </w:rPr>
        <w:tab/>
        <w:t>Seasons</w:t>
      </w:r>
      <w:r w:rsidRPr="00DE187F">
        <w:rPr>
          <w:rFonts w:ascii="Arial" w:hAnsi="Arial" w:cs="Arial"/>
          <w:b/>
          <w:bCs/>
          <w:sz w:val="18"/>
          <w:szCs w:val="18"/>
        </w:rPr>
        <w:tab/>
        <w:t>Years</w:t>
      </w:r>
      <w:r w:rsidRPr="00DE187F">
        <w:rPr>
          <w:rFonts w:ascii="Arial" w:hAnsi="Arial" w:cs="Arial"/>
          <w:b/>
          <w:bCs/>
          <w:sz w:val="18"/>
          <w:szCs w:val="18"/>
        </w:rPr>
        <w:tab/>
        <w:t>Games</w:t>
      </w:r>
      <w:r w:rsidRPr="00DE187F">
        <w:rPr>
          <w:rFonts w:ascii="Arial" w:hAnsi="Arial" w:cs="Arial"/>
          <w:b/>
          <w:bCs/>
          <w:sz w:val="18"/>
          <w:szCs w:val="18"/>
        </w:rPr>
        <w:tab/>
        <w:t>Won</w:t>
      </w:r>
      <w:r w:rsidRPr="00DE187F">
        <w:rPr>
          <w:rFonts w:ascii="Arial" w:hAnsi="Arial" w:cs="Arial"/>
          <w:b/>
          <w:bCs/>
          <w:sz w:val="18"/>
          <w:szCs w:val="18"/>
        </w:rPr>
        <w:tab/>
        <w:t>Lost</w:t>
      </w:r>
      <w:r w:rsidRPr="00DE187F">
        <w:rPr>
          <w:rFonts w:ascii="Arial" w:hAnsi="Arial" w:cs="Arial"/>
          <w:b/>
          <w:bCs/>
          <w:sz w:val="18"/>
          <w:szCs w:val="18"/>
        </w:rPr>
        <w:tab/>
        <w:t>Tied</w:t>
      </w:r>
      <w:r w:rsidRPr="00DE187F">
        <w:rPr>
          <w:rFonts w:ascii="Arial" w:hAnsi="Arial" w:cs="Arial"/>
          <w:b/>
          <w:bCs/>
          <w:sz w:val="18"/>
          <w:szCs w:val="18"/>
        </w:rPr>
        <w:tab/>
        <w:t>Pct.</w:t>
      </w:r>
    </w:p>
    <w:p w14:paraId="038567A8" w14:textId="70D1EAF5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Gerald C. Carle, Colorado College</w:t>
      </w:r>
      <w:r w:rsidRPr="00DE187F">
        <w:rPr>
          <w:rFonts w:ascii="Arial" w:hAnsi="Arial" w:cs="Arial"/>
          <w:sz w:val="18"/>
          <w:szCs w:val="18"/>
        </w:rPr>
        <w:tab/>
        <w:t>33</w:t>
      </w:r>
      <w:r w:rsidRPr="00DE187F">
        <w:rPr>
          <w:rFonts w:ascii="Arial" w:hAnsi="Arial" w:cs="Arial"/>
          <w:sz w:val="18"/>
          <w:szCs w:val="18"/>
        </w:rPr>
        <w:tab/>
        <w:t>1957-1989</w:t>
      </w:r>
      <w:r w:rsidRPr="00DE187F">
        <w:rPr>
          <w:rFonts w:ascii="Arial" w:hAnsi="Arial" w:cs="Arial"/>
          <w:sz w:val="18"/>
          <w:szCs w:val="18"/>
        </w:rPr>
        <w:tab/>
        <w:t>292</w:t>
      </w:r>
      <w:r w:rsidRPr="00DE187F">
        <w:rPr>
          <w:rFonts w:ascii="Arial" w:hAnsi="Arial" w:cs="Arial"/>
          <w:sz w:val="18"/>
          <w:szCs w:val="18"/>
        </w:rPr>
        <w:tab/>
        <w:t>137</w:t>
      </w:r>
      <w:r w:rsidRPr="00DE187F">
        <w:rPr>
          <w:rFonts w:ascii="Arial" w:hAnsi="Arial" w:cs="Arial"/>
          <w:sz w:val="18"/>
          <w:szCs w:val="18"/>
        </w:rPr>
        <w:tab/>
        <w:t>150</w:t>
      </w:r>
      <w:r w:rsidRPr="00DE187F">
        <w:rPr>
          <w:rFonts w:ascii="Arial" w:hAnsi="Arial" w:cs="Arial"/>
          <w:sz w:val="18"/>
          <w:szCs w:val="18"/>
        </w:rPr>
        <w:tab/>
        <w:t>5</w:t>
      </w:r>
      <w:r w:rsidRPr="00DE187F">
        <w:rPr>
          <w:rFonts w:ascii="Arial" w:hAnsi="Arial" w:cs="Arial"/>
          <w:sz w:val="18"/>
          <w:szCs w:val="18"/>
        </w:rPr>
        <w:tab/>
        <w:t>47.8%</w:t>
      </w:r>
    </w:p>
    <w:p w14:paraId="2FE63DB9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Fisher DeBerry, Air Force</w:t>
      </w:r>
      <w:r w:rsidRPr="00DE187F">
        <w:rPr>
          <w:rFonts w:ascii="Arial" w:hAnsi="Arial" w:cs="Arial"/>
          <w:sz w:val="18"/>
          <w:szCs w:val="18"/>
        </w:rPr>
        <w:tab/>
        <w:t>23</w:t>
      </w:r>
      <w:r w:rsidRPr="00DE187F">
        <w:rPr>
          <w:rFonts w:ascii="Arial" w:hAnsi="Arial" w:cs="Arial"/>
          <w:sz w:val="18"/>
          <w:szCs w:val="18"/>
        </w:rPr>
        <w:tab/>
        <w:t>1984-2006</w:t>
      </w:r>
      <w:r w:rsidRPr="00DE187F">
        <w:rPr>
          <w:rFonts w:ascii="Arial" w:hAnsi="Arial" w:cs="Arial"/>
          <w:sz w:val="18"/>
          <w:szCs w:val="18"/>
        </w:rPr>
        <w:tab/>
        <w:t>279</w:t>
      </w:r>
      <w:r w:rsidRPr="00DE187F">
        <w:rPr>
          <w:rFonts w:ascii="Arial" w:hAnsi="Arial" w:cs="Arial"/>
          <w:sz w:val="18"/>
          <w:szCs w:val="18"/>
        </w:rPr>
        <w:tab/>
        <w:t>169</w:t>
      </w:r>
      <w:r w:rsidRPr="00DE187F">
        <w:rPr>
          <w:rFonts w:ascii="Arial" w:hAnsi="Arial" w:cs="Arial"/>
          <w:sz w:val="18"/>
          <w:szCs w:val="18"/>
        </w:rPr>
        <w:tab/>
        <w:t>109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60.8%</w:t>
      </w:r>
    </w:p>
    <w:p w14:paraId="2EDAA3B2" w14:textId="5E1E9EEA" w:rsidR="00301C4D" w:rsidRPr="00DE187F" w:rsidRDefault="00301C4D" w:rsidP="003901FC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Marvin L. Kay, Colorado Mines</w:t>
      </w:r>
      <w:r w:rsidRPr="00DE187F">
        <w:rPr>
          <w:rFonts w:ascii="Arial" w:hAnsi="Arial" w:cs="Arial"/>
          <w:sz w:val="18"/>
          <w:szCs w:val="18"/>
        </w:rPr>
        <w:tab/>
        <w:t>26</w:t>
      </w:r>
      <w:r w:rsidRPr="00DE187F">
        <w:rPr>
          <w:rFonts w:ascii="Arial" w:hAnsi="Arial" w:cs="Arial"/>
          <w:sz w:val="18"/>
          <w:szCs w:val="18"/>
        </w:rPr>
        <w:tab/>
        <w:t>1969-1994</w:t>
      </w:r>
      <w:r w:rsidRPr="00DE187F">
        <w:rPr>
          <w:rFonts w:ascii="Arial" w:hAnsi="Arial" w:cs="Arial"/>
          <w:sz w:val="18"/>
          <w:szCs w:val="18"/>
        </w:rPr>
        <w:tab/>
        <w:t>24</w:t>
      </w:r>
      <w:r w:rsidR="002B414F">
        <w:rPr>
          <w:rFonts w:ascii="Arial" w:hAnsi="Arial" w:cs="Arial"/>
          <w:sz w:val="18"/>
          <w:szCs w:val="18"/>
        </w:rPr>
        <w:t>6</w:t>
      </w:r>
      <w:r w:rsidRPr="00DE187F">
        <w:rPr>
          <w:rFonts w:ascii="Arial" w:hAnsi="Arial" w:cs="Arial"/>
          <w:sz w:val="18"/>
          <w:szCs w:val="18"/>
        </w:rPr>
        <w:tab/>
      </w:r>
      <w:r w:rsidR="002B414F">
        <w:rPr>
          <w:rFonts w:ascii="Arial" w:hAnsi="Arial" w:cs="Arial"/>
          <w:sz w:val="18"/>
          <w:szCs w:val="18"/>
        </w:rPr>
        <w:t>82</w:t>
      </w:r>
      <w:r w:rsidRPr="00DE187F">
        <w:rPr>
          <w:rFonts w:ascii="Arial" w:hAnsi="Arial" w:cs="Arial"/>
          <w:sz w:val="18"/>
          <w:szCs w:val="18"/>
        </w:rPr>
        <w:tab/>
      </w:r>
      <w:r w:rsidR="002B414F">
        <w:rPr>
          <w:rFonts w:ascii="Arial" w:hAnsi="Arial" w:cs="Arial"/>
          <w:sz w:val="18"/>
          <w:szCs w:val="18"/>
        </w:rPr>
        <w:t>15</w:t>
      </w:r>
      <w:r w:rsidR="00740183">
        <w:rPr>
          <w:rFonts w:ascii="Arial" w:hAnsi="Arial" w:cs="Arial"/>
          <w:sz w:val="18"/>
          <w:szCs w:val="18"/>
        </w:rPr>
        <w:t>8</w:t>
      </w:r>
      <w:r w:rsidRPr="00DE187F">
        <w:rPr>
          <w:rFonts w:ascii="Arial" w:hAnsi="Arial" w:cs="Arial"/>
          <w:sz w:val="18"/>
          <w:szCs w:val="18"/>
        </w:rPr>
        <w:tab/>
        <w:t>6</w:t>
      </w:r>
      <w:r w:rsidRPr="00DE187F">
        <w:rPr>
          <w:rFonts w:ascii="Arial" w:hAnsi="Arial" w:cs="Arial"/>
          <w:sz w:val="18"/>
          <w:szCs w:val="18"/>
        </w:rPr>
        <w:tab/>
        <w:t>3</w:t>
      </w:r>
      <w:r w:rsidR="002B414F">
        <w:rPr>
          <w:rFonts w:ascii="Arial" w:hAnsi="Arial" w:cs="Arial"/>
          <w:sz w:val="18"/>
          <w:szCs w:val="18"/>
        </w:rPr>
        <w:t>4.6</w:t>
      </w:r>
      <w:r w:rsidRPr="00DE187F">
        <w:rPr>
          <w:rFonts w:ascii="Arial" w:hAnsi="Arial" w:cs="Arial"/>
          <w:sz w:val="18"/>
          <w:szCs w:val="18"/>
        </w:rPr>
        <w:t>%</w:t>
      </w:r>
    </w:p>
    <w:p w14:paraId="14C6B411" w14:textId="3D277373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Harry Hughes, Colorado State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32</w:t>
      </w:r>
      <w:r w:rsidRPr="00DE187F">
        <w:rPr>
          <w:rFonts w:ascii="Arial" w:hAnsi="Arial" w:cs="Arial"/>
          <w:sz w:val="18"/>
          <w:szCs w:val="18"/>
        </w:rPr>
        <w:tab/>
        <w:t>1911-19</w:t>
      </w:r>
      <w:r w:rsidR="00740183">
        <w:rPr>
          <w:rFonts w:ascii="Arial" w:hAnsi="Arial" w:cs="Arial"/>
          <w:sz w:val="18"/>
          <w:szCs w:val="18"/>
        </w:rPr>
        <w:t>35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240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126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96</w:t>
      </w:r>
      <w:r w:rsidRPr="00DE187F">
        <w:rPr>
          <w:rFonts w:ascii="Arial" w:hAnsi="Arial" w:cs="Arial"/>
          <w:sz w:val="18"/>
          <w:szCs w:val="18"/>
        </w:rPr>
        <w:tab/>
        <w:t>18</w:t>
      </w:r>
      <w:r w:rsidRPr="00DE187F">
        <w:rPr>
          <w:rFonts w:ascii="Arial" w:hAnsi="Arial" w:cs="Arial"/>
          <w:sz w:val="18"/>
          <w:szCs w:val="18"/>
        </w:rPr>
        <w:tab/>
        <w:t>5</w:t>
      </w:r>
      <w:r w:rsidR="00740183">
        <w:rPr>
          <w:rFonts w:ascii="Arial" w:hAnsi="Arial" w:cs="Arial"/>
          <w:sz w:val="18"/>
          <w:szCs w:val="18"/>
        </w:rPr>
        <w:t>6.3</w:t>
      </w:r>
      <w:r w:rsidRPr="00DE187F">
        <w:rPr>
          <w:rFonts w:ascii="Arial" w:hAnsi="Arial" w:cs="Arial"/>
          <w:sz w:val="18"/>
          <w:szCs w:val="18"/>
        </w:rPr>
        <w:t>%</w:t>
      </w:r>
    </w:p>
    <w:p w14:paraId="03BA147F" w14:textId="77777777" w:rsidR="00BF20B8" w:rsidRPr="00DE187F" w:rsidRDefault="00BF20B8" w:rsidP="00BF20B8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 xml:space="preserve">Troy Calhoun, Air </w:t>
      </w:r>
      <w:r>
        <w:rPr>
          <w:rFonts w:ascii="Arial" w:hAnsi="Arial" w:cs="Arial"/>
          <w:sz w:val="18"/>
          <w:szCs w:val="18"/>
        </w:rPr>
        <w:t>F</w:t>
      </w:r>
      <w:r w:rsidRPr="00DE187F">
        <w:rPr>
          <w:rFonts w:ascii="Arial" w:hAnsi="Arial" w:cs="Arial"/>
          <w:sz w:val="18"/>
          <w:szCs w:val="18"/>
        </w:rPr>
        <w:t>orce</w:t>
      </w:r>
      <w:r w:rsidRPr="00DE187F">
        <w:rPr>
          <w:rFonts w:ascii="Arial" w:hAnsi="Arial" w:cs="Arial"/>
          <w:sz w:val="18"/>
          <w:szCs w:val="18"/>
        </w:rPr>
        <w:tab/>
        <w:t>1</w:t>
      </w:r>
      <w:r>
        <w:rPr>
          <w:rFonts w:ascii="Arial" w:hAnsi="Arial" w:cs="Arial"/>
          <w:sz w:val="18"/>
          <w:szCs w:val="18"/>
        </w:rPr>
        <w:t>6</w:t>
      </w:r>
      <w:r w:rsidRPr="00DE187F">
        <w:rPr>
          <w:rFonts w:ascii="Arial" w:hAnsi="Arial" w:cs="Arial"/>
          <w:sz w:val="18"/>
          <w:szCs w:val="18"/>
        </w:rPr>
        <w:tab/>
        <w:t>2007-202</w:t>
      </w:r>
      <w:r>
        <w:rPr>
          <w:rFonts w:ascii="Arial" w:hAnsi="Arial" w:cs="Arial"/>
          <w:sz w:val="18"/>
          <w:szCs w:val="18"/>
        </w:rPr>
        <w:t>2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212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30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82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61.3</w:t>
      </w:r>
      <w:r w:rsidRPr="00DE187F">
        <w:rPr>
          <w:rFonts w:ascii="Arial" w:hAnsi="Arial" w:cs="Arial"/>
          <w:sz w:val="18"/>
          <w:szCs w:val="18"/>
        </w:rPr>
        <w:t>%</w:t>
      </w:r>
    </w:p>
    <w:p w14:paraId="25F69FD5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en Martin, Air Force</w:t>
      </w:r>
      <w:r w:rsidRPr="00DE187F">
        <w:rPr>
          <w:rFonts w:ascii="Arial" w:hAnsi="Arial" w:cs="Arial"/>
          <w:sz w:val="18"/>
          <w:szCs w:val="18"/>
        </w:rPr>
        <w:tab/>
        <w:t>20</w:t>
      </w:r>
      <w:r w:rsidRPr="00DE187F">
        <w:rPr>
          <w:rFonts w:ascii="Arial" w:hAnsi="Arial" w:cs="Arial"/>
          <w:sz w:val="18"/>
          <w:szCs w:val="18"/>
        </w:rPr>
        <w:tab/>
        <w:t>1958-1977</w:t>
      </w:r>
      <w:r w:rsidRPr="00DE187F">
        <w:rPr>
          <w:rFonts w:ascii="Arial" w:hAnsi="Arial" w:cs="Arial"/>
          <w:sz w:val="18"/>
          <w:szCs w:val="18"/>
        </w:rPr>
        <w:tab/>
        <w:t>208</w:t>
      </w:r>
      <w:r w:rsidRPr="00DE187F">
        <w:rPr>
          <w:rFonts w:ascii="Arial" w:hAnsi="Arial" w:cs="Arial"/>
          <w:sz w:val="18"/>
          <w:szCs w:val="18"/>
        </w:rPr>
        <w:tab/>
        <w:t>96</w:t>
      </w:r>
      <w:r w:rsidRPr="00DE187F">
        <w:rPr>
          <w:rFonts w:ascii="Arial" w:hAnsi="Arial" w:cs="Arial"/>
          <w:sz w:val="18"/>
          <w:szCs w:val="18"/>
        </w:rPr>
        <w:tab/>
        <w:t>103</w:t>
      </w:r>
      <w:r w:rsidRPr="00DE187F">
        <w:rPr>
          <w:rFonts w:ascii="Arial" w:hAnsi="Arial" w:cs="Arial"/>
          <w:sz w:val="18"/>
          <w:szCs w:val="18"/>
        </w:rPr>
        <w:tab/>
        <w:t>9</w:t>
      </w:r>
      <w:r w:rsidRPr="00DE187F">
        <w:rPr>
          <w:rFonts w:ascii="Arial" w:hAnsi="Arial" w:cs="Arial"/>
          <w:sz w:val="18"/>
          <w:szCs w:val="18"/>
        </w:rPr>
        <w:tab/>
        <w:t>48.3%</w:t>
      </w:r>
    </w:p>
    <w:p w14:paraId="015E75F1" w14:textId="4D2CB7E4" w:rsidR="00301C4D" w:rsidRPr="00DE187F" w:rsidRDefault="00301C4D" w:rsidP="003901FC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Fritz S. Brennecke, Colorado Mines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="00740183">
        <w:rPr>
          <w:rFonts w:ascii="Arial" w:hAnsi="Arial" w:cs="Arial"/>
          <w:sz w:val="18"/>
          <w:szCs w:val="18"/>
        </w:rPr>
        <w:t>1</w:t>
      </w:r>
      <w:r w:rsidRPr="00DE187F">
        <w:rPr>
          <w:rFonts w:ascii="Arial" w:hAnsi="Arial" w:cs="Arial"/>
          <w:sz w:val="18"/>
          <w:szCs w:val="18"/>
        </w:rPr>
        <w:tab/>
        <w:t>1947-196</w:t>
      </w:r>
      <w:r w:rsidR="00740183">
        <w:rPr>
          <w:rFonts w:ascii="Arial" w:hAnsi="Arial" w:cs="Arial"/>
          <w:sz w:val="18"/>
          <w:szCs w:val="18"/>
        </w:rPr>
        <w:t>7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191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74</w:t>
      </w:r>
      <w:r w:rsidRPr="00DE187F">
        <w:rPr>
          <w:rFonts w:ascii="Arial" w:hAnsi="Arial" w:cs="Arial"/>
          <w:sz w:val="18"/>
          <w:szCs w:val="18"/>
        </w:rPr>
        <w:tab/>
      </w:r>
      <w:r w:rsidR="00740183">
        <w:rPr>
          <w:rFonts w:ascii="Arial" w:hAnsi="Arial" w:cs="Arial"/>
          <w:sz w:val="18"/>
          <w:szCs w:val="18"/>
        </w:rPr>
        <w:t>109</w:t>
      </w:r>
      <w:r w:rsidRPr="00DE187F">
        <w:rPr>
          <w:rFonts w:ascii="Arial" w:hAnsi="Arial" w:cs="Arial"/>
          <w:sz w:val="18"/>
          <w:szCs w:val="18"/>
        </w:rPr>
        <w:tab/>
        <w:t>8</w:t>
      </w:r>
      <w:r w:rsidRPr="00DE187F">
        <w:rPr>
          <w:rFonts w:ascii="Arial" w:hAnsi="Arial" w:cs="Arial"/>
          <w:sz w:val="18"/>
          <w:szCs w:val="18"/>
        </w:rPr>
        <w:tab/>
        <w:t>4</w:t>
      </w:r>
      <w:r w:rsidR="00740183">
        <w:rPr>
          <w:rFonts w:ascii="Arial" w:hAnsi="Arial" w:cs="Arial"/>
          <w:sz w:val="18"/>
          <w:szCs w:val="18"/>
        </w:rPr>
        <w:t>0.8</w:t>
      </w:r>
      <w:r w:rsidRPr="00DE187F">
        <w:rPr>
          <w:rFonts w:ascii="Arial" w:hAnsi="Arial" w:cs="Arial"/>
          <w:sz w:val="18"/>
          <w:szCs w:val="18"/>
        </w:rPr>
        <w:t>%</w:t>
      </w:r>
    </w:p>
    <w:p w14:paraId="5249EB85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Sonny Lubick, Colorado State</w:t>
      </w:r>
      <w:r w:rsidRPr="00DE187F">
        <w:rPr>
          <w:rFonts w:ascii="Arial" w:hAnsi="Arial" w:cs="Arial"/>
          <w:sz w:val="18"/>
          <w:szCs w:val="18"/>
        </w:rPr>
        <w:tab/>
        <w:t>15</w:t>
      </w:r>
      <w:r w:rsidRPr="00DE187F">
        <w:rPr>
          <w:rFonts w:ascii="Arial" w:hAnsi="Arial" w:cs="Arial"/>
          <w:sz w:val="18"/>
          <w:szCs w:val="18"/>
        </w:rPr>
        <w:tab/>
        <w:t>1993-2007</w:t>
      </w:r>
      <w:r w:rsidRPr="00DE187F">
        <w:rPr>
          <w:rFonts w:ascii="Arial" w:hAnsi="Arial" w:cs="Arial"/>
          <w:sz w:val="18"/>
          <w:szCs w:val="18"/>
        </w:rPr>
        <w:tab/>
        <w:t>182</w:t>
      </w:r>
      <w:r w:rsidRPr="00DE187F">
        <w:rPr>
          <w:rFonts w:ascii="Arial" w:hAnsi="Arial" w:cs="Arial"/>
          <w:sz w:val="18"/>
          <w:szCs w:val="18"/>
        </w:rPr>
        <w:tab/>
        <w:t>108</w:t>
      </w:r>
      <w:r w:rsidRPr="00DE187F">
        <w:rPr>
          <w:rFonts w:ascii="Arial" w:hAnsi="Arial" w:cs="Arial"/>
          <w:sz w:val="18"/>
          <w:szCs w:val="18"/>
        </w:rPr>
        <w:tab/>
        <w:t>74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59.3%</w:t>
      </w:r>
    </w:p>
    <w:p w14:paraId="78DD3EB8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ob Blasi, Northern Colorado</w:t>
      </w:r>
      <w:r w:rsidRPr="00DE187F">
        <w:rPr>
          <w:rFonts w:ascii="Arial" w:hAnsi="Arial" w:cs="Arial"/>
          <w:sz w:val="18"/>
          <w:szCs w:val="18"/>
        </w:rPr>
        <w:tab/>
        <w:t>19</w:t>
      </w:r>
      <w:r w:rsidRPr="00DE187F">
        <w:rPr>
          <w:rFonts w:ascii="Arial" w:hAnsi="Arial" w:cs="Arial"/>
          <w:sz w:val="18"/>
          <w:szCs w:val="18"/>
        </w:rPr>
        <w:tab/>
        <w:t>1966-1984</w:t>
      </w:r>
      <w:r w:rsidRPr="00DE187F">
        <w:rPr>
          <w:rFonts w:ascii="Arial" w:hAnsi="Arial" w:cs="Arial"/>
          <w:sz w:val="18"/>
          <w:szCs w:val="18"/>
        </w:rPr>
        <w:tab/>
        <w:t>181</w:t>
      </w:r>
      <w:r w:rsidRPr="00DE187F">
        <w:rPr>
          <w:rFonts w:ascii="Arial" w:hAnsi="Arial" w:cs="Arial"/>
          <w:sz w:val="18"/>
          <w:szCs w:val="18"/>
        </w:rPr>
        <w:tab/>
        <w:t>107</w:t>
      </w:r>
      <w:r w:rsidRPr="00DE187F">
        <w:rPr>
          <w:rFonts w:ascii="Arial" w:hAnsi="Arial" w:cs="Arial"/>
          <w:sz w:val="18"/>
          <w:szCs w:val="18"/>
        </w:rPr>
        <w:tab/>
        <w:t>71</w:t>
      </w:r>
      <w:r w:rsidRPr="00DE187F">
        <w:rPr>
          <w:rFonts w:ascii="Arial" w:hAnsi="Arial" w:cs="Arial"/>
          <w:sz w:val="18"/>
          <w:szCs w:val="18"/>
        </w:rPr>
        <w:tab/>
        <w:t>3</w:t>
      </w:r>
      <w:r w:rsidRPr="00DE187F">
        <w:rPr>
          <w:rFonts w:ascii="Arial" w:hAnsi="Arial" w:cs="Arial"/>
          <w:sz w:val="18"/>
          <w:szCs w:val="18"/>
        </w:rPr>
        <w:tab/>
        <w:t>59.9%</w:t>
      </w:r>
    </w:p>
    <w:p w14:paraId="5ABC027E" w14:textId="77777777" w:rsidR="00301C4D" w:rsidRPr="00DE187F" w:rsidRDefault="00301C4D" w:rsidP="003901FC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e Prater, Colorado State Pueblo (JC-4)</w:t>
      </w:r>
      <w:r w:rsidRPr="00DE187F">
        <w:rPr>
          <w:rFonts w:ascii="Arial" w:hAnsi="Arial" w:cs="Arial"/>
          <w:sz w:val="18"/>
          <w:szCs w:val="18"/>
        </w:rPr>
        <w:tab/>
        <w:t>18</w:t>
      </w:r>
      <w:r w:rsidRPr="00DE187F">
        <w:rPr>
          <w:rFonts w:ascii="Arial" w:hAnsi="Arial" w:cs="Arial"/>
          <w:sz w:val="18"/>
          <w:szCs w:val="18"/>
        </w:rPr>
        <w:tab/>
        <w:t>1956-1974</w:t>
      </w:r>
      <w:r w:rsidRPr="00DE187F">
        <w:rPr>
          <w:rFonts w:ascii="Arial" w:hAnsi="Arial" w:cs="Arial"/>
          <w:sz w:val="18"/>
          <w:szCs w:val="18"/>
        </w:rPr>
        <w:tab/>
        <w:t>173</w:t>
      </w:r>
      <w:r w:rsidRPr="00DE187F">
        <w:rPr>
          <w:rFonts w:ascii="Arial" w:hAnsi="Arial" w:cs="Arial"/>
          <w:sz w:val="18"/>
          <w:szCs w:val="18"/>
        </w:rPr>
        <w:tab/>
        <w:t>85</w:t>
      </w:r>
      <w:r w:rsidRPr="00DE187F">
        <w:rPr>
          <w:rFonts w:ascii="Arial" w:hAnsi="Arial" w:cs="Arial"/>
          <w:sz w:val="18"/>
          <w:szCs w:val="18"/>
        </w:rPr>
        <w:tab/>
        <w:t>84</w:t>
      </w:r>
      <w:r w:rsidRPr="00DE187F">
        <w:rPr>
          <w:rFonts w:ascii="Arial" w:hAnsi="Arial" w:cs="Arial"/>
          <w:sz w:val="18"/>
          <w:szCs w:val="18"/>
        </w:rPr>
        <w:tab/>
        <w:t>4</w:t>
      </w:r>
      <w:r w:rsidRPr="00DE187F">
        <w:rPr>
          <w:rFonts w:ascii="Arial" w:hAnsi="Arial" w:cs="Arial"/>
          <w:sz w:val="18"/>
          <w:szCs w:val="18"/>
        </w:rPr>
        <w:tab/>
        <w:t>50.3%</w:t>
      </w:r>
    </w:p>
    <w:p w14:paraId="79B87A1B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ob Stitt, Colorado Mines</w:t>
      </w:r>
      <w:r w:rsidRPr="00DE187F">
        <w:rPr>
          <w:rFonts w:ascii="Arial" w:hAnsi="Arial" w:cs="Arial"/>
          <w:sz w:val="18"/>
          <w:szCs w:val="18"/>
        </w:rPr>
        <w:tab/>
        <w:t>15</w:t>
      </w:r>
      <w:r w:rsidRPr="00DE187F">
        <w:rPr>
          <w:rFonts w:ascii="Arial" w:hAnsi="Arial" w:cs="Arial"/>
          <w:sz w:val="18"/>
          <w:szCs w:val="18"/>
        </w:rPr>
        <w:tab/>
        <w:t>2000-2014</w:t>
      </w:r>
      <w:r w:rsidRPr="00DE187F">
        <w:rPr>
          <w:rFonts w:ascii="Arial" w:hAnsi="Arial" w:cs="Arial"/>
          <w:sz w:val="18"/>
          <w:szCs w:val="18"/>
        </w:rPr>
        <w:tab/>
        <w:t>170</w:t>
      </w:r>
      <w:r w:rsidRPr="00DE187F">
        <w:rPr>
          <w:rFonts w:ascii="Arial" w:hAnsi="Arial" w:cs="Arial"/>
          <w:sz w:val="18"/>
          <w:szCs w:val="18"/>
        </w:rPr>
        <w:tab/>
        <w:t>108</w:t>
      </w:r>
      <w:r w:rsidRPr="00DE187F">
        <w:rPr>
          <w:rFonts w:ascii="Arial" w:hAnsi="Arial" w:cs="Arial"/>
          <w:sz w:val="18"/>
          <w:szCs w:val="18"/>
        </w:rPr>
        <w:tab/>
        <w:t>62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63.5%</w:t>
      </w:r>
    </w:p>
    <w:p w14:paraId="4708F279" w14:textId="77777777" w:rsidR="002B414F" w:rsidRPr="00DE187F" w:rsidRDefault="002B414F" w:rsidP="002B414F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hn Wristen, Colorado State Pueblo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4</w:t>
      </w:r>
      <w:r w:rsidRPr="00DE187F">
        <w:rPr>
          <w:rFonts w:ascii="Arial" w:hAnsi="Arial" w:cs="Arial"/>
          <w:sz w:val="18"/>
          <w:szCs w:val="18"/>
        </w:rPr>
        <w:tab/>
        <w:t>2008-202</w:t>
      </w:r>
      <w:r>
        <w:rPr>
          <w:rFonts w:ascii="Arial" w:hAnsi="Arial" w:cs="Arial"/>
          <w:sz w:val="18"/>
          <w:szCs w:val="18"/>
        </w:rPr>
        <w:t>2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67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31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6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7</w:t>
      </w:r>
      <w:r>
        <w:rPr>
          <w:rFonts w:ascii="Arial" w:hAnsi="Arial" w:cs="Arial"/>
          <w:sz w:val="18"/>
          <w:szCs w:val="18"/>
        </w:rPr>
        <w:t>8</w:t>
      </w:r>
      <w:r w:rsidRPr="00DE187F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>4</w:t>
      </w:r>
      <w:r w:rsidRPr="00DE187F">
        <w:rPr>
          <w:rFonts w:ascii="Arial" w:hAnsi="Arial" w:cs="Arial"/>
          <w:sz w:val="18"/>
          <w:szCs w:val="18"/>
        </w:rPr>
        <w:t>%</w:t>
      </w:r>
    </w:p>
    <w:p w14:paraId="353151F3" w14:textId="3C1764F3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hn W. Hancock, Northern Colorado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32-194</w:t>
      </w:r>
      <w:r w:rsidR="00497AB5">
        <w:rPr>
          <w:rFonts w:ascii="Arial" w:hAnsi="Arial" w:cs="Arial"/>
          <w:sz w:val="18"/>
          <w:szCs w:val="18"/>
        </w:rPr>
        <w:t>2</w:t>
      </w:r>
      <w:r w:rsidRPr="00DE187F">
        <w:rPr>
          <w:rFonts w:ascii="Arial" w:hAnsi="Arial" w:cs="Arial"/>
          <w:sz w:val="18"/>
          <w:szCs w:val="18"/>
        </w:rPr>
        <w:t>, 194</w:t>
      </w:r>
      <w:r w:rsidR="00497AB5">
        <w:rPr>
          <w:rFonts w:ascii="Arial" w:hAnsi="Arial" w:cs="Arial"/>
          <w:sz w:val="18"/>
          <w:szCs w:val="18"/>
        </w:rPr>
        <w:t>5</w:t>
      </w:r>
      <w:r w:rsidRPr="00DE187F">
        <w:rPr>
          <w:rFonts w:ascii="Arial" w:hAnsi="Arial" w:cs="Arial"/>
          <w:sz w:val="18"/>
          <w:szCs w:val="18"/>
        </w:rPr>
        <w:t>-19</w:t>
      </w:r>
      <w:r w:rsidR="00497AB5">
        <w:rPr>
          <w:rFonts w:ascii="Arial" w:hAnsi="Arial" w:cs="Arial"/>
          <w:sz w:val="18"/>
          <w:szCs w:val="18"/>
        </w:rPr>
        <w:t>53</w:t>
      </w:r>
      <w:r w:rsidRPr="00DE187F">
        <w:rPr>
          <w:rFonts w:ascii="Arial" w:hAnsi="Arial" w:cs="Arial"/>
          <w:sz w:val="18"/>
          <w:szCs w:val="18"/>
        </w:rPr>
        <w:tab/>
      </w:r>
      <w:r w:rsidR="00497AB5">
        <w:rPr>
          <w:rFonts w:ascii="Arial" w:hAnsi="Arial" w:cs="Arial"/>
          <w:sz w:val="18"/>
          <w:szCs w:val="18"/>
        </w:rPr>
        <w:t>158</w:t>
      </w:r>
      <w:r w:rsidRPr="00DE187F">
        <w:rPr>
          <w:rFonts w:ascii="Arial" w:hAnsi="Arial" w:cs="Arial"/>
          <w:sz w:val="18"/>
          <w:szCs w:val="18"/>
        </w:rPr>
        <w:tab/>
        <w:t>7</w:t>
      </w:r>
      <w:r w:rsidR="00497AB5">
        <w:rPr>
          <w:rFonts w:ascii="Arial" w:hAnsi="Arial" w:cs="Arial"/>
          <w:sz w:val="18"/>
          <w:szCs w:val="18"/>
        </w:rPr>
        <w:t>5</w:t>
      </w:r>
      <w:r w:rsidRPr="00DE187F">
        <w:rPr>
          <w:rFonts w:ascii="Arial" w:hAnsi="Arial" w:cs="Arial"/>
          <w:sz w:val="18"/>
          <w:szCs w:val="18"/>
        </w:rPr>
        <w:tab/>
        <w:t>78</w:t>
      </w:r>
      <w:r w:rsidRPr="00DE187F">
        <w:rPr>
          <w:rFonts w:ascii="Arial" w:hAnsi="Arial" w:cs="Arial"/>
          <w:sz w:val="18"/>
          <w:szCs w:val="18"/>
        </w:rPr>
        <w:tab/>
        <w:t>5</w:t>
      </w:r>
      <w:r w:rsidRPr="00DE187F">
        <w:rPr>
          <w:rFonts w:ascii="Arial" w:hAnsi="Arial" w:cs="Arial"/>
          <w:sz w:val="18"/>
          <w:szCs w:val="18"/>
        </w:rPr>
        <w:tab/>
        <w:t>49.</w:t>
      </w:r>
      <w:r w:rsidR="00497AB5">
        <w:rPr>
          <w:rFonts w:ascii="Arial" w:hAnsi="Arial" w:cs="Arial"/>
          <w:sz w:val="18"/>
          <w:szCs w:val="18"/>
        </w:rPr>
        <w:t>1</w:t>
      </w:r>
      <w:r w:rsidRPr="00DE187F">
        <w:rPr>
          <w:rFonts w:ascii="Arial" w:hAnsi="Arial" w:cs="Arial"/>
          <w:sz w:val="18"/>
          <w:szCs w:val="18"/>
        </w:rPr>
        <w:t>%</w:t>
      </w:r>
    </w:p>
    <w:p w14:paraId="1CED548A" w14:textId="6B181933" w:rsidR="00DE187F" w:rsidRPr="00DE187F" w:rsidRDefault="00DE187F" w:rsidP="00DE187F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e Ramunno, Colorado Mesa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98-2011</w:t>
      </w:r>
      <w:r w:rsidRPr="00DE187F">
        <w:rPr>
          <w:rFonts w:ascii="Arial" w:hAnsi="Arial" w:cs="Arial"/>
          <w:sz w:val="18"/>
          <w:szCs w:val="18"/>
        </w:rPr>
        <w:tab/>
        <w:t>157</w:t>
      </w:r>
      <w:r w:rsidRPr="00DE187F">
        <w:rPr>
          <w:rFonts w:ascii="Arial" w:hAnsi="Arial" w:cs="Arial"/>
          <w:sz w:val="18"/>
          <w:szCs w:val="18"/>
        </w:rPr>
        <w:tab/>
        <w:t>80</w:t>
      </w:r>
      <w:r w:rsidRPr="00DE187F">
        <w:rPr>
          <w:rFonts w:ascii="Arial" w:hAnsi="Arial" w:cs="Arial"/>
          <w:sz w:val="18"/>
          <w:szCs w:val="18"/>
        </w:rPr>
        <w:tab/>
        <w:t>77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5</w:t>
      </w:r>
      <w:r w:rsidR="00497AB5">
        <w:rPr>
          <w:rFonts w:ascii="Arial" w:hAnsi="Arial" w:cs="Arial"/>
          <w:sz w:val="18"/>
          <w:szCs w:val="18"/>
        </w:rPr>
        <w:t>1.0</w:t>
      </w:r>
      <w:r w:rsidRPr="00DE187F">
        <w:rPr>
          <w:rFonts w:ascii="Arial" w:hAnsi="Arial" w:cs="Arial"/>
          <w:sz w:val="18"/>
          <w:szCs w:val="18"/>
        </w:rPr>
        <w:t>%</w:t>
      </w:r>
    </w:p>
    <w:p w14:paraId="64F9BB92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ill McCartney, Colorado</w:t>
      </w:r>
      <w:r w:rsidRPr="00DE187F">
        <w:rPr>
          <w:rFonts w:ascii="Arial" w:hAnsi="Arial" w:cs="Arial"/>
          <w:sz w:val="18"/>
          <w:szCs w:val="18"/>
        </w:rPr>
        <w:tab/>
        <w:t>13</w:t>
      </w:r>
      <w:r w:rsidRPr="00DE187F">
        <w:rPr>
          <w:rFonts w:ascii="Arial" w:hAnsi="Arial" w:cs="Arial"/>
          <w:sz w:val="18"/>
          <w:szCs w:val="18"/>
        </w:rPr>
        <w:tab/>
        <w:t>1982-1994</w:t>
      </w:r>
      <w:r w:rsidRPr="00DE187F">
        <w:rPr>
          <w:rFonts w:ascii="Arial" w:hAnsi="Arial" w:cs="Arial"/>
          <w:sz w:val="18"/>
          <w:szCs w:val="18"/>
        </w:rPr>
        <w:tab/>
        <w:t>153</w:t>
      </w:r>
      <w:r w:rsidRPr="00DE187F">
        <w:rPr>
          <w:rFonts w:ascii="Arial" w:hAnsi="Arial" w:cs="Arial"/>
          <w:sz w:val="18"/>
          <w:szCs w:val="18"/>
        </w:rPr>
        <w:tab/>
        <w:t>93</w:t>
      </w:r>
      <w:r w:rsidRPr="00DE187F">
        <w:rPr>
          <w:rFonts w:ascii="Arial" w:hAnsi="Arial" w:cs="Arial"/>
          <w:sz w:val="18"/>
          <w:szCs w:val="18"/>
        </w:rPr>
        <w:tab/>
        <w:t>55</w:t>
      </w:r>
      <w:r w:rsidRPr="00DE187F">
        <w:rPr>
          <w:rFonts w:ascii="Arial" w:hAnsi="Arial" w:cs="Arial"/>
          <w:sz w:val="18"/>
          <w:szCs w:val="18"/>
        </w:rPr>
        <w:tab/>
        <w:t>5</w:t>
      </w:r>
      <w:r w:rsidRPr="00DE187F">
        <w:rPr>
          <w:rFonts w:ascii="Arial" w:hAnsi="Arial" w:cs="Arial"/>
          <w:sz w:val="18"/>
          <w:szCs w:val="18"/>
        </w:rPr>
        <w:tab/>
        <w:t>62.4%</w:t>
      </w:r>
    </w:p>
    <w:p w14:paraId="5B9DCCCB" w14:textId="77777777" w:rsidR="00301C4D" w:rsidRPr="00DE187F" w:rsidRDefault="00301C4D" w:rsidP="007B4FB5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us Bergman, Colorado Mesa (JC)</w:t>
      </w:r>
      <w:r w:rsidRPr="00DE187F">
        <w:rPr>
          <w:rFonts w:ascii="Arial" w:hAnsi="Arial" w:cs="Arial"/>
          <w:sz w:val="18"/>
          <w:szCs w:val="18"/>
        </w:rPr>
        <w:tab/>
        <w:t>16</w:t>
      </w:r>
      <w:r w:rsidRPr="00DE187F">
        <w:rPr>
          <w:rFonts w:ascii="Arial" w:hAnsi="Arial" w:cs="Arial"/>
          <w:sz w:val="18"/>
          <w:szCs w:val="18"/>
        </w:rPr>
        <w:tab/>
        <w:t>1950-1965</w:t>
      </w:r>
      <w:r w:rsidRPr="00DE187F">
        <w:rPr>
          <w:rFonts w:ascii="Arial" w:hAnsi="Arial" w:cs="Arial"/>
          <w:sz w:val="18"/>
          <w:szCs w:val="18"/>
        </w:rPr>
        <w:tab/>
        <w:t>145</w:t>
      </w:r>
      <w:r w:rsidRPr="00DE187F">
        <w:rPr>
          <w:rFonts w:ascii="Arial" w:hAnsi="Arial" w:cs="Arial"/>
          <w:sz w:val="18"/>
          <w:szCs w:val="18"/>
        </w:rPr>
        <w:tab/>
        <w:t>78</w:t>
      </w:r>
      <w:r w:rsidRPr="00DE187F">
        <w:rPr>
          <w:rFonts w:ascii="Arial" w:hAnsi="Arial" w:cs="Arial"/>
          <w:sz w:val="18"/>
          <w:szCs w:val="18"/>
        </w:rPr>
        <w:tab/>
        <w:t>57</w:t>
      </w:r>
      <w:r w:rsidRPr="00DE187F">
        <w:rPr>
          <w:rFonts w:ascii="Arial" w:hAnsi="Arial" w:cs="Arial"/>
          <w:sz w:val="18"/>
          <w:szCs w:val="18"/>
        </w:rPr>
        <w:tab/>
        <w:t>10</w:t>
      </w:r>
      <w:r w:rsidRPr="00DE187F">
        <w:rPr>
          <w:rFonts w:ascii="Arial" w:hAnsi="Arial" w:cs="Arial"/>
          <w:sz w:val="18"/>
          <w:szCs w:val="18"/>
        </w:rPr>
        <w:tab/>
        <w:t>57.2%</w:t>
      </w:r>
    </w:p>
    <w:p w14:paraId="2D70D1CC" w14:textId="77777777" w:rsidR="00CF1394" w:rsidRPr="00DE187F" w:rsidRDefault="00CF1394" w:rsidP="00CF1394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Kay Dalton, Trinidad JC/West. Colo./No. Colo.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</w:r>
      <w:r w:rsidRPr="00185B2B">
        <w:rPr>
          <w:rFonts w:ascii="Arial" w:hAnsi="Arial" w:cs="Arial"/>
          <w:sz w:val="16"/>
          <w:szCs w:val="16"/>
        </w:rPr>
        <w:t>1958-1960, 1961-1965, 2000-2005</w:t>
      </w:r>
      <w:r w:rsidRPr="00DE187F">
        <w:rPr>
          <w:rFonts w:ascii="Arial" w:hAnsi="Arial" w:cs="Arial"/>
          <w:sz w:val="18"/>
          <w:szCs w:val="18"/>
        </w:rPr>
        <w:tab/>
        <w:t>144</w:t>
      </w:r>
      <w:r w:rsidRPr="00DE187F">
        <w:rPr>
          <w:rFonts w:ascii="Arial" w:hAnsi="Arial" w:cs="Arial"/>
          <w:sz w:val="18"/>
          <w:szCs w:val="18"/>
        </w:rPr>
        <w:tab/>
        <w:t>91</w:t>
      </w:r>
      <w:r w:rsidRPr="00DE187F">
        <w:rPr>
          <w:rFonts w:ascii="Arial" w:hAnsi="Arial" w:cs="Arial"/>
          <w:sz w:val="18"/>
          <w:szCs w:val="18"/>
        </w:rPr>
        <w:tab/>
        <w:t>53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63.2%</w:t>
      </w:r>
    </w:p>
    <w:p w14:paraId="1CA045D0" w14:textId="77777777" w:rsidR="002F78E2" w:rsidRPr="00B63818" w:rsidRDefault="002F78E2" w:rsidP="002F78E2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B63818">
        <w:rPr>
          <w:rFonts w:ascii="Arial" w:hAnsi="Arial" w:cs="Arial"/>
          <w:sz w:val="18"/>
          <w:szCs w:val="18"/>
        </w:rPr>
        <w:t>Jas Bains, Western Colorado</w:t>
      </w:r>
      <w:r w:rsidRPr="00B6381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3</w:t>
      </w:r>
      <w:r w:rsidRPr="00B63818">
        <w:rPr>
          <w:rFonts w:ascii="Arial" w:hAnsi="Arial" w:cs="Arial"/>
          <w:sz w:val="18"/>
          <w:szCs w:val="18"/>
        </w:rPr>
        <w:tab/>
        <w:t>2011-</w:t>
      </w:r>
      <w:r>
        <w:rPr>
          <w:rFonts w:ascii="Arial" w:hAnsi="Arial" w:cs="Arial"/>
          <w:sz w:val="18"/>
          <w:szCs w:val="18"/>
        </w:rPr>
        <w:t>2023</w:t>
      </w:r>
      <w:r w:rsidRPr="00B6381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35</w:t>
      </w:r>
      <w:r w:rsidRPr="00B6381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54</w:t>
      </w:r>
      <w:r w:rsidRPr="00B6381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81</w:t>
      </w:r>
      <w:r w:rsidRPr="00B63818">
        <w:rPr>
          <w:rFonts w:ascii="Arial" w:hAnsi="Arial" w:cs="Arial"/>
          <w:sz w:val="18"/>
          <w:szCs w:val="18"/>
        </w:rPr>
        <w:tab/>
        <w:t>0</w:t>
      </w:r>
      <w:r w:rsidRPr="00B6381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40.0</w:t>
      </w:r>
      <w:r w:rsidRPr="00B63818">
        <w:rPr>
          <w:rFonts w:ascii="Arial" w:hAnsi="Arial" w:cs="Arial"/>
          <w:sz w:val="18"/>
          <w:szCs w:val="18"/>
        </w:rPr>
        <w:t>%</w:t>
      </w:r>
    </w:p>
    <w:p w14:paraId="7A606DBE" w14:textId="77777777" w:rsidR="00740183" w:rsidRPr="00DE187F" w:rsidRDefault="00740183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oe Glenn, Northern Colorado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89-1999</w:t>
      </w:r>
      <w:r w:rsidRPr="00DE187F">
        <w:rPr>
          <w:rFonts w:ascii="Arial" w:hAnsi="Arial" w:cs="Arial"/>
          <w:sz w:val="18"/>
          <w:szCs w:val="18"/>
        </w:rPr>
        <w:tab/>
        <w:t>133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98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35</w:t>
      </w:r>
      <w:r w:rsidRPr="00DE187F">
        <w:rPr>
          <w:rFonts w:ascii="Arial" w:hAnsi="Arial" w:cs="Arial"/>
          <w:sz w:val="18"/>
          <w:szCs w:val="18"/>
        </w:rPr>
        <w:tab/>
        <w:t>0</w:t>
      </w:r>
      <w:r w:rsidRPr="00DE187F">
        <w:rPr>
          <w:rFonts w:ascii="Arial" w:hAnsi="Arial" w:cs="Arial"/>
          <w:sz w:val="18"/>
          <w:szCs w:val="18"/>
        </w:rPr>
        <w:tab/>
        <w:t>7</w:t>
      </w:r>
      <w:r>
        <w:rPr>
          <w:rFonts w:ascii="Arial" w:hAnsi="Arial" w:cs="Arial"/>
          <w:sz w:val="18"/>
          <w:szCs w:val="18"/>
        </w:rPr>
        <w:t>3.7</w:t>
      </w:r>
      <w:r w:rsidRPr="00DE187F">
        <w:rPr>
          <w:rFonts w:ascii="Arial" w:hAnsi="Arial" w:cs="Arial"/>
          <w:sz w:val="18"/>
          <w:szCs w:val="18"/>
        </w:rPr>
        <w:t>%</w:t>
      </w:r>
    </w:p>
    <w:p w14:paraId="4FC67225" w14:textId="15179C25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ill Noxon, Western State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71-1984</w:t>
      </w:r>
      <w:r w:rsidRPr="00DE187F">
        <w:rPr>
          <w:rFonts w:ascii="Arial" w:hAnsi="Arial" w:cs="Arial"/>
          <w:sz w:val="18"/>
          <w:szCs w:val="18"/>
        </w:rPr>
        <w:tab/>
        <w:t>13</w:t>
      </w:r>
      <w:r w:rsidR="00497AB5">
        <w:rPr>
          <w:rFonts w:ascii="Arial" w:hAnsi="Arial" w:cs="Arial"/>
          <w:sz w:val="18"/>
          <w:szCs w:val="18"/>
        </w:rPr>
        <w:t>3</w:t>
      </w:r>
      <w:r w:rsidRPr="00DE187F">
        <w:rPr>
          <w:rFonts w:ascii="Arial" w:hAnsi="Arial" w:cs="Arial"/>
          <w:sz w:val="18"/>
          <w:szCs w:val="18"/>
        </w:rPr>
        <w:tab/>
        <w:t>8</w:t>
      </w:r>
      <w:r w:rsidR="00497AB5">
        <w:rPr>
          <w:rFonts w:ascii="Arial" w:hAnsi="Arial" w:cs="Arial"/>
          <w:sz w:val="18"/>
          <w:szCs w:val="18"/>
        </w:rPr>
        <w:t>5</w:t>
      </w:r>
      <w:r w:rsidRPr="00DE187F">
        <w:rPr>
          <w:rFonts w:ascii="Arial" w:hAnsi="Arial" w:cs="Arial"/>
          <w:sz w:val="18"/>
          <w:szCs w:val="18"/>
        </w:rPr>
        <w:tab/>
        <w:t>4</w:t>
      </w:r>
      <w:r w:rsidR="00497AB5">
        <w:rPr>
          <w:rFonts w:ascii="Arial" w:hAnsi="Arial" w:cs="Arial"/>
          <w:sz w:val="18"/>
          <w:szCs w:val="18"/>
        </w:rPr>
        <w:t>6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6</w:t>
      </w:r>
      <w:r w:rsidR="00497AB5">
        <w:rPr>
          <w:rFonts w:ascii="Arial" w:hAnsi="Arial" w:cs="Arial"/>
          <w:sz w:val="18"/>
          <w:szCs w:val="18"/>
        </w:rPr>
        <w:t>4</w:t>
      </w:r>
      <w:r w:rsidRPr="00DE187F">
        <w:rPr>
          <w:rFonts w:ascii="Arial" w:hAnsi="Arial" w:cs="Arial"/>
          <w:sz w:val="18"/>
          <w:szCs w:val="18"/>
        </w:rPr>
        <w:t>.7%</w:t>
      </w:r>
    </w:p>
    <w:p w14:paraId="1C17B1F2" w14:textId="08C34273" w:rsidR="002B47BC" w:rsidRPr="00DE187F" w:rsidRDefault="002B47BC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Carl Iverson, Western State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88-2000</w:t>
      </w:r>
      <w:r w:rsidRPr="00DE187F">
        <w:rPr>
          <w:rFonts w:ascii="Arial" w:hAnsi="Arial" w:cs="Arial"/>
          <w:sz w:val="18"/>
          <w:szCs w:val="18"/>
        </w:rPr>
        <w:tab/>
        <w:t>127</w:t>
      </w:r>
      <w:r w:rsidRPr="00DE187F">
        <w:rPr>
          <w:rFonts w:ascii="Arial" w:hAnsi="Arial" w:cs="Arial"/>
          <w:sz w:val="18"/>
          <w:szCs w:val="18"/>
        </w:rPr>
        <w:tab/>
        <w:t>79</w:t>
      </w:r>
      <w:r w:rsidRPr="00DE187F">
        <w:rPr>
          <w:rFonts w:ascii="Arial" w:hAnsi="Arial" w:cs="Arial"/>
          <w:sz w:val="18"/>
          <w:szCs w:val="18"/>
        </w:rPr>
        <w:tab/>
        <w:t>47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62.6%</w:t>
      </w:r>
    </w:p>
    <w:p w14:paraId="5E56537B" w14:textId="28DF5DA1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Eddie Crowder, Colorado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63-1973</w:t>
      </w:r>
      <w:r w:rsidRPr="00DE187F">
        <w:rPr>
          <w:rFonts w:ascii="Arial" w:hAnsi="Arial" w:cs="Arial"/>
          <w:sz w:val="18"/>
          <w:szCs w:val="18"/>
        </w:rPr>
        <w:tab/>
        <w:t>118</w:t>
      </w:r>
      <w:r w:rsidRPr="00DE187F">
        <w:rPr>
          <w:rFonts w:ascii="Arial" w:hAnsi="Arial" w:cs="Arial"/>
          <w:sz w:val="18"/>
          <w:szCs w:val="18"/>
        </w:rPr>
        <w:tab/>
        <w:t>67</w:t>
      </w:r>
      <w:r w:rsidRPr="00DE187F">
        <w:rPr>
          <w:rFonts w:ascii="Arial" w:hAnsi="Arial" w:cs="Arial"/>
          <w:sz w:val="18"/>
          <w:szCs w:val="18"/>
        </w:rPr>
        <w:tab/>
        <w:t>49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57.6%</w:t>
      </w:r>
    </w:p>
    <w:p w14:paraId="30CD9058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Dallas Ward, Colorado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48-1058</w:t>
      </w:r>
      <w:r w:rsidRPr="00DE187F">
        <w:rPr>
          <w:rFonts w:ascii="Arial" w:hAnsi="Arial" w:cs="Arial"/>
          <w:sz w:val="18"/>
          <w:szCs w:val="18"/>
        </w:rPr>
        <w:tab/>
        <w:t>110</w:t>
      </w:r>
      <w:r w:rsidRPr="00DE187F">
        <w:rPr>
          <w:rFonts w:ascii="Arial" w:hAnsi="Arial" w:cs="Arial"/>
          <w:sz w:val="18"/>
          <w:szCs w:val="18"/>
        </w:rPr>
        <w:tab/>
        <w:t>63</w:t>
      </w:r>
      <w:r w:rsidRPr="00DE187F">
        <w:rPr>
          <w:rFonts w:ascii="Arial" w:hAnsi="Arial" w:cs="Arial"/>
          <w:sz w:val="18"/>
          <w:szCs w:val="18"/>
        </w:rPr>
        <w:tab/>
        <w:t>41</w:t>
      </w:r>
      <w:r w:rsidRPr="00DE187F">
        <w:rPr>
          <w:rFonts w:ascii="Arial" w:hAnsi="Arial" w:cs="Arial"/>
          <w:sz w:val="18"/>
          <w:szCs w:val="18"/>
        </w:rPr>
        <w:tab/>
        <w:t>6</w:t>
      </w:r>
      <w:r w:rsidRPr="00DE187F">
        <w:rPr>
          <w:rFonts w:ascii="Arial" w:hAnsi="Arial" w:cs="Arial"/>
          <w:sz w:val="18"/>
          <w:szCs w:val="18"/>
        </w:rPr>
        <w:tab/>
        <w:t>60.0%</w:t>
      </w:r>
    </w:p>
    <w:p w14:paraId="06B765FE" w14:textId="77777777" w:rsidR="005C2B96" w:rsidRPr="00DE187F" w:rsidRDefault="005C2B96" w:rsidP="005C2B96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Bob Cortese, Colorado Mesa</w:t>
      </w:r>
      <w:r w:rsidRPr="00DE187F">
        <w:rPr>
          <w:rFonts w:ascii="Arial" w:hAnsi="Arial" w:cs="Arial"/>
          <w:sz w:val="18"/>
          <w:szCs w:val="18"/>
        </w:rPr>
        <w:tab/>
        <w:t>10</w:t>
      </w:r>
      <w:r w:rsidRPr="00DE187F">
        <w:rPr>
          <w:rFonts w:ascii="Arial" w:hAnsi="Arial" w:cs="Arial"/>
          <w:sz w:val="18"/>
          <w:szCs w:val="18"/>
        </w:rPr>
        <w:tab/>
        <w:t>1980-1989</w:t>
      </w:r>
      <w:r w:rsidRPr="00DE187F">
        <w:rPr>
          <w:rFonts w:ascii="Arial" w:hAnsi="Arial" w:cs="Arial"/>
          <w:sz w:val="18"/>
          <w:szCs w:val="18"/>
        </w:rPr>
        <w:tab/>
        <w:t>109</w:t>
      </w:r>
      <w:r w:rsidRPr="00DE187F">
        <w:rPr>
          <w:rFonts w:ascii="Arial" w:hAnsi="Arial" w:cs="Arial"/>
          <w:sz w:val="18"/>
          <w:szCs w:val="18"/>
        </w:rPr>
        <w:tab/>
        <w:t>79</w:t>
      </w:r>
      <w:r w:rsidRPr="00DE187F">
        <w:rPr>
          <w:rFonts w:ascii="Arial" w:hAnsi="Arial" w:cs="Arial"/>
          <w:sz w:val="18"/>
          <w:szCs w:val="18"/>
        </w:rPr>
        <w:tab/>
        <w:t>28</w:t>
      </w:r>
      <w:r w:rsidRPr="00DE187F">
        <w:rPr>
          <w:rFonts w:ascii="Arial" w:hAnsi="Arial" w:cs="Arial"/>
          <w:sz w:val="18"/>
          <w:szCs w:val="18"/>
        </w:rPr>
        <w:tab/>
        <w:t>3</w:t>
      </w:r>
      <w:r w:rsidRPr="00DE187F">
        <w:rPr>
          <w:rFonts w:ascii="Arial" w:hAnsi="Arial" w:cs="Arial"/>
          <w:sz w:val="18"/>
          <w:szCs w:val="18"/>
        </w:rPr>
        <w:tab/>
        <w:t>72.9%</w:t>
      </w:r>
    </w:p>
    <w:p w14:paraId="592740B5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Gary Barnett, Fort Lewis/Colorado</w:t>
      </w:r>
      <w:r w:rsidRPr="00DE187F">
        <w:rPr>
          <w:rFonts w:ascii="Arial" w:hAnsi="Arial" w:cs="Arial"/>
          <w:sz w:val="18"/>
          <w:szCs w:val="18"/>
        </w:rPr>
        <w:tab/>
        <w:t>9</w:t>
      </w:r>
      <w:r w:rsidRPr="00DE187F">
        <w:rPr>
          <w:rFonts w:ascii="Arial" w:hAnsi="Arial" w:cs="Arial"/>
          <w:sz w:val="18"/>
          <w:szCs w:val="18"/>
        </w:rPr>
        <w:tab/>
        <w:t>1982-1983, 1999-2005</w:t>
      </w:r>
      <w:r w:rsidRPr="00DE187F">
        <w:rPr>
          <w:rFonts w:ascii="Arial" w:hAnsi="Arial" w:cs="Arial"/>
          <w:sz w:val="18"/>
          <w:szCs w:val="18"/>
        </w:rPr>
        <w:tab/>
        <w:t>107</w:t>
      </w:r>
      <w:r w:rsidRPr="00DE187F">
        <w:rPr>
          <w:rFonts w:ascii="Arial" w:hAnsi="Arial" w:cs="Arial"/>
          <w:sz w:val="18"/>
          <w:szCs w:val="18"/>
        </w:rPr>
        <w:tab/>
        <w:t>57</w:t>
      </w:r>
      <w:r w:rsidRPr="00DE187F">
        <w:rPr>
          <w:rFonts w:ascii="Arial" w:hAnsi="Arial" w:cs="Arial"/>
          <w:sz w:val="18"/>
          <w:szCs w:val="18"/>
        </w:rPr>
        <w:tab/>
        <w:t>49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53.7%</w:t>
      </w:r>
    </w:p>
    <w:p w14:paraId="30F2F108" w14:textId="77777777" w:rsidR="00740183" w:rsidRPr="00DE187F" w:rsidRDefault="00740183" w:rsidP="00740183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Fred Folsom, Colorado</w:t>
      </w:r>
      <w:r w:rsidRPr="00DE187F">
        <w:rPr>
          <w:rFonts w:ascii="Arial" w:hAnsi="Arial" w:cs="Arial"/>
          <w:sz w:val="18"/>
          <w:szCs w:val="18"/>
        </w:rPr>
        <w:tab/>
        <w:t>15</w:t>
      </w:r>
      <w:r w:rsidRPr="00DE187F">
        <w:rPr>
          <w:rFonts w:ascii="Arial" w:hAnsi="Arial" w:cs="Arial"/>
          <w:sz w:val="18"/>
          <w:szCs w:val="18"/>
        </w:rPr>
        <w:tab/>
      </w:r>
      <w:r w:rsidRPr="00185B2B">
        <w:rPr>
          <w:rFonts w:ascii="Arial" w:hAnsi="Arial" w:cs="Arial"/>
          <w:sz w:val="16"/>
          <w:szCs w:val="16"/>
        </w:rPr>
        <w:t>1895-1899, 1901-1902-1908-1915</w:t>
      </w:r>
      <w:r w:rsidRPr="00DE187F">
        <w:rPr>
          <w:rFonts w:ascii="Arial" w:hAnsi="Arial" w:cs="Arial"/>
          <w:sz w:val="18"/>
          <w:szCs w:val="18"/>
        </w:rPr>
        <w:tab/>
        <w:t>10</w:t>
      </w:r>
      <w:r>
        <w:rPr>
          <w:rFonts w:ascii="Arial" w:hAnsi="Arial" w:cs="Arial"/>
          <w:sz w:val="18"/>
          <w:szCs w:val="18"/>
        </w:rPr>
        <w:t>3</w:t>
      </w:r>
      <w:r w:rsidRPr="00DE187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78</w:t>
      </w:r>
      <w:r w:rsidRPr="00DE187F">
        <w:rPr>
          <w:rFonts w:ascii="Arial" w:hAnsi="Arial" w:cs="Arial"/>
          <w:sz w:val="18"/>
          <w:szCs w:val="18"/>
        </w:rPr>
        <w:tab/>
        <w:t>23</w:t>
      </w:r>
      <w:r w:rsidRPr="00DE187F">
        <w:rPr>
          <w:rFonts w:ascii="Arial" w:hAnsi="Arial" w:cs="Arial"/>
          <w:sz w:val="18"/>
          <w:szCs w:val="18"/>
        </w:rPr>
        <w:tab/>
        <w:t>2</w:t>
      </w:r>
      <w:r w:rsidRPr="00DE187F">
        <w:rPr>
          <w:rFonts w:ascii="Arial" w:hAnsi="Arial" w:cs="Arial"/>
          <w:sz w:val="18"/>
          <w:szCs w:val="18"/>
        </w:rPr>
        <w:tab/>
        <w:t>76.</w:t>
      </w:r>
      <w:r>
        <w:rPr>
          <w:rFonts w:ascii="Arial" w:hAnsi="Arial" w:cs="Arial"/>
          <w:sz w:val="18"/>
          <w:szCs w:val="18"/>
        </w:rPr>
        <w:t>7</w:t>
      </w:r>
      <w:r w:rsidRPr="00DE187F">
        <w:rPr>
          <w:rFonts w:ascii="Arial" w:hAnsi="Arial" w:cs="Arial"/>
          <w:sz w:val="18"/>
          <w:szCs w:val="18"/>
        </w:rPr>
        <w:t>%</w:t>
      </w:r>
    </w:p>
    <w:p w14:paraId="21545208" w14:textId="77777777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Jay McNitt, Fort Lewis</w:t>
      </w:r>
      <w:r w:rsidRPr="00DE187F">
        <w:rPr>
          <w:rFonts w:ascii="Arial" w:hAnsi="Arial" w:cs="Arial"/>
          <w:sz w:val="18"/>
          <w:szCs w:val="18"/>
        </w:rPr>
        <w:tab/>
        <w:t>11</w:t>
      </w:r>
      <w:r w:rsidRPr="00DE187F">
        <w:rPr>
          <w:rFonts w:ascii="Arial" w:hAnsi="Arial" w:cs="Arial"/>
          <w:sz w:val="18"/>
          <w:szCs w:val="18"/>
        </w:rPr>
        <w:tab/>
        <w:t>1971-1981</w:t>
      </w:r>
      <w:r w:rsidRPr="00DE187F">
        <w:rPr>
          <w:rFonts w:ascii="Arial" w:hAnsi="Arial" w:cs="Arial"/>
          <w:sz w:val="18"/>
          <w:szCs w:val="18"/>
        </w:rPr>
        <w:tab/>
        <w:t>103</w:t>
      </w:r>
      <w:r w:rsidRPr="00DE187F">
        <w:rPr>
          <w:rFonts w:ascii="Arial" w:hAnsi="Arial" w:cs="Arial"/>
          <w:sz w:val="18"/>
          <w:szCs w:val="18"/>
        </w:rPr>
        <w:tab/>
        <w:t>46</w:t>
      </w:r>
      <w:r w:rsidRPr="00DE187F">
        <w:rPr>
          <w:rFonts w:ascii="Arial" w:hAnsi="Arial" w:cs="Arial"/>
          <w:sz w:val="18"/>
          <w:szCs w:val="18"/>
        </w:rPr>
        <w:tab/>
        <w:t>56</w:t>
      </w:r>
      <w:r w:rsidRPr="00DE187F">
        <w:rPr>
          <w:rFonts w:ascii="Arial" w:hAnsi="Arial" w:cs="Arial"/>
          <w:sz w:val="18"/>
          <w:szCs w:val="18"/>
        </w:rPr>
        <w:tab/>
        <w:t>1</w:t>
      </w:r>
      <w:r w:rsidRPr="00DE187F">
        <w:rPr>
          <w:rFonts w:ascii="Arial" w:hAnsi="Arial" w:cs="Arial"/>
          <w:sz w:val="18"/>
          <w:szCs w:val="18"/>
        </w:rPr>
        <w:tab/>
        <w:t>45.1%</w:t>
      </w:r>
    </w:p>
    <w:p w14:paraId="3ADBC0B8" w14:textId="25E45A8B" w:rsidR="00301C4D" w:rsidRPr="00DE187F" w:rsidRDefault="00301C4D" w:rsidP="00FD40E1">
      <w:pPr>
        <w:tabs>
          <w:tab w:val="center" w:pos="4560"/>
          <w:tab w:val="center" w:pos="6000"/>
          <w:tab w:val="center" w:pos="7680"/>
          <w:tab w:val="center" w:pos="8640"/>
          <w:tab w:val="center" w:pos="9360"/>
          <w:tab w:val="center" w:pos="10200"/>
          <w:tab w:val="right" w:pos="11280"/>
        </w:tabs>
        <w:rPr>
          <w:rFonts w:ascii="Arial" w:hAnsi="Arial" w:cs="Arial"/>
          <w:sz w:val="18"/>
          <w:szCs w:val="18"/>
        </w:rPr>
      </w:pPr>
      <w:r w:rsidRPr="00DE187F">
        <w:rPr>
          <w:rFonts w:ascii="Arial" w:hAnsi="Arial" w:cs="Arial"/>
          <w:sz w:val="18"/>
          <w:szCs w:val="18"/>
        </w:rPr>
        <w:t>W.T. VandeGraaff, Colorado College</w:t>
      </w:r>
      <w:r w:rsidRPr="00DE187F">
        <w:rPr>
          <w:rFonts w:ascii="Arial" w:hAnsi="Arial" w:cs="Arial"/>
          <w:sz w:val="18"/>
          <w:szCs w:val="18"/>
        </w:rPr>
        <w:tab/>
        <w:t>14</w:t>
      </w:r>
      <w:r w:rsidRPr="00DE187F">
        <w:rPr>
          <w:rFonts w:ascii="Arial" w:hAnsi="Arial" w:cs="Arial"/>
          <w:sz w:val="18"/>
          <w:szCs w:val="18"/>
        </w:rPr>
        <w:tab/>
        <w:t>1926-1939</w:t>
      </w:r>
      <w:r w:rsidRPr="00DE187F">
        <w:rPr>
          <w:rFonts w:ascii="Arial" w:hAnsi="Arial" w:cs="Arial"/>
          <w:sz w:val="18"/>
          <w:szCs w:val="18"/>
        </w:rPr>
        <w:tab/>
        <w:t>102</w:t>
      </w:r>
      <w:r w:rsidRPr="00DE187F">
        <w:rPr>
          <w:rFonts w:ascii="Arial" w:hAnsi="Arial" w:cs="Arial"/>
          <w:sz w:val="18"/>
          <w:szCs w:val="18"/>
        </w:rPr>
        <w:tab/>
        <w:t>49</w:t>
      </w:r>
      <w:r w:rsidRPr="00DE187F">
        <w:rPr>
          <w:rFonts w:ascii="Arial" w:hAnsi="Arial" w:cs="Arial"/>
          <w:sz w:val="18"/>
          <w:szCs w:val="18"/>
        </w:rPr>
        <w:tab/>
        <w:t>47</w:t>
      </w:r>
      <w:r w:rsidRPr="00DE187F">
        <w:rPr>
          <w:rFonts w:ascii="Arial" w:hAnsi="Arial" w:cs="Arial"/>
          <w:sz w:val="18"/>
          <w:szCs w:val="18"/>
        </w:rPr>
        <w:tab/>
        <w:t>6</w:t>
      </w:r>
      <w:r w:rsidRPr="00DE187F">
        <w:rPr>
          <w:rFonts w:ascii="Arial" w:hAnsi="Arial" w:cs="Arial"/>
          <w:sz w:val="18"/>
          <w:szCs w:val="18"/>
        </w:rPr>
        <w:tab/>
        <w:t>51.0%</w:t>
      </w:r>
    </w:p>
    <w:sectPr w:rsidR="00301C4D" w:rsidRPr="00DE187F" w:rsidSect="00640DE5">
      <w:type w:val="continuous"/>
      <w:pgSz w:w="12240" w:h="15840"/>
      <w:pgMar w:top="240" w:right="480" w:bottom="240" w:left="4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A1D687" w14:textId="77777777" w:rsidR="00A76606" w:rsidRDefault="00A76606" w:rsidP="00D4188A">
      <w:r>
        <w:separator/>
      </w:r>
    </w:p>
  </w:endnote>
  <w:endnote w:type="continuationSeparator" w:id="0">
    <w:p w14:paraId="2DF70346" w14:textId="77777777" w:rsidR="00A76606" w:rsidRDefault="00A76606" w:rsidP="00D41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CC159" w14:textId="5AA4FA97" w:rsidR="002A45FC" w:rsidRDefault="009917AA" w:rsidP="001F74BA">
    <w:pPr>
      <w:pStyle w:val="Footer"/>
      <w:tabs>
        <w:tab w:val="clear" w:pos="4680"/>
        <w:tab w:val="clear" w:pos="9360"/>
        <w:tab w:val="right" w:pos="11160"/>
      </w:tabs>
      <w:rPr>
        <w:rFonts w:ascii="Arial" w:hAnsi="Arial" w:cs="Arial"/>
        <w:b/>
        <w:bCs/>
        <w:sz w:val="18"/>
        <w:szCs w:val="18"/>
      </w:rPr>
    </w:pPr>
    <w:r w:rsidRPr="009917AA">
      <w:rPr>
        <w:rFonts w:ascii="Arial" w:hAnsi="Arial" w:cs="Arial"/>
        <w:b/>
        <w:bCs/>
        <w:color w:val="4472C4"/>
        <w:shd w:val="clear" w:color="auto" w:fill="FFFFFF"/>
      </w:rPr>
      <w:t>Note, CU does not include bowl games in its season or career records.</w:t>
    </w:r>
    <w:r w:rsidRPr="009917AA">
      <w:rPr>
        <w:rFonts w:ascii="Arial" w:hAnsi="Arial" w:cs="Arial"/>
        <w:b/>
        <w:bCs/>
        <w:color w:val="4472C4"/>
        <w:shd w:val="clear" w:color="auto" w:fill="FFFFFF"/>
      </w:rPr>
      <w:tab/>
    </w:r>
    <w:r w:rsidR="002A45FC" w:rsidRPr="009917AA">
      <w:rPr>
        <w:rFonts w:ascii="Arial" w:hAnsi="Arial" w:cs="Arial"/>
        <w:b/>
        <w:bCs/>
        <w:sz w:val="18"/>
        <w:szCs w:val="18"/>
      </w:rPr>
      <w:t xml:space="preserve">As of </w:t>
    </w:r>
    <w:r w:rsidR="002A45FC" w:rsidRPr="009917AA">
      <w:rPr>
        <w:rFonts w:ascii="Arial" w:hAnsi="Arial" w:cs="Arial"/>
        <w:b/>
        <w:bCs/>
        <w:sz w:val="18"/>
        <w:szCs w:val="18"/>
      </w:rPr>
      <w:fldChar w:fldCharType="begin"/>
    </w:r>
    <w:r w:rsidR="002A45FC" w:rsidRPr="009917AA">
      <w:rPr>
        <w:rFonts w:ascii="Arial" w:hAnsi="Arial" w:cs="Arial"/>
        <w:b/>
        <w:bCs/>
        <w:sz w:val="18"/>
        <w:szCs w:val="18"/>
      </w:rPr>
      <w:instrText xml:space="preserve"> DATE \@ "MMMM d, yyyy" </w:instrText>
    </w:r>
    <w:r w:rsidR="002A45FC" w:rsidRPr="009917AA">
      <w:rPr>
        <w:rFonts w:ascii="Arial" w:hAnsi="Arial" w:cs="Arial"/>
        <w:b/>
        <w:bCs/>
        <w:sz w:val="18"/>
        <w:szCs w:val="18"/>
      </w:rPr>
      <w:fldChar w:fldCharType="separate"/>
    </w:r>
    <w:r w:rsidR="00E11990">
      <w:rPr>
        <w:rFonts w:ascii="Arial" w:hAnsi="Arial" w:cs="Arial"/>
        <w:b/>
        <w:bCs/>
        <w:noProof/>
        <w:sz w:val="18"/>
        <w:szCs w:val="18"/>
      </w:rPr>
      <w:t>July 13, 2024</w:t>
    </w:r>
    <w:r w:rsidR="002A45FC" w:rsidRPr="009917AA">
      <w:rPr>
        <w:rFonts w:ascii="Arial" w:hAnsi="Arial" w:cs="Arial"/>
        <w:b/>
        <w:bCs/>
        <w:sz w:val="18"/>
        <w:szCs w:val="18"/>
      </w:rPr>
      <w:fldChar w:fldCharType="end"/>
    </w:r>
  </w:p>
  <w:p w14:paraId="7EEF9040" w14:textId="7ACDD3A5" w:rsidR="00826848" w:rsidRPr="009917AA" w:rsidRDefault="00000000" w:rsidP="00830703">
    <w:pPr>
      <w:pStyle w:val="Footer"/>
      <w:tabs>
        <w:tab w:val="clear" w:pos="4680"/>
        <w:tab w:val="clear" w:pos="9360"/>
        <w:tab w:val="right" w:pos="10680"/>
      </w:tabs>
      <w:ind w:left="-360"/>
      <w:jc w:val="center"/>
      <w:rPr>
        <w:rFonts w:ascii="Arial" w:hAnsi="Arial" w:cs="Arial"/>
        <w:b/>
        <w:bCs/>
        <w:sz w:val="18"/>
        <w:szCs w:val="18"/>
      </w:rPr>
    </w:pPr>
    <w:hyperlink w:history="1">
      <w:r w:rsidR="00DB679F" w:rsidRPr="003822B5">
        <w:rPr>
          <w:rStyle w:val="Hyperlink"/>
          <w:rFonts w:ascii="Arial" w:hAnsi="Arial" w:cs="Arial"/>
          <w:b/>
          <w:bCs/>
          <w:sz w:val="18"/>
          <w:szCs w:val="18"/>
        </w:rPr>
        <w:t>https://web1.ncaa.org (/stats/StatsSrv/careerteam</w:t>
      </w:r>
    </w:hyperlink>
    <w:r w:rsidR="00467AFA">
      <w:rPr>
        <w:rStyle w:val="Hyperlink"/>
        <w:rFonts w:ascii="Arial" w:hAnsi="Arial" w:cs="Arial"/>
        <w:b/>
        <w:bCs/>
        <w:sz w:val="18"/>
        <w:szCs w:val="18"/>
      </w:rPr>
      <w:tab/>
    </w:r>
    <w:r w:rsidR="00467AFA" w:rsidRPr="00467AFA">
      <w:rPr>
        <w:rStyle w:val="Hyperlink"/>
        <w:rFonts w:ascii="Arial" w:hAnsi="Arial" w:cs="Arial"/>
        <w:b/>
        <w:bCs/>
        <w:sz w:val="18"/>
        <w:szCs w:val="18"/>
      </w:rPr>
      <w:fldChar w:fldCharType="begin"/>
    </w:r>
    <w:r w:rsidR="00467AFA" w:rsidRPr="00467AFA">
      <w:rPr>
        <w:rStyle w:val="Hyperlink"/>
        <w:rFonts w:ascii="Arial" w:hAnsi="Arial" w:cs="Arial"/>
        <w:b/>
        <w:bCs/>
        <w:sz w:val="18"/>
        <w:szCs w:val="18"/>
      </w:rPr>
      <w:instrText xml:space="preserve"> PAGE   \* MERGEFORMAT </w:instrText>
    </w:r>
    <w:r w:rsidR="00467AFA" w:rsidRPr="00467AFA">
      <w:rPr>
        <w:rStyle w:val="Hyperlink"/>
        <w:rFonts w:ascii="Arial" w:hAnsi="Arial" w:cs="Arial"/>
        <w:b/>
        <w:bCs/>
        <w:sz w:val="18"/>
        <w:szCs w:val="18"/>
      </w:rPr>
      <w:fldChar w:fldCharType="separate"/>
    </w:r>
    <w:r w:rsidR="00467AFA" w:rsidRPr="00467AFA">
      <w:rPr>
        <w:rStyle w:val="Hyperlink"/>
        <w:rFonts w:ascii="Arial" w:hAnsi="Arial" w:cs="Arial"/>
        <w:b/>
        <w:bCs/>
        <w:noProof/>
        <w:sz w:val="18"/>
        <w:szCs w:val="18"/>
      </w:rPr>
      <w:t>1</w:t>
    </w:r>
    <w:r w:rsidR="00467AFA" w:rsidRPr="00467AFA">
      <w:rPr>
        <w:rStyle w:val="Hyperlink"/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08256" w14:textId="77777777" w:rsidR="00A76606" w:rsidRDefault="00A76606" w:rsidP="00D4188A">
      <w:r>
        <w:separator/>
      </w:r>
    </w:p>
  </w:footnote>
  <w:footnote w:type="continuationSeparator" w:id="0">
    <w:p w14:paraId="05459B6E" w14:textId="77777777" w:rsidR="00A76606" w:rsidRDefault="00A76606" w:rsidP="00D41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F2559" w14:textId="4B930B0A" w:rsidR="00D4188A" w:rsidRPr="001E1D82" w:rsidRDefault="00D4188A" w:rsidP="00D4188A">
    <w:pPr>
      <w:jc w:val="center"/>
      <w:rPr>
        <w:rFonts w:ascii="Arial" w:hAnsi="Arial" w:cs="Arial"/>
        <w:b/>
        <w:bCs/>
        <w:sz w:val="8"/>
        <w:szCs w:val="8"/>
      </w:rPr>
    </w:pPr>
    <w:r w:rsidRPr="001E1D82">
      <w:rPr>
        <w:rFonts w:ascii="Arial" w:hAnsi="Arial" w:cs="Arial"/>
        <w:noProof/>
        <w:sz w:val="8"/>
        <w:szCs w:val="8"/>
      </w:rPr>
      <w:drawing>
        <wp:anchor distT="0" distB="0" distL="114300" distR="114300" simplePos="0" relativeHeight="251659264" behindDoc="0" locked="0" layoutInCell="1" allowOverlap="1" wp14:anchorId="2A4B231B" wp14:editId="1F8E8EF0">
          <wp:simplePos x="0" y="0"/>
          <wp:positionH relativeFrom="column">
            <wp:posOffset>76200</wp:posOffset>
          </wp:positionH>
          <wp:positionV relativeFrom="paragraph">
            <wp:posOffset>114300</wp:posOffset>
          </wp:positionV>
          <wp:extent cx="723900" cy="486410"/>
          <wp:effectExtent l="0" t="0" r="0" b="8890"/>
          <wp:wrapSquare wrapText="bothSides"/>
          <wp:docPr id="3" name="Picture 3" descr="Colorado Fl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lorado Fla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48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58B15A" w14:textId="77777777" w:rsidR="00D4188A" w:rsidRPr="005D1975" w:rsidRDefault="00D4188A" w:rsidP="00D4188A">
    <w:pPr>
      <w:pBdr>
        <w:top w:val="single" w:sz="4" w:space="1" w:color="auto"/>
        <w:bottom w:val="single" w:sz="4" w:space="1" w:color="auto"/>
      </w:pBdr>
      <w:jc w:val="center"/>
      <w:rPr>
        <w:rFonts w:ascii="Arial" w:hAnsi="Arial" w:cs="Arial"/>
        <w:b/>
        <w:bCs/>
        <w:sz w:val="28"/>
        <w:szCs w:val="28"/>
      </w:rPr>
    </w:pPr>
    <w:r w:rsidRPr="005D1975">
      <w:rPr>
        <w:rFonts w:ascii="Arial" w:hAnsi="Arial" w:cs="Arial"/>
        <w:b/>
        <w:bCs/>
        <w:sz w:val="40"/>
        <w:szCs w:val="28"/>
      </w:rPr>
      <w:t xml:space="preserve">All-Time Colorado </w:t>
    </w:r>
    <w:r w:rsidRPr="005D1975">
      <w:rPr>
        <w:rFonts w:ascii="Arial" w:hAnsi="Arial" w:cs="Arial"/>
        <w:b/>
        <w:sz w:val="40"/>
        <w:szCs w:val="28"/>
      </w:rPr>
      <w:t>Collegiate</w:t>
    </w:r>
    <w:r w:rsidRPr="005D1975">
      <w:rPr>
        <w:rFonts w:ascii="Arial" w:hAnsi="Arial" w:cs="Arial"/>
        <w:b/>
        <w:bCs/>
        <w:sz w:val="40"/>
        <w:szCs w:val="28"/>
      </w:rPr>
      <w:t xml:space="preserve"> Football Bests</w:t>
    </w:r>
  </w:p>
  <w:p w14:paraId="5A98CAB8" w14:textId="77777777" w:rsidR="00D4188A" w:rsidRPr="005D1975" w:rsidRDefault="00D4188A" w:rsidP="00D4188A">
    <w:pPr>
      <w:rPr>
        <w:rFonts w:ascii="Arial" w:hAnsi="Arial" w:cs="Arial"/>
        <w:sz w:val="6"/>
        <w:szCs w:val="6"/>
      </w:rPr>
    </w:pPr>
  </w:p>
  <w:p w14:paraId="32A5ECF4" w14:textId="77777777" w:rsidR="00D4188A" w:rsidRPr="00B551F0" w:rsidRDefault="00D4188A" w:rsidP="00D4188A">
    <w:pPr>
      <w:jc w:val="center"/>
      <w:rPr>
        <w:rFonts w:ascii="Arial" w:hAnsi="Arial" w:cs="Arial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rIwMTY3tDCzNLNQ0lEKTi0uzszPAykwMa8FANRCXgktAAAA"/>
  </w:docVars>
  <w:rsids>
    <w:rsidRoot w:val="00E37279"/>
    <w:rsid w:val="000004C2"/>
    <w:rsid w:val="00004A17"/>
    <w:rsid w:val="00004D0C"/>
    <w:rsid w:val="00005EC9"/>
    <w:rsid w:val="00007116"/>
    <w:rsid w:val="0001015A"/>
    <w:rsid w:val="00011372"/>
    <w:rsid w:val="000126CE"/>
    <w:rsid w:val="00012CE4"/>
    <w:rsid w:val="0001321F"/>
    <w:rsid w:val="000144E6"/>
    <w:rsid w:val="00017F92"/>
    <w:rsid w:val="00020D6C"/>
    <w:rsid w:val="0002303E"/>
    <w:rsid w:val="00023C65"/>
    <w:rsid w:val="00024F53"/>
    <w:rsid w:val="00025311"/>
    <w:rsid w:val="00027062"/>
    <w:rsid w:val="00030081"/>
    <w:rsid w:val="00032F49"/>
    <w:rsid w:val="00041D94"/>
    <w:rsid w:val="0004501D"/>
    <w:rsid w:val="00045A6A"/>
    <w:rsid w:val="00045D73"/>
    <w:rsid w:val="00046491"/>
    <w:rsid w:val="00046850"/>
    <w:rsid w:val="00053F4A"/>
    <w:rsid w:val="0005480F"/>
    <w:rsid w:val="0006482D"/>
    <w:rsid w:val="00072762"/>
    <w:rsid w:val="000800D7"/>
    <w:rsid w:val="00083C92"/>
    <w:rsid w:val="00084464"/>
    <w:rsid w:val="00086432"/>
    <w:rsid w:val="000941B0"/>
    <w:rsid w:val="00097129"/>
    <w:rsid w:val="00097BEF"/>
    <w:rsid w:val="000A2B88"/>
    <w:rsid w:val="000A46D3"/>
    <w:rsid w:val="000A4FC3"/>
    <w:rsid w:val="000A7C84"/>
    <w:rsid w:val="000B08FF"/>
    <w:rsid w:val="000B1BCB"/>
    <w:rsid w:val="000B3D87"/>
    <w:rsid w:val="000B50BC"/>
    <w:rsid w:val="000B5327"/>
    <w:rsid w:val="000C081D"/>
    <w:rsid w:val="000C29EC"/>
    <w:rsid w:val="000C36F1"/>
    <w:rsid w:val="000C422D"/>
    <w:rsid w:val="000C4529"/>
    <w:rsid w:val="000C75DF"/>
    <w:rsid w:val="000C77DA"/>
    <w:rsid w:val="000C7B60"/>
    <w:rsid w:val="000D2406"/>
    <w:rsid w:val="000D32AF"/>
    <w:rsid w:val="000D3847"/>
    <w:rsid w:val="000E03B7"/>
    <w:rsid w:val="000E2654"/>
    <w:rsid w:val="000E3129"/>
    <w:rsid w:val="000E3CA6"/>
    <w:rsid w:val="000E55F7"/>
    <w:rsid w:val="000E7644"/>
    <w:rsid w:val="000E77BD"/>
    <w:rsid w:val="000F0E3C"/>
    <w:rsid w:val="000F28DF"/>
    <w:rsid w:val="000F6214"/>
    <w:rsid w:val="00101346"/>
    <w:rsid w:val="00107869"/>
    <w:rsid w:val="00111053"/>
    <w:rsid w:val="00116604"/>
    <w:rsid w:val="001169F5"/>
    <w:rsid w:val="001252B6"/>
    <w:rsid w:val="00130CF6"/>
    <w:rsid w:val="001314EA"/>
    <w:rsid w:val="00131956"/>
    <w:rsid w:val="00132E44"/>
    <w:rsid w:val="00133677"/>
    <w:rsid w:val="0013610E"/>
    <w:rsid w:val="00136134"/>
    <w:rsid w:val="001409BA"/>
    <w:rsid w:val="0014419C"/>
    <w:rsid w:val="00146354"/>
    <w:rsid w:val="00147856"/>
    <w:rsid w:val="00150D41"/>
    <w:rsid w:val="00150DA8"/>
    <w:rsid w:val="00160210"/>
    <w:rsid w:val="00160E0E"/>
    <w:rsid w:val="001616BB"/>
    <w:rsid w:val="00162275"/>
    <w:rsid w:val="00162C7C"/>
    <w:rsid w:val="00163111"/>
    <w:rsid w:val="00165CA9"/>
    <w:rsid w:val="0017114A"/>
    <w:rsid w:val="001723D4"/>
    <w:rsid w:val="0017363D"/>
    <w:rsid w:val="00174F4D"/>
    <w:rsid w:val="00177B2E"/>
    <w:rsid w:val="00180BCD"/>
    <w:rsid w:val="0018119C"/>
    <w:rsid w:val="001830FF"/>
    <w:rsid w:val="00183F50"/>
    <w:rsid w:val="00185310"/>
    <w:rsid w:val="00185465"/>
    <w:rsid w:val="00185B2B"/>
    <w:rsid w:val="001878F5"/>
    <w:rsid w:val="001910DB"/>
    <w:rsid w:val="0019719B"/>
    <w:rsid w:val="001A0B70"/>
    <w:rsid w:val="001A0B7B"/>
    <w:rsid w:val="001A34ED"/>
    <w:rsid w:val="001A3A95"/>
    <w:rsid w:val="001A5C0A"/>
    <w:rsid w:val="001A61C4"/>
    <w:rsid w:val="001A72E4"/>
    <w:rsid w:val="001B02E9"/>
    <w:rsid w:val="001B0A87"/>
    <w:rsid w:val="001B3F28"/>
    <w:rsid w:val="001B4E88"/>
    <w:rsid w:val="001B51C1"/>
    <w:rsid w:val="001B53CD"/>
    <w:rsid w:val="001B7C0D"/>
    <w:rsid w:val="001C39DD"/>
    <w:rsid w:val="001C5B38"/>
    <w:rsid w:val="001C7E4E"/>
    <w:rsid w:val="001D1BEE"/>
    <w:rsid w:val="001E041F"/>
    <w:rsid w:val="001E1D82"/>
    <w:rsid w:val="001E209B"/>
    <w:rsid w:val="001E228B"/>
    <w:rsid w:val="001E2C41"/>
    <w:rsid w:val="001E521D"/>
    <w:rsid w:val="001F1F90"/>
    <w:rsid w:val="001F6FDE"/>
    <w:rsid w:val="001F74BA"/>
    <w:rsid w:val="001F78F8"/>
    <w:rsid w:val="001F7F4D"/>
    <w:rsid w:val="002027B8"/>
    <w:rsid w:val="002068A5"/>
    <w:rsid w:val="00207AC5"/>
    <w:rsid w:val="00211C24"/>
    <w:rsid w:val="00215807"/>
    <w:rsid w:val="0022047D"/>
    <w:rsid w:val="00221365"/>
    <w:rsid w:val="00222AE1"/>
    <w:rsid w:val="002259ED"/>
    <w:rsid w:val="00232643"/>
    <w:rsid w:val="00233FDD"/>
    <w:rsid w:val="002411DC"/>
    <w:rsid w:val="002415F3"/>
    <w:rsid w:val="002433BA"/>
    <w:rsid w:val="002457B1"/>
    <w:rsid w:val="00251001"/>
    <w:rsid w:val="0025294C"/>
    <w:rsid w:val="0025517C"/>
    <w:rsid w:val="00255527"/>
    <w:rsid w:val="00264FB9"/>
    <w:rsid w:val="002655C0"/>
    <w:rsid w:val="00266ADC"/>
    <w:rsid w:val="0027529F"/>
    <w:rsid w:val="00284C2C"/>
    <w:rsid w:val="00284F8F"/>
    <w:rsid w:val="00287515"/>
    <w:rsid w:val="00287F81"/>
    <w:rsid w:val="00291F58"/>
    <w:rsid w:val="00294AD5"/>
    <w:rsid w:val="00294E29"/>
    <w:rsid w:val="002A203C"/>
    <w:rsid w:val="002A2DE4"/>
    <w:rsid w:val="002A45FC"/>
    <w:rsid w:val="002A4A6A"/>
    <w:rsid w:val="002A799A"/>
    <w:rsid w:val="002B3B58"/>
    <w:rsid w:val="002B414F"/>
    <w:rsid w:val="002B47BC"/>
    <w:rsid w:val="002C2363"/>
    <w:rsid w:val="002C327A"/>
    <w:rsid w:val="002C59F7"/>
    <w:rsid w:val="002D0001"/>
    <w:rsid w:val="002D0235"/>
    <w:rsid w:val="002D647D"/>
    <w:rsid w:val="002D7163"/>
    <w:rsid w:val="002E1613"/>
    <w:rsid w:val="002E36B0"/>
    <w:rsid w:val="002E522C"/>
    <w:rsid w:val="002E64B0"/>
    <w:rsid w:val="002E7ACA"/>
    <w:rsid w:val="002F78E2"/>
    <w:rsid w:val="00301C4D"/>
    <w:rsid w:val="0030274E"/>
    <w:rsid w:val="00306DB0"/>
    <w:rsid w:val="00310FFF"/>
    <w:rsid w:val="00317CEB"/>
    <w:rsid w:val="003218B1"/>
    <w:rsid w:val="0032217D"/>
    <w:rsid w:val="0032248B"/>
    <w:rsid w:val="0033094B"/>
    <w:rsid w:val="00331057"/>
    <w:rsid w:val="0033119A"/>
    <w:rsid w:val="003326D2"/>
    <w:rsid w:val="003355BF"/>
    <w:rsid w:val="00336BC2"/>
    <w:rsid w:val="003401A9"/>
    <w:rsid w:val="0034038A"/>
    <w:rsid w:val="00342370"/>
    <w:rsid w:val="003443E8"/>
    <w:rsid w:val="003447C3"/>
    <w:rsid w:val="003506C6"/>
    <w:rsid w:val="00353F1B"/>
    <w:rsid w:val="00355D90"/>
    <w:rsid w:val="003564E3"/>
    <w:rsid w:val="00357D1E"/>
    <w:rsid w:val="0036055F"/>
    <w:rsid w:val="003613EC"/>
    <w:rsid w:val="0036142A"/>
    <w:rsid w:val="003669E9"/>
    <w:rsid w:val="003729CA"/>
    <w:rsid w:val="00374F13"/>
    <w:rsid w:val="003756D3"/>
    <w:rsid w:val="00377C8A"/>
    <w:rsid w:val="003901FC"/>
    <w:rsid w:val="00390FC8"/>
    <w:rsid w:val="0039220B"/>
    <w:rsid w:val="003926CE"/>
    <w:rsid w:val="003934EC"/>
    <w:rsid w:val="003934FF"/>
    <w:rsid w:val="003954B6"/>
    <w:rsid w:val="0039644B"/>
    <w:rsid w:val="003A1412"/>
    <w:rsid w:val="003A21CC"/>
    <w:rsid w:val="003A2FDD"/>
    <w:rsid w:val="003A37A3"/>
    <w:rsid w:val="003A4865"/>
    <w:rsid w:val="003B2519"/>
    <w:rsid w:val="003B2911"/>
    <w:rsid w:val="003B5144"/>
    <w:rsid w:val="003C10B9"/>
    <w:rsid w:val="003C1A03"/>
    <w:rsid w:val="003C2C0E"/>
    <w:rsid w:val="003C3DBD"/>
    <w:rsid w:val="003C45AF"/>
    <w:rsid w:val="003C5917"/>
    <w:rsid w:val="003C5A45"/>
    <w:rsid w:val="003D1FFC"/>
    <w:rsid w:val="003D33FA"/>
    <w:rsid w:val="003D3E0A"/>
    <w:rsid w:val="003D5360"/>
    <w:rsid w:val="003D692B"/>
    <w:rsid w:val="003E1772"/>
    <w:rsid w:val="003E333D"/>
    <w:rsid w:val="003E7972"/>
    <w:rsid w:val="003F159B"/>
    <w:rsid w:val="003F55C1"/>
    <w:rsid w:val="003F68E4"/>
    <w:rsid w:val="003F6CF9"/>
    <w:rsid w:val="003F732D"/>
    <w:rsid w:val="003F75A7"/>
    <w:rsid w:val="00406DD2"/>
    <w:rsid w:val="00410629"/>
    <w:rsid w:val="00417217"/>
    <w:rsid w:val="00417324"/>
    <w:rsid w:val="004175ED"/>
    <w:rsid w:val="004230BB"/>
    <w:rsid w:val="00433FFA"/>
    <w:rsid w:val="004444D0"/>
    <w:rsid w:val="00444D77"/>
    <w:rsid w:val="00450970"/>
    <w:rsid w:val="0045322C"/>
    <w:rsid w:val="00463315"/>
    <w:rsid w:val="0046396D"/>
    <w:rsid w:val="00465B17"/>
    <w:rsid w:val="00466A2B"/>
    <w:rsid w:val="00467AB3"/>
    <w:rsid w:val="00467AFA"/>
    <w:rsid w:val="00467CEB"/>
    <w:rsid w:val="00471340"/>
    <w:rsid w:val="00472C03"/>
    <w:rsid w:val="00476135"/>
    <w:rsid w:val="00482888"/>
    <w:rsid w:val="0048292E"/>
    <w:rsid w:val="004853B7"/>
    <w:rsid w:val="00486AE4"/>
    <w:rsid w:val="00487044"/>
    <w:rsid w:val="004912AE"/>
    <w:rsid w:val="00491C26"/>
    <w:rsid w:val="0049284F"/>
    <w:rsid w:val="00497A10"/>
    <w:rsid w:val="00497AB5"/>
    <w:rsid w:val="004A0333"/>
    <w:rsid w:val="004A56F8"/>
    <w:rsid w:val="004A58CD"/>
    <w:rsid w:val="004A6B65"/>
    <w:rsid w:val="004B07BD"/>
    <w:rsid w:val="004B189D"/>
    <w:rsid w:val="004B45AE"/>
    <w:rsid w:val="004B4D9E"/>
    <w:rsid w:val="004B5229"/>
    <w:rsid w:val="004C093D"/>
    <w:rsid w:val="004C148A"/>
    <w:rsid w:val="004C26C4"/>
    <w:rsid w:val="004C62B7"/>
    <w:rsid w:val="004D1C6A"/>
    <w:rsid w:val="004D2FC3"/>
    <w:rsid w:val="004D53E8"/>
    <w:rsid w:val="004D7CC3"/>
    <w:rsid w:val="004E2FC5"/>
    <w:rsid w:val="004E6145"/>
    <w:rsid w:val="004F1978"/>
    <w:rsid w:val="004F1A44"/>
    <w:rsid w:val="004F2FF1"/>
    <w:rsid w:val="004F46C4"/>
    <w:rsid w:val="004F4901"/>
    <w:rsid w:val="004F5D56"/>
    <w:rsid w:val="004F686C"/>
    <w:rsid w:val="00500FED"/>
    <w:rsid w:val="00511C48"/>
    <w:rsid w:val="00512635"/>
    <w:rsid w:val="0051276C"/>
    <w:rsid w:val="00513552"/>
    <w:rsid w:val="0051424E"/>
    <w:rsid w:val="0051592E"/>
    <w:rsid w:val="00517998"/>
    <w:rsid w:val="00520348"/>
    <w:rsid w:val="005222A5"/>
    <w:rsid w:val="005237EF"/>
    <w:rsid w:val="00523BF9"/>
    <w:rsid w:val="00524C00"/>
    <w:rsid w:val="005278C3"/>
    <w:rsid w:val="00530455"/>
    <w:rsid w:val="005310C0"/>
    <w:rsid w:val="00533E4B"/>
    <w:rsid w:val="0053420A"/>
    <w:rsid w:val="0054224F"/>
    <w:rsid w:val="005431B9"/>
    <w:rsid w:val="00543E05"/>
    <w:rsid w:val="00545A34"/>
    <w:rsid w:val="00546844"/>
    <w:rsid w:val="005475C7"/>
    <w:rsid w:val="005477E2"/>
    <w:rsid w:val="00547DE7"/>
    <w:rsid w:val="00553AB0"/>
    <w:rsid w:val="00555E9F"/>
    <w:rsid w:val="00556AE4"/>
    <w:rsid w:val="00560B50"/>
    <w:rsid w:val="00560D89"/>
    <w:rsid w:val="00561FF4"/>
    <w:rsid w:val="00562A23"/>
    <w:rsid w:val="005633E5"/>
    <w:rsid w:val="005702F1"/>
    <w:rsid w:val="00570544"/>
    <w:rsid w:val="00571BB9"/>
    <w:rsid w:val="0057230C"/>
    <w:rsid w:val="005765B4"/>
    <w:rsid w:val="00581EFF"/>
    <w:rsid w:val="00583127"/>
    <w:rsid w:val="005917BD"/>
    <w:rsid w:val="005926E0"/>
    <w:rsid w:val="005935DC"/>
    <w:rsid w:val="00594B7B"/>
    <w:rsid w:val="0059632B"/>
    <w:rsid w:val="005A0AB1"/>
    <w:rsid w:val="005A0EF5"/>
    <w:rsid w:val="005A252A"/>
    <w:rsid w:val="005A739D"/>
    <w:rsid w:val="005B0668"/>
    <w:rsid w:val="005B0D3C"/>
    <w:rsid w:val="005B287B"/>
    <w:rsid w:val="005B3A50"/>
    <w:rsid w:val="005B5985"/>
    <w:rsid w:val="005C22AF"/>
    <w:rsid w:val="005C2416"/>
    <w:rsid w:val="005C2B96"/>
    <w:rsid w:val="005C3312"/>
    <w:rsid w:val="005C40DC"/>
    <w:rsid w:val="005D0F8E"/>
    <w:rsid w:val="005D175A"/>
    <w:rsid w:val="005D1975"/>
    <w:rsid w:val="005D2A4A"/>
    <w:rsid w:val="005D5946"/>
    <w:rsid w:val="005D5EBE"/>
    <w:rsid w:val="005D60B3"/>
    <w:rsid w:val="005D61E2"/>
    <w:rsid w:val="005E2280"/>
    <w:rsid w:val="005E3452"/>
    <w:rsid w:val="005E5E2A"/>
    <w:rsid w:val="005E62A0"/>
    <w:rsid w:val="005F0107"/>
    <w:rsid w:val="005F1A36"/>
    <w:rsid w:val="005F2AD3"/>
    <w:rsid w:val="005F3FBA"/>
    <w:rsid w:val="005F5134"/>
    <w:rsid w:val="005F62C1"/>
    <w:rsid w:val="005F658D"/>
    <w:rsid w:val="006047E6"/>
    <w:rsid w:val="00605650"/>
    <w:rsid w:val="00606137"/>
    <w:rsid w:val="0061067A"/>
    <w:rsid w:val="00611036"/>
    <w:rsid w:val="0061175C"/>
    <w:rsid w:val="006130C8"/>
    <w:rsid w:val="006141D2"/>
    <w:rsid w:val="00617B60"/>
    <w:rsid w:val="00617D95"/>
    <w:rsid w:val="00622DCD"/>
    <w:rsid w:val="006242E1"/>
    <w:rsid w:val="0063141B"/>
    <w:rsid w:val="00635480"/>
    <w:rsid w:val="00636F9F"/>
    <w:rsid w:val="00640DE5"/>
    <w:rsid w:val="0064211F"/>
    <w:rsid w:val="00650B54"/>
    <w:rsid w:val="006515CA"/>
    <w:rsid w:val="006529B8"/>
    <w:rsid w:val="00656229"/>
    <w:rsid w:val="006615C2"/>
    <w:rsid w:val="00661EA7"/>
    <w:rsid w:val="0066453B"/>
    <w:rsid w:val="00670C42"/>
    <w:rsid w:val="006710BA"/>
    <w:rsid w:val="006723BA"/>
    <w:rsid w:val="006738CF"/>
    <w:rsid w:val="00673FB5"/>
    <w:rsid w:val="00674FA1"/>
    <w:rsid w:val="00675C25"/>
    <w:rsid w:val="00677687"/>
    <w:rsid w:val="00680137"/>
    <w:rsid w:val="006806EF"/>
    <w:rsid w:val="0068137A"/>
    <w:rsid w:val="00681AF0"/>
    <w:rsid w:val="006822D9"/>
    <w:rsid w:val="00690AE2"/>
    <w:rsid w:val="006913C9"/>
    <w:rsid w:val="00691A2C"/>
    <w:rsid w:val="00695F42"/>
    <w:rsid w:val="00696813"/>
    <w:rsid w:val="006A0177"/>
    <w:rsid w:val="006A187A"/>
    <w:rsid w:val="006A2383"/>
    <w:rsid w:val="006A30C6"/>
    <w:rsid w:val="006A371D"/>
    <w:rsid w:val="006A39A9"/>
    <w:rsid w:val="006A4007"/>
    <w:rsid w:val="006A411A"/>
    <w:rsid w:val="006A496E"/>
    <w:rsid w:val="006A6294"/>
    <w:rsid w:val="006A7580"/>
    <w:rsid w:val="006A7FC1"/>
    <w:rsid w:val="006B1573"/>
    <w:rsid w:val="006B4EA3"/>
    <w:rsid w:val="006B6C20"/>
    <w:rsid w:val="006C05AF"/>
    <w:rsid w:val="006C4806"/>
    <w:rsid w:val="006C7054"/>
    <w:rsid w:val="006C7211"/>
    <w:rsid w:val="006D3262"/>
    <w:rsid w:val="006D4E23"/>
    <w:rsid w:val="006D6C18"/>
    <w:rsid w:val="006D7144"/>
    <w:rsid w:val="006D7234"/>
    <w:rsid w:val="006E1278"/>
    <w:rsid w:val="006E3648"/>
    <w:rsid w:val="006E369B"/>
    <w:rsid w:val="006E66EC"/>
    <w:rsid w:val="006F2AF4"/>
    <w:rsid w:val="006F2BD2"/>
    <w:rsid w:val="006F2DD7"/>
    <w:rsid w:val="0070085B"/>
    <w:rsid w:val="007036B0"/>
    <w:rsid w:val="007049BE"/>
    <w:rsid w:val="007101A0"/>
    <w:rsid w:val="00712F2D"/>
    <w:rsid w:val="007130D1"/>
    <w:rsid w:val="00720145"/>
    <w:rsid w:val="007217CC"/>
    <w:rsid w:val="00723CE1"/>
    <w:rsid w:val="00724BB1"/>
    <w:rsid w:val="00725F68"/>
    <w:rsid w:val="00726440"/>
    <w:rsid w:val="0072672C"/>
    <w:rsid w:val="00732817"/>
    <w:rsid w:val="007368B0"/>
    <w:rsid w:val="00740183"/>
    <w:rsid w:val="00740520"/>
    <w:rsid w:val="0074079C"/>
    <w:rsid w:val="0074189B"/>
    <w:rsid w:val="00743023"/>
    <w:rsid w:val="00750F44"/>
    <w:rsid w:val="007523B6"/>
    <w:rsid w:val="007524BA"/>
    <w:rsid w:val="00753768"/>
    <w:rsid w:val="00756715"/>
    <w:rsid w:val="00756A9E"/>
    <w:rsid w:val="00757861"/>
    <w:rsid w:val="00760116"/>
    <w:rsid w:val="0076065E"/>
    <w:rsid w:val="00760F3D"/>
    <w:rsid w:val="00765E07"/>
    <w:rsid w:val="00773207"/>
    <w:rsid w:val="00775A44"/>
    <w:rsid w:val="007772C4"/>
    <w:rsid w:val="007778DC"/>
    <w:rsid w:val="00783739"/>
    <w:rsid w:val="00783C0B"/>
    <w:rsid w:val="00784ACD"/>
    <w:rsid w:val="00785763"/>
    <w:rsid w:val="0079137D"/>
    <w:rsid w:val="00793821"/>
    <w:rsid w:val="00794A47"/>
    <w:rsid w:val="00797420"/>
    <w:rsid w:val="007A0664"/>
    <w:rsid w:val="007A3EED"/>
    <w:rsid w:val="007A477E"/>
    <w:rsid w:val="007A6590"/>
    <w:rsid w:val="007A6829"/>
    <w:rsid w:val="007B089C"/>
    <w:rsid w:val="007B0D59"/>
    <w:rsid w:val="007B1DCE"/>
    <w:rsid w:val="007B4342"/>
    <w:rsid w:val="007B4FB5"/>
    <w:rsid w:val="007B5FDA"/>
    <w:rsid w:val="007B7C57"/>
    <w:rsid w:val="007C1568"/>
    <w:rsid w:val="007C247D"/>
    <w:rsid w:val="007C4FCB"/>
    <w:rsid w:val="007C5AB5"/>
    <w:rsid w:val="007D20C4"/>
    <w:rsid w:val="007D73E7"/>
    <w:rsid w:val="007E120D"/>
    <w:rsid w:val="007E12D4"/>
    <w:rsid w:val="007F01B9"/>
    <w:rsid w:val="007F02B6"/>
    <w:rsid w:val="007F0B77"/>
    <w:rsid w:val="007F0E94"/>
    <w:rsid w:val="007F10F1"/>
    <w:rsid w:val="007F3DE0"/>
    <w:rsid w:val="007F45E3"/>
    <w:rsid w:val="007F4A7E"/>
    <w:rsid w:val="007F6CC5"/>
    <w:rsid w:val="00807A21"/>
    <w:rsid w:val="00807AEE"/>
    <w:rsid w:val="008108A1"/>
    <w:rsid w:val="008112C2"/>
    <w:rsid w:val="008135E4"/>
    <w:rsid w:val="00820060"/>
    <w:rsid w:val="00820456"/>
    <w:rsid w:val="0082087E"/>
    <w:rsid w:val="008211D8"/>
    <w:rsid w:val="008213DC"/>
    <w:rsid w:val="008217A9"/>
    <w:rsid w:val="0082293F"/>
    <w:rsid w:val="008251DD"/>
    <w:rsid w:val="00826848"/>
    <w:rsid w:val="0082762F"/>
    <w:rsid w:val="00830703"/>
    <w:rsid w:val="0083163A"/>
    <w:rsid w:val="00833552"/>
    <w:rsid w:val="008339F8"/>
    <w:rsid w:val="00835947"/>
    <w:rsid w:val="00837ABE"/>
    <w:rsid w:val="00841DFC"/>
    <w:rsid w:val="008428CF"/>
    <w:rsid w:val="00842964"/>
    <w:rsid w:val="008450B7"/>
    <w:rsid w:val="00847091"/>
    <w:rsid w:val="0085134D"/>
    <w:rsid w:val="00851A3E"/>
    <w:rsid w:val="0085273B"/>
    <w:rsid w:val="0085275F"/>
    <w:rsid w:val="00853643"/>
    <w:rsid w:val="00854927"/>
    <w:rsid w:val="0086135E"/>
    <w:rsid w:val="00861CDB"/>
    <w:rsid w:val="008623BD"/>
    <w:rsid w:val="008624EB"/>
    <w:rsid w:val="00866774"/>
    <w:rsid w:val="00866C39"/>
    <w:rsid w:val="00866E8B"/>
    <w:rsid w:val="00867471"/>
    <w:rsid w:val="00867A4A"/>
    <w:rsid w:val="0087097E"/>
    <w:rsid w:val="008729CC"/>
    <w:rsid w:val="00873F29"/>
    <w:rsid w:val="00875D20"/>
    <w:rsid w:val="00880C34"/>
    <w:rsid w:val="00882A0B"/>
    <w:rsid w:val="0088685E"/>
    <w:rsid w:val="008877C9"/>
    <w:rsid w:val="0089414C"/>
    <w:rsid w:val="008A1CE7"/>
    <w:rsid w:val="008A2DA8"/>
    <w:rsid w:val="008A5199"/>
    <w:rsid w:val="008B0353"/>
    <w:rsid w:val="008B7000"/>
    <w:rsid w:val="008C01D8"/>
    <w:rsid w:val="008C4427"/>
    <w:rsid w:val="008C6067"/>
    <w:rsid w:val="008C6DCC"/>
    <w:rsid w:val="008C6E42"/>
    <w:rsid w:val="008D0A5F"/>
    <w:rsid w:val="008D12A9"/>
    <w:rsid w:val="008D25EC"/>
    <w:rsid w:val="008D54B0"/>
    <w:rsid w:val="008E1257"/>
    <w:rsid w:val="008E66EA"/>
    <w:rsid w:val="0091340B"/>
    <w:rsid w:val="00915670"/>
    <w:rsid w:val="00915DF1"/>
    <w:rsid w:val="009176B0"/>
    <w:rsid w:val="00917E38"/>
    <w:rsid w:val="0092094F"/>
    <w:rsid w:val="00920BCF"/>
    <w:rsid w:val="00921090"/>
    <w:rsid w:val="00921C57"/>
    <w:rsid w:val="009304B6"/>
    <w:rsid w:val="00930534"/>
    <w:rsid w:val="009312DA"/>
    <w:rsid w:val="00934474"/>
    <w:rsid w:val="00943C75"/>
    <w:rsid w:val="009455D9"/>
    <w:rsid w:val="00946278"/>
    <w:rsid w:val="009508DA"/>
    <w:rsid w:val="00950C1A"/>
    <w:rsid w:val="009544F5"/>
    <w:rsid w:val="00954F05"/>
    <w:rsid w:val="00957407"/>
    <w:rsid w:val="009578A6"/>
    <w:rsid w:val="00960CB4"/>
    <w:rsid w:val="009629D5"/>
    <w:rsid w:val="00963217"/>
    <w:rsid w:val="00964626"/>
    <w:rsid w:val="00964A9C"/>
    <w:rsid w:val="00970BDA"/>
    <w:rsid w:val="0097266C"/>
    <w:rsid w:val="00972DED"/>
    <w:rsid w:val="0097385A"/>
    <w:rsid w:val="0097650C"/>
    <w:rsid w:val="009768C5"/>
    <w:rsid w:val="00976B17"/>
    <w:rsid w:val="009807D1"/>
    <w:rsid w:val="0098088F"/>
    <w:rsid w:val="00980EA1"/>
    <w:rsid w:val="00981457"/>
    <w:rsid w:val="00981AC7"/>
    <w:rsid w:val="00982AD1"/>
    <w:rsid w:val="00984999"/>
    <w:rsid w:val="0098527D"/>
    <w:rsid w:val="00990BCC"/>
    <w:rsid w:val="009917AA"/>
    <w:rsid w:val="009918F1"/>
    <w:rsid w:val="00992FE4"/>
    <w:rsid w:val="00993C98"/>
    <w:rsid w:val="0099566C"/>
    <w:rsid w:val="009957B5"/>
    <w:rsid w:val="009A0C3E"/>
    <w:rsid w:val="009A3AD4"/>
    <w:rsid w:val="009A5728"/>
    <w:rsid w:val="009A6290"/>
    <w:rsid w:val="009A737A"/>
    <w:rsid w:val="009B13D5"/>
    <w:rsid w:val="009B2168"/>
    <w:rsid w:val="009B27E5"/>
    <w:rsid w:val="009B58FB"/>
    <w:rsid w:val="009C0977"/>
    <w:rsid w:val="009C12CF"/>
    <w:rsid w:val="009D13E2"/>
    <w:rsid w:val="009D14BA"/>
    <w:rsid w:val="009D2AA7"/>
    <w:rsid w:val="009D692E"/>
    <w:rsid w:val="009E114A"/>
    <w:rsid w:val="009E3523"/>
    <w:rsid w:val="009E4166"/>
    <w:rsid w:val="009E5D5E"/>
    <w:rsid w:val="009E6172"/>
    <w:rsid w:val="009F0A77"/>
    <w:rsid w:val="009F0A82"/>
    <w:rsid w:val="009F0DC4"/>
    <w:rsid w:val="009F3EE4"/>
    <w:rsid w:val="00A00418"/>
    <w:rsid w:val="00A00424"/>
    <w:rsid w:val="00A0099F"/>
    <w:rsid w:val="00A018C3"/>
    <w:rsid w:val="00A05A12"/>
    <w:rsid w:val="00A079FA"/>
    <w:rsid w:val="00A11E13"/>
    <w:rsid w:val="00A12520"/>
    <w:rsid w:val="00A156AC"/>
    <w:rsid w:val="00A16F40"/>
    <w:rsid w:val="00A2388D"/>
    <w:rsid w:val="00A25E1E"/>
    <w:rsid w:val="00A26A66"/>
    <w:rsid w:val="00A302D6"/>
    <w:rsid w:val="00A31ACC"/>
    <w:rsid w:val="00A33BCA"/>
    <w:rsid w:val="00A34DFC"/>
    <w:rsid w:val="00A3509D"/>
    <w:rsid w:val="00A4019D"/>
    <w:rsid w:val="00A41BC2"/>
    <w:rsid w:val="00A458C4"/>
    <w:rsid w:val="00A46CF9"/>
    <w:rsid w:val="00A474CE"/>
    <w:rsid w:val="00A50805"/>
    <w:rsid w:val="00A50E0F"/>
    <w:rsid w:val="00A60497"/>
    <w:rsid w:val="00A60A0C"/>
    <w:rsid w:val="00A60F2C"/>
    <w:rsid w:val="00A67887"/>
    <w:rsid w:val="00A70CCA"/>
    <w:rsid w:val="00A7303D"/>
    <w:rsid w:val="00A73421"/>
    <w:rsid w:val="00A73C09"/>
    <w:rsid w:val="00A73E5E"/>
    <w:rsid w:val="00A76196"/>
    <w:rsid w:val="00A762A7"/>
    <w:rsid w:val="00A76606"/>
    <w:rsid w:val="00A7668C"/>
    <w:rsid w:val="00A7728B"/>
    <w:rsid w:val="00A8096C"/>
    <w:rsid w:val="00A836C1"/>
    <w:rsid w:val="00A84842"/>
    <w:rsid w:val="00A85714"/>
    <w:rsid w:val="00A85FA2"/>
    <w:rsid w:val="00A90DFB"/>
    <w:rsid w:val="00A92BD9"/>
    <w:rsid w:val="00A96363"/>
    <w:rsid w:val="00A97EBD"/>
    <w:rsid w:val="00A97EED"/>
    <w:rsid w:val="00AA0E51"/>
    <w:rsid w:val="00AA54B0"/>
    <w:rsid w:val="00AB34DF"/>
    <w:rsid w:val="00AC0FFB"/>
    <w:rsid w:val="00AC5022"/>
    <w:rsid w:val="00AC66CC"/>
    <w:rsid w:val="00AD13ED"/>
    <w:rsid w:val="00AD44C0"/>
    <w:rsid w:val="00AD4DD1"/>
    <w:rsid w:val="00AE0D8E"/>
    <w:rsid w:val="00AE1DD2"/>
    <w:rsid w:val="00AE336E"/>
    <w:rsid w:val="00AE648B"/>
    <w:rsid w:val="00AE6B88"/>
    <w:rsid w:val="00AE702C"/>
    <w:rsid w:val="00AF1594"/>
    <w:rsid w:val="00AF3C77"/>
    <w:rsid w:val="00AF40CB"/>
    <w:rsid w:val="00AF47D0"/>
    <w:rsid w:val="00B0013A"/>
    <w:rsid w:val="00B011A2"/>
    <w:rsid w:val="00B03CF6"/>
    <w:rsid w:val="00B055AF"/>
    <w:rsid w:val="00B05821"/>
    <w:rsid w:val="00B05A3A"/>
    <w:rsid w:val="00B05EDE"/>
    <w:rsid w:val="00B069A6"/>
    <w:rsid w:val="00B06BD2"/>
    <w:rsid w:val="00B108C2"/>
    <w:rsid w:val="00B128BF"/>
    <w:rsid w:val="00B14190"/>
    <w:rsid w:val="00B1460F"/>
    <w:rsid w:val="00B15A74"/>
    <w:rsid w:val="00B1710E"/>
    <w:rsid w:val="00B21CC3"/>
    <w:rsid w:val="00B24F0F"/>
    <w:rsid w:val="00B25CFC"/>
    <w:rsid w:val="00B25DB6"/>
    <w:rsid w:val="00B25DEA"/>
    <w:rsid w:val="00B2740D"/>
    <w:rsid w:val="00B27A62"/>
    <w:rsid w:val="00B31667"/>
    <w:rsid w:val="00B31D43"/>
    <w:rsid w:val="00B31E23"/>
    <w:rsid w:val="00B34188"/>
    <w:rsid w:val="00B36739"/>
    <w:rsid w:val="00B36A6E"/>
    <w:rsid w:val="00B36FA8"/>
    <w:rsid w:val="00B43B86"/>
    <w:rsid w:val="00B470CC"/>
    <w:rsid w:val="00B47120"/>
    <w:rsid w:val="00B47AB0"/>
    <w:rsid w:val="00B52061"/>
    <w:rsid w:val="00B52087"/>
    <w:rsid w:val="00B531D0"/>
    <w:rsid w:val="00B537AA"/>
    <w:rsid w:val="00B551F0"/>
    <w:rsid w:val="00B5650E"/>
    <w:rsid w:val="00B566F7"/>
    <w:rsid w:val="00B56B22"/>
    <w:rsid w:val="00B57899"/>
    <w:rsid w:val="00B63767"/>
    <w:rsid w:val="00B63818"/>
    <w:rsid w:val="00B64171"/>
    <w:rsid w:val="00B711E0"/>
    <w:rsid w:val="00B72C68"/>
    <w:rsid w:val="00B731F7"/>
    <w:rsid w:val="00B76B85"/>
    <w:rsid w:val="00B82BF8"/>
    <w:rsid w:val="00B83E9C"/>
    <w:rsid w:val="00B86016"/>
    <w:rsid w:val="00B8633B"/>
    <w:rsid w:val="00B9024C"/>
    <w:rsid w:val="00B90774"/>
    <w:rsid w:val="00B9218D"/>
    <w:rsid w:val="00B93B69"/>
    <w:rsid w:val="00B95D5A"/>
    <w:rsid w:val="00B96BF9"/>
    <w:rsid w:val="00BA0033"/>
    <w:rsid w:val="00BA3A39"/>
    <w:rsid w:val="00BA65BE"/>
    <w:rsid w:val="00BB0404"/>
    <w:rsid w:val="00BB2ACB"/>
    <w:rsid w:val="00BB4451"/>
    <w:rsid w:val="00BC4ABB"/>
    <w:rsid w:val="00BC52FF"/>
    <w:rsid w:val="00BD2E12"/>
    <w:rsid w:val="00BD3BDC"/>
    <w:rsid w:val="00BD475F"/>
    <w:rsid w:val="00BD6878"/>
    <w:rsid w:val="00BE07D9"/>
    <w:rsid w:val="00BE1CF9"/>
    <w:rsid w:val="00BE3B93"/>
    <w:rsid w:val="00BE3EF8"/>
    <w:rsid w:val="00BE4389"/>
    <w:rsid w:val="00BF1CBA"/>
    <w:rsid w:val="00BF20B8"/>
    <w:rsid w:val="00BF2301"/>
    <w:rsid w:val="00C01F81"/>
    <w:rsid w:val="00C02BDC"/>
    <w:rsid w:val="00C02E71"/>
    <w:rsid w:val="00C04CB6"/>
    <w:rsid w:val="00C04CB9"/>
    <w:rsid w:val="00C05471"/>
    <w:rsid w:val="00C05EBF"/>
    <w:rsid w:val="00C10100"/>
    <w:rsid w:val="00C11062"/>
    <w:rsid w:val="00C110FB"/>
    <w:rsid w:val="00C11E03"/>
    <w:rsid w:val="00C12B5B"/>
    <w:rsid w:val="00C172A6"/>
    <w:rsid w:val="00C22652"/>
    <w:rsid w:val="00C247F5"/>
    <w:rsid w:val="00C247FB"/>
    <w:rsid w:val="00C24BA0"/>
    <w:rsid w:val="00C25076"/>
    <w:rsid w:val="00C30230"/>
    <w:rsid w:val="00C304B1"/>
    <w:rsid w:val="00C31999"/>
    <w:rsid w:val="00C35BB4"/>
    <w:rsid w:val="00C375DC"/>
    <w:rsid w:val="00C41427"/>
    <w:rsid w:val="00C425E5"/>
    <w:rsid w:val="00C43ECB"/>
    <w:rsid w:val="00C4515E"/>
    <w:rsid w:val="00C4609E"/>
    <w:rsid w:val="00C4632A"/>
    <w:rsid w:val="00C473C1"/>
    <w:rsid w:val="00C5470D"/>
    <w:rsid w:val="00C54B12"/>
    <w:rsid w:val="00C54EB3"/>
    <w:rsid w:val="00C55260"/>
    <w:rsid w:val="00C579D2"/>
    <w:rsid w:val="00C62470"/>
    <w:rsid w:val="00C62EF8"/>
    <w:rsid w:val="00C7210B"/>
    <w:rsid w:val="00C755DB"/>
    <w:rsid w:val="00C77CD3"/>
    <w:rsid w:val="00C81AC3"/>
    <w:rsid w:val="00C83E74"/>
    <w:rsid w:val="00C842FA"/>
    <w:rsid w:val="00C85E23"/>
    <w:rsid w:val="00C9190C"/>
    <w:rsid w:val="00C9469F"/>
    <w:rsid w:val="00C96556"/>
    <w:rsid w:val="00C97736"/>
    <w:rsid w:val="00CA40BA"/>
    <w:rsid w:val="00CA4108"/>
    <w:rsid w:val="00CA4498"/>
    <w:rsid w:val="00CA4F7D"/>
    <w:rsid w:val="00CA5B19"/>
    <w:rsid w:val="00CB05CE"/>
    <w:rsid w:val="00CB1195"/>
    <w:rsid w:val="00CB316D"/>
    <w:rsid w:val="00CB4C23"/>
    <w:rsid w:val="00CC129A"/>
    <w:rsid w:val="00CC2D59"/>
    <w:rsid w:val="00CC2F0F"/>
    <w:rsid w:val="00CC302C"/>
    <w:rsid w:val="00CC4D83"/>
    <w:rsid w:val="00CC5709"/>
    <w:rsid w:val="00CC6722"/>
    <w:rsid w:val="00CD2083"/>
    <w:rsid w:val="00CD3E4C"/>
    <w:rsid w:val="00CD5EF2"/>
    <w:rsid w:val="00CE1059"/>
    <w:rsid w:val="00CE1CF5"/>
    <w:rsid w:val="00CE2722"/>
    <w:rsid w:val="00CE4670"/>
    <w:rsid w:val="00CE5017"/>
    <w:rsid w:val="00CF0B29"/>
    <w:rsid w:val="00CF0E05"/>
    <w:rsid w:val="00CF1394"/>
    <w:rsid w:val="00CF1471"/>
    <w:rsid w:val="00CF3926"/>
    <w:rsid w:val="00CF3C72"/>
    <w:rsid w:val="00CF3FAD"/>
    <w:rsid w:val="00CF4048"/>
    <w:rsid w:val="00CF5358"/>
    <w:rsid w:val="00CF5B5D"/>
    <w:rsid w:val="00CF6E82"/>
    <w:rsid w:val="00CF7FD1"/>
    <w:rsid w:val="00D00442"/>
    <w:rsid w:val="00D03D96"/>
    <w:rsid w:val="00D064AA"/>
    <w:rsid w:val="00D10508"/>
    <w:rsid w:val="00D10F5F"/>
    <w:rsid w:val="00D12384"/>
    <w:rsid w:val="00D14A3D"/>
    <w:rsid w:val="00D15944"/>
    <w:rsid w:val="00D20139"/>
    <w:rsid w:val="00D20911"/>
    <w:rsid w:val="00D20BA3"/>
    <w:rsid w:val="00D216F4"/>
    <w:rsid w:val="00D22EEE"/>
    <w:rsid w:val="00D3068B"/>
    <w:rsid w:val="00D334A1"/>
    <w:rsid w:val="00D35CAA"/>
    <w:rsid w:val="00D36F10"/>
    <w:rsid w:val="00D40495"/>
    <w:rsid w:val="00D4188A"/>
    <w:rsid w:val="00D41FEA"/>
    <w:rsid w:val="00D4379E"/>
    <w:rsid w:val="00D45708"/>
    <w:rsid w:val="00D47A83"/>
    <w:rsid w:val="00D50FFA"/>
    <w:rsid w:val="00D5354B"/>
    <w:rsid w:val="00D55D88"/>
    <w:rsid w:val="00D61E3D"/>
    <w:rsid w:val="00D61F00"/>
    <w:rsid w:val="00D624B3"/>
    <w:rsid w:val="00D67172"/>
    <w:rsid w:val="00D73C08"/>
    <w:rsid w:val="00D73DD7"/>
    <w:rsid w:val="00D8095A"/>
    <w:rsid w:val="00D8722C"/>
    <w:rsid w:val="00D93532"/>
    <w:rsid w:val="00D93871"/>
    <w:rsid w:val="00D956E9"/>
    <w:rsid w:val="00DA1AA4"/>
    <w:rsid w:val="00DA1C06"/>
    <w:rsid w:val="00DA1F1B"/>
    <w:rsid w:val="00DA63C4"/>
    <w:rsid w:val="00DA7D47"/>
    <w:rsid w:val="00DB0FE0"/>
    <w:rsid w:val="00DB1059"/>
    <w:rsid w:val="00DB1980"/>
    <w:rsid w:val="00DB1E02"/>
    <w:rsid w:val="00DB4BDC"/>
    <w:rsid w:val="00DB5744"/>
    <w:rsid w:val="00DB679F"/>
    <w:rsid w:val="00DC025A"/>
    <w:rsid w:val="00DD026F"/>
    <w:rsid w:val="00DD05D5"/>
    <w:rsid w:val="00DD45EF"/>
    <w:rsid w:val="00DD4B71"/>
    <w:rsid w:val="00DD5B11"/>
    <w:rsid w:val="00DD7657"/>
    <w:rsid w:val="00DE02C6"/>
    <w:rsid w:val="00DE187F"/>
    <w:rsid w:val="00DE1DF8"/>
    <w:rsid w:val="00DE4AAB"/>
    <w:rsid w:val="00DF269B"/>
    <w:rsid w:val="00DF29CE"/>
    <w:rsid w:val="00DF316B"/>
    <w:rsid w:val="00DF38E9"/>
    <w:rsid w:val="00DF3A19"/>
    <w:rsid w:val="00DF51F9"/>
    <w:rsid w:val="00DF5218"/>
    <w:rsid w:val="00DF59E5"/>
    <w:rsid w:val="00E01FBC"/>
    <w:rsid w:val="00E02043"/>
    <w:rsid w:val="00E04C63"/>
    <w:rsid w:val="00E11990"/>
    <w:rsid w:val="00E12A82"/>
    <w:rsid w:val="00E17013"/>
    <w:rsid w:val="00E230F2"/>
    <w:rsid w:val="00E235CD"/>
    <w:rsid w:val="00E332B9"/>
    <w:rsid w:val="00E33779"/>
    <w:rsid w:val="00E36EFC"/>
    <w:rsid w:val="00E37279"/>
    <w:rsid w:val="00E40DDE"/>
    <w:rsid w:val="00E465E9"/>
    <w:rsid w:val="00E47019"/>
    <w:rsid w:val="00E56478"/>
    <w:rsid w:val="00E57684"/>
    <w:rsid w:val="00E57C4B"/>
    <w:rsid w:val="00E606B5"/>
    <w:rsid w:val="00E60B76"/>
    <w:rsid w:val="00E61C2B"/>
    <w:rsid w:val="00E650C6"/>
    <w:rsid w:val="00E65161"/>
    <w:rsid w:val="00E665EB"/>
    <w:rsid w:val="00E6665E"/>
    <w:rsid w:val="00E727C5"/>
    <w:rsid w:val="00E72D4D"/>
    <w:rsid w:val="00E737DA"/>
    <w:rsid w:val="00E75321"/>
    <w:rsid w:val="00E76D05"/>
    <w:rsid w:val="00E82FCE"/>
    <w:rsid w:val="00E844C7"/>
    <w:rsid w:val="00E847E1"/>
    <w:rsid w:val="00E84F4B"/>
    <w:rsid w:val="00E87462"/>
    <w:rsid w:val="00E90C97"/>
    <w:rsid w:val="00E91E45"/>
    <w:rsid w:val="00E92AC8"/>
    <w:rsid w:val="00E93122"/>
    <w:rsid w:val="00E9348E"/>
    <w:rsid w:val="00E93CE1"/>
    <w:rsid w:val="00E97395"/>
    <w:rsid w:val="00EA1AF4"/>
    <w:rsid w:val="00EA2A0F"/>
    <w:rsid w:val="00EA6DFE"/>
    <w:rsid w:val="00EB01A0"/>
    <w:rsid w:val="00EB37A3"/>
    <w:rsid w:val="00EB4286"/>
    <w:rsid w:val="00EB5F1A"/>
    <w:rsid w:val="00EC12C7"/>
    <w:rsid w:val="00EC1FB9"/>
    <w:rsid w:val="00EC4875"/>
    <w:rsid w:val="00EC7D0F"/>
    <w:rsid w:val="00ED13CF"/>
    <w:rsid w:val="00ED3642"/>
    <w:rsid w:val="00ED4943"/>
    <w:rsid w:val="00EE1BAB"/>
    <w:rsid w:val="00EE26F4"/>
    <w:rsid w:val="00EE27F0"/>
    <w:rsid w:val="00EE3383"/>
    <w:rsid w:val="00EE6985"/>
    <w:rsid w:val="00EE6C1D"/>
    <w:rsid w:val="00EE71C7"/>
    <w:rsid w:val="00EF49FD"/>
    <w:rsid w:val="00EF7969"/>
    <w:rsid w:val="00F0323C"/>
    <w:rsid w:val="00F035B3"/>
    <w:rsid w:val="00F05798"/>
    <w:rsid w:val="00F06347"/>
    <w:rsid w:val="00F1772B"/>
    <w:rsid w:val="00F2143F"/>
    <w:rsid w:val="00F24CF0"/>
    <w:rsid w:val="00F251E0"/>
    <w:rsid w:val="00F25FEE"/>
    <w:rsid w:val="00F274A1"/>
    <w:rsid w:val="00F326CE"/>
    <w:rsid w:val="00F34776"/>
    <w:rsid w:val="00F360BB"/>
    <w:rsid w:val="00F365C5"/>
    <w:rsid w:val="00F3727D"/>
    <w:rsid w:val="00F37C71"/>
    <w:rsid w:val="00F4420A"/>
    <w:rsid w:val="00F47169"/>
    <w:rsid w:val="00F47C68"/>
    <w:rsid w:val="00F5560A"/>
    <w:rsid w:val="00F57326"/>
    <w:rsid w:val="00F574A2"/>
    <w:rsid w:val="00F576F0"/>
    <w:rsid w:val="00F618DE"/>
    <w:rsid w:val="00F63EF3"/>
    <w:rsid w:val="00F6565A"/>
    <w:rsid w:val="00F70984"/>
    <w:rsid w:val="00F73088"/>
    <w:rsid w:val="00F74123"/>
    <w:rsid w:val="00F82D6D"/>
    <w:rsid w:val="00F85128"/>
    <w:rsid w:val="00F876B3"/>
    <w:rsid w:val="00F87FD1"/>
    <w:rsid w:val="00F90931"/>
    <w:rsid w:val="00F92714"/>
    <w:rsid w:val="00F943B7"/>
    <w:rsid w:val="00F9488F"/>
    <w:rsid w:val="00F96F78"/>
    <w:rsid w:val="00F97B91"/>
    <w:rsid w:val="00FA1EE4"/>
    <w:rsid w:val="00FA2750"/>
    <w:rsid w:val="00FA329F"/>
    <w:rsid w:val="00FA6B4C"/>
    <w:rsid w:val="00FB05A8"/>
    <w:rsid w:val="00FB05BE"/>
    <w:rsid w:val="00FB1DA8"/>
    <w:rsid w:val="00FB32D0"/>
    <w:rsid w:val="00FB3AC8"/>
    <w:rsid w:val="00FB5BED"/>
    <w:rsid w:val="00FB6005"/>
    <w:rsid w:val="00FB79C0"/>
    <w:rsid w:val="00FC2889"/>
    <w:rsid w:val="00FC3EAA"/>
    <w:rsid w:val="00FC4122"/>
    <w:rsid w:val="00FC7BA1"/>
    <w:rsid w:val="00FD064B"/>
    <w:rsid w:val="00FD40E1"/>
    <w:rsid w:val="00FE42FC"/>
    <w:rsid w:val="00FE48C3"/>
    <w:rsid w:val="00FF14B3"/>
    <w:rsid w:val="00FF1CBF"/>
    <w:rsid w:val="00FF2429"/>
    <w:rsid w:val="00FF3048"/>
    <w:rsid w:val="00FF3085"/>
    <w:rsid w:val="00FF7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C898B4"/>
  <w15:chartTrackingRefBased/>
  <w15:docId w15:val="{13FE9CB7-CC1F-4664-A7BC-EA050A59D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7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F81"/>
    <w:pPr>
      <w:ind w:left="720"/>
      <w:contextualSpacing/>
    </w:pPr>
  </w:style>
  <w:style w:type="character" w:customStyle="1" w:styleId="Normal1">
    <w:name w:val="Normal1"/>
    <w:rsid w:val="009918F1"/>
    <w:rPr>
      <w:rFonts w:ascii="Helvetica" w:hAnsi="Helvetica"/>
      <w:sz w:val="24"/>
    </w:rPr>
  </w:style>
  <w:style w:type="paragraph" w:styleId="Header">
    <w:name w:val="header"/>
    <w:basedOn w:val="Normal"/>
    <w:link w:val="HeaderChar"/>
    <w:uiPriority w:val="99"/>
    <w:unhideWhenUsed/>
    <w:rsid w:val="00D418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88A"/>
  </w:style>
  <w:style w:type="paragraph" w:styleId="Footer">
    <w:name w:val="footer"/>
    <w:basedOn w:val="Normal"/>
    <w:link w:val="FooterChar"/>
    <w:uiPriority w:val="99"/>
    <w:unhideWhenUsed/>
    <w:rsid w:val="00D418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88A"/>
  </w:style>
  <w:style w:type="character" w:styleId="Hyperlink">
    <w:name w:val="Hyperlink"/>
    <w:basedOn w:val="DefaultParagraphFont"/>
    <w:uiPriority w:val="99"/>
    <w:unhideWhenUsed/>
    <w:rsid w:val="008268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8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290"/>
    <w:rPr>
      <w:color w:val="954F72" w:themeColor="followedHyperlink"/>
      <w:u w:val="single"/>
    </w:rPr>
  </w:style>
  <w:style w:type="paragraph" w:customStyle="1" w:styleId="yiv6955624117msonormal">
    <w:name w:val="yiv6955624117msonormal"/>
    <w:basedOn w:val="Normal"/>
    <w:rsid w:val="00A5080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8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fishinc@ao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6</Pages>
  <Words>22293</Words>
  <Characters>127074</Characters>
  <Application>Microsoft Office Word</Application>
  <DocSecurity>0</DocSecurity>
  <Lines>1058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immons</dc:creator>
  <cp:keywords/>
  <dc:description/>
  <cp:lastModifiedBy>Timothy Simmons</cp:lastModifiedBy>
  <cp:revision>12</cp:revision>
  <cp:lastPrinted>2022-08-21T19:35:00Z</cp:lastPrinted>
  <dcterms:created xsi:type="dcterms:W3CDTF">2024-07-13T18:46:00Z</dcterms:created>
  <dcterms:modified xsi:type="dcterms:W3CDTF">2024-07-13T19:00:00Z</dcterms:modified>
</cp:coreProperties>
</file>